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9D7BDD" w:rsidRDefault="009D7BDD" w14:paraId="2664F4B3" w14:textId="27276D32">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Executive Summary</w:t>
      </w:r>
    </w:p>
    <w:p w:rsidR="00CE3A50" w:rsidRDefault="001505E8" w14:paraId="54D7188C" w14:textId="5290F71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term classification in context to </w:t>
      </w:r>
      <w:r w:rsidRPr="776D5740" w:rsidR="00F53241">
        <w:rPr>
          <w:rFonts w:ascii="Microsoft Sans Serif" w:hAnsi="Microsoft Sans Serif" w:eastAsia="Microsoft Sans Serif" w:cs="Microsoft Sans Serif"/>
          <w:sz w:val="24"/>
          <w:szCs w:val="24"/>
        </w:rPr>
        <w:t xml:space="preserve">the </w:t>
      </w:r>
      <w:r w:rsidRPr="776D5740">
        <w:rPr>
          <w:rFonts w:ascii="Microsoft Sans Serif" w:hAnsi="Microsoft Sans Serif" w:eastAsia="Microsoft Sans Serif" w:cs="Microsoft Sans Serif"/>
          <w:sz w:val="24"/>
          <w:szCs w:val="24"/>
        </w:rPr>
        <w:t xml:space="preserve">data science world is a technique to predict </w:t>
      </w:r>
      <w:r w:rsidRPr="776D5740" w:rsidR="00F53241">
        <w:rPr>
          <w:rFonts w:ascii="Microsoft Sans Serif" w:hAnsi="Microsoft Sans Serif" w:eastAsia="Microsoft Sans Serif" w:cs="Microsoft Sans Serif"/>
          <w:sz w:val="24"/>
          <w:szCs w:val="24"/>
        </w:rPr>
        <w:t>a particular</w:t>
      </w:r>
      <w:r w:rsidRPr="776D5740">
        <w:rPr>
          <w:rFonts w:ascii="Microsoft Sans Serif" w:hAnsi="Microsoft Sans Serif" w:eastAsia="Microsoft Sans Serif" w:cs="Microsoft Sans Serif"/>
          <w:sz w:val="24"/>
          <w:szCs w:val="24"/>
        </w:rPr>
        <w:t xml:space="preserve"> set of classes for the provided or retrieved data set. The classified c</w:t>
      </w:r>
      <w:r w:rsidRPr="776D5740" w:rsidR="00F53241">
        <w:rPr>
          <w:rFonts w:ascii="Microsoft Sans Serif" w:hAnsi="Microsoft Sans Serif" w:eastAsia="Microsoft Sans Serif" w:cs="Microsoft Sans Serif"/>
          <w:sz w:val="24"/>
          <w:szCs w:val="24"/>
        </w:rPr>
        <w:t>las</w:t>
      </w:r>
      <w:r w:rsidRPr="776D5740">
        <w:rPr>
          <w:rFonts w:ascii="Microsoft Sans Serif" w:hAnsi="Microsoft Sans Serif" w:eastAsia="Microsoft Sans Serif" w:cs="Microsoft Sans Serif"/>
          <w:sz w:val="24"/>
          <w:szCs w:val="24"/>
        </w:rPr>
        <w:t xml:space="preserve">ses in the project are called categories. In scientific terms, there are various input variables considered as </w:t>
      </w:r>
      <w:r w:rsidR="00DA7032">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X</w:t>
      </w:r>
      <w:r w:rsidR="00DA7032">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and a distinct result variable as </w:t>
      </w:r>
      <w:r w:rsidR="00DA7032">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y</w:t>
      </w:r>
      <w:r w:rsidR="00201AB7">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Classification is supervised learning as it is an algorithm executed by learning from a training dataset. The execution of the classification algorithm on the training dataset is concluded when </w:t>
      </w:r>
      <w:r w:rsidRPr="776D5740" w:rsidR="00F53241">
        <w:rPr>
          <w:rFonts w:ascii="Microsoft Sans Serif" w:hAnsi="Microsoft Sans Serif" w:eastAsia="Microsoft Sans Serif" w:cs="Microsoft Sans Serif"/>
          <w:sz w:val="24"/>
          <w:szCs w:val="24"/>
        </w:rPr>
        <w:t>the model achieves a certain level of acceptance and accuracy</w:t>
      </w:r>
      <w:r w:rsidRPr="776D5740">
        <w:rPr>
          <w:rFonts w:ascii="Microsoft Sans Serif" w:hAnsi="Microsoft Sans Serif" w:eastAsia="Microsoft Sans Serif" w:cs="Microsoft Sans Serif"/>
          <w:sz w:val="24"/>
          <w:szCs w:val="24"/>
        </w:rPr>
        <w:t>.</w:t>
      </w:r>
      <w:r w:rsidRPr="776D5740" w:rsidR="00CE3A50">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 xml:space="preserve">For example, </w:t>
      </w:r>
      <w:r w:rsidRPr="776D5740" w:rsidR="00CE3A50">
        <w:rPr>
          <w:rFonts w:ascii="Microsoft Sans Serif" w:hAnsi="Microsoft Sans Serif" w:eastAsia="Microsoft Sans Serif" w:cs="Microsoft Sans Serif"/>
          <w:sz w:val="24"/>
          <w:szCs w:val="24"/>
        </w:rPr>
        <w:t xml:space="preserve">the classes for a particular entity could be colors as </w:t>
      </w:r>
      <w:r w:rsidR="00201AB7">
        <w:rPr>
          <w:rFonts w:ascii="Microsoft Sans Serif" w:hAnsi="Microsoft Sans Serif" w:eastAsia="Microsoft Sans Serif" w:cs="Microsoft Sans Serif"/>
          <w:sz w:val="24"/>
          <w:szCs w:val="24"/>
        </w:rPr>
        <w:t>'</w:t>
      </w:r>
      <w:r w:rsidRPr="776D5740" w:rsidR="00CE3A50">
        <w:rPr>
          <w:rFonts w:ascii="Microsoft Sans Serif" w:hAnsi="Microsoft Sans Serif" w:eastAsia="Microsoft Sans Serif" w:cs="Microsoft Sans Serif"/>
          <w:sz w:val="24"/>
          <w:szCs w:val="24"/>
        </w:rPr>
        <w:t>Red</w:t>
      </w:r>
      <w:r w:rsidRPr="776D5740" w:rsidR="00F53241">
        <w:rPr>
          <w:rFonts w:ascii="Microsoft Sans Serif" w:hAnsi="Microsoft Sans Serif" w:eastAsia="Microsoft Sans Serif" w:cs="Microsoft Sans Serif"/>
          <w:sz w:val="24"/>
          <w:szCs w:val="24"/>
        </w:rPr>
        <w:t>,</w:t>
      </w:r>
      <w:r w:rsidR="00E90C5D">
        <w:rPr>
          <w:rFonts w:ascii="Microsoft Sans Serif" w:hAnsi="Microsoft Sans Serif" w:eastAsia="Microsoft Sans Serif" w:cs="Microsoft Sans Serif"/>
          <w:sz w:val="24"/>
          <w:szCs w:val="24"/>
        </w:rPr>
        <w:t>'</w:t>
      </w:r>
      <w:r w:rsidR="00201AB7">
        <w:rPr>
          <w:rFonts w:ascii="Microsoft Sans Serif" w:hAnsi="Microsoft Sans Serif" w:eastAsia="Microsoft Sans Serif" w:cs="Microsoft Sans Serif"/>
          <w:sz w:val="24"/>
          <w:szCs w:val="24"/>
        </w:rPr>
        <w:t xml:space="preserve"> '</w:t>
      </w:r>
      <w:r w:rsidRPr="776D5740" w:rsidR="00CE3A50">
        <w:rPr>
          <w:rFonts w:ascii="Microsoft Sans Serif" w:hAnsi="Microsoft Sans Serif" w:eastAsia="Microsoft Sans Serif" w:cs="Microsoft Sans Serif"/>
          <w:sz w:val="24"/>
          <w:szCs w:val="24"/>
        </w:rPr>
        <w:t>Blue</w:t>
      </w:r>
      <w:r w:rsidRPr="776D5740" w:rsidR="00F53241">
        <w:rPr>
          <w:rFonts w:ascii="Microsoft Sans Serif" w:hAnsi="Microsoft Sans Serif" w:eastAsia="Microsoft Sans Serif" w:cs="Microsoft Sans Serif"/>
          <w:sz w:val="24"/>
          <w:szCs w:val="24"/>
        </w:rPr>
        <w:t>,</w:t>
      </w:r>
      <w:r w:rsidR="00201AB7">
        <w:rPr>
          <w:rFonts w:ascii="Microsoft Sans Serif" w:hAnsi="Microsoft Sans Serif" w:eastAsia="Microsoft Sans Serif" w:cs="Microsoft Sans Serif"/>
          <w:sz w:val="24"/>
          <w:szCs w:val="24"/>
        </w:rPr>
        <w:t>'</w:t>
      </w:r>
      <w:r w:rsidRPr="776D5740" w:rsidR="00CE3A50">
        <w:rPr>
          <w:rFonts w:ascii="Microsoft Sans Serif" w:hAnsi="Microsoft Sans Serif" w:eastAsia="Microsoft Sans Serif" w:cs="Microsoft Sans Serif"/>
          <w:sz w:val="24"/>
          <w:szCs w:val="24"/>
        </w:rPr>
        <w:t xml:space="preserve"> and </w:t>
      </w:r>
      <w:r w:rsidR="00201AB7">
        <w:rPr>
          <w:rFonts w:ascii="Microsoft Sans Serif" w:hAnsi="Microsoft Sans Serif" w:eastAsia="Microsoft Sans Serif" w:cs="Microsoft Sans Serif"/>
          <w:sz w:val="24"/>
          <w:szCs w:val="24"/>
        </w:rPr>
        <w:t>'</w:t>
      </w:r>
      <w:r w:rsidRPr="776D5740" w:rsidR="00CE3A50">
        <w:rPr>
          <w:rFonts w:ascii="Microsoft Sans Serif" w:hAnsi="Microsoft Sans Serif" w:eastAsia="Microsoft Sans Serif" w:cs="Microsoft Sans Serif"/>
          <w:sz w:val="24"/>
          <w:szCs w:val="24"/>
        </w:rPr>
        <w:t>Green</w:t>
      </w:r>
      <w:r w:rsidRPr="776D5740" w:rsidR="00F53241">
        <w:rPr>
          <w:rFonts w:ascii="Microsoft Sans Serif" w:hAnsi="Microsoft Sans Serif" w:eastAsia="Microsoft Sans Serif" w:cs="Microsoft Sans Serif"/>
          <w:sz w:val="24"/>
          <w:szCs w:val="24"/>
        </w:rPr>
        <w:t>.</w:t>
      </w:r>
      <w:r w:rsidR="00201AB7">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w:t>
      </w:r>
    </w:p>
    <w:p w:rsidR="00CE3A50" w:rsidP="169DFE0C" w:rsidRDefault="00CE3A50" w14:paraId="66C20A54" w14:textId="67F30DEB">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dataset is obtained by using the New York Times API. The data set contains </w:t>
      </w:r>
      <w:r w:rsidRPr="776D5740" w:rsidR="00F53241">
        <w:rPr>
          <w:rFonts w:ascii="Microsoft Sans Serif" w:hAnsi="Microsoft Sans Serif" w:eastAsia="Microsoft Sans Serif" w:cs="Microsoft Sans Serif"/>
          <w:sz w:val="24"/>
          <w:szCs w:val="24"/>
        </w:rPr>
        <w:t>various input variables that contribute to determining</w:t>
      </w:r>
      <w:r w:rsidRPr="776D5740">
        <w:rPr>
          <w:rFonts w:ascii="Microsoft Sans Serif" w:hAnsi="Microsoft Sans Serif" w:eastAsia="Microsoft Sans Serif" w:cs="Microsoft Sans Serif"/>
          <w:sz w:val="24"/>
          <w:szCs w:val="24"/>
        </w:rPr>
        <w:t xml:space="preserve"> classes in terms of news categories. </w:t>
      </w:r>
      <w:r w:rsidRPr="776D5740" w:rsidR="000523C2">
        <w:rPr>
          <w:rFonts w:ascii="Microsoft Sans Serif" w:hAnsi="Microsoft Sans Serif" w:eastAsia="Microsoft Sans Serif" w:cs="Microsoft Sans Serif"/>
          <w:sz w:val="24"/>
          <w:szCs w:val="24"/>
        </w:rPr>
        <w:t xml:space="preserve">The obtained dataset undergoes numerous data </w:t>
      </w:r>
      <w:r w:rsidRPr="776D5740" w:rsidR="349CB101">
        <w:rPr>
          <w:rFonts w:ascii="Microsoft Sans Serif" w:hAnsi="Microsoft Sans Serif" w:eastAsia="Microsoft Sans Serif" w:cs="Microsoft Sans Serif"/>
          <w:sz w:val="24"/>
          <w:szCs w:val="24"/>
        </w:rPr>
        <w:t>preprocessing</w:t>
      </w:r>
      <w:r w:rsidRPr="776D5740" w:rsidR="4A5F34D9">
        <w:rPr>
          <w:rFonts w:ascii="Microsoft Sans Serif" w:hAnsi="Microsoft Sans Serif" w:eastAsia="Microsoft Sans Serif" w:cs="Microsoft Sans Serif"/>
          <w:sz w:val="24"/>
          <w:szCs w:val="24"/>
        </w:rPr>
        <w:t xml:space="preserve"> steps.</w:t>
      </w:r>
      <w:r w:rsidRPr="776D5740" w:rsidR="000523C2">
        <w:rPr>
          <w:rFonts w:ascii="Microsoft Sans Serif" w:hAnsi="Microsoft Sans Serif" w:eastAsia="Microsoft Sans Serif" w:cs="Microsoft Sans Serif"/>
          <w:sz w:val="24"/>
          <w:szCs w:val="24"/>
        </w:rPr>
        <w:t xml:space="preserve"> </w:t>
      </w:r>
      <w:r w:rsidRPr="776D5740" w:rsidR="00F53241">
        <w:rPr>
          <w:rFonts w:ascii="Microsoft Sans Serif" w:hAnsi="Microsoft Sans Serif" w:eastAsia="Microsoft Sans Serif" w:cs="Microsoft Sans Serif"/>
          <w:sz w:val="24"/>
          <w:szCs w:val="24"/>
        </w:rPr>
        <w:t>First, u</w:t>
      </w:r>
      <w:r w:rsidRPr="776D5740" w:rsidR="00AE3B1F">
        <w:rPr>
          <w:rFonts w:ascii="Microsoft Sans Serif" w:hAnsi="Microsoft Sans Serif" w:eastAsia="Microsoft Sans Serif" w:cs="Microsoft Sans Serif"/>
          <w:sz w:val="24"/>
          <w:szCs w:val="24"/>
        </w:rPr>
        <w:t>sing TF-IDF</w:t>
      </w:r>
      <w:r w:rsidRPr="776D5740" w:rsidR="00F53241">
        <w:rPr>
          <w:rFonts w:ascii="Microsoft Sans Serif" w:hAnsi="Microsoft Sans Serif" w:eastAsia="Microsoft Sans Serif" w:cs="Microsoft Sans Serif"/>
          <w:sz w:val="24"/>
          <w:szCs w:val="24"/>
        </w:rPr>
        <w:t>,</w:t>
      </w:r>
      <w:r w:rsidRPr="776D5740" w:rsidR="00AE3B1F">
        <w:rPr>
          <w:rFonts w:ascii="Microsoft Sans Serif" w:hAnsi="Microsoft Sans Serif" w:eastAsia="Microsoft Sans Serif" w:cs="Microsoft Sans Serif"/>
          <w:sz w:val="24"/>
          <w:szCs w:val="24"/>
        </w:rPr>
        <w:t xml:space="preserve"> the relevancy</w:t>
      </w:r>
      <w:r w:rsidRPr="776D5740" w:rsidR="00A86FAE">
        <w:rPr>
          <w:rFonts w:ascii="Microsoft Sans Serif" w:hAnsi="Microsoft Sans Serif" w:eastAsia="Microsoft Sans Serif" w:cs="Microsoft Sans Serif"/>
          <w:sz w:val="24"/>
          <w:szCs w:val="24"/>
        </w:rPr>
        <w:t xml:space="preserve"> measured as a score</w:t>
      </w:r>
      <w:r w:rsidRPr="776D5740" w:rsidR="00AE3B1F">
        <w:rPr>
          <w:rFonts w:ascii="Microsoft Sans Serif" w:hAnsi="Microsoft Sans Serif" w:eastAsia="Microsoft Sans Serif" w:cs="Microsoft Sans Serif"/>
          <w:sz w:val="24"/>
          <w:szCs w:val="24"/>
        </w:rPr>
        <w:t xml:space="preserve"> in the text analysis is used for the training data. </w:t>
      </w:r>
      <w:r w:rsidRPr="776D5740" w:rsidR="00F53241">
        <w:rPr>
          <w:rFonts w:ascii="Microsoft Sans Serif" w:hAnsi="Microsoft Sans Serif" w:eastAsia="Microsoft Sans Serif" w:cs="Microsoft Sans Serif"/>
          <w:sz w:val="24"/>
          <w:szCs w:val="24"/>
        </w:rPr>
        <w:t>Then, d</w:t>
      </w:r>
      <w:r w:rsidRPr="776D5740" w:rsidR="00AE3B1F">
        <w:rPr>
          <w:rFonts w:ascii="Microsoft Sans Serif" w:hAnsi="Microsoft Sans Serif" w:eastAsia="Microsoft Sans Serif" w:cs="Microsoft Sans Serif"/>
          <w:sz w:val="24"/>
          <w:szCs w:val="24"/>
        </w:rPr>
        <w:t>epending on the collected data</w:t>
      </w:r>
      <w:r w:rsidRPr="776D5740" w:rsidR="00F53241">
        <w:rPr>
          <w:rFonts w:ascii="Microsoft Sans Serif" w:hAnsi="Microsoft Sans Serif" w:eastAsia="Microsoft Sans Serif" w:cs="Microsoft Sans Serif"/>
          <w:sz w:val="24"/>
          <w:szCs w:val="24"/>
        </w:rPr>
        <w:t>,</w:t>
      </w:r>
      <w:r w:rsidRPr="776D5740" w:rsidR="00AE3B1F">
        <w:rPr>
          <w:rFonts w:ascii="Microsoft Sans Serif" w:hAnsi="Microsoft Sans Serif" w:eastAsia="Microsoft Sans Serif" w:cs="Microsoft Sans Serif"/>
          <w:sz w:val="24"/>
          <w:szCs w:val="24"/>
        </w:rPr>
        <w:t xml:space="preserve"> classification algorithms are used to predict the classifiers. The project uses </w:t>
      </w:r>
      <w:r w:rsidRPr="776D5740" w:rsidR="007D6080">
        <w:rPr>
          <w:rFonts w:ascii="Microsoft Sans Serif" w:hAnsi="Microsoft Sans Serif" w:eastAsia="Microsoft Sans Serif" w:cs="Microsoft Sans Serif"/>
          <w:sz w:val="24"/>
          <w:szCs w:val="24"/>
        </w:rPr>
        <w:t>five</w:t>
      </w:r>
      <w:r w:rsidRPr="776D5740" w:rsidR="00AE3B1F">
        <w:rPr>
          <w:rFonts w:ascii="Microsoft Sans Serif" w:hAnsi="Microsoft Sans Serif" w:eastAsia="Microsoft Sans Serif" w:cs="Microsoft Sans Serif"/>
          <w:sz w:val="24"/>
          <w:szCs w:val="24"/>
        </w:rPr>
        <w:t xml:space="preserve"> classification algorithms to get the best accuracy on the trained data model as follows:</w:t>
      </w:r>
    </w:p>
    <w:p w:rsidR="00AE3B1F" w:rsidP="2AFA3C67" w:rsidRDefault="00AE3B1F" w14:paraId="032AD86D" w14:textId="77777777">
      <w:pPr>
        <w:pStyle w:val="ListParagraph"/>
        <w:numPr>
          <w:ilvl w:val="0"/>
          <w:numId w:val="30"/>
        </w:numPr>
        <w:rPr>
          <w:rFonts w:ascii="Microsoft Sans Serif" w:hAnsi="Microsoft Sans Serif" w:eastAsia="Microsoft Sans Serif" w:cs="Microsoft Sans Serif"/>
          <w:sz w:val="24"/>
          <w:szCs w:val="24"/>
        </w:rPr>
      </w:pPr>
      <w:r w:rsidRPr="23E4810C">
        <w:rPr>
          <w:rFonts w:ascii="Microsoft Sans Serif" w:hAnsi="Microsoft Sans Serif" w:eastAsia="Microsoft Sans Serif" w:cs="Microsoft Sans Serif"/>
          <w:sz w:val="24"/>
          <w:szCs w:val="24"/>
        </w:rPr>
        <w:t>Random Forest</w:t>
      </w:r>
    </w:p>
    <w:p w:rsidR="00AE3B1F" w:rsidP="2AFA3C67" w:rsidRDefault="243C81D8" w14:paraId="2578218F" w14:textId="07AFEC61">
      <w:pPr>
        <w:pStyle w:val="ListParagraph"/>
        <w:numPr>
          <w:ilvl w:val="0"/>
          <w:numId w:val="30"/>
        </w:numPr>
        <w:rPr>
          <w:rFonts w:ascii="Microsoft Sans Serif" w:hAnsi="Microsoft Sans Serif" w:eastAsia="Microsoft Sans Serif" w:cs="Microsoft Sans Serif"/>
          <w:sz w:val="24"/>
          <w:szCs w:val="24"/>
        </w:rPr>
      </w:pPr>
      <w:r w:rsidRPr="23E4810C">
        <w:rPr>
          <w:rFonts w:ascii="Microsoft Sans Serif" w:hAnsi="Microsoft Sans Serif" w:eastAsia="Microsoft Sans Serif" w:cs="Microsoft Sans Serif"/>
          <w:sz w:val="24"/>
          <w:szCs w:val="24"/>
        </w:rPr>
        <w:t xml:space="preserve">Multinomial </w:t>
      </w:r>
      <w:r w:rsidRPr="23E4810C" w:rsidR="14F15746">
        <w:rPr>
          <w:rFonts w:ascii="Microsoft Sans Serif" w:hAnsi="Microsoft Sans Serif" w:eastAsia="Microsoft Sans Serif" w:cs="Microsoft Sans Serif"/>
          <w:sz w:val="24"/>
          <w:szCs w:val="24"/>
        </w:rPr>
        <w:t>Logistic Regression</w:t>
      </w:r>
    </w:p>
    <w:p w:rsidR="1CC95458" w:rsidP="2AFA3C67" w:rsidRDefault="339B0A9C" w14:paraId="34C37701" w14:textId="3BE482AB">
      <w:pPr>
        <w:pStyle w:val="ListParagraph"/>
        <w:numPr>
          <w:ilvl w:val="0"/>
          <w:numId w:val="30"/>
        </w:numPr>
        <w:rPr>
          <w:rFonts w:ascii="Microsoft Sans Serif" w:hAnsi="Microsoft Sans Serif" w:eastAsia="Microsoft Sans Serif" w:cs="Microsoft Sans Serif"/>
          <w:sz w:val="24"/>
          <w:szCs w:val="24"/>
        </w:rPr>
      </w:pPr>
      <w:r w:rsidRPr="23E4810C">
        <w:rPr>
          <w:rFonts w:ascii="Microsoft Sans Serif" w:hAnsi="Microsoft Sans Serif" w:eastAsia="Microsoft Sans Serif" w:cs="Microsoft Sans Serif"/>
          <w:sz w:val="24"/>
          <w:szCs w:val="24"/>
        </w:rPr>
        <w:t>Bi-directional</w:t>
      </w:r>
      <w:r w:rsidRPr="23E4810C" w:rsidR="799F737F">
        <w:rPr>
          <w:rFonts w:ascii="Microsoft Sans Serif" w:hAnsi="Microsoft Sans Serif" w:eastAsia="Microsoft Sans Serif" w:cs="Microsoft Sans Serif"/>
          <w:sz w:val="24"/>
          <w:szCs w:val="24"/>
        </w:rPr>
        <w:t xml:space="preserve"> LSTM</w:t>
      </w:r>
    </w:p>
    <w:p w:rsidR="00AE3B1F" w:rsidP="2AFA3C67" w:rsidRDefault="00AE3B1F" w14:paraId="22E89FC3" w14:textId="77777777">
      <w:pPr>
        <w:pStyle w:val="ListParagraph"/>
        <w:numPr>
          <w:ilvl w:val="0"/>
          <w:numId w:val="30"/>
        </w:numPr>
        <w:rPr>
          <w:rFonts w:ascii="Microsoft Sans Serif" w:hAnsi="Microsoft Sans Serif" w:eastAsia="Microsoft Sans Serif" w:cs="Microsoft Sans Serif"/>
          <w:sz w:val="24"/>
          <w:szCs w:val="24"/>
        </w:rPr>
      </w:pPr>
      <w:r w:rsidRPr="23E4810C">
        <w:rPr>
          <w:rFonts w:ascii="Microsoft Sans Serif" w:hAnsi="Microsoft Sans Serif" w:eastAsia="Microsoft Sans Serif" w:cs="Microsoft Sans Serif"/>
          <w:sz w:val="24"/>
          <w:szCs w:val="24"/>
        </w:rPr>
        <w:t>Decision Tree</w:t>
      </w:r>
    </w:p>
    <w:p w:rsidR="00AE3B1F" w:rsidP="2AFA3C67" w:rsidRDefault="00AE3B1F" w14:paraId="796D327A" w14:textId="77777777">
      <w:pPr>
        <w:pStyle w:val="ListParagraph"/>
        <w:numPr>
          <w:ilvl w:val="0"/>
          <w:numId w:val="30"/>
        </w:numPr>
        <w:rPr>
          <w:rFonts w:ascii="Microsoft Sans Serif" w:hAnsi="Microsoft Sans Serif" w:eastAsia="Microsoft Sans Serif" w:cs="Microsoft Sans Serif"/>
          <w:sz w:val="24"/>
          <w:szCs w:val="24"/>
        </w:rPr>
      </w:pPr>
      <w:r w:rsidRPr="23E4810C">
        <w:rPr>
          <w:rFonts w:ascii="Microsoft Sans Serif" w:hAnsi="Microsoft Sans Serif" w:eastAsia="Microsoft Sans Serif" w:cs="Microsoft Sans Serif"/>
          <w:sz w:val="24"/>
          <w:szCs w:val="24"/>
        </w:rPr>
        <w:t>Gaussian Naïve Bayes classifier</w:t>
      </w:r>
    </w:p>
    <w:p w:rsidR="00AE3B1F" w:rsidP="05F7814E" w:rsidRDefault="2532F12D" w14:paraId="0DE8998B" w14:textId="5C6A0444">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project conducts the machine learning process to predict the news category for the New York Times tweet</w:t>
      </w:r>
      <w:r w:rsidRPr="776D5740" w:rsidR="0A35334B">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making it simpler and swifter for the user to traverse through </w:t>
      </w:r>
      <w:r w:rsidRPr="776D5740" w:rsidR="0A35334B">
        <w:rPr>
          <w:rFonts w:ascii="Microsoft Sans Serif" w:hAnsi="Microsoft Sans Serif" w:eastAsia="Microsoft Sans Serif" w:cs="Microsoft Sans Serif"/>
          <w:sz w:val="24"/>
          <w:szCs w:val="24"/>
        </w:rPr>
        <w:t xml:space="preserve">a </w:t>
      </w:r>
      <w:r w:rsidRPr="776D5740">
        <w:rPr>
          <w:rFonts w:ascii="Microsoft Sans Serif" w:hAnsi="Microsoft Sans Serif" w:eastAsia="Microsoft Sans Serif" w:cs="Microsoft Sans Serif"/>
          <w:sz w:val="24"/>
          <w:szCs w:val="24"/>
        </w:rPr>
        <w:t>plethora of tweets as per the interest.</w:t>
      </w:r>
      <w:r w:rsidRPr="776D5740" w:rsidR="195FEE58">
        <w:rPr>
          <w:rFonts w:ascii="Microsoft Sans Serif" w:hAnsi="Microsoft Sans Serif" w:eastAsia="Microsoft Sans Serif" w:cs="Microsoft Sans Serif"/>
          <w:sz w:val="24"/>
          <w:szCs w:val="24"/>
        </w:rPr>
        <w:t xml:space="preserve"> The project aims to create a hybrid solution comprising both analytical and information </w:t>
      </w:r>
      <w:r w:rsidRPr="0238EA78" w:rsidR="644D76F7">
        <w:rPr>
          <w:rFonts w:ascii="Microsoft Sans Serif" w:hAnsi="Microsoft Sans Serif" w:eastAsia="Microsoft Sans Serif" w:cs="Microsoft Sans Serif"/>
          <w:sz w:val="24"/>
          <w:szCs w:val="24"/>
        </w:rPr>
        <w:t>system</w:t>
      </w:r>
      <w:r w:rsidRPr="776D5740" w:rsidR="195FEE58">
        <w:rPr>
          <w:rFonts w:ascii="Microsoft Sans Serif" w:hAnsi="Microsoft Sans Serif" w:eastAsia="Microsoft Sans Serif" w:cs="Microsoft Sans Serif"/>
          <w:sz w:val="24"/>
          <w:szCs w:val="24"/>
        </w:rPr>
        <w:t>.</w:t>
      </w:r>
    </w:p>
    <w:p w:rsidR="009D7BDD" w:rsidRDefault="009D7BDD" w14:paraId="3E7A9F1C" w14:textId="77777777">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Introduction</w:t>
      </w:r>
    </w:p>
    <w:p w:rsidR="00D90D13" w:rsidRDefault="00857759" w14:paraId="233E411E" w14:textId="7777777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New York Times</w:t>
      </w:r>
      <w:r w:rsidRPr="776D5740" w:rsidR="00045443">
        <w:rPr>
          <w:rFonts w:ascii="Microsoft Sans Serif" w:hAnsi="Microsoft Sans Serif" w:eastAsia="Microsoft Sans Serif" w:cs="Microsoft Sans Serif"/>
          <w:sz w:val="24"/>
          <w:szCs w:val="24"/>
        </w:rPr>
        <w:t xml:space="preserve"> is dated back to 1851 and is one of the most prestig</w:t>
      </w:r>
      <w:r w:rsidRPr="776D5740" w:rsidR="00F53241">
        <w:rPr>
          <w:rFonts w:ascii="Microsoft Sans Serif" w:hAnsi="Microsoft Sans Serif" w:eastAsia="Microsoft Sans Serif" w:cs="Microsoft Sans Serif"/>
          <w:sz w:val="24"/>
          <w:szCs w:val="24"/>
        </w:rPr>
        <w:t>ious</w:t>
      </w:r>
      <w:r w:rsidRPr="776D5740" w:rsidR="00045443">
        <w:rPr>
          <w:rFonts w:ascii="Microsoft Sans Serif" w:hAnsi="Microsoft Sans Serif" w:eastAsia="Microsoft Sans Serif" w:cs="Microsoft Sans Serif"/>
          <w:sz w:val="24"/>
          <w:szCs w:val="24"/>
        </w:rPr>
        <w:t xml:space="preserve"> newspaper</w:t>
      </w:r>
      <w:r w:rsidRPr="776D5740" w:rsidR="00F53241">
        <w:rPr>
          <w:rFonts w:ascii="Microsoft Sans Serif" w:hAnsi="Microsoft Sans Serif" w:eastAsia="Microsoft Sans Serif" w:cs="Microsoft Sans Serif"/>
          <w:sz w:val="24"/>
          <w:szCs w:val="24"/>
        </w:rPr>
        <w:t>s</w:t>
      </w:r>
      <w:r w:rsidRPr="776D5740" w:rsidR="00045443">
        <w:rPr>
          <w:rFonts w:ascii="Microsoft Sans Serif" w:hAnsi="Microsoft Sans Serif" w:eastAsia="Microsoft Sans Serif" w:cs="Microsoft Sans Serif"/>
          <w:sz w:val="24"/>
          <w:szCs w:val="24"/>
        </w:rPr>
        <w:t xml:space="preserve"> with an international reach. The New York Times has been famous for the editorial content a</w:t>
      </w:r>
      <w:r w:rsidRPr="776D5740" w:rsidR="00F53241">
        <w:rPr>
          <w:rFonts w:ascii="Microsoft Sans Serif" w:hAnsi="Microsoft Sans Serif" w:eastAsia="Microsoft Sans Serif" w:cs="Microsoft Sans Serif"/>
          <w:sz w:val="24"/>
          <w:szCs w:val="24"/>
        </w:rPr>
        <w:t>nd</w:t>
      </w:r>
      <w:r w:rsidRPr="776D5740" w:rsidR="00045443">
        <w:rPr>
          <w:rFonts w:ascii="Microsoft Sans Serif" w:hAnsi="Microsoft Sans Serif" w:eastAsia="Microsoft Sans Serif" w:cs="Microsoft Sans Serif"/>
          <w:sz w:val="24"/>
          <w:szCs w:val="24"/>
        </w:rPr>
        <w:t xml:space="preserve"> rich culture and intellectual approach to the news article published in the newspaper.</w:t>
      </w:r>
      <w:r w:rsidRPr="776D5740" w:rsidR="00494B01">
        <w:rPr>
          <w:rFonts w:ascii="Microsoft Sans Serif" w:hAnsi="Microsoft Sans Serif" w:eastAsia="Microsoft Sans Serif" w:cs="Microsoft Sans Serif"/>
          <w:sz w:val="24"/>
          <w:szCs w:val="24"/>
        </w:rPr>
        <w:t xml:space="preserve"> The New York Times progressed early with </w:t>
      </w:r>
      <w:r w:rsidRPr="776D5740" w:rsidR="00F53241">
        <w:rPr>
          <w:rFonts w:ascii="Microsoft Sans Serif" w:hAnsi="Microsoft Sans Serif" w:eastAsia="Microsoft Sans Serif" w:cs="Microsoft Sans Serif"/>
          <w:sz w:val="24"/>
          <w:szCs w:val="24"/>
        </w:rPr>
        <w:t>providing</w:t>
      </w:r>
      <w:r w:rsidRPr="776D5740" w:rsidR="00494B01">
        <w:rPr>
          <w:rFonts w:ascii="Microsoft Sans Serif" w:hAnsi="Microsoft Sans Serif" w:eastAsia="Microsoft Sans Serif" w:cs="Microsoft Sans Serif"/>
          <w:sz w:val="24"/>
          <w:szCs w:val="24"/>
        </w:rPr>
        <w:t xml:space="preserve"> the content and archives on the internet by 1995. The New York times has a global and extensive reach with 49.9 million followers to its </w:t>
      </w:r>
      <w:r w:rsidRPr="776D5740" w:rsidR="00F53241">
        <w:rPr>
          <w:rFonts w:ascii="Microsoft Sans Serif" w:hAnsi="Microsoft Sans Serif" w:eastAsia="Microsoft Sans Serif" w:cs="Microsoft Sans Serif"/>
          <w:sz w:val="24"/>
          <w:szCs w:val="24"/>
        </w:rPr>
        <w:t>T</w:t>
      </w:r>
      <w:r w:rsidRPr="776D5740" w:rsidR="00494B01">
        <w:rPr>
          <w:rFonts w:ascii="Microsoft Sans Serif" w:hAnsi="Microsoft Sans Serif" w:eastAsia="Microsoft Sans Serif" w:cs="Microsoft Sans Serif"/>
          <w:sz w:val="24"/>
          <w:szCs w:val="24"/>
        </w:rPr>
        <w:t>witter handle.</w:t>
      </w:r>
      <w:r w:rsidRPr="776D5740" w:rsidR="00877FDB">
        <w:rPr>
          <w:rFonts w:ascii="Microsoft Sans Serif" w:hAnsi="Microsoft Sans Serif" w:eastAsia="Microsoft Sans Serif" w:cs="Microsoft Sans Serif"/>
          <w:sz w:val="24"/>
          <w:szCs w:val="24"/>
        </w:rPr>
        <w:t xml:space="preserve"> There are categories available for the articles to be separated on the website</w:t>
      </w:r>
      <w:r w:rsidRPr="776D5740" w:rsidR="00F53241">
        <w:rPr>
          <w:rFonts w:ascii="Microsoft Sans Serif" w:hAnsi="Microsoft Sans Serif" w:eastAsia="Microsoft Sans Serif" w:cs="Microsoft Sans Serif"/>
          <w:sz w:val="24"/>
          <w:szCs w:val="24"/>
        </w:rPr>
        <w:t>. Still,</w:t>
      </w:r>
      <w:r w:rsidRPr="776D5740" w:rsidR="00877FDB">
        <w:rPr>
          <w:rFonts w:ascii="Microsoft Sans Serif" w:hAnsi="Microsoft Sans Serif" w:eastAsia="Microsoft Sans Serif" w:cs="Microsoft Sans Serif"/>
          <w:sz w:val="24"/>
          <w:szCs w:val="24"/>
        </w:rPr>
        <w:t xml:space="preserve"> when it comes down to the tweets, the</w:t>
      </w:r>
      <w:r w:rsidRPr="776D5740" w:rsidR="00F53241">
        <w:rPr>
          <w:rFonts w:ascii="Microsoft Sans Serif" w:hAnsi="Microsoft Sans Serif" w:eastAsia="Microsoft Sans Serif" w:cs="Microsoft Sans Serif"/>
          <w:sz w:val="24"/>
          <w:szCs w:val="24"/>
        </w:rPr>
        <w:t>y frequently handle tweets,</w:t>
      </w:r>
      <w:r w:rsidRPr="776D5740" w:rsidR="00877FDB">
        <w:rPr>
          <w:rFonts w:ascii="Microsoft Sans Serif" w:hAnsi="Microsoft Sans Serif" w:eastAsia="Microsoft Sans Serif" w:cs="Microsoft Sans Serif"/>
          <w:sz w:val="24"/>
          <w:szCs w:val="24"/>
        </w:rPr>
        <w:t xml:space="preserve"> but the original description has no category. The project aims to predict the apt category for the tweets from the </w:t>
      </w:r>
      <w:r w:rsidRPr="776D5740" w:rsidR="00F53241">
        <w:rPr>
          <w:rFonts w:ascii="Microsoft Sans Serif" w:hAnsi="Microsoft Sans Serif" w:eastAsia="Microsoft Sans Serif" w:cs="Microsoft Sans Serif"/>
          <w:sz w:val="24"/>
          <w:szCs w:val="24"/>
        </w:rPr>
        <w:t>T</w:t>
      </w:r>
      <w:r w:rsidRPr="776D5740" w:rsidR="00877FDB">
        <w:rPr>
          <w:rFonts w:ascii="Microsoft Sans Serif" w:hAnsi="Microsoft Sans Serif" w:eastAsia="Microsoft Sans Serif" w:cs="Microsoft Sans Serif"/>
          <w:sz w:val="24"/>
          <w:szCs w:val="24"/>
        </w:rPr>
        <w:t>witter hand of The New York Times.</w:t>
      </w:r>
    </w:p>
    <w:p w:rsidR="00494B01" w:rsidRDefault="00494B01" w14:paraId="00F66656" w14:textId="4F653083">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reports </w:t>
      </w:r>
      <w:r w:rsidRPr="776D5740" w:rsidR="00ED29A6">
        <w:rPr>
          <w:rFonts w:ascii="Microsoft Sans Serif" w:hAnsi="Microsoft Sans Serif" w:eastAsia="Microsoft Sans Serif" w:cs="Microsoft Sans Serif"/>
          <w:sz w:val="24"/>
          <w:szCs w:val="24"/>
        </w:rPr>
        <w:t xml:space="preserve">and project focus </w:t>
      </w:r>
      <w:r w:rsidRPr="776D5740" w:rsidR="00F53241">
        <w:rPr>
          <w:rFonts w:ascii="Microsoft Sans Serif" w:hAnsi="Microsoft Sans Serif" w:eastAsia="Microsoft Sans Serif" w:cs="Microsoft Sans Serif"/>
          <w:sz w:val="24"/>
          <w:szCs w:val="24"/>
        </w:rPr>
        <w:t>on using the archives using the API by The New York Times to</w:t>
      </w:r>
      <w:r w:rsidRPr="776D5740" w:rsidR="00ED29A6">
        <w:rPr>
          <w:rFonts w:ascii="Microsoft Sans Serif" w:hAnsi="Microsoft Sans Serif" w:eastAsia="Microsoft Sans Serif" w:cs="Microsoft Sans Serif"/>
          <w:sz w:val="24"/>
          <w:szCs w:val="24"/>
        </w:rPr>
        <w:t xml:space="preserve"> analyze and classify the articles in </w:t>
      </w:r>
      <w:r w:rsidRPr="776D5740" w:rsidR="000711C2">
        <w:rPr>
          <w:rFonts w:ascii="Microsoft Sans Serif" w:hAnsi="Microsoft Sans Serif" w:eastAsia="Microsoft Sans Serif" w:cs="Microsoft Sans Serif"/>
          <w:sz w:val="24"/>
          <w:szCs w:val="24"/>
        </w:rPr>
        <w:t>1</w:t>
      </w:r>
      <w:r w:rsidRPr="776D5740" w:rsidR="6AEAC1A7">
        <w:rPr>
          <w:rFonts w:ascii="Microsoft Sans Serif" w:hAnsi="Microsoft Sans Serif" w:eastAsia="Microsoft Sans Serif" w:cs="Microsoft Sans Serif"/>
          <w:sz w:val="24"/>
          <w:szCs w:val="24"/>
        </w:rPr>
        <w:t>1</w:t>
      </w:r>
      <w:r w:rsidRPr="776D5740" w:rsidR="00ED29A6">
        <w:rPr>
          <w:rFonts w:ascii="Microsoft Sans Serif" w:hAnsi="Microsoft Sans Serif" w:eastAsia="Microsoft Sans Serif" w:cs="Microsoft Sans Serif"/>
          <w:sz w:val="24"/>
          <w:szCs w:val="24"/>
        </w:rPr>
        <w:t xml:space="preserve"> odd categories. The report </w:t>
      </w:r>
      <w:r w:rsidRPr="776D5740" w:rsidR="1151343D">
        <w:rPr>
          <w:rFonts w:ascii="Microsoft Sans Serif" w:hAnsi="Microsoft Sans Serif" w:eastAsia="Microsoft Sans Serif" w:cs="Microsoft Sans Serif"/>
          <w:sz w:val="24"/>
          <w:szCs w:val="24"/>
        </w:rPr>
        <w:t>research</w:t>
      </w:r>
      <w:r w:rsidRPr="776D5740" w:rsidR="00ED29A6">
        <w:rPr>
          <w:rFonts w:ascii="Microsoft Sans Serif" w:hAnsi="Microsoft Sans Serif" w:eastAsia="Microsoft Sans Serif" w:cs="Microsoft Sans Serif"/>
          <w:sz w:val="24"/>
          <w:szCs w:val="24"/>
        </w:rPr>
        <w:t xml:space="preserve"> on the following questions as follows:</w:t>
      </w:r>
    </w:p>
    <w:p w:rsidR="00DC74F0" w:rsidP="00877FDB" w:rsidRDefault="00877FDB" w14:paraId="39049C76" w14:textId="77777777">
      <w:pPr>
        <w:pStyle w:val="ListParagraph"/>
        <w:numPr>
          <w:ilvl w:val="0"/>
          <w:numId w:val="1"/>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The op-ed section is a platform for authors to communicate personality by storytelling and appealing experiences. The publication is not affiliated with any articles published in this section. Does the op-ed section have these kinds of articles? Or is it just another platform where disputes are bred? Does the op-ed section need more scaling down of data and separated into distinct categories?  We will analyze the articles to find out whether the op-ed section answers the above questions.</w:t>
      </w:r>
    </w:p>
    <w:p w:rsidR="00877FDB" w:rsidP="00877FDB" w:rsidRDefault="00877FDB" w14:paraId="0BF29BD0" w14:textId="5F0ADE73">
      <w:pPr>
        <w:pStyle w:val="ListParagraph"/>
        <w:numPr>
          <w:ilvl w:val="0"/>
          <w:numId w:val="1"/>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Will the number of classes </w:t>
      </w:r>
      <w:r w:rsidRPr="776D5740" w:rsidR="3D1C7248">
        <w:rPr>
          <w:rFonts w:ascii="Microsoft Sans Serif" w:hAnsi="Microsoft Sans Serif" w:eastAsia="Microsoft Sans Serif" w:cs="Microsoft Sans Serif"/>
          <w:sz w:val="24"/>
          <w:szCs w:val="24"/>
        </w:rPr>
        <w:t>affect</w:t>
      </w:r>
      <w:r w:rsidRPr="776D5740">
        <w:rPr>
          <w:rFonts w:ascii="Microsoft Sans Serif" w:hAnsi="Microsoft Sans Serif" w:eastAsia="Microsoft Sans Serif" w:cs="Microsoft Sans Serif"/>
          <w:sz w:val="24"/>
          <w:szCs w:val="24"/>
        </w:rPr>
        <w:t xml:space="preserve"> the accuracy of the model?</w:t>
      </w:r>
    </w:p>
    <w:p w:rsidR="00877FDB" w:rsidP="00877FDB" w:rsidRDefault="00877FDB" w14:paraId="6F5C9572" w14:textId="444A08B6">
      <w:pPr>
        <w:pStyle w:val="ListParagraph"/>
        <w:numPr>
          <w:ilvl w:val="0"/>
          <w:numId w:val="1"/>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How the features(words) and labels (categories of news) correlate with each other</w:t>
      </w:r>
      <w:r w:rsidRPr="776D5740" w:rsidR="00F53241">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What best keywords can we determine the category of news?</w:t>
      </w:r>
    </w:p>
    <w:p w:rsidR="67BFE8CA" w:rsidP="05F7814E" w:rsidRDefault="67BFE8CA" w14:paraId="1442B646" w14:textId="5EDEA83F">
      <w:pPr>
        <w:pStyle w:val="ListParagraph"/>
        <w:numPr>
          <w:ilvl w:val="0"/>
          <w:numId w:val="1"/>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Is it possible to extract any time series pattern from the data collected from the archive API and help with the categories?</w:t>
      </w:r>
    </w:p>
    <w:p w:rsidR="00877FDB" w:rsidP="00877FDB" w:rsidRDefault="00877FDB" w14:paraId="1A65CACA" w14:textId="77777777">
      <w:pPr>
        <w:pStyle w:val="ListParagraph"/>
        <w:numPr>
          <w:ilvl w:val="0"/>
          <w:numId w:val="1"/>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How well did the model classify? Was the accuracy acceptable?</w:t>
      </w:r>
    </w:p>
    <w:p w:rsidR="009D7BDD" w:rsidRDefault="009D7BDD" w14:paraId="6537F28F" w14:textId="77777777">
      <w:pPr>
        <w:rPr>
          <w:rFonts w:ascii="Microsoft Sans Serif" w:hAnsi="Microsoft Sans Serif" w:eastAsia="Microsoft Sans Serif" w:cs="Microsoft Sans Serif"/>
          <w:sz w:val="24"/>
          <w:szCs w:val="24"/>
        </w:rPr>
      </w:pPr>
    </w:p>
    <w:p w:rsidR="25806F64" w:rsidRDefault="074B8B42" w14:paraId="1160943E" w14:textId="00D236F1">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Data Overview</w:t>
      </w:r>
    </w:p>
    <w:p w:rsidR="00C97959" w:rsidRDefault="25806F64" w14:paraId="4998D201" w14:textId="38CF6925">
      <w:pPr>
        <w:rPr>
          <w:rFonts w:ascii="Microsoft Sans Serif" w:hAnsi="Microsoft Sans Serif" w:eastAsia="Microsoft Sans Serif" w:cs="Microsoft Sans Serif"/>
          <w:color w:val="0E101A"/>
          <w:sz w:val="24"/>
          <w:szCs w:val="24"/>
        </w:rPr>
      </w:pPr>
      <w:r w:rsidRPr="38FDE66B">
        <w:rPr>
          <w:rFonts w:ascii="Microsoft Sans Serif" w:hAnsi="Microsoft Sans Serif" w:eastAsia="Microsoft Sans Serif" w:cs="Microsoft Sans Serif"/>
          <w:color w:val="0E101A"/>
          <w:sz w:val="24"/>
          <w:szCs w:val="24"/>
        </w:rPr>
        <w:t xml:space="preserve">The data is collected from New York Times and New York Times Twitter </w:t>
      </w:r>
      <w:r w:rsidRPr="38FDE66B" w:rsidR="7CDCAD70">
        <w:rPr>
          <w:rFonts w:ascii="Microsoft Sans Serif" w:hAnsi="Microsoft Sans Serif" w:eastAsia="Microsoft Sans Serif" w:cs="Microsoft Sans Serif"/>
          <w:color w:val="0E101A"/>
          <w:sz w:val="24"/>
          <w:szCs w:val="24"/>
        </w:rPr>
        <w:t>accounts</w:t>
      </w:r>
      <w:r w:rsidRPr="38FDE66B" w:rsidR="1A046710">
        <w:rPr>
          <w:rFonts w:ascii="Microsoft Sans Serif" w:hAnsi="Microsoft Sans Serif" w:eastAsia="Microsoft Sans Serif" w:cs="Microsoft Sans Serif"/>
          <w:color w:val="0E101A"/>
          <w:sz w:val="24"/>
          <w:szCs w:val="24"/>
        </w:rPr>
        <w:t>.</w:t>
      </w:r>
      <w:r w:rsidRPr="38FDE66B">
        <w:rPr>
          <w:rFonts w:ascii="Microsoft Sans Serif" w:hAnsi="Microsoft Sans Serif" w:eastAsia="Microsoft Sans Serif" w:cs="Microsoft Sans Serif"/>
          <w:color w:val="0E101A"/>
          <w:sz w:val="24"/>
          <w:szCs w:val="24"/>
        </w:rPr>
        <w:t xml:space="preserve"> This API will allow the non-employers to collect the data of New York Times articles. </w:t>
      </w:r>
      <w:r w:rsidRPr="38FDE66B" w:rsidR="00C97959">
        <w:rPr>
          <w:rFonts w:ascii="Microsoft Sans Serif" w:hAnsi="Microsoft Sans Serif" w:eastAsia="Microsoft Sans Serif" w:cs="Microsoft Sans Serif"/>
          <w:color w:val="0E101A"/>
          <w:sz w:val="24"/>
          <w:szCs w:val="24"/>
        </w:rPr>
        <w:t xml:space="preserve">We have built a custom scrapper </w:t>
      </w:r>
      <w:r w:rsidRPr="38FDE66B" w:rsidR="000D2B3D">
        <w:rPr>
          <w:rFonts w:ascii="Microsoft Sans Serif" w:hAnsi="Microsoft Sans Serif" w:eastAsia="Microsoft Sans Serif" w:cs="Microsoft Sans Serif"/>
          <w:color w:val="0E101A"/>
          <w:sz w:val="24"/>
          <w:szCs w:val="24"/>
        </w:rPr>
        <w:t xml:space="preserve">that will call the New York Times </w:t>
      </w:r>
      <w:r w:rsidRPr="38FDE66B" w:rsidR="637691A4">
        <w:rPr>
          <w:rFonts w:ascii="Microsoft Sans Serif" w:hAnsi="Microsoft Sans Serif" w:eastAsia="Microsoft Sans Serif" w:cs="Microsoft Sans Serif"/>
          <w:color w:val="0E101A"/>
          <w:sz w:val="24"/>
          <w:szCs w:val="24"/>
        </w:rPr>
        <w:t>archive</w:t>
      </w:r>
      <w:r w:rsidRPr="38FDE66B" w:rsidR="000D2B3D">
        <w:rPr>
          <w:rFonts w:ascii="Microsoft Sans Serif" w:hAnsi="Microsoft Sans Serif" w:eastAsia="Microsoft Sans Serif" w:cs="Microsoft Sans Serif"/>
          <w:color w:val="0E101A"/>
          <w:sz w:val="24"/>
          <w:szCs w:val="24"/>
        </w:rPr>
        <w:t xml:space="preserve"> API and</w:t>
      </w:r>
      <w:r w:rsidRPr="38FDE66B" w:rsidR="00C24C58">
        <w:rPr>
          <w:rFonts w:ascii="Microsoft Sans Serif" w:hAnsi="Microsoft Sans Serif" w:eastAsia="Microsoft Sans Serif" w:cs="Microsoft Sans Serif"/>
          <w:color w:val="0E101A"/>
          <w:sz w:val="24"/>
          <w:szCs w:val="24"/>
        </w:rPr>
        <w:t xml:space="preserve"> scrap the data from the</w:t>
      </w:r>
      <w:r w:rsidRPr="38FDE66B" w:rsidR="00601E95">
        <w:rPr>
          <w:rFonts w:ascii="Microsoft Sans Serif" w:hAnsi="Microsoft Sans Serif" w:eastAsia="Microsoft Sans Serif" w:cs="Microsoft Sans Serif"/>
          <w:color w:val="0E101A"/>
          <w:sz w:val="24"/>
          <w:szCs w:val="24"/>
        </w:rPr>
        <w:t xml:space="preserve"> result of the archive API</w:t>
      </w:r>
      <w:r w:rsidRPr="38FDE66B" w:rsidR="000D2B3D">
        <w:rPr>
          <w:rFonts w:ascii="Microsoft Sans Serif" w:hAnsi="Microsoft Sans Serif" w:eastAsia="Microsoft Sans Serif" w:cs="Microsoft Sans Serif"/>
          <w:color w:val="0E101A"/>
          <w:sz w:val="24"/>
          <w:szCs w:val="24"/>
        </w:rPr>
        <w:t xml:space="preserve"> and store the data in different CSV</w:t>
      </w:r>
      <w:r w:rsidRPr="38FDE66B" w:rsidR="00E90C5D">
        <w:rPr>
          <w:rFonts w:ascii="Microsoft Sans Serif" w:hAnsi="Microsoft Sans Serif" w:eastAsia="Microsoft Sans Serif" w:cs="Microsoft Sans Serif"/>
          <w:color w:val="0E101A"/>
          <w:sz w:val="24"/>
          <w:szCs w:val="24"/>
        </w:rPr>
        <w:t>'</w:t>
      </w:r>
      <w:r w:rsidRPr="38FDE66B" w:rsidR="000D2B3D">
        <w:rPr>
          <w:rFonts w:ascii="Microsoft Sans Serif" w:hAnsi="Microsoft Sans Serif" w:eastAsia="Microsoft Sans Serif" w:cs="Microsoft Sans Serif"/>
          <w:color w:val="0E101A"/>
          <w:sz w:val="24"/>
          <w:szCs w:val="24"/>
        </w:rPr>
        <w:t>s cased on the month and year of the news article.</w:t>
      </w:r>
    </w:p>
    <w:p w:rsidR="5BF189A5" w:rsidP="613B0EC2" w:rsidRDefault="5BF189A5" w14:paraId="5B6183AF" w14:textId="773BEF01">
      <w:pPr>
        <w:rPr>
          <w:rFonts w:ascii="Microsoft Sans Serif" w:hAnsi="Microsoft Sans Serif" w:eastAsia="Microsoft Sans Serif" w:cs="Microsoft Sans Serif"/>
          <w:color w:val="0E101A"/>
          <w:sz w:val="24"/>
          <w:szCs w:val="24"/>
          <w:highlight w:val="yellow"/>
        </w:rPr>
      </w:pPr>
      <w:r w:rsidRPr="38FDE66B">
        <w:rPr>
          <w:rFonts w:ascii="Microsoft Sans Serif" w:hAnsi="Microsoft Sans Serif" w:eastAsia="Microsoft Sans Serif" w:cs="Microsoft Sans Serif"/>
          <w:color w:val="0E101A"/>
          <w:sz w:val="24"/>
          <w:szCs w:val="24"/>
        </w:rPr>
        <w:t xml:space="preserve"> T</w:t>
      </w:r>
      <w:r w:rsidRPr="38FDE66B">
        <w:rPr>
          <w:rFonts w:ascii="Microsoft Sans Serif" w:hAnsi="Microsoft Sans Serif" w:eastAsia="Microsoft Sans Serif" w:cs="Microsoft Sans Serif"/>
          <w:color w:val="0E101A"/>
          <w:sz w:val="24"/>
          <w:szCs w:val="24"/>
          <w:highlight w:val="yellow"/>
        </w:rPr>
        <w:t xml:space="preserve">he library used in </w:t>
      </w:r>
      <w:r w:rsidRPr="38FDE66B" w:rsidR="00E90C5D">
        <w:rPr>
          <w:rFonts w:ascii="Microsoft Sans Serif" w:hAnsi="Microsoft Sans Serif" w:eastAsia="Microsoft Sans Serif" w:cs="Microsoft Sans Serif"/>
          <w:color w:val="0E101A"/>
          <w:sz w:val="24"/>
          <w:szCs w:val="24"/>
          <w:highlight w:val="yellow"/>
        </w:rPr>
        <w:t>P</w:t>
      </w:r>
      <w:r w:rsidRPr="38FDE66B">
        <w:rPr>
          <w:rFonts w:ascii="Microsoft Sans Serif" w:hAnsi="Microsoft Sans Serif" w:eastAsia="Microsoft Sans Serif" w:cs="Microsoft Sans Serif"/>
          <w:color w:val="0E101A"/>
          <w:sz w:val="24"/>
          <w:szCs w:val="24"/>
          <w:highlight w:val="yellow"/>
        </w:rPr>
        <w:t>ython is tweepy to get the tweets from Twitter. To access Twitter API, we need to have four keys</w:t>
      </w:r>
      <w:r w:rsidRPr="38FDE66B" w:rsidR="2AE05CF4">
        <w:rPr>
          <w:rFonts w:ascii="Microsoft Sans Serif" w:hAnsi="Microsoft Sans Serif" w:eastAsia="Microsoft Sans Serif" w:cs="Microsoft Sans Serif"/>
          <w:color w:val="0E101A"/>
          <w:sz w:val="24"/>
          <w:szCs w:val="24"/>
          <w:highlight w:val="yellow"/>
        </w:rPr>
        <w:t>:</w:t>
      </w:r>
    </w:p>
    <w:p w:rsidR="72D3DA90" w:rsidP="72D3DA90" w:rsidRDefault="72D3DA90" w14:paraId="628BF9C7" w14:textId="094D0E7E">
      <w:pPr>
        <w:rPr>
          <w:rFonts w:ascii="Microsoft Sans Serif" w:hAnsi="Microsoft Sans Serif" w:eastAsia="Microsoft Sans Serif" w:cs="Microsoft Sans Serif"/>
          <w:color w:val="0E101A"/>
          <w:sz w:val="24"/>
          <w:szCs w:val="24"/>
        </w:rPr>
      </w:pPr>
    </w:p>
    <w:tbl>
      <w:tblPr>
        <w:tblStyle w:val="TableGrid"/>
        <w:tblW w:w="9480" w:type="dxa"/>
        <w:tblLayout w:type="fixed"/>
        <w:tblLook w:val="06A0" w:firstRow="1" w:lastRow="0" w:firstColumn="1" w:lastColumn="0" w:noHBand="1" w:noVBand="1"/>
      </w:tblPr>
      <w:tblGrid>
        <w:gridCol w:w="1845"/>
        <w:gridCol w:w="2565"/>
        <w:gridCol w:w="2175"/>
        <w:gridCol w:w="2895"/>
      </w:tblGrid>
      <w:tr w:rsidR="67E67691" w:rsidTr="19BA77FB" w14:paraId="31E781FC" w14:textId="77777777">
        <w:trPr>
          <w:trHeight w:val="375"/>
        </w:trPr>
        <w:tc>
          <w:tcPr>
            <w:tcW w:w="1845" w:type="dxa"/>
            <w:tcMar/>
          </w:tcPr>
          <w:p w:rsidR="2AE05CF4" w:rsidP="613B0EC2" w:rsidRDefault="2AE05CF4" w14:paraId="41C291F6" w14:textId="094D0E7E">
            <w:pPr>
              <w:rPr>
                <w:rFonts w:ascii="Microsoft Sans Serif" w:hAnsi="Microsoft Sans Serif" w:eastAsia="Microsoft Sans Serif" w:cs="Microsoft Sans Serif"/>
                <w:color w:val="0E101A"/>
                <w:sz w:val="24"/>
                <w:szCs w:val="24"/>
                <w:highlight w:val="yellow"/>
              </w:rPr>
            </w:pPr>
            <w:r w:rsidRPr="613B0EC2">
              <w:rPr>
                <w:rFonts w:ascii="Microsoft Sans Serif" w:hAnsi="Microsoft Sans Serif" w:eastAsia="Microsoft Sans Serif" w:cs="Microsoft Sans Serif"/>
                <w:color w:val="0E101A"/>
                <w:sz w:val="24"/>
                <w:szCs w:val="24"/>
                <w:highlight w:val="yellow"/>
              </w:rPr>
              <w:t>Consumer key</w:t>
            </w:r>
          </w:p>
        </w:tc>
        <w:tc>
          <w:tcPr>
            <w:tcW w:w="2565" w:type="dxa"/>
            <w:tcMar/>
          </w:tcPr>
          <w:p w:rsidR="2AE05CF4" w:rsidP="613B0EC2" w:rsidRDefault="2AE05CF4" w14:paraId="7CBECFEB" w14:textId="094D0E7E">
            <w:pPr>
              <w:rPr>
                <w:rFonts w:ascii="Microsoft Sans Serif" w:hAnsi="Microsoft Sans Serif" w:eastAsia="Microsoft Sans Serif" w:cs="Microsoft Sans Serif"/>
                <w:color w:val="0E101A"/>
                <w:sz w:val="24"/>
                <w:szCs w:val="24"/>
                <w:highlight w:val="yellow"/>
              </w:rPr>
            </w:pPr>
            <w:r w:rsidRPr="613B0EC2">
              <w:rPr>
                <w:rFonts w:ascii="Microsoft Sans Serif" w:hAnsi="Microsoft Sans Serif" w:eastAsia="Microsoft Sans Serif" w:cs="Microsoft Sans Serif"/>
                <w:color w:val="0E101A"/>
                <w:sz w:val="24"/>
                <w:szCs w:val="24"/>
                <w:highlight w:val="yellow"/>
              </w:rPr>
              <w:t>consumer secret key</w:t>
            </w:r>
          </w:p>
        </w:tc>
        <w:tc>
          <w:tcPr>
            <w:tcW w:w="2175" w:type="dxa"/>
            <w:tcMar/>
          </w:tcPr>
          <w:p w:rsidR="2AE05CF4" w:rsidP="613B0EC2" w:rsidRDefault="2AE05CF4" w14:paraId="2B559AF3" w14:textId="094D0E7E">
            <w:pPr>
              <w:rPr>
                <w:rFonts w:ascii="Microsoft Sans Serif" w:hAnsi="Microsoft Sans Serif" w:eastAsia="Microsoft Sans Serif" w:cs="Microsoft Sans Serif"/>
                <w:color w:val="0E101A"/>
                <w:sz w:val="24"/>
                <w:szCs w:val="24"/>
                <w:highlight w:val="yellow"/>
              </w:rPr>
            </w:pPr>
            <w:r w:rsidRPr="613B0EC2">
              <w:rPr>
                <w:rFonts w:ascii="Microsoft Sans Serif" w:hAnsi="Microsoft Sans Serif" w:eastAsia="Microsoft Sans Serif" w:cs="Microsoft Sans Serif"/>
                <w:color w:val="0E101A"/>
                <w:sz w:val="24"/>
                <w:szCs w:val="24"/>
                <w:highlight w:val="yellow"/>
              </w:rPr>
              <w:t>access token key</w:t>
            </w:r>
          </w:p>
        </w:tc>
        <w:tc>
          <w:tcPr>
            <w:tcW w:w="2895" w:type="dxa"/>
            <w:tcMar/>
          </w:tcPr>
          <w:p w:rsidR="2AE05CF4" w:rsidP="613B0EC2" w:rsidRDefault="2AE05CF4" w14:paraId="40BC882F" w14:textId="094D0E7E">
            <w:pPr>
              <w:rPr>
                <w:rFonts w:ascii="Microsoft Sans Serif" w:hAnsi="Microsoft Sans Serif" w:eastAsia="Microsoft Sans Serif" w:cs="Microsoft Sans Serif"/>
                <w:color w:val="0E101A"/>
                <w:sz w:val="24"/>
                <w:szCs w:val="24"/>
                <w:highlight w:val="yellow"/>
              </w:rPr>
            </w:pPr>
            <w:r w:rsidRPr="613B0EC2">
              <w:rPr>
                <w:rFonts w:ascii="Microsoft Sans Serif" w:hAnsi="Microsoft Sans Serif" w:eastAsia="Microsoft Sans Serif" w:cs="Microsoft Sans Serif"/>
                <w:color w:val="0E101A"/>
                <w:sz w:val="24"/>
                <w:szCs w:val="24"/>
                <w:highlight w:val="yellow"/>
              </w:rPr>
              <w:t>access token secret key</w:t>
            </w:r>
          </w:p>
        </w:tc>
      </w:tr>
    </w:tbl>
    <w:p w:rsidR="72D3DA90" w:rsidP="72D3DA90" w:rsidRDefault="72D3DA90" w14:paraId="1275D9E9" w14:textId="094D0E7E">
      <w:pPr>
        <w:rPr>
          <w:rFonts w:ascii="Microsoft Sans Serif" w:hAnsi="Microsoft Sans Serif" w:eastAsia="Microsoft Sans Serif" w:cs="Microsoft Sans Serif"/>
          <w:color w:val="0E101A"/>
          <w:sz w:val="24"/>
          <w:szCs w:val="24"/>
        </w:rPr>
      </w:pPr>
    </w:p>
    <w:p w:rsidRPr="002B5F62" w:rsidR="002B5F62" w:rsidP="002B5F62" w:rsidRDefault="57E809A0" w14:paraId="4881B8EF" w14:textId="69E947A7">
      <w:pPr>
        <w:rPr>
          <w:rFonts w:ascii="Microsoft Sans Serif" w:hAnsi="Microsoft Sans Serif" w:eastAsia="Microsoft Sans Serif" w:cs="Microsoft Sans Serif"/>
          <w:color w:val="0E101A"/>
          <w:sz w:val="24"/>
          <w:szCs w:val="24"/>
        </w:rPr>
      </w:pPr>
      <w:r w:rsidRPr="19BA77FB" w:rsidR="1469D18B">
        <w:rPr>
          <w:rFonts w:ascii="Microsoft Sans Serif" w:hAnsi="Microsoft Sans Serif" w:eastAsia="Microsoft Sans Serif" w:cs="Microsoft Sans Serif"/>
          <w:color w:val="0E101A"/>
          <w:sz w:val="24"/>
          <w:szCs w:val="24"/>
        </w:rPr>
        <w:t xml:space="preserve">The New York Times profile URL has </w:t>
      </w:r>
      <w:r w:rsidRPr="19BA77FB" w:rsidR="13172194">
        <w:rPr>
          <w:rFonts w:ascii="Microsoft Sans Serif" w:hAnsi="Microsoft Sans Serif" w:eastAsia="Microsoft Sans Serif" w:cs="Microsoft Sans Serif"/>
          <w:color w:val="0E101A"/>
          <w:sz w:val="24"/>
          <w:szCs w:val="24"/>
        </w:rPr>
        <w:t>the</w:t>
      </w:r>
      <w:r w:rsidRPr="19BA77FB" w:rsidR="1469D18B">
        <w:rPr>
          <w:rFonts w:ascii="Microsoft Sans Serif" w:hAnsi="Microsoft Sans Serif" w:eastAsia="Microsoft Sans Serif" w:cs="Microsoft Sans Serif"/>
          <w:color w:val="0E101A"/>
          <w:sz w:val="24"/>
          <w:szCs w:val="24"/>
        </w:rPr>
        <w:t xml:space="preserve"> name </w:t>
      </w:r>
      <w:r w:rsidRPr="19BA77FB" w:rsidR="5A32C1C9">
        <w:rPr>
          <w:rFonts w:ascii="Microsoft Sans Serif" w:hAnsi="Microsoft Sans Serif" w:eastAsia="Microsoft Sans Serif" w:cs="Microsoft Sans Serif"/>
          <w:color w:val="0E101A"/>
          <w:sz w:val="24"/>
          <w:szCs w:val="24"/>
        </w:rPr>
        <w:t>NYTimes</w:t>
      </w:r>
      <w:r w:rsidRPr="19BA77FB" w:rsidR="1469D18B">
        <w:rPr>
          <w:rFonts w:ascii="Microsoft Sans Serif" w:hAnsi="Microsoft Sans Serif" w:eastAsia="Microsoft Sans Serif" w:cs="Microsoft Sans Serif"/>
          <w:color w:val="0E101A"/>
          <w:sz w:val="24"/>
          <w:szCs w:val="24"/>
        </w:rPr>
        <w:t xml:space="preserve">, which will get the relevant tweets. An empty list has been created to store the incoming tweets. The incoming data </w:t>
      </w:r>
      <w:r w:rsidRPr="19BA77FB" w:rsidR="1F3992F4">
        <w:rPr>
          <w:rFonts w:ascii="Microsoft Sans Serif" w:hAnsi="Microsoft Sans Serif" w:eastAsia="Microsoft Sans Serif" w:cs="Microsoft Sans Serif"/>
          <w:color w:val="0E101A"/>
          <w:sz w:val="24"/>
          <w:szCs w:val="24"/>
        </w:rPr>
        <w:t>must</w:t>
      </w:r>
      <w:r w:rsidRPr="19BA77FB" w:rsidR="1469D18B">
        <w:rPr>
          <w:rFonts w:ascii="Microsoft Sans Serif" w:hAnsi="Microsoft Sans Serif" w:eastAsia="Microsoft Sans Serif" w:cs="Microsoft Sans Serif"/>
          <w:color w:val="0E101A"/>
          <w:sz w:val="24"/>
          <w:szCs w:val="24"/>
        </w:rPr>
        <w:t xml:space="preserve"> be preprocessed to get the output data frame. A total of </w:t>
      </w:r>
      <w:r w:rsidRPr="19BA77FB" w:rsidR="4C272E2E">
        <w:rPr>
          <w:rFonts w:ascii="Microsoft Sans Serif" w:hAnsi="Microsoft Sans Serif" w:eastAsia="Microsoft Sans Serif" w:cs="Microsoft Sans Serif"/>
          <w:color w:val="0E101A"/>
          <w:sz w:val="24"/>
          <w:szCs w:val="24"/>
        </w:rPr>
        <w:t xml:space="preserve">239 </w:t>
      </w:r>
      <w:r w:rsidRPr="19BA77FB" w:rsidR="6F529576">
        <w:rPr>
          <w:rFonts w:ascii="Microsoft Sans Serif" w:hAnsi="Microsoft Sans Serif" w:eastAsia="Microsoft Sans Serif" w:cs="Microsoft Sans Serif"/>
          <w:color w:val="0E101A"/>
          <w:sz w:val="24"/>
          <w:szCs w:val="24"/>
        </w:rPr>
        <w:t>tweets</w:t>
      </w:r>
      <w:r w:rsidRPr="19BA77FB" w:rsidR="1469D18B">
        <w:rPr>
          <w:rFonts w:ascii="Microsoft Sans Serif" w:hAnsi="Microsoft Sans Serif" w:eastAsia="Microsoft Sans Serif" w:cs="Microsoft Sans Serif"/>
          <w:color w:val="0E101A"/>
          <w:sz w:val="24"/>
          <w:szCs w:val="24"/>
        </w:rPr>
        <w:t xml:space="preserve"> are loaded into the data frame. These tweets will be used as an input to the final machine learning model to get the category, which the tweet belongs.</w:t>
      </w:r>
      <w:r w:rsidRPr="19BA77FB" w:rsidR="4BE2DF1D">
        <w:rPr>
          <w:rFonts w:ascii="Microsoft Sans Serif" w:hAnsi="Microsoft Sans Serif" w:eastAsia="Microsoft Sans Serif" w:cs="Microsoft Sans Serif"/>
          <w:color w:val="0E101A"/>
          <w:sz w:val="24"/>
          <w:szCs w:val="24"/>
        </w:rPr>
        <w:t xml:space="preserve"> The overview of tweets scraped from </w:t>
      </w:r>
      <w:r w:rsidRPr="19BA77FB" w:rsidR="73752554">
        <w:rPr>
          <w:rFonts w:ascii="Microsoft Sans Serif" w:hAnsi="Microsoft Sans Serif" w:eastAsia="Microsoft Sans Serif" w:cs="Microsoft Sans Serif"/>
          <w:color w:val="0E101A"/>
          <w:sz w:val="24"/>
          <w:szCs w:val="24"/>
        </w:rPr>
        <w:t>T</w:t>
      </w:r>
      <w:r w:rsidRPr="19BA77FB" w:rsidR="4BE2DF1D">
        <w:rPr>
          <w:rFonts w:ascii="Microsoft Sans Serif" w:hAnsi="Microsoft Sans Serif" w:eastAsia="Microsoft Sans Serif" w:cs="Microsoft Sans Serif"/>
          <w:color w:val="0E101A"/>
          <w:sz w:val="24"/>
          <w:szCs w:val="24"/>
        </w:rPr>
        <w:t>witter is as shown in the below image.</w:t>
      </w:r>
    </w:p>
    <w:p w:rsidR="00B9011C" w:rsidP="2119054E" w:rsidRDefault="00B9011C" w14:paraId="5A80D951" w14:textId="1893C3D9">
      <w:pPr>
        <w:jc w:val="center"/>
        <w:rPr>
          <w:rFonts w:ascii="Microsoft Sans Serif" w:hAnsi="Microsoft Sans Serif" w:eastAsia="Microsoft Sans Serif" w:cs="Microsoft Sans Serif"/>
          <w:sz w:val="24"/>
          <w:szCs w:val="24"/>
        </w:rPr>
      </w:pPr>
      <w:r w:rsidR="14EC6C10">
        <w:drawing>
          <wp:inline wp14:editId="00BEA7B6" wp14:anchorId="77CD245C">
            <wp:extent cx="4629794" cy="2124371"/>
            <wp:effectExtent l="0" t="0" r="0" b="9525"/>
            <wp:docPr id="13" name="Picture 13" title=""/>
            <wp:cNvGraphicFramePr>
              <a:graphicFrameLocks noChangeAspect="1"/>
            </wp:cNvGraphicFramePr>
            <a:graphic>
              <a:graphicData uri="http://schemas.openxmlformats.org/drawingml/2006/picture">
                <pic:pic>
                  <pic:nvPicPr>
                    <pic:cNvPr id="0" name="Picture 13"/>
                    <pic:cNvPicPr/>
                  </pic:nvPicPr>
                  <pic:blipFill>
                    <a:blip r:embed="Rc45ee3e98d6249a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29794" cy="2124371"/>
                    </a:xfrm>
                    <a:prstGeom prst="rect">
                      <a:avLst/>
                    </a:prstGeom>
                  </pic:spPr>
                </pic:pic>
              </a:graphicData>
            </a:graphic>
          </wp:inline>
        </w:drawing>
      </w:r>
    </w:p>
    <w:p w:rsidR="23E4810C" w:rsidP="23E4810C" w:rsidRDefault="586B9FBA" w14:paraId="5A873989" w14:textId="63A5B57D">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w:t>
      </w:r>
      <w:r w:rsidRPr="2151E330" w:rsidR="27B06D18">
        <w:rPr>
          <w:rFonts w:ascii="Microsoft Sans Serif" w:hAnsi="Microsoft Sans Serif" w:eastAsia="Microsoft Sans Serif" w:cs="Microsoft Sans Serif"/>
          <w:sz w:val="18"/>
          <w:szCs w:val="18"/>
        </w:rPr>
        <w:t xml:space="preserve"> 1</w:t>
      </w:r>
      <w:r w:rsidRPr="2151E330">
        <w:rPr>
          <w:rFonts w:ascii="Microsoft Sans Serif" w:hAnsi="Microsoft Sans Serif" w:eastAsia="Microsoft Sans Serif" w:cs="Microsoft Sans Serif"/>
          <w:sz w:val="18"/>
          <w:szCs w:val="18"/>
        </w:rPr>
        <w:t>: Data frame of tweets scrapped from New York times Twitter account.</w:t>
      </w:r>
    </w:p>
    <w:p w:rsidR="25806F64" w:rsidRDefault="25806F64" w14:paraId="16E6597C" w14:textId="4B8D79F7">
      <w:pPr>
        <w:rPr>
          <w:rFonts w:ascii="Microsoft Sans Serif" w:hAnsi="Microsoft Sans Serif" w:eastAsia="Microsoft Sans Serif" w:cs="Microsoft Sans Serif"/>
          <w:color w:val="0E101A"/>
          <w:sz w:val="24"/>
          <w:szCs w:val="24"/>
        </w:rPr>
      </w:pPr>
      <w:r w:rsidRPr="67E67691">
        <w:rPr>
          <w:rFonts w:ascii="Microsoft Sans Serif" w:hAnsi="Microsoft Sans Serif" w:eastAsia="Microsoft Sans Serif" w:cs="Microsoft Sans Serif"/>
          <w:color w:val="0E101A"/>
          <w:sz w:val="24"/>
          <w:szCs w:val="24"/>
        </w:rPr>
        <w:t xml:space="preserve">New York Times is </w:t>
      </w:r>
      <w:r w:rsidRPr="67E67691" w:rsidR="16D366A5">
        <w:rPr>
          <w:rFonts w:ascii="Microsoft Sans Serif" w:hAnsi="Microsoft Sans Serif" w:eastAsia="Microsoft Sans Serif" w:cs="Microsoft Sans Serif"/>
          <w:color w:val="0E101A"/>
          <w:sz w:val="24"/>
          <w:szCs w:val="24"/>
        </w:rPr>
        <w:t xml:space="preserve">established </w:t>
      </w:r>
      <w:r w:rsidRPr="67E67691">
        <w:rPr>
          <w:rFonts w:ascii="Microsoft Sans Serif" w:hAnsi="Microsoft Sans Serif" w:eastAsia="Microsoft Sans Serif" w:cs="Microsoft Sans Serif"/>
          <w:color w:val="0E101A"/>
          <w:sz w:val="24"/>
          <w:szCs w:val="24"/>
        </w:rPr>
        <w:t>in the year 1851. All the articles</w:t>
      </w:r>
      <w:r w:rsidRPr="67E67691" w:rsidR="00E90C5D">
        <w:rPr>
          <w:rFonts w:ascii="Microsoft Sans Serif" w:hAnsi="Microsoft Sans Serif" w:eastAsia="Microsoft Sans Serif" w:cs="Microsoft Sans Serif"/>
          <w:color w:val="0E101A"/>
          <w:sz w:val="24"/>
          <w:szCs w:val="24"/>
        </w:rPr>
        <w:t>'</w:t>
      </w:r>
      <w:r w:rsidRPr="67E67691">
        <w:rPr>
          <w:rFonts w:ascii="Microsoft Sans Serif" w:hAnsi="Microsoft Sans Serif" w:eastAsia="Microsoft Sans Serif" w:cs="Microsoft Sans Serif"/>
          <w:color w:val="0E101A"/>
          <w:sz w:val="24"/>
          <w:szCs w:val="24"/>
        </w:rPr>
        <w:t xml:space="preserve"> data since 1851 can be collected through this API. If we pass the API along with the year and the month, we will be getting all data from the</w:t>
      </w:r>
      <w:r w:rsidRPr="67E67691" w:rsidR="00E90C5D">
        <w:rPr>
          <w:rFonts w:ascii="Microsoft Sans Serif" w:hAnsi="Microsoft Sans Serif" w:eastAsia="Microsoft Sans Serif" w:cs="Microsoft Sans Serif"/>
          <w:color w:val="0E101A"/>
          <w:sz w:val="24"/>
          <w:szCs w:val="24"/>
        </w:rPr>
        <w:t xml:space="preserve"> provided date</w:t>
      </w:r>
      <w:r w:rsidRPr="67E67691">
        <w:rPr>
          <w:rFonts w:ascii="Microsoft Sans Serif" w:hAnsi="Microsoft Sans Serif" w:eastAsia="Microsoft Sans Serif" w:cs="Microsoft Sans Serif"/>
          <w:color w:val="0E101A"/>
          <w:sz w:val="24"/>
          <w:szCs w:val="24"/>
        </w:rPr>
        <w:t xml:space="preserve">. This API will help us to create our </w:t>
      </w:r>
      <w:r w:rsidRPr="67E67691" w:rsidR="00E90C5D">
        <w:rPr>
          <w:rFonts w:ascii="Microsoft Sans Serif" w:hAnsi="Microsoft Sans Serif" w:eastAsia="Microsoft Sans Serif" w:cs="Microsoft Sans Serif"/>
          <w:color w:val="0E101A"/>
          <w:sz w:val="24"/>
          <w:szCs w:val="24"/>
        </w:rPr>
        <w:t>own dataset</w:t>
      </w:r>
      <w:r w:rsidRPr="67E67691">
        <w:rPr>
          <w:rFonts w:ascii="Microsoft Sans Serif" w:hAnsi="Microsoft Sans Serif" w:eastAsia="Microsoft Sans Serif" w:cs="Microsoft Sans Serif"/>
          <w:color w:val="0E101A"/>
          <w:sz w:val="24"/>
          <w:szCs w:val="24"/>
        </w:rPr>
        <w:t xml:space="preserve"> for the New York Times. We collected the data of articles of the past f</w:t>
      </w:r>
      <w:r w:rsidRPr="67E67691" w:rsidR="26CF6592">
        <w:rPr>
          <w:rFonts w:ascii="Microsoft Sans Serif" w:hAnsi="Microsoft Sans Serif" w:eastAsia="Microsoft Sans Serif" w:cs="Microsoft Sans Serif"/>
          <w:color w:val="0E101A"/>
          <w:sz w:val="24"/>
          <w:szCs w:val="24"/>
        </w:rPr>
        <w:t>our</w:t>
      </w:r>
      <w:r w:rsidRPr="67E67691">
        <w:rPr>
          <w:rFonts w:ascii="Microsoft Sans Serif" w:hAnsi="Microsoft Sans Serif" w:eastAsia="Microsoft Sans Serif" w:cs="Microsoft Sans Serif"/>
          <w:color w:val="0E101A"/>
          <w:sz w:val="24"/>
          <w:szCs w:val="24"/>
        </w:rPr>
        <w:t xml:space="preserve"> years, i.e., 2017-2021. The data of every month is stored as an individual CSV file. All these files are preprocessed and combined before building a classification model. </w:t>
      </w:r>
      <w:r w:rsidRPr="67E67691" w:rsidR="05D70822">
        <w:rPr>
          <w:rFonts w:ascii="Microsoft Sans Serif" w:hAnsi="Microsoft Sans Serif" w:eastAsia="Microsoft Sans Serif" w:cs="Microsoft Sans Serif"/>
          <w:color w:val="0E101A"/>
          <w:sz w:val="24"/>
          <w:szCs w:val="24"/>
        </w:rPr>
        <w:t xml:space="preserve">Steps to collect data </w:t>
      </w:r>
      <w:r w:rsidRPr="67E67691" w:rsidR="776D5740">
        <w:rPr>
          <w:rFonts w:ascii="Microsoft Sans Serif" w:hAnsi="Microsoft Sans Serif" w:eastAsia="Microsoft Sans Serif" w:cs="Microsoft Sans Serif"/>
          <w:color w:val="0E101A"/>
          <w:sz w:val="24"/>
          <w:szCs w:val="24"/>
        </w:rPr>
        <w:t>are</w:t>
      </w:r>
      <w:r w:rsidRPr="67E67691" w:rsidR="05D70822">
        <w:rPr>
          <w:rFonts w:ascii="Microsoft Sans Serif" w:hAnsi="Microsoft Sans Serif" w:eastAsia="Microsoft Sans Serif" w:cs="Microsoft Sans Serif"/>
          <w:color w:val="0E101A"/>
          <w:sz w:val="24"/>
          <w:szCs w:val="24"/>
        </w:rPr>
        <w:t xml:space="preserve"> as follows</w:t>
      </w:r>
      <w:r w:rsidRPr="67E67691" w:rsidR="65924D5D">
        <w:rPr>
          <w:rFonts w:ascii="Microsoft Sans Serif" w:hAnsi="Microsoft Sans Serif" w:eastAsia="Microsoft Sans Serif" w:cs="Microsoft Sans Serif"/>
          <w:color w:val="0E101A"/>
          <w:sz w:val="24"/>
          <w:szCs w:val="24"/>
        </w:rPr>
        <w:t>:</w:t>
      </w:r>
    </w:p>
    <w:p w:rsidR="25806F64" w:rsidP="05F7814E" w:rsidRDefault="25806F64" w14:paraId="588C4905" w14:textId="35B84CA1">
      <w:pPr>
        <w:pStyle w:val="ListParagraph"/>
        <w:numPr>
          <w:ilvl w:val="0"/>
          <w:numId w:val="1"/>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Load all the required dependencies to collect the data.</w:t>
      </w:r>
    </w:p>
    <w:p w:rsidR="25806F64" w:rsidP="05F7814E" w:rsidRDefault="25806F64" w14:paraId="4FB003E4" w14:textId="6FEE6F40">
      <w:pPr>
        <w:pStyle w:val="ListParagraph"/>
        <w:numPr>
          <w:ilvl w:val="0"/>
          <w:numId w:val="1"/>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Mention the starting year, month</w:t>
      </w:r>
      <w:r w:rsidRPr="776D5740" w:rsidR="776D5740">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and the ending year to get the data.</w:t>
      </w:r>
    </w:p>
    <w:p w:rsidR="25806F64" w:rsidP="05F7814E" w:rsidRDefault="25806F64" w14:paraId="48F7DEBD" w14:textId="35E3DFE4">
      <w:pPr>
        <w:pStyle w:val="ListParagraph"/>
        <w:numPr>
          <w:ilvl w:val="0"/>
          <w:numId w:val="1"/>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All the CSV files of every month are preprocessed and combined before training.</w:t>
      </w:r>
    </w:p>
    <w:p w:rsidR="25806F64" w:rsidRDefault="25806F64" w14:paraId="240F4639" w14:textId="7150D48C">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For combining all the files of every month, we used the inbuilt method of </w:t>
      </w:r>
      <w:r w:rsidR="00E90C5D">
        <w:rPr>
          <w:rFonts w:ascii="Microsoft Sans Serif" w:hAnsi="Microsoft Sans Serif" w:eastAsia="Microsoft Sans Serif" w:cs="Microsoft Sans Serif"/>
          <w:color w:val="0E101A"/>
          <w:sz w:val="24"/>
          <w:szCs w:val="24"/>
        </w:rPr>
        <w:t>P</w:t>
      </w:r>
      <w:r w:rsidRPr="776D5740">
        <w:rPr>
          <w:rFonts w:ascii="Microsoft Sans Serif" w:hAnsi="Microsoft Sans Serif" w:eastAsia="Microsoft Sans Serif" w:cs="Microsoft Sans Serif"/>
          <w:color w:val="0E101A"/>
          <w:sz w:val="24"/>
          <w:szCs w:val="24"/>
        </w:rPr>
        <w:t xml:space="preserve">ython, i.e., concat(). </w:t>
      </w:r>
      <w:r w:rsidR="00E90C5D">
        <w:rPr>
          <w:rFonts w:ascii="Microsoft Sans Serif" w:hAnsi="Microsoft Sans Serif" w:eastAsia="Microsoft Sans Serif" w:cs="Microsoft Sans Serif"/>
          <w:color w:val="0E101A"/>
          <w:sz w:val="24"/>
          <w:szCs w:val="24"/>
        </w:rPr>
        <w:t>First, c</w:t>
      </w:r>
      <w:r w:rsidRPr="776D5740">
        <w:rPr>
          <w:rFonts w:ascii="Microsoft Sans Serif" w:hAnsi="Microsoft Sans Serif" w:eastAsia="Microsoft Sans Serif" w:cs="Microsoft Sans Serif"/>
          <w:color w:val="0E101A"/>
          <w:sz w:val="24"/>
          <w:szCs w:val="24"/>
        </w:rPr>
        <w:t>oncatenation combines the files into one file. Later, we converted the concatenated file into a .csv file by formatting the extension.</w:t>
      </w:r>
    </w:p>
    <w:p w:rsidR="25806F64" w:rsidRDefault="25806F64" w14:paraId="23DAA001" w14:textId="0C991B92">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us, the preprocessed CSV file is then used for developing the classification model. </w:t>
      </w:r>
    </w:p>
    <w:p w:rsidR="25806F64" w:rsidRDefault="25806F64" w14:paraId="1E7D3961" w14:textId="1AEF3408">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The features used in the analysis and their description is as follows</w:t>
      </w:r>
      <w:r w:rsidRPr="776D5740" w:rsidR="3F0EFA08">
        <w:rPr>
          <w:rFonts w:ascii="Microsoft Sans Serif" w:hAnsi="Microsoft Sans Serif" w:eastAsia="Microsoft Sans Serif" w:cs="Microsoft Sans Serif"/>
          <w:color w:val="0E101A"/>
          <w:sz w:val="24"/>
          <w:szCs w:val="24"/>
        </w:rPr>
        <w:t>:</w:t>
      </w:r>
    </w:p>
    <w:p w:rsidR="25806F64" w:rsidP="169DFE0C" w:rsidRDefault="4445E9BC" w14:paraId="17DDEC9B" w14:textId="222A9BC8">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Headline:</w:t>
      </w:r>
      <w:r w:rsidRPr="776D5740">
        <w:rPr>
          <w:rFonts w:ascii="Microsoft Sans Serif" w:hAnsi="Microsoft Sans Serif" w:eastAsia="Microsoft Sans Serif" w:cs="Microsoft Sans Serif"/>
          <w:color w:val="0E101A"/>
          <w:sz w:val="24"/>
          <w:szCs w:val="24"/>
        </w:rPr>
        <w:t xml:space="preserve"> It consists of the text representing the nature of the article. It appears at the top of the content.</w:t>
      </w:r>
      <w:r w:rsidRPr="776D5740">
        <w:rPr>
          <w:rFonts w:ascii="Microsoft Sans Serif" w:hAnsi="Microsoft Sans Serif" w:eastAsia="Microsoft Sans Serif" w:cs="Microsoft Sans Serif"/>
          <w:b/>
          <w:color w:val="0E101A"/>
          <w:sz w:val="24"/>
          <w:szCs w:val="24"/>
        </w:rPr>
        <w:t xml:space="preserve"> </w:t>
      </w:r>
    </w:p>
    <w:p w:rsidR="25806F64" w:rsidP="169DFE0C" w:rsidRDefault="25806F64" w14:paraId="0AA0A924" w14:textId="560E0770">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Date:</w:t>
      </w:r>
      <w:r w:rsidRPr="776D5740">
        <w:rPr>
          <w:rFonts w:ascii="Microsoft Sans Serif" w:hAnsi="Microsoft Sans Serif" w:eastAsia="Microsoft Sans Serif" w:cs="Microsoft Sans Serif"/>
          <w:color w:val="0E101A"/>
          <w:sz w:val="24"/>
          <w:szCs w:val="24"/>
        </w:rPr>
        <w:t xml:space="preserve"> It consists of the day, month</w:t>
      </w:r>
      <w:r w:rsidRPr="776D5740" w:rsidR="57148338">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and year of an</w:t>
      </w:r>
      <w:r w:rsidRPr="776D5740" w:rsidR="52C306B7">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article published. (Ex 2020-10-01 represents the article published on 1st of</w:t>
      </w:r>
      <w:r w:rsidRPr="776D5740" w:rsidR="73665BC8">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October in 2020</w:t>
      </w:r>
      <w:r w:rsidRPr="776D5740" w:rsidR="6EAC1812">
        <w:rPr>
          <w:rFonts w:ascii="Microsoft Sans Serif" w:hAnsi="Microsoft Sans Serif" w:eastAsia="Microsoft Sans Serif" w:cs="Microsoft Sans Serif"/>
          <w:b/>
          <w:color w:val="0E101A"/>
          <w:sz w:val="24"/>
          <w:szCs w:val="24"/>
        </w:rPr>
        <w:t xml:space="preserve"> </w:t>
      </w:r>
    </w:p>
    <w:p w:rsidR="25806F64" w:rsidP="169DFE0C" w:rsidRDefault="25806F64" w14:paraId="3DBAB253" w14:textId="7B780403">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Doc_type</w:t>
      </w:r>
      <w:r w:rsidRPr="776D5740">
        <w:rPr>
          <w:rFonts w:ascii="Microsoft Sans Serif" w:hAnsi="Microsoft Sans Serif" w:eastAsia="Microsoft Sans Serif" w:cs="Microsoft Sans Serif"/>
          <w:color w:val="0E101A"/>
          <w:sz w:val="24"/>
          <w:szCs w:val="24"/>
        </w:rPr>
        <w:t>: It represents the type of document of an article. It</w:t>
      </w:r>
      <w:r w:rsidRPr="776D5740" w:rsidR="556C12A7">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 xml:space="preserve">consists of four </w:t>
      </w:r>
      <w:r w:rsidRPr="776D5740" w:rsidR="354E1F1F">
        <w:rPr>
          <w:rFonts w:ascii="Microsoft Sans Serif" w:hAnsi="Microsoft Sans Serif" w:eastAsia="Microsoft Sans Serif" w:cs="Microsoft Sans Serif"/>
          <w:color w:val="0E101A"/>
          <w:sz w:val="24"/>
          <w:szCs w:val="24"/>
        </w:rPr>
        <w:t>distinct</w:t>
      </w:r>
      <w:r w:rsidRPr="776D5740">
        <w:rPr>
          <w:rFonts w:ascii="Microsoft Sans Serif" w:hAnsi="Microsoft Sans Serif" w:eastAsia="Microsoft Sans Serif" w:cs="Microsoft Sans Serif"/>
          <w:color w:val="0E101A"/>
          <w:sz w:val="24"/>
          <w:szCs w:val="24"/>
        </w:rPr>
        <w:t xml:space="preserve"> categories</w:t>
      </w:r>
      <w:r w:rsidRPr="776D5740" w:rsidR="354E1F1F">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article, multimedia, audio</w:t>
      </w:r>
      <w:r w:rsidRPr="776D5740" w:rsidR="5B7017B1">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and audio</w:t>
      </w:r>
      <w:r w:rsidRPr="776D5740" w:rsidR="4EF9C7E8">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container)</w:t>
      </w:r>
    </w:p>
    <w:p w:rsidR="25806F64" w:rsidRDefault="25806F64" w14:paraId="38982017" w14:textId="5EB0B06F">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Material_type</w:t>
      </w:r>
      <w:r w:rsidRPr="776D5740">
        <w:rPr>
          <w:rFonts w:ascii="Microsoft Sans Serif" w:hAnsi="Microsoft Sans Serif" w:eastAsia="Microsoft Sans Serif" w:cs="Microsoft Sans Serif"/>
          <w:color w:val="0E101A"/>
          <w:sz w:val="24"/>
          <w:szCs w:val="24"/>
        </w:rPr>
        <w:t>: It consists of</w:t>
      </w:r>
      <w:r w:rsidRPr="776D5740" w:rsidR="6F2083F4">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categories on which platform the article is presented to the audience. It</w:t>
      </w:r>
      <w:r w:rsidRPr="776D5740" w:rsidR="0E9F0864">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 xml:space="preserve">consists of n </w:t>
      </w:r>
      <w:r w:rsidRPr="776D5740" w:rsidR="43BE126D">
        <w:rPr>
          <w:rFonts w:ascii="Microsoft Sans Serif" w:hAnsi="Microsoft Sans Serif" w:eastAsia="Microsoft Sans Serif" w:cs="Microsoft Sans Serif"/>
          <w:color w:val="0E101A"/>
          <w:sz w:val="24"/>
          <w:szCs w:val="24"/>
        </w:rPr>
        <w:t>distinct</w:t>
      </w:r>
      <w:r w:rsidRPr="776D5740">
        <w:rPr>
          <w:rFonts w:ascii="Microsoft Sans Serif" w:hAnsi="Microsoft Sans Serif" w:eastAsia="Microsoft Sans Serif" w:cs="Microsoft Sans Serif"/>
          <w:color w:val="0E101A"/>
          <w:sz w:val="24"/>
          <w:szCs w:val="24"/>
        </w:rPr>
        <w:t xml:space="preserve"> categories. (Ex: Op-Ed: printed on opposite to the</w:t>
      </w:r>
      <w:r w:rsidRPr="776D5740" w:rsidR="4DC1CB0F">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editorial page, Video: A mp4 format clipping explaining the article, etc.)</w:t>
      </w:r>
    </w:p>
    <w:p w:rsidR="25806F64" w:rsidRDefault="25806F64" w14:paraId="106EE68C" w14:textId="00898A2E">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Section</w:t>
      </w:r>
      <w:r w:rsidRPr="776D5740">
        <w:rPr>
          <w:rFonts w:ascii="Microsoft Sans Serif" w:hAnsi="Microsoft Sans Serif" w:eastAsia="Microsoft Sans Serif" w:cs="Microsoft Sans Serif"/>
          <w:color w:val="0E101A"/>
          <w:sz w:val="24"/>
          <w:szCs w:val="24"/>
        </w:rPr>
        <w:t>: Articles are divided into sections to group articles</w:t>
      </w:r>
      <w:r w:rsidRPr="776D5740" w:rsidR="1BC87C06">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with similar content. (Ex: Science: The articles focusing on advancement in</w:t>
      </w:r>
      <w:r w:rsidRPr="776D5740" w:rsidR="33B22F69">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Science, U.S</w:t>
      </w:r>
      <w:r w:rsidRPr="776D5740" w:rsidR="776D5740">
        <w:rPr>
          <w:rFonts w:ascii="Microsoft Sans Serif" w:hAnsi="Microsoft Sans Serif" w:eastAsia="Microsoft Sans Serif" w:cs="Microsoft Sans Serif"/>
          <w:color w:val="0E101A"/>
          <w:sz w:val="24"/>
          <w:szCs w:val="24"/>
        </w:rPr>
        <w:t>.</w:t>
      </w:r>
      <w:r w:rsidRPr="776D5740" w:rsidR="65924D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The articles </w:t>
      </w:r>
      <w:r w:rsidRPr="776D5740" w:rsidR="776D5740">
        <w:rPr>
          <w:rFonts w:ascii="Microsoft Sans Serif" w:hAnsi="Microsoft Sans Serif" w:eastAsia="Microsoft Sans Serif" w:cs="Microsoft Sans Serif"/>
          <w:color w:val="0E101A"/>
          <w:sz w:val="24"/>
          <w:szCs w:val="24"/>
        </w:rPr>
        <w:t>concentrate</w:t>
      </w:r>
      <w:r w:rsidRPr="776D5740">
        <w:rPr>
          <w:rFonts w:ascii="Microsoft Sans Serif" w:hAnsi="Microsoft Sans Serif" w:eastAsia="Microsoft Sans Serif" w:cs="Microsoft Sans Serif"/>
          <w:color w:val="0E101A"/>
          <w:sz w:val="24"/>
          <w:szCs w:val="24"/>
        </w:rPr>
        <w:t xml:space="preserve"> on activities inside the United States,</w:t>
      </w:r>
      <w:r w:rsidRPr="776D5740" w:rsidR="52803AE4">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etc.)</w:t>
      </w:r>
    </w:p>
    <w:p w:rsidR="25806F64" w:rsidRDefault="25806F64" w14:paraId="5372856A" w14:textId="293050B7">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News_Desk</w:t>
      </w:r>
      <w:r w:rsidRPr="776D5740">
        <w:rPr>
          <w:rFonts w:ascii="Microsoft Sans Serif" w:hAnsi="Microsoft Sans Serif" w:eastAsia="Microsoft Sans Serif" w:cs="Microsoft Sans Serif"/>
          <w:color w:val="0E101A"/>
          <w:sz w:val="24"/>
          <w:szCs w:val="24"/>
        </w:rPr>
        <w:t>: The type of department</w:t>
      </w:r>
      <w:r w:rsidRPr="776D5740" w:rsidR="46A2B944">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inside New York Times working on an article (Ex: Sports: A group of a sports</w:t>
      </w:r>
      <w:r w:rsidRPr="776D5740" w:rsidR="19F35C1B">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a journalist assigned to collect the information for article etc.)</w:t>
      </w:r>
    </w:p>
    <w:p w:rsidR="25806F64" w:rsidRDefault="25806F64" w14:paraId="6F4973A4" w14:textId="211A9660">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Abstract</w:t>
      </w:r>
      <w:r w:rsidRPr="776D5740">
        <w:rPr>
          <w:rFonts w:ascii="Microsoft Sans Serif" w:hAnsi="Microsoft Sans Serif" w:eastAsia="Microsoft Sans Serif" w:cs="Microsoft Sans Serif"/>
          <w:color w:val="0E101A"/>
          <w:sz w:val="24"/>
          <w:szCs w:val="24"/>
        </w:rPr>
        <w:t>: A summary of an article.</w:t>
      </w:r>
    </w:p>
    <w:p w:rsidR="25806F64" w:rsidP="169DFE0C" w:rsidRDefault="25806F64" w14:paraId="65EE6457" w14:textId="73021240">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Keywords</w:t>
      </w:r>
      <w:r w:rsidRPr="776D5740">
        <w:rPr>
          <w:rFonts w:ascii="Microsoft Sans Serif" w:hAnsi="Microsoft Sans Serif" w:eastAsia="Microsoft Sans Serif" w:cs="Microsoft Sans Serif"/>
          <w:color w:val="0E101A"/>
          <w:sz w:val="24"/>
          <w:szCs w:val="24"/>
        </w:rPr>
        <w:t>: The essential words in an article. Readers usually use</w:t>
      </w:r>
      <w:r w:rsidRPr="776D5740" w:rsidR="7E994491">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these keywords to find related</w:t>
      </w:r>
      <w:r w:rsidRPr="776D5740" w:rsidR="2FF3E843">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articles.</w:t>
      </w:r>
    </w:p>
    <w:p w:rsidR="25806F64" w:rsidP="169DFE0C" w:rsidRDefault="25806F64" w14:paraId="2F1971D4" w14:textId="7EA8504D">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Lead_Paragraph</w:t>
      </w:r>
      <w:r w:rsidRPr="776D5740">
        <w:rPr>
          <w:rFonts w:ascii="Microsoft Sans Serif" w:hAnsi="Microsoft Sans Serif" w:eastAsia="Microsoft Sans Serif" w:cs="Microsoft Sans Serif"/>
          <w:color w:val="0E101A"/>
          <w:sz w:val="24"/>
          <w:szCs w:val="24"/>
        </w:rPr>
        <w:t>: The opening paragraph</w:t>
      </w:r>
      <w:r w:rsidRPr="776D5740" w:rsidR="54C42379">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 xml:space="preserve">of an article gives the reader an introduction to the </w:t>
      </w:r>
      <w:r w:rsidRPr="776D5740" w:rsidR="0F94EAD8">
        <w:rPr>
          <w:rFonts w:ascii="Microsoft Sans Serif" w:hAnsi="Microsoft Sans Serif" w:eastAsia="Microsoft Sans Serif" w:cs="Microsoft Sans Serif"/>
          <w:color w:val="0E101A"/>
          <w:sz w:val="24"/>
          <w:szCs w:val="24"/>
        </w:rPr>
        <w:t>article.</w:t>
      </w:r>
    </w:p>
    <w:p w:rsidR="25806F64" w:rsidRDefault="25806F64" w14:paraId="0C06F391" w14:textId="3F34E81C">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b/>
          <w:color w:val="0E101A"/>
          <w:sz w:val="24"/>
          <w:szCs w:val="24"/>
        </w:rPr>
        <w:t>Snippet</w:t>
      </w:r>
      <w:r w:rsidRPr="776D5740">
        <w:rPr>
          <w:rFonts w:ascii="Microsoft Sans Serif" w:hAnsi="Microsoft Sans Serif" w:eastAsia="Microsoft Sans Serif" w:cs="Microsoft Sans Serif"/>
          <w:color w:val="0E101A"/>
          <w:sz w:val="24"/>
          <w:szCs w:val="24"/>
        </w:rPr>
        <w:t>: Additional information about the article.</w:t>
      </w:r>
    </w:p>
    <w:p w:rsidR="25806F64" w:rsidP="05F7814E" w:rsidRDefault="25806F64" w14:paraId="0FACE237" w14:textId="06521173">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e data consists of </w:t>
      </w:r>
      <w:r w:rsidRPr="0540F36A" w:rsidR="63B2C434">
        <w:rPr>
          <w:rFonts w:ascii="Microsoft Sans Serif" w:hAnsi="Microsoft Sans Serif" w:eastAsia="Microsoft Sans Serif" w:cs="Microsoft Sans Serif"/>
          <w:color w:val="0E101A"/>
          <w:sz w:val="24"/>
          <w:szCs w:val="24"/>
        </w:rPr>
        <w:t>449</w:t>
      </w:r>
      <w:r w:rsidRPr="0540F36A">
        <w:rPr>
          <w:rFonts w:ascii="Microsoft Sans Serif" w:hAnsi="Microsoft Sans Serif" w:eastAsia="Microsoft Sans Serif" w:cs="Microsoft Sans Serif"/>
          <w:color w:val="0E101A"/>
          <w:sz w:val="24"/>
          <w:szCs w:val="24"/>
        </w:rPr>
        <w:t>,</w:t>
      </w:r>
      <w:r w:rsidRPr="0540F36A" w:rsidR="0FA07E06">
        <w:rPr>
          <w:rFonts w:ascii="Microsoft Sans Serif" w:hAnsi="Microsoft Sans Serif" w:eastAsia="Microsoft Sans Serif" w:cs="Microsoft Sans Serif"/>
          <w:color w:val="0E101A"/>
          <w:sz w:val="24"/>
          <w:szCs w:val="24"/>
        </w:rPr>
        <w:t>566</w:t>
      </w:r>
      <w:r w:rsidRPr="776D5740">
        <w:rPr>
          <w:rFonts w:ascii="Microsoft Sans Serif" w:hAnsi="Microsoft Sans Serif" w:eastAsia="Microsoft Sans Serif" w:cs="Microsoft Sans Serif"/>
          <w:color w:val="0E101A"/>
          <w:sz w:val="24"/>
          <w:szCs w:val="24"/>
        </w:rPr>
        <w:t xml:space="preserve"> rows and ten features. The data types of features are as follows.</w:t>
      </w:r>
    </w:p>
    <w:tbl>
      <w:tblPr>
        <w:tblStyle w:val="TableGrid"/>
        <w:tblW w:w="0" w:type="auto"/>
        <w:tblLayout w:type="fixed"/>
        <w:tblLook w:val="04A0" w:firstRow="1" w:lastRow="0" w:firstColumn="1" w:lastColumn="0" w:noHBand="0" w:noVBand="1"/>
      </w:tblPr>
      <w:tblGrid>
        <w:gridCol w:w="4680"/>
        <w:gridCol w:w="4680"/>
      </w:tblGrid>
      <w:tr w:rsidR="05F7814E" w:rsidTr="05F7814E" w14:paraId="5D1AB79B"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328C0213" w14:textId="0DDCDE0B">
            <w:pPr>
              <w:jc w:val="cente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Variable Name</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5730A2F8" w14:textId="4DB2A333">
            <w:pPr>
              <w:jc w:val="cente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Variable Type</w:t>
            </w:r>
          </w:p>
        </w:tc>
      </w:tr>
      <w:tr w:rsidR="05F7814E" w:rsidTr="05F7814E" w14:paraId="2BBAF4B0"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4FC46E07" w14:textId="0659CCF6">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Headline</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66106EF5" w14:textId="7830E2DF">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4F557074"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0C394BAA" w14:textId="57C6ABD5">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Date</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30E002BC" w14:textId="5633161B">
            <w:pPr>
              <w:jc w:val="center"/>
              <w:rPr>
                <w:rFonts w:ascii="Microsoft Sans Serif" w:hAnsi="Microsoft Sans Serif" w:eastAsia="Microsoft Sans Serif" w:cs="Microsoft Sans Serif"/>
                <w:color w:val="212121"/>
                <w:sz w:val="24"/>
                <w:szCs w:val="24"/>
              </w:rPr>
            </w:pPr>
            <w:r w:rsidRPr="776D5740">
              <w:rPr>
                <w:rFonts w:ascii="Microsoft Sans Serif" w:hAnsi="Microsoft Sans Serif" w:eastAsia="Microsoft Sans Serif" w:cs="Microsoft Sans Serif"/>
                <w:color w:val="212121"/>
                <w:sz w:val="24"/>
                <w:szCs w:val="24"/>
              </w:rPr>
              <w:t>datetime64</w:t>
            </w:r>
          </w:p>
        </w:tc>
      </w:tr>
      <w:tr w:rsidR="05F7814E" w:rsidTr="05F7814E" w14:paraId="449D3741"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421A53FA" w14:textId="62EA6DDB">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Doc_type</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2CBD3772" w14:textId="6E849A94">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2F229C4A"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4A93B8DE" w14:textId="20A08994">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Material_type</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1D6D812D" w14:textId="173F5D98">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5CD6456F"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05C745EE" w14:textId="1E1A7033">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Section</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52108BD0" w14:textId="209E6048">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165BDFCC"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67CAE05B" w14:textId="5FD729EA">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News_desk</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51DBD323" w14:textId="4FDBD8D6">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44BF391C"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0FC4DB3A" w14:textId="6B0F4F3B">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abstract</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09F2F4EB" w14:textId="29324194">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6AA9FC70"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6C57CF5E" w14:textId="5AD2A15D">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Keywords</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419C6E86" w14:textId="63CCEA0C">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6F206782"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152A9C9F" w14:textId="000CD73F">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Lead_</w:t>
            </w:r>
            <w:r w:rsidRPr="776D5740" w:rsidR="5C832C66">
              <w:rPr>
                <w:rFonts w:ascii="Microsoft Sans Serif" w:hAnsi="Microsoft Sans Serif" w:eastAsia="Microsoft Sans Serif" w:cs="Microsoft Sans Serif"/>
                <w:sz w:val="24"/>
                <w:szCs w:val="24"/>
              </w:rPr>
              <w:t>p</w:t>
            </w:r>
            <w:r w:rsidRPr="776D5740" w:rsidR="784339D0">
              <w:rPr>
                <w:rFonts w:ascii="Microsoft Sans Serif" w:hAnsi="Microsoft Sans Serif" w:eastAsia="Microsoft Sans Serif" w:cs="Microsoft Sans Serif"/>
                <w:sz w:val="24"/>
                <w:szCs w:val="24"/>
              </w:rPr>
              <w:t>a</w:t>
            </w:r>
            <w:r w:rsidRPr="776D5740" w:rsidR="5C832C66">
              <w:rPr>
                <w:rFonts w:ascii="Microsoft Sans Serif" w:hAnsi="Microsoft Sans Serif" w:eastAsia="Microsoft Sans Serif" w:cs="Microsoft Sans Serif"/>
                <w:sz w:val="24"/>
                <w:szCs w:val="24"/>
              </w:rPr>
              <w:t>ragraph</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6ACB2024" w14:textId="06515382">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r w:rsidR="05F7814E" w:rsidTr="05F7814E" w14:paraId="48FAD89B" w14:textId="77777777">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7E811583" w14:textId="5CC89B2C">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snippet</w:t>
            </w:r>
          </w:p>
        </w:tc>
        <w:tc>
          <w:tcPr>
            <w:tcW w:w="4680" w:type="dxa"/>
            <w:tcBorders>
              <w:top w:val="single" w:color="auto" w:sz="8" w:space="0"/>
              <w:left w:val="single" w:color="auto" w:sz="8" w:space="0"/>
              <w:bottom w:val="single" w:color="auto" w:sz="8" w:space="0"/>
              <w:right w:val="single" w:color="auto" w:sz="8" w:space="0"/>
            </w:tcBorders>
          </w:tcPr>
          <w:p w:rsidR="05F7814E" w:rsidP="05F7814E" w:rsidRDefault="05F7814E" w14:paraId="1C39D0D8" w14:textId="3A08D7CE">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Object</w:t>
            </w:r>
          </w:p>
        </w:tc>
      </w:tr>
    </w:tbl>
    <w:p w:rsidRPr="001D183F" w:rsidR="05F7814E" w:rsidP="001D183F" w:rsidRDefault="0057547E" w14:paraId="0DD0C218" w14:textId="6DF7F2BD">
      <w:pPr>
        <w:jc w:val="center"/>
        <w:rPr>
          <w:rFonts w:ascii="Microsoft Sans Serif" w:hAnsi="Microsoft Sans Serif" w:eastAsia="Microsoft Sans Serif" w:cs="Microsoft Sans Serif"/>
          <w:color w:val="0E101A"/>
          <w:sz w:val="18"/>
          <w:szCs w:val="18"/>
        </w:rPr>
      </w:pPr>
      <w:r w:rsidRPr="001D183F">
        <w:rPr>
          <w:rFonts w:ascii="Microsoft Sans Serif" w:hAnsi="Microsoft Sans Serif" w:eastAsia="Microsoft Sans Serif" w:cs="Microsoft Sans Serif"/>
          <w:color w:val="0E101A"/>
          <w:sz w:val="18"/>
          <w:szCs w:val="18"/>
        </w:rPr>
        <w:t xml:space="preserve">Table 1: </w:t>
      </w:r>
      <w:r w:rsidRPr="001D183F" w:rsidR="005E3593">
        <w:rPr>
          <w:rFonts w:ascii="Microsoft Sans Serif" w:hAnsi="Microsoft Sans Serif" w:eastAsia="Microsoft Sans Serif" w:cs="Microsoft Sans Serif"/>
          <w:color w:val="0E101A"/>
          <w:sz w:val="18"/>
          <w:szCs w:val="18"/>
        </w:rPr>
        <w:t xml:space="preserve">Variable name in </w:t>
      </w:r>
      <w:r w:rsidR="001D183F">
        <w:rPr>
          <w:rFonts w:ascii="Microsoft Sans Serif" w:hAnsi="Microsoft Sans Serif" w:eastAsia="Microsoft Sans Serif" w:cs="Microsoft Sans Serif"/>
          <w:color w:val="0E101A"/>
          <w:sz w:val="18"/>
          <w:szCs w:val="18"/>
        </w:rPr>
        <w:t xml:space="preserve">the </w:t>
      </w:r>
      <w:r w:rsidRPr="001D183F" w:rsidR="005E3593">
        <w:rPr>
          <w:rFonts w:ascii="Microsoft Sans Serif" w:hAnsi="Microsoft Sans Serif" w:eastAsia="Microsoft Sans Serif" w:cs="Microsoft Sans Serif"/>
          <w:color w:val="0E101A"/>
          <w:sz w:val="18"/>
          <w:szCs w:val="18"/>
        </w:rPr>
        <w:t>data</w:t>
      </w:r>
      <w:r w:rsidRPr="001D183F" w:rsidR="001D183F">
        <w:rPr>
          <w:rFonts w:ascii="Microsoft Sans Serif" w:hAnsi="Microsoft Sans Serif" w:eastAsia="Microsoft Sans Serif" w:cs="Microsoft Sans Serif"/>
          <w:color w:val="0E101A"/>
          <w:sz w:val="18"/>
          <w:szCs w:val="18"/>
        </w:rPr>
        <w:t xml:space="preserve"> </w:t>
      </w:r>
      <w:r w:rsidRPr="001D183F" w:rsidR="005E3593">
        <w:rPr>
          <w:rFonts w:ascii="Microsoft Sans Serif" w:hAnsi="Microsoft Sans Serif" w:eastAsia="Microsoft Sans Serif" w:cs="Microsoft Sans Serif"/>
          <w:color w:val="0E101A"/>
          <w:sz w:val="18"/>
          <w:szCs w:val="18"/>
        </w:rPr>
        <w:t>frame</w:t>
      </w:r>
    </w:p>
    <w:p w:rsidR="00981600" w:rsidP="00981600" w:rsidRDefault="1E73E9C7" w14:paraId="6DFB9E20" w14:textId="72DA02B7">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Data Preprocessing</w:t>
      </w:r>
    </w:p>
    <w:p w:rsidR="2C1C8A56" w:rsidP="0EF77BE1" w:rsidRDefault="2C1C8A56" w14:paraId="505B98E7" w14:textId="5BA09081">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 xml:space="preserve">Sections: </w:t>
      </w:r>
      <w:r w:rsidRPr="643E033C" w:rsidR="4157C39F">
        <w:rPr>
          <w:rFonts w:ascii="Microsoft Sans Serif" w:hAnsi="Microsoft Sans Serif" w:eastAsia="Microsoft Sans Serif" w:cs="Microsoft Sans Serif"/>
          <w:sz w:val="24"/>
          <w:szCs w:val="24"/>
        </w:rPr>
        <w:t>In t</w:t>
      </w:r>
      <w:r w:rsidRPr="643E033C" w:rsidR="1CCF9113">
        <w:rPr>
          <w:rFonts w:ascii="Microsoft Sans Serif" w:hAnsi="Microsoft Sans Serif" w:eastAsia="Microsoft Sans Serif" w:cs="Microsoft Sans Serif"/>
          <w:sz w:val="24"/>
          <w:szCs w:val="24"/>
        </w:rPr>
        <w:t xml:space="preserve">he </w:t>
      </w:r>
      <w:r w:rsidRPr="776D5740" w:rsidR="1CCF9113">
        <w:rPr>
          <w:rFonts w:ascii="Microsoft Sans Serif" w:hAnsi="Microsoft Sans Serif" w:eastAsia="Microsoft Sans Serif" w:cs="Microsoft Sans Serif"/>
          <w:sz w:val="24"/>
          <w:szCs w:val="24"/>
        </w:rPr>
        <w:t>data collected</w:t>
      </w:r>
      <w:r w:rsidRPr="643E033C" w:rsidR="384092C2">
        <w:rPr>
          <w:rFonts w:ascii="Microsoft Sans Serif" w:hAnsi="Microsoft Sans Serif" w:eastAsia="Microsoft Sans Serif" w:cs="Microsoft Sans Serif"/>
          <w:sz w:val="24"/>
          <w:szCs w:val="24"/>
        </w:rPr>
        <w:t>,</w:t>
      </w:r>
      <w:r w:rsidRPr="776D5740" w:rsidR="1CCF9113">
        <w:rPr>
          <w:rFonts w:ascii="Microsoft Sans Serif" w:hAnsi="Microsoft Sans Serif" w:eastAsia="Microsoft Sans Serif" w:cs="Microsoft Sans Serif"/>
          <w:sz w:val="24"/>
          <w:szCs w:val="24"/>
        </w:rPr>
        <w:t xml:space="preserve"> </w:t>
      </w:r>
      <w:r w:rsidR="00F50E38">
        <w:rPr>
          <w:rFonts w:ascii="Microsoft Sans Serif" w:hAnsi="Microsoft Sans Serif" w:eastAsia="Microsoft Sans Serif" w:cs="Microsoft Sans Serif"/>
          <w:sz w:val="24"/>
          <w:szCs w:val="24"/>
        </w:rPr>
        <w:t xml:space="preserve">the </w:t>
      </w:r>
      <w:r w:rsidRPr="776D5740" w:rsidR="1CCF9113">
        <w:rPr>
          <w:rFonts w:ascii="Microsoft Sans Serif" w:hAnsi="Microsoft Sans Serif" w:eastAsia="Microsoft Sans Serif" w:cs="Microsoft Sans Serif"/>
          <w:sz w:val="24"/>
          <w:szCs w:val="24"/>
        </w:rPr>
        <w:t>section column is one of the essential variables because the project's overall aim is to classify the textual news data into these sections.</w:t>
      </w:r>
    </w:p>
    <w:p w:rsidRPr="00F50E38" w:rsidR="15551CEC" w:rsidP="0094309B" w:rsidRDefault="4F2ECAB4" w14:paraId="38501E02" w14:textId="2400DD73">
      <w:pPr>
        <w:pStyle w:val="ListParagraph"/>
        <w:numPr>
          <w:ilvl w:val="0"/>
          <w:numId w:val="7"/>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b/>
          <w:sz w:val="24"/>
          <w:szCs w:val="24"/>
        </w:rPr>
        <w:t>Identifying Unique Sections:</w:t>
      </w:r>
      <w:r w:rsidRPr="776D5740">
        <w:rPr>
          <w:rFonts w:ascii="Microsoft Sans Serif" w:hAnsi="Microsoft Sans Serif" w:eastAsia="Microsoft Sans Serif" w:cs="Microsoft Sans Serif"/>
          <w:sz w:val="24"/>
          <w:szCs w:val="24"/>
        </w:rPr>
        <w:t xml:space="preserve"> </w:t>
      </w:r>
      <w:r w:rsidRPr="776D5740" w:rsidR="01FDF0E6">
        <w:rPr>
          <w:rFonts w:ascii="Microsoft Sans Serif" w:hAnsi="Microsoft Sans Serif" w:eastAsia="Microsoft Sans Serif" w:cs="Microsoft Sans Serif"/>
          <w:sz w:val="24"/>
          <w:szCs w:val="24"/>
        </w:rPr>
        <w:t>There is a total of 62 unique classes in the combined data frame.</w:t>
      </w:r>
    </w:p>
    <w:p w:rsidRPr="00F50E38" w:rsidR="7FF48D85" w:rsidP="00F50E38" w:rsidRDefault="00F50E38" w14:paraId="33453DC9" w14:textId="23D19311">
      <w:pPr>
        <w:jc w:val="center"/>
        <w:rPr>
          <w:rFonts w:ascii="Microsoft Sans Serif" w:hAnsi="Microsoft Sans Serif" w:eastAsia="Microsoft Sans Serif" w:cs="Microsoft Sans Serif"/>
          <w:color w:val="000000" w:themeColor="text1"/>
          <w:sz w:val="24"/>
          <w:szCs w:val="24"/>
        </w:rPr>
      </w:pPr>
      <w:r w:rsidR="1398A452">
        <w:drawing>
          <wp:inline wp14:editId="3D8189E3" wp14:anchorId="057F2C07">
            <wp:extent cx="4257675" cy="1543050"/>
            <wp:effectExtent l="0" t="0" r="9525" b="0"/>
            <wp:docPr id="1077840542" name="Picture 1077840542" title=""/>
            <wp:cNvGraphicFramePr>
              <a:graphicFrameLocks noChangeAspect="1"/>
            </wp:cNvGraphicFramePr>
            <a:graphic>
              <a:graphicData uri="http://schemas.openxmlformats.org/drawingml/2006/picture">
                <pic:pic>
                  <pic:nvPicPr>
                    <pic:cNvPr id="0" name="Picture 1077840542"/>
                    <pic:cNvPicPr/>
                  </pic:nvPicPr>
                  <pic:blipFill>
                    <a:blip r:embed="R276d9ca910d444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57675" cy="1543050"/>
                    </a:xfrm>
                    <a:prstGeom prst="rect">
                      <a:avLst/>
                    </a:prstGeom>
                  </pic:spPr>
                </pic:pic>
              </a:graphicData>
            </a:graphic>
          </wp:inline>
        </w:drawing>
      </w:r>
    </w:p>
    <w:p w:rsidR="4DD3EC04" w:rsidP="00F50E38" w:rsidRDefault="54C84EE8" w14:paraId="58025610" w14:textId="35550A1D">
      <w:pPr>
        <w:spacing w:line="285" w:lineRule="exact"/>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 Unique classes code snippet</w:t>
      </w:r>
    </w:p>
    <w:p w:rsidR="2B2E589D" w:rsidP="0094309B" w:rsidRDefault="2B2E589D" w14:paraId="320F93CF" w14:textId="72E65366">
      <w:pPr>
        <w:pStyle w:val="ListParagraph"/>
        <w:numPr>
          <w:ilvl w:val="0"/>
          <w:numId w:val="7"/>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b/>
          <w:sz w:val="24"/>
          <w:szCs w:val="24"/>
        </w:rPr>
        <w:t>Merging Sections:</w:t>
      </w:r>
      <w:r w:rsidRPr="776D5740">
        <w:rPr>
          <w:rFonts w:ascii="Microsoft Sans Serif" w:hAnsi="Microsoft Sans Serif" w:eastAsia="Microsoft Sans Serif" w:cs="Microsoft Sans Serif"/>
          <w:sz w:val="24"/>
          <w:szCs w:val="24"/>
        </w:rPr>
        <w:t xml:space="preserve"> Sections related to each other and relevant are clubbed together to create new sections/classes to decrease the overwhelming number of classes.</w:t>
      </w:r>
      <w:r w:rsidRPr="00F50E38" w:rsidR="00F50E38">
        <w:rPr>
          <w:noProof/>
        </w:rPr>
        <w:t xml:space="preserve"> </w:t>
      </w:r>
    </w:p>
    <w:p w:rsidR="7AD671D1" w:rsidP="169DFE0C" w:rsidRDefault="6B8FDA85" w14:paraId="799AF6D4" w14:textId="33EB69BB">
      <w:pPr>
        <w:jc w:val="center"/>
        <w:rPr>
          <w:rFonts w:ascii="Microsoft Sans Serif" w:hAnsi="Microsoft Sans Serif" w:eastAsia="Microsoft Sans Serif" w:cs="Microsoft Sans Serif"/>
          <w:sz w:val="24"/>
          <w:szCs w:val="24"/>
        </w:rPr>
      </w:pPr>
      <w:r w:rsidR="4642251C">
        <w:drawing>
          <wp:inline wp14:editId="1FBABF69" wp14:anchorId="295D8D5E">
            <wp:extent cx="4572000" cy="819150"/>
            <wp:effectExtent l="0" t="0" r="0" b="0"/>
            <wp:docPr id="1698411423" name="Picture 1698411423" title=""/>
            <wp:cNvGraphicFramePr>
              <a:graphicFrameLocks noChangeAspect="1"/>
            </wp:cNvGraphicFramePr>
            <a:graphic>
              <a:graphicData uri="http://schemas.openxmlformats.org/drawingml/2006/picture">
                <pic:pic>
                  <pic:nvPicPr>
                    <pic:cNvPr id="0" name="Picture 1698411423"/>
                    <pic:cNvPicPr/>
                  </pic:nvPicPr>
                  <pic:blipFill>
                    <a:blip r:embed="R775c321a2ad344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819150"/>
                    </a:xfrm>
                    <a:prstGeom prst="rect">
                      <a:avLst/>
                    </a:prstGeom>
                  </pic:spPr>
                </pic:pic>
              </a:graphicData>
            </a:graphic>
          </wp:inline>
        </w:drawing>
      </w:r>
    </w:p>
    <w:p w:rsidR="71DBBFA1" w:rsidP="23E4810C" w:rsidRDefault="3A9C1431" w14:paraId="024A7A09"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3: Merging sections code snippet</w:t>
      </w:r>
    </w:p>
    <w:p w:rsidR="2D9A02F9" w:rsidP="0094309B" w:rsidRDefault="7EA5ED0B" w14:paraId="17331EB5" w14:textId="76A373CB">
      <w:pPr>
        <w:pStyle w:val="ListParagraph"/>
        <w:numPr>
          <w:ilvl w:val="0"/>
          <w:numId w:val="6"/>
        </w:numPr>
        <w:rPr>
          <w:rFonts w:ascii="Microsoft Sans Serif" w:hAnsi="Microsoft Sans Serif" w:eastAsia="Microsoft Sans Serif" w:cs="Microsoft Sans Serif"/>
          <w:b/>
          <w:color w:val="000000" w:themeColor="text1"/>
          <w:sz w:val="24"/>
          <w:szCs w:val="24"/>
        </w:rPr>
      </w:pPr>
      <w:r w:rsidRPr="776D5740">
        <w:rPr>
          <w:rFonts w:ascii="Microsoft Sans Serif" w:hAnsi="Microsoft Sans Serif" w:eastAsia="Microsoft Sans Serif" w:cs="Microsoft Sans Serif"/>
          <w:b/>
          <w:sz w:val="24"/>
          <w:szCs w:val="24"/>
        </w:rPr>
        <w:t xml:space="preserve">Selecting Top Sections: </w:t>
      </w:r>
      <w:r w:rsidRPr="776D5740" w:rsidR="61A32406">
        <w:rPr>
          <w:rFonts w:ascii="Microsoft Sans Serif" w:hAnsi="Microsoft Sans Serif" w:eastAsia="Microsoft Sans Serif" w:cs="Microsoft Sans Serif"/>
          <w:b/>
          <w:sz w:val="24"/>
          <w:szCs w:val="24"/>
        </w:rPr>
        <w:t xml:space="preserve"> </w:t>
      </w:r>
      <w:r w:rsidRPr="776D5740" w:rsidR="61A32406">
        <w:rPr>
          <w:rFonts w:ascii="Microsoft Sans Serif" w:hAnsi="Microsoft Sans Serif" w:eastAsia="Microsoft Sans Serif" w:cs="Microsoft Sans Serif"/>
          <w:sz w:val="24"/>
          <w:szCs w:val="24"/>
        </w:rPr>
        <w:t>The number of sections reduced to 11 after this process. The aim was to identify a balanced number of classes to</w:t>
      </w:r>
      <w:r w:rsidRPr="776D5740" w:rsidR="78248594">
        <w:rPr>
          <w:rFonts w:ascii="Microsoft Sans Serif" w:hAnsi="Microsoft Sans Serif" w:eastAsia="Microsoft Sans Serif" w:cs="Microsoft Sans Serif"/>
          <w:sz w:val="24"/>
          <w:szCs w:val="24"/>
        </w:rPr>
        <w:t xml:space="preserve"> improve the overall process</w:t>
      </w:r>
      <w:r w:rsidRPr="776D5740" w:rsidR="61A32406">
        <w:rPr>
          <w:rFonts w:ascii="Microsoft Sans Serif" w:hAnsi="Microsoft Sans Serif" w:eastAsia="Microsoft Sans Serif" w:cs="Microsoft Sans Serif"/>
          <w:sz w:val="24"/>
          <w:szCs w:val="24"/>
        </w:rPr>
        <w:t xml:space="preserve">. </w:t>
      </w:r>
      <w:r w:rsidRPr="776D5740" w:rsidR="776D5740">
        <w:rPr>
          <w:rFonts w:ascii="Microsoft Sans Serif" w:hAnsi="Microsoft Sans Serif" w:eastAsia="Microsoft Sans Serif" w:cs="Microsoft Sans Serif"/>
          <w:sz w:val="24"/>
          <w:szCs w:val="24"/>
        </w:rPr>
        <w:t>Therefore, we</w:t>
      </w:r>
      <w:r w:rsidRPr="776D5740" w:rsidR="61A32406">
        <w:rPr>
          <w:rFonts w:ascii="Microsoft Sans Serif" w:hAnsi="Microsoft Sans Serif" w:eastAsia="Microsoft Sans Serif" w:cs="Microsoft Sans Serif"/>
          <w:sz w:val="24"/>
          <w:szCs w:val="24"/>
        </w:rPr>
        <w:t xml:space="preserve"> selected the sections</w:t>
      </w:r>
      <w:r w:rsidRPr="776D5740" w:rsidR="78248594">
        <w:rPr>
          <w:rFonts w:ascii="Microsoft Sans Serif" w:hAnsi="Microsoft Sans Serif" w:eastAsia="Microsoft Sans Serif" w:cs="Microsoft Sans Serif"/>
          <w:sz w:val="24"/>
          <w:szCs w:val="24"/>
        </w:rPr>
        <w:t xml:space="preserve"> with </w:t>
      </w:r>
      <w:r w:rsidRPr="776D5740" w:rsidR="61A32406">
        <w:rPr>
          <w:rFonts w:ascii="Microsoft Sans Serif" w:hAnsi="Microsoft Sans Serif" w:eastAsia="Microsoft Sans Serif" w:cs="Microsoft Sans Serif"/>
          <w:sz w:val="24"/>
          <w:szCs w:val="24"/>
        </w:rPr>
        <w:t xml:space="preserve">a </w:t>
      </w:r>
      <w:r w:rsidRPr="776D5740" w:rsidR="78248594">
        <w:rPr>
          <w:rFonts w:ascii="Microsoft Sans Serif" w:hAnsi="Microsoft Sans Serif" w:eastAsia="Microsoft Sans Serif" w:cs="Microsoft Sans Serif"/>
          <w:sz w:val="24"/>
          <w:szCs w:val="24"/>
        </w:rPr>
        <w:t xml:space="preserve">value count </w:t>
      </w:r>
      <w:r w:rsidRPr="776D5740" w:rsidR="61A32406">
        <w:rPr>
          <w:rFonts w:ascii="Microsoft Sans Serif" w:hAnsi="Microsoft Sans Serif" w:eastAsia="Microsoft Sans Serif" w:cs="Microsoft Sans Serif"/>
          <w:sz w:val="24"/>
          <w:szCs w:val="24"/>
        </w:rPr>
        <w:t>greater than or equal to 10k.</w:t>
      </w:r>
    </w:p>
    <w:p w:rsidR="00A05D95" w:rsidP="169DFE0C" w:rsidRDefault="48A86004" w14:paraId="45642437" w14:textId="369761AB">
      <w:pPr>
        <w:jc w:val="center"/>
        <w:rPr>
          <w:rFonts w:ascii="Microsoft Sans Serif" w:hAnsi="Microsoft Sans Serif" w:eastAsia="Microsoft Sans Serif" w:cs="Microsoft Sans Serif"/>
          <w:sz w:val="24"/>
          <w:szCs w:val="24"/>
        </w:rPr>
      </w:pPr>
      <w:r w:rsidR="035ADB57">
        <w:drawing>
          <wp:inline wp14:editId="7D6F0187" wp14:anchorId="3EC51000">
            <wp:extent cx="4572000" cy="2209800"/>
            <wp:effectExtent l="0" t="0" r="0" b="0"/>
            <wp:docPr id="1128456066" name="Picture 1128456066" title=""/>
            <wp:cNvGraphicFramePr>
              <a:graphicFrameLocks noChangeAspect="1"/>
            </wp:cNvGraphicFramePr>
            <a:graphic>
              <a:graphicData uri="http://schemas.openxmlformats.org/drawingml/2006/picture">
                <pic:pic>
                  <pic:nvPicPr>
                    <pic:cNvPr id="0" name="Picture 1128456066"/>
                    <pic:cNvPicPr/>
                  </pic:nvPicPr>
                  <pic:blipFill>
                    <a:blip r:embed="Rad6bde11b09148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209800"/>
                    </a:xfrm>
                    <a:prstGeom prst="rect">
                      <a:avLst/>
                    </a:prstGeom>
                  </pic:spPr>
                </pic:pic>
              </a:graphicData>
            </a:graphic>
          </wp:inline>
        </w:drawing>
      </w:r>
    </w:p>
    <w:p w:rsidR="64700312" w:rsidP="23E4810C" w:rsidRDefault="35171F1C" w14:paraId="2FEC81F9"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4: Top sections code snippet</w:t>
      </w:r>
    </w:p>
    <w:p w:rsidR="66D434F5" w:rsidP="66D434F5" w:rsidRDefault="66D434F5" w14:paraId="43F5DCC3" w14:textId="2AA7B2AC">
      <w:pPr>
        <w:rPr>
          <w:rFonts w:ascii="Microsoft Sans Serif" w:hAnsi="Microsoft Sans Serif" w:eastAsia="Microsoft Sans Serif" w:cs="Microsoft Sans Serif"/>
          <w:sz w:val="24"/>
          <w:szCs w:val="24"/>
        </w:rPr>
      </w:pPr>
    </w:p>
    <w:p w:rsidR="594D83B7" w:rsidP="50D643FA" w:rsidRDefault="594D83B7" w14:paraId="192C79D4" w14:textId="2AA7B2AC">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Missing Values:</w:t>
      </w:r>
      <w:r w:rsidRPr="776D5740">
        <w:rPr>
          <w:rFonts w:ascii="Microsoft Sans Serif" w:hAnsi="Microsoft Sans Serif" w:eastAsia="Microsoft Sans Serif" w:cs="Microsoft Sans Serif"/>
          <w:sz w:val="24"/>
          <w:szCs w:val="24"/>
        </w:rPr>
        <w:t xml:space="preserve"> Values like 'headline', 'material_type', 'keywords', 'snippet', 'abstract', 'news_desk', 'lead_paragraph' are important for the model considering the nature of the data being text. So, it was necessary to identify if these variables have any empty values</w:t>
      </w:r>
      <w:r w:rsidRPr="776D5740" w:rsidR="351133FA">
        <w:rPr>
          <w:rFonts w:ascii="Microsoft Sans Serif" w:hAnsi="Microsoft Sans Serif" w:eastAsia="Microsoft Sans Serif" w:cs="Microsoft Sans Serif"/>
          <w:color w:val="0E101A"/>
          <w:sz w:val="24"/>
          <w:szCs w:val="24"/>
        </w:rPr>
        <w:t>. If there are, we need to remove the respective rows from the data not to affect the model implementation.</w:t>
      </w:r>
    </w:p>
    <w:p w:rsidR="5AF1E724" w:rsidP="26112FB7" w:rsidRDefault="52589FB6" w14:paraId="123AF07F" w14:textId="5C23B7D5">
      <w:pPr>
        <w:jc w:val="center"/>
        <w:rPr>
          <w:rFonts w:ascii="Microsoft Sans Serif" w:hAnsi="Microsoft Sans Serif" w:eastAsia="Microsoft Sans Serif" w:cs="Microsoft Sans Serif"/>
        </w:rPr>
      </w:pPr>
      <w:r w:rsidR="7A9F5CBA">
        <w:drawing>
          <wp:inline wp14:editId="088CBB58" wp14:anchorId="63040D33">
            <wp:extent cx="6381748" cy="4586882"/>
            <wp:effectExtent l="0" t="0" r="0" b="0"/>
            <wp:docPr id="1676762294" name="Picture 1676762294" title="Inserting image..."/>
            <wp:cNvGraphicFramePr>
              <a:graphicFrameLocks noChangeAspect="1"/>
            </wp:cNvGraphicFramePr>
            <a:graphic>
              <a:graphicData uri="http://schemas.openxmlformats.org/drawingml/2006/picture">
                <pic:pic>
                  <pic:nvPicPr>
                    <pic:cNvPr id="0" name="Picture 1676762294"/>
                    <pic:cNvPicPr/>
                  </pic:nvPicPr>
                  <pic:blipFill>
                    <a:blip r:embed="Rd2acb6bbadfe44e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81748" cy="4586882"/>
                    </a:xfrm>
                    <a:prstGeom prst="rect">
                      <a:avLst/>
                    </a:prstGeom>
                  </pic:spPr>
                </pic:pic>
              </a:graphicData>
            </a:graphic>
          </wp:inline>
        </w:drawing>
      </w:r>
      <w:r w:rsidRPr="19BA77FB" w:rsidR="4EA92899">
        <w:rPr>
          <w:rFonts w:ascii="Microsoft Sans Serif" w:hAnsi="Microsoft Sans Serif" w:eastAsia="Microsoft Sans Serif" w:cs="Microsoft Sans Serif"/>
          <w:sz w:val="18"/>
          <w:szCs w:val="18"/>
        </w:rPr>
        <w:t>Fig 5: Identifying missing values code snippet</w:t>
      </w:r>
    </w:p>
    <w:p w:rsidR="3B9C50D1" w:rsidP="3B9C50D1" w:rsidRDefault="026644D4" w14:paraId="11A0164B" w14:textId="28978ADB">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Text:</w:t>
      </w:r>
      <w:r w:rsidRPr="776D5740">
        <w:rPr>
          <w:rFonts w:ascii="Microsoft Sans Serif" w:hAnsi="Microsoft Sans Serif" w:eastAsia="Microsoft Sans Serif" w:cs="Microsoft Sans Serif"/>
          <w:sz w:val="24"/>
          <w:szCs w:val="24"/>
        </w:rPr>
        <w:t xml:space="preserve">  This is a new feature created by merging important text features</w:t>
      </w:r>
      <w:r w:rsidR="00E90C5D">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headline</w:t>
      </w:r>
      <w:r w:rsidR="00E90C5D">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w:t>
      </w:r>
      <w:r w:rsidR="00E90C5D">
        <w:rPr>
          <w:rFonts w:ascii="Microsoft Sans Serif" w:hAnsi="Microsoft Sans Serif" w:eastAsia="Microsoft Sans Serif" w:cs="Microsoft Sans Serif"/>
          <w:sz w:val="24"/>
          <w:szCs w:val="24"/>
        </w:rPr>
        <w:t>'</w:t>
      </w:r>
      <w:r w:rsidRPr="776D5740" w:rsidR="09BCD192">
        <w:rPr>
          <w:rFonts w:ascii="Microsoft Sans Serif" w:hAnsi="Microsoft Sans Serif" w:eastAsia="Microsoft Sans Serif" w:cs="Microsoft Sans Serif"/>
          <w:sz w:val="24"/>
          <w:szCs w:val="24"/>
        </w:rPr>
        <w:t>abstract</w:t>
      </w:r>
      <w:r w:rsidRPr="776D5740" w:rsidR="776D5740">
        <w:rPr>
          <w:rFonts w:ascii="Microsoft Sans Serif" w:hAnsi="Microsoft Sans Serif" w:eastAsia="Microsoft Sans Serif" w:cs="Microsoft Sans Serif"/>
          <w:sz w:val="24"/>
          <w:szCs w:val="24"/>
        </w:rPr>
        <w:t>,</w:t>
      </w:r>
      <w:r w:rsidR="00F50E38">
        <w:rPr>
          <w:rFonts w:ascii="Microsoft Sans Serif" w:hAnsi="Microsoft Sans Serif" w:eastAsia="Microsoft Sans Serif" w:cs="Microsoft Sans Serif"/>
          <w:sz w:val="24"/>
          <w:szCs w:val="24"/>
        </w:rPr>
        <w:t>'</w:t>
      </w:r>
      <w:r w:rsidR="00E90C5D">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lead_paragraph</w:t>
      </w:r>
      <w:r w:rsidR="00E90C5D">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and </w:t>
      </w:r>
      <w:r w:rsidR="00E90C5D">
        <w:rPr>
          <w:rFonts w:ascii="Microsoft Sans Serif" w:hAnsi="Microsoft Sans Serif" w:eastAsia="Microsoft Sans Serif" w:cs="Microsoft Sans Serif"/>
          <w:sz w:val="24"/>
          <w:szCs w:val="24"/>
        </w:rPr>
        <w:t>'</w:t>
      </w:r>
      <w:r w:rsidRPr="776D5740" w:rsidR="655C4136">
        <w:rPr>
          <w:rFonts w:ascii="Microsoft Sans Serif" w:hAnsi="Microsoft Sans Serif" w:eastAsia="Microsoft Sans Serif" w:cs="Microsoft Sans Serif"/>
          <w:sz w:val="24"/>
          <w:szCs w:val="24"/>
        </w:rPr>
        <w:t>keywords</w:t>
      </w:r>
      <w:r w:rsidRPr="776D5740" w:rsidR="776D5740">
        <w:rPr>
          <w:rFonts w:ascii="Microsoft Sans Serif" w:hAnsi="Microsoft Sans Serif" w:eastAsia="Microsoft Sans Serif" w:cs="Microsoft Sans Serif"/>
          <w:sz w:val="24"/>
          <w:szCs w:val="24"/>
        </w:rPr>
        <w:t>.</w:t>
      </w:r>
      <w:r w:rsidR="00E90C5D">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This step was implemented so that we can pass one single document into the model.</w:t>
      </w:r>
    </w:p>
    <w:p w:rsidR="42C7340D" w:rsidP="26112FB7" w:rsidRDefault="6E7DEC36" w14:paraId="2E4D03A0" w14:textId="5C23B7D5">
      <w:pPr>
        <w:jc w:val="center"/>
        <w:rPr>
          <w:rFonts w:ascii="Microsoft Sans Serif" w:hAnsi="Microsoft Sans Serif" w:eastAsia="Microsoft Sans Serif" w:cs="Microsoft Sans Serif"/>
        </w:rPr>
      </w:pPr>
      <w:r w:rsidR="797E5A80">
        <w:drawing>
          <wp:inline wp14:editId="283FE0B4" wp14:anchorId="0C82C78E">
            <wp:extent cx="6343650" cy="488990"/>
            <wp:effectExtent l="0" t="0" r="0" b="0"/>
            <wp:docPr id="1432644789" name="Picture 1432644789" title=""/>
            <wp:cNvGraphicFramePr>
              <a:graphicFrameLocks noChangeAspect="1"/>
            </wp:cNvGraphicFramePr>
            <a:graphic>
              <a:graphicData uri="http://schemas.openxmlformats.org/drawingml/2006/picture">
                <pic:pic>
                  <pic:nvPicPr>
                    <pic:cNvPr id="0" name="Picture 1432644789"/>
                    <pic:cNvPicPr/>
                  </pic:nvPicPr>
                  <pic:blipFill>
                    <a:blip r:embed="R5d6c273babdd45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43650" cy="488990"/>
                    </a:xfrm>
                    <a:prstGeom prst="rect">
                      <a:avLst/>
                    </a:prstGeom>
                  </pic:spPr>
                </pic:pic>
              </a:graphicData>
            </a:graphic>
          </wp:inline>
        </w:drawing>
      </w:r>
      <w:r w:rsidRPr="19BA77FB" w:rsidR="1777593A">
        <w:rPr>
          <w:rFonts w:ascii="Microsoft Sans Serif" w:hAnsi="Microsoft Sans Serif" w:eastAsia="Microsoft Sans Serif" w:cs="Microsoft Sans Serif"/>
          <w:sz w:val="18"/>
          <w:szCs w:val="18"/>
        </w:rPr>
        <w:t>Fig 6: Merging text code snippet</w:t>
      </w:r>
    </w:p>
    <w:p w:rsidR="00D565FA" w:rsidP="00D565FA" w:rsidRDefault="1351E6BC" w14:paraId="7FA055F1" w14:textId="05546F3A">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 xml:space="preserve">Parsed Text: </w:t>
      </w:r>
      <w:r w:rsidRPr="776D5740" w:rsidR="40F7BCCA">
        <w:rPr>
          <w:rFonts w:ascii="Microsoft Sans Serif" w:hAnsi="Microsoft Sans Serif" w:eastAsia="Microsoft Sans Serif" w:cs="Microsoft Sans Serif"/>
          <w:sz w:val="24"/>
          <w:szCs w:val="24"/>
        </w:rPr>
        <w:t xml:space="preserve"> </w:t>
      </w:r>
      <w:r w:rsidRPr="776D5740" w:rsidR="1D48C686">
        <w:rPr>
          <w:rFonts w:ascii="Microsoft Sans Serif" w:hAnsi="Microsoft Sans Serif" w:eastAsia="Microsoft Sans Serif" w:cs="Microsoft Sans Serif"/>
          <w:sz w:val="24"/>
          <w:szCs w:val="24"/>
        </w:rPr>
        <w:t xml:space="preserve">A new variable called </w:t>
      </w:r>
      <w:r w:rsidR="00E90C5D">
        <w:rPr>
          <w:rFonts w:ascii="Microsoft Sans Serif" w:hAnsi="Microsoft Sans Serif" w:eastAsia="Microsoft Sans Serif" w:cs="Microsoft Sans Serif"/>
          <w:sz w:val="24"/>
          <w:szCs w:val="24"/>
        </w:rPr>
        <w:t>'</w:t>
      </w:r>
      <w:r w:rsidRPr="776D5740" w:rsidR="1D48C686">
        <w:rPr>
          <w:rFonts w:ascii="Microsoft Sans Serif" w:hAnsi="Microsoft Sans Serif" w:eastAsia="Microsoft Sans Serif" w:cs="Microsoft Sans Serif"/>
          <w:sz w:val="24"/>
          <w:szCs w:val="24"/>
        </w:rPr>
        <w:t>parse_text</w:t>
      </w:r>
      <w:r w:rsidR="00E90C5D">
        <w:rPr>
          <w:rFonts w:ascii="Microsoft Sans Serif" w:hAnsi="Microsoft Sans Serif" w:eastAsia="Microsoft Sans Serif" w:cs="Microsoft Sans Serif"/>
          <w:sz w:val="24"/>
          <w:szCs w:val="24"/>
        </w:rPr>
        <w:t>'</w:t>
      </w:r>
      <w:r w:rsidRPr="776D5740" w:rsidR="1D48C686">
        <w:rPr>
          <w:rFonts w:ascii="Microsoft Sans Serif" w:hAnsi="Microsoft Sans Serif" w:eastAsia="Microsoft Sans Serif" w:cs="Microsoft Sans Serif"/>
          <w:sz w:val="24"/>
          <w:szCs w:val="24"/>
        </w:rPr>
        <w:t xml:space="preserve"> is created by </w:t>
      </w:r>
      <w:r w:rsidRPr="776D5740" w:rsidR="2A3E4425">
        <w:rPr>
          <w:rFonts w:ascii="Microsoft Sans Serif" w:hAnsi="Microsoft Sans Serif" w:eastAsia="Microsoft Sans Serif" w:cs="Microsoft Sans Serif"/>
          <w:sz w:val="24"/>
          <w:szCs w:val="24"/>
        </w:rPr>
        <w:t xml:space="preserve">converting all the words </w:t>
      </w:r>
      <w:r w:rsidRPr="776D5740" w:rsidR="4DD022DA">
        <w:rPr>
          <w:rFonts w:ascii="Microsoft Sans Serif" w:hAnsi="Microsoft Sans Serif" w:eastAsia="Microsoft Sans Serif" w:cs="Microsoft Sans Serif"/>
          <w:sz w:val="24"/>
          <w:szCs w:val="24"/>
        </w:rPr>
        <w:t xml:space="preserve">in the </w:t>
      </w:r>
      <w:r w:rsidRPr="776D5740" w:rsidR="2A3E4425">
        <w:rPr>
          <w:rFonts w:ascii="Microsoft Sans Serif" w:hAnsi="Microsoft Sans Serif" w:eastAsia="Microsoft Sans Serif" w:cs="Microsoft Sans Serif"/>
          <w:sz w:val="24"/>
          <w:szCs w:val="24"/>
        </w:rPr>
        <w:t xml:space="preserve">text </w:t>
      </w:r>
      <w:r w:rsidRPr="776D5740" w:rsidR="653C6DDE">
        <w:rPr>
          <w:rFonts w:ascii="Microsoft Sans Serif" w:hAnsi="Microsoft Sans Serif" w:eastAsia="Microsoft Sans Serif" w:cs="Microsoft Sans Serif"/>
          <w:sz w:val="24"/>
          <w:szCs w:val="24"/>
        </w:rPr>
        <w:t>feature</w:t>
      </w:r>
      <w:r w:rsidRPr="776D5740" w:rsidR="2A3E4425">
        <w:rPr>
          <w:rFonts w:ascii="Microsoft Sans Serif" w:hAnsi="Microsoft Sans Serif" w:eastAsia="Microsoft Sans Serif" w:cs="Microsoft Sans Serif"/>
          <w:sz w:val="24"/>
          <w:szCs w:val="24"/>
        </w:rPr>
        <w:t xml:space="preserve"> into </w:t>
      </w:r>
      <w:r w:rsidRPr="776D5740" w:rsidR="776D5740">
        <w:rPr>
          <w:rFonts w:ascii="Microsoft Sans Serif" w:hAnsi="Microsoft Sans Serif" w:eastAsia="Microsoft Sans Serif" w:cs="Microsoft Sans Serif"/>
          <w:sz w:val="24"/>
          <w:szCs w:val="24"/>
        </w:rPr>
        <w:t xml:space="preserve">the </w:t>
      </w:r>
      <w:r w:rsidRPr="776D5740" w:rsidR="2A3E4425">
        <w:rPr>
          <w:rFonts w:ascii="Microsoft Sans Serif" w:hAnsi="Microsoft Sans Serif" w:eastAsia="Microsoft Sans Serif" w:cs="Microsoft Sans Serif"/>
          <w:sz w:val="24"/>
          <w:szCs w:val="24"/>
        </w:rPr>
        <w:t>lower c</w:t>
      </w:r>
      <w:r w:rsidRPr="776D5740" w:rsidR="535E8F85">
        <w:rPr>
          <w:rFonts w:ascii="Microsoft Sans Serif" w:hAnsi="Microsoft Sans Serif" w:eastAsia="Microsoft Sans Serif" w:cs="Microsoft Sans Serif"/>
          <w:sz w:val="24"/>
          <w:szCs w:val="24"/>
        </w:rPr>
        <w:t>ase by removing</w:t>
      </w:r>
      <w:r w:rsidRPr="776D5740" w:rsidR="4462E3A0">
        <w:rPr>
          <w:rFonts w:ascii="Microsoft Sans Serif" w:hAnsi="Microsoft Sans Serif" w:eastAsia="Microsoft Sans Serif" w:cs="Microsoft Sans Serif"/>
          <w:sz w:val="24"/>
          <w:szCs w:val="24"/>
        </w:rPr>
        <w:t xml:space="preserve"> special characters</w:t>
      </w:r>
      <w:r w:rsidRPr="776D5740" w:rsidR="1487E2A3">
        <w:rPr>
          <w:rFonts w:ascii="Microsoft Sans Serif" w:hAnsi="Microsoft Sans Serif" w:eastAsia="Microsoft Sans Serif" w:cs="Microsoft Sans Serif"/>
          <w:sz w:val="24"/>
          <w:szCs w:val="24"/>
        </w:rPr>
        <w:t xml:space="preserve"> and </w:t>
      </w:r>
      <w:r w:rsidRPr="776D5740" w:rsidR="3BF8E9FE">
        <w:rPr>
          <w:rFonts w:ascii="Microsoft Sans Serif" w:hAnsi="Microsoft Sans Serif" w:eastAsia="Microsoft Sans Serif" w:cs="Microsoft Sans Serif"/>
          <w:sz w:val="24"/>
          <w:szCs w:val="24"/>
        </w:rPr>
        <w:t xml:space="preserve">tokenizing </w:t>
      </w:r>
      <w:r w:rsidRPr="776D5740" w:rsidR="32723F35">
        <w:rPr>
          <w:rFonts w:ascii="Microsoft Sans Serif" w:hAnsi="Microsoft Sans Serif" w:eastAsia="Microsoft Sans Serif" w:cs="Microsoft Sans Serif"/>
          <w:sz w:val="24"/>
          <w:szCs w:val="24"/>
        </w:rPr>
        <w:t>the stop words</w:t>
      </w:r>
      <w:r w:rsidRPr="776D5740" w:rsidR="535E8F85">
        <w:rPr>
          <w:rFonts w:ascii="Microsoft Sans Serif" w:hAnsi="Microsoft Sans Serif" w:eastAsia="Microsoft Sans Serif" w:cs="Microsoft Sans Serif"/>
          <w:b/>
          <w:sz w:val="24"/>
          <w:szCs w:val="24"/>
        </w:rPr>
        <w:t>.</w:t>
      </w:r>
      <w:r w:rsidRPr="776D5740" w:rsidR="21E3C8D0">
        <w:rPr>
          <w:rFonts w:ascii="Microsoft Sans Serif" w:hAnsi="Microsoft Sans Serif" w:eastAsia="Microsoft Sans Serif" w:cs="Microsoft Sans Serif"/>
          <w:b/>
          <w:sz w:val="24"/>
          <w:szCs w:val="24"/>
        </w:rPr>
        <w:t xml:space="preserve"> </w:t>
      </w:r>
      <w:r w:rsidRPr="776D5740" w:rsidR="21E3C8D0">
        <w:rPr>
          <w:rFonts w:ascii="Microsoft Sans Serif" w:hAnsi="Microsoft Sans Serif" w:eastAsia="Microsoft Sans Serif" w:cs="Microsoft Sans Serif"/>
          <w:sz w:val="24"/>
          <w:szCs w:val="24"/>
        </w:rPr>
        <w:t xml:space="preserve">Stop words in </w:t>
      </w:r>
      <w:r w:rsidRPr="776D5740" w:rsidR="776D5740">
        <w:rPr>
          <w:rFonts w:ascii="Microsoft Sans Serif" w:hAnsi="Microsoft Sans Serif" w:eastAsia="Microsoft Sans Serif" w:cs="Microsoft Sans Serif"/>
          <w:sz w:val="24"/>
          <w:szCs w:val="24"/>
        </w:rPr>
        <w:t>English</w:t>
      </w:r>
      <w:r w:rsidRPr="776D5740" w:rsidR="21E3C8D0">
        <w:rPr>
          <w:rFonts w:ascii="Microsoft Sans Serif" w:hAnsi="Microsoft Sans Serif" w:eastAsia="Microsoft Sans Serif" w:cs="Microsoft Sans Serif"/>
          <w:sz w:val="24"/>
          <w:szCs w:val="24"/>
        </w:rPr>
        <w:t xml:space="preserve"> </w:t>
      </w:r>
      <w:r w:rsidRPr="776D5740" w:rsidR="0B612960">
        <w:rPr>
          <w:rFonts w:ascii="Microsoft Sans Serif" w:hAnsi="Microsoft Sans Serif" w:eastAsia="Microsoft Sans Serif" w:cs="Microsoft Sans Serif"/>
          <w:sz w:val="24"/>
          <w:szCs w:val="24"/>
        </w:rPr>
        <w:t>like the, an,</w:t>
      </w:r>
      <w:r w:rsidRPr="776D5740" w:rsidR="21E3C8D0">
        <w:rPr>
          <w:rFonts w:ascii="Microsoft Sans Serif" w:hAnsi="Microsoft Sans Serif" w:eastAsia="Microsoft Sans Serif" w:cs="Microsoft Sans Serif"/>
          <w:sz w:val="24"/>
          <w:szCs w:val="24"/>
        </w:rPr>
        <w:t xml:space="preserve"> </w:t>
      </w:r>
      <w:r w:rsidRPr="776D5740" w:rsidR="04989DE8">
        <w:rPr>
          <w:rFonts w:ascii="Microsoft Sans Serif" w:hAnsi="Microsoft Sans Serif" w:eastAsia="Microsoft Sans Serif" w:cs="Microsoft Sans Serif"/>
          <w:sz w:val="24"/>
          <w:szCs w:val="24"/>
        </w:rPr>
        <w:t>me</w:t>
      </w:r>
      <w:r w:rsidRPr="776D5740" w:rsidR="776D5740">
        <w:rPr>
          <w:rFonts w:ascii="Microsoft Sans Serif" w:hAnsi="Microsoft Sans Serif" w:eastAsia="Microsoft Sans Serif" w:cs="Microsoft Sans Serif"/>
          <w:sz w:val="24"/>
          <w:szCs w:val="24"/>
        </w:rPr>
        <w:t>,</w:t>
      </w:r>
      <w:r w:rsidRPr="776D5740" w:rsidR="04989DE8">
        <w:rPr>
          <w:rFonts w:ascii="Microsoft Sans Serif" w:hAnsi="Microsoft Sans Serif" w:eastAsia="Microsoft Sans Serif" w:cs="Microsoft Sans Serif"/>
          <w:sz w:val="24"/>
          <w:szCs w:val="24"/>
        </w:rPr>
        <w:t xml:space="preserve"> etc</w:t>
      </w:r>
      <w:r w:rsidRPr="776D5740" w:rsidR="7FAB73E8">
        <w:rPr>
          <w:rFonts w:ascii="Microsoft Sans Serif" w:hAnsi="Microsoft Sans Serif" w:eastAsia="Microsoft Sans Serif" w:cs="Microsoft Sans Serif"/>
          <w:sz w:val="24"/>
          <w:szCs w:val="24"/>
        </w:rPr>
        <w:t>.</w:t>
      </w:r>
      <w:r w:rsidRPr="776D5740" w:rsidR="776D5740">
        <w:rPr>
          <w:rFonts w:ascii="Microsoft Sans Serif" w:hAnsi="Microsoft Sans Serif" w:eastAsia="Microsoft Sans Serif" w:cs="Microsoft Sans Serif"/>
          <w:sz w:val="24"/>
          <w:szCs w:val="24"/>
        </w:rPr>
        <w:t>,</w:t>
      </w:r>
      <w:r w:rsidRPr="776D5740" w:rsidR="21E3C8D0">
        <w:rPr>
          <w:rFonts w:ascii="Microsoft Sans Serif" w:hAnsi="Microsoft Sans Serif" w:eastAsia="Microsoft Sans Serif" w:cs="Microsoft Sans Serif"/>
          <w:sz w:val="24"/>
          <w:szCs w:val="24"/>
        </w:rPr>
        <w:t xml:space="preserve"> are </w:t>
      </w:r>
      <w:r w:rsidRPr="776D5740" w:rsidR="5FE44331">
        <w:rPr>
          <w:rFonts w:ascii="Microsoft Sans Serif" w:hAnsi="Microsoft Sans Serif" w:eastAsia="Microsoft Sans Serif" w:cs="Microsoft Sans Serif"/>
          <w:sz w:val="24"/>
          <w:szCs w:val="24"/>
        </w:rPr>
        <w:t xml:space="preserve">removed to reduce the </w:t>
      </w:r>
      <w:r w:rsidRPr="776D5740" w:rsidR="7FCE00EA">
        <w:rPr>
          <w:rFonts w:ascii="Microsoft Sans Serif" w:hAnsi="Microsoft Sans Serif" w:eastAsia="Microsoft Sans Serif" w:cs="Microsoft Sans Serif"/>
          <w:sz w:val="24"/>
          <w:szCs w:val="24"/>
        </w:rPr>
        <w:t xml:space="preserve">redundancy of words </w:t>
      </w:r>
      <w:r w:rsidRPr="776D5740" w:rsidR="776D5740">
        <w:rPr>
          <w:rFonts w:ascii="Microsoft Sans Serif" w:hAnsi="Microsoft Sans Serif" w:eastAsia="Microsoft Sans Serif" w:cs="Microsoft Sans Serif"/>
          <w:sz w:val="24"/>
          <w:szCs w:val="24"/>
        </w:rPr>
        <w:t>that</w:t>
      </w:r>
      <w:r w:rsidRPr="776D5740" w:rsidR="7FCE00EA">
        <w:rPr>
          <w:rFonts w:ascii="Microsoft Sans Serif" w:hAnsi="Microsoft Sans Serif" w:eastAsia="Microsoft Sans Serif" w:cs="Microsoft Sans Serif"/>
          <w:sz w:val="24"/>
          <w:szCs w:val="24"/>
        </w:rPr>
        <w:t xml:space="preserve"> are not </w:t>
      </w:r>
      <w:r w:rsidRPr="776D5740" w:rsidR="776D5740">
        <w:rPr>
          <w:rFonts w:ascii="Microsoft Sans Serif" w:hAnsi="Microsoft Sans Serif" w:eastAsia="Microsoft Sans Serif" w:cs="Microsoft Sans Serif"/>
          <w:sz w:val="24"/>
          <w:szCs w:val="24"/>
        </w:rPr>
        <w:t>crucial</w:t>
      </w:r>
      <w:r w:rsidRPr="776D5740" w:rsidR="7FCE00EA">
        <w:rPr>
          <w:rFonts w:ascii="Microsoft Sans Serif" w:hAnsi="Microsoft Sans Serif" w:eastAsia="Microsoft Sans Serif" w:cs="Microsoft Sans Serif"/>
          <w:sz w:val="24"/>
          <w:szCs w:val="24"/>
        </w:rPr>
        <w:t xml:space="preserve"> for the models.</w:t>
      </w:r>
    </w:p>
    <w:p w:rsidR="56055BCC" w:rsidP="6A50E2D1" w:rsidRDefault="463EF4C8" w14:paraId="1FA75AD2"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Section Encode:</w:t>
      </w:r>
      <w:r w:rsidRPr="776D5740">
        <w:rPr>
          <w:rFonts w:ascii="Microsoft Sans Serif" w:hAnsi="Microsoft Sans Serif" w:eastAsia="Microsoft Sans Serif" w:cs="Microsoft Sans Serif"/>
          <w:color w:val="0E101A"/>
          <w:sz w:val="24"/>
          <w:szCs w:val="24"/>
        </w:rPr>
        <w:t xml:space="preserve"> All the categorical values in the column 'section' are manually encoded and converted into numerical values. A new feature section_codes is created as shown below.</w:t>
      </w:r>
    </w:p>
    <w:p w:rsidR="56055BCC" w:rsidP="6A50E2D1" w:rsidRDefault="463EF4C8" w14:paraId="37D16BBC"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section_codes = {'U.S.': 0,</w:t>
      </w:r>
    </w:p>
    <w:p w:rsidR="56055BCC" w:rsidP="6A50E2D1" w:rsidRDefault="463EF4C8" w14:paraId="1C4C09CB" w14:textId="1448A94A">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Arts': 1,</w:t>
      </w:r>
    </w:p>
    <w:p w:rsidR="56055BCC" w:rsidP="6A50E2D1" w:rsidRDefault="463EF4C8" w14:paraId="388FE36F"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World': 2,</w:t>
      </w:r>
    </w:p>
    <w:p w:rsidR="56055BCC" w:rsidP="6A50E2D1" w:rsidRDefault="463EF4C8" w14:paraId="4778F885"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Opinion': 3, </w:t>
      </w:r>
    </w:p>
    <w:p w:rsidR="56055BCC" w:rsidP="6A50E2D1" w:rsidRDefault="463EF4C8" w14:paraId="62114793"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Business Day': 4, </w:t>
      </w:r>
    </w:p>
    <w:p w:rsidR="56055BCC" w:rsidP="6A50E2D1" w:rsidRDefault="463EF4C8" w14:paraId="3D771D59"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Sports': 5,</w:t>
      </w:r>
    </w:p>
    <w:p w:rsidR="56055BCC" w:rsidP="6A50E2D1" w:rsidRDefault="463EF4C8" w14:paraId="7806CD73"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Fashion &amp; Style': 6,</w:t>
      </w:r>
    </w:p>
    <w:p w:rsidR="56055BCC" w:rsidP="6A50E2D1" w:rsidRDefault="463EF4C8" w14:paraId="49D8F9C4"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Movies &amp; Theater': 7,</w:t>
      </w:r>
    </w:p>
    <w:p w:rsidR="56055BCC" w:rsidP="6A50E2D1" w:rsidRDefault="463EF4C8" w14:paraId="50A5C7F9"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Education': 8,</w:t>
      </w:r>
    </w:p>
    <w:p w:rsidR="56055BCC" w:rsidP="6A50E2D1" w:rsidRDefault="463EF4C8" w14:paraId="37D43839" w14:textId="3E569579">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Science &amp; Technology': 9,</w:t>
      </w:r>
    </w:p>
    <w:p w:rsidR="56055BCC" w:rsidP="6A50E2D1" w:rsidRDefault="463EF4C8" w14:paraId="707EB7B1" w14:textId="61BC62EB">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Wellness &amp; Health': 10</w:t>
      </w:r>
    </w:p>
    <w:p w:rsidR="00513E56" w:rsidP="00513E56" w:rsidRDefault="463EF4C8" w14:paraId="54002722" w14:textId="709B20E6">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w:t>
      </w:r>
    </w:p>
    <w:p w:rsidR="008A2AFE" w:rsidP="05F7814E" w:rsidRDefault="4C7A5953" w14:paraId="1E0269BC" w14:textId="3B9CBFAA">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b/>
          <w:color w:val="0E101A"/>
          <w:sz w:val="24"/>
          <w:szCs w:val="24"/>
        </w:rPr>
        <w:t>One Hot Encoding:</w:t>
      </w:r>
      <w:r w:rsidRPr="776D5740">
        <w:rPr>
          <w:rFonts w:ascii="Microsoft Sans Serif" w:hAnsi="Microsoft Sans Serif" w:eastAsia="Microsoft Sans Serif" w:cs="Microsoft Sans Serif"/>
          <w:color w:val="0E101A"/>
          <w:sz w:val="24"/>
          <w:szCs w:val="24"/>
        </w:rPr>
        <w:t xml:space="preserve"> This word embedding technique is used to split the text into different words and indexed it based on the word position. The indexed positions of the words are converted into the binary matrix, which is used to signify the number of dimensions of that document. The quantified terms then act as the input for the Bi-directional LSTM </w:t>
      </w:r>
      <w:r w:rsidRPr="776D5740" w:rsidR="20A661C0">
        <w:rPr>
          <w:rFonts w:ascii="Microsoft Sans Serif" w:hAnsi="Microsoft Sans Serif" w:eastAsia="Microsoft Sans Serif" w:cs="Microsoft Sans Serif"/>
          <w:color w:val="0E101A"/>
          <w:sz w:val="24"/>
          <w:szCs w:val="24"/>
        </w:rPr>
        <w:t>models</w:t>
      </w:r>
      <w:r w:rsidRPr="776D5740">
        <w:rPr>
          <w:rFonts w:ascii="Microsoft Sans Serif" w:hAnsi="Microsoft Sans Serif" w:eastAsia="Microsoft Sans Serif" w:cs="Microsoft Sans Serif"/>
          <w:color w:val="0E101A"/>
          <w:sz w:val="24"/>
          <w:szCs w:val="24"/>
        </w:rPr>
        <w:t>.</w:t>
      </w:r>
      <w:r w:rsidRPr="776D5740" w:rsidR="2C5CF12A">
        <w:rPr>
          <w:rFonts w:ascii="Microsoft Sans Serif" w:hAnsi="Microsoft Sans Serif" w:eastAsia="Microsoft Sans Serif" w:cs="Microsoft Sans Serif"/>
          <w:color w:val="0E101A"/>
          <w:sz w:val="24"/>
          <w:szCs w:val="24"/>
        </w:rPr>
        <w:t xml:space="preserve"> In th</w:t>
      </w:r>
      <w:r w:rsidRPr="776D5740" w:rsidR="6B876E01">
        <w:rPr>
          <w:rFonts w:ascii="Microsoft Sans Serif" w:hAnsi="Microsoft Sans Serif" w:eastAsia="Microsoft Sans Serif" w:cs="Microsoft Sans Serif"/>
          <w:color w:val="0E101A"/>
          <w:sz w:val="24"/>
          <w:szCs w:val="24"/>
        </w:rPr>
        <w:t>is scenario</w:t>
      </w:r>
      <w:r w:rsidRPr="776D5740" w:rsidR="776D5740">
        <w:rPr>
          <w:rFonts w:ascii="Microsoft Sans Serif" w:hAnsi="Microsoft Sans Serif" w:eastAsia="Microsoft Sans Serif" w:cs="Microsoft Sans Serif"/>
          <w:color w:val="0E101A"/>
          <w:sz w:val="24"/>
          <w:szCs w:val="24"/>
        </w:rPr>
        <w:t>,</w:t>
      </w:r>
      <w:r w:rsidRPr="776D5740" w:rsidR="6B876E01">
        <w:rPr>
          <w:rFonts w:ascii="Microsoft Sans Serif" w:hAnsi="Microsoft Sans Serif" w:eastAsia="Microsoft Sans Serif" w:cs="Microsoft Sans Serif"/>
          <w:color w:val="0E101A"/>
          <w:sz w:val="24"/>
          <w:szCs w:val="24"/>
        </w:rPr>
        <w:t xml:space="preserve"> pre-padding in the project helped fill dummy 0s for </w:t>
      </w:r>
      <w:r w:rsidRPr="776D5740" w:rsidR="41BA21EF">
        <w:rPr>
          <w:rFonts w:ascii="Microsoft Sans Serif" w:hAnsi="Microsoft Sans Serif" w:eastAsia="Microsoft Sans Serif" w:cs="Microsoft Sans Serif"/>
          <w:color w:val="0E101A"/>
          <w:sz w:val="24"/>
          <w:szCs w:val="24"/>
        </w:rPr>
        <w:t>shorter document sizes</w:t>
      </w:r>
      <w:r w:rsidRPr="776D5740" w:rsidR="6B876E01">
        <w:rPr>
          <w:rFonts w:ascii="Microsoft Sans Serif" w:hAnsi="Microsoft Sans Serif" w:eastAsia="Microsoft Sans Serif" w:cs="Microsoft Sans Serif"/>
          <w:color w:val="0E101A"/>
          <w:sz w:val="24"/>
          <w:szCs w:val="24"/>
        </w:rPr>
        <w:t>.</w:t>
      </w:r>
    </w:p>
    <w:p w:rsidR="7AB3D4F9" w:rsidP="7AB3D4F9" w:rsidRDefault="698A6883" w14:paraId="5F8B0957" w14:textId="04C4B48E">
      <w:pPr>
        <w:jc w:val="center"/>
        <w:rPr>
          <w:rFonts w:ascii="Microsoft Sans Serif" w:hAnsi="Microsoft Sans Serif" w:eastAsia="Microsoft Sans Serif" w:cs="Microsoft Sans Serif"/>
          <w:sz w:val="24"/>
          <w:szCs w:val="24"/>
        </w:rPr>
      </w:pPr>
      <w:r w:rsidR="7EF45CA7">
        <w:drawing>
          <wp:inline wp14:editId="5B8C9252" wp14:anchorId="4D85A9A4">
            <wp:extent cx="4762662" cy="6076952"/>
            <wp:effectExtent l="0" t="0" r="0" b="0"/>
            <wp:docPr id="173499933" name="Picture 173499933" title=""/>
            <wp:cNvGraphicFramePr>
              <a:graphicFrameLocks noChangeAspect="1"/>
            </wp:cNvGraphicFramePr>
            <a:graphic>
              <a:graphicData uri="http://schemas.openxmlformats.org/drawingml/2006/picture">
                <pic:pic>
                  <pic:nvPicPr>
                    <pic:cNvPr id="0" name="Picture 173499933"/>
                    <pic:cNvPicPr/>
                  </pic:nvPicPr>
                  <pic:blipFill>
                    <a:blip r:embed="R2245a9f3ee784e2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62662" cy="6076952"/>
                    </a:xfrm>
                    <a:prstGeom prst="rect">
                      <a:avLst/>
                    </a:prstGeom>
                  </pic:spPr>
                </pic:pic>
              </a:graphicData>
            </a:graphic>
          </wp:inline>
        </w:drawing>
      </w:r>
    </w:p>
    <w:p w:rsidR="0AFE24F2" w:rsidP="7AB3D4F9" w:rsidRDefault="11B39173" w14:paraId="0ADCE148"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7: One hot encoding code snippet</w:t>
      </w:r>
    </w:p>
    <w:p w:rsidR="7EA93E6D" w:rsidP="7EA93E6D" w:rsidRDefault="7EA93E6D" w14:paraId="76AC1125" w14:textId="384D22E2">
      <w:pPr>
        <w:rPr>
          <w:rFonts w:ascii="Microsoft Sans Serif" w:hAnsi="Microsoft Sans Serif" w:eastAsia="Microsoft Sans Serif" w:cs="Microsoft Sans Serif"/>
          <w:sz w:val="24"/>
          <w:szCs w:val="24"/>
        </w:rPr>
      </w:pPr>
    </w:p>
    <w:p w:rsidR="7C3A3514" w:rsidP="7C3A3514" w:rsidRDefault="4ABD1DD4" w14:paraId="4A0142AB" w14:textId="51AF46D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color w:val="0E101A"/>
          <w:sz w:val="24"/>
          <w:szCs w:val="24"/>
        </w:rPr>
        <w:t>Stemming:</w:t>
      </w:r>
      <w:r w:rsidRPr="776D5740">
        <w:rPr>
          <w:rFonts w:ascii="Microsoft Sans Serif" w:hAnsi="Microsoft Sans Serif" w:eastAsia="Microsoft Sans Serif" w:cs="Microsoft Sans Serif"/>
          <w:color w:val="0E101A"/>
          <w:sz w:val="24"/>
          <w:szCs w:val="24"/>
        </w:rPr>
        <w:t xml:space="preserve"> During data preprocessing, this technique is implemented to extract the root formation of the input words. Stemming is comparatively faster but creates words that might not be meaningful when compared to lemmatization. In our case, the meaning of the language was not important, whereas we focused on classification based on keywords, so stemming was the best method.</w:t>
      </w:r>
    </w:p>
    <w:p w:rsidR="2890EC08" w:rsidP="05F7814E" w:rsidRDefault="10DE0E55" w14:paraId="203A6F1E" w14:textId="0E8D6EFB">
      <w:pPr>
        <w:rPr>
          <w:rFonts w:ascii="Microsoft Sans Serif" w:hAnsi="Microsoft Sans Serif" w:eastAsia="Microsoft Sans Serif" w:cs="Microsoft Sans Serif"/>
          <w:color w:val="D5D5D5"/>
          <w:sz w:val="24"/>
          <w:szCs w:val="24"/>
        </w:rPr>
      </w:pPr>
      <w:r w:rsidRPr="776D5740">
        <w:rPr>
          <w:rFonts w:ascii="Microsoft Sans Serif" w:hAnsi="Microsoft Sans Serif" w:eastAsia="Microsoft Sans Serif" w:cs="Microsoft Sans Serif"/>
          <w:color w:val="0E101A"/>
          <w:sz w:val="24"/>
          <w:szCs w:val="24"/>
        </w:rPr>
        <w:t xml:space="preserve">Example: </w:t>
      </w:r>
      <w:r w:rsidRPr="776D5740">
        <w:rPr>
          <w:rFonts w:ascii="Microsoft Sans Serif" w:hAnsi="Microsoft Sans Serif" w:eastAsia="Microsoft Sans Serif" w:cs="Microsoft Sans Serif"/>
          <w:color w:val="000000" w:themeColor="text1"/>
          <w:sz w:val="24"/>
          <w:szCs w:val="24"/>
        </w:rPr>
        <w:t>'</w:t>
      </w:r>
      <w:r w:rsidR="00E90C5D">
        <w:rPr>
          <w:rFonts w:ascii="Microsoft Sans Serif" w:hAnsi="Microsoft Sans Serif" w:eastAsia="Microsoft Sans Serif" w:cs="Microsoft Sans Serif"/>
          <w:color w:val="000000" w:themeColor="text1"/>
          <w:sz w:val="24"/>
          <w:szCs w:val="24"/>
        </w:rPr>
        <w:t xml:space="preserve">" </w:t>
      </w:r>
      <w:r w:rsidRPr="776D5740" w:rsidR="31181B16">
        <w:rPr>
          <w:rFonts w:ascii="Microsoft Sans Serif" w:hAnsi="Microsoft Sans Serif" w:eastAsia="Microsoft Sans Serif" w:cs="Microsoft Sans Serif"/>
          <w:color w:val="000000" w:themeColor="text1"/>
          <w:sz w:val="24"/>
          <w:szCs w:val="24"/>
        </w:rPr>
        <w:t>a</w:t>
      </w:r>
      <w:r w:rsidRPr="776D5740">
        <w:rPr>
          <w:rFonts w:ascii="Microsoft Sans Serif" w:hAnsi="Microsoft Sans Serif" w:eastAsia="Microsoft Sans Serif" w:cs="Microsoft Sans Serif"/>
          <w:color w:val="000000" w:themeColor="text1"/>
          <w:sz w:val="24"/>
          <w:szCs w:val="24"/>
        </w:rPr>
        <w:t xml:space="preserve">nyon els want </w:t>
      </w:r>
      <w:r w:rsidRPr="776D5740" w:rsidR="776D5740">
        <w:rPr>
          <w:rFonts w:ascii="Microsoft Sans Serif" w:hAnsi="Microsoft Sans Serif" w:eastAsia="Microsoft Sans Serif" w:cs="Microsoft Sans Serif"/>
          <w:color w:val="000000" w:themeColor="text1"/>
          <w:sz w:val="24"/>
          <w:szCs w:val="24"/>
        </w:rPr>
        <w:t>to</w:t>
      </w:r>
      <w:r w:rsidRPr="776D5740" w:rsidR="0499C835">
        <w:rPr>
          <w:rFonts w:ascii="Microsoft Sans Serif" w:hAnsi="Microsoft Sans Serif" w:eastAsia="Microsoft Sans Serif" w:cs="Microsoft Sans Serif"/>
          <w:color w:val="000000" w:themeColor="text1"/>
          <w:sz w:val="24"/>
          <w:szCs w:val="24"/>
        </w:rPr>
        <w:t xml:space="preserve"> </w:t>
      </w:r>
      <w:r w:rsidRPr="776D5740">
        <w:rPr>
          <w:rFonts w:ascii="Microsoft Sans Serif" w:hAnsi="Microsoft Sans Serif" w:eastAsia="Microsoft Sans Serif" w:cs="Microsoft Sans Serif"/>
          <w:color w:val="000000" w:themeColor="text1"/>
          <w:sz w:val="24"/>
          <w:szCs w:val="24"/>
        </w:rPr>
        <w:t>see trump shut presid terribl toddler nation look back presidenti debat wit week think rememb presidenti elect debat polit</w:t>
      </w:r>
      <w:r w:rsidR="00E90C5D">
        <w:rPr>
          <w:rFonts w:ascii="Microsoft Sans Serif" w:hAnsi="Microsoft Sans Serif" w:eastAsia="Microsoft Sans Serif" w:cs="Microsoft Sans Serif"/>
          <w:color w:val="000000" w:themeColor="text1"/>
          <w:sz w:val="24"/>
          <w:szCs w:val="24"/>
        </w:rPr>
        <w:t>"</w:t>
      </w:r>
    </w:p>
    <w:p w:rsidR="206E576B" w:rsidP="05F7814E" w:rsidRDefault="04716F6F" w14:paraId="334E390B" w14:textId="5F26D331">
      <w:pPr>
        <w:rPr>
          <w:rFonts w:ascii="Microsoft Sans Serif" w:hAnsi="Microsoft Sans Serif" w:eastAsia="Microsoft Sans Serif" w:cs="Microsoft Sans Serif"/>
          <w:color w:val="D5D5D5"/>
          <w:sz w:val="24"/>
          <w:szCs w:val="24"/>
        </w:rPr>
      </w:pPr>
      <w:r w:rsidRPr="776D5740">
        <w:rPr>
          <w:rFonts w:ascii="Microsoft Sans Serif" w:hAnsi="Microsoft Sans Serif" w:eastAsia="Microsoft Sans Serif" w:cs="Microsoft Sans Serif"/>
          <w:b/>
          <w:color w:val="0E101A"/>
          <w:sz w:val="24"/>
          <w:szCs w:val="24"/>
        </w:rPr>
        <w:t xml:space="preserve">Term Frequency Inverse Document Frequency: </w:t>
      </w:r>
      <w:r w:rsidRPr="776D5740">
        <w:rPr>
          <w:rFonts w:ascii="Microsoft Sans Serif" w:hAnsi="Microsoft Sans Serif" w:eastAsia="Microsoft Sans Serif" w:cs="Microsoft Sans Serif"/>
          <w:color w:val="0E101A"/>
          <w:sz w:val="24"/>
          <w:szCs w:val="24"/>
        </w:rPr>
        <w:t xml:space="preserve">TF-IDF is used to change the text document into numbers used by ML </w:t>
      </w:r>
      <w:r w:rsidRPr="776D5740" w:rsidR="403BF980">
        <w:rPr>
          <w:rFonts w:ascii="Microsoft Sans Serif" w:hAnsi="Microsoft Sans Serif" w:eastAsia="Microsoft Sans Serif" w:cs="Microsoft Sans Serif"/>
          <w:color w:val="0E101A"/>
          <w:sz w:val="24"/>
          <w:szCs w:val="24"/>
        </w:rPr>
        <w:t>(Machine Learning)</w:t>
      </w:r>
      <w:r w:rsidRPr="776D5740" w:rsidR="60B8DE7B">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algorithms in this project. The number of word frequency to its index as a vector helps our algorithms to improve the performance—indexed word dictionaries for both test and train features as shown below.</w:t>
      </w:r>
    </w:p>
    <w:p w:rsidR="206E576B" w:rsidP="169DFE0C" w:rsidRDefault="00C7E011" w14:paraId="64F94C51" w14:textId="5F26D331">
      <w:pPr>
        <w:jc w:val="center"/>
      </w:pPr>
      <w:r w:rsidR="78901FC4">
        <w:drawing>
          <wp:inline wp14:editId="752C233A" wp14:anchorId="57592473">
            <wp:extent cx="4059370" cy="3352800"/>
            <wp:effectExtent l="0" t="0" r="0" b="0"/>
            <wp:docPr id="1701861905" name="Picture 1701861905" title=""/>
            <wp:cNvGraphicFramePr>
              <a:graphicFrameLocks noChangeAspect="1"/>
            </wp:cNvGraphicFramePr>
            <a:graphic>
              <a:graphicData uri="http://schemas.openxmlformats.org/drawingml/2006/picture">
                <pic:pic>
                  <pic:nvPicPr>
                    <pic:cNvPr id="0" name="Picture 1701861905"/>
                    <pic:cNvPicPr/>
                  </pic:nvPicPr>
                  <pic:blipFill>
                    <a:blip r:embed="R495939097ca9475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59370" cy="3352800"/>
                    </a:xfrm>
                    <a:prstGeom prst="rect">
                      <a:avLst/>
                    </a:prstGeom>
                  </pic:spPr>
                </pic:pic>
              </a:graphicData>
            </a:graphic>
          </wp:inline>
        </w:drawing>
      </w:r>
    </w:p>
    <w:p w:rsidR="2F245220" w:rsidP="7AB3D4F9" w:rsidRDefault="0E594240" w14:paraId="629C5D27"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8: TFIDF code snippet</w:t>
      </w:r>
    </w:p>
    <w:p w:rsidR="0926FA93" w:rsidP="05F7814E" w:rsidRDefault="0926FA93" w14:paraId="5A37AEB1" w14:textId="4211A5C2">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Random Under</w:t>
      </w:r>
      <w:r w:rsidRPr="776D5740" w:rsidR="5B5E1A79">
        <w:rPr>
          <w:rFonts w:ascii="Microsoft Sans Serif" w:hAnsi="Microsoft Sans Serif" w:eastAsia="Microsoft Sans Serif" w:cs="Microsoft Sans Serif"/>
          <w:b/>
          <w:sz w:val="24"/>
          <w:szCs w:val="24"/>
        </w:rPr>
        <w:t xml:space="preserve"> S</w:t>
      </w:r>
      <w:r w:rsidRPr="776D5740">
        <w:rPr>
          <w:rFonts w:ascii="Microsoft Sans Serif" w:hAnsi="Microsoft Sans Serif" w:eastAsia="Microsoft Sans Serif" w:cs="Microsoft Sans Serif"/>
          <w:b/>
          <w:sz w:val="24"/>
          <w:szCs w:val="24"/>
        </w:rPr>
        <w:t xml:space="preserve">ampling: </w:t>
      </w:r>
      <w:r w:rsidRPr="776D5740" w:rsidR="756D2207">
        <w:rPr>
          <w:rFonts w:ascii="Microsoft Sans Serif" w:hAnsi="Microsoft Sans Serif" w:eastAsia="Microsoft Sans Serif" w:cs="Microsoft Sans Serif"/>
          <w:sz w:val="24"/>
          <w:szCs w:val="24"/>
        </w:rPr>
        <w:t xml:space="preserve">This technique </w:t>
      </w:r>
      <w:r w:rsidRPr="776D5740" w:rsidR="2370BC9E">
        <w:rPr>
          <w:rFonts w:ascii="Microsoft Sans Serif" w:hAnsi="Microsoft Sans Serif" w:eastAsia="Microsoft Sans Serif" w:cs="Microsoft Sans Serif"/>
          <w:sz w:val="24"/>
          <w:szCs w:val="24"/>
        </w:rPr>
        <w:t xml:space="preserve">removes randomly selected values from the classes with majority </w:t>
      </w:r>
      <w:r w:rsidRPr="776D5740" w:rsidR="5074C46F">
        <w:rPr>
          <w:rFonts w:ascii="Microsoft Sans Serif" w:hAnsi="Microsoft Sans Serif" w:eastAsia="Microsoft Sans Serif" w:cs="Microsoft Sans Serif"/>
          <w:sz w:val="24"/>
          <w:szCs w:val="24"/>
        </w:rPr>
        <w:t>data.</w:t>
      </w:r>
      <w:r w:rsidRPr="776D5740" w:rsidR="1051E531">
        <w:rPr>
          <w:rFonts w:ascii="Microsoft Sans Serif" w:hAnsi="Microsoft Sans Serif" w:eastAsia="Microsoft Sans Serif" w:cs="Microsoft Sans Serif"/>
          <w:sz w:val="24"/>
          <w:szCs w:val="24"/>
        </w:rPr>
        <w:t xml:space="preserve"> In our case</w:t>
      </w:r>
      <w:r w:rsidRPr="776D5740" w:rsidR="776D5740">
        <w:rPr>
          <w:rFonts w:ascii="Microsoft Sans Serif" w:hAnsi="Microsoft Sans Serif" w:eastAsia="Microsoft Sans Serif" w:cs="Microsoft Sans Serif"/>
          <w:sz w:val="24"/>
          <w:szCs w:val="24"/>
        </w:rPr>
        <w:t>,</w:t>
      </w:r>
      <w:r w:rsidRPr="776D5740" w:rsidR="1051E531">
        <w:rPr>
          <w:rFonts w:ascii="Microsoft Sans Serif" w:hAnsi="Microsoft Sans Serif" w:eastAsia="Microsoft Sans Serif" w:cs="Microsoft Sans Serif"/>
          <w:sz w:val="24"/>
          <w:szCs w:val="24"/>
        </w:rPr>
        <w:t xml:space="preserve"> </w:t>
      </w:r>
      <w:r w:rsidRPr="776D5740" w:rsidR="079749E1">
        <w:rPr>
          <w:rFonts w:ascii="Microsoft Sans Serif" w:hAnsi="Microsoft Sans Serif" w:eastAsia="Microsoft Sans Serif" w:cs="Microsoft Sans Serif"/>
          <w:sz w:val="24"/>
          <w:szCs w:val="24"/>
        </w:rPr>
        <w:t xml:space="preserve">we needed to reduce </w:t>
      </w:r>
      <w:r w:rsidRPr="776D5740" w:rsidR="776D5740">
        <w:rPr>
          <w:rFonts w:ascii="Microsoft Sans Serif" w:hAnsi="Microsoft Sans Serif" w:eastAsia="Microsoft Sans Serif" w:cs="Microsoft Sans Serif"/>
          <w:sz w:val="24"/>
          <w:szCs w:val="24"/>
        </w:rPr>
        <w:t xml:space="preserve">the </w:t>
      </w:r>
      <w:r w:rsidRPr="776D5740" w:rsidR="3EE3AD4F">
        <w:rPr>
          <w:rFonts w:ascii="Microsoft Sans Serif" w:hAnsi="Microsoft Sans Serif" w:eastAsia="Microsoft Sans Serif" w:cs="Microsoft Sans Serif"/>
          <w:sz w:val="24"/>
          <w:szCs w:val="24"/>
        </w:rPr>
        <w:t>humongous</w:t>
      </w:r>
      <w:r w:rsidRPr="776D5740" w:rsidR="079749E1">
        <w:rPr>
          <w:rFonts w:ascii="Microsoft Sans Serif" w:hAnsi="Microsoft Sans Serif" w:eastAsia="Microsoft Sans Serif" w:cs="Microsoft Sans Serif"/>
          <w:sz w:val="24"/>
          <w:szCs w:val="24"/>
        </w:rPr>
        <w:t xml:space="preserve"> amount of data from sections like U.S., Opinion, Arts which led to </w:t>
      </w:r>
      <w:r w:rsidRPr="776D5740" w:rsidR="776D5740">
        <w:rPr>
          <w:rFonts w:ascii="Microsoft Sans Serif" w:hAnsi="Microsoft Sans Serif" w:eastAsia="Microsoft Sans Serif" w:cs="Microsoft Sans Serif"/>
          <w:sz w:val="24"/>
          <w:szCs w:val="24"/>
        </w:rPr>
        <w:t xml:space="preserve">an </w:t>
      </w:r>
      <w:r w:rsidRPr="776D5740" w:rsidR="079749E1">
        <w:rPr>
          <w:rFonts w:ascii="Microsoft Sans Serif" w:hAnsi="Microsoft Sans Serif" w:eastAsia="Microsoft Sans Serif" w:cs="Microsoft Sans Serif"/>
          <w:sz w:val="24"/>
          <w:szCs w:val="24"/>
        </w:rPr>
        <w:t>imbalance</w:t>
      </w:r>
      <w:r w:rsidRPr="776D5740" w:rsidR="4B353DD7">
        <w:rPr>
          <w:rFonts w:ascii="Microsoft Sans Serif" w:hAnsi="Microsoft Sans Serif" w:eastAsia="Microsoft Sans Serif" w:cs="Microsoft Sans Serif"/>
          <w:sz w:val="24"/>
          <w:szCs w:val="24"/>
        </w:rPr>
        <w:t xml:space="preserve"> in the data.</w:t>
      </w:r>
      <w:r w:rsidRPr="776D5740" w:rsidR="12C417EC">
        <w:rPr>
          <w:rFonts w:ascii="Microsoft Sans Serif" w:hAnsi="Microsoft Sans Serif" w:eastAsia="Microsoft Sans Serif" w:cs="Microsoft Sans Serif"/>
          <w:sz w:val="24"/>
          <w:szCs w:val="24"/>
        </w:rPr>
        <w:t xml:space="preserve"> So, under</w:t>
      </w:r>
      <w:r w:rsidRPr="776D5740" w:rsidR="776D5740">
        <w:rPr>
          <w:rFonts w:ascii="Microsoft Sans Serif" w:hAnsi="Microsoft Sans Serif" w:eastAsia="Microsoft Sans Serif" w:cs="Microsoft Sans Serif"/>
          <w:sz w:val="24"/>
          <w:szCs w:val="24"/>
        </w:rPr>
        <w:t>-</w:t>
      </w:r>
      <w:r w:rsidRPr="776D5740" w:rsidR="12C417EC">
        <w:rPr>
          <w:rFonts w:ascii="Microsoft Sans Serif" w:hAnsi="Microsoft Sans Serif" w:eastAsia="Microsoft Sans Serif" w:cs="Microsoft Sans Serif"/>
          <w:sz w:val="24"/>
          <w:szCs w:val="24"/>
        </w:rPr>
        <w:t xml:space="preserve">sampling helped the project to bring down the data in </w:t>
      </w:r>
      <w:r w:rsidRPr="776D5740" w:rsidR="0FA18E96">
        <w:rPr>
          <w:rFonts w:ascii="Microsoft Sans Serif" w:hAnsi="Microsoft Sans Serif" w:eastAsia="Microsoft Sans Serif" w:cs="Microsoft Sans Serif"/>
          <w:sz w:val="24"/>
          <w:szCs w:val="24"/>
        </w:rPr>
        <w:t>sections as shown below.</w:t>
      </w:r>
    </w:p>
    <w:p w:rsidR="463FD3D4" w:rsidP="7AB3D4F9" w:rsidRDefault="170B92E5" w14:paraId="565AE3DB" w14:textId="73534B61">
      <w:pPr>
        <w:jc w:val="center"/>
        <w:rPr>
          <w:rFonts w:ascii="Microsoft Sans Serif" w:hAnsi="Microsoft Sans Serif" w:eastAsia="Microsoft Sans Serif" w:cs="Microsoft Sans Serif"/>
          <w:sz w:val="18"/>
          <w:szCs w:val="18"/>
        </w:rPr>
      </w:pPr>
      <w:r w:rsidR="45C0B7DC">
        <w:drawing>
          <wp:inline wp14:editId="137B3DFA" wp14:anchorId="5AB76F94">
            <wp:extent cx="6334126" cy="818158"/>
            <wp:effectExtent l="0" t="0" r="0" b="0"/>
            <wp:docPr id="1281754601" name="Picture 1281754601" title=""/>
            <wp:cNvGraphicFramePr>
              <a:graphicFrameLocks noChangeAspect="1"/>
            </wp:cNvGraphicFramePr>
            <a:graphic>
              <a:graphicData uri="http://schemas.openxmlformats.org/drawingml/2006/picture">
                <pic:pic>
                  <pic:nvPicPr>
                    <pic:cNvPr id="0" name="Picture 1281754601"/>
                    <pic:cNvPicPr/>
                  </pic:nvPicPr>
                  <pic:blipFill>
                    <a:blip r:embed="R4723e4073488473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34126" cy="818158"/>
                    </a:xfrm>
                    <a:prstGeom prst="rect">
                      <a:avLst/>
                    </a:prstGeom>
                  </pic:spPr>
                </pic:pic>
              </a:graphicData>
            </a:graphic>
          </wp:inline>
        </w:drawing>
      </w:r>
      <w:r w:rsidRPr="19BA77FB" w:rsidR="687DB29A">
        <w:rPr>
          <w:rFonts w:ascii="Microsoft Sans Serif" w:hAnsi="Microsoft Sans Serif" w:eastAsia="Microsoft Sans Serif" w:cs="Microsoft Sans Serif"/>
          <w:sz w:val="18"/>
          <w:szCs w:val="18"/>
        </w:rPr>
        <w:t>Fig 9: Random sampling code snippet</w:t>
      </w:r>
    </w:p>
    <w:p w:rsidRPr="00173EEB" w:rsidR="00173EEB" w:rsidP="00173EEB" w:rsidRDefault="074B8B42" w14:paraId="167FC647" w14:textId="14781993">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Data Visualization</w:t>
      </w:r>
    </w:p>
    <w:p w:rsidR="009D7BDD" w:rsidP="776D5740" w:rsidRDefault="596BBCC4" w14:paraId="040C16B5" w14:textId="1E617789">
      <w:pPr>
        <w:rPr>
          <w:rFonts w:ascii="Microsoft Sans Serif" w:hAnsi="Microsoft Sans Serif" w:eastAsia="Microsoft Sans Serif" w:cs="Microsoft Sans Serif"/>
          <w:b/>
          <w:bCs/>
          <w:sz w:val="24"/>
          <w:szCs w:val="24"/>
        </w:rPr>
      </w:pPr>
      <w:r w:rsidRPr="544B98BA">
        <w:rPr>
          <w:rFonts w:ascii="Microsoft Sans Serif" w:hAnsi="Microsoft Sans Serif" w:eastAsia="Microsoft Sans Serif" w:cs="Microsoft Sans Serif"/>
          <w:b/>
          <w:bCs/>
          <w:sz w:val="24"/>
          <w:szCs w:val="24"/>
        </w:rPr>
        <w:t>Sections vs</w:t>
      </w:r>
      <w:r w:rsidRPr="544B98BA" w:rsidR="776D5740">
        <w:rPr>
          <w:rFonts w:ascii="Microsoft Sans Serif" w:hAnsi="Microsoft Sans Serif" w:eastAsia="Microsoft Sans Serif" w:cs="Microsoft Sans Serif"/>
          <w:b/>
          <w:bCs/>
          <w:sz w:val="24"/>
          <w:szCs w:val="24"/>
        </w:rPr>
        <w:t>.</w:t>
      </w:r>
      <w:r w:rsidRPr="544B98BA">
        <w:rPr>
          <w:rFonts w:ascii="Microsoft Sans Serif" w:hAnsi="Microsoft Sans Serif" w:eastAsia="Microsoft Sans Serif" w:cs="Microsoft Sans Serif"/>
          <w:b/>
          <w:bCs/>
          <w:sz w:val="24"/>
          <w:szCs w:val="24"/>
        </w:rPr>
        <w:t xml:space="preserve"> </w:t>
      </w:r>
      <w:r w:rsidRPr="544B98BA" w:rsidR="6DEE1D5C">
        <w:rPr>
          <w:rFonts w:ascii="Microsoft Sans Serif" w:hAnsi="Microsoft Sans Serif" w:eastAsia="Microsoft Sans Serif" w:cs="Microsoft Sans Serif"/>
          <w:b/>
          <w:bCs/>
          <w:sz w:val="24"/>
          <w:szCs w:val="24"/>
        </w:rPr>
        <w:t xml:space="preserve">Article Count: </w:t>
      </w:r>
      <w:r w:rsidRPr="544B98BA" w:rsidR="30A1AD94">
        <w:rPr>
          <w:rFonts w:ascii="Microsoft Sans Serif" w:hAnsi="Microsoft Sans Serif" w:eastAsia="Microsoft Sans Serif" w:cs="Microsoft Sans Serif"/>
          <w:sz w:val="24"/>
          <w:szCs w:val="24"/>
        </w:rPr>
        <w:t xml:space="preserve">The </w:t>
      </w:r>
      <w:r w:rsidRPr="544B98BA" w:rsidR="776D5740">
        <w:rPr>
          <w:rFonts w:ascii="Microsoft Sans Serif" w:hAnsi="Microsoft Sans Serif" w:eastAsia="Microsoft Sans Serif" w:cs="Microsoft Sans Serif"/>
          <w:sz w:val="24"/>
          <w:szCs w:val="24"/>
        </w:rPr>
        <w:t>bar graph</w:t>
      </w:r>
      <w:r w:rsidRPr="544B98BA" w:rsidR="30A1AD94">
        <w:rPr>
          <w:rFonts w:ascii="Microsoft Sans Serif" w:hAnsi="Microsoft Sans Serif" w:eastAsia="Microsoft Sans Serif" w:cs="Microsoft Sans Serif"/>
          <w:sz w:val="24"/>
          <w:szCs w:val="24"/>
        </w:rPr>
        <w:t xml:space="preserve"> below shows the final categories in the section column plotted against the number of articles in each category.</w:t>
      </w:r>
    </w:p>
    <w:p w:rsidR="7AB3D4F9" w:rsidP="544B98BA" w:rsidRDefault="16253797" w14:paraId="5D1856B4" w14:textId="0D1425EA">
      <w:pPr>
        <w:jc w:val="center"/>
        <w:rPr>
          <w:rFonts w:ascii="Microsoft Sans Serif" w:hAnsi="Microsoft Sans Serif" w:eastAsia="Microsoft Sans Serif" w:cs="Microsoft Sans Serif"/>
        </w:rPr>
      </w:pPr>
      <w:r w:rsidRPr="19BA77FB" w:rsidR="79568686">
        <w:rPr>
          <w:rFonts w:ascii="Microsoft Sans Serif" w:hAnsi="Microsoft Sans Serif" w:eastAsia="Microsoft Sans Serif" w:cs="Microsoft Sans Serif"/>
          <w:b w:val="1"/>
          <w:bCs w:val="1"/>
          <w:sz w:val="24"/>
          <w:szCs w:val="24"/>
        </w:rPr>
        <w:t xml:space="preserve"> </w:t>
      </w:r>
      <w:r w:rsidR="3AE1453B">
        <w:drawing>
          <wp:inline wp14:editId="0D25CF20" wp14:anchorId="5E4ADE67">
            <wp:extent cx="6361288" cy="4664944"/>
            <wp:effectExtent l="0" t="0" r="0" b="0"/>
            <wp:docPr id="1566200089" name="Picture 1566200089" title=""/>
            <wp:cNvGraphicFramePr>
              <a:graphicFrameLocks noChangeAspect="1"/>
            </wp:cNvGraphicFramePr>
            <a:graphic>
              <a:graphicData uri="http://schemas.openxmlformats.org/drawingml/2006/picture">
                <pic:pic>
                  <pic:nvPicPr>
                    <pic:cNvPr id="0" name="Picture 1566200089"/>
                    <pic:cNvPicPr/>
                  </pic:nvPicPr>
                  <pic:blipFill>
                    <a:blip r:embed="Rad5dfff7b754448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61288" cy="4664944"/>
                    </a:xfrm>
                    <a:prstGeom prst="rect">
                      <a:avLst/>
                    </a:prstGeom>
                  </pic:spPr>
                </pic:pic>
              </a:graphicData>
            </a:graphic>
          </wp:inline>
        </w:drawing>
      </w:r>
      <w:r w:rsidRPr="19BA77FB" w:rsidR="7700655B">
        <w:rPr>
          <w:rFonts w:ascii="Microsoft Sans Serif" w:hAnsi="Microsoft Sans Serif" w:eastAsia="Microsoft Sans Serif" w:cs="Microsoft Sans Serif"/>
          <w:sz w:val="18"/>
          <w:szCs w:val="18"/>
        </w:rPr>
        <w:t>Fig 10: Section vs articles count visualization</w:t>
      </w:r>
    </w:p>
    <w:p w:rsidR="74A106A1" w:rsidP="169DFE0C" w:rsidRDefault="48766D66" w14:paraId="394FB399" w14:textId="3E6AEC75">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Text Length vs</w:t>
      </w:r>
      <w:r w:rsidRPr="776D5740" w:rsidR="776D5740">
        <w:rPr>
          <w:rFonts w:ascii="Microsoft Sans Serif" w:hAnsi="Microsoft Sans Serif" w:eastAsia="Microsoft Sans Serif" w:cs="Microsoft Sans Serif"/>
          <w:b/>
          <w:bCs/>
          <w:sz w:val="24"/>
          <w:szCs w:val="24"/>
        </w:rPr>
        <w:t>.</w:t>
      </w:r>
      <w:r w:rsidRPr="776D5740">
        <w:rPr>
          <w:rFonts w:ascii="Microsoft Sans Serif" w:hAnsi="Microsoft Sans Serif" w:eastAsia="Microsoft Sans Serif" w:cs="Microsoft Sans Serif"/>
          <w:b/>
          <w:sz w:val="24"/>
          <w:szCs w:val="24"/>
        </w:rPr>
        <w:t xml:space="preserve"> Length Count: </w:t>
      </w:r>
      <w:r w:rsidRPr="776D5740">
        <w:rPr>
          <w:rFonts w:ascii="Microsoft Sans Serif" w:hAnsi="Microsoft Sans Serif" w:eastAsia="Microsoft Sans Serif" w:cs="Microsoft Sans Serif"/>
          <w:sz w:val="24"/>
          <w:szCs w:val="24"/>
        </w:rPr>
        <w:t xml:space="preserve">The histogram </w:t>
      </w:r>
      <w:r w:rsidRPr="776D5740" w:rsidR="2BEB8DCE">
        <w:rPr>
          <w:rFonts w:ascii="Microsoft Sans Serif" w:hAnsi="Microsoft Sans Serif" w:eastAsia="Microsoft Sans Serif" w:cs="Microsoft Sans Serif"/>
          <w:sz w:val="24"/>
          <w:szCs w:val="24"/>
        </w:rPr>
        <w:t>explains the frequency of text document length with</w:t>
      </w:r>
      <w:r w:rsidRPr="776D5740" w:rsidR="284D1221">
        <w:rPr>
          <w:rFonts w:ascii="Microsoft Sans Serif" w:hAnsi="Microsoft Sans Serif" w:eastAsia="Microsoft Sans Serif" w:cs="Microsoft Sans Serif"/>
          <w:sz w:val="24"/>
          <w:szCs w:val="24"/>
        </w:rPr>
        <w:t xml:space="preserve"> </w:t>
      </w:r>
      <w:r w:rsidRPr="776D5740" w:rsidR="776D5740">
        <w:rPr>
          <w:rFonts w:ascii="Microsoft Sans Serif" w:hAnsi="Microsoft Sans Serif" w:eastAsia="Microsoft Sans Serif" w:cs="Microsoft Sans Serif"/>
          <w:sz w:val="24"/>
          <w:szCs w:val="24"/>
        </w:rPr>
        <w:t xml:space="preserve">the </w:t>
      </w:r>
      <w:r w:rsidRPr="776D5740" w:rsidR="284D1221">
        <w:rPr>
          <w:rFonts w:ascii="Microsoft Sans Serif" w:hAnsi="Microsoft Sans Serif" w:eastAsia="Microsoft Sans Serif" w:cs="Microsoft Sans Serif"/>
          <w:sz w:val="24"/>
          <w:szCs w:val="24"/>
        </w:rPr>
        <w:t>number of bins = 70.</w:t>
      </w:r>
    </w:p>
    <w:p w:rsidR="05B00F29" w:rsidP="206A473B" w:rsidRDefault="1AB03B95" w14:paraId="1EC3DABD" w14:textId="5F26D331">
      <w:pPr>
        <w:jc w:val="center"/>
        <w:rPr>
          <w:rFonts w:ascii="Microsoft Sans Serif" w:hAnsi="Microsoft Sans Serif" w:eastAsia="Microsoft Sans Serif" w:cs="Microsoft Sans Serif"/>
        </w:rPr>
      </w:pPr>
      <w:r w:rsidR="6BDC2B65">
        <w:drawing>
          <wp:inline wp14:editId="5942BDF2" wp14:anchorId="23F6062F">
            <wp:extent cx="6384615" cy="4642148"/>
            <wp:effectExtent l="0" t="0" r="0" b="0"/>
            <wp:docPr id="592308924" name="Picture 592308924" title=""/>
            <wp:cNvGraphicFramePr>
              <a:graphicFrameLocks noChangeAspect="1"/>
            </wp:cNvGraphicFramePr>
            <a:graphic>
              <a:graphicData uri="http://schemas.openxmlformats.org/drawingml/2006/picture">
                <pic:pic>
                  <pic:nvPicPr>
                    <pic:cNvPr id="0" name="Picture 592308924"/>
                    <pic:cNvPicPr/>
                  </pic:nvPicPr>
                  <pic:blipFill>
                    <a:blip r:embed="R4965f0be96934ce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384615" cy="4642148"/>
                    </a:xfrm>
                    <a:prstGeom prst="rect">
                      <a:avLst/>
                    </a:prstGeom>
                  </pic:spPr>
                </pic:pic>
              </a:graphicData>
            </a:graphic>
          </wp:inline>
        </w:drawing>
      </w:r>
      <w:r w:rsidRPr="19BA77FB" w:rsidR="10818644">
        <w:rPr>
          <w:rFonts w:ascii="Microsoft Sans Serif" w:hAnsi="Microsoft Sans Serif" w:eastAsia="Microsoft Sans Serif" w:cs="Microsoft Sans Serif"/>
          <w:sz w:val="18"/>
          <w:szCs w:val="18"/>
        </w:rPr>
        <w:t>Fig 11: Text vs length count data visualization</w:t>
      </w:r>
    </w:p>
    <w:p w:rsidR="544B98BA" w:rsidP="544B98BA" w:rsidRDefault="544B98BA" w14:paraId="7F258E26" w14:textId="48AABC2F">
      <w:pPr>
        <w:rPr>
          <w:rFonts w:ascii="Microsoft Sans Serif" w:hAnsi="Microsoft Sans Serif" w:eastAsia="Microsoft Sans Serif" w:cs="Microsoft Sans Serif"/>
        </w:rPr>
      </w:pPr>
    </w:p>
    <w:p w:rsidR="3F25C802" w:rsidP="169DFE0C" w:rsidRDefault="3F25C802" w14:paraId="07262B20" w14:textId="65746B68">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Word Cloud:</w:t>
      </w:r>
      <w:r w:rsidRPr="776D5740">
        <w:rPr>
          <w:rFonts w:ascii="Microsoft Sans Serif" w:hAnsi="Microsoft Sans Serif" w:eastAsia="Microsoft Sans Serif" w:cs="Microsoft Sans Serif"/>
          <w:sz w:val="24"/>
          <w:szCs w:val="24"/>
        </w:rPr>
        <w:t xml:space="preserve"> All the categories in section column a</w:t>
      </w:r>
      <w:r w:rsidRPr="776D5740" w:rsidR="464CFFCD">
        <w:rPr>
          <w:rFonts w:ascii="Microsoft Sans Serif" w:hAnsi="Microsoft Sans Serif" w:eastAsia="Microsoft Sans Serif" w:cs="Microsoft Sans Serif"/>
          <w:sz w:val="24"/>
          <w:szCs w:val="24"/>
        </w:rPr>
        <w:t>re</w:t>
      </w:r>
      <w:r w:rsidRPr="776D5740">
        <w:rPr>
          <w:rFonts w:ascii="Microsoft Sans Serif" w:hAnsi="Microsoft Sans Serif" w:eastAsia="Microsoft Sans Serif" w:cs="Microsoft Sans Serif"/>
          <w:sz w:val="24"/>
          <w:szCs w:val="24"/>
        </w:rPr>
        <w:t xml:space="preserve"> converted to word cloud. </w:t>
      </w:r>
      <w:r w:rsidRPr="776D5740" w:rsidR="56B92F63">
        <w:rPr>
          <w:rFonts w:ascii="Microsoft Sans Serif" w:hAnsi="Microsoft Sans Serif" w:eastAsia="Microsoft Sans Serif" w:cs="Microsoft Sans Serif"/>
          <w:sz w:val="24"/>
          <w:szCs w:val="24"/>
        </w:rPr>
        <w:t xml:space="preserve">This helps us </w:t>
      </w:r>
      <w:r w:rsidRPr="776D5740">
        <w:rPr>
          <w:rFonts w:ascii="Microsoft Sans Serif" w:hAnsi="Microsoft Sans Serif" w:eastAsia="Microsoft Sans Serif" w:cs="Microsoft Sans Serif"/>
          <w:sz w:val="24"/>
          <w:szCs w:val="24"/>
        </w:rPr>
        <w:t xml:space="preserve">to identify </w:t>
      </w:r>
      <w:r w:rsidRPr="776D5740" w:rsidR="776D5740">
        <w:rPr>
          <w:rFonts w:ascii="Microsoft Sans Serif" w:hAnsi="Microsoft Sans Serif" w:eastAsia="Microsoft Sans Serif" w:cs="Microsoft Sans Serif"/>
          <w:sz w:val="24"/>
          <w:szCs w:val="24"/>
        </w:rPr>
        <w:t>essential</w:t>
      </w:r>
      <w:r w:rsidRPr="776D5740">
        <w:rPr>
          <w:rFonts w:ascii="Microsoft Sans Serif" w:hAnsi="Microsoft Sans Serif" w:eastAsia="Microsoft Sans Serif" w:cs="Microsoft Sans Serif"/>
          <w:sz w:val="24"/>
          <w:szCs w:val="24"/>
        </w:rPr>
        <w:t xml:space="preserve"> word</w:t>
      </w:r>
      <w:r w:rsidRPr="776D5740" w:rsidR="30BD5B29">
        <w:rPr>
          <w:rFonts w:ascii="Microsoft Sans Serif" w:hAnsi="Microsoft Sans Serif" w:eastAsia="Microsoft Sans Serif" w:cs="Microsoft Sans Serif"/>
          <w:sz w:val="24"/>
          <w:szCs w:val="24"/>
        </w:rPr>
        <w:t xml:space="preserve">s in the text document for each section. </w:t>
      </w:r>
    </w:p>
    <w:p w:rsidR="30BD5B29" w:rsidP="169DFE0C" w:rsidRDefault="30BD5B29" w14:paraId="6F024788" w14:textId="116D8340">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Opinion:</w:t>
      </w:r>
    </w:p>
    <w:p w:rsidR="30BD5B29" w:rsidP="169DFE0C" w:rsidRDefault="59029529" w14:paraId="02703FD3" w14:textId="116D8340">
      <w:pPr>
        <w:jc w:val="center"/>
      </w:pPr>
      <w:r w:rsidR="6B3FF34A">
        <w:drawing>
          <wp:inline wp14:editId="1C44A0FE" wp14:anchorId="19335105">
            <wp:extent cx="4572000" cy="2333625"/>
            <wp:effectExtent l="0" t="0" r="0" b="0"/>
            <wp:docPr id="1412103713" name="Picture 1412103713" title=""/>
            <wp:cNvGraphicFramePr>
              <a:graphicFrameLocks noChangeAspect="1"/>
            </wp:cNvGraphicFramePr>
            <a:graphic>
              <a:graphicData uri="http://schemas.openxmlformats.org/drawingml/2006/picture">
                <pic:pic>
                  <pic:nvPicPr>
                    <pic:cNvPr id="0" name="Picture 1412103713"/>
                    <pic:cNvPicPr/>
                  </pic:nvPicPr>
                  <pic:blipFill>
                    <a:blip r:embed="Rd33d0a9503f94f7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455C9F48" w:rsidP="2192F43B" w:rsidRDefault="468F84E6" w14:paraId="2667A5AD"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2: Opinion word cloud data visualization</w:t>
      </w:r>
    </w:p>
    <w:p w:rsidR="2192F43B" w:rsidP="2192F43B" w:rsidRDefault="2192F43B" w14:paraId="0BA0B665" w14:textId="48AABC2F">
      <w:pPr>
        <w:jc w:val="center"/>
        <w:rPr>
          <w:rFonts w:ascii="Microsoft Sans Serif" w:hAnsi="Microsoft Sans Serif" w:eastAsia="Microsoft Sans Serif" w:cs="Microsoft Sans Serif"/>
        </w:rPr>
      </w:pPr>
    </w:p>
    <w:p w:rsidR="169DFE0C" w:rsidP="169DFE0C" w:rsidRDefault="169DFE0C" w14:paraId="37CD37AB" w14:textId="37CA2E96">
      <w:pPr>
        <w:jc w:val="center"/>
        <w:rPr>
          <w:rFonts w:ascii="Microsoft Sans Serif" w:hAnsi="Microsoft Sans Serif" w:eastAsia="Microsoft Sans Serif" w:cs="Microsoft Sans Serif"/>
          <w:sz w:val="24"/>
          <w:szCs w:val="24"/>
        </w:rPr>
      </w:pPr>
    </w:p>
    <w:p w:rsidR="14FFB3B2" w:rsidP="169DFE0C" w:rsidRDefault="14FFB3B2" w14:paraId="2679D8FB" w14:textId="4030DEAD">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Education:</w:t>
      </w:r>
    </w:p>
    <w:p w:rsidR="14FFB3B2" w:rsidP="776D5740" w:rsidRDefault="7E438471" w14:paraId="26DEC2B0" w14:textId="6AA043F6">
      <w:pPr>
        <w:jc w:val="center"/>
        <w:rPr>
          <w:rFonts w:ascii="Microsoft Sans Serif" w:hAnsi="Microsoft Sans Serif" w:eastAsia="Microsoft Sans Serif" w:cs="Microsoft Sans Serif"/>
          <w:sz w:val="24"/>
          <w:szCs w:val="24"/>
        </w:rPr>
      </w:pPr>
      <w:r w:rsidR="101ABDD6">
        <w:drawing>
          <wp:inline wp14:editId="66F92E85" wp14:anchorId="62CB35D0">
            <wp:extent cx="4572000" cy="2333625"/>
            <wp:effectExtent l="0" t="0" r="0" b="0"/>
            <wp:docPr id="261760400" name="Picture 261760400" title=""/>
            <wp:cNvGraphicFramePr>
              <a:graphicFrameLocks noChangeAspect="1"/>
            </wp:cNvGraphicFramePr>
            <a:graphic>
              <a:graphicData uri="http://schemas.openxmlformats.org/drawingml/2006/picture">
                <pic:pic>
                  <pic:nvPicPr>
                    <pic:cNvPr id="0" name="Picture 261760400"/>
                    <pic:cNvPicPr/>
                  </pic:nvPicPr>
                  <pic:blipFill>
                    <a:blip r:embed="R6dad4ccb7b8f48f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0D9E44E9" w:rsidP="29157A03" w:rsidRDefault="0549F5E1" w14:paraId="3D0D95AE"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3: Education word cloud data visualization</w:t>
      </w:r>
    </w:p>
    <w:p w:rsidR="29157A03" w:rsidP="29157A03" w:rsidRDefault="29157A03" w14:paraId="0152B52E" w14:textId="48AABC2F">
      <w:pPr>
        <w:jc w:val="center"/>
        <w:rPr>
          <w:rFonts w:ascii="Microsoft Sans Serif" w:hAnsi="Microsoft Sans Serif" w:eastAsia="Microsoft Sans Serif" w:cs="Microsoft Sans Serif"/>
        </w:rPr>
      </w:pPr>
    </w:p>
    <w:p w:rsidR="14FFB3B2" w:rsidP="169DFE0C" w:rsidRDefault="14FFB3B2" w14:paraId="7D4DB36F" w14:textId="63A7B1D0">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Arts:</w:t>
      </w:r>
    </w:p>
    <w:p w:rsidR="14FFB3B2" w:rsidP="776D5740" w:rsidRDefault="7E438471" w14:paraId="5F37137A" w14:textId="4A1B2D3D">
      <w:pPr>
        <w:jc w:val="center"/>
        <w:rPr>
          <w:rFonts w:ascii="Microsoft Sans Serif" w:hAnsi="Microsoft Sans Serif" w:eastAsia="Microsoft Sans Serif" w:cs="Microsoft Sans Serif"/>
          <w:sz w:val="24"/>
          <w:szCs w:val="24"/>
        </w:rPr>
      </w:pPr>
      <w:r w:rsidR="101ABDD6">
        <w:drawing>
          <wp:inline wp14:editId="17B3D264" wp14:anchorId="23AA6375">
            <wp:extent cx="4572000" cy="2333625"/>
            <wp:effectExtent l="0" t="0" r="0" b="0"/>
            <wp:docPr id="752972371" name="Picture 752972371" title=""/>
            <wp:cNvGraphicFramePr>
              <a:graphicFrameLocks noChangeAspect="1"/>
            </wp:cNvGraphicFramePr>
            <a:graphic>
              <a:graphicData uri="http://schemas.openxmlformats.org/drawingml/2006/picture">
                <pic:pic>
                  <pic:nvPicPr>
                    <pic:cNvPr id="0" name="Picture 752972371"/>
                    <pic:cNvPicPr/>
                  </pic:nvPicPr>
                  <pic:blipFill>
                    <a:blip r:embed="Ra485f52262cf4d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76AB774A" w:rsidP="4C7C614E" w:rsidRDefault="68F9B123" w14:paraId="5077A7FF"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4: Arts word cloud data visualization</w:t>
      </w:r>
    </w:p>
    <w:p w:rsidR="4C7C614E" w:rsidP="4C7C614E" w:rsidRDefault="4C7C614E" w14:paraId="682FF26F" w14:textId="48AABC2F">
      <w:pPr>
        <w:jc w:val="center"/>
        <w:rPr>
          <w:rFonts w:ascii="Microsoft Sans Serif" w:hAnsi="Microsoft Sans Serif" w:eastAsia="Microsoft Sans Serif" w:cs="Microsoft Sans Serif"/>
        </w:rPr>
      </w:pPr>
    </w:p>
    <w:p w:rsidR="14FFB3B2" w:rsidP="169DFE0C" w:rsidRDefault="14FFB3B2" w14:paraId="4E955686" w14:textId="5EF08FA3">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Fashion &amp; Style:</w:t>
      </w:r>
    </w:p>
    <w:p w:rsidR="14FFB3B2" w:rsidP="776D5740" w:rsidRDefault="7E438471" w14:paraId="2334AD0A" w14:textId="4A1B2D3D">
      <w:pPr>
        <w:jc w:val="center"/>
        <w:rPr>
          <w:rFonts w:ascii="Microsoft Sans Serif" w:hAnsi="Microsoft Sans Serif" w:eastAsia="Microsoft Sans Serif" w:cs="Microsoft Sans Serif"/>
          <w:sz w:val="24"/>
          <w:szCs w:val="24"/>
        </w:rPr>
      </w:pPr>
      <w:r w:rsidR="101ABDD6">
        <w:drawing>
          <wp:inline wp14:editId="3F9A4EBB" wp14:anchorId="6D18D15B">
            <wp:extent cx="4572000" cy="2333625"/>
            <wp:effectExtent l="0" t="0" r="0" b="0"/>
            <wp:docPr id="478176077" name="Picture 478176077" title=""/>
            <wp:cNvGraphicFramePr>
              <a:graphicFrameLocks noChangeAspect="1"/>
            </wp:cNvGraphicFramePr>
            <a:graphic>
              <a:graphicData uri="http://schemas.openxmlformats.org/drawingml/2006/picture">
                <pic:pic>
                  <pic:nvPicPr>
                    <pic:cNvPr id="0" name="Picture 478176077"/>
                    <pic:cNvPicPr/>
                  </pic:nvPicPr>
                  <pic:blipFill>
                    <a:blip r:embed="R6f4f7607a47f43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03A5C3EB" w:rsidP="4C7C614E" w:rsidRDefault="08C4F83F" w14:paraId="3BC3ED51"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5: Fashion &amp; Style word cloud data visualization</w:t>
      </w:r>
    </w:p>
    <w:p w:rsidR="4C7C614E" w:rsidP="4C7C614E" w:rsidRDefault="4C7C614E" w14:paraId="197F7AA9" w14:textId="48AABC2F">
      <w:pPr>
        <w:jc w:val="center"/>
        <w:rPr>
          <w:rFonts w:ascii="Microsoft Sans Serif" w:hAnsi="Microsoft Sans Serif" w:eastAsia="Microsoft Sans Serif" w:cs="Microsoft Sans Serif"/>
        </w:rPr>
      </w:pPr>
    </w:p>
    <w:p w:rsidR="14FFB3B2" w:rsidP="169DFE0C" w:rsidRDefault="14FFB3B2" w14:paraId="45EA692B" w14:textId="0ACC2F53">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Movies &amp; Theatre:</w:t>
      </w:r>
    </w:p>
    <w:p w:rsidR="14FFB3B2" w:rsidP="776D5740" w:rsidRDefault="7E438471" w14:paraId="0B1E1240" w14:textId="69B5CD39">
      <w:pPr>
        <w:jc w:val="center"/>
        <w:rPr>
          <w:rFonts w:ascii="Microsoft Sans Serif" w:hAnsi="Microsoft Sans Serif" w:eastAsia="Microsoft Sans Serif" w:cs="Microsoft Sans Serif"/>
          <w:sz w:val="24"/>
          <w:szCs w:val="24"/>
        </w:rPr>
      </w:pPr>
      <w:r w:rsidR="101ABDD6">
        <w:drawing>
          <wp:inline wp14:editId="6E59DC1F" wp14:anchorId="06485B0B">
            <wp:extent cx="4572000" cy="2333625"/>
            <wp:effectExtent l="0" t="0" r="0" b="0"/>
            <wp:docPr id="800481597" name="Picture 800481597" title=""/>
            <wp:cNvGraphicFramePr>
              <a:graphicFrameLocks noChangeAspect="1"/>
            </wp:cNvGraphicFramePr>
            <a:graphic>
              <a:graphicData uri="http://schemas.openxmlformats.org/drawingml/2006/picture">
                <pic:pic>
                  <pic:nvPicPr>
                    <pic:cNvPr id="0" name="Picture 800481597"/>
                    <pic:cNvPicPr/>
                  </pic:nvPicPr>
                  <pic:blipFill>
                    <a:blip r:embed="R3abb441b86e94d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76B1EE52" w:rsidP="499AC07C" w:rsidRDefault="411A67B4" w14:paraId="2BBD5AC3"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6: Movies &amp; Theatre cloud data visualization</w:t>
      </w:r>
    </w:p>
    <w:p w:rsidR="499AC07C" w:rsidP="499AC07C" w:rsidRDefault="499AC07C" w14:paraId="4B89DD66" w14:textId="48AABC2F">
      <w:pPr>
        <w:jc w:val="center"/>
        <w:rPr>
          <w:rFonts w:ascii="Microsoft Sans Serif" w:hAnsi="Microsoft Sans Serif" w:eastAsia="Microsoft Sans Serif" w:cs="Microsoft Sans Serif"/>
        </w:rPr>
      </w:pPr>
    </w:p>
    <w:p w:rsidR="14FFB3B2" w:rsidP="169DFE0C" w:rsidRDefault="14FFB3B2" w14:paraId="490FC130" w14:textId="566874F3">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Sports:</w:t>
      </w:r>
    </w:p>
    <w:p w:rsidR="14FFB3B2" w:rsidP="776D5740" w:rsidRDefault="7E438471" w14:paraId="2F8DE869" w14:textId="6E78355B">
      <w:pPr>
        <w:jc w:val="center"/>
        <w:rPr>
          <w:rFonts w:ascii="Microsoft Sans Serif" w:hAnsi="Microsoft Sans Serif" w:eastAsia="Microsoft Sans Serif" w:cs="Microsoft Sans Serif"/>
          <w:sz w:val="24"/>
          <w:szCs w:val="24"/>
        </w:rPr>
      </w:pPr>
      <w:r w:rsidR="101ABDD6">
        <w:drawing>
          <wp:inline wp14:editId="4DE205D1" wp14:anchorId="13FA5DBC">
            <wp:extent cx="4572000" cy="2333625"/>
            <wp:effectExtent l="0" t="0" r="0" b="0"/>
            <wp:docPr id="1459977142" name="Picture 1459977142" title=""/>
            <wp:cNvGraphicFramePr>
              <a:graphicFrameLocks noChangeAspect="1"/>
            </wp:cNvGraphicFramePr>
            <a:graphic>
              <a:graphicData uri="http://schemas.openxmlformats.org/drawingml/2006/picture">
                <pic:pic>
                  <pic:nvPicPr>
                    <pic:cNvPr id="0" name="Picture 1459977142"/>
                    <pic:cNvPicPr/>
                  </pic:nvPicPr>
                  <pic:blipFill>
                    <a:blip r:embed="R2af4b65d89cd49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47D848DD" w:rsidP="22959425" w:rsidRDefault="73891E41" w14:paraId="4F9BBFC9"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7: Sport word cloud data visualization</w:t>
      </w:r>
    </w:p>
    <w:p w:rsidR="22959425" w:rsidP="22959425" w:rsidRDefault="22959425" w14:paraId="27824261" w14:textId="48AABC2F">
      <w:pPr>
        <w:jc w:val="center"/>
        <w:rPr>
          <w:rFonts w:ascii="Microsoft Sans Serif" w:hAnsi="Microsoft Sans Serif" w:eastAsia="Microsoft Sans Serif" w:cs="Microsoft Sans Serif"/>
        </w:rPr>
      </w:pPr>
    </w:p>
    <w:p w:rsidR="14FFB3B2" w:rsidP="169DFE0C" w:rsidRDefault="14FFB3B2" w14:paraId="70AFE2DC" w14:textId="01F0A527">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U.S.</w:t>
      </w:r>
    </w:p>
    <w:p w:rsidR="14FFB3B2" w:rsidP="776D5740" w:rsidRDefault="7E438471" w14:paraId="5EBB3B07" w14:textId="74764CB7">
      <w:pPr>
        <w:jc w:val="center"/>
        <w:rPr>
          <w:rFonts w:ascii="Microsoft Sans Serif" w:hAnsi="Microsoft Sans Serif" w:eastAsia="Microsoft Sans Serif" w:cs="Microsoft Sans Serif"/>
          <w:sz w:val="24"/>
          <w:szCs w:val="24"/>
        </w:rPr>
      </w:pPr>
      <w:r w:rsidR="101ABDD6">
        <w:drawing>
          <wp:inline wp14:editId="7B5B3042" wp14:anchorId="65223547">
            <wp:extent cx="4572000" cy="2333625"/>
            <wp:effectExtent l="0" t="0" r="0" b="0"/>
            <wp:docPr id="1229793377" name="Picture 1229793377" title=""/>
            <wp:cNvGraphicFramePr>
              <a:graphicFrameLocks noChangeAspect="1"/>
            </wp:cNvGraphicFramePr>
            <a:graphic>
              <a:graphicData uri="http://schemas.openxmlformats.org/drawingml/2006/picture">
                <pic:pic>
                  <pic:nvPicPr>
                    <pic:cNvPr id="0" name="Picture 1229793377"/>
                    <pic:cNvPicPr/>
                  </pic:nvPicPr>
                  <pic:blipFill>
                    <a:blip r:embed="R7cafd67f605345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4E4446DC" w:rsidP="545B3FFA" w:rsidRDefault="712974A2" w14:paraId="7C198DC2"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8: U.S cloud data visualization</w:t>
      </w:r>
    </w:p>
    <w:p w:rsidR="545B3FFA" w:rsidP="545B3FFA" w:rsidRDefault="545B3FFA" w14:paraId="74F1A9A0" w14:textId="48AABC2F">
      <w:pPr>
        <w:jc w:val="center"/>
        <w:rPr>
          <w:rFonts w:ascii="Microsoft Sans Serif" w:hAnsi="Microsoft Sans Serif" w:eastAsia="Microsoft Sans Serif" w:cs="Microsoft Sans Serif"/>
        </w:rPr>
      </w:pPr>
    </w:p>
    <w:p w:rsidR="14FFB3B2" w:rsidP="169DFE0C" w:rsidRDefault="14FFB3B2" w14:paraId="5EDEDEB2" w14:textId="0DEC17E9">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Science &amp; Technology</w:t>
      </w:r>
      <w:r w:rsidRPr="776D5740" w:rsidR="2520B507">
        <w:rPr>
          <w:rFonts w:ascii="Microsoft Sans Serif" w:hAnsi="Microsoft Sans Serif" w:eastAsia="Microsoft Sans Serif" w:cs="Microsoft Sans Serif"/>
          <w:b/>
          <w:sz w:val="24"/>
          <w:szCs w:val="24"/>
        </w:rPr>
        <w:t>:</w:t>
      </w:r>
    </w:p>
    <w:p w:rsidR="14FFB3B2" w:rsidP="776D5740" w:rsidRDefault="7E438471" w14:paraId="09F3A3F9" w14:textId="74764CB7">
      <w:pPr>
        <w:jc w:val="center"/>
        <w:rPr>
          <w:rFonts w:ascii="Microsoft Sans Serif" w:hAnsi="Microsoft Sans Serif" w:eastAsia="Microsoft Sans Serif" w:cs="Microsoft Sans Serif"/>
          <w:sz w:val="24"/>
          <w:szCs w:val="24"/>
        </w:rPr>
      </w:pPr>
      <w:r w:rsidR="101ABDD6">
        <w:drawing>
          <wp:inline wp14:editId="41498EB9" wp14:anchorId="3EBDBB4B">
            <wp:extent cx="4572000" cy="2333625"/>
            <wp:effectExtent l="0" t="0" r="0" b="0"/>
            <wp:docPr id="1841818472" name="Picture 1841818472" title=""/>
            <wp:cNvGraphicFramePr>
              <a:graphicFrameLocks noChangeAspect="1"/>
            </wp:cNvGraphicFramePr>
            <a:graphic>
              <a:graphicData uri="http://schemas.openxmlformats.org/drawingml/2006/picture">
                <pic:pic>
                  <pic:nvPicPr>
                    <pic:cNvPr id="0" name="Picture 1841818472"/>
                    <pic:cNvPicPr/>
                  </pic:nvPicPr>
                  <pic:blipFill>
                    <a:blip r:embed="R423dcbb19a9e4e4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17D55FBE" w:rsidP="4C4F63CC" w:rsidRDefault="101152C2" w14:paraId="0EA29D42"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19: Science &amp; Technology cloud data visualization</w:t>
      </w:r>
    </w:p>
    <w:p w:rsidR="545B3FFA" w:rsidP="545B3FFA" w:rsidRDefault="545B3FFA" w14:paraId="3C0EECC0" w14:textId="48AABC2F">
      <w:pPr>
        <w:jc w:val="center"/>
        <w:rPr>
          <w:rFonts w:ascii="Microsoft Sans Serif" w:hAnsi="Microsoft Sans Serif" w:eastAsia="Microsoft Sans Serif" w:cs="Microsoft Sans Serif"/>
        </w:rPr>
      </w:pPr>
    </w:p>
    <w:p w:rsidR="14FFB3B2" w:rsidP="169DFE0C" w:rsidRDefault="14FFB3B2" w14:paraId="430696EF" w14:textId="3D7ADE0D">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World:</w:t>
      </w:r>
    </w:p>
    <w:p w:rsidR="14FFB3B2" w:rsidP="776D5740" w:rsidRDefault="7E438471" w14:paraId="1CE3BB77" w14:textId="2CC53559">
      <w:pPr>
        <w:jc w:val="center"/>
        <w:rPr>
          <w:rFonts w:ascii="Microsoft Sans Serif" w:hAnsi="Microsoft Sans Serif" w:eastAsia="Microsoft Sans Serif" w:cs="Microsoft Sans Serif"/>
          <w:sz w:val="24"/>
          <w:szCs w:val="24"/>
        </w:rPr>
      </w:pPr>
      <w:r w:rsidR="101ABDD6">
        <w:drawing>
          <wp:inline wp14:editId="67152EBF" wp14:anchorId="6A553CC3">
            <wp:extent cx="4572000" cy="2333625"/>
            <wp:effectExtent l="0" t="0" r="0" b="0"/>
            <wp:docPr id="908436161" name="Picture 908436161" title=""/>
            <wp:cNvGraphicFramePr>
              <a:graphicFrameLocks noChangeAspect="1"/>
            </wp:cNvGraphicFramePr>
            <a:graphic>
              <a:graphicData uri="http://schemas.openxmlformats.org/drawingml/2006/picture">
                <pic:pic>
                  <pic:nvPicPr>
                    <pic:cNvPr id="0" name="Picture 908436161"/>
                    <pic:cNvPicPr/>
                  </pic:nvPicPr>
                  <pic:blipFill>
                    <a:blip r:embed="R44915a8772db479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2514EE92" w:rsidP="35075D55" w:rsidRDefault="709936BF" w14:paraId="077FAC40"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0: World word cloud data visualization</w:t>
      </w:r>
    </w:p>
    <w:p w:rsidR="35075D55" w:rsidP="35075D55" w:rsidRDefault="35075D55" w14:paraId="5276D943" w14:textId="48AABC2F">
      <w:pPr>
        <w:jc w:val="center"/>
        <w:rPr>
          <w:rFonts w:ascii="Microsoft Sans Serif" w:hAnsi="Microsoft Sans Serif" w:eastAsia="Microsoft Sans Serif" w:cs="Microsoft Sans Serif"/>
        </w:rPr>
      </w:pPr>
    </w:p>
    <w:p w:rsidR="44A00244" w:rsidP="169DFE0C" w:rsidRDefault="44A00244" w14:paraId="13F149B3" w14:textId="15F0D5DD">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Wellness &amp; Health:</w:t>
      </w:r>
    </w:p>
    <w:p w:rsidR="44A00244" w:rsidP="776D5740" w:rsidRDefault="0F6FF7C2" w14:paraId="0749A0FC" w14:textId="34E8737C">
      <w:pPr>
        <w:jc w:val="center"/>
        <w:rPr>
          <w:rFonts w:ascii="Microsoft Sans Serif" w:hAnsi="Microsoft Sans Serif" w:eastAsia="Microsoft Sans Serif" w:cs="Microsoft Sans Serif"/>
          <w:sz w:val="24"/>
          <w:szCs w:val="24"/>
        </w:rPr>
      </w:pPr>
      <w:r w:rsidR="079DADB8">
        <w:drawing>
          <wp:inline wp14:editId="2E86F03C" wp14:anchorId="1401B084">
            <wp:extent cx="4572000" cy="2333625"/>
            <wp:effectExtent l="0" t="0" r="0" b="0"/>
            <wp:docPr id="1035340129" name="Picture 1035340129" title=""/>
            <wp:cNvGraphicFramePr>
              <a:graphicFrameLocks noChangeAspect="1"/>
            </wp:cNvGraphicFramePr>
            <a:graphic>
              <a:graphicData uri="http://schemas.openxmlformats.org/drawingml/2006/picture">
                <pic:pic>
                  <pic:nvPicPr>
                    <pic:cNvPr id="0" name="Picture 1035340129"/>
                    <pic:cNvPicPr/>
                  </pic:nvPicPr>
                  <pic:blipFill>
                    <a:blip r:embed="Rc9bd680e60804d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46C6677E" w:rsidP="35075D55" w:rsidRDefault="6EA67DB3" w14:paraId="261384E5"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1: Wellness &amp; Health word cloud data visualization</w:t>
      </w:r>
    </w:p>
    <w:p w:rsidR="35075D55" w:rsidP="35075D55" w:rsidRDefault="35075D55" w14:paraId="4F2C1F44" w14:textId="48AABC2F">
      <w:pPr>
        <w:jc w:val="center"/>
        <w:rPr>
          <w:rFonts w:ascii="Microsoft Sans Serif" w:hAnsi="Microsoft Sans Serif" w:eastAsia="Microsoft Sans Serif" w:cs="Microsoft Sans Serif"/>
        </w:rPr>
      </w:pPr>
    </w:p>
    <w:p w:rsidR="44A00244" w:rsidP="169DFE0C" w:rsidRDefault="44A00244" w14:paraId="431D478F" w14:textId="2B25D2E5">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b/>
          <w:sz w:val="24"/>
          <w:szCs w:val="24"/>
        </w:rPr>
        <w:t>Business Day:</w:t>
      </w:r>
      <w:r w:rsidRPr="776D5740">
        <w:rPr>
          <w:rFonts w:ascii="Microsoft Sans Serif" w:hAnsi="Microsoft Sans Serif" w:eastAsia="Microsoft Sans Serif" w:cs="Microsoft Sans Serif"/>
          <w:sz w:val="24"/>
          <w:szCs w:val="24"/>
        </w:rPr>
        <w:t xml:space="preserve"> </w:t>
      </w:r>
    </w:p>
    <w:p w:rsidR="44A00244" w:rsidP="776D5740" w:rsidRDefault="0F6FF7C2" w14:paraId="4739E970" w14:textId="7B5C47C5">
      <w:pPr>
        <w:jc w:val="center"/>
        <w:rPr>
          <w:rFonts w:ascii="Microsoft Sans Serif" w:hAnsi="Microsoft Sans Serif" w:eastAsia="Microsoft Sans Serif" w:cs="Microsoft Sans Serif"/>
          <w:sz w:val="24"/>
          <w:szCs w:val="24"/>
        </w:rPr>
      </w:pPr>
      <w:r w:rsidR="079DADB8">
        <w:drawing>
          <wp:inline wp14:editId="20CA5912" wp14:anchorId="45B7E863">
            <wp:extent cx="4572000" cy="2333625"/>
            <wp:effectExtent l="0" t="0" r="0" b="0"/>
            <wp:docPr id="142050684" name="Picture 142050684" title=""/>
            <wp:cNvGraphicFramePr>
              <a:graphicFrameLocks noChangeAspect="1"/>
            </wp:cNvGraphicFramePr>
            <a:graphic>
              <a:graphicData uri="http://schemas.openxmlformats.org/drawingml/2006/picture">
                <pic:pic>
                  <pic:nvPicPr>
                    <pic:cNvPr id="0" name="Picture 142050684"/>
                    <pic:cNvPicPr/>
                  </pic:nvPicPr>
                  <pic:blipFill>
                    <a:blip r:embed="R487e47ad167846a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33625"/>
                    </a:xfrm>
                    <a:prstGeom prst="rect">
                      <a:avLst/>
                    </a:prstGeom>
                  </pic:spPr>
                </pic:pic>
              </a:graphicData>
            </a:graphic>
          </wp:inline>
        </w:drawing>
      </w:r>
    </w:p>
    <w:p w:rsidR="70B462E6" w:rsidP="35075D55" w:rsidRDefault="32444EDE" w14:paraId="1163A1D6"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2: Business Day World word cloud data visualization</w:t>
      </w:r>
    </w:p>
    <w:p w:rsidR="35075D55" w:rsidP="35075D55" w:rsidRDefault="35075D55" w14:paraId="1F30F36E" w14:textId="48AABC2F">
      <w:pPr>
        <w:jc w:val="center"/>
        <w:rPr>
          <w:rFonts w:ascii="Microsoft Sans Serif" w:hAnsi="Microsoft Sans Serif" w:eastAsia="Microsoft Sans Serif" w:cs="Microsoft Sans Serif"/>
        </w:rPr>
      </w:pPr>
    </w:p>
    <w:p w:rsidRPr="00ED3F8F" w:rsidR="009D7BDD" w:rsidRDefault="009D7BDD" w14:paraId="14F62A91" w14:textId="08911C1A">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Model Building</w:t>
      </w:r>
    </w:p>
    <w:p w:rsidR="00B37E40" w:rsidRDefault="00734DCD" w14:paraId="602D72B4" w14:textId="4D37DF05">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o solve </w:t>
      </w:r>
      <w:r w:rsidRPr="780250BC">
        <w:rPr>
          <w:rFonts w:ascii="Microsoft Sans Serif" w:hAnsi="Microsoft Sans Serif" w:eastAsia="Microsoft Sans Serif" w:cs="Microsoft Sans Serif"/>
          <w:sz w:val="24"/>
          <w:szCs w:val="24"/>
        </w:rPr>
        <w:t>th</w:t>
      </w:r>
      <w:r w:rsidRPr="780250BC" w:rsidR="1469E006">
        <w:rPr>
          <w:rFonts w:ascii="Microsoft Sans Serif" w:hAnsi="Microsoft Sans Serif" w:eastAsia="Microsoft Sans Serif" w:cs="Microsoft Sans Serif"/>
          <w:sz w:val="24"/>
          <w:szCs w:val="24"/>
        </w:rPr>
        <w:t>e</w:t>
      </w:r>
      <w:r w:rsidRPr="776D5740">
        <w:rPr>
          <w:rFonts w:ascii="Microsoft Sans Serif" w:hAnsi="Microsoft Sans Serif" w:eastAsia="Microsoft Sans Serif" w:cs="Microsoft Sans Serif"/>
          <w:sz w:val="24"/>
          <w:szCs w:val="24"/>
        </w:rPr>
        <w:t xml:space="preserve"> problem of news classification, we will try several different models and select the best model based on the confusion matrix to classify tweets further. The biggest challenge we faced is about the number of categories. When we scraped the data for </w:t>
      </w:r>
      <w:r w:rsidRPr="776D5740" w:rsidR="00F835BC">
        <w:rPr>
          <w:rFonts w:ascii="Microsoft Sans Serif" w:hAnsi="Microsoft Sans Serif" w:eastAsia="Microsoft Sans Serif" w:cs="Microsoft Sans Serif"/>
          <w:sz w:val="24"/>
          <w:szCs w:val="24"/>
        </w:rPr>
        <w:t>four</w:t>
      </w:r>
      <w:r w:rsidRPr="776D5740">
        <w:rPr>
          <w:rFonts w:ascii="Microsoft Sans Serif" w:hAnsi="Microsoft Sans Serif" w:eastAsia="Microsoft Sans Serif" w:cs="Microsoft Sans Serif"/>
          <w:sz w:val="24"/>
          <w:szCs w:val="24"/>
        </w:rPr>
        <w:t xml:space="preserve"> years, there were more than </w:t>
      </w:r>
      <w:r w:rsidRPr="776D5740" w:rsidR="00F835BC">
        <w:rPr>
          <w:rFonts w:ascii="Microsoft Sans Serif" w:hAnsi="Microsoft Sans Serif" w:eastAsia="Microsoft Sans Serif" w:cs="Microsoft Sans Serif"/>
          <w:sz w:val="24"/>
          <w:szCs w:val="24"/>
        </w:rPr>
        <w:t>62</w:t>
      </w:r>
      <w:r w:rsidRPr="776D5740">
        <w:rPr>
          <w:rFonts w:ascii="Microsoft Sans Serif" w:hAnsi="Microsoft Sans Serif" w:eastAsia="Microsoft Sans Serif" w:cs="Microsoft Sans Serif"/>
          <w:sz w:val="24"/>
          <w:szCs w:val="24"/>
        </w:rPr>
        <w:t xml:space="preserve"> news sections. It would be hard to process the model in so many classes. </w:t>
      </w:r>
      <w:r w:rsidRPr="776D5740" w:rsidR="00B37E40">
        <w:rPr>
          <w:rFonts w:ascii="Microsoft Sans Serif" w:hAnsi="Microsoft Sans Serif" w:eastAsia="Microsoft Sans Serif" w:cs="Microsoft Sans Serif"/>
          <w:sz w:val="24"/>
          <w:szCs w:val="24"/>
        </w:rPr>
        <w:t>Further we tried to test with multiple classes and models to see the accuracy.</w:t>
      </w:r>
    </w:p>
    <w:p w:rsidRPr="005B2B50" w:rsidR="00E177DB" w:rsidRDefault="00E1695E" w14:paraId="063DE7F7" w14:textId="4F235BEF">
      <w:pPr>
        <w:rPr>
          <w:rFonts w:ascii="Microsoft Sans Serif" w:hAnsi="Microsoft Sans Serif" w:eastAsia="Microsoft Sans Serif" w:cs="Microsoft Sans Serif"/>
          <w:sz w:val="24"/>
          <w:szCs w:val="24"/>
          <w:u w:val="single"/>
        </w:rPr>
      </w:pPr>
      <w:r w:rsidRPr="776D5740">
        <w:rPr>
          <w:rFonts w:ascii="Microsoft Sans Serif" w:hAnsi="Microsoft Sans Serif" w:eastAsia="Microsoft Sans Serif" w:cs="Microsoft Sans Serif"/>
          <w:sz w:val="24"/>
          <w:szCs w:val="24"/>
        </w:rPr>
        <w:t xml:space="preserve">Tested with classes more than </w:t>
      </w:r>
      <w:r w:rsidRPr="776D5740" w:rsidR="00F6139D">
        <w:rPr>
          <w:rFonts w:ascii="Microsoft Sans Serif" w:hAnsi="Microsoft Sans Serif" w:eastAsia="Microsoft Sans Serif" w:cs="Microsoft Sans Serif"/>
          <w:sz w:val="24"/>
          <w:szCs w:val="24"/>
        </w:rPr>
        <w:t>2000 record</w:t>
      </w:r>
      <w:r w:rsidRPr="776D5740" w:rsidR="00233134">
        <w:rPr>
          <w:rFonts w:ascii="Microsoft Sans Serif" w:hAnsi="Microsoft Sans Serif" w:eastAsia="Microsoft Sans Serif" w:cs="Microsoft Sans Serif"/>
          <w:sz w:val="24"/>
          <w:szCs w:val="24"/>
        </w:rPr>
        <w:t>:</w:t>
      </w:r>
    </w:p>
    <w:p w:rsidR="00B37E40" w:rsidRDefault="00233134" w14:paraId="3DBD347F" w14:textId="374A11AB">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We tried to build the model </w:t>
      </w:r>
      <w:r w:rsidRPr="31788503" w:rsidR="338F6368">
        <w:rPr>
          <w:rFonts w:ascii="Microsoft Sans Serif" w:hAnsi="Microsoft Sans Serif" w:eastAsia="Microsoft Sans Serif" w:cs="Microsoft Sans Serif"/>
          <w:sz w:val="24"/>
          <w:szCs w:val="24"/>
        </w:rPr>
        <w:t>including</w:t>
      </w:r>
      <w:r w:rsidRPr="776D5740">
        <w:rPr>
          <w:rFonts w:ascii="Microsoft Sans Serif" w:hAnsi="Microsoft Sans Serif" w:eastAsia="Microsoft Sans Serif" w:cs="Microsoft Sans Serif"/>
          <w:sz w:val="24"/>
          <w:szCs w:val="24"/>
        </w:rPr>
        <w:t xml:space="preserve"> the classes with more than 2000 records. There were 30 classes to be classified. </w:t>
      </w:r>
      <w:r w:rsidRPr="219AB3FF">
        <w:rPr>
          <w:rFonts w:ascii="Microsoft Sans Serif" w:hAnsi="Microsoft Sans Serif" w:eastAsia="Microsoft Sans Serif" w:cs="Microsoft Sans Serif"/>
          <w:sz w:val="24"/>
          <w:szCs w:val="24"/>
        </w:rPr>
        <w:t xml:space="preserve">We got </w:t>
      </w:r>
      <w:r w:rsidRPr="219AB3FF" w:rsidR="0B174D80">
        <w:rPr>
          <w:rFonts w:ascii="Microsoft Sans Serif" w:hAnsi="Microsoft Sans Serif" w:eastAsia="Microsoft Sans Serif" w:cs="Microsoft Sans Serif"/>
          <w:sz w:val="24"/>
          <w:szCs w:val="24"/>
        </w:rPr>
        <w:t>a</w:t>
      </w:r>
      <w:r w:rsidRPr="219AB3FF">
        <w:rPr>
          <w:rFonts w:ascii="Microsoft Sans Serif" w:hAnsi="Microsoft Sans Serif" w:eastAsia="Microsoft Sans Serif" w:cs="Microsoft Sans Serif"/>
          <w:sz w:val="24"/>
          <w:szCs w:val="24"/>
        </w:rPr>
        <w:t xml:space="preserve"> </w:t>
      </w:r>
      <w:r w:rsidRPr="219AB3FF" w:rsidR="78CD736B">
        <w:rPr>
          <w:rFonts w:ascii="Microsoft Sans Serif" w:hAnsi="Microsoft Sans Serif" w:eastAsia="Microsoft Sans Serif" w:cs="Microsoft Sans Serif"/>
          <w:sz w:val="24"/>
          <w:szCs w:val="24"/>
        </w:rPr>
        <w:t>low</w:t>
      </w:r>
      <w:r w:rsidRPr="776D5740">
        <w:rPr>
          <w:rFonts w:ascii="Microsoft Sans Serif" w:hAnsi="Microsoft Sans Serif" w:eastAsia="Microsoft Sans Serif" w:cs="Microsoft Sans Serif"/>
          <w:sz w:val="24"/>
          <w:szCs w:val="24"/>
        </w:rPr>
        <w:t xml:space="preserve"> </w:t>
      </w:r>
      <w:r w:rsidRPr="776D5740" w:rsidR="00BD3B27">
        <w:rPr>
          <w:rFonts w:ascii="Microsoft Sans Serif" w:hAnsi="Microsoft Sans Serif" w:eastAsia="Microsoft Sans Serif" w:cs="Microsoft Sans Serif"/>
          <w:sz w:val="24"/>
          <w:szCs w:val="24"/>
        </w:rPr>
        <w:t>accuracy on the validation data about 60%. But further we tried to classify tweets by scrapping the twitters data using tweepy</w:t>
      </w:r>
      <w:r w:rsidRPr="776D5740" w:rsidR="776D5740">
        <w:rPr>
          <w:rFonts w:ascii="Microsoft Sans Serif" w:hAnsi="Microsoft Sans Serif" w:eastAsia="Microsoft Sans Serif" w:cs="Microsoft Sans Serif"/>
          <w:sz w:val="24"/>
          <w:szCs w:val="24"/>
        </w:rPr>
        <w:t>;</w:t>
      </w:r>
      <w:r w:rsidRPr="776D5740" w:rsidR="00BD3B27">
        <w:rPr>
          <w:rFonts w:ascii="Microsoft Sans Serif" w:hAnsi="Microsoft Sans Serif" w:eastAsia="Microsoft Sans Serif" w:cs="Microsoft Sans Serif"/>
          <w:sz w:val="24"/>
          <w:szCs w:val="24"/>
        </w:rPr>
        <w:t xml:space="preserve"> the models </w:t>
      </w:r>
      <w:r w:rsidRPr="776D5740" w:rsidR="7E70366C">
        <w:rPr>
          <w:rFonts w:ascii="Microsoft Sans Serif" w:hAnsi="Microsoft Sans Serif" w:eastAsia="Microsoft Sans Serif" w:cs="Microsoft Sans Serif"/>
          <w:sz w:val="24"/>
          <w:szCs w:val="24"/>
        </w:rPr>
        <w:t>were</w:t>
      </w:r>
      <w:r w:rsidRPr="776D5740" w:rsidR="00BD3B27">
        <w:rPr>
          <w:rFonts w:ascii="Microsoft Sans Serif" w:hAnsi="Microsoft Sans Serif" w:eastAsia="Microsoft Sans Serif" w:cs="Microsoft Sans Serif"/>
          <w:sz w:val="24"/>
          <w:szCs w:val="24"/>
        </w:rPr>
        <w:t xml:space="preserve"> not </w:t>
      </w:r>
      <w:r w:rsidRPr="776D5740" w:rsidR="776D5740">
        <w:rPr>
          <w:rFonts w:ascii="Microsoft Sans Serif" w:hAnsi="Microsoft Sans Serif" w:eastAsia="Microsoft Sans Serif" w:cs="Microsoft Sans Serif"/>
          <w:sz w:val="24"/>
          <w:szCs w:val="24"/>
        </w:rPr>
        <w:t>suitable</w:t>
      </w:r>
      <w:r w:rsidRPr="776D5740" w:rsidR="00BD3B27">
        <w:rPr>
          <w:rFonts w:ascii="Microsoft Sans Serif" w:hAnsi="Microsoft Sans Serif" w:eastAsia="Microsoft Sans Serif" w:cs="Microsoft Sans Serif"/>
          <w:sz w:val="24"/>
          <w:szCs w:val="24"/>
        </w:rPr>
        <w:t xml:space="preserve"> to classify the tweets</w:t>
      </w:r>
      <w:r w:rsidRPr="776D5740" w:rsidR="776D5740">
        <w:rPr>
          <w:rFonts w:ascii="Microsoft Sans Serif" w:hAnsi="Microsoft Sans Serif" w:eastAsia="Microsoft Sans Serif" w:cs="Microsoft Sans Serif"/>
          <w:sz w:val="24"/>
          <w:szCs w:val="24"/>
        </w:rPr>
        <w:t xml:space="preserve"> as</w:t>
      </w:r>
      <w:r w:rsidRPr="776D5740" w:rsidR="00BD3B27">
        <w:rPr>
          <w:rFonts w:ascii="Microsoft Sans Serif" w:hAnsi="Microsoft Sans Serif" w:eastAsia="Microsoft Sans Serif" w:cs="Microsoft Sans Serif"/>
          <w:sz w:val="24"/>
          <w:szCs w:val="24"/>
        </w:rPr>
        <w:t xml:space="preserve"> </w:t>
      </w:r>
      <w:r w:rsidRPr="776D5740" w:rsidR="5ABAF0C2">
        <w:rPr>
          <w:rFonts w:ascii="Microsoft Sans Serif" w:hAnsi="Microsoft Sans Serif" w:eastAsia="Microsoft Sans Serif" w:cs="Microsoft Sans Serif"/>
          <w:sz w:val="24"/>
          <w:szCs w:val="24"/>
        </w:rPr>
        <w:t>there</w:t>
      </w:r>
      <w:r w:rsidRPr="776D5740" w:rsidR="00BD3B27">
        <w:rPr>
          <w:rFonts w:ascii="Microsoft Sans Serif" w:hAnsi="Microsoft Sans Serif" w:eastAsia="Microsoft Sans Serif" w:cs="Microsoft Sans Serif"/>
          <w:sz w:val="24"/>
          <w:szCs w:val="24"/>
        </w:rPr>
        <w:t xml:space="preserve"> was </w:t>
      </w:r>
      <w:r w:rsidRPr="776D5740" w:rsidR="776D5740">
        <w:rPr>
          <w:rFonts w:ascii="Microsoft Sans Serif" w:hAnsi="Microsoft Sans Serif" w:eastAsia="Microsoft Sans Serif" w:cs="Microsoft Sans Serif"/>
          <w:sz w:val="24"/>
          <w:szCs w:val="24"/>
        </w:rPr>
        <w:t>a concise</w:t>
      </w:r>
      <w:r w:rsidRPr="776D5740" w:rsidR="00BD3B27">
        <w:rPr>
          <w:rFonts w:ascii="Microsoft Sans Serif" w:hAnsi="Microsoft Sans Serif" w:eastAsia="Microsoft Sans Serif" w:cs="Microsoft Sans Serif"/>
          <w:sz w:val="24"/>
          <w:szCs w:val="24"/>
        </w:rPr>
        <w:t xml:space="preserve"> length of text fe</w:t>
      </w:r>
      <w:r w:rsidRPr="776D5740" w:rsidR="7BD0CFCB">
        <w:rPr>
          <w:rFonts w:ascii="Microsoft Sans Serif" w:hAnsi="Microsoft Sans Serif" w:eastAsia="Microsoft Sans Serif" w:cs="Microsoft Sans Serif"/>
          <w:sz w:val="24"/>
          <w:szCs w:val="24"/>
        </w:rPr>
        <w:t>d</w:t>
      </w:r>
      <w:r w:rsidRPr="776D5740" w:rsidR="00BD3B27">
        <w:rPr>
          <w:rFonts w:ascii="Microsoft Sans Serif" w:hAnsi="Microsoft Sans Serif" w:eastAsia="Microsoft Sans Serif" w:cs="Microsoft Sans Serif"/>
          <w:sz w:val="24"/>
          <w:szCs w:val="24"/>
        </w:rPr>
        <w:t xml:space="preserve"> to the model.</w:t>
      </w:r>
    </w:p>
    <w:p w:rsidRPr="005B2B50" w:rsidR="000357B3" w:rsidRDefault="000357B3" w14:paraId="71017505" w14:textId="329CD8D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ested by combining the categories </w:t>
      </w:r>
      <w:r w:rsidRPr="776D5740" w:rsidR="00074B40">
        <w:rPr>
          <w:rFonts w:ascii="Microsoft Sans Serif" w:hAnsi="Microsoft Sans Serif" w:eastAsia="Microsoft Sans Serif" w:cs="Microsoft Sans Serif"/>
          <w:sz w:val="24"/>
          <w:szCs w:val="24"/>
        </w:rPr>
        <w:t>and more than 2000 records</w:t>
      </w:r>
      <w:r w:rsidRPr="776D5740" w:rsidR="00B776D9">
        <w:rPr>
          <w:rFonts w:ascii="Microsoft Sans Serif" w:hAnsi="Microsoft Sans Serif" w:eastAsia="Microsoft Sans Serif" w:cs="Microsoft Sans Serif"/>
          <w:sz w:val="24"/>
          <w:szCs w:val="24"/>
        </w:rPr>
        <w:t>:</w:t>
      </w:r>
    </w:p>
    <w:p w:rsidR="00B776D9" w:rsidRDefault="00B776D9" w14:paraId="5AC82530" w14:textId="29F69EF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Later we tried to club the classes</w:t>
      </w:r>
      <w:r w:rsidRPr="776D5740" w:rsidR="00782E63">
        <w:rPr>
          <w:rFonts w:ascii="Microsoft Sans Serif" w:hAnsi="Microsoft Sans Serif" w:eastAsia="Microsoft Sans Serif" w:cs="Microsoft Sans Serif"/>
          <w:sz w:val="24"/>
          <w:szCs w:val="24"/>
        </w:rPr>
        <w:t xml:space="preserve"> </w:t>
      </w:r>
      <w:r w:rsidRPr="776D5740" w:rsidR="00236E88">
        <w:rPr>
          <w:rFonts w:ascii="Microsoft Sans Serif" w:hAnsi="Microsoft Sans Serif" w:eastAsia="Microsoft Sans Serif" w:cs="Microsoft Sans Serif"/>
          <w:sz w:val="24"/>
          <w:szCs w:val="24"/>
        </w:rPr>
        <w:t>like Movies</w:t>
      </w:r>
      <w:r w:rsidRPr="776D5740" w:rsidR="00526550">
        <w:rPr>
          <w:rFonts w:ascii="Microsoft Sans Serif" w:hAnsi="Microsoft Sans Serif" w:eastAsia="Microsoft Sans Serif" w:cs="Microsoft Sans Serif"/>
          <w:sz w:val="24"/>
          <w:szCs w:val="24"/>
        </w:rPr>
        <w:t xml:space="preserve">, </w:t>
      </w:r>
      <w:r w:rsidRPr="776D5740" w:rsidR="776D5740">
        <w:rPr>
          <w:rFonts w:ascii="Microsoft Sans Serif" w:hAnsi="Microsoft Sans Serif" w:eastAsia="Microsoft Sans Serif" w:cs="Microsoft Sans Serif"/>
          <w:sz w:val="24"/>
          <w:szCs w:val="24"/>
        </w:rPr>
        <w:t>podcasts</w:t>
      </w:r>
      <w:r w:rsidRPr="776D5740" w:rsidR="603FB81E">
        <w:rPr>
          <w:rFonts w:ascii="Microsoft Sans Serif" w:hAnsi="Microsoft Sans Serif" w:eastAsia="Microsoft Sans Serif" w:cs="Microsoft Sans Serif"/>
          <w:sz w:val="24"/>
          <w:szCs w:val="24"/>
        </w:rPr>
        <w:t>,</w:t>
      </w:r>
      <w:r w:rsidRPr="776D5740" w:rsidR="00526550">
        <w:rPr>
          <w:rFonts w:ascii="Microsoft Sans Serif" w:hAnsi="Microsoft Sans Serif" w:eastAsia="Microsoft Sans Serif" w:cs="Microsoft Sans Serif"/>
          <w:sz w:val="24"/>
          <w:szCs w:val="24"/>
        </w:rPr>
        <w:t xml:space="preserve"> and Theater into a single class of Entertainment.</w:t>
      </w:r>
      <w:r w:rsidRPr="776D5740" w:rsidR="001F1ECB">
        <w:rPr>
          <w:rFonts w:ascii="Microsoft Sans Serif" w:hAnsi="Microsoft Sans Serif" w:eastAsia="Microsoft Sans Serif" w:cs="Microsoft Sans Serif"/>
          <w:sz w:val="24"/>
          <w:szCs w:val="24"/>
        </w:rPr>
        <w:t xml:space="preserve"> Similarly, we did it for well, health, technology, science, books and learning network. Below is a snapshot </w:t>
      </w:r>
      <w:r w:rsidRPr="776D5740" w:rsidR="776D5740">
        <w:rPr>
          <w:rFonts w:ascii="Microsoft Sans Serif" w:hAnsi="Microsoft Sans Serif" w:eastAsia="Microsoft Sans Serif" w:cs="Microsoft Sans Serif"/>
          <w:sz w:val="24"/>
          <w:szCs w:val="24"/>
        </w:rPr>
        <w:t>that</w:t>
      </w:r>
      <w:r w:rsidRPr="776D5740" w:rsidR="001F1ECB">
        <w:rPr>
          <w:rFonts w:ascii="Microsoft Sans Serif" w:hAnsi="Microsoft Sans Serif" w:eastAsia="Microsoft Sans Serif" w:cs="Microsoft Sans Serif"/>
          <w:sz w:val="24"/>
          <w:szCs w:val="24"/>
        </w:rPr>
        <w:t xml:space="preserve"> shows the clubbing of the categories</w:t>
      </w:r>
      <w:r w:rsidRPr="776D5740" w:rsidR="00E24041">
        <w:rPr>
          <w:rFonts w:ascii="Microsoft Sans Serif" w:hAnsi="Microsoft Sans Serif" w:eastAsia="Microsoft Sans Serif" w:cs="Microsoft Sans Serif"/>
          <w:sz w:val="24"/>
          <w:szCs w:val="24"/>
        </w:rPr>
        <w:t>.</w:t>
      </w:r>
    </w:p>
    <w:p w:rsidR="00E24041" w:rsidP="009272AB" w:rsidRDefault="48E31331" w14:paraId="4ADB48CE" w14:textId="4EB68192">
      <w:pPr>
        <w:rPr>
          <w:rFonts w:ascii="Microsoft Sans Serif" w:hAnsi="Microsoft Sans Serif" w:eastAsia="Microsoft Sans Serif" w:cs="Microsoft Sans Serif"/>
          <w:sz w:val="24"/>
          <w:szCs w:val="24"/>
        </w:rPr>
      </w:pPr>
      <w:r w:rsidR="15FD38CB">
        <w:drawing>
          <wp:inline wp14:editId="6ABF49ED" wp14:anchorId="6B2810A0">
            <wp:extent cx="5943600" cy="1285875"/>
            <wp:effectExtent l="0" t="0" r="0" b="9525"/>
            <wp:docPr id="4" name="Picture 4" title=""/>
            <wp:cNvGraphicFramePr>
              <a:graphicFrameLocks noChangeAspect="1"/>
            </wp:cNvGraphicFramePr>
            <a:graphic>
              <a:graphicData uri="http://schemas.openxmlformats.org/drawingml/2006/picture">
                <pic:pic>
                  <pic:nvPicPr>
                    <pic:cNvPr id="0" name="Picture 4"/>
                    <pic:cNvPicPr/>
                  </pic:nvPicPr>
                  <pic:blipFill>
                    <a:blip r:embed="Rf88410ad479f48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285875"/>
                    </a:xfrm>
                    <a:prstGeom prst="rect">
                      <a:avLst/>
                    </a:prstGeom>
                  </pic:spPr>
                </pic:pic>
              </a:graphicData>
            </a:graphic>
          </wp:inline>
        </w:drawing>
      </w:r>
    </w:p>
    <w:p w:rsidR="09BA8878" w:rsidP="35075D55" w:rsidRDefault="1928DABF" w14:paraId="50B29B9F" w14:textId="45EE2B59">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3: Mergin</w:t>
      </w:r>
      <w:r w:rsidRPr="2151E330" w:rsidR="61148F57">
        <w:rPr>
          <w:rFonts w:ascii="Microsoft Sans Serif" w:hAnsi="Microsoft Sans Serif" w:eastAsia="Microsoft Sans Serif" w:cs="Microsoft Sans Serif"/>
          <w:sz w:val="18"/>
          <w:szCs w:val="18"/>
        </w:rPr>
        <w:t>g classes code snippet</w:t>
      </w:r>
    </w:p>
    <w:p w:rsidR="35075D55" w:rsidP="35075D55" w:rsidRDefault="35075D55" w14:paraId="25651B04" w14:textId="48AABC2F">
      <w:pPr>
        <w:jc w:val="center"/>
        <w:rPr>
          <w:rFonts w:ascii="Microsoft Sans Serif" w:hAnsi="Microsoft Sans Serif" w:eastAsia="Microsoft Sans Serif" w:cs="Microsoft Sans Serif"/>
        </w:rPr>
      </w:pPr>
    </w:p>
    <w:p w:rsidR="00822FED" w:rsidP="00822FED" w:rsidRDefault="00822FED" w14:paraId="14E545E2" w14:textId="3A817835">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After combining these categories, we were left with 21 classes to classify. We trained multiple models for the classes like Random Forest, Bi-Directional LSTM, LSTM model, Decision tree, and Logistic regression. We got an acceptable accuracy of around 70-75%. We selected Bi-directional LSTM, Logistic regression, and Random </w:t>
      </w:r>
      <w:r w:rsidRPr="776D5740" w:rsidR="0454B989">
        <w:rPr>
          <w:rFonts w:ascii="Microsoft Sans Serif" w:hAnsi="Microsoft Sans Serif" w:eastAsia="Microsoft Sans Serif" w:cs="Microsoft Sans Serif"/>
          <w:sz w:val="24"/>
          <w:szCs w:val="24"/>
        </w:rPr>
        <w:t>Forest</w:t>
      </w:r>
      <w:r w:rsidRPr="776D5740">
        <w:rPr>
          <w:rFonts w:ascii="Microsoft Sans Serif" w:hAnsi="Microsoft Sans Serif" w:eastAsia="Microsoft Sans Serif" w:cs="Microsoft Sans Serif"/>
          <w:sz w:val="24"/>
          <w:szCs w:val="24"/>
        </w:rPr>
        <w:t xml:space="preserve"> to classify the tweets further. The output for the tweet classification was not much accurate. Most of the tweets were categorized as U.S., Opinion, or </w:t>
      </w:r>
      <w:r w:rsidRPr="3EC9A109" w:rsidR="222CE39E">
        <w:rPr>
          <w:rFonts w:ascii="Microsoft Sans Serif" w:hAnsi="Microsoft Sans Serif" w:eastAsia="Microsoft Sans Serif" w:cs="Microsoft Sans Serif"/>
          <w:sz w:val="24"/>
          <w:szCs w:val="24"/>
        </w:rPr>
        <w:t>E</w:t>
      </w:r>
      <w:r w:rsidRPr="3EC9A109">
        <w:rPr>
          <w:rFonts w:ascii="Microsoft Sans Serif" w:hAnsi="Microsoft Sans Serif" w:eastAsia="Microsoft Sans Serif" w:cs="Microsoft Sans Serif"/>
          <w:sz w:val="24"/>
          <w:szCs w:val="24"/>
        </w:rPr>
        <w:t>ntertainment.</w:t>
      </w:r>
    </w:p>
    <w:p w:rsidRPr="005B2B50" w:rsidR="00822FED" w:rsidP="00822FED" w:rsidRDefault="00822FED" w14:paraId="3AB6BB01" w14:textId="2DB4F518">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Final </w:t>
      </w:r>
      <w:r w:rsidRPr="776D5740" w:rsidR="776D5740">
        <w:rPr>
          <w:rFonts w:ascii="Microsoft Sans Serif" w:hAnsi="Microsoft Sans Serif" w:eastAsia="Microsoft Sans Serif" w:cs="Microsoft Sans Serif"/>
          <w:sz w:val="24"/>
          <w:szCs w:val="24"/>
        </w:rPr>
        <w:t>classification</w:t>
      </w:r>
      <w:r w:rsidRPr="776D5740">
        <w:rPr>
          <w:rFonts w:ascii="Microsoft Sans Serif" w:hAnsi="Microsoft Sans Serif" w:eastAsia="Microsoft Sans Serif" w:cs="Microsoft Sans Serif"/>
          <w:sz w:val="24"/>
          <w:szCs w:val="24"/>
        </w:rPr>
        <w:t xml:space="preserve"> by </w:t>
      </w:r>
      <w:r w:rsidRPr="776D5740" w:rsidR="3037D27F">
        <w:rPr>
          <w:rFonts w:ascii="Microsoft Sans Serif" w:hAnsi="Microsoft Sans Serif" w:eastAsia="Microsoft Sans Serif" w:cs="Microsoft Sans Serif"/>
          <w:sz w:val="24"/>
          <w:szCs w:val="24"/>
        </w:rPr>
        <w:t>under sampling</w:t>
      </w:r>
      <w:r w:rsidRPr="776D5740">
        <w:rPr>
          <w:rFonts w:ascii="Microsoft Sans Serif" w:hAnsi="Microsoft Sans Serif" w:eastAsia="Microsoft Sans Serif" w:cs="Microsoft Sans Serif"/>
          <w:sz w:val="24"/>
          <w:szCs w:val="24"/>
        </w:rPr>
        <w:t xml:space="preserve"> and 11 classes –</w:t>
      </w:r>
    </w:p>
    <w:p w:rsidR="00822FED" w:rsidP="00822FED" w:rsidRDefault="00822FED" w14:paraId="0F30EF48" w14:textId="3642CA6A">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After trying several combinations for the classes and testing the accuracy of the New York Times, we observed that due to an imbalance of the dataset, most of the tweets were classified incorrectly. We decided to collect the data for 4 years and club the classes to reduce the number of classes, and later, we </w:t>
      </w:r>
      <w:r w:rsidRPr="776D5740" w:rsidR="0F7809E7">
        <w:rPr>
          <w:rFonts w:ascii="Microsoft Sans Serif" w:hAnsi="Microsoft Sans Serif" w:eastAsia="Microsoft Sans Serif" w:cs="Microsoft Sans Serif"/>
          <w:sz w:val="24"/>
          <w:szCs w:val="24"/>
        </w:rPr>
        <w:t>under sampled</w:t>
      </w:r>
      <w:r w:rsidRPr="776D5740">
        <w:rPr>
          <w:rFonts w:ascii="Microsoft Sans Serif" w:hAnsi="Microsoft Sans Serif" w:eastAsia="Microsoft Sans Serif" w:cs="Microsoft Sans Serif"/>
          <w:sz w:val="24"/>
          <w:szCs w:val="24"/>
        </w:rPr>
        <w:t xml:space="preserve"> the data for the classes with records of more than 5000. We used RandomUnderSampler from imblearn and later build multiple models and went ahead with classifying the tweets. This time the results for the tweet classification were acceptable and reasonable.</w:t>
      </w:r>
    </w:p>
    <w:p w:rsidR="00956D47" w:rsidP="05F7814E" w:rsidRDefault="427F2F7F" w14:paraId="7B9B23EA" w14:textId="70681BEA">
      <w:pP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24"/>
          <w:szCs w:val="24"/>
        </w:rPr>
        <w:t xml:space="preserve">So, we further selected 11 categories to build our model. </w:t>
      </w:r>
      <w:r w:rsidRPr="2151E330" w:rsidR="2BDD555A">
        <w:rPr>
          <w:rFonts w:ascii="Microsoft Sans Serif" w:hAnsi="Microsoft Sans Serif" w:eastAsia="Microsoft Sans Serif" w:cs="Microsoft Sans Serif"/>
          <w:sz w:val="24"/>
          <w:szCs w:val="24"/>
        </w:rPr>
        <w:t>I</w:t>
      </w:r>
      <w:r w:rsidRPr="2151E330">
        <w:rPr>
          <w:rFonts w:ascii="Microsoft Sans Serif" w:hAnsi="Microsoft Sans Serif" w:eastAsia="Microsoft Sans Serif" w:cs="Microsoft Sans Serif"/>
          <w:sz w:val="24"/>
          <w:szCs w:val="24"/>
        </w:rPr>
        <w:t xml:space="preserve">n the selection process, we dropped the classes with less than </w:t>
      </w:r>
      <w:r w:rsidRPr="2151E330" w:rsidR="52C8E941">
        <w:rPr>
          <w:rFonts w:ascii="Microsoft Sans Serif" w:hAnsi="Microsoft Sans Serif" w:eastAsia="Microsoft Sans Serif" w:cs="Microsoft Sans Serif"/>
          <w:sz w:val="24"/>
          <w:szCs w:val="24"/>
        </w:rPr>
        <w:t>5</w:t>
      </w:r>
      <w:r w:rsidRPr="2151E330">
        <w:rPr>
          <w:rFonts w:ascii="Microsoft Sans Serif" w:hAnsi="Microsoft Sans Serif" w:eastAsia="Microsoft Sans Serif" w:cs="Microsoft Sans Serif"/>
          <w:sz w:val="24"/>
          <w:szCs w:val="24"/>
        </w:rPr>
        <w:t>000 records so that our data should not be highly imbalanced, and we merged certain classes in one with a similar context. Further, we tried to solve this problem statement by using Machine learning and Deep learning.</w:t>
      </w:r>
    </w:p>
    <w:p w:rsidRPr="005B2B50" w:rsidR="00A34D40" w:rsidP="005700D8" w:rsidRDefault="00AD2636" w14:paraId="14FF74C5" w14:textId="48AABC2F">
      <w:pPr>
        <w:pStyle w:val="NormalWeb"/>
        <w:spacing w:before="0" w:beforeAutospacing="0" w:after="0" w:afterAutospacing="0"/>
        <w:rPr>
          <w:rFonts w:ascii="Microsoft Sans Serif" w:hAnsi="Microsoft Sans Serif" w:eastAsia="Microsoft Sans Serif" w:cs="Microsoft Sans Serif"/>
          <w:b/>
        </w:rPr>
      </w:pPr>
      <w:r w:rsidRPr="776D5740">
        <w:rPr>
          <w:rFonts w:ascii="Microsoft Sans Serif" w:hAnsi="Microsoft Sans Serif" w:eastAsia="Microsoft Sans Serif" w:cs="Microsoft Sans Serif"/>
          <w:b/>
        </w:rPr>
        <w:t>Machine Learning</w:t>
      </w:r>
    </w:p>
    <w:p w:rsidR="005700D8" w:rsidP="005700D8" w:rsidRDefault="005700D8" w14:paraId="0EF8DD95" w14:textId="48AABC2F">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In machine learning, we have used supervised learning techniques, which involves the building of two models, which is</w:t>
      </w:r>
      <w:r w:rsidRPr="776D5740" w:rsidR="79124999">
        <w:rPr>
          <w:rFonts w:ascii="Microsoft Sans Serif" w:hAnsi="Microsoft Sans Serif" w:eastAsia="Microsoft Sans Serif" w:cs="Microsoft Sans Serif"/>
        </w:rPr>
        <w:t>:</w:t>
      </w:r>
    </w:p>
    <w:p w:rsidR="00A34D40" w:rsidP="005700D8" w:rsidRDefault="005700D8" w14:paraId="41ECC8FD" w14:textId="48AABC2F">
      <w:pPr>
        <w:pStyle w:val="NormalWeb"/>
        <w:spacing w:before="0" w:beforeAutospacing="0" w:after="0" w:afterAutospacing="0"/>
        <w:rPr>
          <w:rFonts w:ascii="Microsoft Sans Serif" w:hAnsi="Microsoft Sans Serif" w:eastAsia="Microsoft Sans Serif" w:cs="Microsoft Sans Serif"/>
        </w:rPr>
      </w:pPr>
      <w:r w:rsidRPr="776D5740">
        <w:rPr>
          <w:rStyle w:val="Strong"/>
          <w:rFonts w:ascii="Microsoft Sans Serif" w:hAnsi="Microsoft Sans Serif" w:eastAsia="Microsoft Sans Serif" w:cs="Microsoft Sans Serif"/>
        </w:rPr>
        <w:t>Random Forest:</w:t>
      </w:r>
      <w:r w:rsidRPr="776D5740">
        <w:rPr>
          <w:rFonts w:ascii="Microsoft Sans Serif" w:hAnsi="Microsoft Sans Serif" w:eastAsia="Microsoft Sans Serif" w:cs="Microsoft Sans Serif"/>
        </w:rPr>
        <w:t> </w:t>
      </w:r>
    </w:p>
    <w:p w:rsidR="005700D8" w:rsidP="3D6FF630" w:rsidRDefault="005700D8" w14:paraId="7C594DC1" w14:textId="01C61FEE">
      <w:pPr>
        <w:pStyle w:val="NormalWeb"/>
        <w:spacing w:before="0" w:beforeAutospacing="0" w:after="0" w:afterAutospacing="0"/>
        <w:rPr>
          <w:rFonts w:ascii="Microsoft Sans Serif" w:hAnsi="Microsoft Sans Serif" w:eastAsia="Microsoft Sans Serif" w:cs="Microsoft Sans Serif"/>
        </w:rPr>
      </w:pPr>
      <w:r w:rsidRPr="3D6FF630">
        <w:rPr>
          <w:rFonts w:ascii="Microsoft Sans Serif" w:hAnsi="Microsoft Sans Serif" w:eastAsia="Microsoft Sans Serif" w:cs="Microsoft Sans Serif"/>
        </w:rPr>
        <w:t>As the name says,</w:t>
      </w:r>
      <w:r w:rsidRPr="3D6FF630" w:rsidR="1EA36603">
        <w:rPr>
          <w:rFonts w:ascii="Microsoft Sans Serif" w:hAnsi="Microsoft Sans Serif" w:eastAsia="Microsoft Sans Serif" w:cs="Microsoft Sans Serif"/>
        </w:rPr>
        <w:t xml:space="preserve"> </w:t>
      </w:r>
      <w:r w:rsidRPr="3D6FF630">
        <w:rPr>
          <w:rFonts w:ascii="Microsoft Sans Serif" w:hAnsi="Microsoft Sans Serif" w:eastAsia="Microsoft Sans Serif" w:cs="Microsoft Sans Serif"/>
        </w:rPr>
        <w:t xml:space="preserve">random forest is an ensemble technique of decision tree formed using the bagging method. </w:t>
      </w:r>
      <w:r w:rsidRPr="3D6FF630" w:rsidR="7C531B84">
        <w:rPr>
          <w:rFonts w:ascii="Microsoft Sans Serif" w:hAnsi="Microsoft Sans Serif" w:eastAsia="Microsoft Sans Serif" w:cs="Microsoft Sans Serif"/>
        </w:rPr>
        <w:t>It is</w:t>
      </w:r>
      <w:r w:rsidRPr="3D6FF630">
        <w:rPr>
          <w:rFonts w:ascii="Microsoft Sans Serif" w:hAnsi="Microsoft Sans Serif" w:eastAsia="Microsoft Sans Serif" w:cs="Microsoft Sans Serif"/>
        </w:rPr>
        <w:t xml:space="preserve"> known to give better accuracy as we try to combine the output from every individual decision tree to predict. </w:t>
      </w:r>
    </w:p>
    <w:p w:rsidR="005700D8" w:rsidP="005700D8" w:rsidRDefault="005700D8" w14:paraId="0908EC66" w14:textId="48AABC2F">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To solve our Tweets classification problem, we have used Random </w:t>
      </w:r>
      <w:r w:rsidRPr="776D5740" w:rsidR="7D168A1E">
        <w:rPr>
          <w:rFonts w:ascii="Microsoft Sans Serif" w:hAnsi="Microsoft Sans Serif" w:eastAsia="Microsoft Sans Serif" w:cs="Microsoft Sans Serif"/>
        </w:rPr>
        <w:t>Forest</w:t>
      </w:r>
      <w:r w:rsidRPr="776D5740" w:rsidR="4FEA5022">
        <w:rPr>
          <w:rFonts w:ascii="Microsoft Sans Serif" w:hAnsi="Microsoft Sans Serif" w:eastAsia="Microsoft Sans Serif" w:cs="Microsoft Sans Serif"/>
        </w:rPr>
        <w:t xml:space="preserve"> </w:t>
      </w:r>
      <w:r w:rsidRPr="776D5740" w:rsidR="776D5740">
        <w:rPr>
          <w:rFonts w:ascii="Microsoft Sans Serif" w:hAnsi="Microsoft Sans Serif" w:eastAsia="Microsoft Sans Serif" w:cs="Microsoft Sans Serif"/>
        </w:rPr>
        <w:t>and</w:t>
      </w:r>
      <w:r w:rsidRPr="776D5740">
        <w:rPr>
          <w:rFonts w:ascii="Microsoft Sans Serif" w:hAnsi="Microsoft Sans Serif" w:eastAsia="Microsoft Sans Serif" w:cs="Microsoft Sans Serif"/>
        </w:rPr>
        <w:t xml:space="preserve"> the </w:t>
      </w:r>
      <w:r w:rsidRPr="776D5740" w:rsidR="000F2EE6">
        <w:rPr>
          <w:rFonts w:ascii="Microsoft Sans Serif" w:hAnsi="Microsoft Sans Serif" w:eastAsia="Microsoft Sans Serif" w:cs="Microsoft Sans Serif"/>
        </w:rPr>
        <w:t xml:space="preserve">default tuning parameter to get the desired output. </w:t>
      </w:r>
      <w:r w:rsidRPr="776D5740" w:rsidR="003D2255">
        <w:rPr>
          <w:rFonts w:ascii="Microsoft Sans Serif" w:hAnsi="Microsoft Sans Serif" w:eastAsia="Microsoft Sans Serif" w:cs="Microsoft Sans Serif"/>
        </w:rPr>
        <w:t>Here is a snippet of what our model looks like.</w:t>
      </w:r>
    </w:p>
    <w:p w:rsidR="000F2EE6" w:rsidP="169DFE0C" w:rsidRDefault="222F0AF7" w14:paraId="4D68243C" w14:textId="709F616C">
      <w:pPr>
        <w:pStyle w:val="NormalWeb"/>
        <w:spacing w:before="0" w:beforeAutospacing="0" w:after="0" w:afterAutospacing="0"/>
        <w:jc w:val="center"/>
        <w:rPr>
          <w:rFonts w:ascii="Microsoft Sans Serif" w:hAnsi="Microsoft Sans Serif" w:eastAsia="Microsoft Sans Serif" w:cs="Microsoft Sans Serif"/>
        </w:rPr>
      </w:pPr>
      <w:r w:rsidR="273F9030">
        <w:drawing>
          <wp:inline wp14:editId="75C47DF5" wp14:anchorId="2D6954E9">
            <wp:extent cx="3884371" cy="2667838"/>
            <wp:effectExtent l="0" t="0" r="1905" b="0"/>
            <wp:docPr id="10" name="Picture 10" title=""/>
            <wp:cNvGraphicFramePr>
              <a:graphicFrameLocks noChangeAspect="1"/>
            </wp:cNvGraphicFramePr>
            <a:graphic>
              <a:graphicData uri="http://schemas.openxmlformats.org/drawingml/2006/picture">
                <pic:pic>
                  <pic:nvPicPr>
                    <pic:cNvPr id="0" name="Picture 10"/>
                    <pic:cNvPicPr/>
                  </pic:nvPicPr>
                  <pic:blipFill>
                    <a:blip r:embed="Rfb8f6e3d391a4c0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84371" cy="2667838"/>
                    </a:xfrm>
                    <a:prstGeom prst="rect">
                      <a:avLst/>
                    </a:prstGeom>
                  </pic:spPr>
                </pic:pic>
              </a:graphicData>
            </a:graphic>
          </wp:inline>
        </w:drawing>
      </w:r>
    </w:p>
    <w:p w:rsidR="6927CAC7" w:rsidP="7787E063" w:rsidRDefault="1F5B80AE" w14:paraId="15F96F43" w14:textId="48AABC2F">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4: Classification matrix for Random Forest</w:t>
      </w:r>
    </w:p>
    <w:p w:rsidR="7787E063" w:rsidP="7787E063" w:rsidRDefault="7787E063" w14:paraId="68B0943A" w14:textId="48AABC2F">
      <w:pPr>
        <w:pStyle w:val="NormalWeb"/>
        <w:spacing w:before="0" w:beforeAutospacing="0" w:after="0" w:afterAutospacing="0"/>
        <w:jc w:val="center"/>
        <w:rPr>
          <w:rFonts w:ascii="Microsoft Sans Serif" w:hAnsi="Microsoft Sans Serif" w:eastAsia="Microsoft Sans Serif" w:cs="Microsoft Sans Serif"/>
        </w:rPr>
      </w:pPr>
    </w:p>
    <w:p w:rsidR="000F2EE6" w:rsidP="005700D8" w:rsidRDefault="000F2EE6" w14:paraId="3595DB0B" w14:textId="48AABC2F">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We got an accuracy of</w:t>
      </w:r>
      <w:r w:rsidRPr="776D5740" w:rsidR="00CF2B95">
        <w:rPr>
          <w:rFonts w:ascii="Microsoft Sans Serif" w:hAnsi="Microsoft Sans Serif" w:eastAsia="Microsoft Sans Serif" w:cs="Microsoft Sans Serif"/>
        </w:rPr>
        <w:t xml:space="preserve"> 75.53% on the test data. So</w:t>
      </w:r>
      <w:r w:rsidRPr="776D5740" w:rsidR="3603D5EB">
        <w:rPr>
          <w:rFonts w:ascii="Microsoft Sans Serif" w:hAnsi="Microsoft Sans Serif" w:eastAsia="Microsoft Sans Serif" w:cs="Microsoft Sans Serif"/>
        </w:rPr>
        <w:t>,</w:t>
      </w:r>
      <w:r w:rsidRPr="776D5740" w:rsidR="00CF2B95">
        <w:rPr>
          <w:rFonts w:ascii="Microsoft Sans Serif" w:hAnsi="Microsoft Sans Serif" w:eastAsia="Microsoft Sans Serif" w:cs="Microsoft Sans Serif"/>
        </w:rPr>
        <w:t xml:space="preserve"> we decided to go further and test the data for </w:t>
      </w:r>
      <w:r w:rsidRPr="776D5740" w:rsidR="002E4C46">
        <w:rPr>
          <w:rFonts w:ascii="Microsoft Sans Serif" w:hAnsi="Microsoft Sans Serif" w:eastAsia="Microsoft Sans Serif" w:cs="Microsoft Sans Serif"/>
        </w:rPr>
        <w:t xml:space="preserve">tweets on </w:t>
      </w:r>
      <w:r w:rsidRPr="776D5740" w:rsidR="776D5740">
        <w:rPr>
          <w:rFonts w:ascii="Microsoft Sans Serif" w:hAnsi="Microsoft Sans Serif" w:eastAsia="Microsoft Sans Serif" w:cs="Microsoft Sans Serif"/>
        </w:rPr>
        <w:t>N.Y.</w:t>
      </w:r>
      <w:r w:rsidRPr="776D5740" w:rsidR="002E4C46">
        <w:rPr>
          <w:rFonts w:ascii="Microsoft Sans Serif" w:hAnsi="Microsoft Sans Serif" w:eastAsia="Microsoft Sans Serif" w:cs="Microsoft Sans Serif"/>
        </w:rPr>
        <w:t xml:space="preserve"> Times twitter account.</w:t>
      </w:r>
    </w:p>
    <w:p w:rsidR="00B33388" w:rsidP="005700D8" w:rsidRDefault="00B33388" w14:paraId="495D4AF5" w14:textId="48AABC2F">
      <w:pPr>
        <w:pStyle w:val="NormalWeb"/>
        <w:spacing w:before="0" w:beforeAutospacing="0" w:after="0" w:afterAutospacing="0"/>
        <w:rPr>
          <w:rFonts w:ascii="Microsoft Sans Serif" w:hAnsi="Microsoft Sans Serif" w:eastAsia="Microsoft Sans Serif" w:cs="Microsoft Sans Serif"/>
        </w:rPr>
      </w:pPr>
    </w:p>
    <w:p w:rsidRPr="008114EB" w:rsidR="00B33388" w:rsidP="005700D8" w:rsidRDefault="0A379D52" w14:paraId="096AF348" w14:textId="48AABC2F">
      <w:pPr>
        <w:pStyle w:val="NormalWeb"/>
        <w:spacing w:before="0" w:beforeAutospacing="0" w:after="0" w:afterAutospacing="0"/>
        <w:rPr>
          <w:rFonts w:ascii="Microsoft Sans Serif" w:hAnsi="Microsoft Sans Serif" w:eastAsia="Microsoft Sans Serif" w:cs="Microsoft Sans Serif"/>
          <w:b/>
        </w:rPr>
      </w:pPr>
      <w:r w:rsidRPr="776D5740">
        <w:rPr>
          <w:rFonts w:ascii="Microsoft Sans Serif" w:hAnsi="Microsoft Sans Serif" w:eastAsia="Microsoft Sans Serif" w:cs="Microsoft Sans Serif"/>
          <w:b/>
        </w:rPr>
        <w:t xml:space="preserve">Multinomial </w:t>
      </w:r>
      <w:r w:rsidRPr="776D5740" w:rsidR="00B33388">
        <w:rPr>
          <w:rFonts w:ascii="Microsoft Sans Serif" w:hAnsi="Microsoft Sans Serif" w:eastAsia="Microsoft Sans Serif" w:cs="Microsoft Sans Serif"/>
          <w:b/>
        </w:rPr>
        <w:t>Logistic Regression</w:t>
      </w:r>
      <w:r w:rsidRPr="776D5740" w:rsidR="668C7C12">
        <w:rPr>
          <w:rFonts w:ascii="Microsoft Sans Serif" w:hAnsi="Microsoft Sans Serif" w:eastAsia="Microsoft Sans Serif" w:cs="Microsoft Sans Serif"/>
          <w:b/>
          <w:bCs/>
        </w:rPr>
        <w:t>:</w:t>
      </w:r>
    </w:p>
    <w:p w:rsidR="00C20FFF" w:rsidP="169DFE0C" w:rsidRDefault="00C20FFF" w14:paraId="6EAB8A36" w14:textId="33B939BC">
      <w:pPr>
        <w:pStyle w:val="NormalWeb"/>
        <w:spacing w:after="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Multinomial logistic regression is used to classify the multiclass problem using logistic regression. </w:t>
      </w:r>
      <w:r w:rsidRPr="776D5740" w:rsidR="1DF83964">
        <w:rPr>
          <w:rFonts w:ascii="Microsoft Sans Serif" w:hAnsi="Microsoft Sans Serif" w:eastAsia="Microsoft Sans Serif" w:cs="Microsoft Sans Serif"/>
        </w:rPr>
        <w:t>Logistic</w:t>
      </w:r>
      <w:r w:rsidRPr="776D5740">
        <w:rPr>
          <w:rFonts w:ascii="Microsoft Sans Serif" w:hAnsi="Microsoft Sans Serif" w:eastAsia="Microsoft Sans Serif" w:cs="Microsoft Sans Serif"/>
        </w:rPr>
        <w:t xml:space="preserve"> regression is designed for the binary classification problem. It is used to classify the value as 0 or 1. The multinomial logistic regression is designed to provide the multinomial probability distribution, and it used the distribution to predict the class. To solve our problem statement, we have used multinomial logistic regression with the default parameters. Below is the snapshot of the classification matrix of the multinomial logistic regression model</w:t>
      </w:r>
      <w:r w:rsidRPr="776D5740" w:rsidR="334DDC82">
        <w:rPr>
          <w:rFonts w:ascii="Microsoft Sans Serif" w:hAnsi="Microsoft Sans Serif" w:eastAsia="Microsoft Sans Serif" w:cs="Microsoft Sans Serif"/>
        </w:rPr>
        <w:t>.</w:t>
      </w:r>
    </w:p>
    <w:p w:rsidR="00B25762" w:rsidP="169DFE0C" w:rsidRDefault="6B4DF33C" w14:paraId="3099CA99" w14:textId="05231048">
      <w:pPr>
        <w:pStyle w:val="NormalWeb"/>
        <w:spacing w:after="0"/>
        <w:jc w:val="center"/>
        <w:rPr>
          <w:rFonts w:ascii="Microsoft Sans Serif" w:hAnsi="Microsoft Sans Serif" w:eastAsia="Microsoft Sans Serif" w:cs="Microsoft Sans Serif"/>
        </w:rPr>
      </w:pPr>
      <w:r w:rsidR="01D9EC3A">
        <w:drawing>
          <wp:inline wp14:editId="49F98BD0" wp14:anchorId="163F0D12">
            <wp:extent cx="4608576" cy="2457883"/>
            <wp:effectExtent l="0" t="0" r="1905" b="0"/>
            <wp:docPr id="7" name="Picture 7" title=""/>
            <wp:cNvGraphicFramePr>
              <a:graphicFrameLocks noChangeAspect="1"/>
            </wp:cNvGraphicFramePr>
            <a:graphic>
              <a:graphicData uri="http://schemas.openxmlformats.org/drawingml/2006/picture">
                <pic:pic>
                  <pic:nvPicPr>
                    <pic:cNvPr id="0" name="Picture 7"/>
                    <pic:cNvPicPr/>
                  </pic:nvPicPr>
                  <pic:blipFill>
                    <a:blip r:embed="R28cd35a1370e46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08576" cy="2457883"/>
                    </a:xfrm>
                    <a:prstGeom prst="rect">
                      <a:avLst/>
                    </a:prstGeom>
                  </pic:spPr>
                </pic:pic>
              </a:graphicData>
            </a:graphic>
          </wp:inline>
        </w:drawing>
      </w:r>
    </w:p>
    <w:p w:rsidR="61B64210" w:rsidP="22AF53FA" w:rsidRDefault="1167B6EC" w14:paraId="37279A04" w14:textId="33B939BC">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5: Classification matrix for Multinomial</w:t>
      </w:r>
      <w:r w:rsidRPr="2151E330" w:rsidR="2119092D">
        <w:rPr>
          <w:rFonts w:ascii="Microsoft Sans Serif" w:hAnsi="Microsoft Sans Serif" w:eastAsia="Microsoft Sans Serif" w:cs="Microsoft Sans Serif"/>
          <w:sz w:val="18"/>
          <w:szCs w:val="18"/>
        </w:rPr>
        <w:t xml:space="preserve"> Logistic Regression</w:t>
      </w:r>
    </w:p>
    <w:p w:rsidR="22AF53FA" w:rsidP="22AF53FA" w:rsidRDefault="22AF53FA" w14:paraId="08E3901B" w14:textId="33B939BC">
      <w:pPr>
        <w:pStyle w:val="NormalWeb"/>
        <w:spacing w:after="0"/>
        <w:jc w:val="center"/>
        <w:rPr>
          <w:rFonts w:ascii="Microsoft Sans Serif" w:hAnsi="Microsoft Sans Serif" w:eastAsia="Microsoft Sans Serif" w:cs="Microsoft Sans Serif"/>
        </w:rPr>
      </w:pPr>
    </w:p>
    <w:p w:rsidR="007704EB" w:rsidP="00885739" w:rsidRDefault="007704EB" w14:paraId="28ACF3B6" w14:textId="33B939BC">
      <w:pPr>
        <w:pStyle w:val="NormalWeb"/>
        <w:spacing w:after="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The multinomial logistic regression has given us an accuracy of 78.74% overall for classifying different classes. We can check from the confusion matrix that the model is good in classifying class 5 with the precision of 91%, and it is a little weak in classifying class 10 with a precision of 46%</w:t>
      </w:r>
    </w:p>
    <w:p w:rsidR="000F2047" w:rsidP="776D5740" w:rsidRDefault="00095E85" w14:paraId="583DD966" w14:textId="33B939BC">
      <w:pPr>
        <w:pStyle w:val="NormalWeb"/>
        <w:spacing w:after="0"/>
        <w:rPr>
          <w:rFonts w:ascii="Microsoft Sans Serif" w:hAnsi="Microsoft Sans Serif" w:eastAsia="Microsoft Sans Serif" w:cs="Microsoft Sans Serif"/>
          <w:b/>
          <w:bCs/>
        </w:rPr>
      </w:pPr>
      <w:r w:rsidRPr="776D5740">
        <w:rPr>
          <w:rFonts w:ascii="Microsoft Sans Serif" w:hAnsi="Microsoft Sans Serif" w:eastAsia="Microsoft Sans Serif" w:cs="Microsoft Sans Serif"/>
          <w:b/>
        </w:rPr>
        <w:t>Naïve Bayes</w:t>
      </w:r>
      <w:r w:rsidRPr="776D5740" w:rsidR="0C91DBB3">
        <w:rPr>
          <w:rFonts w:ascii="Microsoft Sans Serif" w:hAnsi="Microsoft Sans Serif" w:eastAsia="Microsoft Sans Serif" w:cs="Microsoft Sans Serif"/>
          <w:b/>
          <w:bCs/>
        </w:rPr>
        <w:t>:</w:t>
      </w:r>
    </w:p>
    <w:p w:rsidR="000F2047" w:rsidP="169DFE0C" w:rsidRDefault="5E33D0D1" w14:paraId="3B2A74D3" w14:textId="33B939BC">
      <w:pPr>
        <w:pStyle w:val="NormalWeb"/>
        <w:spacing w:after="0"/>
        <w:rPr>
          <w:rFonts w:ascii="Microsoft Sans Serif" w:hAnsi="Microsoft Sans Serif" w:eastAsia="Microsoft Sans Serif" w:cs="Microsoft Sans Serif"/>
          <w:b/>
        </w:rPr>
      </w:pPr>
      <w:r w:rsidRPr="22959425">
        <w:rPr>
          <w:rFonts w:ascii="Microsoft Sans Serif" w:hAnsi="Microsoft Sans Serif" w:eastAsia="Microsoft Sans Serif" w:cs="Microsoft Sans Serif"/>
        </w:rPr>
        <w:t>The working theory behind the Naive Bayes classifier is the Bayes theorem. Here we used Gaussian Naive Bayes considering Gaussian distribution. Bayes theorem states as follow: P(A|B) = P(B|A) P(A)/P(B)</w:t>
      </w:r>
    </w:p>
    <w:p w:rsidR="000F2047" w:rsidP="169DFE0C" w:rsidRDefault="000F2047" w14:paraId="34DACD9C" w14:textId="33B939BC">
      <w:pPr>
        <w:pStyle w:val="NormalWeb"/>
        <w:spacing w:after="0"/>
        <w:rPr>
          <w:rFonts w:ascii="Microsoft Sans Serif" w:hAnsi="Microsoft Sans Serif" w:eastAsia="Microsoft Sans Serif" w:cs="Microsoft Sans Serif"/>
          <w:b/>
        </w:rPr>
      </w:pPr>
    </w:p>
    <w:p w:rsidR="00095E85" w:rsidP="169DFE0C" w:rsidRDefault="75CDEFE8" w14:paraId="2778DF8A" w14:textId="1F80A2B1">
      <w:pPr>
        <w:pStyle w:val="NormalWeb"/>
        <w:spacing w:after="0"/>
        <w:jc w:val="center"/>
        <w:rPr>
          <w:rFonts w:ascii="Microsoft Sans Serif" w:hAnsi="Microsoft Sans Serif" w:eastAsia="Microsoft Sans Serif" w:cs="Microsoft Sans Serif"/>
        </w:rPr>
      </w:pPr>
      <w:r w:rsidR="0982C3CC">
        <w:drawing>
          <wp:inline wp14:editId="7C9ED907" wp14:anchorId="24EE1A39">
            <wp:extent cx="4813402" cy="2917190"/>
            <wp:effectExtent l="0" t="0" r="6350" b="0"/>
            <wp:docPr id="9" name="Picture 9" title=""/>
            <wp:cNvGraphicFramePr>
              <a:graphicFrameLocks noChangeAspect="1"/>
            </wp:cNvGraphicFramePr>
            <a:graphic>
              <a:graphicData uri="http://schemas.openxmlformats.org/drawingml/2006/picture">
                <pic:pic>
                  <pic:nvPicPr>
                    <pic:cNvPr id="0" name="Picture 9"/>
                    <pic:cNvPicPr/>
                  </pic:nvPicPr>
                  <pic:blipFill>
                    <a:blip r:embed="R28d4f74e884041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13402" cy="2917190"/>
                    </a:xfrm>
                    <a:prstGeom prst="rect">
                      <a:avLst/>
                    </a:prstGeom>
                  </pic:spPr>
                </pic:pic>
              </a:graphicData>
            </a:graphic>
          </wp:inline>
        </w:drawing>
      </w:r>
    </w:p>
    <w:p w:rsidR="58F60388" w:rsidP="3B1ADD6D" w:rsidRDefault="4A7055BA" w14:paraId="29838084" w14:textId="33B939BC">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6: Classification matrix for Naïve Bayes</w:t>
      </w:r>
    </w:p>
    <w:p w:rsidR="3B1ADD6D" w:rsidP="3B1ADD6D" w:rsidRDefault="3B1ADD6D" w14:paraId="34B39B6B" w14:textId="33B939BC">
      <w:pPr>
        <w:pStyle w:val="NormalWeb"/>
        <w:spacing w:after="0"/>
        <w:jc w:val="center"/>
        <w:rPr>
          <w:rFonts w:ascii="Microsoft Sans Serif" w:hAnsi="Microsoft Sans Serif" w:eastAsia="Microsoft Sans Serif" w:cs="Microsoft Sans Serif"/>
        </w:rPr>
      </w:pPr>
    </w:p>
    <w:p w:rsidR="004239A0" w:rsidP="004239A0" w:rsidRDefault="004239A0" w14:paraId="56348BAE" w14:textId="33B939BC">
      <w:pPr>
        <w:pStyle w:val="NormalWeb"/>
        <w:spacing w:after="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The Naïve Bayes has given us an accuracy of 57.47% overall for classifying different classes. We can check from the confusion matrix that the model is good in classifying class 0 with the precision of </w:t>
      </w:r>
      <w:r w:rsidRPr="776D5740" w:rsidR="001A6C1F">
        <w:rPr>
          <w:rFonts w:ascii="Microsoft Sans Serif" w:hAnsi="Microsoft Sans Serif" w:eastAsia="Microsoft Sans Serif" w:cs="Microsoft Sans Serif"/>
        </w:rPr>
        <w:t>83</w:t>
      </w:r>
      <w:r w:rsidRPr="776D5740">
        <w:rPr>
          <w:rFonts w:ascii="Microsoft Sans Serif" w:hAnsi="Microsoft Sans Serif" w:eastAsia="Microsoft Sans Serif" w:cs="Microsoft Sans Serif"/>
        </w:rPr>
        <w:t xml:space="preserve">%, and it is a little weak in classifying class </w:t>
      </w:r>
      <w:r w:rsidRPr="776D5740" w:rsidR="001A6C1F">
        <w:rPr>
          <w:rFonts w:ascii="Microsoft Sans Serif" w:hAnsi="Microsoft Sans Serif" w:eastAsia="Microsoft Sans Serif" w:cs="Microsoft Sans Serif"/>
        </w:rPr>
        <w:t>7</w:t>
      </w:r>
      <w:r w:rsidRPr="776D5740">
        <w:rPr>
          <w:rFonts w:ascii="Microsoft Sans Serif" w:hAnsi="Microsoft Sans Serif" w:eastAsia="Microsoft Sans Serif" w:cs="Microsoft Sans Serif"/>
        </w:rPr>
        <w:t xml:space="preserve"> with a precision of </w:t>
      </w:r>
      <w:r w:rsidRPr="776D5740" w:rsidR="001A6C1F">
        <w:rPr>
          <w:rFonts w:ascii="Microsoft Sans Serif" w:hAnsi="Microsoft Sans Serif" w:eastAsia="Microsoft Sans Serif" w:cs="Microsoft Sans Serif"/>
        </w:rPr>
        <w:t>33</w:t>
      </w:r>
      <w:r w:rsidRPr="776D5740">
        <w:rPr>
          <w:rFonts w:ascii="Microsoft Sans Serif" w:hAnsi="Microsoft Sans Serif" w:eastAsia="Microsoft Sans Serif" w:cs="Microsoft Sans Serif"/>
        </w:rPr>
        <w:t>%</w:t>
      </w:r>
    </w:p>
    <w:p w:rsidR="004239A0" w:rsidP="00885739" w:rsidRDefault="004239A0" w14:paraId="0BCD1894" w14:textId="33B939BC">
      <w:pPr>
        <w:pStyle w:val="NormalWeb"/>
        <w:spacing w:after="0"/>
        <w:rPr>
          <w:rFonts w:ascii="Microsoft Sans Serif" w:hAnsi="Microsoft Sans Serif" w:eastAsia="Microsoft Sans Serif" w:cs="Microsoft Sans Serif"/>
          <w:b/>
        </w:rPr>
      </w:pPr>
    </w:p>
    <w:p w:rsidR="000B722C" w:rsidP="00885739" w:rsidRDefault="000B722C" w14:paraId="6A8BD37C" w14:textId="33B939BC">
      <w:pPr>
        <w:pStyle w:val="NormalWeb"/>
        <w:spacing w:after="0"/>
        <w:rPr>
          <w:rFonts w:ascii="Microsoft Sans Serif" w:hAnsi="Microsoft Sans Serif" w:eastAsia="Microsoft Sans Serif" w:cs="Microsoft Sans Serif"/>
          <w:b/>
        </w:rPr>
      </w:pPr>
      <w:r w:rsidRPr="776D5740">
        <w:rPr>
          <w:rFonts w:ascii="Microsoft Sans Serif" w:hAnsi="Microsoft Sans Serif" w:eastAsia="Microsoft Sans Serif" w:cs="Microsoft Sans Serif"/>
          <w:b/>
        </w:rPr>
        <w:t>Decision Tree</w:t>
      </w:r>
      <w:r w:rsidRPr="776D5740" w:rsidR="74EEA801">
        <w:rPr>
          <w:rFonts w:ascii="Microsoft Sans Serif" w:hAnsi="Microsoft Sans Serif" w:eastAsia="Microsoft Sans Serif" w:cs="Microsoft Sans Serif"/>
          <w:b/>
          <w:bCs/>
        </w:rPr>
        <w:t>:</w:t>
      </w:r>
    </w:p>
    <w:p w:rsidRPr="008135C2" w:rsidR="0014777E" w:rsidP="169DFE0C" w:rsidRDefault="00F71F18" w14:paraId="72FA848C" w14:textId="33B939BC">
      <w:pPr>
        <w:pStyle w:val="NormalWeb"/>
        <w:spacing w:after="0"/>
        <w:rPr>
          <w:rFonts w:ascii="Microsoft Sans Serif" w:hAnsi="Microsoft Sans Serif" w:eastAsia="Microsoft Sans Serif" w:cs="Microsoft Sans Serif"/>
        </w:rPr>
      </w:pPr>
      <w:r>
        <w:rPr>
          <w:rFonts w:ascii="Microsoft Sans Serif" w:hAnsi="Microsoft Sans Serif" w:eastAsia="Microsoft Sans Serif" w:cs="Microsoft Sans Serif"/>
        </w:rPr>
        <w:t>The d</w:t>
      </w:r>
      <w:r w:rsidRPr="776D5740" w:rsidR="0014777E">
        <w:rPr>
          <w:rFonts w:ascii="Microsoft Sans Serif" w:hAnsi="Microsoft Sans Serif" w:eastAsia="Microsoft Sans Serif" w:cs="Microsoft Sans Serif"/>
        </w:rPr>
        <w:t xml:space="preserve">ecision tree is used for </w:t>
      </w:r>
      <w:r w:rsidRPr="776D5740" w:rsidR="002A3FD9">
        <w:rPr>
          <w:rFonts w:ascii="Microsoft Sans Serif" w:hAnsi="Microsoft Sans Serif" w:eastAsia="Microsoft Sans Serif" w:cs="Microsoft Sans Serif"/>
        </w:rPr>
        <w:t xml:space="preserve">regression as well as </w:t>
      </w:r>
      <w:r>
        <w:rPr>
          <w:rFonts w:ascii="Microsoft Sans Serif" w:hAnsi="Microsoft Sans Serif" w:eastAsia="Microsoft Sans Serif" w:cs="Microsoft Sans Serif"/>
        </w:rPr>
        <w:t xml:space="preserve">a </w:t>
      </w:r>
      <w:r w:rsidRPr="776D5740" w:rsidR="002A3FD9">
        <w:rPr>
          <w:rFonts w:ascii="Microsoft Sans Serif" w:hAnsi="Microsoft Sans Serif" w:eastAsia="Microsoft Sans Serif" w:cs="Microsoft Sans Serif"/>
        </w:rPr>
        <w:t>classification problem</w:t>
      </w:r>
      <w:r w:rsidRPr="776D5740" w:rsidR="00F77E15">
        <w:rPr>
          <w:rFonts w:ascii="Microsoft Sans Serif" w:hAnsi="Microsoft Sans Serif" w:eastAsia="Microsoft Sans Serif" w:cs="Microsoft Sans Serif"/>
        </w:rPr>
        <w:t xml:space="preserve">. </w:t>
      </w:r>
      <w:r w:rsidRPr="776D5740" w:rsidR="000431BE">
        <w:rPr>
          <w:rFonts w:ascii="Microsoft Sans Serif" w:hAnsi="Microsoft Sans Serif" w:eastAsia="Microsoft Sans Serif" w:cs="Microsoft Sans Serif"/>
        </w:rPr>
        <w:t>It is a supervised learning algorithm</w:t>
      </w:r>
      <w:r w:rsidR="00F1166C">
        <w:rPr>
          <w:rFonts w:ascii="Microsoft Sans Serif" w:hAnsi="Microsoft Sans Serif" w:eastAsia="Microsoft Sans Serif" w:cs="Microsoft Sans Serif"/>
        </w:rPr>
        <w:t>. O</w:t>
      </w:r>
      <w:r w:rsidRPr="776D5740" w:rsidR="000431BE">
        <w:rPr>
          <w:rFonts w:ascii="Microsoft Sans Serif" w:hAnsi="Microsoft Sans Serif" w:eastAsia="Microsoft Sans Serif" w:cs="Microsoft Sans Serif"/>
        </w:rPr>
        <w:t xml:space="preserve">ur goal is to develop a decision tree </w:t>
      </w:r>
      <w:r>
        <w:rPr>
          <w:rFonts w:ascii="Microsoft Sans Serif" w:hAnsi="Microsoft Sans Serif" w:eastAsia="Microsoft Sans Serif" w:cs="Microsoft Sans Serif"/>
        </w:rPr>
        <w:t>that</w:t>
      </w:r>
      <w:r w:rsidRPr="776D5740" w:rsidR="000431BE">
        <w:rPr>
          <w:rFonts w:ascii="Microsoft Sans Serif" w:hAnsi="Microsoft Sans Serif" w:eastAsia="Microsoft Sans Serif" w:cs="Microsoft Sans Serif"/>
        </w:rPr>
        <w:t xml:space="preserve"> can develop the class of a</w:t>
      </w:r>
      <w:r w:rsidRPr="776D5740" w:rsidR="008A7BC4">
        <w:rPr>
          <w:rFonts w:ascii="Microsoft Sans Serif" w:hAnsi="Microsoft Sans Serif" w:eastAsia="Microsoft Sans Serif" w:cs="Microsoft Sans Serif"/>
        </w:rPr>
        <w:t xml:space="preserve"> given news article.</w:t>
      </w:r>
      <w:r w:rsidRPr="776D5740" w:rsidR="00432C36">
        <w:rPr>
          <w:rFonts w:ascii="Microsoft Sans Serif" w:hAnsi="Microsoft Sans Serif" w:eastAsia="Microsoft Sans Serif" w:cs="Microsoft Sans Serif"/>
        </w:rPr>
        <w:t xml:space="preserve"> We </w:t>
      </w:r>
      <w:r w:rsidR="00F1166C">
        <w:rPr>
          <w:rFonts w:ascii="Microsoft Sans Serif" w:hAnsi="Microsoft Sans Serif" w:eastAsia="Microsoft Sans Serif" w:cs="Microsoft Sans Serif"/>
        </w:rPr>
        <w:t>created the decision tree, fitted the tree on train data,</w:t>
      </w:r>
      <w:r w:rsidRPr="776D5740" w:rsidR="00432C36">
        <w:rPr>
          <w:rFonts w:ascii="Microsoft Sans Serif" w:hAnsi="Microsoft Sans Serif" w:eastAsia="Microsoft Sans Serif" w:cs="Microsoft Sans Serif"/>
        </w:rPr>
        <w:t xml:space="preserve"> and </w:t>
      </w:r>
      <w:r w:rsidRPr="776D5740" w:rsidR="00EA77D8">
        <w:rPr>
          <w:rFonts w:ascii="Microsoft Sans Serif" w:hAnsi="Microsoft Sans Serif" w:eastAsia="Microsoft Sans Serif" w:cs="Microsoft Sans Serif"/>
        </w:rPr>
        <w:t xml:space="preserve">tested our model on the test data set. We got an </w:t>
      </w:r>
      <w:r w:rsidRPr="776D5740" w:rsidR="44433A39">
        <w:rPr>
          <w:rFonts w:ascii="Microsoft Sans Serif" w:hAnsi="Microsoft Sans Serif" w:eastAsia="Microsoft Sans Serif" w:cs="Microsoft Sans Serif"/>
        </w:rPr>
        <w:t>acceptable accuracy</w:t>
      </w:r>
      <w:r w:rsidRPr="776D5740" w:rsidR="008135C2">
        <w:rPr>
          <w:rFonts w:ascii="Microsoft Sans Serif" w:hAnsi="Microsoft Sans Serif" w:eastAsia="Microsoft Sans Serif" w:cs="Microsoft Sans Serif"/>
        </w:rPr>
        <w:t xml:space="preserve"> of 67.05%.</w:t>
      </w:r>
    </w:p>
    <w:p w:rsidR="000B722C" w:rsidP="169DFE0C" w:rsidRDefault="5621D48C" w14:paraId="24F78B3C" w14:textId="7182FA15">
      <w:pPr>
        <w:pStyle w:val="NormalWeb"/>
        <w:spacing w:after="0"/>
        <w:jc w:val="center"/>
        <w:rPr>
          <w:rFonts w:ascii="Microsoft Sans Serif" w:hAnsi="Microsoft Sans Serif" w:eastAsia="Microsoft Sans Serif" w:cs="Microsoft Sans Serif"/>
        </w:rPr>
      </w:pPr>
      <w:r w:rsidR="6D104AED">
        <w:drawing>
          <wp:inline wp14:editId="4BFE9BA1" wp14:anchorId="48C0D8E3">
            <wp:extent cx="4595011" cy="2165299"/>
            <wp:effectExtent l="0" t="0" r="0" b="6985"/>
            <wp:docPr id="8" name="Picture 8" title=""/>
            <wp:cNvGraphicFramePr>
              <a:graphicFrameLocks noChangeAspect="1"/>
            </wp:cNvGraphicFramePr>
            <a:graphic>
              <a:graphicData uri="http://schemas.openxmlformats.org/drawingml/2006/picture">
                <pic:pic>
                  <pic:nvPicPr>
                    <pic:cNvPr id="0" name="Picture 8"/>
                    <pic:cNvPicPr/>
                  </pic:nvPicPr>
                  <pic:blipFill>
                    <a:blip r:embed="Rb7f1627eabe144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95011" cy="2165299"/>
                    </a:xfrm>
                    <a:prstGeom prst="rect">
                      <a:avLst/>
                    </a:prstGeom>
                  </pic:spPr>
                </pic:pic>
              </a:graphicData>
            </a:graphic>
          </wp:inline>
        </w:drawing>
      </w:r>
    </w:p>
    <w:p w:rsidR="1A86C07D" w:rsidP="6AEFE7E1" w:rsidRDefault="4F988DC1" w14:paraId="054D7A46" w14:textId="33B939BC">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 xml:space="preserve">Fig 27: Classification matrix for </w:t>
      </w:r>
      <w:r w:rsidRPr="2151E330" w:rsidR="144649A0">
        <w:rPr>
          <w:rFonts w:ascii="Microsoft Sans Serif" w:hAnsi="Microsoft Sans Serif" w:eastAsia="Microsoft Sans Serif" w:cs="Microsoft Sans Serif"/>
          <w:sz w:val="18"/>
          <w:szCs w:val="18"/>
        </w:rPr>
        <w:t>Decision Tree</w:t>
      </w:r>
    </w:p>
    <w:p w:rsidR="6AEFE7E1" w:rsidP="6AEFE7E1" w:rsidRDefault="6AEFE7E1" w14:paraId="70E546CB" w14:textId="33B939BC">
      <w:pPr>
        <w:pStyle w:val="NormalWeb"/>
        <w:spacing w:after="0"/>
        <w:jc w:val="center"/>
        <w:rPr>
          <w:rFonts w:ascii="Microsoft Sans Serif" w:hAnsi="Microsoft Sans Serif" w:eastAsia="Microsoft Sans Serif" w:cs="Microsoft Sans Serif"/>
        </w:rPr>
      </w:pPr>
    </w:p>
    <w:p w:rsidR="004B7CCA" w:rsidP="004B7CCA" w:rsidRDefault="004B7CCA" w14:paraId="1AAD9C7E" w14:textId="33B939BC">
      <w:pPr>
        <w:pStyle w:val="NormalWeb"/>
        <w:spacing w:after="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The Decision Tree classifier has given us an overall accuracy of </w:t>
      </w:r>
      <w:r w:rsidRPr="776D5740" w:rsidR="00EC6DE7">
        <w:rPr>
          <w:rFonts w:ascii="Microsoft Sans Serif" w:hAnsi="Microsoft Sans Serif" w:eastAsia="Microsoft Sans Serif" w:cs="Microsoft Sans Serif"/>
        </w:rPr>
        <w:t>67.05</w:t>
      </w:r>
      <w:r w:rsidRPr="776D5740">
        <w:rPr>
          <w:rFonts w:ascii="Microsoft Sans Serif" w:hAnsi="Microsoft Sans Serif" w:eastAsia="Microsoft Sans Serif" w:cs="Microsoft Sans Serif"/>
        </w:rPr>
        <w:t xml:space="preserve">% for classifying different classes. We can check from the confusion matrix that the model is good in classifying class </w:t>
      </w:r>
      <w:r w:rsidRPr="776D5740" w:rsidR="00EC6DE7">
        <w:rPr>
          <w:rFonts w:ascii="Microsoft Sans Serif" w:hAnsi="Microsoft Sans Serif" w:eastAsia="Microsoft Sans Serif" w:cs="Microsoft Sans Serif"/>
        </w:rPr>
        <w:t>8</w:t>
      </w:r>
      <w:r w:rsidRPr="776D5740">
        <w:rPr>
          <w:rFonts w:ascii="Microsoft Sans Serif" w:hAnsi="Microsoft Sans Serif" w:eastAsia="Microsoft Sans Serif" w:cs="Microsoft Sans Serif"/>
        </w:rPr>
        <w:t xml:space="preserve"> with the precision of </w:t>
      </w:r>
      <w:r w:rsidRPr="776D5740" w:rsidR="00457947">
        <w:rPr>
          <w:rFonts w:ascii="Microsoft Sans Serif" w:hAnsi="Microsoft Sans Serif" w:eastAsia="Microsoft Sans Serif" w:cs="Microsoft Sans Serif"/>
        </w:rPr>
        <w:t>81</w:t>
      </w:r>
      <w:r w:rsidRPr="776D5740">
        <w:rPr>
          <w:rFonts w:ascii="Microsoft Sans Serif" w:hAnsi="Microsoft Sans Serif" w:eastAsia="Microsoft Sans Serif" w:cs="Microsoft Sans Serif"/>
        </w:rPr>
        <w:t>%, and it is a little weak in classifying class 10 with a precision of 4</w:t>
      </w:r>
      <w:r w:rsidRPr="776D5740" w:rsidR="00457947">
        <w:rPr>
          <w:rFonts w:ascii="Microsoft Sans Serif" w:hAnsi="Microsoft Sans Serif" w:eastAsia="Microsoft Sans Serif" w:cs="Microsoft Sans Serif"/>
        </w:rPr>
        <w:t>5</w:t>
      </w:r>
      <w:r w:rsidRPr="776D5740">
        <w:rPr>
          <w:rFonts w:ascii="Microsoft Sans Serif" w:hAnsi="Microsoft Sans Serif" w:eastAsia="Microsoft Sans Serif" w:cs="Microsoft Sans Serif"/>
        </w:rPr>
        <w:t>%</w:t>
      </w:r>
    </w:p>
    <w:p w:rsidRPr="000B722C" w:rsidR="004B7CCA" w:rsidP="00885739" w:rsidRDefault="004B7CCA" w14:paraId="513FE128" w14:textId="33B939BC">
      <w:pPr>
        <w:pStyle w:val="NormalWeb"/>
        <w:spacing w:after="0"/>
        <w:rPr>
          <w:rFonts w:ascii="Microsoft Sans Serif" w:hAnsi="Microsoft Sans Serif" w:eastAsia="Microsoft Sans Serif" w:cs="Microsoft Sans Serif"/>
          <w:b/>
        </w:rPr>
      </w:pPr>
    </w:p>
    <w:p w:rsidRPr="00A34D40" w:rsidR="005B2B50" w:rsidP="00885739" w:rsidRDefault="005B2B50" w14:paraId="2517198B" w14:textId="33B939BC">
      <w:pPr>
        <w:pStyle w:val="NormalWeb"/>
        <w:spacing w:after="0"/>
        <w:rPr>
          <w:rFonts w:ascii="Microsoft Sans Serif" w:hAnsi="Microsoft Sans Serif" w:eastAsia="Microsoft Sans Serif" w:cs="Microsoft Sans Serif"/>
          <w:b/>
        </w:rPr>
      </w:pPr>
      <w:r w:rsidRPr="776D5740">
        <w:rPr>
          <w:rFonts w:ascii="Microsoft Sans Serif" w:hAnsi="Microsoft Sans Serif" w:eastAsia="Microsoft Sans Serif" w:cs="Microsoft Sans Serif"/>
          <w:b/>
        </w:rPr>
        <w:t>Deep Learning</w:t>
      </w:r>
      <w:r w:rsidRPr="776D5740" w:rsidR="00A34D40">
        <w:rPr>
          <w:rFonts w:ascii="Microsoft Sans Serif" w:hAnsi="Microsoft Sans Serif" w:eastAsia="Microsoft Sans Serif" w:cs="Microsoft Sans Serif"/>
          <w:b/>
        </w:rPr>
        <w:t xml:space="preserve"> Models</w:t>
      </w:r>
    </w:p>
    <w:p w:rsidR="00A34D40" w:rsidP="00885739" w:rsidRDefault="00CD789B" w14:paraId="73513FC3" w14:textId="33B939BC">
      <w:pPr>
        <w:pStyle w:val="NormalWeb"/>
        <w:spacing w:after="0"/>
        <w:rPr>
          <w:rFonts w:ascii="Microsoft Sans Serif" w:hAnsi="Microsoft Sans Serif" w:eastAsia="Microsoft Sans Serif" w:cs="Microsoft Sans Serif"/>
          <w:b/>
        </w:rPr>
      </w:pPr>
      <w:r w:rsidRPr="776D5740">
        <w:rPr>
          <w:rFonts w:ascii="Microsoft Sans Serif" w:hAnsi="Microsoft Sans Serif" w:eastAsia="Microsoft Sans Serif" w:cs="Microsoft Sans Serif"/>
          <w:b/>
        </w:rPr>
        <w:t>Bidirectional LSTM</w:t>
      </w:r>
      <w:r w:rsidRPr="776D5740" w:rsidR="70BD107E">
        <w:rPr>
          <w:rFonts w:ascii="Microsoft Sans Serif" w:hAnsi="Microsoft Sans Serif" w:eastAsia="Microsoft Sans Serif" w:cs="Microsoft Sans Serif"/>
          <w:b/>
          <w:bCs/>
        </w:rPr>
        <w:t>:</w:t>
      </w:r>
    </w:p>
    <w:p w:rsidRPr="00885739" w:rsidR="00885739" w:rsidP="00885739" w:rsidRDefault="00885739" w14:paraId="4A8F616E" w14:textId="33B939BC">
      <w:pPr>
        <w:pStyle w:val="NormalWeb"/>
        <w:spacing w:after="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Bidirectional Long Short</w:t>
      </w:r>
      <w:r w:rsidRPr="776D5740" w:rsidR="02F3759A">
        <w:rPr>
          <w:rFonts w:ascii="Microsoft Sans Serif" w:hAnsi="Microsoft Sans Serif" w:eastAsia="Microsoft Sans Serif" w:cs="Microsoft Sans Serif"/>
        </w:rPr>
        <w:t>-</w:t>
      </w:r>
      <w:r w:rsidRPr="776D5740">
        <w:rPr>
          <w:rFonts w:ascii="Microsoft Sans Serif" w:hAnsi="Microsoft Sans Serif" w:eastAsia="Microsoft Sans Serif" w:cs="Microsoft Sans Serif"/>
        </w:rPr>
        <w:t>Term memory is proven to be good to categorize the NLP classification problem. This project has tried to solve the problem statement using a bi-directional LSTM model by using a one-dimensional Convolution network. In the model, we have used ten layers of neurons. The first layer is our embedding layer, where we have embedded each input according to the vocabulary size of 1500. In the next layer, we have used Bidirectional LSTM. After it, we have used a one-dimensional convolution layer along with max-pooling with 128 neurons. After taking the output from the convolution layer, we have used two dense layers with 64 neurons and added a dropout layer by dropping 30% of dead neurons so that we do not overfit the model on train data with the activation relu. Although we tried the activation function as relu and elu as the relu performed well, we choose to move forward with relu. The final output layer</w:t>
      </w:r>
      <w:r w:rsidRPr="776D5740" w:rsidR="00A34D40">
        <w:rPr>
          <w:rFonts w:ascii="Microsoft Sans Serif" w:hAnsi="Microsoft Sans Serif" w:eastAsia="Microsoft Sans Serif" w:cs="Microsoft Sans Serif"/>
        </w:rPr>
        <w:t xml:space="preserve"> </w:t>
      </w:r>
      <w:r w:rsidRPr="776D5740">
        <w:rPr>
          <w:rFonts w:ascii="Microsoft Sans Serif" w:hAnsi="Microsoft Sans Serif" w:eastAsia="Microsoft Sans Serif" w:cs="Microsoft Sans Serif"/>
        </w:rPr>
        <w:t xml:space="preserve">consists of 11 neurons as the output function softmax. Softmax will provide us with a probability of text belonging to each class and classify the text in the class with maximum probability. </w:t>
      </w:r>
    </w:p>
    <w:p w:rsidR="00885739" w:rsidP="00885739" w:rsidRDefault="00885739" w14:paraId="633B1F38" w14:textId="33B939BC">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We have compiled the model with our optimizer as adam and loss function as sparse_categorical_crossentropy as it worked better with the multiclass classification problem. Below is the snapshot and summary of our model with each layer and the number of neurons.</w:t>
      </w:r>
    </w:p>
    <w:p w:rsidR="00885739" w:rsidP="00885739" w:rsidRDefault="00885739" w14:paraId="4A16F0B1" w14:textId="33B939BC">
      <w:pPr>
        <w:pStyle w:val="NormalWeb"/>
        <w:spacing w:before="0" w:beforeAutospacing="0" w:after="0" w:afterAutospacing="0"/>
        <w:rPr>
          <w:rFonts w:ascii="Microsoft Sans Serif" w:hAnsi="Microsoft Sans Serif" w:eastAsia="Microsoft Sans Serif" w:cs="Microsoft Sans Serif"/>
        </w:rPr>
      </w:pPr>
    </w:p>
    <w:p w:rsidR="00CD789B" w:rsidP="169DFE0C" w:rsidRDefault="4CF4779F" w14:paraId="629F8117" w14:textId="09C199EF">
      <w:pPr>
        <w:pStyle w:val="NormalWeb"/>
        <w:spacing w:before="0" w:beforeAutospacing="0" w:after="0" w:afterAutospacing="0"/>
        <w:jc w:val="center"/>
        <w:rPr>
          <w:rFonts w:ascii="Microsoft Sans Serif" w:hAnsi="Microsoft Sans Serif" w:eastAsia="Microsoft Sans Serif" w:cs="Microsoft Sans Serif"/>
        </w:rPr>
      </w:pPr>
      <w:r w:rsidR="64E5A0B5">
        <w:drawing>
          <wp:inline wp14:editId="7CBBE007" wp14:anchorId="2F26B2AB">
            <wp:extent cx="5943600" cy="4534535"/>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3ca8e20531844f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534535"/>
                    </a:xfrm>
                    <a:prstGeom prst="rect">
                      <a:avLst/>
                    </a:prstGeom>
                  </pic:spPr>
                </pic:pic>
              </a:graphicData>
            </a:graphic>
          </wp:inline>
        </w:drawing>
      </w:r>
    </w:p>
    <w:p w:rsidR="63B2CB07" w:rsidP="2AD8B840" w:rsidRDefault="7A59800A" w14:paraId="274ADCEA" w14:textId="33B939BC">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8: Bidirectional LSTM code snippet</w:t>
      </w:r>
    </w:p>
    <w:p w:rsidR="2AD8B840" w:rsidP="2AD8B840" w:rsidRDefault="2AD8B840" w14:paraId="21EADDE9" w14:textId="33B939BC">
      <w:pPr>
        <w:pStyle w:val="NormalWeb"/>
        <w:spacing w:before="0" w:beforeAutospacing="0" w:after="0" w:afterAutospacing="0"/>
        <w:jc w:val="center"/>
        <w:rPr>
          <w:rFonts w:ascii="Microsoft Sans Serif" w:hAnsi="Microsoft Sans Serif" w:eastAsia="Microsoft Sans Serif" w:cs="Microsoft Sans Serif"/>
        </w:rPr>
      </w:pPr>
    </w:p>
    <w:p w:rsidR="00FB410A" w:rsidP="005700D8" w:rsidRDefault="00FB410A" w14:paraId="2692AC39" w14:textId="33B939BC">
      <w:pPr>
        <w:pStyle w:val="NormalWeb"/>
        <w:spacing w:before="0" w:beforeAutospacing="0" w:after="0" w:afterAutospacing="0"/>
        <w:rPr>
          <w:rFonts w:ascii="Microsoft Sans Serif" w:hAnsi="Microsoft Sans Serif" w:eastAsia="Microsoft Sans Serif" w:cs="Microsoft Sans Serif"/>
        </w:rPr>
      </w:pPr>
    </w:p>
    <w:p w:rsidR="00FB410A" w:rsidP="005700D8" w:rsidRDefault="004A5807" w14:paraId="02D62434" w14:textId="33B939BC">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Initially, </w:t>
      </w:r>
      <w:r w:rsidRPr="776D5740" w:rsidR="2090B4DC">
        <w:rPr>
          <w:rFonts w:ascii="Microsoft Sans Serif" w:hAnsi="Microsoft Sans Serif" w:eastAsia="Microsoft Sans Serif" w:cs="Microsoft Sans Serif"/>
        </w:rPr>
        <w:t>we</w:t>
      </w:r>
      <w:r w:rsidRPr="776D5740">
        <w:rPr>
          <w:rFonts w:ascii="Microsoft Sans Serif" w:hAnsi="Microsoft Sans Serif" w:eastAsia="Microsoft Sans Serif" w:cs="Microsoft Sans Serif"/>
        </w:rPr>
        <w:t xml:space="preserve"> tried to train the model for a different 20 number of epochs, but after 8 epochs, the validation accuracy was the same, and train accuracy moved up to 94%. Therefore, to avoid the overfitting of the train data to the model, we restricted the number of epochs to 8, and we got a good accuracy of 85.47% on train data and 75.76% on the test data. Below is the model's output, along with the loss and accuracy for train and validation data.</w:t>
      </w:r>
      <w:r w:rsidRPr="776D5740" w:rsidR="004F1106">
        <w:rPr>
          <w:rFonts w:ascii="Microsoft Sans Serif" w:hAnsi="Microsoft Sans Serif" w:eastAsia="Microsoft Sans Serif" w:cs="Microsoft Sans Serif"/>
        </w:rPr>
        <w:t xml:space="preserve"> </w:t>
      </w:r>
    </w:p>
    <w:p w:rsidR="004A5807" w:rsidP="005700D8" w:rsidRDefault="004A5807" w14:paraId="62B27BAD" w14:textId="33B939BC">
      <w:pPr>
        <w:pStyle w:val="NormalWeb"/>
        <w:spacing w:before="0" w:beforeAutospacing="0" w:after="0" w:afterAutospacing="0"/>
        <w:rPr>
          <w:rFonts w:ascii="Microsoft Sans Serif" w:hAnsi="Microsoft Sans Serif" w:eastAsia="Microsoft Sans Serif" w:cs="Microsoft Sans Serif"/>
        </w:rPr>
      </w:pPr>
    </w:p>
    <w:p w:rsidR="002B4024" w:rsidP="169DFE0C" w:rsidRDefault="4EDC5392" w14:paraId="00C1651E" w14:textId="4DD55393">
      <w:pPr>
        <w:pStyle w:val="NormalWeb"/>
        <w:spacing w:before="0" w:beforeAutospacing="0" w:after="0" w:afterAutospacing="0"/>
        <w:jc w:val="center"/>
        <w:rPr>
          <w:rFonts w:ascii="Microsoft Sans Serif" w:hAnsi="Microsoft Sans Serif" w:eastAsia="Microsoft Sans Serif" w:cs="Microsoft Sans Serif"/>
        </w:rPr>
      </w:pPr>
      <w:r w:rsidR="3D23B77B">
        <w:drawing>
          <wp:inline wp14:editId="6BDC35E6" wp14:anchorId="4206260C">
            <wp:extent cx="5943600" cy="1924050"/>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4993b8dc360a474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924050"/>
                    </a:xfrm>
                    <a:prstGeom prst="rect">
                      <a:avLst/>
                    </a:prstGeom>
                  </pic:spPr>
                </pic:pic>
              </a:graphicData>
            </a:graphic>
          </wp:inline>
        </w:drawing>
      </w:r>
    </w:p>
    <w:p w:rsidR="4FACE499" w:rsidP="4E38AF1F" w:rsidRDefault="09CBD1DE" w14:paraId="7A372A5C" w14:textId="33B939BC">
      <w:pPr>
        <w:jc w:val="center"/>
        <w:rPr>
          <w:rFonts w:ascii="Microsoft Sans Serif" w:hAnsi="Microsoft Sans Serif" w:eastAsia="Microsoft Sans Serif" w:cs="Microsoft Sans Serif"/>
          <w:sz w:val="18"/>
          <w:szCs w:val="18"/>
        </w:rPr>
      </w:pPr>
      <w:r w:rsidRPr="2151E330">
        <w:rPr>
          <w:rFonts w:ascii="Microsoft Sans Serif" w:hAnsi="Microsoft Sans Serif" w:eastAsia="Microsoft Sans Serif" w:cs="Microsoft Sans Serif"/>
          <w:sz w:val="18"/>
          <w:szCs w:val="18"/>
        </w:rPr>
        <w:t>Fig 29: Training for Bidirectional LSTM</w:t>
      </w:r>
    </w:p>
    <w:p w:rsidR="4E38AF1F" w:rsidP="4E38AF1F" w:rsidRDefault="4E38AF1F" w14:paraId="744558C3" w14:textId="33B939BC">
      <w:pPr>
        <w:pStyle w:val="NormalWeb"/>
        <w:spacing w:before="0" w:beforeAutospacing="0" w:after="0" w:afterAutospacing="0"/>
        <w:jc w:val="center"/>
        <w:rPr>
          <w:rFonts w:ascii="Microsoft Sans Serif" w:hAnsi="Microsoft Sans Serif" w:eastAsia="Microsoft Sans Serif" w:cs="Microsoft Sans Serif"/>
        </w:rPr>
      </w:pPr>
    </w:p>
    <w:p w:rsidR="00CD0CA4" w:rsidP="00CD0CA4" w:rsidRDefault="00CD0CA4" w14:paraId="46001AA2" w14:textId="33B939BC">
      <w:pPr>
        <w:pStyle w:val="NormalWeb"/>
        <w:spacing w:before="0" w:beforeAutospacing="0" w:after="0" w:afterAutospacing="0"/>
        <w:rPr>
          <w:rFonts w:ascii="Microsoft Sans Serif" w:hAnsi="Microsoft Sans Serif" w:eastAsia="Microsoft Sans Serif" w:cs="Microsoft Sans Serif"/>
        </w:rPr>
      </w:pPr>
    </w:p>
    <w:p w:rsidR="00CD0CA4" w:rsidP="00CD0CA4" w:rsidRDefault="00CD0CA4" w14:paraId="336A77DC" w14:textId="33B939BC">
      <w:pPr>
        <w:pStyle w:val="NormalWeb"/>
        <w:spacing w:before="0" w:beforeAutospacing="0" w:after="0" w:afterAutospacing="0"/>
        <w:rPr>
          <w:rFonts w:ascii="Microsoft Sans Serif" w:hAnsi="Microsoft Sans Serif" w:eastAsia="Microsoft Sans Serif" w:cs="Microsoft Sans Serif"/>
        </w:rPr>
      </w:pPr>
      <w:r w:rsidRPr="776D5740">
        <w:rPr>
          <w:rFonts w:ascii="Microsoft Sans Serif" w:hAnsi="Microsoft Sans Serif" w:eastAsia="Microsoft Sans Serif" w:cs="Microsoft Sans Serif"/>
        </w:rPr>
        <w:t xml:space="preserve">After building these </w:t>
      </w:r>
      <w:r w:rsidRPr="776D5740" w:rsidR="00BA490C">
        <w:rPr>
          <w:rFonts w:ascii="Microsoft Sans Serif" w:hAnsi="Microsoft Sans Serif" w:eastAsia="Microsoft Sans Serif" w:cs="Microsoft Sans Serif"/>
        </w:rPr>
        <w:t>five</w:t>
      </w:r>
      <w:r w:rsidRPr="776D5740">
        <w:rPr>
          <w:rFonts w:ascii="Microsoft Sans Serif" w:hAnsi="Microsoft Sans Serif" w:eastAsia="Microsoft Sans Serif" w:cs="Microsoft Sans Serif"/>
        </w:rPr>
        <w:t xml:space="preserve"> models, we extracted data from the New York Times' Twitter account using tweepy and fed the data to our Random Forest model, Multinomial logistic regression model, and Bi-Directional LSTM model. After seeing the performance of each model, we decided to go ahead with Bi-Directional LSTM and deploy the model using the Flask framework. Below is the</w:t>
      </w:r>
      <w:r w:rsidRPr="776D5740" w:rsidR="002B253E">
        <w:rPr>
          <w:rFonts w:ascii="Microsoft Sans Serif" w:hAnsi="Microsoft Sans Serif" w:eastAsia="Microsoft Sans Serif" w:cs="Microsoft Sans Serif"/>
        </w:rPr>
        <w:t xml:space="preserve"> snapshot of passing the twitter data collected using tweepy.</w:t>
      </w:r>
    </w:p>
    <w:p w:rsidR="00F14E52" w:rsidP="00CD0CA4" w:rsidRDefault="00F14E52" w14:paraId="1A2CFB0D" w14:textId="33B939BC">
      <w:pPr>
        <w:pStyle w:val="NormalWeb"/>
        <w:spacing w:before="0" w:beforeAutospacing="0" w:after="0" w:afterAutospacing="0"/>
        <w:rPr>
          <w:rFonts w:ascii="Microsoft Sans Serif" w:hAnsi="Microsoft Sans Serif" w:eastAsia="Microsoft Sans Serif" w:cs="Microsoft Sans Serif"/>
        </w:rPr>
      </w:pPr>
    </w:p>
    <w:p w:rsidR="00BF3B9A" w:rsidP="3AF4060E" w:rsidRDefault="00F14E52" w14:paraId="7A65E804" w14:textId="0ECA4258">
      <w:pPr>
        <w:pStyle w:val="NormalWeb"/>
        <w:spacing w:before="0" w:beforeAutospacing="0" w:after="0" w:afterAutospacing="0"/>
        <w:jc w:val="center"/>
        <w:rPr>
          <w:rFonts w:ascii="Microsoft Sans Serif" w:hAnsi="Microsoft Sans Serif" w:eastAsia="Microsoft Sans Serif" w:cs="Microsoft Sans Serif"/>
        </w:rPr>
      </w:pPr>
      <w:r w:rsidR="182D68DC">
        <w:drawing>
          <wp:inline wp14:editId="244889F0" wp14:anchorId="39191815">
            <wp:extent cx="5903366" cy="2449830"/>
            <wp:effectExtent l="0" t="0" r="2540" b="7620"/>
            <wp:docPr id="12" name="Picture 12" title=""/>
            <wp:cNvGraphicFramePr>
              <a:graphicFrameLocks noChangeAspect="1"/>
            </wp:cNvGraphicFramePr>
            <a:graphic>
              <a:graphicData uri="http://schemas.openxmlformats.org/drawingml/2006/picture">
                <pic:pic>
                  <pic:nvPicPr>
                    <pic:cNvPr id="0" name="Picture 12"/>
                    <pic:cNvPicPr/>
                  </pic:nvPicPr>
                  <pic:blipFill>
                    <a:blip r:embed="R1163cdb1813d42a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03366" cy="2449830"/>
                    </a:xfrm>
                    <a:prstGeom prst="rect">
                      <a:avLst/>
                    </a:prstGeom>
                  </pic:spPr>
                </pic:pic>
              </a:graphicData>
            </a:graphic>
          </wp:inline>
        </w:drawing>
      </w:r>
      <w:r w:rsidRPr="19BA77FB" w:rsidR="145F092E">
        <w:rPr>
          <w:rFonts w:ascii="Microsoft Sans Serif" w:hAnsi="Microsoft Sans Serif" w:eastAsia="Microsoft Sans Serif" w:cs="Microsoft Sans Serif"/>
          <w:sz w:val="18"/>
          <w:szCs w:val="18"/>
        </w:rPr>
        <w:t xml:space="preserve">Fig </w:t>
      </w:r>
      <w:r w:rsidRPr="19BA77FB" w:rsidR="0E9C3DE3">
        <w:rPr>
          <w:rFonts w:ascii="Microsoft Sans Serif" w:hAnsi="Microsoft Sans Serif" w:eastAsia="Microsoft Sans Serif" w:cs="Microsoft Sans Serif"/>
          <w:sz w:val="18"/>
          <w:szCs w:val="18"/>
        </w:rPr>
        <w:t>30: E</w:t>
      </w:r>
      <w:r w:rsidRPr="19BA77FB" w:rsidR="1EB50CB5">
        <w:rPr>
          <w:rFonts w:ascii="Microsoft Sans Serif" w:hAnsi="Microsoft Sans Serif" w:eastAsia="Microsoft Sans Serif" w:cs="Microsoft Sans Serif"/>
          <w:sz w:val="18"/>
          <w:szCs w:val="18"/>
        </w:rPr>
        <w:t>xample</w:t>
      </w:r>
      <w:r w:rsidRPr="19BA77FB" w:rsidR="145F092E">
        <w:rPr>
          <w:rFonts w:ascii="Microsoft Sans Serif" w:hAnsi="Microsoft Sans Serif" w:eastAsia="Microsoft Sans Serif" w:cs="Microsoft Sans Serif"/>
          <w:sz w:val="18"/>
          <w:szCs w:val="18"/>
        </w:rPr>
        <w:t xml:space="preserve"> </w:t>
      </w:r>
      <w:r w:rsidRPr="19BA77FB" w:rsidR="14BE9F11">
        <w:rPr>
          <w:rFonts w:ascii="Microsoft Sans Serif" w:hAnsi="Microsoft Sans Serif" w:eastAsia="Microsoft Sans Serif" w:cs="Microsoft Sans Serif"/>
          <w:sz w:val="18"/>
          <w:szCs w:val="18"/>
        </w:rPr>
        <w:t>out of tweets passed</w:t>
      </w:r>
      <w:r w:rsidRPr="19BA77FB" w:rsidR="145F092E">
        <w:rPr>
          <w:rFonts w:ascii="Microsoft Sans Serif" w:hAnsi="Microsoft Sans Serif" w:eastAsia="Microsoft Sans Serif" w:cs="Microsoft Sans Serif"/>
          <w:sz w:val="18"/>
          <w:szCs w:val="18"/>
        </w:rPr>
        <w:t xml:space="preserve"> to logistic regression</w:t>
      </w:r>
      <w:r w:rsidRPr="19BA77FB" w:rsidR="0DD7CC87">
        <w:rPr>
          <w:rFonts w:ascii="Microsoft Sans Serif" w:hAnsi="Microsoft Sans Serif" w:eastAsia="Microsoft Sans Serif" w:cs="Microsoft Sans Serif"/>
          <w:sz w:val="18"/>
          <w:szCs w:val="18"/>
        </w:rPr>
        <w:t xml:space="preserve"> model</w:t>
      </w:r>
      <w:r w:rsidRPr="19BA77FB" w:rsidR="145F092E">
        <w:rPr>
          <w:rFonts w:ascii="Microsoft Sans Serif" w:hAnsi="Microsoft Sans Serif" w:eastAsia="Microsoft Sans Serif" w:cs="Microsoft Sans Serif"/>
          <w:sz w:val="18"/>
          <w:szCs w:val="18"/>
        </w:rPr>
        <w:t xml:space="preserve"> pickle file</w:t>
      </w:r>
    </w:p>
    <w:p w:rsidR="00BF3B9A" w:rsidP="00CD0CA4" w:rsidRDefault="00BF3B9A" w14:paraId="6B75BA66" w14:textId="33B939BC">
      <w:pPr>
        <w:pStyle w:val="NormalWeb"/>
        <w:spacing w:before="0" w:beforeAutospacing="0" w:after="0" w:afterAutospacing="0"/>
        <w:rPr>
          <w:rFonts w:ascii="Microsoft Sans Serif" w:hAnsi="Microsoft Sans Serif" w:eastAsia="Microsoft Sans Serif" w:cs="Microsoft Sans Serif"/>
        </w:rPr>
      </w:pPr>
    </w:p>
    <w:p w:rsidR="004F1106" w:rsidP="0072279D" w:rsidRDefault="00815333" w14:paraId="587963EC" w14:textId="30F4A78F">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sz w:val="24"/>
          <w:szCs w:val="24"/>
        </w:rPr>
        <w:t>The above snapshot is an example of the output of our model when we passed 240 tweets to the model extracted from tweepy and manually checked which model performs better.</w:t>
      </w:r>
    </w:p>
    <w:p w:rsidRPr="00AD2636" w:rsidR="0072279D" w:rsidP="0072279D" w:rsidRDefault="6C8088C6" w14:paraId="435DB5AD" w14:textId="6F20CD85">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Deployment</w:t>
      </w:r>
    </w:p>
    <w:p w:rsidR="6D0ECC3D" w:rsidP="067362F7" w:rsidRDefault="6D0ECC3D" w14:paraId="4FB7F1B7" w14:textId="7A0495A1">
      <w:pPr>
        <w:spacing w:line="257" w:lineRule="auto"/>
        <w:rPr>
          <w:rFonts w:ascii="Microsoft Sans Serif" w:hAnsi="Microsoft Sans Serif" w:eastAsia="Microsoft Sans Serif" w:cs="Microsoft Sans Serif"/>
          <w:sz w:val="24"/>
          <w:szCs w:val="24"/>
          <w:highlight w:val="yellow"/>
        </w:rPr>
      </w:pPr>
      <w:r w:rsidRPr="067362F7">
        <w:rPr>
          <w:rFonts w:ascii="Microsoft Sans Serif" w:hAnsi="Microsoft Sans Serif" w:eastAsia="Microsoft Sans Serif" w:cs="Microsoft Sans Serif"/>
          <w:sz w:val="24"/>
          <w:szCs w:val="24"/>
          <w:highlight w:val="yellow"/>
        </w:rPr>
        <w:t>Flask App:</w:t>
      </w:r>
    </w:p>
    <w:p w:rsidR="6D0ECC3D" w:rsidP="067362F7" w:rsidRDefault="6D0ECC3D" w14:paraId="0FC26941" w14:textId="43932DEF">
      <w:pPr>
        <w:spacing w:line="257" w:lineRule="auto"/>
        <w:rPr>
          <w:rFonts w:ascii="Microsoft Sans Serif" w:hAnsi="Microsoft Sans Serif" w:eastAsia="Microsoft Sans Serif" w:cs="Microsoft Sans Serif"/>
          <w:sz w:val="24"/>
          <w:szCs w:val="24"/>
          <w:highlight w:val="yellow"/>
        </w:rPr>
      </w:pPr>
      <w:r w:rsidRPr="067362F7">
        <w:rPr>
          <w:rFonts w:ascii="Microsoft Sans Serif" w:hAnsi="Microsoft Sans Serif" w:eastAsia="Microsoft Sans Serif" w:cs="Microsoft Sans Serif"/>
          <w:sz w:val="24"/>
          <w:szCs w:val="24"/>
          <w:highlight w:val="yellow"/>
        </w:rPr>
        <w:t xml:space="preserve">It is a micro web framework </w:t>
      </w:r>
      <w:r w:rsidRPr="067362F7" w:rsidR="776D5740">
        <w:rPr>
          <w:rFonts w:ascii="Microsoft Sans Serif" w:hAnsi="Microsoft Sans Serif" w:eastAsia="Microsoft Sans Serif" w:cs="Microsoft Sans Serif"/>
          <w:sz w:val="24"/>
          <w:szCs w:val="24"/>
          <w:highlight w:val="yellow"/>
        </w:rPr>
        <w:t>that</w:t>
      </w:r>
      <w:r w:rsidRPr="067362F7" w:rsidR="242CF92F">
        <w:rPr>
          <w:rFonts w:ascii="Microsoft Sans Serif" w:hAnsi="Microsoft Sans Serif" w:eastAsia="Microsoft Sans Serif" w:cs="Microsoft Sans Serif"/>
          <w:sz w:val="24"/>
          <w:szCs w:val="24"/>
          <w:highlight w:val="yellow"/>
        </w:rPr>
        <w:t xml:space="preserve"> </w:t>
      </w:r>
      <w:r w:rsidRPr="067362F7">
        <w:rPr>
          <w:rFonts w:ascii="Microsoft Sans Serif" w:hAnsi="Microsoft Sans Serif" w:eastAsia="Microsoft Sans Serif" w:cs="Microsoft Sans Serif"/>
          <w:sz w:val="24"/>
          <w:szCs w:val="24"/>
          <w:highlight w:val="yellow"/>
        </w:rPr>
        <w:t xml:space="preserve">is written in Python to build Rest API. It is </w:t>
      </w:r>
      <w:r w:rsidRPr="067362F7" w:rsidR="26B2B13A">
        <w:rPr>
          <w:rFonts w:ascii="Microsoft Sans Serif" w:hAnsi="Microsoft Sans Serif" w:eastAsia="Microsoft Sans Serif" w:cs="Microsoft Sans Serif"/>
          <w:sz w:val="24"/>
          <w:szCs w:val="24"/>
          <w:highlight w:val="yellow"/>
        </w:rPr>
        <w:t>termed</w:t>
      </w:r>
      <w:r w:rsidRPr="067362F7">
        <w:rPr>
          <w:rFonts w:ascii="Microsoft Sans Serif" w:hAnsi="Microsoft Sans Serif" w:eastAsia="Microsoft Sans Serif" w:cs="Microsoft Sans Serif"/>
          <w:sz w:val="24"/>
          <w:szCs w:val="24"/>
          <w:highlight w:val="yellow"/>
        </w:rPr>
        <w:t xml:space="preserve"> as a microframework </w:t>
      </w:r>
      <w:r w:rsidRPr="067362F7" w:rsidR="25F14078">
        <w:rPr>
          <w:rFonts w:ascii="Microsoft Sans Serif" w:hAnsi="Microsoft Sans Serif" w:eastAsia="Microsoft Sans Serif" w:cs="Microsoft Sans Serif"/>
          <w:sz w:val="24"/>
          <w:szCs w:val="24"/>
          <w:highlight w:val="yellow"/>
        </w:rPr>
        <w:t>as</w:t>
      </w:r>
      <w:r w:rsidRPr="067362F7">
        <w:rPr>
          <w:rFonts w:ascii="Microsoft Sans Serif" w:hAnsi="Microsoft Sans Serif" w:eastAsia="Microsoft Sans Serif" w:cs="Microsoft Sans Serif"/>
          <w:sz w:val="24"/>
          <w:szCs w:val="24"/>
          <w:highlight w:val="yellow"/>
        </w:rPr>
        <w:t xml:space="preserve"> it </w:t>
      </w:r>
      <w:r w:rsidRPr="067362F7" w:rsidR="681F84F9">
        <w:rPr>
          <w:rFonts w:ascii="Microsoft Sans Serif" w:hAnsi="Microsoft Sans Serif" w:eastAsia="Microsoft Sans Serif" w:cs="Microsoft Sans Serif"/>
          <w:sz w:val="24"/>
          <w:szCs w:val="24"/>
          <w:highlight w:val="yellow"/>
        </w:rPr>
        <w:t>does not</w:t>
      </w:r>
      <w:r w:rsidRPr="067362F7">
        <w:rPr>
          <w:rFonts w:ascii="Microsoft Sans Serif" w:hAnsi="Microsoft Sans Serif" w:eastAsia="Microsoft Sans Serif" w:cs="Microsoft Sans Serif"/>
          <w:sz w:val="24"/>
          <w:szCs w:val="24"/>
          <w:highlight w:val="yellow"/>
        </w:rPr>
        <w:t xml:space="preserve"> require tools or </w:t>
      </w:r>
      <w:r w:rsidRPr="067362F7" w:rsidR="7F164281">
        <w:rPr>
          <w:rFonts w:ascii="Microsoft Sans Serif" w:hAnsi="Microsoft Sans Serif" w:eastAsia="Microsoft Sans Serif" w:cs="Microsoft Sans Serif"/>
          <w:sz w:val="24"/>
          <w:szCs w:val="24"/>
          <w:highlight w:val="yellow"/>
        </w:rPr>
        <w:t xml:space="preserve">any </w:t>
      </w:r>
      <w:r w:rsidRPr="067362F7">
        <w:rPr>
          <w:rFonts w:ascii="Microsoft Sans Serif" w:hAnsi="Microsoft Sans Serif" w:eastAsia="Microsoft Sans Serif" w:cs="Microsoft Sans Serif"/>
          <w:sz w:val="24"/>
          <w:szCs w:val="24"/>
          <w:highlight w:val="yellow"/>
        </w:rPr>
        <w:t xml:space="preserve">libraries. </w:t>
      </w:r>
      <w:r w:rsidRPr="067362F7" w:rsidR="6D45B81E">
        <w:rPr>
          <w:rFonts w:ascii="Microsoft Sans Serif" w:hAnsi="Microsoft Sans Serif" w:eastAsia="Microsoft Sans Serif" w:cs="Microsoft Sans Serif"/>
          <w:sz w:val="24"/>
          <w:szCs w:val="24"/>
          <w:highlight w:val="yellow"/>
        </w:rPr>
        <w:t>It can be used to build complex applications.</w:t>
      </w:r>
      <w:r w:rsidRPr="067362F7">
        <w:rPr>
          <w:rFonts w:ascii="Microsoft Sans Serif" w:hAnsi="Microsoft Sans Serif" w:eastAsia="Microsoft Sans Serif" w:cs="Microsoft Sans Serif"/>
          <w:sz w:val="24"/>
          <w:szCs w:val="24"/>
        </w:rPr>
        <w:t xml:space="preserve"> </w:t>
      </w:r>
    </w:p>
    <w:p w:rsidR="6D0ECC3D" w:rsidP="067362F7" w:rsidRDefault="4F8BC53D" w14:paraId="44A74EB3" w14:textId="3BC6F3C7">
      <w:pPr>
        <w:spacing w:line="257" w:lineRule="auto"/>
        <w:rPr>
          <w:rFonts w:ascii="Microsoft Sans Serif" w:hAnsi="Microsoft Sans Serif" w:eastAsia="Microsoft Sans Serif" w:cs="Microsoft Sans Serif"/>
          <w:sz w:val="24"/>
          <w:szCs w:val="24"/>
          <w:highlight w:val="yellow"/>
        </w:rPr>
      </w:pPr>
      <w:r w:rsidRPr="19BA77FB" w:rsidR="7F118AA4">
        <w:rPr>
          <w:rFonts w:ascii="Microsoft Sans Serif" w:hAnsi="Microsoft Sans Serif" w:eastAsia="Microsoft Sans Serif" w:cs="Microsoft Sans Serif"/>
          <w:sz w:val="24"/>
          <w:szCs w:val="24"/>
          <w:highlight w:val="yellow"/>
        </w:rPr>
        <w:t>The main components required for deployment are:</w:t>
      </w:r>
    </w:p>
    <w:tbl>
      <w:tblPr>
        <w:tblStyle w:val="TableGrid"/>
        <w:tblW w:w="0" w:type="auto"/>
        <w:tblLayout w:type="fixed"/>
        <w:tblLook w:val="04A0" w:firstRow="1" w:lastRow="0" w:firstColumn="1" w:lastColumn="0" w:noHBand="0" w:noVBand="1"/>
      </w:tblPr>
      <w:tblGrid>
        <w:gridCol w:w="2340"/>
        <w:gridCol w:w="2340"/>
        <w:gridCol w:w="2340"/>
        <w:gridCol w:w="2340"/>
      </w:tblGrid>
      <w:tr w:rsidR="05F7814E" w:rsidTr="05F7814E" w14:paraId="02ACC474" w14:textId="77777777">
        <w:trPr>
          <w:trHeight w:val="960"/>
        </w:trPr>
        <w:tc>
          <w:tcPr>
            <w:tcW w:w="2340" w:type="dxa"/>
            <w:tcBorders>
              <w:top w:val="single" w:color="auto" w:sz="8" w:space="0"/>
              <w:left w:val="single" w:color="auto" w:sz="8" w:space="0"/>
              <w:bottom w:val="single" w:color="auto" w:sz="8" w:space="0"/>
              <w:right w:val="single" w:color="auto" w:sz="8" w:space="0"/>
            </w:tcBorders>
          </w:tcPr>
          <w:p w:rsidR="05F7814E" w:rsidP="05F7814E" w:rsidRDefault="05F7814E" w14:paraId="12A57CB1" w14:textId="5C4FE681">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05F7814E" w:rsidP="05F7814E" w:rsidRDefault="05F7814E" w14:paraId="48E8AF36" w14:textId="5166F6EF">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Pickle file</w:t>
            </w:r>
          </w:p>
        </w:tc>
        <w:tc>
          <w:tcPr>
            <w:tcW w:w="2340" w:type="dxa"/>
            <w:tcBorders>
              <w:top w:val="single" w:color="auto" w:sz="8" w:space="0"/>
              <w:left w:val="single" w:color="auto" w:sz="8" w:space="0"/>
              <w:bottom w:val="single" w:color="auto" w:sz="8" w:space="0"/>
              <w:right w:val="single" w:color="auto" w:sz="8" w:space="0"/>
            </w:tcBorders>
          </w:tcPr>
          <w:p w:rsidR="05F7814E" w:rsidP="05F7814E" w:rsidRDefault="05F7814E" w14:paraId="314E1446" w14:textId="27A8BED3">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05F7814E" w:rsidP="05F7814E" w:rsidRDefault="05F7814E" w14:paraId="7F3E1B6E" w14:textId="7B73C68B">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App.py file</w:t>
            </w:r>
          </w:p>
        </w:tc>
        <w:tc>
          <w:tcPr>
            <w:tcW w:w="2340" w:type="dxa"/>
            <w:tcBorders>
              <w:top w:val="single" w:color="auto" w:sz="8" w:space="0"/>
              <w:left w:val="single" w:color="auto" w:sz="8" w:space="0"/>
              <w:bottom w:val="single" w:color="auto" w:sz="8" w:space="0"/>
              <w:right w:val="single" w:color="auto" w:sz="8" w:space="0"/>
            </w:tcBorders>
          </w:tcPr>
          <w:p w:rsidR="05F7814E" w:rsidP="05F7814E" w:rsidRDefault="05F7814E" w14:paraId="4C84D4B1" w14:textId="3F543400">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05F7814E" w:rsidP="05F7814E" w:rsidRDefault="05F7814E" w14:paraId="5FBC91E1" w14:textId="3D18C083">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equirements.txt file</w:t>
            </w:r>
          </w:p>
        </w:tc>
        <w:tc>
          <w:tcPr>
            <w:tcW w:w="2340" w:type="dxa"/>
            <w:tcBorders>
              <w:top w:val="single" w:color="auto" w:sz="8" w:space="0"/>
              <w:left w:val="single" w:color="auto" w:sz="8" w:space="0"/>
              <w:bottom w:val="single" w:color="auto" w:sz="8" w:space="0"/>
              <w:right w:val="single" w:color="auto" w:sz="8" w:space="0"/>
            </w:tcBorders>
          </w:tcPr>
          <w:p w:rsidR="05F7814E" w:rsidP="05F7814E" w:rsidRDefault="05F7814E" w14:paraId="2A9277C4" w14:textId="4C4885DD">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05F7814E" w:rsidP="05F7814E" w:rsidRDefault="05F7814E" w14:paraId="18B44F5B" w14:textId="19C250F2">
            <w:pPr>
              <w:jc w:val="cente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HTML/CSS file</w:t>
            </w:r>
          </w:p>
        </w:tc>
      </w:tr>
    </w:tbl>
    <w:p w:rsidR="6D0ECC3D" w:rsidP="05F7814E" w:rsidRDefault="6D0ECC3D" w14:paraId="25037EA1" w14:textId="7F59E5B4">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6D0ECC3D" w:rsidP="067362F7" w:rsidRDefault="6D0ECC3D" w14:paraId="055B4A34" w14:textId="064EC61A">
      <w:pPr>
        <w:spacing w:line="257" w:lineRule="auto"/>
        <w:rPr>
          <w:rFonts w:ascii="Microsoft Sans Serif" w:hAnsi="Microsoft Sans Serif" w:eastAsia="Microsoft Sans Serif" w:cs="Microsoft Sans Serif"/>
          <w:sz w:val="24"/>
          <w:szCs w:val="24"/>
          <w:highlight w:val="yellow"/>
        </w:rPr>
      </w:pPr>
      <w:r w:rsidRPr="067362F7">
        <w:rPr>
          <w:rFonts w:ascii="Microsoft Sans Serif" w:hAnsi="Microsoft Sans Serif" w:eastAsia="Microsoft Sans Serif" w:cs="Microsoft Sans Serif"/>
          <w:sz w:val="24"/>
          <w:szCs w:val="24"/>
          <w:highlight w:val="yellow"/>
        </w:rPr>
        <w:t>Creating a pickle file comes after the machine learning models are developed and the best model is selected. The</w:t>
      </w:r>
      <w:r w:rsidRPr="067362F7" w:rsidR="734478A9">
        <w:rPr>
          <w:rFonts w:ascii="Microsoft Sans Serif" w:hAnsi="Microsoft Sans Serif" w:eastAsia="Microsoft Sans Serif" w:cs="Microsoft Sans Serif"/>
          <w:sz w:val="24"/>
          <w:szCs w:val="24"/>
          <w:highlight w:val="yellow"/>
        </w:rPr>
        <w:t xml:space="preserve"> Bidirectional</w:t>
      </w:r>
      <w:r w:rsidRPr="067362F7">
        <w:rPr>
          <w:rFonts w:ascii="Microsoft Sans Serif" w:hAnsi="Microsoft Sans Serif" w:eastAsia="Microsoft Sans Serif" w:cs="Microsoft Sans Serif"/>
          <w:sz w:val="24"/>
          <w:szCs w:val="24"/>
          <w:highlight w:val="yellow"/>
        </w:rPr>
        <w:t xml:space="preserve"> LSTM model is </w:t>
      </w:r>
      <w:r w:rsidRPr="067362F7" w:rsidR="776D5740">
        <w:rPr>
          <w:rFonts w:ascii="Microsoft Sans Serif" w:hAnsi="Microsoft Sans Serif" w:eastAsia="Microsoft Sans Serif" w:cs="Microsoft Sans Serif"/>
          <w:sz w:val="24"/>
          <w:szCs w:val="24"/>
          <w:highlight w:val="yellow"/>
        </w:rPr>
        <w:t>chosen</w:t>
      </w:r>
      <w:r w:rsidRPr="067362F7">
        <w:rPr>
          <w:rFonts w:ascii="Microsoft Sans Serif" w:hAnsi="Microsoft Sans Serif" w:eastAsia="Microsoft Sans Serif" w:cs="Microsoft Sans Serif"/>
          <w:sz w:val="24"/>
          <w:szCs w:val="24"/>
          <w:highlight w:val="yellow"/>
        </w:rPr>
        <w:t xml:space="preserve"> for this classification problem to identify the category of articles. The pickle file is then created to store the object. The object here is the classifier that predicts the category of the article.</w:t>
      </w:r>
      <w:r w:rsidRPr="067362F7">
        <w:rPr>
          <w:rFonts w:ascii="Microsoft Sans Serif" w:hAnsi="Microsoft Sans Serif" w:eastAsia="Microsoft Sans Serif" w:cs="Microsoft Sans Serif"/>
          <w:sz w:val="24"/>
          <w:szCs w:val="24"/>
        </w:rPr>
        <w:t xml:space="preserve"> </w:t>
      </w:r>
    </w:p>
    <w:p w:rsidR="6D0ECC3D" w:rsidP="067362F7" w:rsidRDefault="13D5A9C8" w14:paraId="31F85A22" w14:textId="0DA4FBA2">
      <w:pPr>
        <w:spacing w:line="257" w:lineRule="auto"/>
        <w:rPr>
          <w:rFonts w:ascii="Microsoft Sans Serif" w:hAnsi="Microsoft Sans Serif" w:eastAsia="Microsoft Sans Serif" w:cs="Microsoft Sans Serif"/>
          <w:sz w:val="24"/>
          <w:szCs w:val="24"/>
          <w:highlight w:val="yellow"/>
        </w:rPr>
      </w:pPr>
      <w:r w:rsidRPr="067362F7">
        <w:rPr>
          <w:rFonts w:ascii="Microsoft Sans Serif" w:hAnsi="Microsoft Sans Serif" w:eastAsia="Microsoft Sans Serif" w:cs="Microsoft Sans Serif"/>
          <w:sz w:val="24"/>
          <w:szCs w:val="24"/>
          <w:highlight w:val="yellow"/>
        </w:rPr>
        <w:t>First, we need to create an instance to use the Flask app</w:t>
      </w:r>
      <w:r w:rsidRPr="067362F7" w:rsidR="6D0ECC3D">
        <w:rPr>
          <w:rFonts w:ascii="Microsoft Sans Serif" w:hAnsi="Microsoft Sans Serif" w:eastAsia="Microsoft Sans Serif" w:cs="Microsoft Sans Serif"/>
          <w:sz w:val="24"/>
          <w:szCs w:val="24"/>
          <w:highlight w:val="yellow"/>
        </w:rPr>
        <w:t xml:space="preserve">. </w:t>
      </w:r>
      <w:r w:rsidRPr="067362F7" w:rsidR="63588476">
        <w:rPr>
          <w:rFonts w:ascii="Microsoft Sans Serif" w:hAnsi="Microsoft Sans Serif" w:eastAsia="Microsoft Sans Serif" w:cs="Microsoft Sans Serif"/>
          <w:sz w:val="24"/>
          <w:szCs w:val="24"/>
          <w:highlight w:val="yellow"/>
        </w:rPr>
        <w:t xml:space="preserve">All </w:t>
      </w:r>
      <w:r w:rsidRPr="067362F7" w:rsidR="1C111ADF">
        <w:rPr>
          <w:rFonts w:ascii="Microsoft Sans Serif" w:hAnsi="Microsoft Sans Serif" w:eastAsia="Microsoft Sans Serif" w:cs="Microsoft Sans Serif"/>
          <w:sz w:val="24"/>
          <w:szCs w:val="24"/>
          <w:highlight w:val="yellow"/>
        </w:rPr>
        <w:t>the requests</w:t>
      </w:r>
      <w:r w:rsidRPr="067362F7" w:rsidR="6D0ECC3D">
        <w:rPr>
          <w:rFonts w:ascii="Microsoft Sans Serif" w:hAnsi="Microsoft Sans Serif" w:eastAsia="Microsoft Sans Serif" w:cs="Microsoft Sans Serif"/>
          <w:sz w:val="24"/>
          <w:szCs w:val="24"/>
          <w:highlight w:val="yellow"/>
        </w:rPr>
        <w:t xml:space="preserve"> </w:t>
      </w:r>
      <w:r w:rsidRPr="067362F7" w:rsidR="443DACE2">
        <w:rPr>
          <w:rFonts w:ascii="Microsoft Sans Serif" w:hAnsi="Microsoft Sans Serif" w:eastAsia="Microsoft Sans Serif" w:cs="Microsoft Sans Serif"/>
          <w:sz w:val="24"/>
          <w:szCs w:val="24"/>
          <w:highlight w:val="yellow"/>
        </w:rPr>
        <w:t xml:space="preserve">from the clients </w:t>
      </w:r>
      <w:r w:rsidRPr="067362F7" w:rsidR="5306B542">
        <w:rPr>
          <w:rFonts w:ascii="Microsoft Sans Serif" w:hAnsi="Microsoft Sans Serif" w:eastAsia="Microsoft Sans Serif" w:cs="Microsoft Sans Serif"/>
          <w:sz w:val="24"/>
          <w:szCs w:val="24"/>
          <w:highlight w:val="yellow"/>
        </w:rPr>
        <w:t xml:space="preserve">are received and passed for handling using </w:t>
      </w:r>
      <w:r w:rsidRPr="067362F7" w:rsidR="6D0ECC3D">
        <w:rPr>
          <w:rFonts w:ascii="Microsoft Sans Serif" w:hAnsi="Microsoft Sans Serif" w:eastAsia="Microsoft Sans Serif" w:cs="Microsoft Sans Serif"/>
          <w:sz w:val="24"/>
          <w:szCs w:val="24"/>
          <w:highlight w:val="yellow"/>
        </w:rPr>
        <w:t>WSGI protocol (Web Server Gateway Interface).  The requirements file contains all the libraries required for the flask app to run the model. Along wi</w:t>
      </w:r>
      <w:r w:rsidRPr="067362F7" w:rsidR="29B2A509">
        <w:rPr>
          <w:rFonts w:ascii="Microsoft Sans Serif" w:hAnsi="Microsoft Sans Serif" w:eastAsia="Microsoft Sans Serif" w:cs="Microsoft Sans Serif"/>
          <w:sz w:val="24"/>
          <w:szCs w:val="24"/>
          <w:highlight w:val="yellow"/>
        </w:rPr>
        <w:t>th</w:t>
      </w:r>
      <w:r w:rsidRPr="067362F7" w:rsidR="6D0ECC3D">
        <w:rPr>
          <w:rFonts w:ascii="Microsoft Sans Serif" w:hAnsi="Microsoft Sans Serif" w:eastAsia="Microsoft Sans Serif" w:cs="Microsoft Sans Serif"/>
          <w:sz w:val="24"/>
          <w:szCs w:val="24"/>
          <w:highlight w:val="yellow"/>
        </w:rPr>
        <w:t xml:space="preserve"> the libraries, the version number must be specified to avoid errors.</w:t>
      </w:r>
      <w:r w:rsidRPr="067362F7" w:rsidR="6D0ECC3D">
        <w:rPr>
          <w:rFonts w:ascii="Microsoft Sans Serif" w:hAnsi="Microsoft Sans Serif" w:eastAsia="Microsoft Sans Serif" w:cs="Microsoft Sans Serif"/>
          <w:sz w:val="24"/>
          <w:szCs w:val="24"/>
        </w:rPr>
        <w:t xml:space="preserve"> </w:t>
      </w:r>
    </w:p>
    <w:p w:rsidR="6D0ECC3D" w:rsidP="067362F7" w:rsidRDefault="4F8BC53D" w14:paraId="1A9D5E0D" w14:textId="119CED41">
      <w:pPr>
        <w:spacing w:line="257" w:lineRule="auto"/>
        <w:rPr>
          <w:rFonts w:ascii="Microsoft Sans Serif" w:hAnsi="Microsoft Sans Serif" w:eastAsia="Microsoft Sans Serif" w:cs="Microsoft Sans Serif"/>
          <w:sz w:val="24"/>
          <w:szCs w:val="24"/>
          <w:highlight w:val="yellow"/>
        </w:rPr>
      </w:pPr>
      <w:r w:rsidRPr="067362F7">
        <w:rPr>
          <w:rFonts w:ascii="Microsoft Sans Serif" w:hAnsi="Microsoft Sans Serif" w:eastAsia="Microsoft Sans Serif" w:cs="Microsoft Sans Serif"/>
          <w:sz w:val="24"/>
          <w:szCs w:val="24"/>
        </w:rPr>
        <w:t xml:space="preserve">We must define a way for the client to send a request. </w:t>
      </w:r>
      <w:r w:rsidRPr="067362F7" w:rsidR="509E5654">
        <w:rPr>
          <w:rFonts w:ascii="Microsoft Sans Serif" w:hAnsi="Microsoft Sans Serif" w:eastAsia="Microsoft Sans Serif" w:cs="Microsoft Sans Serif"/>
          <w:sz w:val="24"/>
          <w:szCs w:val="24"/>
        </w:rPr>
        <w:t xml:space="preserve">When the client goes to the URL the </w:t>
      </w:r>
      <w:r w:rsidRPr="067362F7" w:rsidR="536147E3">
        <w:rPr>
          <w:rFonts w:ascii="Microsoft Sans Serif" w:hAnsi="Microsoft Sans Serif" w:eastAsia="Microsoft Sans Serif" w:cs="Microsoft Sans Serif"/>
          <w:sz w:val="24"/>
          <w:szCs w:val="24"/>
        </w:rPr>
        <w:t>function</w:t>
      </w:r>
      <w:r w:rsidRPr="067362F7" w:rsidR="509E5654">
        <w:rPr>
          <w:rFonts w:ascii="Microsoft Sans Serif" w:hAnsi="Microsoft Sans Serif" w:eastAsia="Microsoft Sans Serif" w:cs="Microsoft Sans Serif"/>
          <w:sz w:val="24"/>
          <w:szCs w:val="24"/>
        </w:rPr>
        <w:t xml:space="preserve"> associated with it is called at the Flask app to run the specified </w:t>
      </w:r>
      <w:r w:rsidRPr="067362F7" w:rsidR="6014C1DA">
        <w:rPr>
          <w:rFonts w:ascii="Microsoft Sans Serif" w:hAnsi="Microsoft Sans Serif" w:eastAsia="Microsoft Sans Serif" w:cs="Microsoft Sans Serif"/>
          <w:sz w:val="24"/>
          <w:szCs w:val="24"/>
        </w:rPr>
        <w:t>function</w:t>
      </w:r>
      <w:r w:rsidRPr="067362F7" w:rsidR="509E5654">
        <w:rPr>
          <w:rFonts w:ascii="Microsoft Sans Serif" w:hAnsi="Microsoft Sans Serif" w:eastAsia="Microsoft Sans Serif" w:cs="Microsoft Sans Serif"/>
          <w:sz w:val="24"/>
          <w:szCs w:val="24"/>
        </w:rPr>
        <w:t>.</w:t>
      </w:r>
      <w:r w:rsidRPr="067362F7">
        <w:rPr>
          <w:rFonts w:ascii="Microsoft Sans Serif" w:hAnsi="Microsoft Sans Serif" w:eastAsia="Microsoft Sans Serif" w:cs="Microsoft Sans Serif"/>
          <w:sz w:val="24"/>
          <w:szCs w:val="24"/>
        </w:rPr>
        <w:t xml:space="preserve"> </w:t>
      </w:r>
      <w:r w:rsidRPr="067362F7" w:rsidR="754D6DB0">
        <w:rPr>
          <w:rFonts w:ascii="Microsoft Sans Serif" w:hAnsi="Microsoft Sans Serif" w:eastAsia="Microsoft Sans Serif" w:cs="Microsoft Sans Serif"/>
          <w:sz w:val="24"/>
          <w:szCs w:val="24"/>
        </w:rPr>
        <w:t>The user can then perform the different functions available on the web page. Every time the user calls a request, the request gets through</w:t>
      </w:r>
      <w:r w:rsidRPr="067362F7" w:rsidR="79D0ED38">
        <w:rPr>
          <w:rFonts w:ascii="Microsoft Sans Serif" w:hAnsi="Microsoft Sans Serif" w:eastAsia="Microsoft Sans Serif" w:cs="Microsoft Sans Serif"/>
          <w:sz w:val="24"/>
          <w:szCs w:val="24"/>
        </w:rPr>
        <w:t xml:space="preserve"> </w:t>
      </w:r>
      <w:r w:rsidRPr="067362F7" w:rsidR="754D6DB0">
        <w:rPr>
          <w:rFonts w:ascii="Microsoft Sans Serif" w:hAnsi="Microsoft Sans Serif" w:eastAsia="Microsoft Sans Serif" w:cs="Microsoft Sans Serif"/>
          <w:sz w:val="24"/>
          <w:szCs w:val="24"/>
        </w:rPr>
        <w:t>the Flask</w:t>
      </w:r>
      <w:r w:rsidRPr="067362F7" w:rsidR="3C29E5AF">
        <w:rPr>
          <w:rFonts w:ascii="Microsoft Sans Serif" w:hAnsi="Microsoft Sans Serif" w:eastAsia="Microsoft Sans Serif" w:cs="Microsoft Sans Serif"/>
          <w:sz w:val="24"/>
          <w:szCs w:val="24"/>
        </w:rPr>
        <w:t xml:space="preserve"> app</w:t>
      </w:r>
      <w:r w:rsidRPr="067362F7" w:rsidR="6551D3D9">
        <w:rPr>
          <w:rFonts w:ascii="Microsoft Sans Serif" w:hAnsi="Microsoft Sans Serif" w:eastAsia="Microsoft Sans Serif" w:cs="Microsoft Sans Serif"/>
          <w:sz w:val="24"/>
          <w:szCs w:val="24"/>
        </w:rPr>
        <w:t>,</w:t>
      </w:r>
      <w:r w:rsidRPr="067362F7" w:rsidR="3C29E5AF">
        <w:rPr>
          <w:rFonts w:ascii="Microsoft Sans Serif" w:hAnsi="Microsoft Sans Serif" w:eastAsia="Microsoft Sans Serif" w:cs="Microsoft Sans Serif"/>
          <w:sz w:val="24"/>
          <w:szCs w:val="24"/>
        </w:rPr>
        <w:t xml:space="preserve"> </w:t>
      </w:r>
      <w:r w:rsidRPr="067362F7" w:rsidR="78A0BE2F">
        <w:rPr>
          <w:rFonts w:ascii="Microsoft Sans Serif" w:hAnsi="Microsoft Sans Serif" w:eastAsia="Microsoft Sans Serif" w:cs="Microsoft Sans Serif"/>
          <w:sz w:val="24"/>
          <w:szCs w:val="24"/>
        </w:rPr>
        <w:t xml:space="preserve">runs through the </w:t>
      </w:r>
      <w:r w:rsidRPr="067362F7" w:rsidR="0AEFBB70">
        <w:rPr>
          <w:rFonts w:ascii="Microsoft Sans Serif" w:hAnsi="Microsoft Sans Serif" w:eastAsia="Microsoft Sans Serif" w:cs="Microsoft Sans Serif"/>
          <w:sz w:val="24"/>
          <w:szCs w:val="24"/>
        </w:rPr>
        <w:t>function</w:t>
      </w:r>
      <w:r w:rsidRPr="067362F7" w:rsidR="78A0BE2F">
        <w:rPr>
          <w:rFonts w:ascii="Microsoft Sans Serif" w:hAnsi="Microsoft Sans Serif" w:eastAsia="Microsoft Sans Serif" w:cs="Microsoft Sans Serif"/>
          <w:sz w:val="24"/>
          <w:szCs w:val="24"/>
        </w:rPr>
        <w:t xml:space="preserve"> define</w:t>
      </w:r>
      <w:r w:rsidRPr="067362F7" w:rsidR="1F4304A0">
        <w:rPr>
          <w:rFonts w:ascii="Microsoft Sans Serif" w:hAnsi="Microsoft Sans Serif" w:eastAsia="Microsoft Sans Serif" w:cs="Microsoft Sans Serif"/>
          <w:sz w:val="24"/>
          <w:szCs w:val="24"/>
        </w:rPr>
        <w:t xml:space="preserve">d and gives the </w:t>
      </w:r>
      <w:r w:rsidRPr="067362F7" w:rsidR="518303F1">
        <w:rPr>
          <w:rFonts w:ascii="Microsoft Sans Serif" w:hAnsi="Microsoft Sans Serif" w:eastAsia="Microsoft Sans Serif" w:cs="Microsoft Sans Serif"/>
          <w:sz w:val="24"/>
          <w:szCs w:val="24"/>
        </w:rPr>
        <w:t>output</w:t>
      </w:r>
      <w:r w:rsidRPr="067362F7" w:rsidR="1F4304A0">
        <w:rPr>
          <w:rFonts w:ascii="Microsoft Sans Serif" w:hAnsi="Microsoft Sans Serif" w:eastAsia="Microsoft Sans Serif" w:cs="Microsoft Sans Serif"/>
          <w:sz w:val="24"/>
          <w:szCs w:val="24"/>
        </w:rPr>
        <w:t xml:space="preserve"> </w:t>
      </w:r>
      <w:r w:rsidRPr="067362F7" w:rsidR="2C09652D">
        <w:rPr>
          <w:rFonts w:ascii="Microsoft Sans Serif" w:hAnsi="Microsoft Sans Serif" w:eastAsia="Microsoft Sans Serif" w:cs="Microsoft Sans Serif"/>
          <w:sz w:val="24"/>
          <w:szCs w:val="24"/>
          <w:highlight w:val="yellow"/>
        </w:rPr>
        <w:t xml:space="preserve">is displayed </w:t>
      </w:r>
      <w:r w:rsidRPr="067362F7" w:rsidR="1F4304A0">
        <w:rPr>
          <w:rFonts w:ascii="Microsoft Sans Serif" w:hAnsi="Microsoft Sans Serif" w:eastAsia="Microsoft Sans Serif" w:cs="Microsoft Sans Serif"/>
          <w:sz w:val="24"/>
          <w:szCs w:val="24"/>
        </w:rPr>
        <w:t>on the webpage.</w:t>
      </w:r>
    </w:p>
    <w:p w:rsidR="6D0ECC3D" w:rsidP="68AAC521" w:rsidRDefault="4F8BC53D" w14:paraId="4318169F" w14:textId="4040DE80">
      <w:pPr>
        <w:spacing w:line="257" w:lineRule="auto"/>
        <w:rPr>
          <w:rFonts w:ascii="Microsoft Sans Serif" w:hAnsi="Microsoft Sans Serif" w:eastAsia="Microsoft Sans Serif" w:cs="Microsoft Sans Serif"/>
          <w:sz w:val="24"/>
          <w:szCs w:val="24"/>
        </w:rPr>
      </w:pPr>
      <w:r w:rsidRPr="19BA77FB" w:rsidR="7F118AA4">
        <w:rPr>
          <w:rFonts w:ascii="Microsoft Sans Serif" w:hAnsi="Microsoft Sans Serif" w:eastAsia="Microsoft Sans Serif" w:cs="Microsoft Sans Serif"/>
          <w:sz w:val="24"/>
          <w:szCs w:val="24"/>
        </w:rPr>
        <w:t xml:space="preserve"> </w:t>
      </w:r>
      <w:r w:rsidR="0094D2A3">
        <w:drawing>
          <wp:inline wp14:editId="28D2F9B0" wp14:anchorId="2FA8829E">
            <wp:extent cx="5276852" cy="1295400"/>
            <wp:effectExtent l="0" t="0" r="0" b="0"/>
            <wp:docPr id="612504456" name="Picture 612504456" title=""/>
            <wp:cNvGraphicFramePr>
              <a:graphicFrameLocks noChangeAspect="1"/>
            </wp:cNvGraphicFramePr>
            <a:graphic>
              <a:graphicData uri="http://schemas.openxmlformats.org/drawingml/2006/picture">
                <pic:pic>
                  <pic:nvPicPr>
                    <pic:cNvPr id="0" name="Picture 612504456"/>
                    <pic:cNvPicPr/>
                  </pic:nvPicPr>
                  <pic:blipFill>
                    <a:blip r:embed="R947e9a841e4f43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76852" cy="1295400"/>
                    </a:xfrm>
                    <a:prstGeom prst="rect">
                      <a:avLst/>
                    </a:prstGeom>
                  </pic:spPr>
                </pic:pic>
              </a:graphicData>
            </a:graphic>
          </wp:inline>
        </w:drawing>
      </w:r>
    </w:p>
    <w:p w:rsidR="2AD8B840" w:rsidP="72D3BDC0" w:rsidRDefault="19EB582A" w14:paraId="630BD6CC" w14:textId="7BF54913">
      <w:pPr>
        <w:spacing w:line="257" w:lineRule="auto"/>
        <w:jc w:val="center"/>
        <w:rPr>
          <w:rFonts w:ascii="Microsoft Sans Serif" w:hAnsi="Microsoft Sans Serif" w:eastAsia="Microsoft Sans Serif" w:cs="Microsoft Sans Serif"/>
          <w:sz w:val="24"/>
          <w:szCs w:val="24"/>
        </w:rPr>
      </w:pPr>
      <w:r w:rsidRPr="4DDC5B3D">
        <w:rPr>
          <w:rFonts w:ascii="Microsoft Sans Serif" w:hAnsi="Microsoft Sans Serif" w:eastAsia="Microsoft Sans Serif" w:cs="Microsoft Sans Serif"/>
          <w:sz w:val="18"/>
          <w:szCs w:val="18"/>
        </w:rPr>
        <w:t>Fig</w:t>
      </w:r>
      <w:r w:rsidRPr="4DDC5B3D" w:rsidR="4A976E00">
        <w:rPr>
          <w:rFonts w:ascii="Microsoft Sans Serif" w:hAnsi="Microsoft Sans Serif" w:eastAsia="Microsoft Sans Serif" w:cs="Microsoft Sans Serif"/>
          <w:sz w:val="18"/>
          <w:szCs w:val="18"/>
        </w:rPr>
        <w:t xml:space="preserve"> 31</w:t>
      </w:r>
      <w:r w:rsidRPr="4DDC5B3D">
        <w:rPr>
          <w:rFonts w:ascii="Microsoft Sans Serif" w:hAnsi="Microsoft Sans Serif" w:eastAsia="Microsoft Sans Serif" w:cs="Microsoft Sans Serif"/>
          <w:sz w:val="18"/>
          <w:szCs w:val="18"/>
        </w:rPr>
        <w:t xml:space="preserve">: Route function to display the webpage when URL is </w:t>
      </w:r>
      <w:r w:rsidRPr="4DDC5B3D" w:rsidR="234FD94A">
        <w:rPr>
          <w:rFonts w:ascii="Microsoft Sans Serif" w:hAnsi="Microsoft Sans Serif" w:eastAsia="Microsoft Sans Serif" w:cs="Microsoft Sans Serif"/>
          <w:sz w:val="18"/>
          <w:szCs w:val="18"/>
        </w:rPr>
        <w:t>called.</w:t>
      </w:r>
    </w:p>
    <w:p w:rsidRPr="00D242BA" w:rsidR="00D242BA" w:rsidP="219AB3FF" w:rsidRDefault="6D0ECC3D" w14:paraId="77532402" w14:textId="6D782288">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When a URL is called, we have designed a base.html file </w:t>
      </w:r>
      <w:r w:rsidRPr="219AB3FF" w:rsidR="1DC2727C">
        <w:rPr>
          <w:rFonts w:ascii="Microsoft Sans Serif" w:hAnsi="Microsoft Sans Serif" w:eastAsia="Microsoft Sans Serif" w:cs="Microsoft Sans Serif"/>
          <w:sz w:val="24"/>
          <w:szCs w:val="24"/>
        </w:rPr>
        <w:t>and API_</w:t>
      </w:r>
      <w:r w:rsidRPr="74226D3E" w:rsidR="1DC2727C">
        <w:rPr>
          <w:rFonts w:ascii="Microsoft Sans Serif" w:hAnsi="Microsoft Sans Serif" w:eastAsia="Microsoft Sans Serif" w:cs="Microsoft Sans Serif"/>
          <w:sz w:val="24"/>
          <w:szCs w:val="24"/>
        </w:rPr>
        <w:t>tweets file</w:t>
      </w:r>
      <w:r w:rsidRPr="219AB3FF">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that will be used to display the webpage</w:t>
      </w:r>
      <w:r w:rsidRPr="74226D3E" w:rsidR="72C566B7">
        <w:rPr>
          <w:rFonts w:ascii="Microsoft Sans Serif" w:hAnsi="Microsoft Sans Serif" w:eastAsia="Microsoft Sans Serif" w:cs="Microsoft Sans Serif"/>
          <w:sz w:val="24"/>
          <w:szCs w:val="24"/>
        </w:rPr>
        <w:t xml:space="preserve"> and prediction respectively</w:t>
      </w:r>
      <w:r w:rsidRPr="74226D3E">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The model is loaded to the flask app and the text containing the tweet from New York Times Twitter page. The preprocessing steps are specified in the flask app to eliminate the stop words. The model gets the preprocessed text as an input and classifies it to one of the 11 classes. The output is a list containing the value of the class. To display the category name, we have specified a dictionary that will map the value to the category. The Python dictionary is called while returning the prediction along with the confidence score.</w:t>
      </w:r>
    </w:p>
    <w:p w:rsidR="3AC2790E" w:rsidP="764B8D0B" w:rsidRDefault="6675FD91" w14:paraId="76764FFF" w14:textId="202D7CFE">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designed User Interface was kept simp</w:t>
      </w:r>
      <w:r w:rsidRPr="776D5740" w:rsidR="1A8D8D14">
        <w:rPr>
          <w:rFonts w:ascii="Microsoft Sans Serif" w:hAnsi="Microsoft Sans Serif" w:eastAsia="Microsoft Sans Serif" w:cs="Microsoft Sans Serif"/>
          <w:sz w:val="24"/>
          <w:szCs w:val="24"/>
        </w:rPr>
        <w:t xml:space="preserve">le, responsive, efficient, and concise. </w:t>
      </w:r>
      <w:r w:rsidRPr="776D5740" w:rsidR="0F45C654">
        <w:rPr>
          <w:rFonts w:ascii="Microsoft Sans Serif" w:hAnsi="Microsoft Sans Serif" w:eastAsia="Microsoft Sans Serif" w:cs="Microsoft Sans Serif"/>
          <w:sz w:val="24"/>
          <w:szCs w:val="24"/>
        </w:rPr>
        <w:t>The home page can be split into three functional areas.</w:t>
      </w:r>
    </w:p>
    <w:p w:rsidR="3AC2790E" w:rsidP="764B8D0B" w:rsidRDefault="673EA7BC" w14:paraId="269F35F6" w14:textId="5EE3E24E">
      <w:pPr>
        <w:pStyle w:val="ListParagraph"/>
        <w:numPr>
          <w:ilvl w:val="0"/>
          <w:numId w:val="22"/>
        </w:num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common screen header: </w:t>
      </w:r>
      <w:r w:rsidRPr="776D5740" w:rsidR="0F45C654">
        <w:rPr>
          <w:rFonts w:ascii="Microsoft Sans Serif" w:hAnsi="Microsoft Sans Serif" w:eastAsia="Microsoft Sans Serif" w:cs="Microsoft Sans Serif"/>
          <w:sz w:val="24"/>
          <w:szCs w:val="24"/>
        </w:rPr>
        <w:t xml:space="preserve">The New York Times logo was used as a </w:t>
      </w:r>
      <w:r w:rsidRPr="776D5740" w:rsidR="776D5740">
        <w:rPr>
          <w:rFonts w:ascii="Microsoft Sans Serif" w:hAnsi="Microsoft Sans Serif" w:eastAsia="Microsoft Sans Serif" w:cs="Microsoft Sans Serif"/>
          <w:sz w:val="24"/>
          <w:szCs w:val="24"/>
        </w:rPr>
        <w:t>standard</w:t>
      </w:r>
      <w:r w:rsidRPr="776D5740" w:rsidR="0F45C654">
        <w:rPr>
          <w:rFonts w:ascii="Microsoft Sans Serif" w:hAnsi="Microsoft Sans Serif" w:eastAsia="Microsoft Sans Serif" w:cs="Microsoft Sans Serif"/>
          <w:sz w:val="24"/>
          <w:szCs w:val="24"/>
        </w:rPr>
        <w:t xml:space="preserve"> screen header for both the base html page </w:t>
      </w:r>
      <w:r w:rsidRPr="776D5740" w:rsidR="4856EF57">
        <w:rPr>
          <w:rFonts w:ascii="Microsoft Sans Serif" w:hAnsi="Microsoft Sans Serif" w:eastAsia="Microsoft Sans Serif" w:cs="Microsoft Sans Serif"/>
          <w:sz w:val="24"/>
          <w:szCs w:val="24"/>
        </w:rPr>
        <w:t>and the result html page. Along with the logo, there is also a heading for what the page is responsible for.</w:t>
      </w:r>
    </w:p>
    <w:p w:rsidR="3AC2790E" w:rsidP="764B8D0B" w:rsidRDefault="3AAA5060" w14:paraId="18DE4A2A" w14:textId="6E9D50F1">
      <w:pPr>
        <w:pStyle w:val="ListParagraph"/>
        <w:numPr>
          <w:ilvl w:val="0"/>
          <w:numId w:val="22"/>
        </w:num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tweet entry: There is a small input text box for the tweet text. Along with the text box, there</w:t>
      </w:r>
      <w:r w:rsidRPr="776D5740" w:rsidR="197890D7">
        <w:rPr>
          <w:rFonts w:ascii="Microsoft Sans Serif" w:hAnsi="Microsoft Sans Serif" w:eastAsia="Microsoft Sans Serif" w:cs="Microsoft Sans Serif"/>
          <w:sz w:val="24"/>
          <w:szCs w:val="24"/>
        </w:rPr>
        <w:t xml:space="preserve"> is a button which adds the tweet into the SQLAlchemy. SQLAlchemy is a database toolkit for </w:t>
      </w:r>
      <w:r w:rsidR="00E90C5D">
        <w:rPr>
          <w:rFonts w:ascii="Microsoft Sans Serif" w:hAnsi="Microsoft Sans Serif" w:eastAsia="Microsoft Sans Serif" w:cs="Microsoft Sans Serif"/>
          <w:sz w:val="24"/>
          <w:szCs w:val="24"/>
        </w:rPr>
        <w:t>P</w:t>
      </w:r>
      <w:r w:rsidRPr="776D5740" w:rsidR="0E30CA17">
        <w:rPr>
          <w:rFonts w:ascii="Microsoft Sans Serif" w:hAnsi="Microsoft Sans Serif" w:eastAsia="Microsoft Sans Serif" w:cs="Microsoft Sans Serif"/>
          <w:sz w:val="24"/>
          <w:szCs w:val="24"/>
        </w:rPr>
        <w:t>ython.</w:t>
      </w:r>
    </w:p>
    <w:p w:rsidR="3AC2790E" w:rsidP="764B8D0B" w:rsidRDefault="0E30CA17" w14:paraId="7F08F047" w14:textId="6A4037F9">
      <w:pPr>
        <w:pStyle w:val="ListParagraph"/>
        <w:numPr>
          <w:ilvl w:val="0"/>
          <w:numId w:val="22"/>
        </w:num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Stored tweets details: This section consists of all the tweets that were entered into the database by the user. It also includes an option to delete a</w:t>
      </w:r>
      <w:r w:rsidRPr="776D5740" w:rsidR="6C9041E3">
        <w:rPr>
          <w:rFonts w:ascii="Microsoft Sans Serif" w:hAnsi="Microsoft Sans Serif" w:eastAsia="Microsoft Sans Serif" w:cs="Microsoft Sans Serif"/>
          <w:sz w:val="24"/>
          <w:szCs w:val="24"/>
        </w:rPr>
        <w:t xml:space="preserve"> specific tweet. The section has a button which redirects to the results page, returning the </w:t>
      </w:r>
      <w:r w:rsidRPr="776D5740" w:rsidR="5971E82F">
        <w:rPr>
          <w:rFonts w:ascii="Microsoft Sans Serif" w:hAnsi="Microsoft Sans Serif" w:eastAsia="Microsoft Sans Serif" w:cs="Microsoft Sans Serif"/>
          <w:sz w:val="24"/>
          <w:szCs w:val="24"/>
        </w:rPr>
        <w:t>predicted</w:t>
      </w:r>
      <w:r w:rsidRPr="776D5740" w:rsidR="6C9041E3">
        <w:rPr>
          <w:rFonts w:ascii="Microsoft Sans Serif" w:hAnsi="Microsoft Sans Serif" w:eastAsia="Microsoft Sans Serif" w:cs="Microsoft Sans Serif"/>
          <w:sz w:val="24"/>
          <w:szCs w:val="24"/>
        </w:rPr>
        <w:t xml:space="preserve"> category a</w:t>
      </w:r>
      <w:r w:rsidRPr="776D5740" w:rsidR="556E4927">
        <w:rPr>
          <w:rFonts w:ascii="Microsoft Sans Serif" w:hAnsi="Microsoft Sans Serif" w:eastAsia="Microsoft Sans Serif" w:cs="Microsoft Sans Serif"/>
          <w:sz w:val="24"/>
          <w:szCs w:val="24"/>
        </w:rPr>
        <w:t>nd confidence of the prediction</w:t>
      </w:r>
      <w:r w:rsidRPr="776D5740" w:rsidR="5DF2422E">
        <w:rPr>
          <w:rFonts w:ascii="Microsoft Sans Serif" w:hAnsi="Microsoft Sans Serif" w:eastAsia="Microsoft Sans Serif" w:cs="Microsoft Sans Serif"/>
          <w:sz w:val="24"/>
          <w:szCs w:val="24"/>
        </w:rPr>
        <w:t>.</w:t>
      </w:r>
    </w:p>
    <w:p w:rsidRPr="00711EB0" w:rsidR="00711EB0" w:rsidP="00711EB0" w:rsidRDefault="2A3ED333" w14:paraId="169F7B20" w14:textId="6D198CE7">
      <w:pPr>
        <w:jc w:val="center"/>
        <w:rPr>
          <w:rFonts w:ascii="Microsoft Sans Serif" w:hAnsi="Microsoft Sans Serif" w:eastAsia="Microsoft Sans Serif" w:cs="Microsoft Sans Serif"/>
          <w:sz w:val="24"/>
          <w:szCs w:val="24"/>
        </w:rPr>
      </w:pPr>
      <w:r w:rsidR="16D1D00E">
        <w:drawing>
          <wp:inline wp14:editId="459988BD" wp14:anchorId="3484DEA8">
            <wp:extent cx="5838824" cy="3028890"/>
            <wp:effectExtent l="0" t="0" r="0" b="0"/>
            <wp:docPr id="1021576518" name="Picture 1021576518" title=""/>
            <wp:cNvGraphicFramePr>
              <a:graphicFrameLocks noChangeAspect="1"/>
            </wp:cNvGraphicFramePr>
            <a:graphic>
              <a:graphicData uri="http://schemas.openxmlformats.org/drawingml/2006/picture">
                <pic:pic>
                  <pic:nvPicPr>
                    <pic:cNvPr id="0" name="Picture 1021576518"/>
                    <pic:cNvPicPr/>
                  </pic:nvPicPr>
                  <pic:blipFill>
                    <a:blip r:embed="Rb640f29de156438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38824" cy="3028890"/>
                    </a:xfrm>
                    <a:prstGeom prst="rect">
                      <a:avLst/>
                    </a:prstGeom>
                  </pic:spPr>
                </pic:pic>
              </a:graphicData>
            </a:graphic>
          </wp:inline>
        </w:drawing>
      </w:r>
      <w:r w:rsidRPr="19BA77FB" w:rsidR="71A877B2">
        <w:rPr>
          <w:rFonts w:ascii="Microsoft Sans Serif" w:hAnsi="Microsoft Sans Serif" w:eastAsia="Microsoft Sans Serif" w:cs="Microsoft Sans Serif"/>
          <w:sz w:val="24"/>
          <w:szCs w:val="24"/>
        </w:rPr>
        <w:t>.</w:t>
      </w:r>
    </w:p>
    <w:p w:rsidR="59340B94" w:rsidP="59340B94" w:rsidRDefault="73EB5C55" w14:paraId="4972233F" w14:textId="51343F8E">
      <w:pPr>
        <w:jc w:val="center"/>
        <w:rPr>
          <w:rFonts w:ascii="Microsoft Sans Serif" w:hAnsi="Microsoft Sans Serif" w:eastAsia="Microsoft Sans Serif" w:cs="Microsoft Sans Serif"/>
          <w:sz w:val="24"/>
          <w:szCs w:val="24"/>
        </w:rPr>
      </w:pPr>
      <w:r w:rsidR="3BC40B96">
        <w:drawing>
          <wp:inline wp14:editId="6F5E3F4A" wp14:anchorId="4174D8CA">
            <wp:extent cx="5905502" cy="3038872"/>
            <wp:effectExtent l="0" t="0" r="0" b="0"/>
            <wp:docPr id="1685591726" name="Picture 1685591726" title=""/>
            <wp:cNvGraphicFramePr>
              <a:graphicFrameLocks noChangeAspect="1"/>
            </wp:cNvGraphicFramePr>
            <a:graphic>
              <a:graphicData uri="http://schemas.openxmlformats.org/drawingml/2006/picture">
                <pic:pic>
                  <pic:nvPicPr>
                    <pic:cNvPr id="0" name="Picture 1685591726"/>
                    <pic:cNvPicPr/>
                  </pic:nvPicPr>
                  <pic:blipFill>
                    <a:blip r:embed="R058ba7f5e672431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05502" cy="3038872"/>
                    </a:xfrm>
                    <a:prstGeom prst="rect">
                      <a:avLst/>
                    </a:prstGeom>
                  </pic:spPr>
                </pic:pic>
              </a:graphicData>
            </a:graphic>
          </wp:inline>
        </w:drawing>
      </w:r>
    </w:p>
    <w:p w:rsidR="1BE93D49" w:rsidP="049AB601" w:rsidRDefault="0CD54675" w14:paraId="7CD4E3CE" w14:textId="33B939BC">
      <w:pPr>
        <w:spacing w:line="257" w:lineRule="auto"/>
        <w:jc w:val="cente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18"/>
          <w:szCs w:val="18"/>
        </w:rPr>
        <w:t>Fig 32: UI for tweets</w:t>
      </w:r>
    </w:p>
    <w:p w:rsidR="049AB601" w:rsidP="049AB601" w:rsidRDefault="049AB601" w14:paraId="34EC731F" w14:textId="33B939BC">
      <w:pPr>
        <w:jc w:val="center"/>
        <w:rPr>
          <w:rFonts w:ascii="Microsoft Sans Serif" w:hAnsi="Microsoft Sans Serif" w:eastAsia="Microsoft Sans Serif" w:cs="Microsoft Sans Serif"/>
        </w:rPr>
      </w:pPr>
    </w:p>
    <w:p w:rsidR="4395E19F" w:rsidP="764B8D0B" w:rsidRDefault="4395E19F" w14:paraId="5AE623D7" w14:textId="205839F6">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results </w:t>
      </w:r>
      <w:r w:rsidRPr="776D5740" w:rsidR="7F282A99">
        <w:rPr>
          <w:rFonts w:ascii="Microsoft Sans Serif" w:hAnsi="Microsoft Sans Serif" w:eastAsia="Microsoft Sans Serif" w:cs="Microsoft Sans Serif"/>
          <w:sz w:val="24"/>
          <w:szCs w:val="24"/>
        </w:rPr>
        <w:t>or the prediction</w:t>
      </w:r>
      <w:r w:rsidRPr="776D5740" w:rsidR="2E12C291">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page is split into two categories:</w:t>
      </w:r>
    </w:p>
    <w:p w:rsidR="4395E19F" w:rsidP="764B8D0B" w:rsidRDefault="4395E19F" w14:paraId="274A9A0B" w14:textId="0200DE00">
      <w:pPr>
        <w:pStyle w:val="ListParagraph"/>
        <w:numPr>
          <w:ilvl w:val="0"/>
          <w:numId w:val="21"/>
        </w:num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common screen header.</w:t>
      </w:r>
    </w:p>
    <w:p w:rsidR="4395E19F" w:rsidP="764B8D0B" w:rsidRDefault="4395E19F" w14:paraId="28FA8A7E" w14:textId="45AEB684">
      <w:pPr>
        <w:pStyle w:val="ListParagraph"/>
        <w:numPr>
          <w:ilvl w:val="0"/>
          <w:numId w:val="21"/>
        </w:num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result: This section gives the result for the tweet that was selected from the previous page. It contains two variables</w:t>
      </w:r>
      <w:r w:rsidR="005A5585">
        <w:rPr>
          <w:rFonts w:ascii="Microsoft Sans Serif" w:hAnsi="Microsoft Sans Serif" w:eastAsia="Microsoft Sans Serif" w:cs="Microsoft Sans Serif"/>
          <w:sz w:val="24"/>
          <w:szCs w:val="24"/>
        </w:rPr>
        <w:t xml:space="preserve"> t</w:t>
      </w:r>
      <w:r w:rsidRPr="776D5740">
        <w:rPr>
          <w:rFonts w:ascii="Microsoft Sans Serif" w:hAnsi="Microsoft Sans Serif" w:eastAsia="Microsoft Sans Serif" w:cs="Microsoft Sans Serif"/>
          <w:sz w:val="24"/>
          <w:szCs w:val="24"/>
        </w:rPr>
        <w:t xml:space="preserve">he main category of the tweet and the confidence </w:t>
      </w:r>
      <w:r w:rsidRPr="776D5740" w:rsidR="60C44901">
        <w:rPr>
          <w:rFonts w:ascii="Microsoft Sans Serif" w:hAnsi="Microsoft Sans Serif" w:eastAsia="Microsoft Sans Serif" w:cs="Microsoft Sans Serif"/>
          <w:sz w:val="24"/>
          <w:szCs w:val="24"/>
        </w:rPr>
        <w:t>of the result.</w:t>
      </w:r>
    </w:p>
    <w:p w:rsidRPr="00E345B6" w:rsidR="00E345B6" w:rsidP="00E345B6" w:rsidRDefault="6E976B87" w14:paraId="4450C120" w14:textId="79332533">
      <w:pPr>
        <w:jc w:val="center"/>
        <w:rPr>
          <w:rFonts w:ascii="Microsoft Sans Serif" w:hAnsi="Microsoft Sans Serif" w:eastAsia="Microsoft Sans Serif" w:cs="Microsoft Sans Serif"/>
          <w:sz w:val="24"/>
          <w:szCs w:val="24"/>
        </w:rPr>
      </w:pPr>
      <w:r w:rsidR="2350FE59">
        <w:drawing>
          <wp:inline wp14:editId="5E8024A2" wp14:anchorId="77CE081D">
            <wp:extent cx="5257800" cy="2563178"/>
            <wp:effectExtent l="0" t="0" r="0" b="0"/>
            <wp:docPr id="1353570008" name="Picture 1353570008" title=""/>
            <wp:cNvGraphicFramePr>
              <a:graphicFrameLocks noChangeAspect="1"/>
            </wp:cNvGraphicFramePr>
            <a:graphic>
              <a:graphicData uri="http://schemas.openxmlformats.org/drawingml/2006/picture">
                <pic:pic>
                  <pic:nvPicPr>
                    <pic:cNvPr id="0" name="Picture 1353570008"/>
                    <pic:cNvPicPr/>
                  </pic:nvPicPr>
                  <pic:blipFill>
                    <a:blip r:embed="R49725eec19ed403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57800" cy="2563178"/>
                    </a:xfrm>
                    <a:prstGeom prst="rect">
                      <a:avLst/>
                    </a:prstGeom>
                  </pic:spPr>
                </pic:pic>
              </a:graphicData>
            </a:graphic>
          </wp:inline>
        </w:drawing>
      </w:r>
    </w:p>
    <w:p w:rsidR="665B80E0" w:rsidP="07056B2F" w:rsidRDefault="1E2F7A67" w14:paraId="469E72B2" w14:textId="33B939BC">
      <w:pPr>
        <w:spacing w:line="257" w:lineRule="auto"/>
        <w:jc w:val="cente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18"/>
          <w:szCs w:val="18"/>
        </w:rPr>
        <w:t>Fig 33: UI for predicted tweet</w:t>
      </w:r>
    </w:p>
    <w:p w:rsidR="07056B2F" w:rsidP="07056B2F" w:rsidRDefault="07056B2F" w14:paraId="7CAF95D1" w14:textId="33B939BC">
      <w:pPr>
        <w:jc w:val="center"/>
        <w:rPr>
          <w:rFonts w:ascii="Microsoft Sans Serif" w:hAnsi="Microsoft Sans Serif" w:eastAsia="Microsoft Sans Serif" w:cs="Microsoft Sans Serif"/>
        </w:rPr>
      </w:pPr>
    </w:p>
    <w:p w:rsidRPr="00D774A8" w:rsidR="00D774A8" w:rsidP="00D774A8" w:rsidRDefault="52170AD9" w14:paraId="014D26B5" w14:textId="4BD67FF7">
      <w:pPr>
        <w:jc w:val="center"/>
        <w:rPr>
          <w:rFonts w:ascii="Microsoft Sans Serif" w:hAnsi="Microsoft Sans Serif" w:eastAsia="Microsoft Sans Serif" w:cs="Microsoft Sans Serif"/>
          <w:sz w:val="24"/>
          <w:szCs w:val="24"/>
        </w:rPr>
      </w:pPr>
      <w:r w:rsidR="4D9F98F8">
        <w:drawing>
          <wp:inline wp14:editId="6EE4B58A" wp14:anchorId="5BC382DB">
            <wp:extent cx="5286375" cy="2676227"/>
            <wp:effectExtent l="0" t="0" r="0" b="0"/>
            <wp:docPr id="70932312" name="Picture 70932312" title=""/>
            <wp:cNvGraphicFramePr>
              <a:graphicFrameLocks noChangeAspect="1"/>
            </wp:cNvGraphicFramePr>
            <a:graphic>
              <a:graphicData uri="http://schemas.openxmlformats.org/drawingml/2006/picture">
                <pic:pic>
                  <pic:nvPicPr>
                    <pic:cNvPr id="0" name="Picture 70932312"/>
                    <pic:cNvPicPr/>
                  </pic:nvPicPr>
                  <pic:blipFill>
                    <a:blip r:embed="R3df443e144df47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86375" cy="2676227"/>
                    </a:xfrm>
                    <a:prstGeom prst="rect">
                      <a:avLst/>
                    </a:prstGeom>
                  </pic:spPr>
                </pic:pic>
              </a:graphicData>
            </a:graphic>
          </wp:inline>
        </w:drawing>
      </w:r>
    </w:p>
    <w:p w:rsidR="2A279088" w:rsidP="3573C220" w:rsidRDefault="44D040C9" w14:paraId="5991982E" w14:textId="33B939BC">
      <w:pPr>
        <w:spacing w:line="257" w:lineRule="auto"/>
        <w:jc w:val="cente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18"/>
          <w:szCs w:val="18"/>
        </w:rPr>
        <w:t>Fig 34: UI for predicted tweet</w:t>
      </w:r>
    </w:p>
    <w:p w:rsidR="3573C220" w:rsidP="3573C220" w:rsidRDefault="3573C220" w14:paraId="347DA908" w14:textId="33B939BC">
      <w:pPr>
        <w:jc w:val="center"/>
        <w:rPr>
          <w:rFonts w:ascii="Microsoft Sans Serif" w:hAnsi="Microsoft Sans Serif" w:eastAsia="Microsoft Sans Serif" w:cs="Microsoft Sans Serif"/>
        </w:rPr>
      </w:pPr>
    </w:p>
    <w:p w:rsidRPr="002F147D" w:rsidR="002F147D" w:rsidP="002F147D" w:rsidRDefault="52170AD9" w14:paraId="54E09E7F" w14:textId="7F006F68">
      <w:pPr>
        <w:jc w:val="center"/>
        <w:rPr>
          <w:rFonts w:ascii="Microsoft Sans Serif" w:hAnsi="Microsoft Sans Serif" w:eastAsia="Microsoft Sans Serif" w:cs="Microsoft Sans Serif"/>
          <w:sz w:val="24"/>
          <w:szCs w:val="24"/>
        </w:rPr>
      </w:pPr>
      <w:r w:rsidR="4D9F98F8">
        <w:drawing>
          <wp:inline wp14:editId="0A1B7930" wp14:anchorId="5AC77B59">
            <wp:extent cx="5314950" cy="2679621"/>
            <wp:effectExtent l="0" t="0" r="0" b="0"/>
            <wp:docPr id="495062776" name="Picture 495062776" title=""/>
            <wp:cNvGraphicFramePr>
              <a:graphicFrameLocks noChangeAspect="1"/>
            </wp:cNvGraphicFramePr>
            <a:graphic>
              <a:graphicData uri="http://schemas.openxmlformats.org/drawingml/2006/picture">
                <pic:pic>
                  <pic:nvPicPr>
                    <pic:cNvPr id="0" name="Picture 495062776"/>
                    <pic:cNvPicPr/>
                  </pic:nvPicPr>
                  <pic:blipFill>
                    <a:blip r:embed="Re23a91fc2f1048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14950" cy="2679621"/>
                    </a:xfrm>
                    <a:prstGeom prst="rect">
                      <a:avLst/>
                    </a:prstGeom>
                  </pic:spPr>
                </pic:pic>
              </a:graphicData>
            </a:graphic>
          </wp:inline>
        </w:drawing>
      </w:r>
    </w:p>
    <w:p w:rsidR="69B4E2C5" w:rsidP="3573C220" w:rsidRDefault="7EED1B41" w14:paraId="1702C422" w14:textId="33B939BC">
      <w:pPr>
        <w:spacing w:line="257" w:lineRule="auto"/>
        <w:jc w:val="cente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18"/>
          <w:szCs w:val="18"/>
        </w:rPr>
        <w:t>Fig 35: UI for predicted tweet</w:t>
      </w:r>
    </w:p>
    <w:p w:rsidR="3573C220" w:rsidP="3573C220" w:rsidRDefault="3573C220" w14:paraId="36F88579" w14:textId="33B939BC">
      <w:pPr>
        <w:jc w:val="center"/>
        <w:rPr>
          <w:rFonts w:ascii="Microsoft Sans Serif" w:hAnsi="Microsoft Sans Serif" w:eastAsia="Microsoft Sans Serif" w:cs="Microsoft Sans Serif"/>
        </w:rPr>
      </w:pPr>
    </w:p>
    <w:p w:rsidR="4F26BEDB" w:rsidP="5C3C29B6" w:rsidRDefault="52170AD9" w14:paraId="79EBAD44" w14:textId="034A7B0A">
      <w:pPr>
        <w:jc w:val="center"/>
        <w:rPr>
          <w:rFonts w:ascii="Microsoft Sans Serif" w:hAnsi="Microsoft Sans Serif" w:eastAsia="Microsoft Sans Serif" w:cs="Microsoft Sans Serif"/>
          <w:sz w:val="24"/>
          <w:szCs w:val="24"/>
        </w:rPr>
      </w:pPr>
      <w:r w:rsidR="4D9F98F8">
        <w:drawing>
          <wp:inline wp14:editId="7BB6E724" wp14:anchorId="7DC7A1EC">
            <wp:extent cx="5238748" cy="2663031"/>
            <wp:effectExtent l="0" t="0" r="0" b="0"/>
            <wp:docPr id="1254148221" name="Picture 1254148221" title=""/>
            <wp:cNvGraphicFramePr>
              <a:graphicFrameLocks noChangeAspect="1"/>
            </wp:cNvGraphicFramePr>
            <a:graphic>
              <a:graphicData uri="http://schemas.openxmlformats.org/drawingml/2006/picture">
                <pic:pic>
                  <pic:nvPicPr>
                    <pic:cNvPr id="0" name="Picture 1254148221"/>
                    <pic:cNvPicPr/>
                  </pic:nvPicPr>
                  <pic:blipFill>
                    <a:blip r:embed="Rc8467428cf9d48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38748" cy="2663031"/>
                    </a:xfrm>
                    <a:prstGeom prst="rect">
                      <a:avLst/>
                    </a:prstGeom>
                  </pic:spPr>
                </pic:pic>
              </a:graphicData>
            </a:graphic>
          </wp:inline>
        </w:drawing>
      </w:r>
    </w:p>
    <w:p w:rsidR="42B2A2CE" w:rsidP="3573C220" w:rsidRDefault="75823484" w14:paraId="4A2672C9" w14:textId="61A68C74">
      <w:pPr>
        <w:spacing w:line="257" w:lineRule="auto"/>
        <w:jc w:val="center"/>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18"/>
          <w:szCs w:val="18"/>
        </w:rPr>
        <w:t>Fig 36: UI for predicted tweet</w:t>
      </w:r>
    </w:p>
    <w:p w:rsidR="3573C220" w:rsidP="3573C220" w:rsidRDefault="3573C220" w14:paraId="1B453BC1" w14:textId="61A68C74">
      <w:pPr>
        <w:jc w:val="center"/>
        <w:rPr>
          <w:rFonts w:ascii="Microsoft Sans Serif" w:hAnsi="Microsoft Sans Serif" w:eastAsia="Microsoft Sans Serif" w:cs="Microsoft Sans Serif"/>
        </w:rPr>
      </w:pPr>
    </w:p>
    <w:p w:rsidR="5C3C29B6" w:rsidP="5C3C29B6" w:rsidRDefault="5C3C29B6" w14:paraId="28CBE46F" w14:textId="08C2C8EC">
      <w:pPr>
        <w:jc w:val="center"/>
        <w:rPr>
          <w:rFonts w:ascii="Microsoft Sans Serif" w:hAnsi="Microsoft Sans Serif" w:eastAsia="Microsoft Sans Serif" w:cs="Microsoft Sans Serif"/>
          <w:sz w:val="24"/>
          <w:szCs w:val="24"/>
        </w:rPr>
      </w:pPr>
    </w:p>
    <w:p w:rsidR="009D7BDD" w:rsidRDefault="009D7BDD" w14:paraId="592F817A" w14:textId="77777777">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Research Questions</w:t>
      </w:r>
    </w:p>
    <w:p w:rsidR="009D7BDD" w:rsidRDefault="696C64DC" w14:paraId="144A5D23" w14:textId="2FAF7F21">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Q1</w:t>
      </w:r>
    </w:p>
    <w:p w:rsidR="696C64DC" w:rsidP="265D5F2C" w:rsidRDefault="696C64DC" w14:paraId="755A30F7" w14:textId="1396B787">
      <w:pPr>
        <w:pStyle w:val="ListParagraph"/>
        <w:numPr>
          <w:ilvl w:val="0"/>
          <w:numId w:val="2"/>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The op-ed section is a platform for authors to communicate personality by storytelling and appealing experiences. The publication is not affiliated with any articles published in this section. Does the op-ed section have these kinds of articles? Or is it just another platform where disputes are bred? Does the op-ed section need more scaling down of data and separated into distinct categories?  We will analyze the articles to find out whether the op-ed section answers the above questions.</w:t>
      </w:r>
    </w:p>
    <w:p w:rsidR="265D5F2C" w:rsidP="5F1B3D49" w:rsidRDefault="6678FFD1" w14:paraId="6BEC4333" w14:textId="4890BD0A">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above question can be answered by analyzing </w:t>
      </w:r>
      <w:r w:rsidRPr="776D5740" w:rsidR="3A96BAAB">
        <w:rPr>
          <w:rFonts w:ascii="Microsoft Sans Serif" w:hAnsi="Microsoft Sans Serif" w:eastAsia="Microsoft Sans Serif" w:cs="Microsoft Sans Serif"/>
          <w:sz w:val="24"/>
          <w:szCs w:val="24"/>
        </w:rPr>
        <w:t xml:space="preserve">headlines of the </w:t>
      </w:r>
      <w:r w:rsidRPr="776D5740">
        <w:rPr>
          <w:rFonts w:ascii="Microsoft Sans Serif" w:hAnsi="Microsoft Sans Serif" w:eastAsia="Microsoft Sans Serif" w:cs="Microsoft Sans Serif"/>
          <w:sz w:val="24"/>
          <w:szCs w:val="24"/>
        </w:rPr>
        <w:t xml:space="preserve">articles in the Op-Ed section. </w:t>
      </w:r>
      <w:r w:rsidRPr="776D5740" w:rsidR="1F2EAD2B">
        <w:rPr>
          <w:rFonts w:ascii="Microsoft Sans Serif" w:hAnsi="Microsoft Sans Serif" w:eastAsia="Microsoft Sans Serif" w:cs="Microsoft Sans Serif"/>
          <w:sz w:val="24"/>
          <w:szCs w:val="24"/>
        </w:rPr>
        <w:t xml:space="preserve">The fields that can help us answer this question are - </w:t>
      </w:r>
    </w:p>
    <w:p w:rsidR="265D5F2C" w:rsidP="26918A56" w:rsidRDefault="1F2EAD2B" w14:paraId="6C429C07" w14:textId="24FEA2C0">
      <w:pPr>
        <w:pStyle w:val="ListParagraph"/>
        <w:numPr>
          <w:ilvl w:val="0"/>
          <w:numId w:val="3"/>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material_type</w:t>
      </w:r>
    </w:p>
    <w:p w:rsidR="265D5F2C" w:rsidP="65882C53" w:rsidRDefault="552118A6" w14:paraId="0DE3695C" w14:textId="1B2AB8E5">
      <w:pPr>
        <w:pStyle w:val="ListParagraph"/>
        <w:numPr>
          <w:ilvl w:val="0"/>
          <w:numId w:val="3"/>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snippet</w:t>
      </w:r>
    </w:p>
    <w:p w:rsidR="4F714924" w:rsidP="36A35F8C" w:rsidRDefault="415A2390" w14:paraId="7931348F" w14:textId="2F561EDB">
      <w:pPr>
        <w:jc w:val="center"/>
        <w:rPr>
          <w:rFonts w:ascii="Microsoft Sans Serif" w:hAnsi="Microsoft Sans Serif" w:eastAsia="Microsoft Sans Serif" w:cs="Microsoft Sans Serif"/>
          <w:sz w:val="18"/>
          <w:szCs w:val="18"/>
        </w:rPr>
      </w:pPr>
      <w:r w:rsidR="1C7A29DC">
        <w:drawing>
          <wp:inline wp14:editId="16CBF663" wp14:anchorId="5DD78125">
            <wp:extent cx="5943600" cy="5448302"/>
            <wp:effectExtent l="0" t="0" r="0" b="0"/>
            <wp:docPr id="1066252423" name="Picture 1066252423" title=""/>
            <wp:cNvGraphicFramePr>
              <a:graphicFrameLocks noChangeAspect="1"/>
            </wp:cNvGraphicFramePr>
            <a:graphic>
              <a:graphicData uri="http://schemas.openxmlformats.org/drawingml/2006/picture">
                <pic:pic>
                  <pic:nvPicPr>
                    <pic:cNvPr id="0" name="Picture 1066252423"/>
                    <pic:cNvPicPr/>
                  </pic:nvPicPr>
                  <pic:blipFill>
                    <a:blip r:embed="Rf0adfccfcb3748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5448302"/>
                    </a:xfrm>
                    <a:prstGeom prst="rect">
                      <a:avLst/>
                    </a:prstGeom>
                  </pic:spPr>
                </pic:pic>
              </a:graphicData>
            </a:graphic>
          </wp:inline>
        </w:drawing>
      </w:r>
      <w:r w:rsidRPr="19BA77FB" w:rsidR="499EC719">
        <w:rPr>
          <w:rFonts w:ascii="Microsoft Sans Serif" w:hAnsi="Microsoft Sans Serif" w:eastAsia="Microsoft Sans Serif" w:cs="Microsoft Sans Serif"/>
          <w:sz w:val="18"/>
          <w:szCs w:val="18"/>
        </w:rPr>
        <w:t>Fig 37: Bubble chart most common words in Op-ed</w:t>
      </w:r>
    </w:p>
    <w:p w:rsidR="4F695C42" w:rsidP="75CC5BF9" w:rsidRDefault="4F695C42" w14:paraId="48813E72" w14:textId="298C77F1">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above </w:t>
      </w:r>
      <w:r w:rsidRPr="776D5740" w:rsidR="4ADDD845">
        <w:rPr>
          <w:rFonts w:ascii="Microsoft Sans Serif" w:hAnsi="Microsoft Sans Serif" w:eastAsia="Microsoft Sans Serif" w:cs="Microsoft Sans Serif"/>
          <w:sz w:val="24"/>
          <w:szCs w:val="24"/>
        </w:rPr>
        <w:t>word-</w:t>
      </w:r>
      <w:r w:rsidRPr="776D5740">
        <w:rPr>
          <w:rFonts w:ascii="Microsoft Sans Serif" w:hAnsi="Microsoft Sans Serif" w:eastAsia="Microsoft Sans Serif" w:cs="Microsoft Sans Serif"/>
          <w:sz w:val="24"/>
          <w:szCs w:val="24"/>
        </w:rPr>
        <w:t xml:space="preserve">cloud shows the most </w:t>
      </w:r>
      <w:r w:rsidRPr="776D5740" w:rsidR="78899644">
        <w:rPr>
          <w:rFonts w:ascii="Microsoft Sans Serif" w:hAnsi="Microsoft Sans Serif" w:eastAsia="Microsoft Sans Serif" w:cs="Microsoft Sans Serif"/>
          <w:sz w:val="24"/>
          <w:szCs w:val="24"/>
        </w:rPr>
        <w:t>familiar</w:t>
      </w:r>
      <w:r w:rsidRPr="776D5740">
        <w:rPr>
          <w:rFonts w:ascii="Microsoft Sans Serif" w:hAnsi="Microsoft Sans Serif" w:eastAsia="Microsoft Sans Serif" w:cs="Microsoft Sans Serif"/>
          <w:sz w:val="24"/>
          <w:szCs w:val="24"/>
        </w:rPr>
        <w:t xml:space="preserve"> words in the headlines of articles coming under the Op-Ed section. </w:t>
      </w:r>
    </w:p>
    <w:p w:rsidR="4F695C42" w:rsidP="75CC5BF9" w:rsidRDefault="4F695C42" w14:paraId="5052888D" w14:textId="70E9B26F">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From the word cloud, we can see that the Op-Ed section is flooded with political articles. Op-ed is the short</w:t>
      </w:r>
      <w:r w:rsidRPr="776D5740" w:rsidR="6DD61DFD">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 xml:space="preserve">form for "opposite the editorial page." </w:t>
      </w:r>
      <w:r w:rsidRPr="776D5740" w:rsidR="5B175237">
        <w:rPr>
          <w:rFonts w:ascii="Microsoft Sans Serif" w:hAnsi="Microsoft Sans Serif" w:eastAsia="Microsoft Sans Serif" w:cs="Microsoft Sans Serif"/>
          <w:sz w:val="24"/>
          <w:szCs w:val="24"/>
        </w:rPr>
        <w:t xml:space="preserve">It </w:t>
      </w:r>
      <w:r w:rsidRPr="776D5740" w:rsidR="4F45E3EF">
        <w:rPr>
          <w:rFonts w:ascii="Microsoft Sans Serif" w:hAnsi="Microsoft Sans Serif" w:eastAsia="Microsoft Sans Serif" w:cs="Microsoft Sans Serif"/>
          <w:sz w:val="24"/>
          <w:szCs w:val="24"/>
        </w:rPr>
        <w:t>does not</w:t>
      </w:r>
      <w:r w:rsidRPr="776D5740">
        <w:rPr>
          <w:rFonts w:ascii="Microsoft Sans Serif" w:hAnsi="Microsoft Sans Serif" w:eastAsia="Microsoft Sans Serif" w:cs="Microsoft Sans Serif"/>
          <w:sz w:val="24"/>
          <w:szCs w:val="24"/>
        </w:rPr>
        <w:t xml:space="preserve"> mean that it is a designated space for "opinions and editorials." Still, it is typically a space for content published by the magazine or newspaper expressing an author's opinion. These authors are not a part of the publisher's editorial board. </w:t>
      </w:r>
    </w:p>
    <w:p w:rsidR="4F695C42" w:rsidP="169DFE0C" w:rsidRDefault="4F695C42" w14:paraId="480AC558" w14:textId="41BA062F">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For the past few years, this section has been a breeding ground for political disputes. The term 'trump' was in the headline of about 1</w:t>
      </w:r>
      <w:r w:rsidRPr="776D5740" w:rsidR="1D448530">
        <w:rPr>
          <w:rFonts w:ascii="Microsoft Sans Serif" w:hAnsi="Microsoft Sans Serif" w:eastAsia="Microsoft Sans Serif" w:cs="Microsoft Sans Serif"/>
          <w:sz w:val="24"/>
          <w:szCs w:val="24"/>
        </w:rPr>
        <w:t>,828</w:t>
      </w:r>
      <w:r w:rsidRPr="776D5740">
        <w:rPr>
          <w:rFonts w:ascii="Microsoft Sans Serif" w:hAnsi="Microsoft Sans Serif" w:eastAsia="Microsoft Sans Serif" w:cs="Microsoft Sans Serif"/>
          <w:sz w:val="24"/>
          <w:szCs w:val="24"/>
        </w:rPr>
        <w:t xml:space="preserve"> op-ed articles. Other words like 'Democrats,' 'Biden,' and 'Election' were also seen in most articles. Although many agencies try to break up the opinion section into distinct categories, </w:t>
      </w:r>
      <w:r w:rsidRPr="776D5740" w:rsidR="0A7ABF3C">
        <w:rPr>
          <w:rFonts w:ascii="Microsoft Sans Serif" w:hAnsi="Microsoft Sans Serif" w:eastAsia="Microsoft Sans Serif" w:cs="Microsoft Sans Serif"/>
          <w:sz w:val="24"/>
          <w:szCs w:val="24"/>
        </w:rPr>
        <w:t>it is</w:t>
      </w:r>
      <w:r w:rsidRPr="776D5740">
        <w:rPr>
          <w:rFonts w:ascii="Microsoft Sans Serif" w:hAnsi="Microsoft Sans Serif" w:eastAsia="Microsoft Sans Serif" w:cs="Microsoft Sans Serif"/>
          <w:sz w:val="24"/>
          <w:szCs w:val="24"/>
        </w:rPr>
        <w:t xml:space="preserve"> a hassle to seek the separation between these sections for many people who want to read something new. </w:t>
      </w:r>
    </w:p>
    <w:p w:rsidR="5379F682" w:rsidP="2D053433" w:rsidRDefault="5379F682" w14:paraId="0A9247C8" w14:textId="1924AE79">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Based on analysis, </w:t>
      </w:r>
      <w:r w:rsidRPr="776D5740" w:rsidR="60B8375A">
        <w:rPr>
          <w:rFonts w:ascii="Microsoft Sans Serif" w:hAnsi="Microsoft Sans Serif" w:eastAsia="Microsoft Sans Serif" w:cs="Microsoft Sans Serif"/>
          <w:sz w:val="24"/>
          <w:szCs w:val="24"/>
        </w:rPr>
        <w:t>it</w:t>
      </w:r>
      <w:r w:rsidRPr="776D5740">
        <w:rPr>
          <w:rFonts w:ascii="Microsoft Sans Serif" w:hAnsi="Microsoft Sans Serif" w:eastAsia="Microsoft Sans Serif" w:cs="Microsoft Sans Serif"/>
          <w:sz w:val="24"/>
          <w:szCs w:val="24"/>
        </w:rPr>
        <w:t xml:space="preserve"> can make some conclusions and decisions to overcome the issue. </w:t>
      </w:r>
      <w:r w:rsidRPr="5AA2D53E" w:rsidR="66907005">
        <w:rPr>
          <w:rFonts w:ascii="Microsoft Sans Serif" w:hAnsi="Microsoft Sans Serif" w:eastAsia="Microsoft Sans Serif" w:cs="Microsoft Sans Serif"/>
          <w:sz w:val="24"/>
          <w:szCs w:val="24"/>
        </w:rPr>
        <w:t>P</w:t>
      </w:r>
      <w:r w:rsidRPr="5AA2D53E">
        <w:rPr>
          <w:rFonts w:ascii="Microsoft Sans Serif" w:hAnsi="Microsoft Sans Serif" w:eastAsia="Microsoft Sans Serif" w:cs="Microsoft Sans Serif"/>
          <w:sz w:val="24"/>
          <w:szCs w:val="24"/>
        </w:rPr>
        <w:t>rinting</w:t>
      </w:r>
      <w:r w:rsidRPr="776D5740">
        <w:rPr>
          <w:rFonts w:ascii="Microsoft Sans Serif" w:hAnsi="Microsoft Sans Serif" w:eastAsia="Microsoft Sans Serif" w:cs="Microsoft Sans Serif"/>
          <w:sz w:val="24"/>
          <w:szCs w:val="24"/>
        </w:rPr>
        <w:t xml:space="preserve"> and publishing articles under this section that may spark outrage or convey any sign of hatred to the public</w:t>
      </w:r>
      <w:r w:rsidRPr="5AA2D53E" w:rsidR="68180391">
        <w:rPr>
          <w:rFonts w:ascii="Microsoft Sans Serif" w:hAnsi="Microsoft Sans Serif" w:eastAsia="Microsoft Sans Serif" w:cs="Microsoft Sans Serif"/>
          <w:sz w:val="24"/>
          <w:szCs w:val="24"/>
        </w:rPr>
        <w:t xml:space="preserve"> should be avoid</w:t>
      </w:r>
      <w:r w:rsidRPr="776D5740">
        <w:rPr>
          <w:rFonts w:ascii="Microsoft Sans Serif" w:hAnsi="Microsoft Sans Serif" w:eastAsia="Microsoft Sans Serif" w:cs="Microsoft Sans Serif"/>
          <w:sz w:val="24"/>
          <w:szCs w:val="24"/>
        </w:rPr>
        <w:t xml:space="preserve">. </w:t>
      </w:r>
    </w:p>
    <w:p w:rsidR="5379F682" w:rsidP="2D053433" w:rsidRDefault="5379F682" w14:paraId="26854F36" w14:textId="55C15096">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Even if the articles are published in the opinions section, it is often not distinctive to the public who disagree with what is written in it. This often leads to criticism towards the publisher itself, even when the author is not affiliated with the publishing board. Therefore, it is necessary to further filter the articles </w:t>
      </w:r>
      <w:r w:rsidRPr="776D5740" w:rsidR="6C25AD74">
        <w:rPr>
          <w:rFonts w:ascii="Microsoft Sans Serif" w:hAnsi="Microsoft Sans Serif" w:eastAsia="Microsoft Sans Serif" w:cs="Microsoft Sans Serif"/>
          <w:sz w:val="24"/>
          <w:szCs w:val="24"/>
        </w:rPr>
        <w:t>into more distinct categories.</w:t>
      </w:r>
    </w:p>
    <w:p w:rsidR="19115A77" w:rsidP="19115A77" w:rsidRDefault="19115A77" w14:paraId="02F75020" w14:textId="14134DB7">
      <w:pPr>
        <w:rPr>
          <w:rFonts w:ascii="Microsoft Sans Serif" w:hAnsi="Microsoft Sans Serif" w:eastAsia="Microsoft Sans Serif" w:cs="Microsoft Sans Serif"/>
          <w:sz w:val="24"/>
          <w:szCs w:val="24"/>
        </w:rPr>
      </w:pPr>
    </w:p>
    <w:p w:rsidR="6C25AD74" w:rsidP="19115A77" w:rsidRDefault="6C25AD74" w14:paraId="5B7A4D48" w14:textId="4EC083DC">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Q2</w:t>
      </w:r>
    </w:p>
    <w:p w:rsidR="6C25AD74" w:rsidP="2B259BD3" w:rsidRDefault="6C25AD74" w14:paraId="0F320772" w14:textId="351431B3">
      <w:pPr>
        <w:pStyle w:val="ListParagraph"/>
        <w:numPr>
          <w:ilvl w:val="0"/>
          <w:numId w:val="2"/>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Will the number of classes affect the accuracy of the model?</w:t>
      </w:r>
    </w:p>
    <w:p w:rsidRPr="00E6730E" w:rsidR="00E6730E" w:rsidP="05F7814E" w:rsidRDefault="302CCBC6" w14:paraId="3F16FD35" w14:textId="4FEC56F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Initially, data were collected for four years from </w:t>
      </w:r>
      <w:r w:rsidRPr="776D5740" w:rsidR="776D5740">
        <w:rPr>
          <w:rFonts w:ascii="Microsoft Sans Serif" w:hAnsi="Microsoft Sans Serif" w:eastAsia="Microsoft Sans Serif" w:cs="Microsoft Sans Serif"/>
          <w:sz w:val="24"/>
          <w:szCs w:val="24"/>
        </w:rPr>
        <w:t>N.Y.</w:t>
      </w:r>
      <w:r w:rsidRPr="776D5740">
        <w:rPr>
          <w:rFonts w:ascii="Microsoft Sans Serif" w:hAnsi="Microsoft Sans Serif" w:eastAsia="Microsoft Sans Serif" w:cs="Microsoft Sans Serif"/>
          <w:sz w:val="24"/>
          <w:szCs w:val="24"/>
        </w:rPr>
        <w:t xml:space="preserve"> </w:t>
      </w:r>
      <w:r w:rsidRPr="4B4CB84F" w:rsidR="3D678EC3">
        <w:rPr>
          <w:rFonts w:ascii="Microsoft Sans Serif" w:hAnsi="Microsoft Sans Serif" w:eastAsia="Microsoft Sans Serif" w:cs="Microsoft Sans Serif"/>
          <w:sz w:val="24"/>
          <w:szCs w:val="24"/>
        </w:rPr>
        <w:t>T</w:t>
      </w:r>
      <w:r w:rsidRPr="4B4CB84F">
        <w:rPr>
          <w:rFonts w:ascii="Microsoft Sans Serif" w:hAnsi="Microsoft Sans Serif" w:eastAsia="Microsoft Sans Serif" w:cs="Microsoft Sans Serif"/>
          <w:sz w:val="24"/>
          <w:szCs w:val="24"/>
        </w:rPr>
        <w:t xml:space="preserve">ime </w:t>
      </w:r>
      <w:r w:rsidRPr="4B4CB84F" w:rsidR="13B36987">
        <w:rPr>
          <w:rFonts w:ascii="Microsoft Sans Serif" w:hAnsi="Microsoft Sans Serif" w:eastAsia="Microsoft Sans Serif" w:cs="Microsoft Sans Serif"/>
          <w:sz w:val="24"/>
          <w:szCs w:val="24"/>
        </w:rPr>
        <w:t>A</w:t>
      </w:r>
      <w:r w:rsidRPr="4B4CB84F">
        <w:rPr>
          <w:rFonts w:ascii="Microsoft Sans Serif" w:hAnsi="Microsoft Sans Serif" w:eastAsia="Microsoft Sans Serif" w:cs="Microsoft Sans Serif"/>
          <w:sz w:val="24"/>
          <w:szCs w:val="24"/>
        </w:rPr>
        <w:t>rchive API.</w:t>
      </w:r>
      <w:r w:rsidRPr="776D5740">
        <w:rPr>
          <w:rFonts w:ascii="Microsoft Sans Serif" w:hAnsi="Microsoft Sans Serif" w:eastAsia="Microsoft Sans Serif" w:cs="Microsoft Sans Serif"/>
          <w:sz w:val="24"/>
          <w:szCs w:val="24"/>
        </w:rPr>
        <w:t xml:space="preserve"> The data consisted of 62 news categories. With such a massive number of classes, it was tough to classify the data correctly. In addition, some categories with fewer than 50 news caused the data to be highly imbalanced as some sections had 48000 records. Therefore, we eliminated the classes with less than 700 news articles and lowered the number of classes to </w:t>
      </w:r>
      <w:r w:rsidRPr="776D5740" w:rsidR="2D8066FC">
        <w:rPr>
          <w:rFonts w:ascii="Microsoft Sans Serif" w:hAnsi="Microsoft Sans Serif" w:eastAsia="Microsoft Sans Serif" w:cs="Microsoft Sans Serif"/>
          <w:sz w:val="24"/>
          <w:szCs w:val="24"/>
        </w:rPr>
        <w:t>40 and</w:t>
      </w:r>
      <w:r w:rsidRPr="776D5740">
        <w:rPr>
          <w:rFonts w:ascii="Microsoft Sans Serif" w:hAnsi="Microsoft Sans Serif" w:eastAsia="Microsoft Sans Serif" w:cs="Microsoft Sans Serif"/>
          <w:sz w:val="24"/>
          <w:szCs w:val="24"/>
        </w:rPr>
        <w:t xml:space="preserve"> tried to build the classification. However, the accuracy of the model was not good. </w:t>
      </w:r>
    </w:p>
    <w:p w:rsidRPr="00E6730E" w:rsidR="00E6730E" w:rsidP="00E6730E" w:rsidRDefault="00E6730E" w14:paraId="6FFCB524" w14:textId="7777777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As mentioned in the model building section, we tried several combinations with the classes to lower the class by combining multiple classes with similar meaning or dropping the classes with fewer occurrences.</w:t>
      </w:r>
    </w:p>
    <w:p w:rsidRPr="00E6730E" w:rsidR="00E6730E" w:rsidP="00E6730E" w:rsidRDefault="00E6730E" w14:paraId="4CBE0C94" w14:textId="570E1BDA">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Finally, we build the model with 11 classes of news category as it was most successful in categorizing the news. </w:t>
      </w:r>
    </w:p>
    <w:p w:rsidRPr="00E6730E" w:rsidR="00E6730E" w:rsidP="00E6730E" w:rsidRDefault="00E6730E" w14:paraId="01DD7416" w14:textId="28DF2E1F">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As the number of classes </w:t>
      </w:r>
      <w:r w:rsidRPr="776D5740" w:rsidR="2FE126B8">
        <w:rPr>
          <w:rFonts w:ascii="Microsoft Sans Serif" w:hAnsi="Microsoft Sans Serif" w:eastAsia="Microsoft Sans Serif" w:cs="Microsoft Sans Serif"/>
          <w:sz w:val="24"/>
          <w:szCs w:val="24"/>
        </w:rPr>
        <w:t>increase</w:t>
      </w:r>
      <w:r w:rsidRPr="776D5740" w:rsidR="5F36DBAD">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 xml:space="preserve">in the data, the model's accuracy was dropping significantly. </w:t>
      </w:r>
      <w:r w:rsidRPr="776D5740" w:rsidR="776D5740">
        <w:rPr>
          <w:rFonts w:ascii="Microsoft Sans Serif" w:hAnsi="Microsoft Sans Serif" w:eastAsia="Microsoft Sans Serif" w:cs="Microsoft Sans Serif"/>
          <w:sz w:val="24"/>
          <w:szCs w:val="24"/>
        </w:rPr>
        <w:t>Finally, we</w:t>
      </w:r>
      <w:r w:rsidRPr="776D5740">
        <w:rPr>
          <w:rFonts w:ascii="Microsoft Sans Serif" w:hAnsi="Microsoft Sans Serif" w:eastAsia="Microsoft Sans Serif" w:cs="Microsoft Sans Serif"/>
          <w:sz w:val="24"/>
          <w:szCs w:val="24"/>
        </w:rPr>
        <w:t xml:space="preserve"> had to reach an optimal number of classes in which our model will give an acceptable output.</w:t>
      </w:r>
    </w:p>
    <w:p w:rsidR="00C17E63" w:rsidP="00E6730E" w:rsidRDefault="00E6730E" w14:paraId="29F511EF" w14:textId="3819706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So</w:t>
      </w:r>
      <w:r w:rsidRPr="776D5740" w:rsidR="7A9173CF">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by </w:t>
      </w:r>
      <w:r w:rsidRPr="776D5740" w:rsidR="501B2922">
        <w:rPr>
          <w:rFonts w:ascii="Microsoft Sans Serif" w:hAnsi="Microsoft Sans Serif" w:eastAsia="Microsoft Sans Serif" w:cs="Microsoft Sans Serif"/>
          <w:sz w:val="24"/>
          <w:szCs w:val="24"/>
        </w:rPr>
        <w:t>implementing</w:t>
      </w:r>
      <w:r w:rsidRPr="776D5740">
        <w:rPr>
          <w:rFonts w:ascii="Microsoft Sans Serif" w:hAnsi="Microsoft Sans Serif" w:eastAsia="Microsoft Sans Serif" w:cs="Microsoft Sans Serif"/>
          <w:sz w:val="24"/>
          <w:szCs w:val="24"/>
        </w:rPr>
        <w:t xml:space="preserve"> </w:t>
      </w:r>
      <w:r w:rsidRPr="776D5740" w:rsidR="21913D90">
        <w:rPr>
          <w:rFonts w:ascii="Microsoft Sans Serif" w:hAnsi="Microsoft Sans Serif" w:eastAsia="Microsoft Sans Serif" w:cs="Microsoft Sans Serif"/>
          <w:sz w:val="24"/>
          <w:szCs w:val="24"/>
        </w:rPr>
        <w:t>different</w:t>
      </w:r>
      <w:r w:rsidRPr="776D5740">
        <w:rPr>
          <w:rFonts w:ascii="Microsoft Sans Serif" w:hAnsi="Microsoft Sans Serif" w:eastAsia="Microsoft Sans Serif" w:cs="Microsoft Sans Serif"/>
          <w:sz w:val="24"/>
          <w:szCs w:val="24"/>
        </w:rPr>
        <w:t xml:space="preserve"> combinations of the classes for a successfully classifying news section, we concluded that the number of classes plays an essential role in the model accuracy.</w:t>
      </w:r>
      <w:r w:rsidRPr="776D5740" w:rsidR="00BA1AA3">
        <w:rPr>
          <w:rFonts w:ascii="Microsoft Sans Serif" w:hAnsi="Microsoft Sans Serif" w:eastAsia="Microsoft Sans Serif" w:cs="Microsoft Sans Serif"/>
          <w:sz w:val="24"/>
          <w:szCs w:val="24"/>
        </w:rPr>
        <w:t xml:space="preserve"> Below</w:t>
      </w:r>
      <w:r w:rsidRPr="776D5740" w:rsidR="00E92059">
        <w:rPr>
          <w:rFonts w:ascii="Microsoft Sans Serif" w:hAnsi="Microsoft Sans Serif" w:eastAsia="Microsoft Sans Serif" w:cs="Microsoft Sans Serif"/>
          <w:sz w:val="24"/>
          <w:szCs w:val="24"/>
        </w:rPr>
        <w:t xml:space="preserve"> is the snapshot of the </w:t>
      </w:r>
      <w:r w:rsidRPr="776D5740" w:rsidR="00643410">
        <w:rPr>
          <w:rFonts w:ascii="Microsoft Sans Serif" w:hAnsi="Microsoft Sans Serif" w:eastAsia="Microsoft Sans Serif" w:cs="Microsoft Sans Serif"/>
          <w:sz w:val="24"/>
          <w:szCs w:val="24"/>
        </w:rPr>
        <w:t>classes on which the model was built.</w:t>
      </w:r>
    </w:p>
    <w:p w:rsidR="00643410" w:rsidP="169DFE0C" w:rsidRDefault="51D9F184" w14:paraId="0AF3299E" w14:textId="46609DB5">
      <w:pPr>
        <w:jc w:val="center"/>
        <w:rPr>
          <w:rFonts w:ascii="Microsoft Sans Serif" w:hAnsi="Microsoft Sans Serif" w:eastAsia="Microsoft Sans Serif" w:cs="Microsoft Sans Serif"/>
          <w:sz w:val="24"/>
          <w:szCs w:val="24"/>
        </w:rPr>
      </w:pPr>
      <w:r w:rsidR="7A008257">
        <w:drawing>
          <wp:inline wp14:editId="0B0D328F" wp14:anchorId="038EF4F6">
            <wp:extent cx="2975372" cy="1820174"/>
            <wp:effectExtent l="0" t="0" r="0" b="8890"/>
            <wp:docPr id="11" name="Picture 11" title=""/>
            <wp:cNvGraphicFramePr>
              <a:graphicFrameLocks noChangeAspect="1"/>
            </wp:cNvGraphicFramePr>
            <a:graphic>
              <a:graphicData uri="http://schemas.openxmlformats.org/drawingml/2006/picture">
                <pic:pic>
                  <pic:nvPicPr>
                    <pic:cNvPr id="0" name="Picture 11"/>
                    <pic:cNvPicPr/>
                  </pic:nvPicPr>
                  <pic:blipFill>
                    <a:blip r:embed="R241ae4031efb401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75372" cy="1820174"/>
                    </a:xfrm>
                    <a:prstGeom prst="rect">
                      <a:avLst/>
                    </a:prstGeom>
                  </pic:spPr>
                </pic:pic>
              </a:graphicData>
            </a:graphic>
          </wp:inline>
        </w:drawing>
      </w:r>
    </w:p>
    <w:p w:rsidR="3700915F" w:rsidP="36A35F8C" w:rsidRDefault="0F0B481D" w14:paraId="52C28595" w14:textId="61A68C74">
      <w:pPr>
        <w:jc w:val="center"/>
        <w:rPr>
          <w:rFonts w:ascii="Microsoft Sans Serif" w:hAnsi="Microsoft Sans Serif" w:eastAsia="Microsoft Sans Serif" w:cs="Microsoft Sans Serif"/>
        </w:rPr>
      </w:pPr>
      <w:r w:rsidRPr="2151E330">
        <w:rPr>
          <w:rFonts w:ascii="Microsoft Sans Serif" w:hAnsi="Microsoft Sans Serif" w:eastAsia="Microsoft Sans Serif" w:cs="Microsoft Sans Serif"/>
        </w:rPr>
        <w:t>Fig 38: Total number of articles in each section</w:t>
      </w:r>
    </w:p>
    <w:p w:rsidR="6C25AD74" w:rsidP="208A5F22" w:rsidRDefault="6C25AD74" w14:paraId="242DDA0A" w14:textId="6152C9A6">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Q3</w:t>
      </w:r>
    </w:p>
    <w:p w:rsidR="6C25AD74" w:rsidP="1064C5EE" w:rsidRDefault="6C25AD74" w14:paraId="7EFAAB7F" w14:textId="4A3CF43F">
      <w:pPr>
        <w:pStyle w:val="ListParagraph"/>
        <w:numPr>
          <w:ilvl w:val="0"/>
          <w:numId w:val="2"/>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How the features(words) and labels (categories of news) correlate with each other? What best keywords can we determine the category of news?</w:t>
      </w:r>
    </w:p>
    <w:p w:rsidR="16961FF7" w:rsidRDefault="16961FF7" w14:paraId="2D33703A" w14:textId="76FB5ED8">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From the word clouds in the Data Visualization section, we can derive a relation between a particular set of words and specific categories. For instance, the Sports section has more instances of words like </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team</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w:t>
      </w:r>
      <w:r w:rsidR="00E90C5D">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player,</w:t>
      </w:r>
      <w:r w:rsidR="00F50E38">
        <w:rPr>
          <w:rFonts w:ascii="Microsoft Sans Serif" w:hAnsi="Microsoft Sans Serif" w:eastAsia="Microsoft Sans Serif" w:cs="Microsoft Sans Serif"/>
          <w:color w:val="0E101A"/>
          <w:sz w:val="24"/>
          <w:szCs w:val="24"/>
        </w:rPr>
        <w:t>'</w:t>
      </w:r>
      <w:r w:rsidR="00E90C5D">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season,</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and </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world-cup</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This could drastically help in determining which category a particular article belongs to. </w:t>
      </w:r>
    </w:p>
    <w:p w:rsidR="16961FF7" w:rsidRDefault="16961FF7" w14:paraId="11011252" w14:textId="026D0C6C">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ese are the most prevailing words in the sections: </w:t>
      </w:r>
    </w:p>
    <w:p w:rsidR="16961FF7" w:rsidP="05F7814E" w:rsidRDefault="16961FF7" w14:paraId="01507B06" w14:textId="0B692B32">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Opinion – Trump, Government, Politics, United States. </w:t>
      </w:r>
    </w:p>
    <w:p w:rsidR="16961FF7" w:rsidP="05F7814E" w:rsidRDefault="16961FF7" w14:paraId="72A08DF1" w14:textId="737D4FC6">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Sports – Team, Player, World Cup, Season. </w:t>
      </w:r>
    </w:p>
    <w:p w:rsidR="16961FF7" w:rsidP="05F7814E" w:rsidRDefault="16961FF7" w14:paraId="76592A72" w14:textId="43D6768B">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Business Day – nCov, Company, Stock, Bonds, Economy. </w:t>
      </w:r>
    </w:p>
    <w:p w:rsidR="16961FF7" w:rsidP="05F7814E" w:rsidRDefault="16961FF7" w14:paraId="7B328BB2" w14:textId="65C1BE55">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Fashion &amp; Style – Wedding, Society, Apparel, Engagements. </w:t>
      </w:r>
    </w:p>
    <w:p w:rsidR="16961FF7" w:rsidP="05F7814E" w:rsidRDefault="16961FF7" w14:paraId="6AEFCFF0" w14:textId="5EB98193">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U.S. - Politics, President, Trump, United States. </w:t>
      </w:r>
    </w:p>
    <w:p w:rsidR="16961FF7" w:rsidP="05F7814E" w:rsidRDefault="16961FF7" w14:paraId="3F16BFAD" w14:textId="0D745E81">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Science &amp; Technology – Computers, Internet, </w:t>
      </w:r>
      <w:r w:rsidRPr="776D5740" w:rsidR="65A55885">
        <w:rPr>
          <w:rFonts w:ascii="Microsoft Sans Serif" w:hAnsi="Microsoft Sans Serif" w:eastAsia="Microsoft Sans Serif" w:cs="Microsoft Sans Serif"/>
          <w:color w:val="0E101A"/>
          <w:sz w:val="24"/>
          <w:szCs w:val="24"/>
        </w:rPr>
        <w:t>social media</w:t>
      </w:r>
      <w:r w:rsidRPr="776D5740">
        <w:rPr>
          <w:rFonts w:ascii="Microsoft Sans Serif" w:hAnsi="Microsoft Sans Serif" w:eastAsia="Microsoft Sans Serif" w:cs="Microsoft Sans Serif"/>
          <w:color w:val="0E101A"/>
          <w:sz w:val="24"/>
          <w:szCs w:val="24"/>
        </w:rPr>
        <w:t xml:space="preserve">. </w:t>
      </w:r>
    </w:p>
    <w:p w:rsidR="16961FF7" w:rsidP="05F7814E" w:rsidRDefault="16961FF7" w14:paraId="122DFAA4" w14:textId="5141F5A9">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Arts – Pop, Rock, Classical Music, Television. </w:t>
      </w:r>
    </w:p>
    <w:p w:rsidR="16961FF7" w:rsidP="05F7814E" w:rsidRDefault="16961FF7" w14:paraId="7F853AA8" w14:textId="74D585A7">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Education – Book, Literature, Book Review. </w:t>
      </w:r>
    </w:p>
    <w:p w:rsidR="16961FF7" w:rsidP="05F7814E" w:rsidRDefault="16961FF7" w14:paraId="5835A2F3" w14:textId="34DB57BF">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Movies &amp; Theater – Leisure, Review, Culture, Arts, Play. </w:t>
      </w:r>
    </w:p>
    <w:p w:rsidR="16961FF7" w:rsidP="05F7814E" w:rsidRDefault="16961FF7" w14:paraId="60058CFD" w14:textId="6BFE750B">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Wellness &amp; Health – Coronavirus, Science, Patients, nCov. </w:t>
      </w:r>
    </w:p>
    <w:p w:rsidR="16961FF7" w:rsidP="05F7814E" w:rsidRDefault="16961FF7" w14:paraId="7A3FC46C" w14:textId="6F341F1A">
      <w:pPr>
        <w:pStyle w:val="ListParagraph"/>
        <w:numPr>
          <w:ilvl w:val="0"/>
          <w:numId w:val="9"/>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World – United States, Defense, International Relations, Military Force. </w:t>
      </w:r>
    </w:p>
    <w:p w:rsidR="16961FF7" w:rsidRDefault="16961FF7" w14:paraId="5E2E2EA1" w14:textId="63D95E3D">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ese </w:t>
      </w:r>
      <w:r w:rsidRPr="776D5740" w:rsidR="5E81697B">
        <w:rPr>
          <w:rFonts w:ascii="Microsoft Sans Serif" w:hAnsi="Microsoft Sans Serif" w:eastAsia="Microsoft Sans Serif" w:cs="Microsoft Sans Serif"/>
          <w:color w:val="0E101A"/>
          <w:sz w:val="24"/>
          <w:szCs w:val="24"/>
        </w:rPr>
        <w:t>familiar</w:t>
      </w:r>
      <w:r w:rsidRPr="776D5740">
        <w:rPr>
          <w:rFonts w:ascii="Microsoft Sans Serif" w:hAnsi="Microsoft Sans Serif" w:eastAsia="Microsoft Sans Serif" w:cs="Microsoft Sans Serif"/>
          <w:color w:val="0E101A"/>
          <w:sz w:val="24"/>
          <w:szCs w:val="24"/>
        </w:rPr>
        <w:t xml:space="preserve"> words in the above categories can be used to determine the types of articles containing these words more effectively. The correlation between words and certain categories can be seen overall in all the categories. </w:t>
      </w:r>
    </w:p>
    <w:p w:rsidR="64CEB13D" w:rsidP="65A1F5C5" w:rsidRDefault="16961FF7" w14:paraId="63CD65D5" w14:textId="5AAEF45F">
      <w:p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ese words can also be further used to gain insights into what really is trending in a specific category during a particular period. For example, in the dataset, we have data ranging from June 2017 to May 2021. We can see that the World section is full of words depicting a war-like situation. Words like </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Defense,</w:t>
      </w:r>
      <w:r w:rsidR="00F50E38">
        <w:rPr>
          <w:rFonts w:ascii="Microsoft Sans Serif" w:hAnsi="Microsoft Sans Serif" w:eastAsia="Microsoft Sans Serif" w:cs="Microsoft Sans Serif"/>
          <w:color w:val="0E101A"/>
          <w:sz w:val="24"/>
          <w:szCs w:val="24"/>
        </w:rPr>
        <w:t>'</w:t>
      </w:r>
      <w:r w:rsidR="00E90C5D">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International Relations,</w:t>
      </w:r>
      <w:r w:rsidR="00F50E38">
        <w:rPr>
          <w:rFonts w:ascii="Microsoft Sans Serif" w:hAnsi="Microsoft Sans Serif" w:eastAsia="Microsoft Sans Serif" w:cs="Microsoft Sans Serif"/>
          <w:color w:val="0E101A"/>
          <w:sz w:val="24"/>
          <w:szCs w:val="24"/>
        </w:rPr>
        <w:t>'</w:t>
      </w:r>
      <w:r w:rsidR="00E90C5D">
        <w:rPr>
          <w:rFonts w:ascii="Microsoft Sans Serif" w:hAnsi="Microsoft Sans Serif" w:eastAsia="Microsoft Sans Serif" w:cs="Microsoft Sans Serif"/>
          <w:color w:val="0E101A"/>
          <w:sz w:val="24"/>
          <w:szCs w:val="24"/>
        </w:rPr>
        <w:t xml:space="preserve"> '</w:t>
      </w:r>
      <w:r w:rsidRPr="776D5740">
        <w:rPr>
          <w:rFonts w:ascii="Microsoft Sans Serif" w:hAnsi="Microsoft Sans Serif" w:eastAsia="Microsoft Sans Serif" w:cs="Microsoft Sans Serif"/>
          <w:color w:val="0E101A"/>
          <w:sz w:val="24"/>
          <w:szCs w:val="24"/>
        </w:rPr>
        <w:t>Military Force</w:t>
      </w:r>
      <w:r w:rsidR="00E90C5D">
        <w:rPr>
          <w:rFonts w:ascii="Microsoft Sans Serif" w:hAnsi="Microsoft Sans Serif" w:eastAsia="Microsoft Sans Serif" w:cs="Microsoft Sans Serif"/>
          <w:color w:val="0E101A"/>
          <w:sz w:val="24"/>
          <w:szCs w:val="24"/>
        </w:rPr>
        <w:t>'</w:t>
      </w:r>
      <w:r w:rsidRPr="776D5740">
        <w:rPr>
          <w:rFonts w:ascii="Microsoft Sans Serif" w:hAnsi="Microsoft Sans Serif" w:eastAsia="Microsoft Sans Serif" w:cs="Microsoft Sans Serif"/>
          <w:color w:val="0E101A"/>
          <w:sz w:val="24"/>
          <w:szCs w:val="24"/>
        </w:rPr>
        <w:t xml:space="preserve"> tell us that the World section during this time was full of articles based on bad relations between some set of bodies.</w:t>
      </w:r>
    </w:p>
    <w:p w:rsidR="6C25AD74" w:rsidP="1064C5EE" w:rsidRDefault="6C25AD74" w14:paraId="24325911" w14:textId="0E272417">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Q4</w:t>
      </w:r>
    </w:p>
    <w:p w:rsidR="6C25AD74" w:rsidP="1AFE9A36" w:rsidRDefault="1640D348" w14:paraId="61F1C4AB" w14:textId="454B8ED0">
      <w:pPr>
        <w:pStyle w:val="ListParagraph"/>
        <w:numPr>
          <w:ilvl w:val="0"/>
          <w:numId w:val="2"/>
        </w:numPr>
        <w:rPr>
          <w:rFonts w:ascii="Microsoft Sans Serif" w:hAnsi="Microsoft Sans Serif" w:eastAsia="Microsoft Sans Serif" w:cs="Microsoft Sans Serif"/>
          <w:color w:val="000000" w:themeColor="text1"/>
          <w:sz w:val="24"/>
          <w:szCs w:val="24"/>
        </w:rPr>
      </w:pPr>
      <w:r w:rsidRPr="25308213">
        <w:rPr>
          <w:rFonts w:ascii="Microsoft Sans Serif" w:hAnsi="Microsoft Sans Serif" w:eastAsia="Microsoft Sans Serif" w:cs="Microsoft Sans Serif"/>
          <w:sz w:val="24"/>
          <w:szCs w:val="24"/>
        </w:rPr>
        <w:t>Is it possible to</w:t>
      </w:r>
      <w:r w:rsidRPr="25308213" w:rsidR="6C25AD74">
        <w:rPr>
          <w:rFonts w:ascii="Microsoft Sans Serif" w:hAnsi="Microsoft Sans Serif" w:eastAsia="Microsoft Sans Serif" w:cs="Microsoft Sans Serif"/>
          <w:sz w:val="24"/>
          <w:szCs w:val="24"/>
        </w:rPr>
        <w:t xml:space="preserve"> extract any time series pattern from the data collected from the archive API and help with the categories?</w:t>
      </w:r>
    </w:p>
    <w:p w:rsidR="34C176F6" w:rsidP="19BA77FB" w:rsidRDefault="34C176F6" w14:paraId="4DDFBE5F" w14:textId="454B8ED0">
      <w:pPr>
        <w:spacing w:line="257" w:lineRule="auto"/>
        <w:rPr>
          <w:rFonts w:ascii="Microsoft Sans Serif" w:hAnsi="Microsoft Sans Serif" w:eastAsia="Microsoft Sans Serif" w:cs="Microsoft Sans Serif"/>
          <w:color w:val="000000" w:themeColor="text1"/>
          <w:sz w:val="24"/>
          <w:szCs w:val="24"/>
        </w:rPr>
      </w:pPr>
      <w:r w:rsidRPr="19BA77FB" w:rsidR="0FC4B834">
        <w:rPr>
          <w:rFonts w:ascii="Microsoft Sans Serif" w:hAnsi="Microsoft Sans Serif" w:eastAsia="Microsoft Sans Serif" w:cs="Microsoft Sans Serif"/>
          <w:color w:val="000000" w:themeColor="text1" w:themeTint="FF" w:themeShade="FF"/>
          <w:sz w:val="24"/>
          <w:szCs w:val="24"/>
        </w:rPr>
        <w:t>In statistical analyses, time-series data is collected from specific time intervals to analyze the trends and seasonality. The data is analyzed using Python and Tableau to get the required visualizations. Time Series analysis can be instrumental in making future predictions and decisions. Restricting the data to specific intervals will advantage analysts to identify trends and present the findings. Analysts can define their intervals depending on the output they are trying to achieve or the most used type of intervals.</w:t>
      </w:r>
    </w:p>
    <w:tbl>
      <w:tblPr>
        <w:tblStyle w:val="TableGrid"/>
        <w:tblW w:w="0" w:type="auto"/>
        <w:jc w:val="center"/>
        <w:tblLayout w:type="fixed"/>
        <w:tblLook w:val="06A0" w:firstRow="1" w:lastRow="0" w:firstColumn="1" w:lastColumn="0" w:noHBand="1" w:noVBand="1"/>
      </w:tblPr>
      <w:tblGrid>
        <w:gridCol w:w="1872"/>
        <w:gridCol w:w="1872"/>
        <w:gridCol w:w="1872"/>
        <w:gridCol w:w="1872"/>
        <w:gridCol w:w="1872"/>
      </w:tblGrid>
      <w:tr w:rsidR="1B8870DD" w:rsidTr="19BA77FB" w14:paraId="0CD087F4" w14:textId="77777777">
        <w:trPr>
          <w:jc w:val="center"/>
        </w:trPr>
        <w:tc>
          <w:tcPr>
            <w:tcW w:w="1872" w:type="dxa"/>
            <w:tcMar/>
          </w:tcPr>
          <w:p w:rsidR="20043131" w:rsidP="19BA77FB" w:rsidRDefault="20043131" w14:paraId="3057911C" w14:textId="1B797E9C">
            <w:pPr>
              <w:jc w:val="center"/>
              <w:rPr>
                <w:rFonts w:ascii="Microsoft Sans Serif" w:hAnsi="Microsoft Sans Serif" w:eastAsia="Microsoft Sans Serif" w:cs="Microsoft Sans Serif"/>
                <w:color w:val="000000" w:themeColor="text1"/>
                <w:sz w:val="24"/>
                <w:szCs w:val="24"/>
              </w:rPr>
            </w:pPr>
            <w:r w:rsidRPr="19BA77FB" w:rsidR="3A5D9399">
              <w:rPr>
                <w:rFonts w:ascii="Microsoft Sans Serif" w:hAnsi="Microsoft Sans Serif" w:eastAsia="Microsoft Sans Serif" w:cs="Microsoft Sans Serif"/>
                <w:color w:val="000000" w:themeColor="text1" w:themeTint="FF" w:themeShade="FF"/>
                <w:sz w:val="24"/>
                <w:szCs w:val="24"/>
              </w:rPr>
              <w:t>yearly</w:t>
            </w:r>
          </w:p>
        </w:tc>
        <w:tc>
          <w:tcPr>
            <w:tcW w:w="1872" w:type="dxa"/>
            <w:tcMar/>
          </w:tcPr>
          <w:p w:rsidR="20043131" w:rsidP="19BA77FB" w:rsidRDefault="20043131" w14:paraId="4434B38A" w14:textId="66931A57">
            <w:pPr>
              <w:jc w:val="center"/>
              <w:rPr>
                <w:rFonts w:ascii="Microsoft Sans Serif" w:hAnsi="Microsoft Sans Serif" w:eastAsia="Microsoft Sans Serif" w:cs="Microsoft Sans Serif"/>
                <w:color w:val="000000" w:themeColor="text1"/>
                <w:sz w:val="24"/>
                <w:szCs w:val="24"/>
              </w:rPr>
            </w:pPr>
            <w:r w:rsidRPr="19BA77FB" w:rsidR="3A5D9399">
              <w:rPr>
                <w:rFonts w:ascii="Microsoft Sans Serif" w:hAnsi="Microsoft Sans Serif" w:eastAsia="Microsoft Sans Serif" w:cs="Microsoft Sans Serif"/>
                <w:color w:val="000000" w:themeColor="text1" w:themeTint="FF" w:themeShade="FF"/>
                <w:sz w:val="24"/>
                <w:szCs w:val="24"/>
              </w:rPr>
              <w:t>quarterly</w:t>
            </w:r>
          </w:p>
        </w:tc>
        <w:tc>
          <w:tcPr>
            <w:tcW w:w="1872" w:type="dxa"/>
            <w:tcMar/>
          </w:tcPr>
          <w:p w:rsidR="20043131" w:rsidP="19BA77FB" w:rsidRDefault="20043131" w14:paraId="772156DA" w14:textId="781444E8">
            <w:pPr>
              <w:jc w:val="center"/>
              <w:rPr>
                <w:rFonts w:ascii="Microsoft Sans Serif" w:hAnsi="Microsoft Sans Serif" w:eastAsia="Microsoft Sans Serif" w:cs="Microsoft Sans Serif"/>
                <w:color w:val="000000" w:themeColor="text1"/>
                <w:sz w:val="24"/>
                <w:szCs w:val="24"/>
              </w:rPr>
            </w:pPr>
            <w:r w:rsidRPr="19BA77FB" w:rsidR="3A5D9399">
              <w:rPr>
                <w:rFonts w:ascii="Microsoft Sans Serif" w:hAnsi="Microsoft Sans Serif" w:eastAsia="Microsoft Sans Serif" w:cs="Microsoft Sans Serif"/>
                <w:color w:val="000000" w:themeColor="text1" w:themeTint="FF" w:themeShade="FF"/>
                <w:sz w:val="24"/>
                <w:szCs w:val="24"/>
              </w:rPr>
              <w:t>monthly</w:t>
            </w:r>
          </w:p>
        </w:tc>
        <w:tc>
          <w:tcPr>
            <w:tcW w:w="1872" w:type="dxa"/>
            <w:tcMar/>
          </w:tcPr>
          <w:p w:rsidR="20043131" w:rsidP="19BA77FB" w:rsidRDefault="20043131" w14:paraId="1F60DA36" w14:textId="37A0956F">
            <w:pPr>
              <w:jc w:val="center"/>
              <w:rPr>
                <w:rFonts w:ascii="Microsoft Sans Serif" w:hAnsi="Microsoft Sans Serif" w:eastAsia="Microsoft Sans Serif" w:cs="Microsoft Sans Serif"/>
                <w:color w:val="000000" w:themeColor="text1"/>
                <w:sz w:val="24"/>
                <w:szCs w:val="24"/>
              </w:rPr>
            </w:pPr>
            <w:r w:rsidRPr="19BA77FB" w:rsidR="3A5D9399">
              <w:rPr>
                <w:rFonts w:ascii="Microsoft Sans Serif" w:hAnsi="Microsoft Sans Serif" w:eastAsia="Microsoft Sans Serif" w:cs="Microsoft Sans Serif"/>
                <w:color w:val="000000" w:themeColor="text1" w:themeTint="FF" w:themeShade="FF"/>
                <w:sz w:val="24"/>
                <w:szCs w:val="24"/>
              </w:rPr>
              <w:t>weekly</w:t>
            </w:r>
          </w:p>
        </w:tc>
        <w:tc>
          <w:tcPr>
            <w:tcW w:w="1872" w:type="dxa"/>
            <w:tcMar/>
          </w:tcPr>
          <w:p w:rsidR="20043131" w:rsidP="19BA77FB" w:rsidRDefault="20043131" w14:paraId="4661B85C" w14:textId="759ED3FC">
            <w:pPr>
              <w:jc w:val="center"/>
              <w:rPr>
                <w:rFonts w:ascii="Microsoft Sans Serif" w:hAnsi="Microsoft Sans Serif" w:eastAsia="Microsoft Sans Serif" w:cs="Microsoft Sans Serif"/>
                <w:sz w:val="24"/>
                <w:szCs w:val="24"/>
              </w:rPr>
            </w:pPr>
            <w:r w:rsidRPr="19BA77FB" w:rsidR="3A5D9399">
              <w:rPr>
                <w:rFonts w:ascii="Microsoft Sans Serif" w:hAnsi="Microsoft Sans Serif" w:eastAsia="Microsoft Sans Serif" w:cs="Microsoft Sans Serif"/>
                <w:color w:val="000000" w:themeColor="text1" w:themeTint="FF" w:themeShade="FF"/>
                <w:sz w:val="24"/>
                <w:szCs w:val="24"/>
              </w:rPr>
              <w:t>daily</w:t>
            </w:r>
          </w:p>
        </w:tc>
      </w:tr>
    </w:tbl>
    <w:p w:rsidR="000D239F" w:rsidP="25308213" w:rsidRDefault="2DE4A2B0" w14:paraId="7381897F" w14:textId="42164E1B">
      <w:pPr>
        <w:spacing w:line="257" w:lineRule="auto"/>
        <w:rPr>
          <w:rFonts w:ascii="Microsoft Sans Serif" w:hAnsi="Microsoft Sans Serif" w:eastAsia="Microsoft Sans Serif" w:cs="Microsoft Sans Serif"/>
          <w:color w:val="000000" w:themeColor="text1"/>
          <w:sz w:val="24"/>
          <w:szCs w:val="24"/>
          <w:highlight w:val="yellow"/>
        </w:rPr>
      </w:pPr>
      <w:r w:rsidRPr="19BA77FB" w:rsidR="173EC4C5">
        <w:rPr>
          <w:rFonts w:ascii="Microsoft Sans Serif" w:hAnsi="Microsoft Sans Serif" w:eastAsia="Microsoft Sans Serif" w:cs="Microsoft Sans Serif"/>
          <w:color w:val="000000" w:themeColor="text1" w:themeTint="FF" w:themeShade="FF"/>
          <w:sz w:val="24"/>
          <w:szCs w:val="24"/>
        </w:rPr>
        <w:t>In this project, we have the data for five years from 2017 – 2021 to analyze the article published by the New York Times. The number of articles published over the five years can be seen from the below histogram. For each calendar year, we have eleven histograms representing the category of articles.</w:t>
      </w:r>
      <w:r w:rsidRPr="19BA77FB" w:rsidR="173EC4C5">
        <w:rPr>
          <w:rFonts w:ascii="Microsoft Sans Serif" w:hAnsi="Microsoft Sans Serif" w:eastAsia="Microsoft Sans Serif" w:cs="Microsoft Sans Serif"/>
          <w:color w:val="000000" w:themeColor="text1" w:themeTint="FF" w:themeShade="FF"/>
          <w:sz w:val="24"/>
          <w:szCs w:val="24"/>
        </w:rPr>
        <w:t xml:space="preserve"> </w:t>
      </w:r>
    </w:p>
    <w:p w:rsidR="1ABB0BB0" w:rsidP="169DFE0C" w:rsidRDefault="2DE4A2B0" w14:paraId="1DBD8197" w14:textId="61A68C74">
      <w:pPr>
        <w:spacing w:line="257" w:lineRule="auto"/>
        <w:jc w:val="center"/>
        <w:rPr>
          <w:rFonts w:ascii="Microsoft Sans Serif" w:hAnsi="Microsoft Sans Serif" w:eastAsia="Microsoft Sans Serif" w:cs="Microsoft Sans Serif"/>
          <w:sz w:val="18"/>
          <w:szCs w:val="18"/>
        </w:rPr>
      </w:pPr>
      <w:r w:rsidR="173EC4C5">
        <w:drawing>
          <wp:inline wp14:editId="220CC4A0" wp14:anchorId="17B05948">
            <wp:extent cx="5943600" cy="3305175"/>
            <wp:effectExtent l="0" t="0" r="0" b="0"/>
            <wp:docPr id="149696242" name="Picture 149696242" title=""/>
            <wp:cNvGraphicFramePr>
              <a:graphicFrameLocks noChangeAspect="1"/>
            </wp:cNvGraphicFramePr>
            <a:graphic>
              <a:graphicData uri="http://schemas.openxmlformats.org/drawingml/2006/picture">
                <pic:pic>
                  <pic:nvPicPr>
                    <pic:cNvPr id="0" name="Picture 149696242"/>
                    <pic:cNvPicPr/>
                  </pic:nvPicPr>
                  <pic:blipFill>
                    <a:blip r:embed="R505e811b9bdd44c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05175"/>
                    </a:xfrm>
                    <a:prstGeom prst="rect">
                      <a:avLst/>
                    </a:prstGeom>
                  </pic:spPr>
                </pic:pic>
              </a:graphicData>
            </a:graphic>
          </wp:inline>
        </w:drawing>
      </w:r>
      <w:r w:rsidRPr="19BA77FB" w:rsidR="2063F174">
        <w:rPr>
          <w:rFonts w:ascii="Microsoft Sans Serif" w:hAnsi="Microsoft Sans Serif" w:eastAsia="Microsoft Sans Serif" w:cs="Microsoft Sans Serif"/>
          <w:sz w:val="18"/>
          <w:szCs w:val="18"/>
        </w:rPr>
        <w:t>Fig</w:t>
      </w:r>
      <w:r w:rsidRPr="19BA77FB" w:rsidR="59888C4F">
        <w:rPr>
          <w:rFonts w:ascii="Microsoft Sans Serif" w:hAnsi="Microsoft Sans Serif" w:eastAsia="Microsoft Sans Serif" w:cs="Microsoft Sans Serif"/>
          <w:sz w:val="18"/>
          <w:szCs w:val="18"/>
        </w:rPr>
        <w:t xml:space="preserve"> 39</w:t>
      </w:r>
      <w:r w:rsidRPr="19BA77FB" w:rsidR="2063F174">
        <w:rPr>
          <w:rFonts w:ascii="Microsoft Sans Serif" w:hAnsi="Microsoft Sans Serif" w:eastAsia="Microsoft Sans Serif" w:cs="Microsoft Sans Serif"/>
          <w:sz w:val="18"/>
          <w:szCs w:val="18"/>
        </w:rPr>
        <w:t>: Frequency of articles for eleven sections over five years</w:t>
      </w:r>
    </w:p>
    <w:p w:rsidR="1ABB0BB0" w:rsidP="11FF5B4B" w:rsidRDefault="2DE4A2B0" w14:paraId="3455DF4C" w14:textId="7E3E2509">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We have captured the top five categories to understand the patterns hidden in the data. Arts, World News, Business, Opinion, and U.S. articles were the top 5 categories for all five years. The U.S. news remained on the top for the five years, followed by Opinion articles.</w:t>
      </w:r>
    </w:p>
    <w:p w:rsidR="1ABB0BB0" w:rsidP="11FF5B4B" w:rsidRDefault="2DE4A2B0" w14:paraId="00C7B236" w14:textId="4259CD1C">
      <w:pPr>
        <w:spacing w:line="257" w:lineRule="auto"/>
        <w:rPr>
          <w:rFonts w:ascii="Microsoft Sans Serif" w:hAnsi="Microsoft Sans Serif" w:eastAsia="Microsoft Sans Serif" w:cs="Microsoft Sans Serif"/>
          <w:sz w:val="24"/>
          <w:szCs w:val="24"/>
        </w:rPr>
      </w:pPr>
      <w:r w:rsidRPr="29157A03">
        <w:rPr>
          <w:rFonts w:ascii="Microsoft Sans Serif" w:hAnsi="Microsoft Sans Serif" w:eastAsia="Microsoft Sans Serif" w:cs="Microsoft Sans Serif"/>
          <w:sz w:val="24"/>
          <w:szCs w:val="24"/>
        </w:rPr>
        <w:t xml:space="preserve"> Top 5 categories for New York Times for day of the week</w:t>
      </w:r>
      <w:r w:rsidRPr="29157A03" w:rsidR="63EABA7C">
        <w:rPr>
          <w:rFonts w:ascii="Microsoft Sans Serif" w:hAnsi="Microsoft Sans Serif" w:eastAsia="Microsoft Sans Serif" w:cs="Microsoft Sans Serif"/>
          <w:sz w:val="24"/>
          <w:szCs w:val="24"/>
        </w:rPr>
        <w:t>:</w:t>
      </w:r>
    </w:p>
    <w:p w:rsidR="1ABB0BB0" w:rsidP="169DFE0C" w:rsidRDefault="2DE4A2B0" w14:paraId="44DFD967" w14:textId="61A68C74">
      <w:pPr>
        <w:spacing w:line="257" w:lineRule="auto"/>
        <w:jc w:val="center"/>
        <w:rPr>
          <w:rFonts w:ascii="Microsoft Sans Serif" w:hAnsi="Microsoft Sans Serif" w:eastAsia="Microsoft Sans Serif" w:cs="Microsoft Sans Serif"/>
          <w:sz w:val="18"/>
          <w:szCs w:val="18"/>
        </w:rPr>
      </w:pPr>
      <w:r w:rsidRPr="19BA77FB" w:rsidR="173EC4C5">
        <w:rPr>
          <w:rFonts w:ascii="Microsoft Sans Serif" w:hAnsi="Microsoft Sans Serif" w:eastAsia="Microsoft Sans Serif" w:cs="Microsoft Sans Serif"/>
          <w:sz w:val="24"/>
          <w:szCs w:val="24"/>
        </w:rPr>
        <w:t xml:space="preserve">  </w:t>
      </w:r>
      <w:r w:rsidR="173EC4C5">
        <w:drawing>
          <wp:inline wp14:editId="229695BF" wp14:anchorId="350E78CA">
            <wp:extent cx="2543175" cy="3857625"/>
            <wp:effectExtent l="0" t="0" r="0" b="0"/>
            <wp:docPr id="68600982" name="Picture 68600982" title=""/>
            <wp:cNvGraphicFramePr>
              <a:graphicFrameLocks noChangeAspect="1"/>
            </wp:cNvGraphicFramePr>
            <a:graphic>
              <a:graphicData uri="http://schemas.openxmlformats.org/drawingml/2006/picture">
                <pic:pic>
                  <pic:nvPicPr>
                    <pic:cNvPr id="0" name="Picture 68600982"/>
                    <pic:cNvPicPr/>
                  </pic:nvPicPr>
                  <pic:blipFill>
                    <a:blip r:embed="R531933838eb4426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43175" cy="3857625"/>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173EC4C5">
        <w:drawing>
          <wp:inline wp14:editId="2B86791B" wp14:anchorId="41028BFD">
            <wp:extent cx="2581275" cy="3933825"/>
            <wp:effectExtent l="0" t="0" r="0" b="0"/>
            <wp:docPr id="1679557490" name="Picture 1679557490" title=""/>
            <wp:cNvGraphicFramePr>
              <a:graphicFrameLocks noChangeAspect="1"/>
            </wp:cNvGraphicFramePr>
            <a:graphic>
              <a:graphicData uri="http://schemas.openxmlformats.org/drawingml/2006/picture">
                <pic:pic>
                  <pic:nvPicPr>
                    <pic:cNvPr id="0" name="Picture 1679557490"/>
                    <pic:cNvPicPr/>
                  </pic:nvPicPr>
                  <pic:blipFill>
                    <a:blip r:embed="R2bc772e452c842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81275" cy="3933825"/>
                    </a:xfrm>
                    <a:prstGeom prst="rect">
                      <a:avLst/>
                    </a:prstGeom>
                  </pic:spPr>
                </pic:pic>
              </a:graphicData>
            </a:graphic>
          </wp:inline>
        </w:drawing>
      </w:r>
      <w:r w:rsidRPr="19BA77FB" w:rsidR="173EC4C5">
        <w:rPr>
          <w:rFonts w:ascii="Microsoft Sans Serif" w:hAnsi="Microsoft Sans Serif" w:eastAsia="Microsoft Sans Serif" w:cs="Microsoft Sans Serif"/>
          <w:sz w:val="18"/>
          <w:szCs w:val="18"/>
        </w:rPr>
        <w:t xml:space="preserve"> </w:t>
      </w:r>
      <w:r w:rsidRPr="19BA77FB" w:rsidR="1C16BC38">
        <w:rPr>
          <w:rFonts w:ascii="Microsoft Sans Serif" w:hAnsi="Microsoft Sans Serif" w:eastAsia="Microsoft Sans Serif" w:cs="Microsoft Sans Serif"/>
          <w:sz w:val="18"/>
          <w:szCs w:val="18"/>
        </w:rPr>
        <w:t xml:space="preserve">        </w:t>
      </w:r>
      <w:r w:rsidRPr="19BA77FB" w:rsidR="6E569663">
        <w:rPr>
          <w:rFonts w:ascii="Microsoft Sans Serif" w:hAnsi="Microsoft Sans Serif" w:eastAsia="Microsoft Sans Serif" w:cs="Microsoft Sans Serif"/>
          <w:sz w:val="18"/>
          <w:szCs w:val="18"/>
        </w:rPr>
        <w:t xml:space="preserve">          </w:t>
      </w:r>
      <w:r w:rsidRPr="19BA77FB" w:rsidR="0EB80CB0">
        <w:rPr>
          <w:rFonts w:ascii="Microsoft Sans Serif" w:hAnsi="Microsoft Sans Serif" w:eastAsia="Microsoft Sans Serif" w:cs="Microsoft Sans Serif"/>
          <w:sz w:val="18"/>
          <w:szCs w:val="18"/>
        </w:rPr>
        <w:t>Fig</w:t>
      </w:r>
      <w:r w:rsidRPr="19BA77FB" w:rsidR="60E73AE3">
        <w:rPr>
          <w:rFonts w:ascii="Microsoft Sans Serif" w:hAnsi="Microsoft Sans Serif" w:eastAsia="Microsoft Sans Serif" w:cs="Microsoft Sans Serif"/>
          <w:sz w:val="18"/>
          <w:szCs w:val="18"/>
        </w:rPr>
        <w:t xml:space="preserve"> 40</w:t>
      </w:r>
      <w:r w:rsidRPr="19BA77FB" w:rsidR="5F37D7A0">
        <w:rPr>
          <w:rFonts w:ascii="Microsoft Sans Serif" w:hAnsi="Microsoft Sans Serif" w:eastAsia="Microsoft Sans Serif" w:cs="Microsoft Sans Serif"/>
          <w:sz w:val="18"/>
          <w:szCs w:val="18"/>
        </w:rPr>
        <w:t xml:space="preserve">: </w:t>
      </w:r>
      <w:r w:rsidRPr="19BA77FB" w:rsidR="44453165">
        <w:rPr>
          <w:rFonts w:ascii="Microsoft Sans Serif" w:hAnsi="Microsoft Sans Serif" w:eastAsia="Microsoft Sans Serif" w:cs="Microsoft Sans Serif"/>
          <w:sz w:val="18"/>
          <w:szCs w:val="18"/>
        </w:rPr>
        <w:t>A</w:t>
      </w:r>
      <w:r w:rsidRPr="19BA77FB" w:rsidR="5F37D7A0">
        <w:rPr>
          <w:rFonts w:ascii="Microsoft Sans Serif" w:hAnsi="Microsoft Sans Serif" w:eastAsia="Microsoft Sans Serif" w:cs="Microsoft Sans Serif"/>
          <w:sz w:val="18"/>
          <w:szCs w:val="18"/>
        </w:rPr>
        <w:t>rticles</w:t>
      </w:r>
      <w:r w:rsidRPr="19BA77FB" w:rsidR="0EB80CB0">
        <w:rPr>
          <w:rFonts w:ascii="Microsoft Sans Serif" w:hAnsi="Microsoft Sans Serif" w:eastAsia="Microsoft Sans Serif" w:cs="Microsoft Sans Serif"/>
          <w:sz w:val="18"/>
          <w:szCs w:val="18"/>
        </w:rPr>
        <w:t xml:space="preserve"> for Arts section</w:t>
      </w:r>
      <w:r w:rsidRPr="19BA77FB" w:rsidR="5D77EC89">
        <w:rPr>
          <w:rFonts w:ascii="Microsoft Sans Serif" w:hAnsi="Microsoft Sans Serif" w:eastAsia="Microsoft Sans Serif" w:cs="Microsoft Sans Serif"/>
          <w:sz w:val="18"/>
          <w:szCs w:val="18"/>
        </w:rPr>
        <w:t xml:space="preserve">                    </w:t>
      </w:r>
      <w:r w:rsidRPr="19BA77FB" w:rsidR="6DACDBDF">
        <w:rPr>
          <w:rFonts w:ascii="Microsoft Sans Serif" w:hAnsi="Microsoft Sans Serif" w:eastAsia="Microsoft Sans Serif" w:cs="Microsoft Sans Serif"/>
          <w:sz w:val="18"/>
          <w:szCs w:val="18"/>
        </w:rPr>
        <w:t xml:space="preserve">                       </w:t>
      </w:r>
      <w:r w:rsidRPr="19BA77FB" w:rsidR="11BEB818">
        <w:rPr>
          <w:rFonts w:ascii="Microsoft Sans Serif" w:hAnsi="Microsoft Sans Serif" w:eastAsia="Microsoft Sans Serif" w:cs="Microsoft Sans Serif"/>
          <w:sz w:val="18"/>
          <w:szCs w:val="18"/>
        </w:rPr>
        <w:t>Fig</w:t>
      </w:r>
      <w:r w:rsidRPr="19BA77FB" w:rsidR="3CBF6150">
        <w:rPr>
          <w:rFonts w:ascii="Microsoft Sans Serif" w:hAnsi="Microsoft Sans Serif" w:eastAsia="Microsoft Sans Serif" w:cs="Microsoft Sans Serif"/>
          <w:sz w:val="18"/>
          <w:szCs w:val="18"/>
        </w:rPr>
        <w:t xml:space="preserve"> 41</w:t>
      </w:r>
      <w:r w:rsidRPr="19BA77FB" w:rsidR="11BEB818">
        <w:rPr>
          <w:rFonts w:ascii="Microsoft Sans Serif" w:hAnsi="Microsoft Sans Serif" w:eastAsia="Microsoft Sans Serif" w:cs="Microsoft Sans Serif"/>
          <w:sz w:val="18"/>
          <w:szCs w:val="18"/>
        </w:rPr>
        <w:t xml:space="preserve">: </w:t>
      </w:r>
      <w:r w:rsidRPr="19BA77FB" w:rsidR="164A9069">
        <w:rPr>
          <w:rFonts w:ascii="Microsoft Sans Serif" w:hAnsi="Microsoft Sans Serif" w:eastAsia="Microsoft Sans Serif" w:cs="Microsoft Sans Serif"/>
          <w:sz w:val="18"/>
          <w:szCs w:val="18"/>
        </w:rPr>
        <w:t>A</w:t>
      </w:r>
      <w:r w:rsidRPr="19BA77FB" w:rsidR="15B9BC05">
        <w:rPr>
          <w:rFonts w:ascii="Microsoft Sans Serif" w:hAnsi="Microsoft Sans Serif" w:eastAsia="Microsoft Sans Serif" w:cs="Microsoft Sans Serif"/>
          <w:sz w:val="18"/>
          <w:szCs w:val="18"/>
        </w:rPr>
        <w:t>rticles</w:t>
      </w:r>
      <w:r w:rsidRPr="19BA77FB" w:rsidR="11BEB818">
        <w:rPr>
          <w:rFonts w:ascii="Microsoft Sans Serif" w:hAnsi="Microsoft Sans Serif" w:eastAsia="Microsoft Sans Serif" w:cs="Microsoft Sans Serif"/>
          <w:sz w:val="18"/>
          <w:szCs w:val="18"/>
        </w:rPr>
        <w:t xml:space="preserve"> for </w:t>
      </w:r>
      <w:r w:rsidRPr="19BA77FB" w:rsidR="1185711E">
        <w:rPr>
          <w:rFonts w:ascii="Microsoft Sans Serif" w:hAnsi="Microsoft Sans Serif" w:eastAsia="Microsoft Sans Serif" w:cs="Microsoft Sans Serif"/>
          <w:sz w:val="18"/>
          <w:szCs w:val="18"/>
        </w:rPr>
        <w:t xml:space="preserve">World News </w:t>
      </w:r>
      <w:r w:rsidRPr="19BA77FB" w:rsidR="6150F1A4">
        <w:rPr>
          <w:rFonts w:ascii="Microsoft Sans Serif" w:hAnsi="Microsoft Sans Serif" w:eastAsia="Microsoft Sans Serif" w:cs="Microsoft Sans Serif"/>
          <w:sz w:val="18"/>
          <w:szCs w:val="18"/>
        </w:rPr>
        <w:t>section</w:t>
      </w:r>
    </w:p>
    <w:p w:rsidR="1ABB0BB0" w:rsidP="22959425" w:rsidRDefault="2DE4A2B0" w14:paraId="027C6B6B" w14:textId="61A68C74">
      <w:pPr>
        <w:spacing w:line="257" w:lineRule="auto"/>
        <w:jc w:val="center"/>
        <w:rPr>
          <w:rFonts w:ascii="Microsoft Sans Serif" w:hAnsi="Microsoft Sans Serif" w:eastAsia="Microsoft Sans Serif" w:cs="Microsoft Sans Serif"/>
          <w:sz w:val="24"/>
          <w:szCs w:val="24"/>
        </w:rPr>
      </w:pPr>
      <w:r w:rsidRPr="19BA77FB" w:rsidR="173EC4C5">
        <w:rPr>
          <w:rFonts w:ascii="Microsoft Sans Serif" w:hAnsi="Microsoft Sans Serif" w:eastAsia="Microsoft Sans Serif" w:cs="Microsoft Sans Serif"/>
          <w:sz w:val="24"/>
          <w:szCs w:val="24"/>
        </w:rPr>
        <w:t xml:space="preserve">     </w:t>
      </w:r>
      <w:r w:rsidR="0318500C">
        <w:drawing>
          <wp:inline wp14:editId="1DB3A8B1" wp14:anchorId="121C4D7A">
            <wp:extent cx="2562225" cy="4019550"/>
            <wp:effectExtent l="0" t="0" r="0" b="0"/>
            <wp:docPr id="454468435" name="Picture 454468435" title=""/>
            <wp:cNvGraphicFramePr>
              <a:graphicFrameLocks noChangeAspect="1"/>
            </wp:cNvGraphicFramePr>
            <a:graphic>
              <a:graphicData uri="http://schemas.openxmlformats.org/drawingml/2006/picture">
                <pic:pic>
                  <pic:nvPicPr>
                    <pic:cNvPr id="0" name="Picture 454468435"/>
                    <pic:cNvPicPr/>
                  </pic:nvPicPr>
                  <pic:blipFill>
                    <a:blip r:embed="R5436427e786b46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2225" cy="4019550"/>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70581EC4">
        <w:drawing>
          <wp:inline wp14:editId="20A88EC3" wp14:anchorId="00305A65">
            <wp:extent cx="2609850" cy="4029075"/>
            <wp:effectExtent l="0" t="0" r="0" b="0"/>
            <wp:docPr id="2067828100" name="Picture 2067828100" title=""/>
            <wp:cNvGraphicFramePr>
              <a:graphicFrameLocks noChangeAspect="1"/>
            </wp:cNvGraphicFramePr>
            <a:graphic>
              <a:graphicData uri="http://schemas.openxmlformats.org/drawingml/2006/picture">
                <pic:pic>
                  <pic:nvPicPr>
                    <pic:cNvPr id="0" name="Picture 2067828100"/>
                    <pic:cNvPicPr/>
                  </pic:nvPicPr>
                  <pic:blipFill>
                    <a:blip r:embed="Rc2961b60f68741e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09850" cy="4029075"/>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Pr="19BA77FB" w:rsidR="173EC4C5">
        <w:rPr>
          <w:rFonts w:ascii="Microsoft Sans Serif" w:hAnsi="Microsoft Sans Serif" w:eastAsia="Microsoft Sans Serif" w:cs="Microsoft Sans Serif"/>
          <w:sz w:val="18"/>
          <w:szCs w:val="18"/>
        </w:rPr>
        <w:t xml:space="preserve"> </w:t>
      </w:r>
      <w:r w:rsidRPr="19BA77FB" w:rsidR="59DB130F">
        <w:rPr>
          <w:rFonts w:ascii="Microsoft Sans Serif" w:hAnsi="Microsoft Sans Serif" w:eastAsia="Microsoft Sans Serif" w:cs="Microsoft Sans Serif"/>
          <w:sz w:val="18"/>
          <w:szCs w:val="18"/>
        </w:rPr>
        <w:t>Fig</w:t>
      </w:r>
      <w:r w:rsidRPr="19BA77FB" w:rsidR="310218CB">
        <w:rPr>
          <w:rFonts w:ascii="Microsoft Sans Serif" w:hAnsi="Microsoft Sans Serif" w:eastAsia="Microsoft Sans Serif" w:cs="Microsoft Sans Serif"/>
          <w:sz w:val="18"/>
          <w:szCs w:val="18"/>
        </w:rPr>
        <w:t xml:space="preserve"> 42</w:t>
      </w:r>
      <w:r w:rsidRPr="19BA77FB" w:rsidR="59DB130F">
        <w:rPr>
          <w:rFonts w:ascii="Microsoft Sans Serif" w:hAnsi="Microsoft Sans Serif" w:eastAsia="Microsoft Sans Serif" w:cs="Microsoft Sans Serif"/>
          <w:sz w:val="18"/>
          <w:szCs w:val="18"/>
        </w:rPr>
        <w:t xml:space="preserve">: No. of articles for </w:t>
      </w:r>
      <w:r w:rsidRPr="19BA77FB" w:rsidR="5AA5E613">
        <w:rPr>
          <w:rFonts w:ascii="Microsoft Sans Serif" w:hAnsi="Microsoft Sans Serif" w:eastAsia="Microsoft Sans Serif" w:cs="Microsoft Sans Serif"/>
          <w:sz w:val="18"/>
          <w:szCs w:val="18"/>
        </w:rPr>
        <w:t>U.S. News</w:t>
      </w:r>
      <w:r w:rsidRPr="19BA77FB" w:rsidR="59DB130F">
        <w:rPr>
          <w:rFonts w:ascii="Microsoft Sans Serif" w:hAnsi="Microsoft Sans Serif" w:eastAsia="Microsoft Sans Serif" w:cs="Microsoft Sans Serif"/>
          <w:sz w:val="18"/>
          <w:szCs w:val="18"/>
        </w:rPr>
        <w:t xml:space="preserve"> section</w:t>
      </w:r>
      <w:r>
        <w:tab/>
      </w:r>
      <w:r w:rsidRPr="19BA77FB" w:rsidR="59DB130F">
        <w:rPr>
          <w:rFonts w:ascii="Microsoft Sans Serif" w:hAnsi="Microsoft Sans Serif" w:eastAsia="Microsoft Sans Serif" w:cs="Microsoft Sans Serif"/>
          <w:sz w:val="18"/>
          <w:szCs w:val="18"/>
        </w:rPr>
        <w:t xml:space="preserve">          </w:t>
      </w:r>
      <w:r w:rsidRPr="19BA77FB" w:rsidR="7A44FBE1">
        <w:rPr>
          <w:rFonts w:ascii="Microsoft Sans Serif" w:hAnsi="Microsoft Sans Serif" w:eastAsia="Microsoft Sans Serif" w:cs="Microsoft Sans Serif"/>
          <w:sz w:val="18"/>
          <w:szCs w:val="18"/>
        </w:rPr>
        <w:t xml:space="preserve">      </w:t>
      </w:r>
      <w:r w:rsidRPr="19BA77FB" w:rsidR="59DB130F">
        <w:rPr>
          <w:rFonts w:ascii="Microsoft Sans Serif" w:hAnsi="Microsoft Sans Serif" w:eastAsia="Microsoft Sans Serif" w:cs="Microsoft Sans Serif"/>
          <w:sz w:val="18"/>
          <w:szCs w:val="18"/>
        </w:rPr>
        <w:t>Fig</w:t>
      </w:r>
      <w:r w:rsidRPr="19BA77FB" w:rsidR="3A4C7298">
        <w:rPr>
          <w:rFonts w:ascii="Microsoft Sans Serif" w:hAnsi="Microsoft Sans Serif" w:eastAsia="Microsoft Sans Serif" w:cs="Microsoft Sans Serif"/>
          <w:sz w:val="18"/>
          <w:szCs w:val="18"/>
        </w:rPr>
        <w:t xml:space="preserve"> 43</w:t>
      </w:r>
      <w:r w:rsidRPr="19BA77FB" w:rsidR="59DB130F">
        <w:rPr>
          <w:rFonts w:ascii="Microsoft Sans Serif" w:hAnsi="Microsoft Sans Serif" w:eastAsia="Microsoft Sans Serif" w:cs="Microsoft Sans Serif"/>
          <w:sz w:val="18"/>
          <w:szCs w:val="18"/>
        </w:rPr>
        <w:t xml:space="preserve">: No. of articles for </w:t>
      </w:r>
      <w:r w:rsidRPr="19BA77FB" w:rsidR="602E954D">
        <w:rPr>
          <w:rFonts w:ascii="Microsoft Sans Serif" w:hAnsi="Microsoft Sans Serif" w:eastAsia="Microsoft Sans Serif" w:cs="Microsoft Sans Serif"/>
          <w:sz w:val="18"/>
          <w:szCs w:val="18"/>
        </w:rPr>
        <w:t>Business</w:t>
      </w:r>
      <w:r w:rsidRPr="19BA77FB" w:rsidR="7A33B3B2">
        <w:rPr>
          <w:rFonts w:ascii="Microsoft Sans Serif" w:hAnsi="Microsoft Sans Serif" w:eastAsia="Microsoft Sans Serif" w:cs="Microsoft Sans Serif"/>
          <w:sz w:val="18"/>
          <w:szCs w:val="18"/>
        </w:rPr>
        <w:t xml:space="preserve"> </w:t>
      </w:r>
      <w:r w:rsidRPr="19BA77FB" w:rsidR="54BD7AAD">
        <w:rPr>
          <w:rFonts w:ascii="Microsoft Sans Serif" w:hAnsi="Microsoft Sans Serif" w:eastAsia="Microsoft Sans Serif" w:cs="Microsoft Sans Serif"/>
          <w:sz w:val="18"/>
          <w:szCs w:val="18"/>
        </w:rPr>
        <w:t>section</w:t>
      </w:r>
    </w:p>
    <w:p w:rsidR="1ABB0BB0" w:rsidP="4FCA3515" w:rsidRDefault="2DE4A2B0" w14:paraId="01B5270E" w14:textId="61A68C74">
      <w:pPr>
        <w:spacing w:line="257" w:lineRule="auto"/>
        <w:rPr>
          <w:rFonts w:ascii="Microsoft Sans Serif" w:hAnsi="Microsoft Sans Serif" w:eastAsia="Microsoft Sans Serif" w:cs="Microsoft Sans Serif"/>
          <w:sz w:val="18"/>
          <w:szCs w:val="18"/>
        </w:rPr>
      </w:pPr>
      <w:r w:rsidRPr="19BA77FB" w:rsidR="173EC4C5">
        <w:rPr>
          <w:rFonts w:ascii="Microsoft Sans Serif" w:hAnsi="Microsoft Sans Serif" w:eastAsia="Microsoft Sans Serif" w:cs="Microsoft Sans Serif"/>
          <w:sz w:val="24"/>
          <w:szCs w:val="24"/>
        </w:rPr>
        <w:t xml:space="preserve">                </w:t>
      </w:r>
      <w:r w:rsidR="47EEF4F1">
        <w:drawing>
          <wp:inline wp14:editId="0CD97A47" wp14:anchorId="022DE22B">
            <wp:extent cx="2152650" cy="3397009"/>
            <wp:effectExtent l="0" t="0" r="0" b="0"/>
            <wp:docPr id="1847386300" name="Picture 1847386300" title=""/>
            <wp:cNvGraphicFramePr>
              <a:graphicFrameLocks noChangeAspect="1"/>
            </wp:cNvGraphicFramePr>
            <a:graphic>
              <a:graphicData uri="http://schemas.openxmlformats.org/drawingml/2006/picture">
                <pic:pic>
                  <pic:nvPicPr>
                    <pic:cNvPr id="0" name="Picture 1847386300"/>
                    <pic:cNvPicPr/>
                  </pic:nvPicPr>
                  <pic:blipFill>
                    <a:blip r:embed="R134755154c4c460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52650" cy="3397009"/>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427B24DD">
        <w:drawing>
          <wp:inline wp14:editId="255066F5" wp14:anchorId="164B8EE1">
            <wp:extent cx="2759911" cy="3280404"/>
            <wp:effectExtent l="0" t="0" r="0" b="0"/>
            <wp:docPr id="1364797667" name="Picture 1364797667" title=""/>
            <wp:cNvGraphicFramePr>
              <a:graphicFrameLocks noChangeAspect="1"/>
            </wp:cNvGraphicFramePr>
            <a:graphic>
              <a:graphicData uri="http://schemas.openxmlformats.org/drawingml/2006/picture">
                <pic:pic>
                  <pic:nvPicPr>
                    <pic:cNvPr id="0" name="Picture 1364797667"/>
                    <pic:cNvPicPr/>
                  </pic:nvPicPr>
                  <pic:blipFill>
                    <a:blip r:embed="Raf8d44a26386469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9911" cy="3280404"/>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Pr="19BA77FB" w:rsidR="6B2383DB">
        <w:rPr>
          <w:rFonts w:ascii="Microsoft Sans Serif" w:hAnsi="Microsoft Sans Serif" w:eastAsia="Microsoft Sans Serif" w:cs="Microsoft Sans Serif"/>
          <w:sz w:val="18"/>
          <w:szCs w:val="18"/>
        </w:rPr>
        <w:t>Fig</w:t>
      </w:r>
      <w:r w:rsidRPr="19BA77FB" w:rsidR="4C5E71B1">
        <w:rPr>
          <w:rFonts w:ascii="Microsoft Sans Serif" w:hAnsi="Microsoft Sans Serif" w:eastAsia="Microsoft Sans Serif" w:cs="Microsoft Sans Serif"/>
          <w:sz w:val="18"/>
          <w:szCs w:val="18"/>
        </w:rPr>
        <w:t xml:space="preserve"> 44</w:t>
      </w:r>
      <w:r w:rsidRPr="19BA77FB" w:rsidR="6B2383DB">
        <w:rPr>
          <w:rFonts w:ascii="Microsoft Sans Serif" w:hAnsi="Microsoft Sans Serif" w:eastAsia="Microsoft Sans Serif" w:cs="Microsoft Sans Serif"/>
          <w:sz w:val="18"/>
          <w:szCs w:val="18"/>
        </w:rPr>
        <w:t>: No. of articles for Arts section</w:t>
      </w:r>
      <w:r w:rsidRPr="19BA77FB" w:rsidR="5D77EC89">
        <w:rPr>
          <w:rFonts w:ascii="Microsoft Sans Serif" w:hAnsi="Microsoft Sans Serif" w:eastAsia="Microsoft Sans Serif" w:cs="Microsoft Sans Serif"/>
          <w:sz w:val="18"/>
          <w:szCs w:val="18"/>
        </w:rPr>
        <w:t xml:space="preserve">      </w:t>
      </w:r>
      <w:r w:rsidRPr="19BA77FB" w:rsidR="2D3F0DD8">
        <w:rPr>
          <w:rFonts w:ascii="Microsoft Sans Serif" w:hAnsi="Microsoft Sans Serif" w:eastAsia="Microsoft Sans Serif" w:cs="Microsoft Sans Serif"/>
          <w:sz w:val="18"/>
          <w:szCs w:val="18"/>
        </w:rPr>
        <w:t xml:space="preserve">                 Fig</w:t>
      </w:r>
      <w:r w:rsidRPr="19BA77FB" w:rsidR="72153405">
        <w:rPr>
          <w:rFonts w:ascii="Microsoft Sans Serif" w:hAnsi="Microsoft Sans Serif" w:eastAsia="Microsoft Sans Serif" w:cs="Microsoft Sans Serif"/>
          <w:sz w:val="18"/>
          <w:szCs w:val="18"/>
        </w:rPr>
        <w:t xml:space="preserve"> 45</w:t>
      </w:r>
      <w:r w:rsidRPr="19BA77FB" w:rsidR="2D3F0DD8">
        <w:rPr>
          <w:rFonts w:ascii="Microsoft Sans Serif" w:hAnsi="Microsoft Sans Serif" w:eastAsia="Microsoft Sans Serif" w:cs="Microsoft Sans Serif"/>
          <w:sz w:val="18"/>
          <w:szCs w:val="18"/>
        </w:rPr>
        <w:t xml:space="preserve">: No. of articles </w:t>
      </w:r>
      <w:r w:rsidRPr="19BA77FB" w:rsidR="4F253032">
        <w:rPr>
          <w:rFonts w:ascii="Microsoft Sans Serif" w:hAnsi="Microsoft Sans Serif" w:eastAsia="Microsoft Sans Serif" w:cs="Microsoft Sans Serif"/>
          <w:sz w:val="18"/>
          <w:szCs w:val="18"/>
        </w:rPr>
        <w:t>per</w:t>
      </w:r>
      <w:r w:rsidRPr="19BA77FB" w:rsidR="2D3F0DD8">
        <w:rPr>
          <w:rFonts w:ascii="Microsoft Sans Serif" w:hAnsi="Microsoft Sans Serif" w:eastAsia="Microsoft Sans Serif" w:cs="Microsoft Sans Serif"/>
          <w:sz w:val="18"/>
          <w:szCs w:val="18"/>
        </w:rPr>
        <w:t xml:space="preserve"> day of week</w:t>
      </w:r>
      <w:r w:rsidRPr="19BA77FB" w:rsidR="173EC4C5">
        <w:rPr>
          <w:rFonts w:ascii="Microsoft Sans Serif" w:hAnsi="Microsoft Sans Serif" w:eastAsia="Microsoft Sans Serif" w:cs="Microsoft Sans Serif"/>
          <w:sz w:val="18"/>
          <w:szCs w:val="18"/>
        </w:rPr>
        <w:t xml:space="preserve">            </w:t>
      </w:r>
    </w:p>
    <w:p w:rsidR="1ABB0BB0" w:rsidP="11FF5B4B" w:rsidRDefault="2DE4A2B0" w14:paraId="722091DF" w14:textId="49C7F699">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We can observe each category has a specific weekday with most of its articles being published. </w:t>
      </w:r>
      <w:r w:rsidR="00095960">
        <w:rPr>
          <w:rFonts w:ascii="Microsoft Sans Serif" w:hAnsi="Microsoft Sans Serif" w:eastAsia="Microsoft Sans Serif" w:cs="Microsoft Sans Serif"/>
          <w:sz w:val="24"/>
          <w:szCs w:val="24"/>
        </w:rPr>
        <w:t xml:space="preserve">A general trend was observed like </w:t>
      </w:r>
      <w:r w:rsidRPr="44313B78" w:rsidR="37516B98">
        <w:rPr>
          <w:rFonts w:ascii="Microsoft Sans Serif" w:hAnsi="Microsoft Sans Serif" w:eastAsia="Microsoft Sans Serif" w:cs="Microsoft Sans Serif"/>
          <w:sz w:val="24"/>
          <w:szCs w:val="24"/>
        </w:rPr>
        <w:t>a</w:t>
      </w:r>
      <w:r w:rsidRPr="44313B78">
        <w:rPr>
          <w:rFonts w:ascii="Microsoft Sans Serif" w:hAnsi="Microsoft Sans Serif" w:eastAsia="Microsoft Sans Serif" w:cs="Microsoft Sans Serif"/>
          <w:sz w:val="24"/>
          <w:szCs w:val="24"/>
        </w:rPr>
        <w:t>rticles</w:t>
      </w:r>
      <w:r w:rsidRPr="776D5740">
        <w:rPr>
          <w:rFonts w:ascii="Microsoft Sans Serif" w:hAnsi="Microsoft Sans Serif" w:eastAsia="Microsoft Sans Serif" w:cs="Microsoft Sans Serif"/>
          <w:sz w:val="24"/>
          <w:szCs w:val="24"/>
        </w:rPr>
        <w:t xml:space="preserve"> on Arts </w:t>
      </w:r>
      <w:r w:rsidR="00095960">
        <w:rPr>
          <w:rFonts w:ascii="Microsoft Sans Serif" w:hAnsi="Microsoft Sans Serif" w:eastAsia="Microsoft Sans Serif" w:cs="Microsoft Sans Serif"/>
          <w:sz w:val="24"/>
          <w:szCs w:val="24"/>
        </w:rPr>
        <w:t xml:space="preserve">were posted </w:t>
      </w:r>
      <w:r w:rsidRPr="776D5740">
        <w:rPr>
          <w:rFonts w:ascii="Microsoft Sans Serif" w:hAnsi="Microsoft Sans Serif" w:eastAsia="Microsoft Sans Serif" w:cs="Microsoft Sans Serif"/>
          <w:sz w:val="24"/>
          <w:szCs w:val="24"/>
        </w:rPr>
        <w:t xml:space="preserve">on Wednesday, </w:t>
      </w:r>
      <w:r w:rsidR="00095960">
        <w:rPr>
          <w:rFonts w:ascii="Microsoft Sans Serif" w:hAnsi="Microsoft Sans Serif" w:eastAsia="Microsoft Sans Serif" w:cs="Microsoft Sans Serif"/>
          <w:sz w:val="24"/>
          <w:szCs w:val="24"/>
        </w:rPr>
        <w:t xml:space="preserve">article on </w:t>
      </w:r>
      <w:r w:rsidRPr="776D5740">
        <w:rPr>
          <w:rFonts w:ascii="Microsoft Sans Serif" w:hAnsi="Microsoft Sans Serif" w:eastAsia="Microsoft Sans Serif" w:cs="Microsoft Sans Serif"/>
          <w:sz w:val="24"/>
          <w:szCs w:val="24"/>
        </w:rPr>
        <w:t xml:space="preserve">Business </w:t>
      </w:r>
      <w:r w:rsidR="00095960">
        <w:rPr>
          <w:rFonts w:ascii="Microsoft Sans Serif" w:hAnsi="Microsoft Sans Serif" w:eastAsia="Microsoft Sans Serif" w:cs="Microsoft Sans Serif"/>
          <w:sz w:val="24"/>
          <w:szCs w:val="24"/>
        </w:rPr>
        <w:t xml:space="preserve">was posted </w:t>
      </w:r>
      <w:r w:rsidRPr="776D5740" w:rsidR="00095960">
        <w:rPr>
          <w:rFonts w:ascii="Microsoft Sans Serif" w:hAnsi="Microsoft Sans Serif" w:eastAsia="Microsoft Sans Serif" w:cs="Microsoft Sans Serif"/>
          <w:sz w:val="24"/>
          <w:szCs w:val="24"/>
        </w:rPr>
        <w:t xml:space="preserve">on </w:t>
      </w:r>
      <w:r w:rsidRPr="776D5740">
        <w:rPr>
          <w:rFonts w:ascii="Microsoft Sans Serif" w:hAnsi="Microsoft Sans Serif" w:eastAsia="Microsoft Sans Serif" w:cs="Microsoft Sans Serif"/>
          <w:sz w:val="24"/>
          <w:szCs w:val="24"/>
        </w:rPr>
        <w:t>Thursday, Opinion on Tuesday, U.S. on Wednesday</w:t>
      </w:r>
      <w:r w:rsidRPr="776D5740" w:rsidR="241680A3">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and </w:t>
      </w:r>
      <w:r w:rsidRPr="776D5740" w:rsidR="25A85790">
        <w:rPr>
          <w:rFonts w:ascii="Microsoft Sans Serif" w:hAnsi="Microsoft Sans Serif" w:eastAsia="Microsoft Sans Serif" w:cs="Microsoft Sans Serif"/>
          <w:sz w:val="24"/>
          <w:szCs w:val="24"/>
        </w:rPr>
        <w:t>World's</w:t>
      </w:r>
      <w:r w:rsidRPr="776D5740">
        <w:rPr>
          <w:rFonts w:ascii="Microsoft Sans Serif" w:hAnsi="Microsoft Sans Serif" w:eastAsia="Microsoft Sans Serif" w:cs="Microsoft Sans Serif"/>
          <w:sz w:val="24"/>
          <w:szCs w:val="24"/>
        </w:rPr>
        <w:t xml:space="preserve"> news on Friday. This gives us a piece of evidence that the New York Times primarily focuses on Weekdays rather than the weekend to publish its articles. The reason might be the number of readers actively visiting the website on weekends is less when compared to weekdays. As we discuss New York Times follows a particular pattern while publishing its articles. The articles are published depending on the weekday to give the readers a different content they have read on the previous day.</w:t>
      </w:r>
    </w:p>
    <w:p w:rsidR="1ABB0BB0" w:rsidP="11FF5B4B" w:rsidRDefault="2DE4A2B0" w14:paraId="35EFFE5D" w14:textId="796453D8">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We have also analyzed the type of articles published over the years. This analysis will help us to identify the category of articles that have gained popularity or vice versa over the years. As we know, The Corona Virus pandemic has affected many people. We tried to find the evidence from the yearly data to understand the impact of coronavirus and the news articles generated about the pandemic.</w:t>
      </w:r>
    </w:p>
    <w:p w:rsidR="1ABB0BB0" w:rsidP="11FF5B4B" w:rsidRDefault="2DE4A2B0" w14:paraId="3D3E364C" w14:textId="5B5E2CC7">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op five categories </w:t>
      </w:r>
      <w:r w:rsidRPr="7D139314" w:rsidR="1CF61A8A">
        <w:rPr>
          <w:rFonts w:ascii="Microsoft Sans Serif" w:hAnsi="Microsoft Sans Serif" w:eastAsia="Microsoft Sans Serif" w:cs="Microsoft Sans Serif"/>
          <w:sz w:val="24"/>
          <w:szCs w:val="24"/>
        </w:rPr>
        <w:t>y</w:t>
      </w:r>
      <w:r w:rsidRPr="7D139314">
        <w:rPr>
          <w:rFonts w:ascii="Microsoft Sans Serif" w:hAnsi="Microsoft Sans Serif" w:eastAsia="Microsoft Sans Serif" w:cs="Microsoft Sans Serif"/>
          <w:sz w:val="24"/>
          <w:szCs w:val="24"/>
        </w:rPr>
        <w:t>early</w:t>
      </w:r>
      <w:r w:rsidRPr="776D5740">
        <w:rPr>
          <w:rFonts w:ascii="Microsoft Sans Serif" w:hAnsi="Microsoft Sans Serif" w:eastAsia="Microsoft Sans Serif" w:cs="Microsoft Sans Serif"/>
          <w:sz w:val="24"/>
          <w:szCs w:val="24"/>
        </w:rPr>
        <w:t>:</w:t>
      </w:r>
    </w:p>
    <w:p w:rsidR="1ABB0BB0" w:rsidP="169DFE0C" w:rsidRDefault="2DE4A2B0" w14:paraId="716C36CD" w14:textId="61A68C74">
      <w:pPr>
        <w:spacing w:line="257" w:lineRule="auto"/>
        <w:jc w:val="center"/>
        <w:rPr>
          <w:rFonts w:ascii="Microsoft Sans Serif" w:hAnsi="Microsoft Sans Serif" w:eastAsia="Microsoft Sans Serif" w:cs="Microsoft Sans Serif"/>
          <w:sz w:val="24"/>
          <w:szCs w:val="24"/>
        </w:rPr>
      </w:pPr>
      <w:r w:rsidRPr="19BA77FB" w:rsidR="173EC4C5">
        <w:rPr>
          <w:rFonts w:ascii="Microsoft Sans Serif" w:hAnsi="Microsoft Sans Serif" w:eastAsia="Microsoft Sans Serif" w:cs="Microsoft Sans Serif"/>
          <w:sz w:val="24"/>
          <w:szCs w:val="24"/>
        </w:rPr>
        <w:t xml:space="preserve"> </w:t>
      </w:r>
      <w:r w:rsidR="55D18628">
        <w:drawing>
          <wp:inline wp14:editId="5FE68BB7" wp14:anchorId="4BF492B7">
            <wp:extent cx="2516234" cy="3629025"/>
            <wp:effectExtent l="0" t="0" r="0" b="0"/>
            <wp:docPr id="457287580" name="Picture 457287580" title=""/>
            <wp:cNvGraphicFramePr>
              <a:graphicFrameLocks noChangeAspect="1"/>
            </wp:cNvGraphicFramePr>
            <a:graphic>
              <a:graphicData uri="http://schemas.openxmlformats.org/drawingml/2006/picture">
                <pic:pic>
                  <pic:nvPicPr>
                    <pic:cNvPr id="0" name="Picture 457287580"/>
                    <pic:cNvPicPr/>
                  </pic:nvPicPr>
                  <pic:blipFill>
                    <a:blip r:embed="Rfca2fd6c393747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6234" cy="3629025"/>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Pr="19BA77FB" w:rsidR="4481AF41">
        <w:rPr>
          <w:rFonts w:ascii="Microsoft Sans Serif" w:hAnsi="Microsoft Sans Serif" w:eastAsia="Microsoft Sans Serif" w:cs="Microsoft Sans Serif"/>
          <w:sz w:val="24"/>
          <w:szCs w:val="24"/>
        </w:rPr>
        <w:t xml:space="preserve">   </w:t>
      </w:r>
      <w:r w:rsidRPr="19BA77FB" w:rsidR="173EC4C5">
        <w:rPr>
          <w:rFonts w:ascii="Microsoft Sans Serif" w:hAnsi="Microsoft Sans Serif" w:eastAsia="Microsoft Sans Serif" w:cs="Microsoft Sans Serif"/>
          <w:sz w:val="24"/>
          <w:szCs w:val="24"/>
        </w:rPr>
        <w:t xml:space="preserve">    </w:t>
      </w:r>
      <w:r w:rsidR="639B2B2B">
        <w:drawing>
          <wp:inline wp14:editId="28D72A25" wp14:anchorId="2BF3597C">
            <wp:extent cx="2621954" cy="3682615"/>
            <wp:effectExtent l="0" t="0" r="0" b="0"/>
            <wp:docPr id="761643785" name="Picture 761643785" title=""/>
            <wp:cNvGraphicFramePr>
              <a:graphicFrameLocks noChangeAspect="1"/>
            </wp:cNvGraphicFramePr>
            <a:graphic>
              <a:graphicData uri="http://schemas.openxmlformats.org/drawingml/2006/picture">
                <pic:pic>
                  <pic:nvPicPr>
                    <pic:cNvPr id="0" name="Picture 761643785"/>
                    <pic:cNvPicPr/>
                  </pic:nvPicPr>
                  <pic:blipFill>
                    <a:blip r:embed="R2055693932df4a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21954" cy="3682615"/>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Pr="19BA77FB" w:rsidR="7C16ACA3">
        <w:rPr>
          <w:rFonts w:ascii="Microsoft Sans Serif" w:hAnsi="Microsoft Sans Serif" w:eastAsia="Microsoft Sans Serif" w:cs="Microsoft Sans Serif"/>
          <w:sz w:val="24"/>
          <w:szCs w:val="24"/>
        </w:rPr>
        <w:t xml:space="preserve">    </w:t>
      </w:r>
      <w:r w:rsidRPr="19BA77FB" w:rsidR="260872CA">
        <w:rPr>
          <w:rFonts w:ascii="Microsoft Sans Serif" w:hAnsi="Microsoft Sans Serif" w:eastAsia="Microsoft Sans Serif" w:cs="Microsoft Sans Serif"/>
          <w:sz w:val="18"/>
          <w:szCs w:val="18"/>
        </w:rPr>
        <w:t>Fig</w:t>
      </w:r>
      <w:r w:rsidRPr="19BA77FB" w:rsidR="7FE43132">
        <w:rPr>
          <w:rFonts w:ascii="Microsoft Sans Serif" w:hAnsi="Microsoft Sans Serif" w:eastAsia="Microsoft Sans Serif" w:cs="Microsoft Sans Serif"/>
          <w:sz w:val="18"/>
          <w:szCs w:val="18"/>
        </w:rPr>
        <w:t xml:space="preserve"> 46</w:t>
      </w:r>
      <w:r w:rsidRPr="19BA77FB" w:rsidR="260872CA">
        <w:rPr>
          <w:rFonts w:ascii="Microsoft Sans Serif" w:hAnsi="Microsoft Sans Serif" w:eastAsia="Microsoft Sans Serif" w:cs="Microsoft Sans Serif"/>
          <w:sz w:val="18"/>
          <w:szCs w:val="18"/>
        </w:rPr>
        <w:t xml:space="preserve">: </w:t>
      </w:r>
      <w:r w:rsidRPr="19BA77FB" w:rsidR="3DCDD1D1">
        <w:rPr>
          <w:rFonts w:ascii="Microsoft Sans Serif" w:hAnsi="Microsoft Sans Serif" w:eastAsia="Microsoft Sans Serif" w:cs="Microsoft Sans Serif"/>
          <w:sz w:val="18"/>
          <w:szCs w:val="18"/>
        </w:rPr>
        <w:t>Top five</w:t>
      </w:r>
      <w:r w:rsidRPr="19BA77FB" w:rsidR="173EC4C5">
        <w:rPr>
          <w:rFonts w:ascii="Microsoft Sans Serif" w:hAnsi="Microsoft Sans Serif" w:eastAsia="Microsoft Sans Serif" w:cs="Microsoft Sans Serif"/>
          <w:sz w:val="18"/>
          <w:szCs w:val="18"/>
        </w:rPr>
        <w:t xml:space="preserve"> </w:t>
      </w:r>
      <w:r w:rsidRPr="19BA77FB" w:rsidR="3DCDD1D1">
        <w:rPr>
          <w:rFonts w:ascii="Microsoft Sans Serif" w:hAnsi="Microsoft Sans Serif" w:eastAsia="Microsoft Sans Serif" w:cs="Microsoft Sans Serif"/>
          <w:sz w:val="18"/>
          <w:szCs w:val="18"/>
        </w:rPr>
        <w:t>sections frequency in year 2017</w:t>
      </w:r>
      <w:r w:rsidRPr="19BA77FB" w:rsidR="5D77EC89">
        <w:rPr>
          <w:rFonts w:ascii="Microsoft Sans Serif" w:hAnsi="Microsoft Sans Serif" w:eastAsia="Microsoft Sans Serif" w:cs="Microsoft Sans Serif"/>
          <w:sz w:val="24"/>
          <w:szCs w:val="24"/>
        </w:rPr>
        <w:t xml:space="preserve"> </w:t>
      </w:r>
      <w:r w:rsidRPr="19BA77FB" w:rsidR="173EC4C5">
        <w:rPr>
          <w:rFonts w:ascii="Microsoft Sans Serif" w:hAnsi="Microsoft Sans Serif" w:eastAsia="Microsoft Sans Serif" w:cs="Microsoft Sans Serif"/>
          <w:sz w:val="24"/>
          <w:szCs w:val="24"/>
        </w:rPr>
        <w:t xml:space="preserve">                    </w:t>
      </w:r>
      <w:r w:rsidRPr="19BA77FB" w:rsidR="3586C770">
        <w:rPr>
          <w:rFonts w:ascii="Microsoft Sans Serif" w:hAnsi="Microsoft Sans Serif" w:eastAsia="Microsoft Sans Serif" w:cs="Microsoft Sans Serif"/>
          <w:sz w:val="24"/>
          <w:szCs w:val="24"/>
        </w:rPr>
        <w:t xml:space="preserve">    </w:t>
      </w:r>
      <w:r w:rsidRPr="19BA77FB" w:rsidR="173EC4C5">
        <w:rPr>
          <w:rFonts w:ascii="Microsoft Sans Serif" w:hAnsi="Microsoft Sans Serif" w:eastAsia="Microsoft Sans Serif" w:cs="Microsoft Sans Serif"/>
          <w:sz w:val="24"/>
          <w:szCs w:val="24"/>
        </w:rPr>
        <w:t xml:space="preserve"> </w:t>
      </w:r>
      <w:r w:rsidRPr="19BA77FB" w:rsidR="49929B21">
        <w:rPr>
          <w:rFonts w:ascii="Microsoft Sans Serif" w:hAnsi="Microsoft Sans Serif" w:eastAsia="Microsoft Sans Serif" w:cs="Microsoft Sans Serif"/>
          <w:sz w:val="18"/>
          <w:szCs w:val="18"/>
        </w:rPr>
        <w:t>Fig</w:t>
      </w:r>
      <w:r w:rsidRPr="19BA77FB" w:rsidR="21999E1B">
        <w:rPr>
          <w:rFonts w:ascii="Microsoft Sans Serif" w:hAnsi="Microsoft Sans Serif" w:eastAsia="Microsoft Sans Serif" w:cs="Microsoft Sans Serif"/>
          <w:sz w:val="18"/>
          <w:szCs w:val="18"/>
        </w:rPr>
        <w:t xml:space="preserve"> 47</w:t>
      </w:r>
      <w:r w:rsidRPr="19BA77FB" w:rsidR="49929B21">
        <w:rPr>
          <w:rFonts w:ascii="Microsoft Sans Serif" w:hAnsi="Microsoft Sans Serif" w:eastAsia="Microsoft Sans Serif" w:cs="Microsoft Sans Serif"/>
          <w:sz w:val="18"/>
          <w:szCs w:val="18"/>
        </w:rPr>
        <w:t xml:space="preserve">: Top five sections frequency in year </w:t>
      </w:r>
      <w:r w:rsidRPr="19BA77FB" w:rsidR="12E7F6C3">
        <w:rPr>
          <w:rFonts w:ascii="Microsoft Sans Serif" w:hAnsi="Microsoft Sans Serif" w:eastAsia="Microsoft Sans Serif" w:cs="Microsoft Sans Serif"/>
          <w:sz w:val="18"/>
          <w:szCs w:val="18"/>
        </w:rPr>
        <w:t>2018</w:t>
      </w:r>
      <w:r w:rsidRPr="19BA77FB" w:rsidR="173EC4C5">
        <w:rPr>
          <w:rFonts w:ascii="Microsoft Sans Serif" w:hAnsi="Microsoft Sans Serif" w:eastAsia="Microsoft Sans Serif" w:cs="Microsoft Sans Serif"/>
          <w:sz w:val="18"/>
          <w:szCs w:val="18"/>
        </w:rPr>
        <w:t xml:space="preserve"> </w:t>
      </w:r>
      <w:r>
        <w:br/>
      </w:r>
      <w:r w:rsidRPr="19BA77FB" w:rsidR="173EC4C5">
        <w:rPr>
          <w:rFonts w:ascii="Microsoft Sans Serif" w:hAnsi="Microsoft Sans Serif" w:eastAsia="Microsoft Sans Serif" w:cs="Microsoft Sans Serif"/>
          <w:sz w:val="24"/>
          <w:szCs w:val="24"/>
        </w:rPr>
        <w:t xml:space="preserve">        </w:t>
      </w:r>
    </w:p>
    <w:p w:rsidR="1ABB0BB0" w:rsidP="169DFE0C" w:rsidRDefault="2DE4A2B0" w14:paraId="66E02F5F" w14:textId="61A68C74">
      <w:pPr>
        <w:spacing w:line="257" w:lineRule="auto"/>
        <w:jc w:val="center"/>
        <w:rPr>
          <w:rFonts w:ascii="Microsoft Sans Serif" w:hAnsi="Microsoft Sans Serif" w:eastAsia="Microsoft Sans Serif" w:cs="Microsoft Sans Serif"/>
          <w:sz w:val="24"/>
          <w:szCs w:val="24"/>
        </w:rPr>
      </w:pPr>
      <w:r w:rsidRPr="19BA77FB" w:rsidR="173EC4C5">
        <w:rPr>
          <w:rFonts w:ascii="Microsoft Sans Serif" w:hAnsi="Microsoft Sans Serif" w:eastAsia="Microsoft Sans Serif" w:cs="Microsoft Sans Serif"/>
          <w:sz w:val="24"/>
          <w:szCs w:val="24"/>
        </w:rPr>
        <w:t xml:space="preserve">  </w:t>
      </w:r>
      <w:r w:rsidR="051317F6">
        <w:drawing>
          <wp:inline wp14:editId="79D69684" wp14:anchorId="040C7DBF">
            <wp:extent cx="2581275" cy="3595012"/>
            <wp:effectExtent l="0" t="0" r="0" b="0"/>
            <wp:docPr id="23208262" name="Picture 23208262" title=""/>
            <wp:cNvGraphicFramePr>
              <a:graphicFrameLocks noChangeAspect="1"/>
            </wp:cNvGraphicFramePr>
            <a:graphic>
              <a:graphicData uri="http://schemas.openxmlformats.org/drawingml/2006/picture">
                <pic:pic>
                  <pic:nvPicPr>
                    <pic:cNvPr id="0" name="Picture 23208262"/>
                    <pic:cNvPicPr/>
                  </pic:nvPicPr>
                  <pic:blipFill>
                    <a:blip r:embed="R797fc3a100254f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81275" cy="3595012"/>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34E91662">
        <w:drawing>
          <wp:inline wp14:editId="502DADA7" wp14:anchorId="126B87CD">
            <wp:extent cx="2562225" cy="3619500"/>
            <wp:effectExtent l="0" t="0" r="0" b="0"/>
            <wp:docPr id="699704818" name="Picture 699704818" title=""/>
            <wp:cNvGraphicFramePr>
              <a:graphicFrameLocks noChangeAspect="1"/>
            </wp:cNvGraphicFramePr>
            <a:graphic>
              <a:graphicData uri="http://schemas.openxmlformats.org/drawingml/2006/picture">
                <pic:pic>
                  <pic:nvPicPr>
                    <pic:cNvPr id="0" name="Picture 699704818"/>
                    <pic:cNvPicPr/>
                  </pic:nvPicPr>
                  <pic:blipFill>
                    <a:blip r:embed="Rad7751b95b4e41e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2225" cy="3619500"/>
                    </a:xfrm>
                    <a:prstGeom prst="rect">
                      <a:avLst/>
                    </a:prstGeom>
                  </pic:spPr>
                </pic:pic>
              </a:graphicData>
            </a:graphic>
          </wp:inline>
        </w:drawing>
      </w:r>
      <w:r w:rsidRPr="19BA77FB" w:rsidR="173EC4C5">
        <w:rPr>
          <w:rFonts w:ascii="Microsoft Sans Serif" w:hAnsi="Microsoft Sans Serif" w:eastAsia="Microsoft Sans Serif" w:cs="Microsoft Sans Serif"/>
          <w:sz w:val="24"/>
          <w:szCs w:val="24"/>
        </w:rPr>
        <w:t xml:space="preserve"> </w:t>
      </w:r>
      <w:r w:rsidRPr="19BA77FB" w:rsidR="25797B2D">
        <w:rPr>
          <w:rFonts w:ascii="Microsoft Sans Serif" w:hAnsi="Microsoft Sans Serif" w:eastAsia="Microsoft Sans Serif" w:cs="Microsoft Sans Serif"/>
          <w:sz w:val="24"/>
          <w:szCs w:val="24"/>
        </w:rPr>
        <w:t xml:space="preserve">        </w:t>
      </w:r>
      <w:r w:rsidRPr="19BA77FB" w:rsidR="0D974254">
        <w:rPr>
          <w:rFonts w:ascii="Microsoft Sans Serif" w:hAnsi="Microsoft Sans Serif" w:eastAsia="Microsoft Sans Serif" w:cs="Microsoft Sans Serif"/>
          <w:sz w:val="18"/>
          <w:szCs w:val="18"/>
        </w:rPr>
        <w:t>Fig</w:t>
      </w:r>
      <w:r w:rsidRPr="19BA77FB" w:rsidR="3C1A27DA">
        <w:rPr>
          <w:rFonts w:ascii="Microsoft Sans Serif" w:hAnsi="Microsoft Sans Serif" w:eastAsia="Microsoft Sans Serif" w:cs="Microsoft Sans Serif"/>
          <w:sz w:val="18"/>
          <w:szCs w:val="18"/>
        </w:rPr>
        <w:t xml:space="preserve"> 48</w:t>
      </w:r>
      <w:r w:rsidRPr="19BA77FB" w:rsidR="0D974254">
        <w:rPr>
          <w:rFonts w:ascii="Microsoft Sans Serif" w:hAnsi="Microsoft Sans Serif" w:eastAsia="Microsoft Sans Serif" w:cs="Microsoft Sans Serif"/>
          <w:sz w:val="18"/>
          <w:szCs w:val="18"/>
        </w:rPr>
        <w:t>: Top five sections frequency in year 20</w:t>
      </w:r>
      <w:r w:rsidRPr="19BA77FB" w:rsidR="3B293837">
        <w:rPr>
          <w:rFonts w:ascii="Microsoft Sans Serif" w:hAnsi="Microsoft Sans Serif" w:eastAsia="Microsoft Sans Serif" w:cs="Microsoft Sans Serif"/>
          <w:sz w:val="18"/>
          <w:szCs w:val="18"/>
        </w:rPr>
        <w:t>19</w:t>
      </w:r>
      <w:r w:rsidRPr="19BA77FB" w:rsidR="173EC4C5">
        <w:rPr>
          <w:rFonts w:ascii="Microsoft Sans Serif" w:hAnsi="Microsoft Sans Serif" w:eastAsia="Microsoft Sans Serif" w:cs="Microsoft Sans Serif"/>
          <w:sz w:val="24"/>
          <w:szCs w:val="24"/>
        </w:rPr>
        <w:t xml:space="preserve">                      </w:t>
      </w:r>
      <w:r w:rsidRPr="19BA77FB" w:rsidR="4686770D">
        <w:rPr>
          <w:rFonts w:ascii="Microsoft Sans Serif" w:hAnsi="Microsoft Sans Serif" w:eastAsia="Microsoft Sans Serif" w:cs="Microsoft Sans Serif"/>
          <w:sz w:val="18"/>
          <w:szCs w:val="18"/>
        </w:rPr>
        <w:t>Fig</w:t>
      </w:r>
      <w:r w:rsidRPr="19BA77FB" w:rsidR="09A86393">
        <w:rPr>
          <w:rFonts w:ascii="Microsoft Sans Serif" w:hAnsi="Microsoft Sans Serif" w:eastAsia="Microsoft Sans Serif" w:cs="Microsoft Sans Serif"/>
          <w:sz w:val="18"/>
          <w:szCs w:val="18"/>
        </w:rPr>
        <w:t xml:space="preserve"> 49</w:t>
      </w:r>
      <w:r w:rsidRPr="19BA77FB" w:rsidR="4686770D">
        <w:rPr>
          <w:rFonts w:ascii="Microsoft Sans Serif" w:hAnsi="Microsoft Sans Serif" w:eastAsia="Microsoft Sans Serif" w:cs="Microsoft Sans Serif"/>
          <w:sz w:val="18"/>
          <w:szCs w:val="18"/>
        </w:rPr>
        <w:t xml:space="preserve">: Top five sections frequency in year </w:t>
      </w:r>
      <w:r>
        <w:tab/>
      </w:r>
      <w:r>
        <w:tab/>
      </w:r>
      <w:r>
        <w:tab/>
      </w:r>
      <w:r>
        <w:tab/>
      </w:r>
      <w:r>
        <w:tab/>
      </w:r>
      <w:r>
        <w:tab/>
      </w:r>
      <w:r>
        <w:tab/>
      </w:r>
      <w:r>
        <w:tab/>
      </w:r>
      <w:r>
        <w:tab/>
      </w:r>
      <w:r>
        <w:tab/>
      </w:r>
      <w:r>
        <w:tab/>
      </w:r>
      <w:r>
        <w:tab/>
      </w:r>
      <w:r w:rsidRPr="19BA77FB" w:rsidR="35E9A524">
        <w:rPr>
          <w:rFonts w:ascii="Microsoft Sans Serif" w:hAnsi="Microsoft Sans Serif" w:eastAsia="Microsoft Sans Serif" w:cs="Microsoft Sans Serif"/>
          <w:sz w:val="18"/>
          <w:szCs w:val="18"/>
        </w:rPr>
        <w:t>2020</w:t>
      </w:r>
    </w:p>
    <w:p w:rsidR="1ABB0BB0" w:rsidP="11FF5B4B" w:rsidRDefault="2DE4A2B0" w14:paraId="7A1E21A9" w14:textId="6AD880F5">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 </w:t>
      </w:r>
    </w:p>
    <w:p w:rsidR="1ABB0BB0" w:rsidP="11FF5B4B" w:rsidRDefault="2DE4A2B0" w14:paraId="30E49BF2" w14:textId="5E4CA7DA">
      <w:pPr>
        <w:spacing w:line="257" w:lineRule="auto"/>
        <w:jc w:val="center"/>
        <w:rPr>
          <w:rFonts w:ascii="Microsoft Sans Serif" w:hAnsi="Microsoft Sans Serif" w:eastAsia="Microsoft Sans Serif" w:cs="Microsoft Sans Serif"/>
          <w:sz w:val="24"/>
          <w:szCs w:val="24"/>
        </w:rPr>
      </w:pPr>
      <w:r w:rsidRPr="19BA77FB" w:rsidR="173EC4C5">
        <w:rPr>
          <w:rFonts w:ascii="Microsoft Sans Serif" w:hAnsi="Microsoft Sans Serif" w:eastAsia="Microsoft Sans Serif" w:cs="Microsoft Sans Serif"/>
          <w:sz w:val="24"/>
          <w:szCs w:val="24"/>
        </w:rPr>
        <w:t xml:space="preserve"> </w:t>
      </w:r>
      <w:r w:rsidR="095B7ACE">
        <w:drawing>
          <wp:inline wp14:editId="6CC73B6A" wp14:anchorId="352BCEDF">
            <wp:extent cx="2590800" cy="3686175"/>
            <wp:effectExtent l="0" t="0" r="0" b="0"/>
            <wp:docPr id="1188761507" name="Picture 1188761507" title=""/>
            <wp:cNvGraphicFramePr>
              <a:graphicFrameLocks noChangeAspect="1"/>
            </wp:cNvGraphicFramePr>
            <a:graphic>
              <a:graphicData uri="http://schemas.openxmlformats.org/drawingml/2006/picture">
                <pic:pic>
                  <pic:nvPicPr>
                    <pic:cNvPr id="0" name="Picture 1188761507"/>
                    <pic:cNvPicPr/>
                  </pic:nvPicPr>
                  <pic:blipFill>
                    <a:blip r:embed="Re72cc55b9d4142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90800" cy="3686175"/>
                    </a:xfrm>
                    <a:prstGeom prst="rect">
                      <a:avLst/>
                    </a:prstGeom>
                  </pic:spPr>
                </pic:pic>
              </a:graphicData>
            </a:graphic>
          </wp:inline>
        </w:drawing>
      </w:r>
    </w:p>
    <w:p w:rsidR="4D6A949B" w:rsidP="4D6A949B" w:rsidRDefault="09B36B61" w14:paraId="721CEFD9" w14:textId="61A68C74">
      <w:pPr>
        <w:spacing w:line="257" w:lineRule="auto"/>
        <w:rPr>
          <w:rFonts w:ascii="Microsoft Sans Serif" w:hAnsi="Microsoft Sans Serif" w:eastAsia="Microsoft Sans Serif" w:cs="Microsoft Sans Serif"/>
          <w:sz w:val="24"/>
          <w:szCs w:val="24"/>
        </w:rPr>
      </w:pPr>
      <w:r w:rsidRPr="2151E330">
        <w:rPr>
          <w:rFonts w:ascii="Microsoft Sans Serif" w:hAnsi="Microsoft Sans Serif" w:eastAsia="Microsoft Sans Serif" w:cs="Microsoft Sans Serif"/>
          <w:sz w:val="24"/>
          <w:szCs w:val="24"/>
        </w:rPr>
        <w:t xml:space="preserve">                                               </w:t>
      </w:r>
      <w:r w:rsidRPr="2151E330">
        <w:rPr>
          <w:rFonts w:ascii="Microsoft Sans Serif" w:hAnsi="Microsoft Sans Serif" w:eastAsia="Microsoft Sans Serif" w:cs="Microsoft Sans Serif"/>
          <w:sz w:val="18"/>
          <w:szCs w:val="18"/>
        </w:rPr>
        <w:t>Fig</w:t>
      </w:r>
      <w:r w:rsidRPr="2151E330" w:rsidR="274D7006">
        <w:rPr>
          <w:rFonts w:ascii="Microsoft Sans Serif" w:hAnsi="Microsoft Sans Serif" w:eastAsia="Microsoft Sans Serif" w:cs="Microsoft Sans Serif"/>
          <w:sz w:val="18"/>
          <w:szCs w:val="18"/>
        </w:rPr>
        <w:t xml:space="preserve"> 50</w:t>
      </w:r>
      <w:r w:rsidRPr="2151E330">
        <w:rPr>
          <w:rFonts w:ascii="Microsoft Sans Serif" w:hAnsi="Microsoft Sans Serif" w:eastAsia="Microsoft Sans Serif" w:cs="Microsoft Sans Serif"/>
          <w:sz w:val="18"/>
          <w:szCs w:val="18"/>
        </w:rPr>
        <w:t>: Top five sections frequency in year 2021</w:t>
      </w:r>
    </w:p>
    <w:p w:rsidR="1ABB0BB0" w:rsidP="11FF5B4B" w:rsidRDefault="2DE4A2B0" w14:paraId="48082023" w14:textId="61154391">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As we discussed, the number of U.S. category articles published is more compared to other categories. We can observe the U.S</w:t>
      </w:r>
      <w:r w:rsidRPr="776D5740" w:rsidR="776D5740">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category articles for the years 2018 and 2019 are almost similar (&gt;20,000). For the calendar year 2020, we can see the increase in U.S. category articles</w:t>
      </w:r>
      <w:r w:rsidR="004C64C0">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7000 articles were published more than in previous years. This can be evidence to understand the increase in articles explaining the people and businesses affected in the United States due to COVID -19 pandemic.</w:t>
      </w:r>
    </w:p>
    <w:p w:rsidR="1ABB0BB0" w:rsidP="429B8FD7" w:rsidRDefault="2DE4A2B0" w14:paraId="46D4127D" w14:textId="7B689734">
      <w:pPr>
        <w:spacing w:line="257" w:lineRule="auto"/>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The opinion and </w:t>
      </w:r>
      <w:r w:rsidRPr="776D5740" w:rsidR="50979685">
        <w:rPr>
          <w:rFonts w:ascii="Microsoft Sans Serif" w:hAnsi="Microsoft Sans Serif" w:eastAsia="Microsoft Sans Serif" w:cs="Microsoft Sans Serif"/>
          <w:sz w:val="24"/>
          <w:szCs w:val="24"/>
        </w:rPr>
        <w:t>World</w:t>
      </w:r>
      <w:r w:rsidRPr="776D5740">
        <w:rPr>
          <w:rFonts w:ascii="Microsoft Sans Serif" w:hAnsi="Microsoft Sans Serif" w:eastAsia="Microsoft Sans Serif" w:cs="Microsoft Sans Serif"/>
          <w:sz w:val="24"/>
          <w:szCs w:val="24"/>
        </w:rPr>
        <w:t xml:space="preserve"> category articles have plummeted. The reason might be the articles focusing on tackling the COVID-19 pandemic in the United States and the presidential elections held during the year 2020 is also a reason for the increase in articles about things happening inside the United States.</w:t>
      </w:r>
    </w:p>
    <w:p w:rsidR="6C25AD74" w:rsidP="2B3A6D17" w:rsidRDefault="6C25AD74" w14:paraId="7AFE8C4F" w14:textId="595FE505">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RQ5</w:t>
      </w:r>
    </w:p>
    <w:p w:rsidR="6C25AD74" w:rsidP="7FD81B26" w:rsidRDefault="6C25AD74" w14:paraId="57DA814E" w14:textId="309A3C52">
      <w:pPr>
        <w:pStyle w:val="ListParagraph"/>
        <w:numPr>
          <w:ilvl w:val="0"/>
          <w:numId w:val="2"/>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How well did the model classify? Was the accuracy acceptable?</w:t>
      </w:r>
    </w:p>
    <w:p w:rsidR="2B0AF1A8" w:rsidP="55F0C0F0" w:rsidRDefault="124EF73B" w14:paraId="73F9A27D" w14:textId="4CF09743">
      <w:pPr>
        <w:ind w:firstLine="720"/>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Confusion Matrix – Confusion matrix is a tabular representation of how well the model performs. The matrix describes the efficiency of the classification model based on the set of data for which the actual values are known. By comparing the proportions, it becomes easy to calculate the accuracy, misclassification rate, precision, etc. </w:t>
      </w:r>
    </w:p>
    <w:p w:rsidR="124EF73B" w:rsidP="0094309B" w:rsidRDefault="124EF73B" w14:paraId="1A9F80A9" w14:textId="5BC03B4E">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Accuracy: Overall, how often is the model correct? </w:t>
      </w:r>
    </w:p>
    <w:p w:rsidR="124EF73B" w:rsidP="0094309B" w:rsidRDefault="124EF73B" w14:paraId="063973BF" w14:textId="2D6BED3B">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Precision: If the model predicts a positive value, how often is it right? </w:t>
      </w:r>
    </w:p>
    <w:p w:rsidR="124EF73B" w:rsidP="0094309B" w:rsidRDefault="124EF73B" w14:paraId="58AFFD55" w14:textId="103CA3EE">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Recall: The proportion of actual positive values that were identified correctly </w:t>
      </w:r>
    </w:p>
    <w:p w:rsidR="124EF73B" w:rsidP="0094309B" w:rsidRDefault="124EF73B" w14:paraId="5788DA32" w14:textId="1D7E9389">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F1-Score: The weighted average of recall and precision </w:t>
      </w:r>
    </w:p>
    <w:p w:rsidR="124EF73B" w:rsidP="0094309B" w:rsidRDefault="124EF73B" w14:paraId="2913BE1E" w14:textId="35F8136B">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 xml:space="preserve">Support: The number of occurrences of each class in the test data set. </w:t>
      </w:r>
    </w:p>
    <w:p w:rsidR="402BF9F5" w:rsidP="0094309B" w:rsidRDefault="124EF73B" w14:paraId="2755DF03" w14:textId="22369813">
      <w:pPr>
        <w:pStyle w:val="ListParagraph"/>
        <w:numPr>
          <w:ilvl w:val="0"/>
          <w:numId w:val="5"/>
        </w:numPr>
        <w:rPr>
          <w:rFonts w:ascii="Microsoft Sans Serif" w:hAnsi="Microsoft Sans Serif" w:eastAsia="Microsoft Sans Serif" w:cs="Microsoft Sans Serif"/>
          <w:color w:val="000000" w:themeColor="text1"/>
          <w:sz w:val="24"/>
          <w:szCs w:val="24"/>
        </w:rPr>
      </w:pPr>
      <w:r w:rsidRPr="776D5740">
        <w:rPr>
          <w:rFonts w:ascii="Microsoft Sans Serif" w:hAnsi="Microsoft Sans Serif" w:eastAsia="Microsoft Sans Serif" w:cs="Microsoft Sans Serif"/>
          <w:sz w:val="24"/>
          <w:szCs w:val="24"/>
        </w:rPr>
        <w:t>Loss: It is the distance between the values in the problem and the values predicted by the model.</w:t>
      </w:r>
    </w:p>
    <w:p w:rsidR="70BD8246" w:rsidP="169DFE0C" w:rsidRDefault="677BEA23" w14:paraId="3C4D882F" w14:textId="34CFDD0F">
      <w:pPr>
        <w:jc w:val="center"/>
        <w:rPr>
          <w:rFonts w:ascii="Microsoft Sans Serif" w:hAnsi="Microsoft Sans Serif" w:eastAsia="Microsoft Sans Serif" w:cs="Microsoft Sans Serif"/>
          <w:sz w:val="24"/>
          <w:szCs w:val="24"/>
        </w:rPr>
      </w:pPr>
      <w:r w:rsidR="3C98DEB1">
        <w:drawing>
          <wp:inline wp14:editId="7642BE46" wp14:anchorId="5DF6FA2B">
            <wp:extent cx="5400675" cy="3790950"/>
            <wp:effectExtent l="0" t="0" r="0" b="0"/>
            <wp:docPr id="1976277433" name="Picture 1976277433" title=""/>
            <wp:cNvGraphicFramePr>
              <a:graphicFrameLocks noChangeAspect="1"/>
            </wp:cNvGraphicFramePr>
            <a:graphic>
              <a:graphicData uri="http://schemas.openxmlformats.org/drawingml/2006/picture">
                <pic:pic>
                  <pic:nvPicPr>
                    <pic:cNvPr id="0" name="Picture 1976277433"/>
                    <pic:cNvPicPr/>
                  </pic:nvPicPr>
                  <pic:blipFill>
                    <a:blip r:embed="R53ede5ed17a0411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00675" cy="3790950"/>
                    </a:xfrm>
                    <a:prstGeom prst="rect">
                      <a:avLst/>
                    </a:prstGeom>
                  </pic:spPr>
                </pic:pic>
              </a:graphicData>
            </a:graphic>
          </wp:inline>
        </w:drawing>
      </w:r>
    </w:p>
    <w:p w:rsidR="70BD8246" w:rsidP="356FCF9A" w:rsidRDefault="70BD8246" w14:paraId="599BD6EF" w14:textId="61A68C74">
      <w:pPr>
        <w:jc w:val="center"/>
        <w:rPr>
          <w:rFonts w:ascii="Microsoft Sans Serif" w:hAnsi="Microsoft Sans Serif" w:eastAsia="Microsoft Sans Serif" w:cs="Microsoft Sans Serif"/>
          <w:sz w:val="18"/>
          <w:szCs w:val="18"/>
        </w:rPr>
      </w:pPr>
      <w:r w:rsidRPr="7AB3D4F9">
        <w:rPr>
          <w:rFonts w:ascii="Microsoft Sans Serif" w:hAnsi="Microsoft Sans Serif" w:eastAsia="Microsoft Sans Serif" w:cs="Microsoft Sans Serif"/>
          <w:sz w:val="24"/>
          <w:szCs w:val="24"/>
        </w:rPr>
        <w:t>F</w:t>
      </w:r>
      <w:r w:rsidRPr="7AB3D4F9">
        <w:rPr>
          <w:rFonts w:ascii="Microsoft Sans Serif" w:hAnsi="Microsoft Sans Serif" w:eastAsia="Microsoft Sans Serif" w:cs="Microsoft Sans Serif"/>
          <w:sz w:val="18"/>
          <w:szCs w:val="18"/>
        </w:rPr>
        <w:t>ig</w:t>
      </w:r>
      <w:r w:rsidRPr="27BAA482" w:rsidR="04BACA78">
        <w:rPr>
          <w:rFonts w:ascii="Microsoft Sans Serif" w:hAnsi="Microsoft Sans Serif" w:eastAsia="Microsoft Sans Serif" w:cs="Microsoft Sans Serif"/>
          <w:sz w:val="18"/>
          <w:szCs w:val="18"/>
        </w:rPr>
        <w:t xml:space="preserve"> 51</w:t>
      </w:r>
      <w:r w:rsidRPr="27BAA482" w:rsidR="64013320">
        <w:rPr>
          <w:rFonts w:ascii="Microsoft Sans Serif" w:hAnsi="Microsoft Sans Serif" w:eastAsia="Microsoft Sans Serif" w:cs="Microsoft Sans Serif"/>
          <w:sz w:val="18"/>
          <w:szCs w:val="18"/>
        </w:rPr>
        <w:t>:</w:t>
      </w:r>
      <w:r w:rsidRPr="7AB3D4F9">
        <w:rPr>
          <w:rFonts w:ascii="Microsoft Sans Serif" w:hAnsi="Microsoft Sans Serif" w:eastAsia="Microsoft Sans Serif" w:cs="Microsoft Sans Serif"/>
          <w:sz w:val="18"/>
          <w:szCs w:val="18"/>
        </w:rPr>
        <w:t xml:space="preserve"> Precision, Recall, F1-score, and support values for multinomial logistic regression model.</w:t>
      </w:r>
    </w:p>
    <w:p w:rsidR="4369519B" w:rsidP="600E1F9B" w:rsidRDefault="0E5E37BC" w14:paraId="5CDC8937" w14:textId="55F82EFA">
      <w:pPr>
        <w:jc w:val="center"/>
        <w:rPr>
          <w:rFonts w:ascii="Microsoft Sans Serif" w:hAnsi="Microsoft Sans Serif" w:eastAsia="Microsoft Sans Serif" w:cs="Microsoft Sans Serif"/>
          <w:sz w:val="24"/>
          <w:szCs w:val="24"/>
        </w:rPr>
      </w:pPr>
      <w:r w:rsidR="261EF592">
        <w:drawing>
          <wp:inline wp14:editId="05EBFC53" wp14:anchorId="574B4989">
            <wp:extent cx="5943600" cy="466725"/>
            <wp:effectExtent l="0" t="0" r="0" b="0"/>
            <wp:docPr id="1269533737" name="Picture 1269533737" title=""/>
            <wp:cNvGraphicFramePr>
              <a:graphicFrameLocks noChangeAspect="1"/>
            </wp:cNvGraphicFramePr>
            <a:graphic>
              <a:graphicData uri="http://schemas.openxmlformats.org/drawingml/2006/picture">
                <pic:pic>
                  <pic:nvPicPr>
                    <pic:cNvPr id="0" name="Picture 1269533737"/>
                    <pic:cNvPicPr/>
                  </pic:nvPicPr>
                  <pic:blipFill>
                    <a:blip r:embed="R082b64b407354ac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66725"/>
                    </a:xfrm>
                    <a:prstGeom prst="rect">
                      <a:avLst/>
                    </a:prstGeom>
                  </pic:spPr>
                </pic:pic>
              </a:graphicData>
            </a:graphic>
          </wp:inline>
        </w:drawing>
      </w:r>
    </w:p>
    <w:p w:rsidR="716A053F" w:rsidP="1AA1E326" w:rsidRDefault="716A053F" w14:paraId="565EA0ED" w14:textId="6FD364EB">
      <w:pPr>
        <w:jc w:val="center"/>
        <w:rPr>
          <w:rFonts w:ascii="Microsoft Sans Serif" w:hAnsi="Microsoft Sans Serif" w:eastAsia="Microsoft Sans Serif" w:cs="Microsoft Sans Serif"/>
          <w:sz w:val="18"/>
          <w:szCs w:val="18"/>
        </w:rPr>
      </w:pPr>
      <w:r w:rsidRPr="1370C03E">
        <w:rPr>
          <w:rFonts w:ascii="Microsoft Sans Serif" w:hAnsi="Microsoft Sans Serif" w:eastAsia="Microsoft Sans Serif" w:cs="Microsoft Sans Serif"/>
          <w:sz w:val="18"/>
          <w:szCs w:val="18"/>
        </w:rPr>
        <w:t>Fig</w:t>
      </w:r>
      <w:r w:rsidRPr="1370C03E" w:rsidR="17421F9B">
        <w:rPr>
          <w:rFonts w:ascii="Microsoft Sans Serif" w:hAnsi="Microsoft Sans Serif" w:eastAsia="Microsoft Sans Serif" w:cs="Microsoft Sans Serif"/>
          <w:sz w:val="18"/>
          <w:szCs w:val="18"/>
        </w:rPr>
        <w:t xml:space="preserve"> 52</w:t>
      </w:r>
      <w:r w:rsidRPr="1370C03E" w:rsidR="4FB8582E">
        <w:rPr>
          <w:rFonts w:ascii="Microsoft Sans Serif" w:hAnsi="Microsoft Sans Serif" w:eastAsia="Microsoft Sans Serif" w:cs="Microsoft Sans Serif"/>
          <w:sz w:val="18"/>
          <w:szCs w:val="18"/>
        </w:rPr>
        <w:t>:</w:t>
      </w:r>
      <w:r w:rsidRPr="1370C03E">
        <w:rPr>
          <w:rFonts w:ascii="Microsoft Sans Serif" w:hAnsi="Microsoft Sans Serif" w:eastAsia="Microsoft Sans Serif" w:cs="Microsoft Sans Serif"/>
          <w:sz w:val="18"/>
          <w:szCs w:val="18"/>
        </w:rPr>
        <w:t xml:space="preserve"> Loss, Accuracy, Validation</w:t>
      </w:r>
      <w:r w:rsidRPr="1370C03E" w:rsidR="4D1E5242">
        <w:rPr>
          <w:rFonts w:ascii="Microsoft Sans Serif" w:hAnsi="Microsoft Sans Serif" w:eastAsia="Microsoft Sans Serif" w:cs="Microsoft Sans Serif"/>
          <w:sz w:val="18"/>
          <w:szCs w:val="18"/>
        </w:rPr>
        <w:t xml:space="preserve"> </w:t>
      </w:r>
      <w:r w:rsidRPr="1370C03E">
        <w:rPr>
          <w:rFonts w:ascii="Microsoft Sans Serif" w:hAnsi="Microsoft Sans Serif" w:eastAsia="Microsoft Sans Serif" w:cs="Microsoft Sans Serif"/>
          <w:sz w:val="18"/>
          <w:szCs w:val="18"/>
        </w:rPr>
        <w:t>Loss, and Validation</w:t>
      </w:r>
      <w:r w:rsidRPr="1370C03E" w:rsidR="20158F04">
        <w:rPr>
          <w:rFonts w:ascii="Microsoft Sans Serif" w:hAnsi="Microsoft Sans Serif" w:eastAsia="Microsoft Sans Serif" w:cs="Microsoft Sans Serif"/>
          <w:sz w:val="18"/>
          <w:szCs w:val="18"/>
        </w:rPr>
        <w:t xml:space="preserve"> </w:t>
      </w:r>
      <w:r w:rsidRPr="1370C03E">
        <w:rPr>
          <w:rFonts w:ascii="Microsoft Sans Serif" w:hAnsi="Microsoft Sans Serif" w:eastAsia="Microsoft Sans Serif" w:cs="Microsoft Sans Serif"/>
          <w:sz w:val="18"/>
          <w:szCs w:val="18"/>
        </w:rPr>
        <w:t xml:space="preserve">Accuracy for the </w:t>
      </w:r>
      <w:r w:rsidRPr="1370C03E" w:rsidR="290950D8">
        <w:rPr>
          <w:rFonts w:ascii="Microsoft Sans Serif" w:hAnsi="Microsoft Sans Serif" w:eastAsia="Microsoft Sans Serif" w:cs="Microsoft Sans Serif"/>
          <w:sz w:val="18"/>
          <w:szCs w:val="18"/>
        </w:rPr>
        <w:t>Bi-directional LSTM Model.</w:t>
      </w:r>
    </w:p>
    <w:p w:rsidR="244955A8" w:rsidP="45623847" w:rsidRDefault="41906D6D" w14:paraId="7F548E57" w14:textId="70A97EDE">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The Multinomial Logistic Regression model and the Bi-directional LSTMs were the most efficient classification models. As can be seen from the above values, both models have an accuracy of over 75%. But the multinomial logistic regression model has better accuracy than all the other classification models. It implies that the model is statistically significant, and it can be accepted.</w:t>
      </w:r>
    </w:p>
    <w:p w:rsidR="00672B44" w:rsidP="00672B44" w:rsidRDefault="009D7BDD" w14:paraId="2B2A7A39" w14:textId="1ABD6977">
      <w:pPr>
        <w:rPr>
          <w:rFonts w:ascii="Microsoft Sans Serif" w:hAnsi="Microsoft Sans Serif" w:eastAsia="Microsoft Sans Serif" w:cs="Microsoft Sans Serif"/>
          <w:b/>
          <w:sz w:val="24"/>
          <w:szCs w:val="24"/>
        </w:rPr>
      </w:pPr>
      <w:r w:rsidRPr="776D5740">
        <w:rPr>
          <w:rFonts w:ascii="Microsoft Sans Serif" w:hAnsi="Microsoft Sans Serif" w:eastAsia="Microsoft Sans Serif" w:cs="Microsoft Sans Serif"/>
          <w:b/>
          <w:sz w:val="24"/>
          <w:szCs w:val="24"/>
        </w:rPr>
        <w:t>Conclusion</w:t>
      </w:r>
    </w:p>
    <w:p w:rsidR="00672B44" w:rsidP="19746645" w:rsidRDefault="00672B44" w14:paraId="58AFD072" w14:textId="786EB30A">
      <w:pPr>
        <w:rPr>
          <w:sz w:val="24"/>
          <w:szCs w:val="24"/>
        </w:rPr>
      </w:pPr>
      <w:r w:rsidRPr="19746645">
        <w:rPr>
          <w:rFonts w:ascii="Microsoft Sans Serif" w:hAnsi="Microsoft Sans Serif" w:eastAsia="Microsoft Sans Serif" w:cs="Microsoft Sans Serif"/>
          <w:sz w:val="24"/>
          <w:szCs w:val="24"/>
        </w:rPr>
        <w:t xml:space="preserve">We </w:t>
      </w:r>
      <w:r w:rsidRPr="19746645" w:rsidR="00C77979">
        <w:rPr>
          <w:rFonts w:ascii="Microsoft Sans Serif" w:hAnsi="Microsoft Sans Serif" w:eastAsia="Microsoft Sans Serif" w:cs="Microsoft Sans Serif"/>
          <w:sz w:val="24"/>
          <w:szCs w:val="24"/>
        </w:rPr>
        <w:t>successfully built</w:t>
      </w:r>
      <w:r w:rsidRPr="19746645" w:rsidR="004D1B22">
        <w:rPr>
          <w:rFonts w:ascii="Microsoft Sans Serif" w:hAnsi="Microsoft Sans Serif" w:eastAsia="Microsoft Sans Serif" w:cs="Microsoft Sans Serif"/>
          <w:sz w:val="24"/>
          <w:szCs w:val="24"/>
        </w:rPr>
        <w:t xml:space="preserve"> news classifier</w:t>
      </w:r>
      <w:r w:rsidRPr="19746645" w:rsidR="004D1B22">
        <w:rPr>
          <w:rFonts w:ascii="Microsoft Sans Serif" w:hAnsi="Microsoft Sans Serif" w:eastAsia="Microsoft Sans Serif" w:cs="Microsoft Sans Serif"/>
          <w:b/>
          <w:bCs/>
          <w:sz w:val="24"/>
          <w:szCs w:val="24"/>
        </w:rPr>
        <w:t xml:space="preserve"> </w:t>
      </w:r>
      <w:r w:rsidRPr="19746645" w:rsidR="004D1B22">
        <w:rPr>
          <w:rFonts w:ascii="Microsoft Sans Serif" w:hAnsi="Microsoft Sans Serif" w:eastAsia="Microsoft Sans Serif" w:cs="Microsoft Sans Serif"/>
          <w:sz w:val="24"/>
          <w:szCs w:val="24"/>
        </w:rPr>
        <w:t xml:space="preserve">using </w:t>
      </w:r>
      <w:r w:rsidRPr="19746645">
        <w:rPr>
          <w:rFonts w:ascii="Microsoft Sans Serif" w:hAnsi="Microsoft Sans Serif" w:eastAsia="Microsoft Sans Serif" w:cs="Microsoft Sans Serif"/>
          <w:sz w:val="24"/>
          <w:szCs w:val="24"/>
        </w:rPr>
        <w:t xml:space="preserve">Random Forest, Multinomial Logistic Regression, Bi-directional LSTM, Decision Tree, Gaussian Naïve Bayes to categorize the tweet into </w:t>
      </w:r>
      <w:r w:rsidRPr="19746645" w:rsidR="1D69E2D3">
        <w:rPr>
          <w:rFonts w:ascii="Microsoft Sans Serif" w:hAnsi="Microsoft Sans Serif" w:eastAsia="Microsoft Sans Serif" w:cs="Microsoft Sans Serif"/>
          <w:sz w:val="24"/>
          <w:szCs w:val="24"/>
        </w:rPr>
        <w:t xml:space="preserve">a </w:t>
      </w:r>
      <w:r w:rsidRPr="19746645">
        <w:rPr>
          <w:rFonts w:ascii="Microsoft Sans Serif" w:hAnsi="Microsoft Sans Serif" w:eastAsia="Microsoft Sans Serif" w:cs="Microsoft Sans Serif"/>
          <w:sz w:val="24"/>
          <w:szCs w:val="24"/>
        </w:rPr>
        <w:t>specific categor</w:t>
      </w:r>
      <w:r w:rsidRPr="19746645" w:rsidR="54849D9D">
        <w:rPr>
          <w:rFonts w:ascii="Microsoft Sans Serif" w:hAnsi="Microsoft Sans Serif" w:eastAsia="Microsoft Sans Serif" w:cs="Microsoft Sans Serif"/>
          <w:sz w:val="24"/>
          <w:szCs w:val="24"/>
        </w:rPr>
        <w:t>y</w:t>
      </w:r>
      <w:r w:rsidRPr="19746645">
        <w:rPr>
          <w:rFonts w:ascii="Microsoft Sans Serif" w:hAnsi="Microsoft Sans Serif" w:eastAsia="Microsoft Sans Serif" w:cs="Microsoft Sans Serif"/>
          <w:sz w:val="24"/>
          <w:szCs w:val="24"/>
        </w:rPr>
        <w:t xml:space="preserve">. Out of these, Multinomial Logistic Regression and Bi-directional LSTM models were performing comparatively </w:t>
      </w:r>
      <w:r w:rsidRPr="19746645" w:rsidR="62CA62C3">
        <w:rPr>
          <w:rFonts w:ascii="Microsoft Sans Serif" w:hAnsi="Microsoft Sans Serif" w:eastAsia="Microsoft Sans Serif" w:cs="Microsoft Sans Serif"/>
          <w:sz w:val="24"/>
          <w:szCs w:val="24"/>
        </w:rPr>
        <w:t xml:space="preserve">better </w:t>
      </w:r>
      <w:r w:rsidRPr="19746645">
        <w:rPr>
          <w:rFonts w:ascii="Microsoft Sans Serif" w:hAnsi="Microsoft Sans Serif" w:eastAsia="Microsoft Sans Serif" w:cs="Microsoft Sans Serif"/>
          <w:sz w:val="24"/>
          <w:szCs w:val="24"/>
        </w:rPr>
        <w:t>than the others.</w:t>
      </w:r>
      <w:r w:rsidRPr="19746645" w:rsidR="00C77979">
        <w:rPr>
          <w:sz w:val="24"/>
          <w:szCs w:val="24"/>
        </w:rPr>
        <w:t xml:space="preserve"> </w:t>
      </w:r>
      <w:r w:rsidRPr="19746645">
        <w:rPr>
          <w:rFonts w:ascii="Microsoft Sans Serif" w:hAnsi="Microsoft Sans Serif" w:eastAsia="Microsoft Sans Serif" w:cs="Microsoft Sans Serif"/>
          <w:sz w:val="24"/>
          <w:szCs w:val="24"/>
        </w:rPr>
        <w:t xml:space="preserve">A simple, efficient, and precise </w:t>
      </w:r>
      <w:r w:rsidRPr="19746645" w:rsidR="3A756767">
        <w:rPr>
          <w:rFonts w:ascii="Microsoft Sans Serif" w:hAnsi="Microsoft Sans Serif" w:eastAsia="Microsoft Sans Serif" w:cs="Microsoft Sans Serif"/>
          <w:sz w:val="24"/>
          <w:szCs w:val="24"/>
        </w:rPr>
        <w:t>u</w:t>
      </w:r>
      <w:r w:rsidRPr="19746645">
        <w:rPr>
          <w:rFonts w:ascii="Microsoft Sans Serif" w:hAnsi="Microsoft Sans Serif" w:eastAsia="Microsoft Sans Serif" w:cs="Microsoft Sans Serif"/>
          <w:sz w:val="24"/>
          <w:szCs w:val="24"/>
        </w:rPr>
        <w:t xml:space="preserve">ser </w:t>
      </w:r>
      <w:r w:rsidRPr="19746645" w:rsidR="333122F5">
        <w:rPr>
          <w:rFonts w:ascii="Microsoft Sans Serif" w:hAnsi="Microsoft Sans Serif" w:eastAsia="Microsoft Sans Serif" w:cs="Microsoft Sans Serif"/>
          <w:sz w:val="24"/>
          <w:szCs w:val="24"/>
        </w:rPr>
        <w:t>i</w:t>
      </w:r>
      <w:r w:rsidRPr="19746645">
        <w:rPr>
          <w:rFonts w:ascii="Microsoft Sans Serif" w:hAnsi="Microsoft Sans Serif" w:eastAsia="Microsoft Sans Serif" w:cs="Microsoft Sans Serif"/>
          <w:sz w:val="24"/>
          <w:szCs w:val="24"/>
        </w:rPr>
        <w:t>nterface was developed</w:t>
      </w:r>
      <w:r w:rsidRPr="19746645" w:rsidR="00C77979">
        <w:rPr>
          <w:rFonts w:ascii="Microsoft Sans Serif" w:hAnsi="Microsoft Sans Serif" w:eastAsia="Microsoft Sans Serif" w:cs="Microsoft Sans Serif"/>
          <w:sz w:val="24"/>
          <w:szCs w:val="24"/>
        </w:rPr>
        <w:t>,</w:t>
      </w:r>
      <w:r w:rsidRPr="19746645">
        <w:rPr>
          <w:rFonts w:ascii="Microsoft Sans Serif" w:hAnsi="Microsoft Sans Serif" w:eastAsia="Microsoft Sans Serif" w:cs="Microsoft Sans Serif"/>
          <w:sz w:val="24"/>
          <w:szCs w:val="24"/>
        </w:rPr>
        <w:t xml:space="preserve"> which was deployed with the help of Python and Flask. The model was successful in predicting the category of tweets with a certain confidence level.</w:t>
      </w:r>
    </w:p>
    <w:p w:rsidR="00C712E8" w:rsidP="00C712E8" w:rsidRDefault="4F898314" w14:paraId="738610EB" w14:textId="41A51836">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Following are some findings </w:t>
      </w:r>
      <w:r w:rsidRPr="776D5740" w:rsidR="776D5740">
        <w:rPr>
          <w:rFonts w:ascii="Microsoft Sans Serif" w:hAnsi="Microsoft Sans Serif" w:eastAsia="Microsoft Sans Serif" w:cs="Microsoft Sans Serif"/>
          <w:sz w:val="24"/>
          <w:szCs w:val="24"/>
        </w:rPr>
        <w:t>that</w:t>
      </w:r>
      <w:r w:rsidRPr="776D5740">
        <w:rPr>
          <w:rFonts w:ascii="Microsoft Sans Serif" w:hAnsi="Microsoft Sans Serif" w:eastAsia="Microsoft Sans Serif" w:cs="Microsoft Sans Serif"/>
          <w:sz w:val="24"/>
          <w:szCs w:val="24"/>
        </w:rPr>
        <w:t xml:space="preserve"> can be </w:t>
      </w:r>
      <w:r w:rsidRPr="776D5740" w:rsidR="7D5B676C">
        <w:rPr>
          <w:rFonts w:ascii="Microsoft Sans Serif" w:hAnsi="Microsoft Sans Serif" w:eastAsia="Microsoft Sans Serif" w:cs="Microsoft Sans Serif"/>
          <w:sz w:val="24"/>
          <w:szCs w:val="24"/>
        </w:rPr>
        <w:t>inferred from the analysis done.</w:t>
      </w:r>
    </w:p>
    <w:p w:rsidR="009D7BDD" w:rsidP="05F7814E" w:rsidRDefault="7B3DE480" w14:paraId="0B91F182" w14:textId="02DC2394">
      <w:pPr>
        <w:pStyle w:val="ListParagraph"/>
        <w:numPr>
          <w:ilvl w:val="0"/>
          <w:numId w:val="4"/>
        </w:numPr>
        <w:rPr>
          <w:rFonts w:ascii="Microsoft Sans Serif" w:hAnsi="Microsoft Sans Serif" w:eastAsia="Microsoft Sans Serif" w:cs="Microsoft Sans Serif"/>
          <w:color w:val="0E101A"/>
          <w:sz w:val="24"/>
          <w:szCs w:val="24"/>
        </w:rPr>
      </w:pPr>
      <w:r w:rsidRPr="19746645">
        <w:rPr>
          <w:rFonts w:ascii="Microsoft Sans Serif" w:hAnsi="Microsoft Sans Serif" w:eastAsia="Microsoft Sans Serif" w:cs="Microsoft Sans Serif"/>
          <w:color w:val="0E101A"/>
          <w:sz w:val="24"/>
          <w:szCs w:val="24"/>
        </w:rPr>
        <w:t xml:space="preserve">The New York Times </w:t>
      </w:r>
      <w:r w:rsidRPr="19746645" w:rsidR="45B5FDFC">
        <w:rPr>
          <w:rFonts w:ascii="Microsoft Sans Serif" w:hAnsi="Microsoft Sans Serif" w:eastAsia="Microsoft Sans Serif" w:cs="Microsoft Sans Serif"/>
          <w:color w:val="0E101A"/>
          <w:sz w:val="24"/>
          <w:szCs w:val="24"/>
        </w:rPr>
        <w:t xml:space="preserve">can </w:t>
      </w:r>
      <w:r w:rsidRPr="19746645">
        <w:rPr>
          <w:rFonts w:ascii="Microsoft Sans Serif" w:hAnsi="Microsoft Sans Serif" w:eastAsia="Microsoft Sans Serif" w:cs="Microsoft Sans Serif"/>
          <w:color w:val="0E101A"/>
          <w:sz w:val="24"/>
          <w:szCs w:val="24"/>
        </w:rPr>
        <w:t xml:space="preserve">focus on the Op-Ed section and filter </w:t>
      </w:r>
      <w:r w:rsidRPr="19746645" w:rsidR="061DA60B">
        <w:rPr>
          <w:rFonts w:ascii="Microsoft Sans Serif" w:hAnsi="Microsoft Sans Serif" w:eastAsia="Microsoft Sans Serif" w:cs="Microsoft Sans Serif"/>
          <w:color w:val="0E101A"/>
          <w:sz w:val="24"/>
          <w:szCs w:val="24"/>
        </w:rPr>
        <w:t xml:space="preserve">it </w:t>
      </w:r>
      <w:r w:rsidRPr="19746645">
        <w:rPr>
          <w:rFonts w:ascii="Microsoft Sans Serif" w:hAnsi="Microsoft Sans Serif" w:eastAsia="Microsoft Sans Serif" w:cs="Microsoft Sans Serif"/>
          <w:color w:val="0E101A"/>
          <w:sz w:val="24"/>
          <w:szCs w:val="24"/>
        </w:rPr>
        <w:t xml:space="preserve">into more categories so that the section feels different from the trending topics of politics and the world. They can focus on articles based on Art, Life, or Sports. </w:t>
      </w:r>
    </w:p>
    <w:p w:rsidR="009D7BDD" w:rsidP="05F7814E" w:rsidRDefault="7B3DE480" w14:paraId="4D991615" w14:textId="7A7DB4D7">
      <w:pPr>
        <w:pStyle w:val="ListParagraph"/>
        <w:numPr>
          <w:ilvl w:val="0"/>
          <w:numId w:val="4"/>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With the help of visualizations, it was possible to determine the most prevailing words in a particular category. This set of most </w:t>
      </w:r>
      <w:r w:rsidRPr="776D5740" w:rsidR="2E7CE098">
        <w:rPr>
          <w:rFonts w:ascii="Microsoft Sans Serif" w:hAnsi="Microsoft Sans Serif" w:eastAsia="Microsoft Sans Serif" w:cs="Microsoft Sans Serif"/>
          <w:color w:val="0E101A"/>
          <w:sz w:val="24"/>
          <w:szCs w:val="24"/>
        </w:rPr>
        <w:t>familiar</w:t>
      </w:r>
      <w:r w:rsidRPr="776D5740">
        <w:rPr>
          <w:rFonts w:ascii="Microsoft Sans Serif" w:hAnsi="Microsoft Sans Serif" w:eastAsia="Microsoft Sans Serif" w:cs="Microsoft Sans Serif"/>
          <w:color w:val="0E101A"/>
          <w:sz w:val="24"/>
          <w:szCs w:val="24"/>
        </w:rPr>
        <w:t xml:space="preserve"> words in a specific category would help determine the category of an unknown article. </w:t>
      </w:r>
    </w:p>
    <w:p w:rsidR="009D7BDD" w:rsidP="05F7814E" w:rsidRDefault="2DD40FFD" w14:paraId="79964E3C" w14:textId="21CE71AC">
      <w:pPr>
        <w:pStyle w:val="ListParagraph"/>
        <w:numPr>
          <w:ilvl w:val="0"/>
          <w:numId w:val="4"/>
        </w:numPr>
        <w:rPr>
          <w:rFonts w:ascii="Microsoft Sans Serif" w:hAnsi="Microsoft Sans Serif" w:eastAsia="Microsoft Sans Serif" w:cs="Microsoft Sans Serif"/>
          <w:color w:val="0E101A"/>
          <w:sz w:val="24"/>
          <w:szCs w:val="24"/>
        </w:rPr>
      </w:pPr>
      <w:r w:rsidRPr="776D5740">
        <w:rPr>
          <w:rFonts w:ascii="Microsoft Sans Serif" w:hAnsi="Microsoft Sans Serif" w:eastAsia="Microsoft Sans Serif" w:cs="Microsoft Sans Serif"/>
          <w:color w:val="0E101A"/>
          <w:sz w:val="24"/>
          <w:szCs w:val="24"/>
        </w:rPr>
        <w:t xml:space="preserve">The number of categories plays </w:t>
      </w:r>
      <w:r w:rsidRPr="776D5740" w:rsidR="7B24F34C">
        <w:rPr>
          <w:rFonts w:ascii="Microsoft Sans Serif" w:hAnsi="Microsoft Sans Serif" w:eastAsia="Microsoft Sans Serif" w:cs="Microsoft Sans Serif"/>
          <w:color w:val="0E101A"/>
          <w:sz w:val="24"/>
          <w:szCs w:val="24"/>
        </w:rPr>
        <w:t>a significant</w:t>
      </w:r>
      <w:r w:rsidRPr="776D5740">
        <w:rPr>
          <w:rFonts w:ascii="Microsoft Sans Serif" w:hAnsi="Microsoft Sans Serif" w:eastAsia="Microsoft Sans Serif" w:cs="Microsoft Sans Serif"/>
          <w:color w:val="0E101A"/>
          <w:sz w:val="24"/>
          <w:szCs w:val="24"/>
        </w:rPr>
        <w:t xml:space="preserve"> role as far as the accuracy of the model is concerned. The model was tested on about 40 categories, which </w:t>
      </w:r>
      <w:r w:rsidRPr="776D5740" w:rsidR="77B98B90">
        <w:rPr>
          <w:rFonts w:ascii="Microsoft Sans Serif" w:hAnsi="Microsoft Sans Serif" w:eastAsia="Microsoft Sans Serif" w:cs="Microsoft Sans Serif"/>
          <w:color w:val="0E101A"/>
          <w:sz w:val="24"/>
          <w:szCs w:val="24"/>
        </w:rPr>
        <w:t>yielded</w:t>
      </w:r>
      <w:r w:rsidRPr="776D5740">
        <w:rPr>
          <w:rFonts w:ascii="Microsoft Sans Serif" w:hAnsi="Microsoft Sans Serif" w:eastAsia="Microsoft Sans Serif" w:cs="Microsoft Sans Serif"/>
          <w:color w:val="0E101A"/>
          <w:sz w:val="24"/>
          <w:szCs w:val="24"/>
        </w:rPr>
        <w:t xml:space="preserve"> </w:t>
      </w:r>
      <w:r w:rsidRPr="776D5740" w:rsidR="024767A6">
        <w:rPr>
          <w:rFonts w:ascii="Microsoft Sans Serif" w:hAnsi="Microsoft Sans Serif" w:eastAsia="Microsoft Sans Serif" w:cs="Microsoft Sans Serif"/>
          <w:color w:val="0E101A"/>
          <w:sz w:val="24"/>
          <w:szCs w:val="24"/>
        </w:rPr>
        <w:t>an extremely</w:t>
      </w:r>
      <w:r w:rsidRPr="776D5740">
        <w:rPr>
          <w:rFonts w:ascii="Microsoft Sans Serif" w:hAnsi="Microsoft Sans Serif" w:eastAsia="Microsoft Sans Serif" w:cs="Microsoft Sans Serif"/>
          <w:color w:val="0E101A"/>
          <w:sz w:val="24"/>
          <w:szCs w:val="24"/>
        </w:rPr>
        <w:t xml:space="preserve"> low accuracy. On the other hand, when the same model was tested on 11 </w:t>
      </w:r>
      <w:r w:rsidRPr="776D5740" w:rsidR="1E746AAB">
        <w:rPr>
          <w:rFonts w:ascii="Microsoft Sans Serif" w:hAnsi="Microsoft Sans Serif" w:eastAsia="Microsoft Sans Serif" w:cs="Microsoft Sans Serif"/>
          <w:color w:val="0E101A"/>
          <w:sz w:val="24"/>
          <w:szCs w:val="24"/>
        </w:rPr>
        <w:t>generalized</w:t>
      </w:r>
      <w:r w:rsidRPr="776D5740">
        <w:rPr>
          <w:rFonts w:ascii="Microsoft Sans Serif" w:hAnsi="Microsoft Sans Serif" w:eastAsia="Microsoft Sans Serif" w:cs="Microsoft Sans Serif"/>
          <w:color w:val="0E101A"/>
          <w:sz w:val="24"/>
          <w:szCs w:val="24"/>
        </w:rPr>
        <w:t xml:space="preserve"> cate</w:t>
      </w:r>
      <w:r w:rsidRPr="776D5740" w:rsidR="5D03CBE3">
        <w:rPr>
          <w:rFonts w:ascii="Microsoft Sans Serif" w:hAnsi="Microsoft Sans Serif" w:eastAsia="Microsoft Sans Serif" w:cs="Microsoft Sans Serif"/>
          <w:color w:val="0E101A"/>
          <w:sz w:val="24"/>
          <w:szCs w:val="24"/>
        </w:rPr>
        <w:t>gories, the accuracy was much higher.</w:t>
      </w:r>
    </w:p>
    <w:p w:rsidR="009D7BDD" w:rsidP="45F93CB4" w:rsidRDefault="1FE080A0" w14:paraId="6BFE1B3D" w14:textId="67F41BAF">
      <w:pPr>
        <w:pStyle w:val="ListParagraph"/>
        <w:numPr>
          <w:ilvl w:val="0"/>
          <w:numId w:val="4"/>
        </w:numPr>
        <w:rPr>
          <w:rFonts w:ascii="Microsoft Sans Serif" w:hAnsi="Microsoft Sans Serif" w:eastAsia="Microsoft Sans Serif" w:cs="Microsoft Sans Serif"/>
          <w:color w:val="0E101A"/>
          <w:sz w:val="24"/>
          <w:szCs w:val="24"/>
        </w:rPr>
      </w:pPr>
      <w:r w:rsidRPr="4E71B2DC">
        <w:rPr>
          <w:rFonts w:ascii="Microsoft Sans Serif" w:hAnsi="Microsoft Sans Serif" w:eastAsia="Microsoft Sans Serif" w:cs="Microsoft Sans Serif"/>
          <w:color w:val="0E101A"/>
          <w:sz w:val="24"/>
          <w:szCs w:val="24"/>
        </w:rPr>
        <w:t xml:space="preserve">The New York Times primarily focuses on weekdays rather than the weekends to publish its articles. The reason behind this to gain </w:t>
      </w:r>
      <w:r w:rsidRPr="4E71B2DC" w:rsidR="70D5A33B">
        <w:rPr>
          <w:rFonts w:ascii="Microsoft Sans Serif" w:hAnsi="Microsoft Sans Serif" w:eastAsia="Microsoft Sans Serif" w:cs="Microsoft Sans Serif"/>
          <w:color w:val="0E101A"/>
          <w:sz w:val="24"/>
          <w:szCs w:val="24"/>
        </w:rPr>
        <w:t xml:space="preserve">more </w:t>
      </w:r>
      <w:r w:rsidRPr="4E71B2DC">
        <w:rPr>
          <w:rFonts w:ascii="Microsoft Sans Serif" w:hAnsi="Microsoft Sans Serif" w:eastAsia="Microsoft Sans Serif" w:cs="Microsoft Sans Serif"/>
          <w:color w:val="0E101A"/>
          <w:sz w:val="24"/>
          <w:szCs w:val="24"/>
        </w:rPr>
        <w:t>audience attention</w:t>
      </w:r>
      <w:r w:rsidRPr="4E71B2DC" w:rsidR="1221B85F">
        <w:rPr>
          <w:rFonts w:ascii="Microsoft Sans Serif" w:hAnsi="Microsoft Sans Serif" w:eastAsia="Microsoft Sans Serif" w:cs="Microsoft Sans Serif"/>
          <w:color w:val="0E101A"/>
          <w:sz w:val="24"/>
          <w:szCs w:val="24"/>
        </w:rPr>
        <w:t xml:space="preserve"> during week</w:t>
      </w:r>
      <w:r w:rsidRPr="4E71B2DC" w:rsidR="73B3DC03">
        <w:rPr>
          <w:rFonts w:ascii="Microsoft Sans Serif" w:hAnsi="Microsoft Sans Serif" w:eastAsia="Microsoft Sans Serif" w:cs="Microsoft Sans Serif"/>
          <w:color w:val="0E101A"/>
          <w:sz w:val="24"/>
          <w:szCs w:val="24"/>
        </w:rPr>
        <w:t>en</w:t>
      </w:r>
      <w:r w:rsidRPr="4E71B2DC" w:rsidR="1221B85F">
        <w:rPr>
          <w:rFonts w:ascii="Microsoft Sans Serif" w:hAnsi="Microsoft Sans Serif" w:eastAsia="Microsoft Sans Serif" w:cs="Microsoft Sans Serif"/>
          <w:color w:val="0E101A"/>
          <w:sz w:val="24"/>
          <w:szCs w:val="24"/>
        </w:rPr>
        <w:t>d</w:t>
      </w:r>
      <w:r w:rsidRPr="4E71B2DC" w:rsidR="00D17FBC">
        <w:rPr>
          <w:rFonts w:ascii="Microsoft Sans Serif" w:hAnsi="Microsoft Sans Serif" w:eastAsia="Microsoft Sans Serif" w:cs="Microsoft Sans Serif"/>
          <w:color w:val="0E101A"/>
          <w:sz w:val="24"/>
          <w:szCs w:val="24"/>
        </w:rPr>
        <w:t xml:space="preserve">s. </w:t>
      </w:r>
      <w:r w:rsidRPr="4E71B2DC" w:rsidR="32C9F3BA">
        <w:rPr>
          <w:rFonts w:ascii="Microsoft Sans Serif" w:hAnsi="Microsoft Sans Serif" w:eastAsia="Microsoft Sans Serif" w:cs="Microsoft Sans Serif"/>
          <w:color w:val="0E101A"/>
          <w:sz w:val="24"/>
          <w:szCs w:val="24"/>
        </w:rPr>
        <w:t xml:space="preserve">Since </w:t>
      </w:r>
      <w:r w:rsidRPr="4E71B2DC" w:rsidR="5373E95F">
        <w:rPr>
          <w:rFonts w:ascii="Microsoft Sans Serif" w:hAnsi="Microsoft Sans Serif" w:eastAsia="Microsoft Sans Serif" w:cs="Microsoft Sans Serif"/>
          <w:color w:val="0E101A"/>
          <w:sz w:val="24"/>
          <w:szCs w:val="24"/>
        </w:rPr>
        <w:t>a significant recent time</w:t>
      </w:r>
      <w:r w:rsidRPr="4E71B2DC" w:rsidR="3544D707">
        <w:rPr>
          <w:rFonts w:ascii="Microsoft Sans Serif" w:hAnsi="Microsoft Sans Serif" w:eastAsia="Microsoft Sans Serif" w:cs="Microsoft Sans Serif"/>
          <w:color w:val="0E101A"/>
          <w:sz w:val="24"/>
          <w:szCs w:val="24"/>
        </w:rPr>
        <w:t>,</w:t>
      </w:r>
      <w:r w:rsidRPr="4E71B2DC" w:rsidR="32C9F3BA">
        <w:rPr>
          <w:rFonts w:ascii="Microsoft Sans Serif" w:hAnsi="Microsoft Sans Serif" w:eastAsia="Microsoft Sans Serif" w:cs="Microsoft Sans Serif"/>
          <w:color w:val="0E101A"/>
          <w:sz w:val="24"/>
          <w:szCs w:val="24"/>
        </w:rPr>
        <w:t xml:space="preserve"> it can also be seen that the World and U.S. articles have plummeted </w:t>
      </w:r>
      <w:r w:rsidRPr="4E71B2DC" w:rsidR="0FB461A3">
        <w:rPr>
          <w:rFonts w:ascii="Microsoft Sans Serif" w:hAnsi="Microsoft Sans Serif" w:eastAsia="Microsoft Sans Serif" w:cs="Microsoft Sans Serif"/>
          <w:color w:val="0E101A"/>
          <w:sz w:val="24"/>
          <w:szCs w:val="24"/>
        </w:rPr>
        <w:t xml:space="preserve">because </w:t>
      </w:r>
      <w:r w:rsidRPr="4E71B2DC" w:rsidR="3544D707">
        <w:rPr>
          <w:rFonts w:ascii="Microsoft Sans Serif" w:hAnsi="Microsoft Sans Serif" w:eastAsia="Microsoft Sans Serif" w:cs="Microsoft Sans Serif"/>
          <w:color w:val="0E101A"/>
          <w:sz w:val="24"/>
          <w:szCs w:val="24"/>
        </w:rPr>
        <w:t>of</w:t>
      </w:r>
      <w:r w:rsidRPr="4E71B2DC" w:rsidR="7748E57D">
        <w:rPr>
          <w:rFonts w:ascii="Microsoft Sans Serif" w:hAnsi="Microsoft Sans Serif" w:eastAsia="Microsoft Sans Serif" w:cs="Microsoft Sans Serif"/>
          <w:color w:val="0E101A"/>
          <w:sz w:val="24"/>
          <w:szCs w:val="24"/>
        </w:rPr>
        <w:t xml:space="preserve"> </w:t>
      </w:r>
      <w:r w:rsidRPr="4E71B2DC" w:rsidR="0FB461A3">
        <w:rPr>
          <w:rFonts w:ascii="Microsoft Sans Serif" w:hAnsi="Microsoft Sans Serif" w:eastAsia="Microsoft Sans Serif" w:cs="Microsoft Sans Serif"/>
          <w:color w:val="0E101A"/>
          <w:sz w:val="24"/>
          <w:szCs w:val="24"/>
        </w:rPr>
        <w:t>reasons like the U.S. elections or the Coronavirus.</w:t>
      </w:r>
    </w:p>
    <w:p w:rsidR="004169F7" w:rsidP="004169F7" w:rsidRDefault="7B3DE480" w14:paraId="7C9A877D" w14:textId="6FD364EB">
      <w:pPr>
        <w:pStyle w:val="ListParagraph"/>
        <w:numPr>
          <w:ilvl w:val="0"/>
          <w:numId w:val="4"/>
        </w:numPr>
        <w:rPr>
          <w:rFonts w:ascii="Microsoft Sans Serif" w:hAnsi="Microsoft Sans Serif" w:eastAsia="Microsoft Sans Serif" w:cs="Microsoft Sans Serif"/>
          <w:color w:val="0E101A"/>
          <w:sz w:val="24"/>
          <w:szCs w:val="24"/>
        </w:rPr>
      </w:pPr>
      <w:r w:rsidRPr="7AB3D4F9">
        <w:rPr>
          <w:rFonts w:ascii="Microsoft Sans Serif" w:hAnsi="Microsoft Sans Serif" w:eastAsia="Microsoft Sans Serif" w:cs="Microsoft Sans Serif"/>
          <w:color w:val="0E101A"/>
          <w:sz w:val="24"/>
          <w:szCs w:val="24"/>
        </w:rPr>
        <w:t xml:space="preserve">The classification model was statistically significant. This model tested the data based on all </w:t>
      </w:r>
      <w:r w:rsidRPr="7AB3D4F9" w:rsidR="776D5740">
        <w:rPr>
          <w:rFonts w:ascii="Microsoft Sans Serif" w:hAnsi="Microsoft Sans Serif" w:eastAsia="Microsoft Sans Serif" w:cs="Microsoft Sans Serif"/>
          <w:color w:val="0E101A"/>
          <w:sz w:val="24"/>
          <w:szCs w:val="24"/>
        </w:rPr>
        <w:t>critical</w:t>
      </w:r>
      <w:r w:rsidRPr="7AB3D4F9">
        <w:rPr>
          <w:rFonts w:ascii="Microsoft Sans Serif" w:hAnsi="Microsoft Sans Serif" w:eastAsia="Microsoft Sans Serif" w:cs="Microsoft Sans Serif"/>
          <w:color w:val="0E101A"/>
          <w:sz w:val="24"/>
          <w:szCs w:val="24"/>
        </w:rPr>
        <w:t xml:space="preserve"> categories present in The New York Times and accurately predicted that 75% of the articles fall under the </w:t>
      </w:r>
      <w:r w:rsidRPr="7AB3D4F9" w:rsidR="776D5740">
        <w:rPr>
          <w:rFonts w:ascii="Microsoft Sans Serif" w:hAnsi="Microsoft Sans Serif" w:eastAsia="Microsoft Sans Serif" w:cs="Microsoft Sans Serif"/>
          <w:color w:val="0E101A"/>
          <w:sz w:val="24"/>
          <w:szCs w:val="24"/>
        </w:rPr>
        <w:t>expected</w:t>
      </w:r>
      <w:r w:rsidRPr="7AB3D4F9">
        <w:rPr>
          <w:rFonts w:ascii="Microsoft Sans Serif" w:hAnsi="Microsoft Sans Serif" w:eastAsia="Microsoft Sans Serif" w:cs="Microsoft Sans Serif"/>
          <w:color w:val="0E101A"/>
          <w:sz w:val="24"/>
          <w:szCs w:val="24"/>
        </w:rPr>
        <w:t xml:space="preserve"> class.</w:t>
      </w:r>
    </w:p>
    <w:p w:rsidR="009D7BDD" w:rsidP="55102A97" w:rsidRDefault="009D7BDD" w14:paraId="754BF9B0" w14:textId="00F6D742">
      <w:pPr>
        <w:rPr>
          <w:rFonts w:ascii="Microsoft Sans Serif" w:hAnsi="Microsoft Sans Serif" w:eastAsia="Microsoft Sans Serif" w:cs="Microsoft Sans Serif"/>
          <w:sz w:val="24"/>
          <w:szCs w:val="24"/>
        </w:rPr>
      </w:pPr>
    </w:p>
    <w:p w:rsidR="009D7BDD" w:rsidP="55102A97" w:rsidRDefault="0B1AD8C4" w14:paraId="637805D2" w14:textId="6FEE0CE7">
      <w:pPr>
        <w:rPr>
          <w:rFonts w:ascii="Microsoft Sans Serif" w:hAnsi="Microsoft Sans Serif" w:eastAsia="Microsoft Sans Serif" w:cs="Microsoft Sans Serif"/>
          <w:sz w:val="24"/>
          <w:szCs w:val="24"/>
        </w:rPr>
      </w:pPr>
      <w:r w:rsidRPr="4E71B2DC">
        <w:rPr>
          <w:rFonts w:ascii="Microsoft Sans Serif" w:hAnsi="Microsoft Sans Serif" w:eastAsia="Microsoft Sans Serif" w:cs="Microsoft Sans Serif"/>
          <w:b/>
          <w:bCs/>
          <w:sz w:val="24"/>
          <w:szCs w:val="24"/>
        </w:rPr>
        <w:t>Referen</w:t>
      </w:r>
      <w:r w:rsidRPr="4E71B2DC" w:rsidR="4ED2F199">
        <w:rPr>
          <w:rFonts w:ascii="Microsoft Sans Serif" w:hAnsi="Microsoft Sans Serif" w:eastAsia="Microsoft Sans Serif" w:cs="Microsoft Sans Serif"/>
          <w:b/>
          <w:bCs/>
          <w:sz w:val="24"/>
          <w:szCs w:val="24"/>
        </w:rPr>
        <w:t>ces</w:t>
      </w:r>
    </w:p>
    <w:p w:rsidR="62A03CD5" w:rsidP="73B803BF" w:rsidRDefault="62A03CD5" w14:paraId="29FBD576" w14:textId="1633CE8B">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1] </w:t>
      </w:r>
      <w:r w:rsidRPr="776D5740">
        <w:rPr>
          <w:rFonts w:ascii="Microsoft Sans Serif" w:hAnsi="Microsoft Sans Serif" w:eastAsia="Microsoft Sans Serif" w:cs="Microsoft Sans Serif"/>
          <w:i/>
          <w:sz w:val="24"/>
          <w:szCs w:val="24"/>
        </w:rPr>
        <w:t xml:space="preserve">Knowledge Base: Creating a Word Cloud. </w:t>
      </w:r>
      <w:r w:rsidRPr="776D5740">
        <w:rPr>
          <w:rFonts w:ascii="Microsoft Sans Serif" w:hAnsi="Microsoft Sans Serif" w:eastAsia="Microsoft Sans Serif" w:cs="Microsoft Sans Serif"/>
          <w:sz w:val="24"/>
          <w:szCs w:val="24"/>
        </w:rPr>
        <w:t>(2019</w:t>
      </w:r>
      <w:r w:rsidRPr="776D5740" w:rsidR="2ECAB06B">
        <w:rPr>
          <w:rFonts w:ascii="Microsoft Sans Serif" w:hAnsi="Microsoft Sans Serif" w:eastAsia="Microsoft Sans Serif" w:cs="Microsoft Sans Serif"/>
          <w:sz w:val="24"/>
          <w:szCs w:val="24"/>
        </w:rPr>
        <w:t xml:space="preserve">). </w:t>
      </w:r>
      <w:r w:rsidRPr="776D5740">
        <w:rPr>
          <w:rFonts w:ascii="Microsoft Sans Serif" w:hAnsi="Microsoft Sans Serif" w:eastAsia="Microsoft Sans Serif" w:cs="Microsoft Sans Serif"/>
          <w:sz w:val="24"/>
          <w:szCs w:val="24"/>
        </w:rPr>
        <w:t>https://kb.tableau.com/articles/howto/creating-a-word-cloud</w:t>
      </w:r>
    </w:p>
    <w:p w:rsidR="006508F0" w:rsidP="32957D60" w:rsidRDefault="1DFE224F" w14:paraId="176E3D86" w14:textId="04D8E2C3">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2] </w:t>
      </w:r>
      <w:r w:rsidRPr="776D5740" w:rsidR="46BEB1EF">
        <w:rPr>
          <w:rFonts w:ascii="Microsoft Sans Serif" w:hAnsi="Microsoft Sans Serif" w:eastAsia="Microsoft Sans Serif" w:cs="Microsoft Sans Serif"/>
          <w:sz w:val="24"/>
          <w:szCs w:val="24"/>
        </w:rPr>
        <w:t xml:space="preserve">Jianna Park. (2020). </w:t>
      </w:r>
      <w:r w:rsidRPr="776D5740" w:rsidR="46BEB1EF">
        <w:rPr>
          <w:rFonts w:ascii="Microsoft Sans Serif" w:hAnsi="Microsoft Sans Serif" w:eastAsia="Microsoft Sans Serif" w:cs="Microsoft Sans Serif"/>
          <w:i/>
          <w:sz w:val="24"/>
          <w:szCs w:val="24"/>
        </w:rPr>
        <w:t>Word Embedding in NLP: One-Hot Encoding and Skip-Gram Neural Network</w:t>
      </w:r>
      <w:r w:rsidRPr="776D5740" w:rsidR="46BEB1EF">
        <w:rPr>
          <w:rFonts w:ascii="Microsoft Sans Serif" w:hAnsi="Microsoft Sans Serif" w:eastAsia="Microsoft Sans Serif" w:cs="Microsoft Sans Serif"/>
          <w:sz w:val="24"/>
          <w:szCs w:val="24"/>
        </w:rPr>
        <w:t xml:space="preserve">. </w:t>
      </w:r>
      <w:r w:rsidRPr="776D5740" w:rsidR="14A0FF6C">
        <w:rPr>
          <w:rFonts w:ascii="Microsoft Sans Serif" w:hAnsi="Microsoft Sans Serif" w:eastAsia="Microsoft Sans Serif" w:cs="Microsoft Sans Serif"/>
          <w:sz w:val="24"/>
          <w:szCs w:val="24"/>
        </w:rPr>
        <w:t>https://towardsdatascience.com/word-embedding-in-nlp-one-hot-encoding-and-skip-gram-neural-network-81b424da58f2</w:t>
      </w:r>
    </w:p>
    <w:p w:rsidRPr="001F0209" w:rsidR="001F0209" w:rsidP="001F0209" w:rsidRDefault="327EEBA7" w14:paraId="77FC3A6B" w14:textId="7B575622">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3] </w:t>
      </w:r>
      <w:r w:rsidRPr="776D5740" w:rsidR="2DE0FEE1">
        <w:rPr>
          <w:rFonts w:ascii="Microsoft Sans Serif" w:hAnsi="Microsoft Sans Serif" w:eastAsia="Microsoft Sans Serif" w:cs="Microsoft Sans Serif"/>
          <w:sz w:val="24"/>
          <w:szCs w:val="24"/>
        </w:rPr>
        <w:t xml:space="preserve">Mukesh Chaudhary. (2020). </w:t>
      </w:r>
      <w:r w:rsidRPr="776D5740" w:rsidR="2DE0FEE1">
        <w:rPr>
          <w:rFonts w:ascii="Microsoft Sans Serif" w:hAnsi="Microsoft Sans Serif" w:eastAsia="Microsoft Sans Serif" w:cs="Microsoft Sans Serif"/>
          <w:i/>
          <w:sz w:val="24"/>
          <w:szCs w:val="24"/>
        </w:rPr>
        <w:t xml:space="preserve">TF-IDF Vectorizer scikit-learn. </w:t>
      </w:r>
      <w:r w:rsidRPr="776D5740" w:rsidR="1208113C">
        <w:rPr>
          <w:rFonts w:ascii="Microsoft Sans Serif" w:hAnsi="Microsoft Sans Serif" w:eastAsia="Microsoft Sans Serif" w:cs="Microsoft Sans Serif"/>
          <w:sz w:val="24"/>
          <w:szCs w:val="24"/>
        </w:rPr>
        <w:t>https://medium.com/@cmukesh8688/tf-idf-vectorizer-scikit-learn-dbc0244a911a</w:t>
      </w:r>
    </w:p>
    <w:p w:rsidRPr="0064666F" w:rsidR="0064666F" w:rsidP="0064666F" w:rsidRDefault="5ADFE8EE" w14:paraId="099895DE" w14:textId="3C5CCD50">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4] </w:t>
      </w:r>
      <w:r w:rsidRPr="776D5740" w:rsidR="25A24E07">
        <w:rPr>
          <w:rFonts w:ascii="Microsoft Sans Serif" w:hAnsi="Microsoft Sans Serif" w:eastAsia="Microsoft Sans Serif" w:cs="Microsoft Sans Serif"/>
          <w:sz w:val="24"/>
          <w:szCs w:val="24"/>
        </w:rPr>
        <w:t>Hafsa Jabeen. (2018).</w:t>
      </w:r>
      <w:r w:rsidRPr="776D5740" w:rsidR="7B616B63">
        <w:rPr>
          <w:rFonts w:ascii="Microsoft Sans Serif" w:hAnsi="Microsoft Sans Serif" w:eastAsia="Microsoft Sans Serif" w:cs="Microsoft Sans Serif"/>
          <w:sz w:val="24"/>
          <w:szCs w:val="24"/>
        </w:rPr>
        <w:t xml:space="preserve"> </w:t>
      </w:r>
      <w:r w:rsidRPr="776D5740" w:rsidR="7B616B63">
        <w:rPr>
          <w:rFonts w:ascii="Microsoft Sans Serif" w:hAnsi="Microsoft Sans Serif" w:eastAsia="Microsoft Sans Serif" w:cs="Microsoft Sans Serif"/>
          <w:i/>
          <w:sz w:val="24"/>
          <w:szCs w:val="24"/>
        </w:rPr>
        <w:t xml:space="preserve">Stemming </w:t>
      </w:r>
      <w:r w:rsidRPr="776D5740" w:rsidR="25A24E07">
        <w:rPr>
          <w:rFonts w:ascii="Microsoft Sans Serif" w:hAnsi="Microsoft Sans Serif" w:eastAsia="Microsoft Sans Serif" w:cs="Microsoft Sans Serif"/>
          <w:i/>
          <w:sz w:val="24"/>
          <w:szCs w:val="24"/>
        </w:rPr>
        <w:t xml:space="preserve">and Lemmatization in Python. </w:t>
      </w:r>
      <w:r w:rsidRPr="776D5740" w:rsidR="659E9624">
        <w:rPr>
          <w:rFonts w:ascii="Microsoft Sans Serif" w:hAnsi="Microsoft Sans Serif" w:eastAsia="Microsoft Sans Serif" w:cs="Microsoft Sans Serif"/>
          <w:sz w:val="24"/>
          <w:szCs w:val="24"/>
        </w:rPr>
        <w:t>https://www.datacamp.com/community/tutorials/stemming-lemmatization-python</w:t>
      </w:r>
    </w:p>
    <w:p w:rsidR="4BDD6CFD" w:rsidP="4BDD6CFD" w:rsidRDefault="70E66E88" w14:paraId="1AB13CBA" w14:textId="0098E8E2">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5] Sahil Rajput</w:t>
      </w:r>
      <w:r w:rsidRPr="776D5740" w:rsidR="4FC66C54">
        <w:rPr>
          <w:rFonts w:ascii="Microsoft Sans Serif" w:hAnsi="Microsoft Sans Serif" w:eastAsia="Microsoft Sans Serif" w:cs="Microsoft Sans Serif"/>
          <w:sz w:val="24"/>
          <w:szCs w:val="24"/>
        </w:rPr>
        <w:t>. (2018).</w:t>
      </w:r>
      <w:r w:rsidRPr="776D5740" w:rsidR="4FC66C54">
        <w:rPr>
          <w:rFonts w:ascii="Microsoft Sans Serif" w:hAnsi="Microsoft Sans Serif" w:eastAsia="Microsoft Sans Serif" w:cs="Microsoft Sans Serif"/>
          <w:i/>
          <w:sz w:val="24"/>
          <w:szCs w:val="24"/>
        </w:rPr>
        <w:t xml:space="preserve"> Install Flask and create your first web application</w:t>
      </w:r>
      <w:r w:rsidRPr="776D5740" w:rsidR="4FC66C54">
        <w:rPr>
          <w:rFonts w:ascii="Microsoft Sans Serif" w:hAnsi="Microsoft Sans Serif" w:eastAsia="Microsoft Sans Serif" w:cs="Microsoft Sans Serif"/>
          <w:sz w:val="24"/>
          <w:szCs w:val="24"/>
        </w:rPr>
        <w:t>. https://dev.to/sahilrajput/install-flask-and-create-your-first-web-application-2dba</w:t>
      </w:r>
    </w:p>
    <w:p w:rsidR="0036343E" w:rsidP="6DD921FC" w:rsidRDefault="65F9DEA8" w14:paraId="456046E2" w14:textId="2FECC5ED">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6] </w:t>
      </w:r>
      <w:r w:rsidRPr="776D5740" w:rsidR="0877874F">
        <w:rPr>
          <w:rFonts w:ascii="Microsoft Sans Serif" w:hAnsi="Microsoft Sans Serif" w:eastAsia="Microsoft Sans Serif" w:cs="Microsoft Sans Serif"/>
          <w:i/>
          <w:sz w:val="24"/>
          <w:szCs w:val="24"/>
        </w:rPr>
        <w:t>Module: tf.keras</w:t>
      </w:r>
      <w:r w:rsidRPr="776D5740" w:rsidR="0877874F">
        <w:rPr>
          <w:rFonts w:ascii="Microsoft Sans Serif" w:hAnsi="Microsoft Sans Serif" w:eastAsia="Microsoft Sans Serif" w:cs="Microsoft Sans Serif"/>
          <w:sz w:val="24"/>
          <w:szCs w:val="24"/>
        </w:rPr>
        <w:t>. https://www.tensorflow.org/api_docs/python/tf/keras</w:t>
      </w:r>
    </w:p>
    <w:p w:rsidR="000337BA" w:rsidP="6DD921FC" w:rsidRDefault="02619FC1" w14:paraId="5877C762" w14:textId="5C672F23">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7] </w:t>
      </w:r>
      <w:r w:rsidRPr="776D5740" w:rsidR="009CA2B5">
        <w:rPr>
          <w:rFonts w:ascii="Microsoft Sans Serif" w:hAnsi="Microsoft Sans Serif" w:eastAsia="Microsoft Sans Serif" w:cs="Microsoft Sans Serif"/>
          <w:sz w:val="24"/>
          <w:szCs w:val="24"/>
        </w:rPr>
        <w:t xml:space="preserve">Jason Brownlee. (2017). </w:t>
      </w:r>
      <w:r w:rsidRPr="776D5740" w:rsidR="009CA2B5">
        <w:rPr>
          <w:rFonts w:ascii="Microsoft Sans Serif" w:hAnsi="Microsoft Sans Serif" w:eastAsia="Microsoft Sans Serif" w:cs="Microsoft Sans Serif"/>
          <w:i/>
          <w:sz w:val="24"/>
          <w:szCs w:val="24"/>
        </w:rPr>
        <w:t>How to Develop a Bidirectional LSTM For Sequence Classification in Python with Keras.</w:t>
      </w:r>
      <w:r w:rsidRPr="776D5740" w:rsidR="009CA2B5">
        <w:rPr>
          <w:rFonts w:ascii="Microsoft Sans Serif" w:hAnsi="Microsoft Sans Serif" w:eastAsia="Microsoft Sans Serif" w:cs="Microsoft Sans Serif"/>
          <w:sz w:val="24"/>
          <w:szCs w:val="24"/>
        </w:rPr>
        <w:t xml:space="preserve"> </w:t>
      </w:r>
      <w:r w:rsidRPr="776D5740" w:rsidR="29B451AB">
        <w:rPr>
          <w:rFonts w:ascii="Microsoft Sans Serif" w:hAnsi="Microsoft Sans Serif" w:eastAsia="Microsoft Sans Serif" w:cs="Microsoft Sans Serif"/>
          <w:sz w:val="24"/>
          <w:szCs w:val="24"/>
        </w:rPr>
        <w:t>https://machinelearningmastery.com/develop-bidirectional-lstm-sequence-classification-python-keras/</w:t>
      </w:r>
    </w:p>
    <w:p w:rsidR="00F43EAC" w:rsidP="6DD921FC" w:rsidRDefault="29B451AB" w14:paraId="3ADDD327" w14:textId="7DDC2888">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8] </w:t>
      </w:r>
      <w:r w:rsidRPr="776D5740" w:rsidR="42E10C78">
        <w:rPr>
          <w:rFonts w:ascii="Microsoft Sans Serif" w:hAnsi="Microsoft Sans Serif" w:eastAsia="Microsoft Sans Serif" w:cs="Microsoft Sans Serif"/>
          <w:i/>
          <w:sz w:val="24"/>
          <w:szCs w:val="24"/>
        </w:rPr>
        <w:t>Decision Tree Classifier</w:t>
      </w:r>
      <w:r w:rsidRPr="776D5740" w:rsidR="7D5AADF8">
        <w:rPr>
          <w:rFonts w:ascii="Microsoft Sans Serif" w:hAnsi="Microsoft Sans Serif" w:eastAsia="Microsoft Sans Serif" w:cs="Microsoft Sans Serif"/>
          <w:i/>
          <w:sz w:val="24"/>
          <w:szCs w:val="24"/>
        </w:rPr>
        <w:t xml:space="preserve"> Documentation</w:t>
      </w:r>
      <w:r w:rsidRPr="776D5740" w:rsidR="42E10C78">
        <w:rPr>
          <w:rFonts w:ascii="Microsoft Sans Serif" w:hAnsi="Microsoft Sans Serif" w:eastAsia="Microsoft Sans Serif" w:cs="Microsoft Sans Serif"/>
          <w:sz w:val="24"/>
          <w:szCs w:val="24"/>
        </w:rPr>
        <w:t>: https://scikit-learn.org/stable/modules/generated/sklearn.tree.DecisionTreeClassifier.html</w:t>
      </w:r>
    </w:p>
    <w:p w:rsidR="000B0EE6" w:rsidP="169DFE0C" w:rsidRDefault="0009311C" w14:paraId="55E23839" w14:textId="4036F3C3">
      <w:pPr>
        <w:rPr>
          <w:rFonts w:ascii="Microsoft Sans Serif" w:hAnsi="Microsoft Sans Serif" w:eastAsia="Microsoft Sans Serif" w:cs="Microsoft Sans Serif"/>
          <w:sz w:val="24"/>
          <w:szCs w:val="24"/>
        </w:rPr>
      </w:pPr>
      <w:r w:rsidRPr="776D5740">
        <w:rPr>
          <w:rFonts w:ascii="Microsoft Sans Serif" w:hAnsi="Microsoft Sans Serif" w:eastAsia="Microsoft Sans Serif" w:cs="Microsoft Sans Serif"/>
          <w:sz w:val="24"/>
          <w:szCs w:val="24"/>
        </w:rPr>
        <w:t xml:space="preserve">[9] </w:t>
      </w:r>
      <w:r w:rsidRPr="776D5740">
        <w:rPr>
          <w:rFonts w:ascii="Microsoft Sans Serif" w:hAnsi="Microsoft Sans Serif" w:eastAsia="Microsoft Sans Serif" w:cs="Microsoft Sans Serif"/>
          <w:i/>
          <w:sz w:val="24"/>
          <w:szCs w:val="24"/>
        </w:rPr>
        <w:t xml:space="preserve">Random Forest </w:t>
      </w:r>
      <w:r w:rsidRPr="776D5740" w:rsidR="252A0B90">
        <w:rPr>
          <w:rFonts w:ascii="Microsoft Sans Serif" w:hAnsi="Microsoft Sans Serif" w:eastAsia="Microsoft Sans Serif" w:cs="Microsoft Sans Serif"/>
          <w:i/>
          <w:sz w:val="24"/>
          <w:szCs w:val="24"/>
        </w:rPr>
        <w:t>C</w:t>
      </w:r>
      <w:r w:rsidRPr="776D5740">
        <w:rPr>
          <w:rFonts w:ascii="Microsoft Sans Serif" w:hAnsi="Microsoft Sans Serif" w:eastAsia="Microsoft Sans Serif" w:cs="Microsoft Sans Serif"/>
          <w:i/>
          <w:sz w:val="24"/>
          <w:szCs w:val="24"/>
        </w:rPr>
        <w:t xml:space="preserve">lassifier </w:t>
      </w:r>
      <w:r w:rsidRPr="776D5740" w:rsidR="20781753">
        <w:rPr>
          <w:rFonts w:ascii="Microsoft Sans Serif" w:hAnsi="Microsoft Sans Serif" w:eastAsia="Microsoft Sans Serif" w:cs="Microsoft Sans Serif"/>
          <w:i/>
          <w:sz w:val="24"/>
          <w:szCs w:val="24"/>
        </w:rPr>
        <w:t>D</w:t>
      </w:r>
      <w:r w:rsidRPr="776D5740">
        <w:rPr>
          <w:rFonts w:ascii="Microsoft Sans Serif" w:hAnsi="Microsoft Sans Serif" w:eastAsia="Microsoft Sans Serif" w:cs="Microsoft Sans Serif"/>
          <w:i/>
          <w:sz w:val="24"/>
          <w:szCs w:val="24"/>
        </w:rPr>
        <w:t>ocumentation</w:t>
      </w:r>
      <w:r w:rsidRPr="776D5740" w:rsidR="7FB193ED">
        <w:rPr>
          <w:rFonts w:ascii="Microsoft Sans Serif" w:hAnsi="Microsoft Sans Serif" w:eastAsia="Microsoft Sans Serif" w:cs="Microsoft Sans Serif"/>
          <w:sz w:val="24"/>
          <w:szCs w:val="24"/>
        </w:rPr>
        <w:t>:</w:t>
      </w:r>
      <w:r w:rsidRPr="776D5740">
        <w:rPr>
          <w:rFonts w:ascii="Microsoft Sans Serif" w:hAnsi="Microsoft Sans Serif" w:eastAsia="Microsoft Sans Serif" w:cs="Microsoft Sans Serif"/>
          <w:sz w:val="24"/>
          <w:szCs w:val="24"/>
        </w:rPr>
        <w:t xml:space="preserve"> https://scikit-learn.org/stable/modules/generated/sklearn.ensemble.RandomForestClassifier.html</w:t>
      </w:r>
    </w:p>
    <w:p w:rsidR="58629853" w:rsidP="169DFE0C" w:rsidRDefault="5555A51C" w14:paraId="711C002B" w14:textId="61A68C74">
      <w:pPr>
        <w:rPr>
          <w:rFonts w:ascii="Microsoft Sans Serif" w:hAnsi="Microsoft Sans Serif" w:eastAsia="Microsoft Sans Serif" w:cs="Microsoft Sans Serif"/>
          <w:sz w:val="24"/>
          <w:szCs w:val="24"/>
        </w:rPr>
      </w:pPr>
      <w:r w:rsidRPr="3A4797EA">
        <w:rPr>
          <w:rFonts w:ascii="Microsoft Sans Serif" w:hAnsi="Microsoft Sans Serif" w:eastAsia="Microsoft Sans Serif" w:cs="Microsoft Sans Serif"/>
        </w:rPr>
        <w:t xml:space="preserve">[10] </w:t>
      </w:r>
      <w:r w:rsidRPr="776D5740">
        <w:rPr>
          <w:rFonts w:ascii="Microsoft Sans Serif" w:hAnsi="Microsoft Sans Serif" w:eastAsia="Microsoft Sans Serif" w:cs="Microsoft Sans Serif"/>
          <w:sz w:val="24"/>
          <w:szCs w:val="24"/>
        </w:rPr>
        <w:t xml:space="preserve">Rohith Gandhi. (2018). </w:t>
      </w:r>
      <w:r w:rsidRPr="776D5740">
        <w:rPr>
          <w:rFonts w:ascii="Microsoft Sans Serif" w:hAnsi="Microsoft Sans Serif" w:eastAsia="Microsoft Sans Serif" w:cs="Microsoft Sans Serif"/>
          <w:i/>
          <w:iCs/>
          <w:sz w:val="24"/>
          <w:szCs w:val="24"/>
        </w:rPr>
        <w:t>Naive Bayes Classifier</w:t>
      </w:r>
      <w:r w:rsidRPr="776D5740" w:rsidR="47423F47">
        <w:rPr>
          <w:rFonts w:ascii="Microsoft Sans Serif" w:hAnsi="Microsoft Sans Serif" w:eastAsia="Microsoft Sans Serif" w:cs="Microsoft Sans Serif"/>
          <w:i/>
          <w:iCs/>
          <w:sz w:val="24"/>
          <w:szCs w:val="24"/>
        </w:rPr>
        <w:t xml:space="preserve">. </w:t>
      </w:r>
      <w:r w:rsidRPr="776D5740" w:rsidR="58629853">
        <w:rPr>
          <w:rFonts w:ascii="Microsoft Sans Serif" w:hAnsi="Microsoft Sans Serif" w:eastAsia="Microsoft Sans Serif" w:cs="Microsoft Sans Serif"/>
          <w:sz w:val="24"/>
          <w:szCs w:val="24"/>
        </w:rPr>
        <w:t>https://towardsdatascience.com/naive-bayes-classifier-81d512f50a7c</w:t>
      </w:r>
    </w:p>
    <w:p w:rsidR="52DEBBBB" w:rsidP="52DEBBBB" w:rsidRDefault="52DEBBBB" w14:paraId="1034A4EE" w14:textId="22D7594E">
      <w:pPr>
        <w:rPr>
          <w:rFonts w:ascii="Microsoft Sans Serif" w:hAnsi="Microsoft Sans Serif" w:eastAsia="Microsoft Sans Serif" w:cs="Microsoft Sans Serif"/>
          <w:sz w:val="24"/>
          <w:szCs w:val="24"/>
        </w:rPr>
      </w:pPr>
    </w:p>
    <w:p w:rsidRPr="004B303B" w:rsidR="00576AEE" w:rsidP="52DEBBBB" w:rsidRDefault="00576AEE" w14:paraId="6BDD031A" w14:textId="22D7594E">
      <w:pPr>
        <w:rPr>
          <w:rFonts w:ascii="Microsoft Sans Serif" w:hAnsi="Microsoft Sans Serif" w:eastAsia="Microsoft Sans Serif" w:cs="Microsoft Sans Serif"/>
          <w:b/>
          <w:bCs/>
          <w:sz w:val="24"/>
          <w:szCs w:val="24"/>
        </w:rPr>
      </w:pPr>
      <w:r w:rsidRPr="004B303B">
        <w:rPr>
          <w:rFonts w:ascii="Microsoft Sans Serif" w:hAnsi="Microsoft Sans Serif" w:eastAsia="Microsoft Sans Serif" w:cs="Microsoft Sans Serif"/>
          <w:b/>
          <w:bCs/>
          <w:sz w:val="24"/>
          <w:szCs w:val="24"/>
        </w:rPr>
        <w:t xml:space="preserve">Appendix – </w:t>
      </w:r>
    </w:p>
    <w:p w:rsidR="00576AEE" w:rsidP="0441AC84" w:rsidRDefault="00576AEE" w14:paraId="60DFE45E" w14:textId="766F6688">
      <w:pPr>
        <w:rPr>
          <w:rFonts w:ascii="Microsoft Sans Serif" w:hAnsi="Microsoft Sans Serif" w:eastAsia="Microsoft Sans Serif" w:cs="Microsoft Sans Serif"/>
          <w:sz w:val="24"/>
          <w:szCs w:val="24"/>
        </w:rPr>
      </w:pPr>
      <w:r w:rsidRPr="0441AC84">
        <w:rPr>
          <w:rFonts w:ascii="Microsoft Sans Serif" w:hAnsi="Microsoft Sans Serif" w:eastAsia="Microsoft Sans Serif" w:cs="Microsoft Sans Serif"/>
          <w:b/>
          <w:bCs/>
          <w:sz w:val="24"/>
          <w:szCs w:val="24"/>
        </w:rPr>
        <w:t>Model building code</w:t>
      </w:r>
    </w:p>
    <w:p w:rsidRPr="004B303B" w:rsidR="004B303B" w:rsidP="004B303B" w:rsidRDefault="004B303B" w14:paraId="678675B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os</w:t>
      </w:r>
    </w:p>
    <w:p w:rsidRPr="004B303B" w:rsidR="004B303B" w:rsidP="004B303B" w:rsidRDefault="004B303B" w14:paraId="2C5E7EB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glob</w:t>
      </w:r>
    </w:p>
    <w:p w:rsidRPr="004B303B" w:rsidR="004B303B" w:rsidP="004B303B" w:rsidRDefault="004B303B" w14:paraId="403003C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json</w:t>
      </w:r>
    </w:p>
    <w:p w:rsidRPr="004B303B" w:rsidR="004B303B" w:rsidP="004B303B" w:rsidRDefault="004B303B" w14:paraId="0D0DC63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time</w:t>
      </w:r>
    </w:p>
    <w:p w:rsidRPr="004B303B" w:rsidR="004B303B" w:rsidP="004B303B" w:rsidRDefault="004B303B" w14:paraId="64799BB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requests</w:t>
      </w:r>
    </w:p>
    <w:p w:rsidRPr="004B303B" w:rsidR="004B303B" w:rsidP="004B303B" w:rsidRDefault="004B303B" w14:paraId="2857D21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datetime</w:t>
      </w:r>
    </w:p>
    <w:p w:rsidRPr="004B303B" w:rsidR="004B303B" w:rsidP="004B303B" w:rsidRDefault="004B303B" w14:paraId="4C23739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dateutil</w:t>
      </w:r>
    </w:p>
    <w:p w:rsidRPr="004B303B" w:rsidR="004B303B" w:rsidP="004B303B" w:rsidRDefault="004B303B" w14:paraId="0715C99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pandas as pd</w:t>
      </w:r>
    </w:p>
    <w:p w:rsidRPr="004B303B" w:rsidR="004B303B" w:rsidP="004B303B" w:rsidRDefault="004B303B" w14:paraId="69E34AA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re</w:t>
      </w:r>
    </w:p>
    <w:p w:rsidRPr="004B303B" w:rsidR="004B303B" w:rsidP="004B303B" w:rsidRDefault="004B303B" w14:paraId="4FB37CE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seaborn as sns</w:t>
      </w:r>
    </w:p>
    <w:p w:rsidRPr="004B303B" w:rsidR="004B303B" w:rsidP="004B303B" w:rsidRDefault="004B303B" w14:paraId="33CB5F0B"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wordcloud import WordCloud, STOPWORDS, ImageColorGenerator</w:t>
      </w:r>
    </w:p>
    <w:p w:rsidRPr="004B303B" w:rsidR="004B303B" w:rsidP="004B303B" w:rsidRDefault="004B303B" w14:paraId="1C09FA8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matplotlib.pyplot as plt</w:t>
      </w:r>
    </w:p>
    <w:p w:rsidRPr="004B303B" w:rsidR="004B303B" w:rsidP="004B303B" w:rsidRDefault="004B303B" w14:paraId="45DC8BC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dateutil.relativedelta import relativedelta</w:t>
      </w:r>
    </w:p>
    <w:p w:rsidRPr="004B303B" w:rsidR="004B303B" w:rsidP="004B303B" w:rsidRDefault="004B303B" w14:paraId="38EADB0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nltk</w:t>
      </w:r>
    </w:p>
    <w:p w:rsidRPr="004B303B" w:rsidR="004B303B" w:rsidP="004B303B" w:rsidRDefault="004B303B" w14:paraId="24E1B34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nltk.download('stopwords')</w:t>
      </w:r>
    </w:p>
    <w:p w:rsidRPr="004B303B" w:rsidR="004B303B" w:rsidP="004B303B" w:rsidRDefault="004B303B" w14:paraId="01A7577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nltk.download('punkt')</w:t>
      </w:r>
    </w:p>
    <w:p w:rsidRPr="004B303B" w:rsidR="004B303B" w:rsidP="004B303B" w:rsidRDefault="004B303B" w14:paraId="0BD2BA8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nltk.corpus import stopwords</w:t>
      </w:r>
    </w:p>
    <w:p w:rsidRPr="004B303B" w:rsidR="004B303B" w:rsidP="004B303B" w:rsidRDefault="004B303B" w14:paraId="2E49DE0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nltk.tokenize import word_tokenize</w:t>
      </w:r>
    </w:p>
    <w:p w:rsidRPr="004B303B" w:rsidR="004B303B" w:rsidP="004B303B" w:rsidRDefault="004B303B" w14:paraId="62D683F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 import preprocessing</w:t>
      </w:r>
    </w:p>
    <w:p w:rsidRPr="004B303B" w:rsidR="004B303B" w:rsidP="004B303B" w:rsidRDefault="004B303B" w14:paraId="5A92B59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model_selection import train_test_split</w:t>
      </w:r>
    </w:p>
    <w:p w:rsidRPr="004B303B" w:rsidR="004B303B" w:rsidP="004B303B" w:rsidRDefault="004B303B" w14:paraId="494D9C9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feature_extraction.text import TfidfVectorizer</w:t>
      </w:r>
    </w:p>
    <w:p w:rsidRPr="004B303B" w:rsidR="004B303B" w:rsidP="004B303B" w:rsidRDefault="004B303B" w14:paraId="417CA61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ensemble import RandomForestClassifier</w:t>
      </w:r>
    </w:p>
    <w:p w:rsidRPr="004B303B" w:rsidR="004B303B" w:rsidP="004B303B" w:rsidRDefault="004B303B" w14:paraId="65FDAA4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metrics import accuracy_score, classification_report</w:t>
      </w:r>
    </w:p>
    <w:p w:rsidRPr="004B303B" w:rsidR="004B303B" w:rsidP="004B303B" w:rsidRDefault="004B303B" w14:paraId="4F798C4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google.colab import drive</w:t>
      </w:r>
    </w:p>
    <w:p w:rsidRPr="004B303B" w:rsidR="004B303B" w:rsidP="004B303B" w:rsidRDefault="004B303B" w14:paraId="0506712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tensorflow as tf</w:t>
      </w:r>
    </w:p>
    <w:p w:rsidRPr="004B303B" w:rsidR="004B303B" w:rsidP="004B303B" w:rsidRDefault="004B303B" w14:paraId="632EDED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layers import Embedding</w:t>
      </w:r>
    </w:p>
    <w:p w:rsidRPr="004B303B" w:rsidR="004B303B" w:rsidP="004B303B" w:rsidRDefault="004B303B" w14:paraId="1827045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preprocessing.sequence import pad_sequences</w:t>
      </w:r>
    </w:p>
    <w:p w:rsidRPr="004B303B" w:rsidR="004B303B" w:rsidP="004B303B" w:rsidRDefault="004B303B" w14:paraId="2BDE669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models import Sequential</w:t>
      </w:r>
    </w:p>
    <w:p w:rsidRPr="004B303B" w:rsidR="004B303B" w:rsidP="004B303B" w:rsidRDefault="004B303B" w14:paraId="0E1227F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preprocessing.text import one_hot</w:t>
      </w:r>
    </w:p>
    <w:p w:rsidRPr="004B303B" w:rsidR="004B303B" w:rsidP="004B303B" w:rsidRDefault="004B303B" w14:paraId="6993ED4B"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layers import LSTM</w:t>
      </w:r>
    </w:p>
    <w:p w:rsidRPr="004B303B" w:rsidR="004B303B" w:rsidP="004B303B" w:rsidRDefault="004B303B" w14:paraId="6B0349C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layers import Dense</w:t>
      </w:r>
    </w:p>
    <w:p w:rsidRPr="004B303B" w:rsidR="004B303B" w:rsidP="004B303B" w:rsidRDefault="004B303B" w14:paraId="7832814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layers import Bidirectional</w:t>
      </w:r>
    </w:p>
    <w:p w:rsidRPr="004B303B" w:rsidR="004B303B" w:rsidP="004B303B" w:rsidRDefault="004B303B" w14:paraId="44976CB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tensorflow.keras.layers import Dropout</w:t>
      </w:r>
    </w:p>
    <w:p w:rsidRPr="004B303B" w:rsidR="004B303B" w:rsidP="004B303B" w:rsidRDefault="004B303B" w14:paraId="0032B18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nltk</w:t>
      </w:r>
    </w:p>
    <w:p w:rsidRPr="004B303B" w:rsidR="004B303B" w:rsidP="004B303B" w:rsidRDefault="004B303B" w14:paraId="33D143F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re</w:t>
      </w:r>
    </w:p>
    <w:p w:rsidRPr="004B303B" w:rsidR="004B303B" w:rsidP="004B303B" w:rsidRDefault="004B303B" w14:paraId="7E2A005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nltk.corpus import stopwords</w:t>
      </w:r>
    </w:p>
    <w:p w:rsidRPr="004B303B" w:rsidR="004B303B" w:rsidP="004B303B" w:rsidRDefault="004B303B" w14:paraId="2C5D455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nltk.stem.porter import PorterStemmer</w:t>
      </w:r>
    </w:p>
    <w:p w:rsidRPr="004B303B" w:rsidR="004B303B" w:rsidP="004B303B" w:rsidRDefault="004B303B" w14:paraId="11399B6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keras.models import load_model</w:t>
      </w:r>
    </w:p>
    <w:p w:rsidRPr="004B303B" w:rsidR="004B303B" w:rsidP="004B303B" w:rsidRDefault="004B303B" w14:paraId="6A0CA4B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nltk.download('stopwords')</w:t>
      </w:r>
    </w:p>
    <w:p w:rsidRPr="004B303B" w:rsidR="004B303B" w:rsidP="004B303B" w:rsidRDefault="004B303B" w14:paraId="02183E47" w14:textId="22D7594E">
      <w:pPr>
        <w:rPr>
          <w:rFonts w:ascii="Microsoft Sans Serif" w:hAnsi="Microsoft Sans Serif" w:eastAsia="Microsoft Sans Serif" w:cs="Microsoft Sans Serif"/>
          <w:sz w:val="24"/>
          <w:szCs w:val="24"/>
        </w:rPr>
      </w:pPr>
    </w:p>
    <w:p w:rsidRPr="004B303B" w:rsidR="004B303B" w:rsidP="004B303B" w:rsidRDefault="004B303B" w14:paraId="7719E0F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rive.mount('/drive')</w:t>
      </w:r>
    </w:p>
    <w:p w:rsidRPr="004B303B" w:rsidR="004B303B" w:rsidP="004B303B" w:rsidRDefault="004B303B" w14:paraId="36D74B68" w14:textId="22D7594E">
      <w:pPr>
        <w:rPr>
          <w:rFonts w:ascii="Microsoft Sans Serif" w:hAnsi="Microsoft Sans Serif" w:eastAsia="Microsoft Sans Serif" w:cs="Microsoft Sans Serif"/>
          <w:sz w:val="24"/>
          <w:szCs w:val="24"/>
        </w:rPr>
      </w:pPr>
    </w:p>
    <w:p w:rsidRPr="004B303B" w:rsidR="004B303B" w:rsidP="004B303B" w:rsidRDefault="004B303B" w14:paraId="7C7494B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end = datetime.date.today()</w:t>
      </w:r>
    </w:p>
    <w:p w:rsidRPr="004B303B" w:rsidR="004B303B" w:rsidP="004B303B" w:rsidRDefault="004B303B" w14:paraId="1F79482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tart = end - relativedelta(years=4)</w:t>
      </w:r>
    </w:p>
    <w:p w:rsidRPr="004B303B" w:rsidR="004B303B" w:rsidP="004B303B" w:rsidRDefault="004B303B" w14:paraId="0AD2EC8C"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end, start)</w:t>
      </w:r>
    </w:p>
    <w:p w:rsidRPr="004B303B" w:rsidR="004B303B" w:rsidP="004B303B" w:rsidRDefault="004B303B" w14:paraId="58C9768C" w14:textId="22D7594E">
      <w:pPr>
        <w:rPr>
          <w:rFonts w:ascii="Microsoft Sans Serif" w:hAnsi="Microsoft Sans Serif" w:eastAsia="Microsoft Sans Serif" w:cs="Microsoft Sans Serif"/>
          <w:sz w:val="24"/>
          <w:szCs w:val="24"/>
        </w:rPr>
      </w:pPr>
    </w:p>
    <w:p w:rsidRPr="004B303B" w:rsidR="004B303B" w:rsidP="004B303B" w:rsidRDefault="004B303B" w14:paraId="43D5C1D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nths_in_range = [x.split(' ') for x in pd.date_range(start, end, freq='MS').strftime("%Y %-m").tolist()]</w:t>
      </w:r>
    </w:p>
    <w:p w:rsidRPr="004B303B" w:rsidR="004B303B" w:rsidP="004B303B" w:rsidRDefault="004B303B" w14:paraId="7A79F49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months_in_range)</w:t>
      </w:r>
    </w:p>
    <w:p w:rsidRPr="004B303B" w:rsidR="004B303B" w:rsidP="004B303B" w:rsidRDefault="004B303B" w14:paraId="33A89055" w14:textId="22D7594E">
      <w:pPr>
        <w:rPr>
          <w:rFonts w:ascii="Microsoft Sans Serif" w:hAnsi="Microsoft Sans Serif" w:eastAsia="Microsoft Sans Serif" w:cs="Microsoft Sans Serif"/>
          <w:sz w:val="24"/>
          <w:szCs w:val="24"/>
        </w:rPr>
      </w:pPr>
    </w:p>
    <w:p w:rsidRPr="004B303B" w:rsidR="004B303B" w:rsidP="004B303B" w:rsidRDefault="004B303B" w14:paraId="64B5DA2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send_request(date):</w:t>
      </w:r>
    </w:p>
    <w:p w:rsidRPr="004B303B" w:rsidR="004B303B" w:rsidP="004B303B" w:rsidRDefault="004B303B" w14:paraId="2F7E083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ends a request to the NYT Archive API for given date.'''</w:t>
      </w:r>
    </w:p>
    <w:p w:rsidRPr="004B303B" w:rsidR="004B303B" w:rsidP="004B303B" w:rsidRDefault="004B303B" w14:paraId="110F0DB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base_url = 'https://api.nytimes.com/svc/archive/v1/'</w:t>
      </w:r>
    </w:p>
    <w:p w:rsidRPr="004B303B" w:rsidR="004B303B" w:rsidP="004B303B" w:rsidRDefault="004B303B" w14:paraId="098DDB2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url = base_url  + date[0] + '/' + date[1] + '.json?api-key=' + '5bBmcpCW4fOGtnBURGCXLoVFo887iwWX'</w:t>
      </w:r>
    </w:p>
    <w:p w:rsidRPr="004B303B" w:rsidR="004B303B" w:rsidP="004B303B" w:rsidRDefault="004B303B" w14:paraId="221C5CE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sponse = requests.get(url).json()</w:t>
      </w:r>
    </w:p>
    <w:p w:rsidRPr="004B303B" w:rsidR="004B303B" w:rsidP="004B303B" w:rsidRDefault="004B303B" w14:paraId="3525C51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ime.sleep(6)</w:t>
      </w:r>
    </w:p>
    <w:p w:rsidRPr="004B303B" w:rsidR="004B303B" w:rsidP="004B303B" w:rsidRDefault="004B303B" w14:paraId="0505F64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response</w:t>
      </w:r>
    </w:p>
    <w:p w:rsidRPr="004B303B" w:rsidR="004B303B" w:rsidP="004B303B" w:rsidRDefault="004B303B" w14:paraId="50C5676B" w14:textId="22D7594E">
      <w:pPr>
        <w:rPr>
          <w:rFonts w:ascii="Microsoft Sans Serif" w:hAnsi="Microsoft Sans Serif" w:eastAsia="Microsoft Sans Serif" w:cs="Microsoft Sans Serif"/>
          <w:sz w:val="24"/>
          <w:szCs w:val="24"/>
        </w:rPr>
      </w:pPr>
    </w:p>
    <w:p w:rsidRPr="004B303B" w:rsidR="004B303B" w:rsidP="004B303B" w:rsidRDefault="004B303B" w14:paraId="401D501C" w14:textId="22D7594E">
      <w:pPr>
        <w:rPr>
          <w:rFonts w:ascii="Microsoft Sans Serif" w:hAnsi="Microsoft Sans Serif" w:eastAsia="Microsoft Sans Serif" w:cs="Microsoft Sans Serif"/>
          <w:sz w:val="24"/>
          <w:szCs w:val="24"/>
        </w:rPr>
      </w:pPr>
    </w:p>
    <w:p w:rsidRPr="004B303B" w:rsidR="004B303B" w:rsidP="004B303B" w:rsidRDefault="004B303B" w14:paraId="3F970CA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is_valid(article, date):</w:t>
      </w:r>
    </w:p>
    <w:p w:rsidRPr="004B303B" w:rsidR="004B303B" w:rsidP="004B303B" w:rsidRDefault="004B303B" w14:paraId="20CD2B4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An article is only worth checking if it is in range, and has a headline.'''</w:t>
      </w:r>
    </w:p>
    <w:p w:rsidRPr="004B303B" w:rsidR="004B303B" w:rsidP="004B303B" w:rsidRDefault="004B303B" w14:paraId="7A01F6A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s_in_range = date &gt; start and date &lt; end</w:t>
      </w:r>
    </w:p>
    <w:p w:rsidRPr="004B303B" w:rsidR="004B303B" w:rsidP="004B303B" w:rsidRDefault="004B303B" w14:paraId="385FE61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has_headline = type(article['headline']) == dict and 'main' in article['headline'].keys()</w:t>
      </w:r>
    </w:p>
    <w:p w:rsidRPr="004B303B" w:rsidR="004B303B" w:rsidP="004B303B" w:rsidRDefault="004B303B" w14:paraId="520AEB9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is_in_range and has_headline</w:t>
      </w:r>
    </w:p>
    <w:p w:rsidRPr="004B303B" w:rsidR="004B303B" w:rsidP="004B303B" w:rsidRDefault="004B303B" w14:paraId="07FC63D6" w14:textId="22D7594E">
      <w:pPr>
        <w:rPr>
          <w:rFonts w:ascii="Microsoft Sans Serif" w:hAnsi="Microsoft Sans Serif" w:eastAsia="Microsoft Sans Serif" w:cs="Microsoft Sans Serif"/>
          <w:sz w:val="24"/>
          <w:szCs w:val="24"/>
        </w:rPr>
      </w:pPr>
    </w:p>
    <w:p w:rsidRPr="004B303B" w:rsidR="004B303B" w:rsidP="004B303B" w:rsidRDefault="004B303B" w14:paraId="788EBEC3" w14:textId="22D7594E">
      <w:pPr>
        <w:rPr>
          <w:rFonts w:ascii="Microsoft Sans Serif" w:hAnsi="Microsoft Sans Serif" w:eastAsia="Microsoft Sans Serif" w:cs="Microsoft Sans Serif"/>
          <w:sz w:val="24"/>
          <w:szCs w:val="24"/>
        </w:rPr>
      </w:pPr>
    </w:p>
    <w:p w:rsidRPr="004B303B" w:rsidR="004B303B" w:rsidP="004B303B" w:rsidRDefault="004B303B" w14:paraId="17393D9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parse_response(response):</w:t>
      </w:r>
    </w:p>
    <w:p w:rsidRPr="004B303B" w:rsidR="004B303B" w:rsidP="004B303B" w:rsidRDefault="004B303B" w14:paraId="09FDBD2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arses and returns response as pandas data frame.'''</w:t>
      </w:r>
    </w:p>
    <w:p w:rsidRPr="004B303B" w:rsidR="004B303B" w:rsidP="004B303B" w:rsidRDefault="004B303B" w14:paraId="664D4F9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 = {'headline': [],  </w:t>
      </w:r>
    </w:p>
    <w:p w:rsidRPr="004B303B" w:rsidR="004B303B" w:rsidP="004B303B" w:rsidRDefault="004B303B" w14:paraId="3EF31AF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e': [], </w:t>
      </w:r>
    </w:p>
    <w:p w:rsidRPr="004B303B" w:rsidR="004B303B" w:rsidP="004B303B" w:rsidRDefault="004B303B" w14:paraId="0F5E37AC"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oc_type': [],</w:t>
      </w:r>
    </w:p>
    <w:p w:rsidRPr="004B303B" w:rsidR="004B303B" w:rsidP="004B303B" w:rsidRDefault="004B303B" w14:paraId="2C8A6EF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material_type': [],</w:t>
      </w:r>
    </w:p>
    <w:p w:rsidRPr="004B303B" w:rsidR="004B303B" w:rsidP="004B303B" w:rsidRDefault="004B303B" w14:paraId="55CFDD6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ection': [],</w:t>
      </w:r>
    </w:p>
    <w:p w:rsidRPr="004B303B" w:rsidR="004B303B" w:rsidP="004B303B" w:rsidRDefault="004B303B" w14:paraId="226CE8C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news_desk':[],</w:t>
      </w:r>
    </w:p>
    <w:p w:rsidRPr="004B303B" w:rsidR="004B303B" w:rsidP="004B303B" w:rsidRDefault="004B303B" w14:paraId="472AA42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abstract':[],</w:t>
      </w:r>
    </w:p>
    <w:p w:rsidRPr="004B303B" w:rsidR="004B303B" w:rsidP="004B303B" w:rsidRDefault="004B303B" w14:paraId="49E97804"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keywords': [],</w:t>
      </w:r>
    </w:p>
    <w:p w:rsidRPr="004B303B" w:rsidR="004B303B" w:rsidP="004B303B" w:rsidRDefault="004B303B" w14:paraId="1CADFC3C"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lead_paragraph':[],</w:t>
      </w:r>
    </w:p>
    <w:p w:rsidRPr="004B303B" w:rsidR="004B303B" w:rsidP="004B303B" w:rsidRDefault="004B303B" w14:paraId="59B247E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nippet':[]}</w:t>
      </w:r>
    </w:p>
    <w:p w:rsidRPr="004B303B" w:rsidR="004B303B" w:rsidP="004B303B" w:rsidRDefault="004B303B" w14:paraId="277DA5B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t>
      </w:r>
    </w:p>
    <w:p w:rsidRPr="004B303B" w:rsidR="004B303B" w:rsidP="004B303B" w:rsidRDefault="004B303B" w14:paraId="1A4C135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articles = response['response']['docs'] </w:t>
      </w:r>
    </w:p>
    <w:p w:rsidRPr="004B303B" w:rsidR="004B303B" w:rsidP="004B303B" w:rsidRDefault="004B303B" w14:paraId="738D9AC2" w14:textId="22D7594E">
      <w:pPr>
        <w:rPr>
          <w:rFonts w:ascii="Microsoft Sans Serif" w:hAnsi="Microsoft Sans Serif" w:eastAsia="Microsoft Sans Serif" w:cs="Microsoft Sans Serif"/>
          <w:sz w:val="24"/>
          <w:szCs w:val="24"/>
        </w:rPr>
      </w:pPr>
    </w:p>
    <w:p w:rsidRPr="004B303B" w:rsidR="004B303B" w:rsidP="004B303B" w:rsidRDefault="004B303B" w14:paraId="1A76F53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for article in articles: </w:t>
      </w:r>
    </w:p>
    <w:p w:rsidRPr="004B303B" w:rsidR="004B303B" w:rsidP="004B303B" w:rsidRDefault="004B303B" w14:paraId="60AB339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e = dateutil.parser.parse(article['pub_date']).date()</w:t>
      </w:r>
    </w:p>
    <w:p w:rsidRPr="004B303B" w:rsidR="004B303B" w:rsidP="004B303B" w:rsidRDefault="004B303B" w14:paraId="22E759E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is_valid(article, date):</w:t>
      </w:r>
    </w:p>
    <w:p w:rsidRPr="004B303B" w:rsidR="004B303B" w:rsidP="004B303B" w:rsidRDefault="004B303B" w14:paraId="2070231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date'].append(date)</w:t>
      </w:r>
    </w:p>
    <w:p w:rsidRPr="004B303B" w:rsidR="004B303B" w:rsidP="004B303B" w:rsidRDefault="004B303B" w14:paraId="090024F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headline'].append(article['headline']['main']) </w:t>
      </w:r>
    </w:p>
    <w:p w:rsidRPr="004B303B" w:rsidR="004B303B" w:rsidP="004B303B" w:rsidRDefault="004B303B" w14:paraId="659612BB"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section_name' in article:</w:t>
      </w:r>
    </w:p>
    <w:p w:rsidRPr="004B303B" w:rsidR="004B303B" w:rsidP="004B303B" w:rsidRDefault="004B303B" w14:paraId="4959805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ection'].append(article['section_name'])</w:t>
      </w:r>
    </w:p>
    <w:p w:rsidRPr="004B303B" w:rsidR="004B303B" w:rsidP="004B303B" w:rsidRDefault="004B303B" w14:paraId="099CDBA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61A4486C"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ection'].append(None)</w:t>
      </w:r>
    </w:p>
    <w:p w:rsidRPr="004B303B" w:rsidR="004B303B" w:rsidP="004B303B" w:rsidRDefault="004B303B" w14:paraId="767B497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doc_type'].append(article['document_type'])</w:t>
      </w:r>
    </w:p>
    <w:p w:rsidRPr="004B303B" w:rsidR="004B303B" w:rsidP="004B303B" w:rsidRDefault="004B303B" w14:paraId="72BF8D6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type_of_material' in article: </w:t>
      </w:r>
    </w:p>
    <w:p w:rsidRPr="004B303B" w:rsidR="004B303B" w:rsidP="004B303B" w:rsidRDefault="004B303B" w14:paraId="39A0F42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material_type'].append(article['type_of_material'])</w:t>
      </w:r>
    </w:p>
    <w:p w:rsidRPr="004B303B" w:rsidR="004B303B" w:rsidP="004B303B" w:rsidRDefault="004B303B" w14:paraId="6EC32B2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505B265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material_type'].append(None)</w:t>
      </w:r>
    </w:p>
    <w:p w:rsidRPr="004B303B" w:rsidR="004B303B" w:rsidP="004B303B" w:rsidRDefault="004B303B" w14:paraId="53DBF52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abstract' in article: </w:t>
      </w:r>
    </w:p>
    <w:p w:rsidRPr="004B303B" w:rsidR="004B303B" w:rsidP="004B303B" w:rsidRDefault="004B303B" w14:paraId="3858056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abstract'].append(article['abstract'])</w:t>
      </w:r>
    </w:p>
    <w:p w:rsidRPr="004B303B" w:rsidR="004B303B" w:rsidP="004B303B" w:rsidRDefault="004B303B" w14:paraId="23D3F10C"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14D32EC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abstract'].append(None)</w:t>
      </w:r>
    </w:p>
    <w:p w:rsidRPr="004B303B" w:rsidR="004B303B" w:rsidP="004B303B" w:rsidRDefault="004B303B" w14:paraId="04B664D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news_desk' in article: </w:t>
      </w:r>
    </w:p>
    <w:p w:rsidRPr="004B303B" w:rsidR="004B303B" w:rsidP="004B303B" w:rsidRDefault="004B303B" w14:paraId="6446FF5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news_desk'].append(article['news_desk'])</w:t>
      </w:r>
    </w:p>
    <w:p w:rsidRPr="004B303B" w:rsidR="004B303B" w:rsidP="004B303B" w:rsidRDefault="004B303B" w14:paraId="12BF97A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5B28FD9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news_desk'].append(None)</w:t>
      </w:r>
    </w:p>
    <w:p w:rsidRPr="004B303B" w:rsidR="004B303B" w:rsidP="004B303B" w:rsidRDefault="004B303B" w14:paraId="4E9463B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lead_paragraph' in article: </w:t>
      </w:r>
    </w:p>
    <w:p w:rsidRPr="004B303B" w:rsidR="004B303B" w:rsidP="004B303B" w:rsidRDefault="004B303B" w14:paraId="2DC32F1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lead_paragraph'].append(article['lead_paragraph'])</w:t>
      </w:r>
    </w:p>
    <w:p w:rsidRPr="004B303B" w:rsidR="004B303B" w:rsidP="004B303B" w:rsidRDefault="004B303B" w14:paraId="33F3432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1663096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lead_paragraph'].append(None)</w:t>
      </w:r>
    </w:p>
    <w:p w:rsidRPr="004B303B" w:rsidR="004B303B" w:rsidP="004B303B" w:rsidRDefault="004B303B" w14:paraId="706D7C8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snippet' in article: </w:t>
      </w:r>
    </w:p>
    <w:p w:rsidRPr="004B303B" w:rsidR="004B303B" w:rsidP="004B303B" w:rsidRDefault="004B303B" w14:paraId="334F306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nippet'].append(article['snippet'])</w:t>
      </w:r>
    </w:p>
    <w:p w:rsidRPr="004B303B" w:rsidR="004B303B" w:rsidP="004B303B" w:rsidRDefault="004B303B" w14:paraId="0000552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27CF976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nippet'].append(None)</w:t>
      </w:r>
    </w:p>
    <w:p w:rsidRPr="004B303B" w:rsidR="004B303B" w:rsidP="004B303B" w:rsidRDefault="004B303B" w14:paraId="61F11DC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keywords = [keyword['value'] for keyword in article['keywords'] if keyword['name'] == 'subject']</w:t>
      </w:r>
    </w:p>
    <w:p w:rsidRPr="004B303B" w:rsidR="004B303B" w:rsidP="004B303B" w:rsidRDefault="004B303B" w14:paraId="7A0FE8C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new_keywords = listToString(keywords)</w:t>
      </w:r>
    </w:p>
    <w:p w:rsidRPr="004B303B" w:rsidR="004B303B" w:rsidP="004B303B" w:rsidRDefault="004B303B" w14:paraId="4F620EC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keywords'].append(new_keywords)</w:t>
      </w:r>
    </w:p>
    <w:p w:rsidRPr="004B303B" w:rsidR="004B303B" w:rsidP="004B303B" w:rsidRDefault="004B303B" w14:paraId="7FDEE00E"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pd.DataFrame(data) </w:t>
      </w:r>
    </w:p>
    <w:p w:rsidRPr="004B303B" w:rsidR="004B303B" w:rsidP="004B303B" w:rsidRDefault="004B303B" w14:paraId="24467685" w14:textId="22D7594E">
      <w:pPr>
        <w:rPr>
          <w:rFonts w:ascii="Microsoft Sans Serif" w:hAnsi="Microsoft Sans Serif" w:eastAsia="Microsoft Sans Serif" w:cs="Microsoft Sans Serif"/>
          <w:sz w:val="24"/>
          <w:szCs w:val="24"/>
        </w:rPr>
      </w:pPr>
    </w:p>
    <w:p w:rsidRPr="004B303B" w:rsidR="004B303B" w:rsidP="004B303B" w:rsidRDefault="004B303B" w14:paraId="3E3D827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def listToString(s):  </w:t>
      </w:r>
    </w:p>
    <w:p w:rsidRPr="004B303B" w:rsidR="004B303B" w:rsidP="004B303B" w:rsidRDefault="004B303B" w14:paraId="58C3DBC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tr1 = ""  </w:t>
      </w:r>
    </w:p>
    <w:p w:rsidRPr="004B303B" w:rsidR="004B303B" w:rsidP="004B303B" w:rsidRDefault="004B303B" w14:paraId="6CD2A65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for ele in s:  </w:t>
      </w:r>
    </w:p>
    <w:p w:rsidRPr="004B303B" w:rsidR="004B303B" w:rsidP="004B303B" w:rsidRDefault="004B303B" w14:paraId="684399D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tr1 += (ele+",")  </w:t>
      </w:r>
    </w:p>
    <w:p w:rsidRPr="004B303B" w:rsidR="004B303B" w:rsidP="004B303B" w:rsidRDefault="004B303B" w14:paraId="047299B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str1</w:t>
      </w:r>
    </w:p>
    <w:p w:rsidRPr="004B303B" w:rsidR="004B303B" w:rsidP="004B303B" w:rsidRDefault="004B303B" w14:paraId="3B7FC092" w14:textId="22D7594E">
      <w:pPr>
        <w:rPr>
          <w:rFonts w:ascii="Microsoft Sans Serif" w:hAnsi="Microsoft Sans Serif" w:eastAsia="Microsoft Sans Serif" w:cs="Microsoft Sans Serif"/>
          <w:sz w:val="24"/>
          <w:szCs w:val="24"/>
        </w:rPr>
      </w:pPr>
    </w:p>
    <w:p w:rsidRPr="004B303B" w:rsidR="004B303B" w:rsidP="004B303B" w:rsidRDefault="004B303B" w14:paraId="2F0B78A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word_cloud(text,color):</w:t>
      </w:r>
    </w:p>
    <w:p w:rsidRPr="004B303B" w:rsidR="004B303B" w:rsidP="004B303B" w:rsidRDefault="004B303B" w14:paraId="661F9F4A"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ordcloud = WordCloud(max_font_size=50, max_words=100, background_color=color).generate(text)</w:t>
      </w:r>
    </w:p>
    <w:p w:rsidRPr="004B303B" w:rsidR="004B303B" w:rsidP="004B303B" w:rsidRDefault="004B303B" w14:paraId="662EBBD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lt.imshow(wordcloud, interpolation='bilinear')</w:t>
      </w:r>
    </w:p>
    <w:p w:rsidRPr="004B303B" w:rsidR="004B303B" w:rsidP="004B303B" w:rsidRDefault="004B303B" w14:paraId="29E803EA"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lt.axis("off")</w:t>
      </w:r>
    </w:p>
    <w:p w:rsidRPr="004B303B" w:rsidR="004B303B" w:rsidP="004B303B" w:rsidRDefault="004B303B" w14:paraId="44EAEA5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lt.show()</w:t>
      </w:r>
    </w:p>
    <w:p w:rsidRPr="004B303B" w:rsidR="004B303B" w:rsidP="004B303B" w:rsidRDefault="004B303B" w14:paraId="032C1C1E" w14:textId="22D7594E">
      <w:pPr>
        <w:rPr>
          <w:rFonts w:ascii="Microsoft Sans Serif" w:hAnsi="Microsoft Sans Serif" w:eastAsia="Microsoft Sans Serif" w:cs="Microsoft Sans Serif"/>
          <w:sz w:val="24"/>
          <w:szCs w:val="24"/>
        </w:rPr>
      </w:pPr>
    </w:p>
    <w:p w:rsidRPr="004B303B" w:rsidR="004B303B" w:rsidP="004B303B" w:rsidRDefault="004B303B" w14:paraId="4E3F539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get_data(dates):</w:t>
      </w:r>
    </w:p>
    <w:p w:rsidRPr="004B303B" w:rsidR="004B303B" w:rsidP="004B303B" w:rsidRDefault="004B303B" w14:paraId="6E766D2B"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ends and parses request/response to/from NYT Archive API for given dates.'''</w:t>
      </w:r>
    </w:p>
    <w:p w:rsidRPr="004B303B" w:rsidR="004B303B" w:rsidP="004B303B" w:rsidRDefault="004B303B" w14:paraId="50470CFF"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otal = 0</w:t>
      </w:r>
    </w:p>
    <w:p w:rsidRPr="004B303B" w:rsidR="004B303B" w:rsidP="004B303B" w:rsidRDefault="004B303B" w14:paraId="50CA6E9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Date range: ' + str(dates[0]) + ' to ' + str(dates[-1]))</w:t>
      </w:r>
    </w:p>
    <w:p w:rsidRPr="004B303B" w:rsidR="004B303B" w:rsidP="004B303B" w:rsidRDefault="004B303B" w14:paraId="0100D260"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not os.path.exists('headlines'):</w:t>
      </w:r>
    </w:p>
    <w:p w:rsidRPr="004B303B" w:rsidR="004B303B" w:rsidP="004B303B" w:rsidRDefault="004B303B" w14:paraId="17935F9B"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os.mkdir('headlines')</w:t>
      </w:r>
    </w:p>
    <w:p w:rsidRPr="004B303B" w:rsidR="004B303B" w:rsidP="004B303B" w:rsidRDefault="004B303B" w14:paraId="0BC76FAA"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for date in dates:</w:t>
      </w:r>
    </w:p>
    <w:p w:rsidRPr="004B303B" w:rsidR="004B303B" w:rsidP="004B303B" w:rsidRDefault="004B303B" w14:paraId="7D138E2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sponse = send_request(date)</w:t>
      </w:r>
    </w:p>
    <w:p w:rsidRPr="004B303B" w:rsidR="004B303B" w:rsidP="004B303B" w:rsidRDefault="004B303B" w14:paraId="7240877A"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f = parse_response(response)</w:t>
      </w:r>
    </w:p>
    <w:p w:rsidRPr="004B303B" w:rsidR="004B303B" w:rsidP="004B303B" w:rsidRDefault="004B303B" w14:paraId="309A42BD"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otal += len(df)</w:t>
      </w:r>
    </w:p>
    <w:p w:rsidRPr="004B303B" w:rsidR="004B303B" w:rsidP="004B303B" w:rsidRDefault="004B303B" w14:paraId="28FF2A6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f.to_csv('headlines/' + date[0] + '-' + date[1] + '.csv', index=False)</w:t>
      </w:r>
    </w:p>
    <w:p w:rsidRPr="004B303B" w:rsidR="004B303B" w:rsidP="004B303B" w:rsidRDefault="004B303B" w14:paraId="600A4772"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Saving headlines/' + date[0] + '-' + date[1] + '.csv...')</w:t>
      </w:r>
    </w:p>
    <w:p w:rsidRPr="004B303B" w:rsidR="004B303B" w:rsidP="004B303B" w:rsidRDefault="004B303B" w14:paraId="0563C9B1"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Number of articles collected: ' + str(total))</w:t>
      </w:r>
    </w:p>
    <w:p w:rsidRPr="004B303B" w:rsidR="004B303B" w:rsidP="004B303B" w:rsidRDefault="004B303B" w14:paraId="603D46A4" w14:textId="22D7594E">
      <w:pPr>
        <w:rPr>
          <w:rFonts w:ascii="Microsoft Sans Serif" w:hAnsi="Microsoft Sans Serif" w:eastAsia="Microsoft Sans Serif" w:cs="Microsoft Sans Serif"/>
          <w:sz w:val="24"/>
          <w:szCs w:val="24"/>
        </w:rPr>
      </w:pPr>
    </w:p>
    <w:p w:rsidRPr="004B303B" w:rsidR="004B303B" w:rsidP="004B303B" w:rsidRDefault="004B303B" w14:paraId="29CBFC63"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preprocess_text(text):</w:t>
      </w:r>
    </w:p>
    <w:p w:rsidRPr="004B303B" w:rsidR="004B303B" w:rsidP="004B303B" w:rsidRDefault="004B303B" w14:paraId="119E30A5"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ext = text.lower().replace('\n',' ').replace('\r','').strip()</w:t>
      </w:r>
    </w:p>
    <w:p w:rsidRPr="004B303B" w:rsidR="004B303B" w:rsidP="004B303B" w:rsidRDefault="004B303B" w14:paraId="7CBCD2C6"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ext = re.sub(' +',' ',text)</w:t>
      </w:r>
    </w:p>
    <w:p w:rsidRPr="004B303B" w:rsidR="004B303B" w:rsidP="004B303B" w:rsidRDefault="004B303B" w14:paraId="72EEF5E8"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ext = re.sub(r'[^\w\s]','',text)</w:t>
      </w:r>
    </w:p>
    <w:p w:rsidRPr="004B303B" w:rsidR="004B303B" w:rsidP="004B303B" w:rsidRDefault="004B303B" w14:paraId="545CA869"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text</w:t>
      </w:r>
    </w:p>
    <w:p w:rsidRPr="004B303B" w:rsidR="004B303B" w:rsidP="004B303B" w:rsidRDefault="004B303B" w14:paraId="01B5A9FA" w14:textId="22D7594E">
      <w:pPr>
        <w:rPr>
          <w:rFonts w:ascii="Microsoft Sans Serif" w:hAnsi="Microsoft Sans Serif" w:eastAsia="Microsoft Sans Serif" w:cs="Microsoft Sans Serif"/>
          <w:sz w:val="24"/>
          <w:szCs w:val="24"/>
        </w:rPr>
      </w:pPr>
    </w:p>
    <w:p w:rsidRPr="004B303B" w:rsidR="004B303B" w:rsidP="004B303B" w:rsidRDefault="004B303B" w14:paraId="31468987" w14:textId="22D7594E">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tokenize_stopwords(text):</w:t>
      </w:r>
    </w:p>
    <w:p w:rsidRPr="004B303B" w:rsidR="004B303B" w:rsidP="004B303B" w:rsidRDefault="004B303B" w14:paraId="7A16D23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top_words = set(stopwords.words('english'))</w:t>
      </w:r>
    </w:p>
    <w:p w:rsidRPr="004B303B" w:rsidR="004B303B" w:rsidP="004B303B" w:rsidRDefault="004B303B" w14:paraId="588C68F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ord_token = word_tokenize(text)</w:t>
      </w:r>
    </w:p>
    <w:p w:rsidRPr="004B303B" w:rsidR="004B303B" w:rsidP="004B303B" w:rsidRDefault="004B303B" w14:paraId="1DA3C0D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filter_sentence = [w for w in word_token if not w in stop_words]</w:t>
      </w:r>
    </w:p>
    <w:p w:rsidRPr="004B303B" w:rsidR="004B303B" w:rsidP="004B303B" w:rsidRDefault="004B303B" w14:paraId="2E29F4A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ext = ' '.join(filter_sentence)</w:t>
      </w:r>
    </w:p>
    <w:p w:rsidRPr="004B303B" w:rsidR="004B303B" w:rsidP="004B303B" w:rsidRDefault="004B303B" w14:paraId="1A9AE6B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text</w:t>
      </w:r>
    </w:p>
    <w:p w:rsidRPr="004B303B" w:rsidR="004B303B" w:rsidP="004B303B" w:rsidRDefault="004B303B" w14:paraId="43919142" w14:textId="0DE5D6DB">
      <w:pPr>
        <w:rPr>
          <w:rFonts w:ascii="Microsoft Sans Serif" w:hAnsi="Microsoft Sans Serif" w:eastAsia="Microsoft Sans Serif" w:cs="Microsoft Sans Serif"/>
          <w:sz w:val="24"/>
          <w:szCs w:val="24"/>
        </w:rPr>
      </w:pPr>
    </w:p>
    <w:p w:rsidRPr="004B303B" w:rsidR="004B303B" w:rsidP="004B303B" w:rsidRDefault="004B303B" w14:paraId="427E7335" w14:textId="0DE5D6DB">
      <w:pPr>
        <w:rPr>
          <w:rFonts w:ascii="Microsoft Sans Serif" w:hAnsi="Microsoft Sans Serif" w:eastAsia="Microsoft Sans Serif" w:cs="Microsoft Sans Serif"/>
          <w:sz w:val="24"/>
          <w:szCs w:val="24"/>
        </w:rPr>
      </w:pPr>
    </w:p>
    <w:p w:rsidRPr="004B303B" w:rsidR="004B303B" w:rsidP="004B303B" w:rsidRDefault="004B303B" w14:paraId="0816971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ef stemming(messages):</w:t>
      </w:r>
    </w:p>
    <w:p w:rsidRPr="004B303B" w:rsidR="004B303B" w:rsidP="004B303B" w:rsidRDefault="004B303B" w14:paraId="65B00BB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s = PorterStemmer()</w:t>
      </w:r>
    </w:p>
    <w:p w:rsidRPr="004B303B" w:rsidR="004B303B" w:rsidP="004B303B" w:rsidRDefault="004B303B" w14:paraId="2DBEB06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corpus = []</w:t>
      </w:r>
    </w:p>
    <w:p w:rsidRPr="004B303B" w:rsidR="004B303B" w:rsidP="004B303B" w:rsidRDefault="004B303B" w14:paraId="0781D3A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for i in range(0, len(messages)):</w:t>
      </w:r>
    </w:p>
    <w:p w:rsidRPr="004B303B" w:rsidR="004B303B" w:rsidP="004B303B" w:rsidRDefault="004B303B" w14:paraId="1AA19A0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i)</w:t>
      </w:r>
    </w:p>
    <w:p w:rsidRPr="004B303B" w:rsidR="004B303B" w:rsidP="004B303B" w:rsidRDefault="004B303B" w14:paraId="449E57F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view = re.sub('[^a-zA-Z]', ' ', messages[i])</w:t>
      </w:r>
    </w:p>
    <w:p w:rsidRPr="004B303B" w:rsidR="004B303B" w:rsidP="004B303B" w:rsidRDefault="004B303B" w14:paraId="09A116F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view = review.lower()</w:t>
      </w:r>
    </w:p>
    <w:p w:rsidRPr="004B303B" w:rsidR="004B303B" w:rsidP="004B303B" w:rsidRDefault="004B303B" w14:paraId="03F9D33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view = review.split()</w:t>
      </w:r>
    </w:p>
    <w:p w:rsidRPr="004B303B" w:rsidR="004B303B" w:rsidP="004B303B" w:rsidRDefault="004B303B" w14:paraId="222909FA" w14:textId="0DE5D6DB">
      <w:pPr>
        <w:rPr>
          <w:rFonts w:ascii="Microsoft Sans Serif" w:hAnsi="Microsoft Sans Serif" w:eastAsia="Microsoft Sans Serif" w:cs="Microsoft Sans Serif"/>
          <w:sz w:val="24"/>
          <w:szCs w:val="24"/>
        </w:rPr>
      </w:pPr>
    </w:p>
    <w:p w:rsidRPr="004B303B" w:rsidR="004B303B" w:rsidP="004B303B" w:rsidRDefault="004B303B" w14:paraId="1B706E4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view = [ps.stem(word) for word in review if not word in stopwords.words('english')]</w:t>
      </w:r>
    </w:p>
    <w:p w:rsidRPr="004B303B" w:rsidR="004B303B" w:rsidP="004B303B" w:rsidRDefault="004B303B" w14:paraId="43424A1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view = ' '.join(review)</w:t>
      </w:r>
    </w:p>
    <w:p w:rsidRPr="004B303B" w:rsidR="004B303B" w:rsidP="004B303B" w:rsidRDefault="004B303B" w14:paraId="6121411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corpus.append(review)</w:t>
      </w:r>
    </w:p>
    <w:p w:rsidRPr="004B303B" w:rsidR="004B303B" w:rsidP="004B303B" w:rsidRDefault="004B303B" w14:paraId="53CA653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return corpus</w:t>
      </w:r>
    </w:p>
    <w:p w:rsidRPr="004B303B" w:rsidR="004B303B" w:rsidP="004B303B" w:rsidRDefault="004B303B" w14:paraId="169AF895" w14:textId="0DE5D6DB">
      <w:pPr>
        <w:rPr>
          <w:rFonts w:ascii="Microsoft Sans Serif" w:hAnsi="Microsoft Sans Serif" w:eastAsia="Microsoft Sans Serif" w:cs="Microsoft Sans Serif"/>
          <w:sz w:val="24"/>
          <w:szCs w:val="24"/>
        </w:rPr>
      </w:pPr>
    </w:p>
    <w:p w:rsidRPr="004B303B" w:rsidR="004B303B" w:rsidP="004B303B" w:rsidRDefault="004B303B" w14:paraId="523F25A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get_data(months_in_range)</w:t>
      </w:r>
    </w:p>
    <w:p w:rsidRPr="004B303B" w:rsidR="004B303B" w:rsidP="004B303B" w:rsidRDefault="004B303B" w14:paraId="5B952481" w14:textId="0DE5D6DB">
      <w:pPr>
        <w:rPr>
          <w:rFonts w:ascii="Microsoft Sans Serif" w:hAnsi="Microsoft Sans Serif" w:eastAsia="Microsoft Sans Serif" w:cs="Microsoft Sans Serif"/>
          <w:sz w:val="24"/>
          <w:szCs w:val="24"/>
        </w:rPr>
      </w:pPr>
    </w:p>
    <w:p w:rsidRPr="004B303B" w:rsidR="004B303B" w:rsidP="004B303B" w:rsidRDefault="004B303B" w14:paraId="03A64DB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os.chdir("/content/headlines")</w:t>
      </w:r>
    </w:p>
    <w:p w:rsidRPr="004B303B" w:rsidR="004B303B" w:rsidP="004B303B" w:rsidRDefault="004B303B" w14:paraId="1E00520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extension = 'csv'</w:t>
      </w:r>
    </w:p>
    <w:p w:rsidRPr="004B303B" w:rsidR="004B303B" w:rsidP="004B303B" w:rsidRDefault="004B303B" w14:paraId="0D589E2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all_filenames = [i for i in glob.glob('*.{}'.format(extension))]</w:t>
      </w:r>
    </w:p>
    <w:p w:rsidRPr="004B303B" w:rsidR="004B303B" w:rsidP="004B303B" w:rsidRDefault="004B303B" w14:paraId="1BB736E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combined_csv = pd.concat([pd.read_csv(f) for f in all_filenames ])</w:t>
      </w:r>
    </w:p>
    <w:p w:rsidRPr="004B303B" w:rsidR="004B303B" w:rsidP="004B303B" w:rsidRDefault="004B303B" w14:paraId="5EC2DAE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combined_csv.to_csv( "combined_csv.csv", index=False, encoding='utf-8-sig')</w:t>
      </w:r>
    </w:p>
    <w:p w:rsidRPr="004B303B" w:rsidR="004B303B" w:rsidP="004B303B" w:rsidRDefault="004B303B" w14:paraId="745450E4" w14:textId="0DE5D6DB">
      <w:pPr>
        <w:rPr>
          <w:rFonts w:ascii="Microsoft Sans Serif" w:hAnsi="Microsoft Sans Serif" w:eastAsia="Microsoft Sans Serif" w:cs="Microsoft Sans Serif"/>
          <w:sz w:val="24"/>
          <w:szCs w:val="24"/>
        </w:rPr>
      </w:pPr>
    </w:p>
    <w:p w:rsidRPr="004B303B" w:rsidR="004B303B" w:rsidP="004B303B" w:rsidRDefault="004B303B" w14:paraId="61B0228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 = pd.read_csv('/content/headlines/combined_csv.csv')</w:t>
      </w:r>
    </w:p>
    <w:p w:rsidRPr="004B303B" w:rsidR="004B303B" w:rsidP="004B303B" w:rsidRDefault="004B303B" w14:paraId="3D297DD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head()</w:t>
      </w:r>
    </w:p>
    <w:p w:rsidRPr="004B303B" w:rsidR="004B303B" w:rsidP="004B303B" w:rsidRDefault="004B303B" w14:paraId="7BCE8BE8" w14:textId="0DE5D6DB">
      <w:pPr>
        <w:rPr>
          <w:rFonts w:ascii="Microsoft Sans Serif" w:hAnsi="Microsoft Sans Serif" w:eastAsia="Microsoft Sans Serif" w:cs="Microsoft Sans Serif"/>
          <w:sz w:val="24"/>
          <w:szCs w:val="24"/>
        </w:rPr>
      </w:pPr>
    </w:p>
    <w:p w:rsidRPr="004B303B" w:rsidR="004B303B" w:rsidP="004B303B" w:rsidRDefault="004B303B" w14:paraId="3DDA307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len(data)</w:t>
      </w:r>
    </w:p>
    <w:p w:rsidRPr="004B303B" w:rsidR="004B303B" w:rsidP="004B303B" w:rsidRDefault="004B303B" w14:paraId="76819EA4" w14:textId="0DE5D6DB">
      <w:pPr>
        <w:rPr>
          <w:rFonts w:ascii="Microsoft Sans Serif" w:hAnsi="Microsoft Sans Serif" w:eastAsia="Microsoft Sans Serif" w:cs="Microsoft Sans Serif"/>
          <w:sz w:val="24"/>
          <w:szCs w:val="24"/>
        </w:rPr>
      </w:pPr>
    </w:p>
    <w:p w:rsidRPr="004B303B" w:rsidR="004B303B" w:rsidP="004B303B" w:rsidRDefault="004B303B" w14:paraId="65AFE4E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ections_abstract_count = data.groupby('section')['abstract'].nunique()</w:t>
      </w:r>
    </w:p>
    <w:p w:rsidRPr="004B303B" w:rsidR="004B303B" w:rsidP="004B303B" w:rsidRDefault="004B303B" w14:paraId="27EC436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sections_abstract_count)</w:t>
      </w:r>
    </w:p>
    <w:p w:rsidRPr="004B303B" w:rsidR="004B303B" w:rsidP="004B303B" w:rsidRDefault="004B303B" w14:paraId="2DE2EB6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len(sections_abstract_count))</w:t>
      </w:r>
    </w:p>
    <w:p w:rsidRPr="004B303B" w:rsidR="004B303B" w:rsidP="004B303B" w:rsidRDefault="004B303B" w14:paraId="756DF3EE" w14:textId="0DE5D6DB">
      <w:pPr>
        <w:rPr>
          <w:rFonts w:ascii="Microsoft Sans Serif" w:hAnsi="Microsoft Sans Serif" w:eastAsia="Microsoft Sans Serif" w:cs="Microsoft Sans Serif"/>
          <w:sz w:val="24"/>
          <w:szCs w:val="24"/>
        </w:rPr>
      </w:pPr>
    </w:p>
    <w:p w:rsidRPr="004B303B" w:rsidR="004B303B" w:rsidP="004B303B" w:rsidRDefault="004B303B" w14:paraId="1633FB0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value_counts()</w:t>
      </w:r>
    </w:p>
    <w:p w:rsidRPr="004B303B" w:rsidR="004B303B" w:rsidP="004B303B" w:rsidRDefault="004B303B" w14:paraId="63322843" w14:textId="0DE5D6DB">
      <w:pPr>
        <w:rPr>
          <w:rFonts w:ascii="Microsoft Sans Serif" w:hAnsi="Microsoft Sans Serif" w:eastAsia="Microsoft Sans Serif" w:cs="Microsoft Sans Serif"/>
          <w:sz w:val="24"/>
          <w:szCs w:val="24"/>
        </w:rPr>
      </w:pPr>
    </w:p>
    <w:p w:rsidRPr="004B303B" w:rsidR="004B303B" w:rsidP="004B303B" w:rsidRDefault="004B303B" w14:paraId="163F81B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data['section'].replace(['Well', 'Health'], 'Wellness &amp; Health', inplace = True) </w:t>
      </w:r>
    </w:p>
    <w:p w:rsidRPr="004B303B" w:rsidR="004B303B" w:rsidP="004B303B" w:rsidRDefault="004B303B" w14:paraId="1D5EED4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replace(['Fashion &amp; Style', 'Style'], 'Fashion &amp; Style', inplace = True)</w:t>
      </w:r>
    </w:p>
    <w:p w:rsidRPr="004B303B" w:rsidR="004B303B" w:rsidP="004B303B" w:rsidRDefault="004B303B" w14:paraId="5DC1299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replace('New York', 'U.S.', inplace = True)</w:t>
      </w:r>
    </w:p>
    <w:p w:rsidRPr="004B303B" w:rsidR="004B303B" w:rsidP="004B303B" w:rsidRDefault="004B303B" w14:paraId="566632B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replace(['Books', 'The Learning Network'], 'Education', inplace = True)</w:t>
      </w:r>
    </w:p>
    <w:p w:rsidRPr="004B303B" w:rsidR="004B303B" w:rsidP="004B303B" w:rsidRDefault="004B303B" w14:paraId="29B3952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replace(['Science', 'Technology'], 'Science &amp; Technology', inplace = True)</w:t>
      </w:r>
    </w:p>
    <w:p w:rsidRPr="004B303B" w:rsidR="004B303B" w:rsidP="004B303B" w:rsidRDefault="004B303B" w14:paraId="696DE5B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replace(['Movies', 'Theater'], 'Movies &amp; Theater', inplace = True)</w:t>
      </w:r>
    </w:p>
    <w:p w:rsidRPr="004B303B" w:rsidR="004B303B" w:rsidP="004B303B" w:rsidRDefault="004B303B" w14:paraId="38136511" w14:textId="0DE5D6DB">
      <w:pPr>
        <w:rPr>
          <w:rFonts w:ascii="Microsoft Sans Serif" w:hAnsi="Microsoft Sans Serif" w:eastAsia="Microsoft Sans Serif" w:cs="Microsoft Sans Serif"/>
          <w:sz w:val="24"/>
          <w:szCs w:val="24"/>
        </w:rPr>
      </w:pPr>
    </w:p>
    <w:p w:rsidRPr="004B303B" w:rsidR="004B303B" w:rsidP="004B303B" w:rsidRDefault="004B303B" w14:paraId="5B191C1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data['section'].replace('U.S', 'U.S.', inplace = True)</w:t>
      </w:r>
    </w:p>
    <w:p w:rsidRPr="004B303B" w:rsidR="004B303B" w:rsidP="004B303B" w:rsidRDefault="004B303B" w14:paraId="6D583D5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ection'].replace('T Magazine', 'Magazine', inplace = True) </w:t>
      </w:r>
    </w:p>
    <w:p w:rsidRPr="004B303B" w:rsidR="004B303B" w:rsidP="004B303B" w:rsidRDefault="004B303B" w14:paraId="6D35B39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data['section'].replace(['Movies', 'Arts', 'Theater'], 'Entertainment', inplace = True) </w:t>
      </w:r>
    </w:p>
    <w:p w:rsidRPr="004B303B" w:rsidR="004B303B" w:rsidP="004B303B" w:rsidRDefault="004B303B" w14:paraId="40371C8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value_counts()</w:t>
      </w:r>
    </w:p>
    <w:p w:rsidRPr="004B303B" w:rsidR="004B303B" w:rsidP="004B303B" w:rsidRDefault="004B303B" w14:paraId="1D4ECA01" w14:textId="0DE5D6DB">
      <w:pPr>
        <w:rPr>
          <w:rFonts w:ascii="Microsoft Sans Serif" w:hAnsi="Microsoft Sans Serif" w:eastAsia="Microsoft Sans Serif" w:cs="Microsoft Sans Serif"/>
          <w:sz w:val="24"/>
          <w:szCs w:val="24"/>
        </w:rPr>
      </w:pPr>
    </w:p>
    <w:p w:rsidRPr="004B303B" w:rsidR="004B303B" w:rsidP="004B303B" w:rsidRDefault="004B303B" w14:paraId="72A8431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 = data[data.groupby('section').section.transform('count')&gt;=10000].copy()</w:t>
      </w:r>
    </w:p>
    <w:p w:rsidRPr="004B303B" w:rsidR="004B303B" w:rsidP="004B303B" w:rsidRDefault="004B303B" w14:paraId="3C234C3C" w14:textId="0DE5D6DB">
      <w:pPr>
        <w:rPr>
          <w:rFonts w:ascii="Microsoft Sans Serif" w:hAnsi="Microsoft Sans Serif" w:eastAsia="Microsoft Sans Serif" w:cs="Microsoft Sans Serif"/>
          <w:sz w:val="24"/>
          <w:szCs w:val="24"/>
        </w:rPr>
      </w:pPr>
    </w:p>
    <w:p w:rsidRPr="004B303B" w:rsidR="004B303B" w:rsidP="004B303B" w:rsidRDefault="004B303B" w14:paraId="3130632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value_counts())</w:t>
      </w:r>
    </w:p>
    <w:p w:rsidRPr="004B303B" w:rsidR="004B303B" w:rsidP="004B303B" w:rsidRDefault="004B303B" w14:paraId="2858A257" w14:textId="0DE5D6DB">
      <w:pPr>
        <w:rPr>
          <w:rFonts w:ascii="Microsoft Sans Serif" w:hAnsi="Microsoft Sans Serif" w:eastAsia="Microsoft Sans Serif" w:cs="Microsoft Sans Serif"/>
          <w:sz w:val="24"/>
          <w:szCs w:val="24"/>
        </w:rPr>
      </w:pPr>
    </w:p>
    <w:p w:rsidRPr="004B303B" w:rsidR="004B303B" w:rsidP="004B303B" w:rsidRDefault="004B303B" w14:paraId="6B58AEE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ections_abstract_count1 = data.groupby('section')['abstract'].nunique()</w:t>
      </w:r>
    </w:p>
    <w:p w:rsidRPr="004B303B" w:rsidR="004B303B" w:rsidP="004B303B" w:rsidRDefault="004B303B" w14:paraId="443AE92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ections_abstract_count1</w:t>
      </w:r>
    </w:p>
    <w:p w:rsidRPr="004B303B" w:rsidR="004B303B" w:rsidP="004B303B" w:rsidRDefault="004B303B" w14:paraId="2310369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len(data['section'].value_counts())</w:t>
      </w:r>
    </w:p>
    <w:p w:rsidRPr="004B303B" w:rsidR="004B303B" w:rsidP="004B303B" w:rsidRDefault="004B303B" w14:paraId="400B377E" w14:textId="0DE5D6DB">
      <w:pPr>
        <w:rPr>
          <w:rFonts w:ascii="Microsoft Sans Serif" w:hAnsi="Microsoft Sans Serif" w:eastAsia="Microsoft Sans Serif" w:cs="Microsoft Sans Serif"/>
          <w:sz w:val="24"/>
          <w:szCs w:val="24"/>
        </w:rPr>
      </w:pPr>
    </w:p>
    <w:p w:rsidRPr="004B303B" w:rsidR="004B303B" w:rsidP="004B303B" w:rsidRDefault="004B303B" w14:paraId="095CA13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isnull().any()</w:t>
      </w:r>
    </w:p>
    <w:p w:rsidRPr="004B303B" w:rsidR="004B303B" w:rsidP="004B303B" w:rsidRDefault="004B303B" w14:paraId="41A05BB2" w14:textId="0DE5D6DB">
      <w:pPr>
        <w:rPr>
          <w:rFonts w:ascii="Microsoft Sans Serif" w:hAnsi="Microsoft Sans Serif" w:eastAsia="Microsoft Sans Serif" w:cs="Microsoft Sans Serif"/>
          <w:sz w:val="24"/>
          <w:szCs w:val="24"/>
        </w:rPr>
      </w:pPr>
    </w:p>
    <w:p w:rsidRPr="004B303B" w:rsidR="004B303B" w:rsidP="004B303B" w:rsidRDefault="004B303B" w14:paraId="3FEA8A6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isnull().sum()</w:t>
      </w:r>
    </w:p>
    <w:p w:rsidRPr="004B303B" w:rsidR="004B303B" w:rsidP="004B303B" w:rsidRDefault="004B303B" w14:paraId="23CCDAAD" w14:textId="0DE5D6DB">
      <w:pPr>
        <w:rPr>
          <w:rFonts w:ascii="Microsoft Sans Serif" w:hAnsi="Microsoft Sans Serif" w:eastAsia="Microsoft Sans Serif" w:cs="Microsoft Sans Serif"/>
          <w:sz w:val="24"/>
          <w:szCs w:val="24"/>
        </w:rPr>
      </w:pPr>
    </w:p>
    <w:p w:rsidRPr="004B303B" w:rsidR="004B303B" w:rsidP="004B303B" w:rsidRDefault="004B303B" w14:paraId="04EDF45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dropna(subset=['headline','material_type', 'keywords', 'snippet','abstract','news_desk','lead_paragraph'],axis=0,inplace=True)</w:t>
      </w:r>
    </w:p>
    <w:p w:rsidRPr="004B303B" w:rsidR="004B303B" w:rsidP="004B303B" w:rsidRDefault="004B303B" w14:paraId="37C3911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isnull().sum()</w:t>
      </w:r>
    </w:p>
    <w:p w:rsidRPr="004B303B" w:rsidR="004B303B" w:rsidP="004B303B" w:rsidRDefault="004B303B" w14:paraId="64A2C167" w14:textId="0DE5D6DB">
      <w:pPr>
        <w:rPr>
          <w:rFonts w:ascii="Microsoft Sans Serif" w:hAnsi="Microsoft Sans Serif" w:eastAsia="Microsoft Sans Serif" w:cs="Microsoft Sans Serif"/>
          <w:sz w:val="24"/>
          <w:szCs w:val="24"/>
        </w:rPr>
      </w:pPr>
    </w:p>
    <w:p w:rsidRPr="004B303B" w:rsidR="004B303B" w:rsidP="004B303B" w:rsidRDefault="004B303B" w14:paraId="52E26B47" w14:textId="0DE5D6DB">
      <w:pPr>
        <w:rPr>
          <w:rFonts w:ascii="Microsoft Sans Serif" w:hAnsi="Microsoft Sans Serif" w:eastAsia="Microsoft Sans Serif" w:cs="Microsoft Sans Serif"/>
          <w:sz w:val="24"/>
          <w:szCs w:val="24"/>
        </w:rPr>
      </w:pPr>
    </w:p>
    <w:p w:rsidRPr="004B303B" w:rsidR="004B303B" w:rsidP="004B303B" w:rsidRDefault="004B303B" w14:paraId="533A5AF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ns.set(rc={'figure.figsize':(20,15)})</w:t>
      </w:r>
    </w:p>
    <w:p w:rsidRPr="004B303B" w:rsidR="004B303B" w:rsidP="004B303B" w:rsidRDefault="004B303B" w14:paraId="00C1475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ns.countplot(data.section)</w:t>
      </w:r>
    </w:p>
    <w:p w:rsidRPr="004B303B" w:rsidR="004B303B" w:rsidP="004B303B" w:rsidRDefault="004B303B" w14:paraId="11DBC87A" w14:textId="0DE5D6DB">
      <w:pPr>
        <w:rPr>
          <w:rFonts w:ascii="Microsoft Sans Serif" w:hAnsi="Microsoft Sans Serif" w:eastAsia="Microsoft Sans Serif" w:cs="Microsoft Sans Serif"/>
          <w:sz w:val="24"/>
          <w:szCs w:val="24"/>
        </w:rPr>
      </w:pPr>
    </w:p>
    <w:p w:rsidRPr="004B303B" w:rsidR="004B303B" w:rsidP="004B303B" w:rsidRDefault="004B303B" w14:paraId="37A6B64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news_length'] = data['headline'].str.len() + data['abstract'].str.len() + data['lead_paragraph'].str.len() + data['keywords'].str.len()</w:t>
      </w:r>
    </w:p>
    <w:p w:rsidRPr="004B303B" w:rsidR="004B303B" w:rsidP="004B303B" w:rsidRDefault="004B303B" w14:paraId="11ACA65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news_length']</w:t>
      </w:r>
    </w:p>
    <w:p w:rsidRPr="004B303B" w:rsidR="004B303B" w:rsidP="004B303B" w:rsidRDefault="004B303B" w14:paraId="27762B3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news_length'].max()</w:t>
      </w:r>
    </w:p>
    <w:p w:rsidRPr="004B303B" w:rsidR="004B303B" w:rsidP="004B303B" w:rsidRDefault="004B303B" w14:paraId="7B651ED1" w14:textId="0DE5D6DB">
      <w:pPr>
        <w:rPr>
          <w:rFonts w:ascii="Microsoft Sans Serif" w:hAnsi="Microsoft Sans Serif" w:eastAsia="Microsoft Sans Serif" w:cs="Microsoft Sans Serif"/>
          <w:sz w:val="24"/>
          <w:szCs w:val="24"/>
        </w:rPr>
      </w:pPr>
    </w:p>
    <w:p w:rsidRPr="004B303B" w:rsidR="004B303B" w:rsidP="004B303B" w:rsidRDefault="004B303B" w14:paraId="715C347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text'] = data['headline'] + " "+ data['abstract'] + " "+ data['lead_paragraph'] +" "+ data['keywords']</w:t>
      </w:r>
    </w:p>
    <w:p w:rsidRPr="004B303B" w:rsidR="004B303B" w:rsidP="004B303B" w:rsidRDefault="004B303B" w14:paraId="7955422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text'][0]</w:t>
      </w:r>
    </w:p>
    <w:p w:rsidRPr="004B303B" w:rsidR="004B303B" w:rsidP="004B303B" w:rsidRDefault="004B303B" w14:paraId="56D776F5" w14:textId="0DE5D6DB">
      <w:pPr>
        <w:rPr>
          <w:rFonts w:ascii="Microsoft Sans Serif" w:hAnsi="Microsoft Sans Serif" w:eastAsia="Microsoft Sans Serif" w:cs="Microsoft Sans Serif"/>
          <w:sz w:val="24"/>
          <w:szCs w:val="24"/>
        </w:rPr>
      </w:pPr>
    </w:p>
    <w:p w:rsidRPr="004B303B" w:rsidR="004B303B" w:rsidP="004B303B" w:rsidRDefault="004B303B" w14:paraId="22FB760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ns.set()</w:t>
      </w:r>
    </w:p>
    <w:p w:rsidRPr="004B303B" w:rsidR="004B303B" w:rsidP="004B303B" w:rsidRDefault="004B303B" w14:paraId="23EC19B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_ = plt.hist(data['news_length'],bins=70)</w:t>
      </w:r>
    </w:p>
    <w:p w:rsidRPr="004B303B" w:rsidR="004B303B" w:rsidP="004B303B" w:rsidRDefault="004B303B" w14:paraId="33A3C1F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_ = plt.xlabel("length")</w:t>
      </w:r>
    </w:p>
    <w:p w:rsidRPr="004B303B" w:rsidR="004B303B" w:rsidP="004B303B" w:rsidRDefault="004B303B" w14:paraId="2C55394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_ = plt.ylabel("count")</w:t>
      </w:r>
    </w:p>
    <w:p w:rsidRPr="004B303B" w:rsidR="004B303B" w:rsidP="004B303B" w:rsidRDefault="004B303B" w14:paraId="5C83787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lt.show()</w:t>
      </w:r>
    </w:p>
    <w:p w:rsidRPr="004B303B" w:rsidR="004B303B" w:rsidP="004B303B" w:rsidRDefault="004B303B" w14:paraId="3AB149FE" w14:textId="0DE5D6DB">
      <w:pPr>
        <w:rPr>
          <w:rFonts w:ascii="Microsoft Sans Serif" w:hAnsi="Microsoft Sans Serif" w:eastAsia="Microsoft Sans Serif" w:cs="Microsoft Sans Serif"/>
          <w:sz w:val="24"/>
          <w:szCs w:val="24"/>
        </w:rPr>
      </w:pPr>
    </w:p>
    <w:p w:rsidRPr="004B303B" w:rsidR="004B303B" w:rsidP="004B303B" w:rsidRDefault="004B303B" w14:paraId="3E706A2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categories = data['section'].unique()</w:t>
      </w:r>
    </w:p>
    <w:p w:rsidRPr="004B303B" w:rsidR="004B303B" w:rsidP="004B303B" w:rsidRDefault="004B303B" w14:paraId="79A5C5B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 = 1</w:t>
      </w:r>
    </w:p>
    <w:p w:rsidRPr="004B303B" w:rsidR="004B303B" w:rsidP="004B303B" w:rsidRDefault="004B303B" w14:paraId="679FE6D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or category in categories:</w:t>
      </w:r>
    </w:p>
    <w:p w:rsidRPr="004B303B" w:rsidR="004B303B" w:rsidP="004B303B" w:rsidRDefault="004B303B" w14:paraId="7C6861D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ubset = data[data.section == category]</w:t>
      </w:r>
    </w:p>
    <w:p w:rsidRPr="004B303B" w:rsidR="004B303B" w:rsidP="004B303B" w:rsidRDefault="004B303B" w14:paraId="4B7F09E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ns.set(rc={'figure.figsize':(12,10)})</w:t>
      </w:r>
    </w:p>
    <w:p w:rsidRPr="004B303B" w:rsidR="004B303B" w:rsidP="004B303B" w:rsidRDefault="004B303B" w14:paraId="63AB491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ext = subset.abstract.values + subset.headline.values + subset.lead_paragraph.values + subset.keywords.values + subset.news_desk.values</w:t>
      </w:r>
    </w:p>
    <w:p w:rsidRPr="004B303B" w:rsidR="004B303B" w:rsidP="004B303B" w:rsidRDefault="004B303B" w14:paraId="3D1EF7D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ord = ' '.join(text)</w:t>
      </w:r>
    </w:p>
    <w:p w:rsidRPr="004B303B" w:rsidR="004B303B" w:rsidP="004B303B" w:rsidRDefault="004B303B" w14:paraId="6816540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n' + str(i) + '. ' + category.upper() + '\n')</w:t>
      </w:r>
    </w:p>
    <w:p w:rsidRPr="004B303B" w:rsidR="004B303B" w:rsidP="004B303B" w:rsidRDefault="004B303B" w14:paraId="3BA1C25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i % 2 == 0):</w:t>
      </w:r>
    </w:p>
    <w:p w:rsidRPr="004B303B" w:rsidR="004B303B" w:rsidP="004B303B" w:rsidRDefault="004B303B" w14:paraId="47A8855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ord_cloud(word,'white')</w:t>
      </w:r>
    </w:p>
    <w:p w:rsidRPr="004B303B" w:rsidR="004B303B" w:rsidP="004B303B" w:rsidRDefault="004B303B" w14:paraId="2710A51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else:</w:t>
      </w:r>
    </w:p>
    <w:p w:rsidRPr="004B303B" w:rsidR="004B303B" w:rsidP="004B303B" w:rsidRDefault="004B303B" w14:paraId="449928B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ord_cloud(word,'black')</w:t>
      </w:r>
    </w:p>
    <w:p w:rsidRPr="004B303B" w:rsidR="004B303B" w:rsidP="004B303B" w:rsidRDefault="004B303B" w14:paraId="42BB960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 = i + 1</w:t>
      </w:r>
    </w:p>
    <w:p w:rsidRPr="004B303B" w:rsidR="004B303B" w:rsidP="004B303B" w:rsidRDefault="004B303B" w14:paraId="31783296" w14:textId="0DE5D6DB">
      <w:pPr>
        <w:rPr>
          <w:rFonts w:ascii="Microsoft Sans Serif" w:hAnsi="Microsoft Sans Serif" w:eastAsia="Microsoft Sans Serif" w:cs="Microsoft Sans Serif"/>
          <w:sz w:val="24"/>
          <w:szCs w:val="24"/>
        </w:rPr>
      </w:pPr>
    </w:p>
    <w:p w:rsidRPr="004B303B" w:rsidR="004B303B" w:rsidP="004B303B" w:rsidRDefault="004B303B" w14:paraId="6B39715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parsed_text'] = data['text'].apply(preprocess_text)</w:t>
      </w:r>
    </w:p>
    <w:p w:rsidRPr="004B303B" w:rsidR="004B303B" w:rsidP="004B303B" w:rsidRDefault="004B303B" w14:paraId="15BF0AE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parsed_text'] = data['parsed_text'].apply(tokenize_stopwords)</w:t>
      </w:r>
    </w:p>
    <w:p w:rsidRPr="004B303B" w:rsidR="004B303B" w:rsidP="004B303B" w:rsidRDefault="004B303B" w14:paraId="5D12EF9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head()</w:t>
      </w:r>
    </w:p>
    <w:p w:rsidRPr="004B303B" w:rsidR="004B303B" w:rsidP="004B303B" w:rsidRDefault="004B303B" w14:paraId="3A7EC80E" w14:textId="0DE5D6DB">
      <w:pPr>
        <w:rPr>
          <w:rFonts w:ascii="Microsoft Sans Serif" w:hAnsi="Microsoft Sans Serif" w:eastAsia="Microsoft Sans Serif" w:cs="Microsoft Sans Serif"/>
          <w:sz w:val="24"/>
          <w:szCs w:val="24"/>
        </w:rPr>
      </w:pPr>
    </w:p>
    <w:p w:rsidRPr="004B303B" w:rsidR="004B303B" w:rsidP="004B303B" w:rsidRDefault="004B303B" w14:paraId="2CCD842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ection_codes = {'U.S.': 0,</w:t>
      </w:r>
    </w:p>
    <w:p w:rsidRPr="004B303B" w:rsidR="004B303B" w:rsidP="004B303B" w:rsidRDefault="004B303B" w14:paraId="63536F1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Arts': 1,   </w:t>
      </w:r>
    </w:p>
    <w:p w:rsidRPr="004B303B" w:rsidR="004B303B" w:rsidP="004B303B" w:rsidRDefault="004B303B" w14:paraId="12D96B3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orld': 2,</w:t>
      </w:r>
    </w:p>
    <w:p w:rsidRPr="004B303B" w:rsidR="004B303B" w:rsidP="004B303B" w:rsidRDefault="004B303B" w14:paraId="39F22C9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Opinion': 3, </w:t>
      </w:r>
    </w:p>
    <w:p w:rsidRPr="004B303B" w:rsidR="004B303B" w:rsidP="004B303B" w:rsidRDefault="004B303B" w14:paraId="1AA5650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Business Day': 4, </w:t>
      </w:r>
    </w:p>
    <w:p w:rsidRPr="004B303B" w:rsidR="004B303B" w:rsidP="004B303B" w:rsidRDefault="004B303B" w14:paraId="5620FAD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ports': 5,</w:t>
      </w:r>
    </w:p>
    <w:p w:rsidRPr="004B303B" w:rsidR="004B303B" w:rsidP="004B303B" w:rsidRDefault="004B303B" w14:paraId="4A448A6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ashion &amp; Style': 6,</w:t>
      </w:r>
    </w:p>
    <w:p w:rsidRPr="004B303B" w:rsidR="004B303B" w:rsidP="004B303B" w:rsidRDefault="004B303B" w14:paraId="427FAD3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vies &amp; Theater': 7,</w:t>
      </w:r>
    </w:p>
    <w:p w:rsidRPr="004B303B" w:rsidR="004B303B" w:rsidP="004B303B" w:rsidRDefault="004B303B" w14:paraId="372548F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Education': 8,</w:t>
      </w:r>
    </w:p>
    <w:p w:rsidRPr="004B303B" w:rsidR="004B303B" w:rsidP="004B303B" w:rsidRDefault="004B303B" w14:paraId="2C6BE1E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cience &amp; Technology': 9,</w:t>
      </w:r>
    </w:p>
    <w:p w:rsidRPr="004B303B" w:rsidR="004B303B" w:rsidP="004B303B" w:rsidRDefault="004B303B" w14:paraId="41C51B2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ellness &amp; Health': 10,</w:t>
      </w:r>
    </w:p>
    <w:p w:rsidRPr="004B303B" w:rsidR="004B303B" w:rsidP="004B303B" w:rsidRDefault="004B303B" w14:paraId="41B06E2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t>
      </w:r>
    </w:p>
    <w:p w:rsidRPr="004B303B" w:rsidR="004B303B" w:rsidP="004B303B" w:rsidRDefault="004B303B" w14:paraId="287EC215" w14:textId="0DE5D6DB">
      <w:pPr>
        <w:rPr>
          <w:rFonts w:ascii="Microsoft Sans Serif" w:hAnsi="Microsoft Sans Serif" w:eastAsia="Microsoft Sans Serif" w:cs="Microsoft Sans Serif"/>
          <w:sz w:val="24"/>
          <w:szCs w:val="24"/>
        </w:rPr>
      </w:pPr>
    </w:p>
    <w:p w:rsidRPr="004B303B" w:rsidR="004B303B" w:rsidP="004B303B" w:rsidRDefault="004B303B" w14:paraId="21E8796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section_code'] = data['section']</w:t>
      </w:r>
    </w:p>
    <w:p w:rsidRPr="004B303B" w:rsidR="004B303B" w:rsidP="004B303B" w:rsidRDefault="004B303B" w14:paraId="6E85E26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data = data.replace({'section_code':section_codes})</w:t>
      </w:r>
    </w:p>
    <w:p w:rsidRPr="004B303B" w:rsidR="004B303B" w:rsidP="004B303B" w:rsidRDefault="004B303B" w14:paraId="214B1A34" w14:textId="0DE5D6DB">
      <w:pPr>
        <w:rPr>
          <w:rFonts w:ascii="Microsoft Sans Serif" w:hAnsi="Microsoft Sans Serif" w:eastAsia="Microsoft Sans Serif" w:cs="Microsoft Sans Serif"/>
          <w:sz w:val="24"/>
          <w:szCs w:val="24"/>
        </w:rPr>
      </w:pPr>
    </w:p>
    <w:p w:rsidRPr="004B303B" w:rsidR="004B303B" w:rsidP="004B303B" w:rsidRDefault="004B303B" w14:paraId="59390AB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len(data))</w:t>
      </w:r>
    </w:p>
    <w:p w:rsidRPr="004B303B" w:rsidR="004B303B" w:rsidP="004B303B" w:rsidRDefault="004B303B" w14:paraId="7C5DEA4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y = [0,1,2,3,4,5,6,7,8,9,10,11]</w:t>
      </w:r>
    </w:p>
    <w:p w:rsidRPr="004B303B" w:rsidR="004B303B" w:rsidP="004B303B" w:rsidRDefault="004B303B" w14:paraId="39F2463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or x in y:</w:t>
      </w:r>
    </w:p>
    <w:p w:rsidRPr="004B303B" w:rsidR="004B303B" w:rsidP="004B303B" w:rsidRDefault="004B303B" w14:paraId="1E7BA4E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print(data[data['section_code'] == x])</w:t>
      </w:r>
    </w:p>
    <w:p w:rsidRPr="004B303B" w:rsidR="004B303B" w:rsidP="004B303B" w:rsidRDefault="004B303B" w14:paraId="08715F3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x +=1</w:t>
      </w:r>
    </w:p>
    <w:p w:rsidRPr="004B303B" w:rsidR="004B303B" w:rsidP="004B303B" w:rsidRDefault="004B303B" w14:paraId="005DECF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len(data))</w:t>
      </w:r>
    </w:p>
    <w:p w:rsidRPr="004B303B" w:rsidR="004B303B" w:rsidP="004B303B" w:rsidRDefault="004B303B" w14:paraId="2E596800" w14:textId="0DE5D6DB">
      <w:pPr>
        <w:rPr>
          <w:rFonts w:ascii="Microsoft Sans Serif" w:hAnsi="Microsoft Sans Serif" w:eastAsia="Microsoft Sans Serif" w:cs="Microsoft Sans Serif"/>
          <w:sz w:val="24"/>
          <w:szCs w:val="24"/>
        </w:rPr>
      </w:pPr>
    </w:p>
    <w:p w:rsidRPr="004B303B" w:rsidR="004B303B" w:rsidP="004B303B" w:rsidRDefault="004B303B" w14:paraId="36F7836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lstm_data = data.copy()</w:t>
      </w:r>
    </w:p>
    <w:p w:rsidRPr="004B303B" w:rsidR="004B303B" w:rsidP="004B303B" w:rsidRDefault="004B303B" w14:paraId="507989AB" w14:textId="0DE5D6DB">
      <w:pPr>
        <w:rPr>
          <w:rFonts w:ascii="Microsoft Sans Serif" w:hAnsi="Microsoft Sans Serif" w:eastAsia="Microsoft Sans Serif" w:cs="Microsoft Sans Serif"/>
          <w:sz w:val="24"/>
          <w:szCs w:val="24"/>
        </w:rPr>
      </w:pPr>
    </w:p>
    <w:p w:rsidRPr="004B303B" w:rsidR="004B303B" w:rsidP="004B303B" w:rsidRDefault="004B303B" w14:paraId="61A3513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voc_size = 1500</w:t>
      </w:r>
    </w:p>
    <w:p w:rsidRPr="004B303B" w:rsidR="004B303B" w:rsidP="004B303B" w:rsidRDefault="004B303B" w14:paraId="5170957C" w14:textId="0DE5D6DB">
      <w:pPr>
        <w:rPr>
          <w:rFonts w:ascii="Microsoft Sans Serif" w:hAnsi="Microsoft Sans Serif" w:eastAsia="Microsoft Sans Serif" w:cs="Microsoft Sans Serif"/>
          <w:sz w:val="24"/>
          <w:szCs w:val="24"/>
        </w:rPr>
      </w:pPr>
    </w:p>
    <w:p w:rsidRPr="004B303B" w:rsidR="004B303B" w:rsidP="004B303B" w:rsidRDefault="004B303B" w14:paraId="6723875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essages = lstm_data['text'].copy()</w:t>
      </w:r>
    </w:p>
    <w:p w:rsidRPr="004B303B" w:rsidR="004B303B" w:rsidP="004B303B" w:rsidRDefault="004B303B" w14:paraId="590C17E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essages = messages.reset_index(drop= True)</w:t>
      </w:r>
    </w:p>
    <w:p w:rsidRPr="004B303B" w:rsidR="004B303B" w:rsidP="004B303B" w:rsidRDefault="004B303B" w14:paraId="3FFCF592" w14:textId="0DE5D6DB">
      <w:pPr>
        <w:rPr>
          <w:rFonts w:ascii="Microsoft Sans Serif" w:hAnsi="Microsoft Sans Serif" w:eastAsia="Microsoft Sans Serif" w:cs="Microsoft Sans Serif"/>
          <w:sz w:val="24"/>
          <w:szCs w:val="24"/>
        </w:rPr>
      </w:pPr>
    </w:p>
    <w:p w:rsidRPr="004B303B" w:rsidR="004B303B" w:rsidP="004B303B" w:rsidRDefault="004B303B" w14:paraId="6665ABE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corpus = stemming(messages)</w:t>
      </w:r>
    </w:p>
    <w:p w:rsidRPr="004B303B" w:rsidR="004B303B" w:rsidP="004B303B" w:rsidRDefault="004B303B" w14:paraId="658133F4" w14:textId="0DE5D6DB">
      <w:pPr>
        <w:rPr>
          <w:rFonts w:ascii="Microsoft Sans Serif" w:hAnsi="Microsoft Sans Serif" w:eastAsia="Microsoft Sans Serif" w:cs="Microsoft Sans Serif"/>
          <w:sz w:val="24"/>
          <w:szCs w:val="24"/>
        </w:rPr>
      </w:pPr>
    </w:p>
    <w:p w:rsidRPr="004B303B" w:rsidR="004B303B" w:rsidP="004B303B" w:rsidRDefault="004B303B" w14:paraId="28B312D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corpus</w:t>
      </w:r>
    </w:p>
    <w:p w:rsidRPr="004B303B" w:rsidR="004B303B" w:rsidP="004B303B" w:rsidRDefault="004B303B" w14:paraId="78E5F3CD" w14:textId="0DE5D6DB">
      <w:pPr>
        <w:rPr>
          <w:rFonts w:ascii="Microsoft Sans Serif" w:hAnsi="Microsoft Sans Serif" w:eastAsia="Microsoft Sans Serif" w:cs="Microsoft Sans Serif"/>
          <w:sz w:val="24"/>
          <w:szCs w:val="24"/>
        </w:rPr>
      </w:pPr>
    </w:p>
    <w:p w:rsidRPr="004B303B" w:rsidR="004B303B" w:rsidP="004B303B" w:rsidRDefault="004B303B" w14:paraId="28C706C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otalLne = len(corpus)</w:t>
      </w:r>
    </w:p>
    <w:p w:rsidRPr="004B303B" w:rsidR="004B303B" w:rsidP="004B303B" w:rsidRDefault="004B303B" w14:paraId="765C756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 = 0</w:t>
      </w:r>
    </w:p>
    <w:p w:rsidRPr="004B303B" w:rsidR="004B303B" w:rsidP="004B303B" w:rsidRDefault="004B303B" w14:paraId="5410100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axLen = 0</w:t>
      </w:r>
    </w:p>
    <w:p w:rsidRPr="004B303B" w:rsidR="004B303B" w:rsidP="004B303B" w:rsidRDefault="004B303B" w14:paraId="0744F92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hile i &lt; totalLne:</w:t>
      </w:r>
    </w:p>
    <w:p w:rsidRPr="004B303B" w:rsidR="004B303B" w:rsidP="004B303B" w:rsidRDefault="004B303B" w14:paraId="7C17F22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currentLen = len(corpus[i])</w:t>
      </w:r>
    </w:p>
    <w:p w:rsidRPr="004B303B" w:rsidR="004B303B" w:rsidP="004B303B" w:rsidRDefault="004B303B" w14:paraId="3DB10AC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f currentLen &gt; maxLen:</w:t>
      </w:r>
    </w:p>
    <w:p w:rsidRPr="004B303B" w:rsidR="004B303B" w:rsidP="004B303B" w:rsidRDefault="004B303B" w14:paraId="4BF8051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maxLen = currentLen</w:t>
      </w:r>
    </w:p>
    <w:p w:rsidRPr="004B303B" w:rsidR="004B303B" w:rsidP="004B303B" w:rsidRDefault="004B303B" w14:paraId="04E8C43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i += 1</w:t>
      </w:r>
    </w:p>
    <w:p w:rsidRPr="004B303B" w:rsidR="004B303B" w:rsidP="004B303B" w:rsidRDefault="004B303B" w14:paraId="70BC189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maxLen)</w:t>
      </w:r>
    </w:p>
    <w:p w:rsidRPr="004B303B" w:rsidR="004B303B" w:rsidP="004B303B" w:rsidRDefault="004B303B" w14:paraId="7B07616B" w14:textId="0DE5D6DB">
      <w:pPr>
        <w:rPr>
          <w:rFonts w:ascii="Microsoft Sans Serif" w:hAnsi="Microsoft Sans Serif" w:eastAsia="Microsoft Sans Serif" w:cs="Microsoft Sans Serif"/>
          <w:sz w:val="24"/>
          <w:szCs w:val="24"/>
        </w:rPr>
      </w:pPr>
    </w:p>
    <w:p w:rsidRPr="004B303B" w:rsidR="004B303B" w:rsidP="004B303B" w:rsidRDefault="004B303B" w14:paraId="653131B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onehot_repr=[one_hot(words,voc_size)for words in corpus] </w:t>
      </w:r>
    </w:p>
    <w:p w:rsidRPr="004B303B" w:rsidR="004B303B" w:rsidP="004B303B" w:rsidRDefault="004B303B" w14:paraId="2B4C3BD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onehot_repr</w:t>
      </w:r>
    </w:p>
    <w:p w:rsidRPr="004B303B" w:rsidR="004B303B" w:rsidP="004B303B" w:rsidRDefault="004B303B" w14:paraId="269FF667" w14:textId="0DE5D6DB">
      <w:pPr>
        <w:rPr>
          <w:rFonts w:ascii="Microsoft Sans Serif" w:hAnsi="Microsoft Sans Serif" w:eastAsia="Microsoft Sans Serif" w:cs="Microsoft Sans Serif"/>
          <w:sz w:val="24"/>
          <w:szCs w:val="24"/>
        </w:rPr>
      </w:pPr>
    </w:p>
    <w:p w:rsidRPr="004B303B" w:rsidR="004B303B" w:rsidP="004B303B" w:rsidRDefault="004B303B" w14:paraId="61BCA4B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ent_length=1500</w:t>
      </w:r>
    </w:p>
    <w:p w:rsidRPr="004B303B" w:rsidR="004B303B" w:rsidP="004B303B" w:rsidRDefault="004B303B" w14:paraId="1D07A50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embedded_docs=pad_sequences(onehot_repr,padding='pre',maxlen=sent_length)</w:t>
      </w:r>
    </w:p>
    <w:p w:rsidRPr="004B303B" w:rsidR="004B303B" w:rsidP="004B303B" w:rsidRDefault="004B303B" w14:paraId="4953896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embedded_docs)</w:t>
      </w:r>
    </w:p>
    <w:p w:rsidRPr="004B303B" w:rsidR="004B303B" w:rsidP="004B303B" w:rsidRDefault="004B303B" w14:paraId="24CB68FF" w14:textId="0DE5D6DB">
      <w:pPr>
        <w:rPr>
          <w:rFonts w:ascii="Microsoft Sans Serif" w:hAnsi="Microsoft Sans Serif" w:eastAsia="Microsoft Sans Serif" w:cs="Microsoft Sans Serif"/>
          <w:sz w:val="24"/>
          <w:szCs w:val="24"/>
        </w:rPr>
      </w:pPr>
    </w:p>
    <w:p w:rsidRPr="004B303B" w:rsidR="004B303B" w:rsidP="004B303B" w:rsidRDefault="004B303B" w14:paraId="2A87CF0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rain_label = data['section_code']</w:t>
      </w:r>
    </w:p>
    <w:p w:rsidRPr="004B303B" w:rsidR="004B303B" w:rsidP="004B303B" w:rsidRDefault="004B303B" w14:paraId="371E624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len(train_label.value_counts())</w:t>
      </w:r>
    </w:p>
    <w:p w:rsidRPr="004B303B" w:rsidR="004B303B" w:rsidP="004B303B" w:rsidRDefault="004B303B" w14:paraId="23AD7871" w14:textId="0DE5D6DB">
      <w:pPr>
        <w:rPr>
          <w:rFonts w:ascii="Microsoft Sans Serif" w:hAnsi="Microsoft Sans Serif" w:eastAsia="Microsoft Sans Serif" w:cs="Microsoft Sans Serif"/>
          <w:sz w:val="24"/>
          <w:szCs w:val="24"/>
        </w:rPr>
      </w:pPr>
    </w:p>
    <w:p w:rsidRPr="004B303B" w:rsidR="004B303B" w:rsidP="004B303B" w:rsidRDefault="004B303B" w14:paraId="50F24C6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rain_label = train_label.reset_index(drop= True)</w:t>
      </w:r>
    </w:p>
    <w:p w:rsidRPr="004B303B" w:rsidR="004B303B" w:rsidP="004B303B" w:rsidRDefault="004B303B" w14:paraId="7A6B1FCD" w14:textId="0DE5D6DB">
      <w:pPr>
        <w:rPr>
          <w:rFonts w:ascii="Microsoft Sans Serif" w:hAnsi="Microsoft Sans Serif" w:eastAsia="Microsoft Sans Serif" w:cs="Microsoft Sans Serif"/>
          <w:sz w:val="24"/>
          <w:szCs w:val="24"/>
        </w:rPr>
      </w:pPr>
    </w:p>
    <w:p w:rsidRPr="004B303B" w:rsidR="004B303B" w:rsidP="004B303B" w:rsidRDefault="004B303B" w14:paraId="7AB007B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len(train_label), len(corpus))</w:t>
      </w:r>
    </w:p>
    <w:p w:rsidRPr="004B303B" w:rsidR="004B303B" w:rsidP="004B303B" w:rsidRDefault="004B303B" w14:paraId="4E25B8B3" w14:textId="0DE5D6DB">
      <w:pPr>
        <w:rPr>
          <w:rFonts w:ascii="Microsoft Sans Serif" w:hAnsi="Microsoft Sans Serif" w:eastAsia="Microsoft Sans Serif" w:cs="Microsoft Sans Serif"/>
          <w:sz w:val="24"/>
          <w:szCs w:val="24"/>
        </w:rPr>
      </w:pPr>
    </w:p>
    <w:p w:rsidRPr="004B303B" w:rsidR="004B303B" w:rsidP="004B303B" w:rsidRDefault="004B303B" w14:paraId="182B792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embedding_dim = 64</w:t>
      </w:r>
    </w:p>
    <w:p w:rsidRPr="004B303B" w:rsidR="004B303B" w:rsidP="004B303B" w:rsidRDefault="004B303B" w14:paraId="56D49E7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tf.keras.Sequential([</w:t>
      </w:r>
    </w:p>
    <w:p w:rsidRPr="004B303B" w:rsidR="004B303B" w:rsidP="004B303B" w:rsidRDefault="004B303B" w14:paraId="35D13E3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Embedding(voc_size, embedding_dim),</w:t>
      </w:r>
    </w:p>
    <w:p w:rsidRPr="004B303B" w:rsidR="004B303B" w:rsidP="004B303B" w:rsidRDefault="004B303B" w14:paraId="374D644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Bidirectional(tf.keras.layers.LSTM(embedding_dim, return_sequences=True)),</w:t>
      </w:r>
    </w:p>
    <w:p w:rsidRPr="004B303B" w:rsidR="004B303B" w:rsidP="004B303B" w:rsidRDefault="004B303B" w14:paraId="2F0DDC6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Conv1D(128, 5, activation='relu', input_shape = (None, 128, 1)),</w:t>
      </w:r>
    </w:p>
    <w:p w:rsidRPr="004B303B" w:rsidR="004B303B" w:rsidP="004B303B" w:rsidRDefault="004B303B" w14:paraId="41CC392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GlobalAveragePooling1D(),</w:t>
      </w:r>
    </w:p>
    <w:p w:rsidRPr="004B303B" w:rsidR="004B303B" w:rsidP="004B303B" w:rsidRDefault="004B303B" w14:paraId="52B849D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Dense(64,activation= 'relu'),</w:t>
      </w:r>
    </w:p>
    <w:p w:rsidRPr="004B303B" w:rsidR="004B303B" w:rsidP="004B303B" w:rsidRDefault="004B303B" w14:paraId="02F5359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Dropout(0.3),</w:t>
      </w:r>
    </w:p>
    <w:p w:rsidRPr="004B303B" w:rsidR="004B303B" w:rsidP="004B303B" w:rsidRDefault="004B303B" w14:paraId="14169B9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Dense(embedding_dim,activation= 'relu'),</w:t>
      </w:r>
    </w:p>
    <w:p w:rsidRPr="004B303B" w:rsidR="004B303B" w:rsidP="004B303B" w:rsidRDefault="004B303B" w14:paraId="425B6AE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Dropout(0.3),</w:t>
      </w:r>
    </w:p>
    <w:p w:rsidRPr="004B303B" w:rsidR="004B303B" w:rsidP="004B303B" w:rsidRDefault="004B303B" w14:paraId="48215DF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tf.keras.layers.Dense(11, activation= 'softmax')</w:t>
      </w:r>
    </w:p>
    <w:p w:rsidRPr="004B303B" w:rsidR="004B303B" w:rsidP="004B303B" w:rsidRDefault="004B303B" w14:paraId="431D8C3D" w14:textId="0DE5D6DB">
      <w:pPr>
        <w:rPr>
          <w:rFonts w:ascii="Microsoft Sans Serif" w:hAnsi="Microsoft Sans Serif" w:eastAsia="Microsoft Sans Serif" w:cs="Microsoft Sans Serif"/>
          <w:sz w:val="24"/>
          <w:szCs w:val="24"/>
        </w:rPr>
      </w:pPr>
    </w:p>
    <w:p w:rsidRPr="004B303B" w:rsidR="004B303B" w:rsidP="004B303B" w:rsidRDefault="004B303B" w14:paraId="5F99E80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t>
      </w:r>
    </w:p>
    <w:p w:rsidRPr="004B303B" w:rsidR="004B303B" w:rsidP="004B303B" w:rsidRDefault="004B303B" w14:paraId="2E668B7D" w14:textId="0DE5D6DB">
      <w:pPr>
        <w:rPr>
          <w:rFonts w:ascii="Microsoft Sans Serif" w:hAnsi="Microsoft Sans Serif" w:eastAsia="Microsoft Sans Serif" w:cs="Microsoft Sans Serif"/>
          <w:sz w:val="24"/>
          <w:szCs w:val="24"/>
        </w:rPr>
      </w:pPr>
    </w:p>
    <w:p w:rsidRPr="004B303B" w:rsidR="004B303B" w:rsidP="004B303B" w:rsidRDefault="004B303B" w14:paraId="2F02106E" w14:textId="0DE5D6DB">
      <w:pPr>
        <w:rPr>
          <w:rFonts w:ascii="Microsoft Sans Serif" w:hAnsi="Microsoft Sans Serif" w:eastAsia="Microsoft Sans Serif" w:cs="Microsoft Sans Serif"/>
          <w:sz w:val="24"/>
          <w:szCs w:val="24"/>
        </w:rPr>
      </w:pPr>
    </w:p>
    <w:p w:rsidRPr="004B303B" w:rsidR="004B303B" w:rsidP="004B303B" w:rsidRDefault="004B303B" w14:paraId="7D3D138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summary()</w:t>
      </w:r>
    </w:p>
    <w:p w:rsidRPr="004B303B" w:rsidR="004B303B" w:rsidP="004B303B" w:rsidRDefault="004B303B" w14:paraId="2B229AB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compile(loss='sparse_categorical_crossentropy', optimizer='adam', metrics=['accuracy'])</w:t>
      </w:r>
    </w:p>
    <w:p w:rsidRPr="004B303B" w:rsidR="004B303B" w:rsidP="004B303B" w:rsidRDefault="004B303B" w14:paraId="6995A6A8" w14:textId="0DE5D6DB">
      <w:pPr>
        <w:rPr>
          <w:rFonts w:ascii="Microsoft Sans Serif" w:hAnsi="Microsoft Sans Serif" w:eastAsia="Microsoft Sans Serif" w:cs="Microsoft Sans Serif"/>
          <w:sz w:val="24"/>
          <w:szCs w:val="24"/>
        </w:rPr>
      </w:pPr>
    </w:p>
    <w:p w:rsidRPr="004B303B" w:rsidR="004B303B" w:rsidP="004B303B" w:rsidRDefault="004B303B" w14:paraId="2D276ED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ort numpy as np</w:t>
      </w:r>
    </w:p>
    <w:p w:rsidRPr="004B303B" w:rsidR="004B303B" w:rsidP="004B303B" w:rsidRDefault="004B303B" w14:paraId="5CD533C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X_final=(embedded_docs)</w:t>
      </w:r>
    </w:p>
    <w:p w:rsidRPr="004B303B" w:rsidR="004B303B" w:rsidP="004B303B" w:rsidRDefault="004B303B" w14:paraId="7A315B0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y_final=(train_label)</w:t>
      </w:r>
    </w:p>
    <w:p w:rsidRPr="004B303B" w:rsidR="004B303B" w:rsidP="004B303B" w:rsidRDefault="004B303B" w14:paraId="527DD251" w14:textId="0DE5D6DB">
      <w:pPr>
        <w:rPr>
          <w:rFonts w:ascii="Microsoft Sans Serif" w:hAnsi="Microsoft Sans Serif" w:eastAsia="Microsoft Sans Serif" w:cs="Microsoft Sans Serif"/>
          <w:sz w:val="24"/>
          <w:szCs w:val="24"/>
        </w:rPr>
      </w:pPr>
    </w:p>
    <w:p w:rsidRPr="004B303B" w:rsidR="004B303B" w:rsidP="004B303B" w:rsidRDefault="004B303B" w14:paraId="3FFA3EE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model_selection import train_test_split</w:t>
      </w:r>
    </w:p>
    <w:p w:rsidRPr="004B303B" w:rsidR="004B303B" w:rsidP="004B303B" w:rsidRDefault="004B303B" w14:paraId="7E4ADBD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X_train_lstm, X_test_lstm, y_train_lstm, y_test_lstm = train_test_split(X_final, y_final, test_size=0.33, random_state=14)</w:t>
      </w:r>
    </w:p>
    <w:p w:rsidRPr="004B303B" w:rsidR="004B303B" w:rsidP="004B303B" w:rsidRDefault="004B303B" w14:paraId="18E16183" w14:textId="0DE5D6DB">
      <w:pPr>
        <w:rPr>
          <w:rFonts w:ascii="Microsoft Sans Serif" w:hAnsi="Microsoft Sans Serif" w:eastAsia="Microsoft Sans Serif" w:cs="Microsoft Sans Serif"/>
          <w:sz w:val="24"/>
          <w:szCs w:val="24"/>
        </w:rPr>
      </w:pPr>
    </w:p>
    <w:p w:rsidRPr="004B303B" w:rsidR="004B303B" w:rsidP="004B303B" w:rsidRDefault="004B303B" w14:paraId="1966A94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y_train_lstm.value_counts()</w:t>
      </w:r>
    </w:p>
    <w:p w:rsidRPr="004B303B" w:rsidR="004B303B" w:rsidP="004B303B" w:rsidRDefault="004B303B" w14:paraId="12797FC2" w14:textId="0DE5D6DB">
      <w:pPr>
        <w:rPr>
          <w:rFonts w:ascii="Microsoft Sans Serif" w:hAnsi="Microsoft Sans Serif" w:eastAsia="Microsoft Sans Serif" w:cs="Microsoft Sans Serif"/>
          <w:sz w:val="24"/>
          <w:szCs w:val="24"/>
        </w:rPr>
      </w:pPr>
    </w:p>
    <w:p w:rsidRPr="004B303B" w:rsidR="004B303B" w:rsidP="004B303B" w:rsidRDefault="004B303B" w14:paraId="5A270353"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datasets import make_classification</w:t>
      </w:r>
    </w:p>
    <w:p w:rsidRPr="004B303B" w:rsidR="004B303B" w:rsidP="004B303B" w:rsidRDefault="004B303B" w14:paraId="25B77CC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imblearn.under_sampling import RandomUnderSampler</w:t>
      </w:r>
    </w:p>
    <w:p w:rsidRPr="004B303B" w:rsidR="004B303B" w:rsidP="004B303B" w:rsidRDefault="004B303B" w14:paraId="0B3B31F8" w14:textId="0DE5D6DB">
      <w:pPr>
        <w:rPr>
          <w:rFonts w:ascii="Microsoft Sans Serif" w:hAnsi="Microsoft Sans Serif" w:eastAsia="Microsoft Sans Serif" w:cs="Microsoft Sans Serif"/>
          <w:sz w:val="24"/>
          <w:szCs w:val="24"/>
        </w:rPr>
      </w:pPr>
    </w:p>
    <w:p w:rsidRPr="004B303B" w:rsidR="004B303B" w:rsidP="004B303B" w:rsidRDefault="004B303B" w14:paraId="78F8AFB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under = RandomUnderSampler(sampling_strategy={0:5000,1:5000,2:5000,3:5000, 4: 5000, 5: 5000, 6:5000, 7:5000}, random_state=10)</w:t>
      </w:r>
    </w:p>
    <w:p w:rsidRPr="004B303B" w:rsidR="004B303B" w:rsidP="004B303B" w:rsidRDefault="004B303B" w14:paraId="777ACBC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under.fit(X_train_lstm, y_train_lstm)</w:t>
      </w:r>
    </w:p>
    <w:p w:rsidRPr="004B303B" w:rsidR="004B303B" w:rsidP="004B303B" w:rsidRDefault="004B303B" w14:paraId="3CE8CE0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X_Under, Y_Under = under.fit_sample(X_train_lstm, y_train_lstm)</w:t>
      </w:r>
    </w:p>
    <w:p w:rsidRPr="004B303B" w:rsidR="004B303B" w:rsidP="004B303B" w:rsidRDefault="004B303B" w14:paraId="4A351E63" w14:textId="0DE5D6DB">
      <w:pPr>
        <w:rPr>
          <w:rFonts w:ascii="Microsoft Sans Serif" w:hAnsi="Microsoft Sans Serif" w:eastAsia="Microsoft Sans Serif" w:cs="Microsoft Sans Serif"/>
          <w:sz w:val="24"/>
          <w:szCs w:val="24"/>
        </w:rPr>
      </w:pPr>
    </w:p>
    <w:p w:rsidRPr="004B303B" w:rsidR="004B303B" w:rsidP="004B303B" w:rsidRDefault="004B303B" w14:paraId="72DBA41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y_test_lstm.replace('Movies &amp; Theater', 7, inplace= True)</w:t>
      </w:r>
    </w:p>
    <w:p w:rsidRPr="004B303B" w:rsidR="004B303B" w:rsidP="004B303B" w:rsidRDefault="004B303B" w14:paraId="6F33D8C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x_test_lstm = np.array(x_test_lstm, dtype=np.float)</w:t>
      </w:r>
    </w:p>
    <w:p w:rsidRPr="004B303B" w:rsidR="004B303B" w:rsidP="004B303B" w:rsidRDefault="004B303B" w14:paraId="331142C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y_test_lstm = np.array(y_test_lstm, dtype=np.float)</w:t>
      </w:r>
    </w:p>
    <w:p w:rsidRPr="004B303B" w:rsidR="004B303B" w:rsidP="004B303B" w:rsidRDefault="004B303B" w14:paraId="383CCF4C" w14:textId="0DE5D6DB">
      <w:pPr>
        <w:rPr>
          <w:rFonts w:ascii="Microsoft Sans Serif" w:hAnsi="Microsoft Sans Serif" w:eastAsia="Microsoft Sans Serif" w:cs="Microsoft Sans Serif"/>
          <w:sz w:val="24"/>
          <w:szCs w:val="24"/>
        </w:rPr>
      </w:pPr>
    </w:p>
    <w:p w:rsidRPr="004B303B" w:rsidR="004B303B" w:rsidP="004B303B" w:rsidRDefault="004B303B" w14:paraId="0FE9771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X_Under,Y_Under,validation_data=(X_test_lstm,y_test_lstm),epochs=8,batch_size=64)</w:t>
      </w:r>
    </w:p>
    <w:p w:rsidRPr="004B303B" w:rsidR="004B303B" w:rsidP="004B303B" w:rsidRDefault="004B303B" w14:paraId="0A8B91F1" w14:textId="0DE5D6DB">
      <w:pPr>
        <w:rPr>
          <w:rFonts w:ascii="Microsoft Sans Serif" w:hAnsi="Microsoft Sans Serif" w:eastAsia="Microsoft Sans Serif" w:cs="Microsoft Sans Serif"/>
          <w:sz w:val="24"/>
          <w:szCs w:val="24"/>
        </w:rPr>
      </w:pPr>
    </w:p>
    <w:p w:rsidRPr="004B303B" w:rsidR="004B303B" w:rsidP="004B303B" w:rsidRDefault="004B303B" w14:paraId="276A8E7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Commented out IPython magic to ensure Python compatibility.</w:t>
      </w:r>
    </w:p>
    <w:p w:rsidRPr="004B303B" w:rsidR="004B303B" w:rsidP="004B303B" w:rsidRDefault="004B303B" w14:paraId="3DE727E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load_ext tensorboard</w:t>
      </w:r>
    </w:p>
    <w:p w:rsidRPr="004B303B" w:rsidR="004B303B" w:rsidP="004B303B" w:rsidRDefault="004B303B" w14:paraId="67F2416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tensorboard --logdir logs</w:t>
      </w:r>
    </w:p>
    <w:p w:rsidRPr="004B303B" w:rsidR="004B303B" w:rsidP="004B303B" w:rsidRDefault="004B303B" w14:paraId="53C4C624" w14:textId="0DE5D6DB">
      <w:pPr>
        <w:rPr>
          <w:rFonts w:ascii="Microsoft Sans Serif" w:hAnsi="Microsoft Sans Serif" w:eastAsia="Microsoft Sans Serif" w:cs="Microsoft Sans Serif"/>
          <w:sz w:val="24"/>
          <w:szCs w:val="24"/>
        </w:rPr>
      </w:pPr>
    </w:p>
    <w:p w:rsidRPr="004B303B" w:rsidR="004B303B" w:rsidP="004B303B" w:rsidRDefault="004B303B" w14:paraId="3EF24139"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save("BidirectionalLSTMLowerClasses.h5")</w:t>
      </w:r>
    </w:p>
    <w:p w:rsidRPr="004B303B" w:rsidR="004B303B" w:rsidP="004B303B" w:rsidRDefault="004B303B" w14:paraId="6EBD01FE" w14:textId="0DE5D6DB">
      <w:pPr>
        <w:rPr>
          <w:rFonts w:ascii="Microsoft Sans Serif" w:hAnsi="Microsoft Sans Serif" w:eastAsia="Microsoft Sans Serif" w:cs="Microsoft Sans Serif"/>
          <w:sz w:val="24"/>
          <w:szCs w:val="24"/>
        </w:rPr>
      </w:pPr>
    </w:p>
    <w:p w:rsidRPr="004B303B" w:rsidR="004B303B" w:rsidP="004B303B" w:rsidRDefault="004B303B" w14:paraId="640268C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Implementing ML models"""</w:t>
      </w:r>
    </w:p>
    <w:p w:rsidRPr="004B303B" w:rsidR="004B303B" w:rsidP="004B303B" w:rsidRDefault="004B303B" w14:paraId="4B799B24" w14:textId="0DE5D6DB">
      <w:pPr>
        <w:rPr>
          <w:rFonts w:ascii="Microsoft Sans Serif" w:hAnsi="Microsoft Sans Serif" w:eastAsia="Microsoft Sans Serif" w:cs="Microsoft Sans Serif"/>
          <w:sz w:val="24"/>
          <w:szCs w:val="24"/>
        </w:rPr>
      </w:pPr>
    </w:p>
    <w:p w:rsidRPr="004B303B" w:rsidR="004B303B" w:rsidP="004B303B" w:rsidRDefault="004B303B" w14:paraId="1341848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splitting data into test &amp; train</w:t>
      </w:r>
    </w:p>
    <w:p w:rsidRPr="004B303B" w:rsidR="004B303B" w:rsidP="004B303B" w:rsidRDefault="004B303B" w14:paraId="5386F23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X_train, X_test, y_train,y_test = train_test_split(data['parsed_text'],data['section_code'],test_size = 0.2,random_state=8)</w:t>
      </w:r>
    </w:p>
    <w:p w:rsidRPr="004B303B" w:rsidR="004B303B" w:rsidP="004B303B" w:rsidRDefault="004B303B" w14:paraId="7B06C50D" w14:textId="0DE5D6DB">
      <w:pPr>
        <w:rPr>
          <w:rFonts w:ascii="Microsoft Sans Serif" w:hAnsi="Microsoft Sans Serif" w:eastAsia="Microsoft Sans Serif" w:cs="Microsoft Sans Serif"/>
          <w:sz w:val="24"/>
          <w:szCs w:val="24"/>
        </w:rPr>
      </w:pPr>
    </w:p>
    <w:p w:rsidRPr="004B303B" w:rsidR="004B303B" w:rsidP="004B303B" w:rsidRDefault="004B303B" w14:paraId="4DC26FD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X_train.shape)</w:t>
      </w:r>
    </w:p>
    <w:p w:rsidRPr="004B303B" w:rsidR="004B303B" w:rsidP="004B303B" w:rsidRDefault="004B303B" w14:paraId="37498F8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y_train.shape)</w:t>
      </w:r>
    </w:p>
    <w:p w:rsidRPr="004B303B" w:rsidR="004B303B" w:rsidP="004B303B" w:rsidRDefault="004B303B" w14:paraId="1C13202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y_test.shape)</w:t>
      </w:r>
    </w:p>
    <w:p w:rsidRPr="004B303B" w:rsidR="004B303B" w:rsidP="004B303B" w:rsidRDefault="004B303B" w14:paraId="24C46AC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X_test.shape)</w:t>
      </w:r>
    </w:p>
    <w:p w:rsidRPr="004B303B" w:rsidR="004B303B" w:rsidP="004B303B" w:rsidRDefault="004B303B" w14:paraId="1E413780" w14:textId="0DE5D6DB">
      <w:pPr>
        <w:rPr>
          <w:rFonts w:ascii="Microsoft Sans Serif" w:hAnsi="Microsoft Sans Serif" w:eastAsia="Microsoft Sans Serif" w:cs="Microsoft Sans Serif"/>
          <w:sz w:val="24"/>
          <w:szCs w:val="24"/>
        </w:rPr>
      </w:pPr>
    </w:p>
    <w:p w:rsidRPr="004B303B" w:rsidR="004B303B" w:rsidP="004B303B" w:rsidRDefault="004B303B" w14:paraId="46FAEFD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ngram_range = (1,2)</w:t>
      </w:r>
    </w:p>
    <w:p w:rsidRPr="004B303B" w:rsidR="004B303B" w:rsidP="004B303B" w:rsidRDefault="004B303B" w14:paraId="23D093E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in_df = 10</w:t>
      </w:r>
    </w:p>
    <w:p w:rsidRPr="004B303B" w:rsidR="004B303B" w:rsidP="004B303B" w:rsidRDefault="004B303B" w14:paraId="13C6DB9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ax_df = 1.</w:t>
      </w:r>
    </w:p>
    <w:p w:rsidRPr="004B303B" w:rsidR="004B303B" w:rsidP="004B303B" w:rsidRDefault="004B303B" w14:paraId="4EE3CF9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ax_features = 5000</w:t>
      </w:r>
    </w:p>
    <w:p w:rsidRPr="004B303B" w:rsidR="004B303B" w:rsidP="004B303B" w:rsidRDefault="004B303B" w14:paraId="149F4DCA" w14:textId="0DE5D6DB">
      <w:pPr>
        <w:rPr>
          <w:rFonts w:ascii="Microsoft Sans Serif" w:hAnsi="Microsoft Sans Serif" w:eastAsia="Microsoft Sans Serif" w:cs="Microsoft Sans Serif"/>
          <w:sz w:val="24"/>
          <w:szCs w:val="24"/>
        </w:rPr>
      </w:pPr>
    </w:p>
    <w:p w:rsidRPr="004B303B" w:rsidR="004B303B" w:rsidP="004B303B" w:rsidRDefault="004B303B" w14:paraId="3E77FCE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fidf = TfidfVectorizer(encoding='utf-8',</w:t>
      </w:r>
    </w:p>
    <w:p w:rsidRPr="004B303B" w:rsidR="004B303B" w:rsidP="004B303B" w:rsidRDefault="004B303B" w14:paraId="1C2CE39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ngram_range = ngram_range,</w:t>
      </w:r>
    </w:p>
    <w:p w:rsidRPr="004B303B" w:rsidR="004B303B" w:rsidP="004B303B" w:rsidRDefault="004B303B" w14:paraId="0123AC8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top_words = None,</w:t>
      </w:r>
    </w:p>
    <w:p w:rsidRPr="004B303B" w:rsidR="004B303B" w:rsidP="004B303B" w:rsidRDefault="004B303B" w14:paraId="509EE2B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lowercase = False,</w:t>
      </w:r>
    </w:p>
    <w:p w:rsidRPr="004B303B" w:rsidR="004B303B" w:rsidP="004B303B" w:rsidRDefault="004B303B" w14:paraId="7A6BF28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max_df = max_df,</w:t>
      </w:r>
    </w:p>
    <w:p w:rsidRPr="004B303B" w:rsidR="004B303B" w:rsidP="004B303B" w:rsidRDefault="004B303B" w14:paraId="1A44E46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min_df = min_df,</w:t>
      </w:r>
    </w:p>
    <w:p w:rsidRPr="004B303B" w:rsidR="004B303B" w:rsidP="004B303B" w:rsidRDefault="004B303B" w14:paraId="5FFA89C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max_features = max_features,</w:t>
      </w:r>
    </w:p>
    <w:p w:rsidRPr="004B303B" w:rsidR="004B303B" w:rsidP="004B303B" w:rsidRDefault="004B303B" w14:paraId="29853D2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norm = 'l2',</w:t>
      </w:r>
    </w:p>
    <w:p w:rsidRPr="004B303B" w:rsidR="004B303B" w:rsidP="004B303B" w:rsidRDefault="004B303B" w14:paraId="778836D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sublinear_tf = True</w:t>
      </w:r>
    </w:p>
    <w:p w:rsidRPr="004B303B" w:rsidR="004B303B" w:rsidP="004B303B" w:rsidRDefault="004B303B" w14:paraId="3FADCED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xml:space="preserve">                        )</w:t>
      </w:r>
    </w:p>
    <w:p w:rsidRPr="004B303B" w:rsidR="004B303B" w:rsidP="004B303B" w:rsidRDefault="004B303B" w14:paraId="09E5196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rain_features = tfidf.fit_transform(X_train).toarray()</w:t>
      </w:r>
    </w:p>
    <w:p w:rsidRPr="004B303B" w:rsidR="004B303B" w:rsidP="004B303B" w:rsidRDefault="004B303B" w14:paraId="350C2B3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rain_label = y_train</w:t>
      </w:r>
    </w:p>
    <w:p w:rsidRPr="004B303B" w:rsidR="004B303B" w:rsidP="004B303B" w:rsidRDefault="004B303B" w14:paraId="2EE353B8" w14:textId="0DE5D6DB">
      <w:pPr>
        <w:rPr>
          <w:rFonts w:ascii="Microsoft Sans Serif" w:hAnsi="Microsoft Sans Serif" w:eastAsia="Microsoft Sans Serif" w:cs="Microsoft Sans Serif"/>
          <w:sz w:val="24"/>
          <w:szCs w:val="24"/>
        </w:rPr>
      </w:pPr>
    </w:p>
    <w:p w:rsidRPr="004B303B" w:rsidR="004B303B" w:rsidP="004B303B" w:rsidRDefault="004B303B" w14:paraId="620F992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est_features = tfidf.transform(X_test).toarray()</w:t>
      </w:r>
    </w:p>
    <w:p w:rsidRPr="004B303B" w:rsidR="004B303B" w:rsidP="004B303B" w:rsidRDefault="004B303B" w14:paraId="0B7348C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est_label = y_test</w:t>
      </w:r>
    </w:p>
    <w:p w:rsidRPr="004B303B" w:rsidR="004B303B" w:rsidP="004B303B" w:rsidRDefault="004B303B" w14:paraId="60BCE64B" w14:textId="0DE5D6DB">
      <w:pPr>
        <w:rPr>
          <w:rFonts w:ascii="Microsoft Sans Serif" w:hAnsi="Microsoft Sans Serif" w:eastAsia="Microsoft Sans Serif" w:cs="Microsoft Sans Serif"/>
          <w:sz w:val="24"/>
          <w:szCs w:val="24"/>
        </w:rPr>
      </w:pPr>
    </w:p>
    <w:p w:rsidRPr="004B303B" w:rsidR="004B303B" w:rsidP="004B303B" w:rsidRDefault="004B303B" w14:paraId="49DBB4D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datasets import make_classification</w:t>
      </w:r>
    </w:p>
    <w:p w:rsidRPr="004B303B" w:rsidR="004B303B" w:rsidP="004B303B" w:rsidRDefault="004B303B" w14:paraId="0CB4B38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imblearn.under_sampling import RandomUnderSampler</w:t>
      </w:r>
    </w:p>
    <w:p w:rsidRPr="004B303B" w:rsidR="004B303B" w:rsidP="004B303B" w:rsidRDefault="004B303B" w14:paraId="0B574631" w14:textId="0DE5D6DB">
      <w:pPr>
        <w:rPr>
          <w:rFonts w:ascii="Microsoft Sans Serif" w:hAnsi="Microsoft Sans Serif" w:eastAsia="Microsoft Sans Serif" w:cs="Microsoft Sans Serif"/>
          <w:sz w:val="24"/>
          <w:szCs w:val="24"/>
        </w:rPr>
      </w:pPr>
    </w:p>
    <w:p w:rsidRPr="004B303B" w:rsidR="004B303B" w:rsidP="004B303B" w:rsidRDefault="004B303B" w14:paraId="2E2C6F9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under = RandomUnderSampler(sampling_strategy={0:5000,1:5000,2:5000,3:5000, 4: 5000, 5: 5000, 6:5000, 7:5000}, random_state=10)</w:t>
      </w:r>
    </w:p>
    <w:p w:rsidRPr="004B303B" w:rsidR="004B303B" w:rsidP="004B303B" w:rsidRDefault="004B303B" w14:paraId="79C29B25"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under.fit(train_features, train_label)</w:t>
      </w:r>
    </w:p>
    <w:p w:rsidRPr="004B303B" w:rsidR="004B303B" w:rsidP="004B303B" w:rsidRDefault="004B303B" w14:paraId="39C6D4B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train_features, train_label = under.fit_sample(train_features, train_label)</w:t>
      </w:r>
    </w:p>
    <w:p w:rsidRPr="004B303B" w:rsidR="004B303B" w:rsidP="004B303B" w:rsidRDefault="004B303B" w14:paraId="1BDBA7D5" w14:textId="0DE5D6DB">
      <w:pPr>
        <w:rPr>
          <w:rFonts w:ascii="Microsoft Sans Serif" w:hAnsi="Microsoft Sans Serif" w:eastAsia="Microsoft Sans Serif" w:cs="Microsoft Sans Serif"/>
          <w:sz w:val="24"/>
          <w:szCs w:val="24"/>
        </w:rPr>
      </w:pPr>
    </w:p>
    <w:p w:rsidRPr="004B303B" w:rsidR="004B303B" w:rsidP="004B303B" w:rsidRDefault="004B303B" w14:paraId="54C25C1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test_label.shape)</w:t>
      </w:r>
    </w:p>
    <w:p w:rsidRPr="004B303B" w:rsidR="004B303B" w:rsidP="004B303B" w:rsidRDefault="004B303B" w14:paraId="3F52A8C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train_label.shape)</w:t>
      </w:r>
    </w:p>
    <w:p w:rsidRPr="004B303B" w:rsidR="004B303B" w:rsidP="004B303B" w:rsidRDefault="004B303B" w14:paraId="6122BC4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train_features.shape)</w:t>
      </w:r>
    </w:p>
    <w:p w:rsidRPr="004B303B" w:rsidR="004B303B" w:rsidP="004B303B" w:rsidRDefault="004B303B" w14:paraId="0C9CE62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test_features.shape)</w:t>
      </w:r>
    </w:p>
    <w:p w:rsidRPr="004B303B" w:rsidR="004B303B" w:rsidP="004B303B" w:rsidRDefault="004B303B" w14:paraId="7A36262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train_features.sum()</w:t>
      </w:r>
    </w:p>
    <w:p w:rsidRPr="004B303B" w:rsidR="004B303B" w:rsidP="004B303B" w:rsidRDefault="004B303B" w14:paraId="0A62AB05" w14:textId="0DE5D6DB">
      <w:pPr>
        <w:rPr>
          <w:rFonts w:ascii="Microsoft Sans Serif" w:hAnsi="Microsoft Sans Serif" w:eastAsia="Microsoft Sans Serif" w:cs="Microsoft Sans Serif"/>
          <w:sz w:val="24"/>
          <w:szCs w:val="24"/>
        </w:rPr>
      </w:pPr>
    </w:p>
    <w:p w:rsidRPr="004B303B" w:rsidR="004B303B" w:rsidP="004B303B" w:rsidRDefault="004B303B" w14:paraId="0647943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Random Forest Model"""</w:t>
      </w:r>
    </w:p>
    <w:p w:rsidRPr="004B303B" w:rsidR="004B303B" w:rsidP="004B303B" w:rsidRDefault="004B303B" w14:paraId="030ED58F" w14:textId="0DE5D6DB">
      <w:pPr>
        <w:rPr>
          <w:rFonts w:ascii="Microsoft Sans Serif" w:hAnsi="Microsoft Sans Serif" w:eastAsia="Microsoft Sans Serif" w:cs="Microsoft Sans Serif"/>
          <w:sz w:val="24"/>
          <w:szCs w:val="24"/>
        </w:rPr>
      </w:pPr>
    </w:p>
    <w:p w:rsidRPr="004B303B" w:rsidR="004B303B" w:rsidP="004B303B" w:rsidRDefault="004B303B" w14:paraId="6B2389E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RandomForestClassifier()</w:t>
      </w:r>
    </w:p>
    <w:p w:rsidRPr="004B303B" w:rsidR="004B303B" w:rsidP="004B303B" w:rsidRDefault="004B303B" w14:paraId="4D6ED45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train_features,train_label)</w:t>
      </w:r>
    </w:p>
    <w:p w:rsidRPr="004B303B" w:rsidR="004B303B" w:rsidP="004B303B" w:rsidRDefault="004B303B" w14:paraId="2FD4E19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edictions = model.predict(test_features)</w:t>
      </w:r>
    </w:p>
    <w:p w:rsidRPr="004B303B" w:rsidR="004B303B" w:rsidP="004B303B" w:rsidRDefault="004B303B" w14:paraId="14DF9C2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accuracy_score(test_label,predictions))</w:t>
      </w:r>
    </w:p>
    <w:p w:rsidRPr="004B303B" w:rsidR="004B303B" w:rsidP="004B303B" w:rsidRDefault="004B303B" w14:paraId="61772BE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classification_report(test_label,predictions))</w:t>
      </w:r>
    </w:p>
    <w:p w:rsidRPr="004B303B" w:rsidR="004B303B" w:rsidP="004B303B" w:rsidRDefault="004B303B" w14:paraId="33DC6103" w14:textId="0DE5D6DB">
      <w:pPr>
        <w:rPr>
          <w:rFonts w:ascii="Microsoft Sans Serif" w:hAnsi="Microsoft Sans Serif" w:eastAsia="Microsoft Sans Serif" w:cs="Microsoft Sans Serif"/>
          <w:sz w:val="24"/>
          <w:szCs w:val="24"/>
        </w:rPr>
      </w:pPr>
    </w:p>
    <w:p w:rsidRPr="004B303B" w:rsidR="004B303B" w:rsidP="004B303B" w:rsidRDefault="004B303B" w14:paraId="288281F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accuracy_score(test_label,predictions))</w:t>
      </w:r>
    </w:p>
    <w:p w:rsidRPr="004B303B" w:rsidR="004B303B" w:rsidP="004B303B" w:rsidRDefault="004B303B" w14:paraId="31C18ED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classification_report(test_label,predictions))</w:t>
      </w:r>
    </w:p>
    <w:p w:rsidRPr="004B303B" w:rsidR="004B303B" w:rsidP="004B303B" w:rsidRDefault="004B303B" w14:paraId="6991B654" w14:textId="0DE5D6DB">
      <w:pPr>
        <w:rPr>
          <w:rFonts w:ascii="Microsoft Sans Serif" w:hAnsi="Microsoft Sans Serif" w:eastAsia="Microsoft Sans Serif" w:cs="Microsoft Sans Serif"/>
          <w:sz w:val="24"/>
          <w:szCs w:val="24"/>
        </w:rPr>
      </w:pPr>
    </w:p>
    <w:p w:rsidRPr="004B303B" w:rsidR="004B303B" w:rsidP="004B303B" w:rsidRDefault="004B303B" w14:paraId="160CA7C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Logistic Regression</w:t>
      </w:r>
    </w:p>
    <w:p w:rsidRPr="004B303B" w:rsidR="004B303B" w:rsidP="004B303B" w:rsidRDefault="004B303B" w14:paraId="7E8C7EE3" w14:textId="0DE5D6DB">
      <w:pPr>
        <w:rPr>
          <w:rFonts w:ascii="Microsoft Sans Serif" w:hAnsi="Microsoft Sans Serif" w:eastAsia="Microsoft Sans Serif" w:cs="Microsoft Sans Serif"/>
          <w:sz w:val="24"/>
          <w:szCs w:val="24"/>
        </w:rPr>
      </w:pPr>
    </w:p>
    <w:p w:rsidRPr="004B303B" w:rsidR="004B303B" w:rsidP="004B303B" w:rsidRDefault="004B303B" w14:paraId="6EECBA41"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w:t>
      </w:r>
    </w:p>
    <w:p w:rsidRPr="004B303B" w:rsidR="004B303B" w:rsidP="004B303B" w:rsidRDefault="004B303B" w14:paraId="0AB2501E" w14:textId="0DE5D6DB">
      <w:pPr>
        <w:rPr>
          <w:rFonts w:ascii="Microsoft Sans Serif" w:hAnsi="Microsoft Sans Serif" w:eastAsia="Microsoft Sans Serif" w:cs="Microsoft Sans Serif"/>
          <w:sz w:val="24"/>
          <w:szCs w:val="24"/>
        </w:rPr>
      </w:pPr>
    </w:p>
    <w:p w:rsidRPr="004B303B" w:rsidR="004B303B" w:rsidP="004B303B" w:rsidRDefault="004B303B" w14:paraId="75B8562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linear_model import LogisticRegression</w:t>
      </w:r>
    </w:p>
    <w:p w:rsidRPr="004B303B" w:rsidR="004B303B" w:rsidP="004B303B" w:rsidRDefault="004B303B" w14:paraId="3BCE0C6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LogisticRegression(multi_class='multinomial', solver='lbfgs')</w:t>
      </w:r>
    </w:p>
    <w:p w:rsidRPr="004B303B" w:rsidR="004B303B" w:rsidP="004B303B" w:rsidRDefault="004B303B" w14:paraId="6ABEBD8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train_features,train_label)</w:t>
      </w:r>
    </w:p>
    <w:p w:rsidRPr="004B303B" w:rsidR="004B303B" w:rsidP="004B303B" w:rsidRDefault="004B303B" w14:paraId="3279FCB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edictions = model.predict(test_features)</w:t>
      </w:r>
    </w:p>
    <w:p w:rsidRPr="004B303B" w:rsidR="004B303B" w:rsidP="004B303B" w:rsidRDefault="004B303B" w14:paraId="0CE20C4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accuracy_score(test_label,predictions))</w:t>
      </w:r>
    </w:p>
    <w:p w:rsidRPr="004B303B" w:rsidR="004B303B" w:rsidP="004B303B" w:rsidRDefault="004B303B" w14:paraId="56FD879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classification_report(test_label,predictions))</w:t>
      </w:r>
    </w:p>
    <w:p w:rsidRPr="004B303B" w:rsidR="004B303B" w:rsidP="004B303B" w:rsidRDefault="004B303B" w14:paraId="57475B22" w14:textId="0DE5D6DB">
      <w:pPr>
        <w:rPr>
          <w:rFonts w:ascii="Microsoft Sans Serif" w:hAnsi="Microsoft Sans Serif" w:eastAsia="Microsoft Sans Serif" w:cs="Microsoft Sans Serif"/>
          <w:sz w:val="24"/>
          <w:szCs w:val="24"/>
        </w:rPr>
      </w:pPr>
    </w:p>
    <w:p w:rsidRPr="004B303B" w:rsidR="004B303B" w:rsidP="004B303B" w:rsidRDefault="004B303B" w14:paraId="678018C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Decision Tree"""</w:t>
      </w:r>
    </w:p>
    <w:p w:rsidRPr="004B303B" w:rsidR="004B303B" w:rsidP="004B303B" w:rsidRDefault="004B303B" w14:paraId="3843FDBC" w14:textId="0DE5D6DB">
      <w:pPr>
        <w:rPr>
          <w:rFonts w:ascii="Microsoft Sans Serif" w:hAnsi="Microsoft Sans Serif" w:eastAsia="Microsoft Sans Serif" w:cs="Microsoft Sans Serif"/>
          <w:sz w:val="24"/>
          <w:szCs w:val="24"/>
        </w:rPr>
      </w:pPr>
    </w:p>
    <w:p w:rsidRPr="004B303B" w:rsidR="004B303B" w:rsidP="004B303B" w:rsidRDefault="004B303B" w14:paraId="2369F4E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tree import DecisionTreeClassifier</w:t>
      </w:r>
    </w:p>
    <w:p w:rsidRPr="004B303B" w:rsidR="004B303B" w:rsidP="004B303B" w:rsidRDefault="004B303B" w14:paraId="32E5396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DecisionTreeClassifier()</w:t>
      </w:r>
    </w:p>
    <w:p w:rsidRPr="004B303B" w:rsidR="004B303B" w:rsidP="004B303B" w:rsidRDefault="004B303B" w14:paraId="1ED8FFF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train_features,train_label)</w:t>
      </w:r>
    </w:p>
    <w:p w:rsidRPr="004B303B" w:rsidR="004B303B" w:rsidP="004B303B" w:rsidRDefault="004B303B" w14:paraId="05DF5EE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edictions = model.predict(test_features)</w:t>
      </w:r>
    </w:p>
    <w:p w:rsidRPr="004B303B" w:rsidR="004B303B" w:rsidP="004B303B" w:rsidRDefault="004B303B" w14:paraId="654866AF"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accuracy_score(test_label,predictions))</w:t>
      </w:r>
    </w:p>
    <w:p w:rsidRPr="004B303B" w:rsidR="004B303B" w:rsidP="004B303B" w:rsidRDefault="004B303B" w14:paraId="25982C34"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classification_report(test_label,predictions))</w:t>
      </w:r>
    </w:p>
    <w:p w:rsidRPr="004B303B" w:rsidR="004B303B" w:rsidP="004B303B" w:rsidRDefault="004B303B" w14:paraId="59E49E8E" w14:textId="0DE5D6DB">
      <w:pPr>
        <w:rPr>
          <w:rFonts w:ascii="Microsoft Sans Serif" w:hAnsi="Microsoft Sans Serif" w:eastAsia="Microsoft Sans Serif" w:cs="Microsoft Sans Serif"/>
          <w:sz w:val="24"/>
          <w:szCs w:val="24"/>
        </w:rPr>
      </w:pPr>
    </w:p>
    <w:p w:rsidRPr="004B303B" w:rsidR="004B303B" w:rsidP="004B303B" w:rsidRDefault="004B303B" w14:paraId="32A39B5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 Naive Bayes"""</w:t>
      </w:r>
    </w:p>
    <w:p w:rsidRPr="004B303B" w:rsidR="004B303B" w:rsidP="004B303B" w:rsidRDefault="004B303B" w14:paraId="498BCFDE" w14:textId="0DE5D6DB">
      <w:pPr>
        <w:rPr>
          <w:rFonts w:ascii="Microsoft Sans Serif" w:hAnsi="Microsoft Sans Serif" w:eastAsia="Microsoft Sans Serif" w:cs="Microsoft Sans Serif"/>
          <w:sz w:val="24"/>
          <w:szCs w:val="24"/>
        </w:rPr>
      </w:pPr>
    </w:p>
    <w:p w:rsidRPr="004B303B" w:rsidR="004B303B" w:rsidP="004B303B" w:rsidRDefault="004B303B" w14:paraId="13B2616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naive_bayes import GaussianNB</w:t>
      </w:r>
    </w:p>
    <w:p w:rsidRPr="004B303B" w:rsidR="004B303B" w:rsidP="004B303B" w:rsidRDefault="004B303B" w14:paraId="3D4E5EA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GaussianNB()</w:t>
      </w:r>
    </w:p>
    <w:p w:rsidRPr="004B303B" w:rsidR="004B303B" w:rsidP="004B303B" w:rsidRDefault="004B303B" w14:paraId="029281D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train_features,train_label)</w:t>
      </w:r>
    </w:p>
    <w:p w:rsidRPr="004B303B" w:rsidR="004B303B" w:rsidP="004B303B" w:rsidRDefault="004B303B" w14:paraId="498BE607"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edictions = model.predict(test_features)</w:t>
      </w:r>
    </w:p>
    <w:p w:rsidRPr="004B303B" w:rsidR="004B303B" w:rsidP="004B303B" w:rsidRDefault="004B303B" w14:paraId="17047AFB"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accuracy_score(test_label,predictions))</w:t>
      </w:r>
    </w:p>
    <w:p w:rsidRPr="004B303B" w:rsidR="004B303B" w:rsidP="004B303B" w:rsidRDefault="004B303B" w14:paraId="21EEB0E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classification_report(test_label,predictions))</w:t>
      </w:r>
    </w:p>
    <w:p w:rsidRPr="004B303B" w:rsidR="004B303B" w:rsidP="004B303B" w:rsidRDefault="004B303B" w14:paraId="5D05267E"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print(predictions)</w:t>
      </w:r>
    </w:p>
    <w:p w:rsidRPr="004B303B" w:rsidR="004B303B" w:rsidP="004B303B" w:rsidRDefault="004B303B" w14:paraId="29A29FCB" w14:textId="0DE5D6DB">
      <w:pPr>
        <w:rPr>
          <w:rFonts w:ascii="Microsoft Sans Serif" w:hAnsi="Microsoft Sans Serif" w:eastAsia="Microsoft Sans Serif" w:cs="Microsoft Sans Serif"/>
          <w:sz w:val="24"/>
          <w:szCs w:val="24"/>
        </w:rPr>
      </w:pPr>
    </w:p>
    <w:p w:rsidRPr="004B303B" w:rsidR="004B303B" w:rsidP="004B303B" w:rsidRDefault="004B303B" w14:paraId="5ED8F76D"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from sklearn.model_selection import GridSearchCV</w:t>
      </w:r>
    </w:p>
    <w:p w:rsidRPr="004B303B" w:rsidR="004B303B" w:rsidP="004B303B" w:rsidRDefault="004B303B" w14:paraId="4498F1C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n_estimators = [100,300,500,800]</w:t>
      </w:r>
    </w:p>
    <w:p w:rsidRPr="004B303B" w:rsidR="004B303B" w:rsidP="004B303B" w:rsidRDefault="004B303B" w14:paraId="3A804FB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ax_depth = [5,10,15,25]</w:t>
      </w:r>
    </w:p>
    <w:p w:rsidRPr="004B303B" w:rsidR="004B303B" w:rsidP="004B303B" w:rsidRDefault="004B303B" w14:paraId="677DD81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in_samples_split = [2,5,10,15,20]</w:t>
      </w:r>
    </w:p>
    <w:p w:rsidRPr="004B303B" w:rsidR="004B303B" w:rsidP="004B303B" w:rsidRDefault="004B303B" w14:paraId="61D803A8"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in_samples_leaf = [1,2,5,10]</w:t>
      </w:r>
    </w:p>
    <w:p w:rsidRPr="004B303B" w:rsidR="004B303B" w:rsidP="004B303B" w:rsidRDefault="004B303B" w14:paraId="3711364C" w14:textId="0DE5D6DB">
      <w:pPr>
        <w:rPr>
          <w:rFonts w:ascii="Microsoft Sans Serif" w:hAnsi="Microsoft Sans Serif" w:eastAsia="Microsoft Sans Serif" w:cs="Microsoft Sans Serif"/>
          <w:sz w:val="24"/>
          <w:szCs w:val="24"/>
        </w:rPr>
      </w:pPr>
    </w:p>
    <w:p w:rsidRPr="004B303B" w:rsidR="004B303B" w:rsidP="004B303B" w:rsidRDefault="004B303B" w14:paraId="2A5CDB86"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hyperF = dict(n_estimators = n_estimators, max_depth = max_depth,min_samples_split=min_samples_split,min_samples_leaf=min_samples_leaf)</w:t>
      </w:r>
    </w:p>
    <w:p w:rsidRPr="004B303B" w:rsidR="004B303B" w:rsidP="004B303B" w:rsidRDefault="004B303B" w14:paraId="475E7C52"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hyperF</w:t>
      </w:r>
    </w:p>
    <w:p w:rsidRPr="004B303B" w:rsidR="004B303B" w:rsidP="004B303B" w:rsidRDefault="004B303B" w14:paraId="0ED42B10" w14:textId="0DE5D6DB">
      <w:pPr>
        <w:rPr>
          <w:rFonts w:ascii="Microsoft Sans Serif" w:hAnsi="Microsoft Sans Serif" w:eastAsia="Microsoft Sans Serif" w:cs="Microsoft Sans Serif"/>
          <w:sz w:val="24"/>
          <w:szCs w:val="24"/>
        </w:rPr>
      </w:pPr>
    </w:p>
    <w:p w:rsidRPr="004B303B" w:rsidR="004B303B" w:rsidP="004B303B" w:rsidRDefault="004B303B" w14:paraId="7C84AD0C"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hyperF.bes</w:t>
      </w:r>
    </w:p>
    <w:p w:rsidRPr="004B303B" w:rsidR="004B303B" w:rsidP="004B303B" w:rsidRDefault="004B303B" w14:paraId="08EF93F5" w14:textId="0DE5D6DB">
      <w:pPr>
        <w:rPr>
          <w:rFonts w:ascii="Microsoft Sans Serif" w:hAnsi="Microsoft Sans Serif" w:eastAsia="Microsoft Sans Serif" w:cs="Microsoft Sans Serif"/>
          <w:sz w:val="24"/>
          <w:szCs w:val="24"/>
        </w:rPr>
      </w:pPr>
    </w:p>
    <w:p w:rsidRPr="004B303B" w:rsidR="004B303B" w:rsidP="004B303B" w:rsidRDefault="004B303B" w14:paraId="6A0BD560"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 = RandomForestClassifier()</w:t>
      </w:r>
    </w:p>
    <w:p w:rsidRPr="004B303B" w:rsidR="004B303B" w:rsidP="004B303B" w:rsidRDefault="004B303B" w14:paraId="1B5F98BA" w14:textId="0DE5D6DB">
      <w:pPr>
        <w:rPr>
          <w:rFonts w:ascii="Microsoft Sans Serif" w:hAnsi="Microsoft Sans Serif" w:eastAsia="Microsoft Sans Serif" w:cs="Microsoft Sans Serif"/>
          <w:sz w:val="24"/>
          <w:szCs w:val="24"/>
        </w:rPr>
      </w:pPr>
      <w:r w:rsidRPr="004B303B">
        <w:rPr>
          <w:rFonts w:ascii="Microsoft Sans Serif" w:hAnsi="Microsoft Sans Serif" w:eastAsia="Microsoft Sans Serif" w:cs="Microsoft Sans Serif"/>
          <w:sz w:val="24"/>
          <w:szCs w:val="24"/>
        </w:rPr>
        <w:t>model.fit()</w:t>
      </w:r>
    </w:p>
    <w:p w:rsidRPr="00173EEB" w:rsidR="00173EEB" w:rsidP="74A106A1" w:rsidRDefault="00173EEB" w14:paraId="5E5E2BA5" w14:textId="61A68C74">
      <w:pPr>
        <w:rPr>
          <w:rFonts w:ascii="Microsoft Sans Serif" w:hAnsi="Microsoft Sans Serif" w:eastAsia="Microsoft Sans Serif" w:cs="Microsoft Sans Serif"/>
        </w:rPr>
      </w:pPr>
    </w:p>
    <w:sectPr w:rsidRPr="00173EEB" w:rsidR="00173EEB">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104AB" w:rsidP="00A975B9" w:rsidRDefault="00F104AB" w14:paraId="7B969372" w14:textId="77777777">
      <w:pPr>
        <w:spacing w:after="0" w:line="240" w:lineRule="auto"/>
      </w:pPr>
      <w:r>
        <w:separator/>
      </w:r>
    </w:p>
  </w:endnote>
  <w:endnote w:type="continuationSeparator" w:id="0">
    <w:p w:rsidR="00F104AB" w:rsidP="00A975B9" w:rsidRDefault="00F104AB" w14:paraId="4EB0F6F8" w14:textId="77777777">
      <w:pPr>
        <w:spacing w:after="0" w:line="240" w:lineRule="auto"/>
      </w:pPr>
      <w:r>
        <w:continuationSeparator/>
      </w:r>
    </w:p>
  </w:endnote>
  <w:endnote w:type="continuationNotice" w:id="1">
    <w:p w:rsidR="00F104AB" w:rsidRDefault="00F104AB" w14:paraId="63BB643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icrosoft Sans Serif">
    <w:panose1 w:val="020B0604020202020204"/>
    <w:charset w:val="00"/>
    <w:family w:val="swiss"/>
    <w:pitch w:val="variable"/>
    <w:sig w:usb0="E5002EFF" w:usb1="C000605B" w:usb2="00000029" w:usb3="00000000" w:csb0="000101FF" w:csb1="00000000"/>
  </w:font>
  <w:font w:name="Yu Mincho">
    <w:altName w:val="Yu Gothic"/>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104AB" w:rsidP="00A975B9" w:rsidRDefault="00F104AB" w14:paraId="4A4CCF78" w14:textId="77777777">
      <w:pPr>
        <w:spacing w:after="0" w:line="240" w:lineRule="auto"/>
      </w:pPr>
      <w:r>
        <w:separator/>
      </w:r>
    </w:p>
  </w:footnote>
  <w:footnote w:type="continuationSeparator" w:id="0">
    <w:p w:rsidR="00F104AB" w:rsidP="00A975B9" w:rsidRDefault="00F104AB" w14:paraId="04DC9E54" w14:textId="77777777">
      <w:pPr>
        <w:spacing w:after="0" w:line="240" w:lineRule="auto"/>
      </w:pPr>
      <w:r>
        <w:continuationSeparator/>
      </w:r>
    </w:p>
  </w:footnote>
  <w:footnote w:type="continuationNotice" w:id="1">
    <w:p w:rsidR="00F104AB" w:rsidRDefault="00F104AB" w14:paraId="47A37A1E" w14:textId="77777777">
      <w:pPr>
        <w:spacing w:after="0" w:line="240" w:lineRule="auto"/>
      </w:pPr>
    </w:p>
  </w:footnote>
</w:footnotes>
</file>

<file path=word/intelligence.xml><?xml version="1.0" encoding="utf-8"?>
<int:Intelligence xmlns:int="http://schemas.microsoft.com/office/intelligence/2019/intelligence" xmlns:oel="http://schemas.microsoft.com/office/2019/extlst">
  <int:OnDemandWorkflows>
    <int:OnDemandWorkflow Type="SimilarityCheck" ParagraphVersions="644150451-656895282 1423382668-2004318071 1723992660-1743982059 53139565-2004318071 628629903-128969825 885225217-1004831403 585670595-2004318071 2037199482-2004318071 233347467-35454385 1048223516-2004318071 591282462-2004318071 16148054-1332031619 956603510-2004318071 200448976-1594547827 1868338546-1145702582 339916358-1591650367 442878666-2004318071 1698165391-2004318071 291542078-13776625 117652993-804553896 1216461039-1910042945 1518393681-412337113 384194940-162209793 1485588741-901270689 1336935396-1758381129 1224203965-904126436 604980793-223774945 601530369-211360658 511523169-451884040 400419995-573217736 178301220-1443759984 1035645523-2071462915 949493783-1588637807 275703436-9013806 1400014186-691032247 1867084708-555390560 1710122071-1884511855 790196692-2124959821 201782161-1060431900 262988343-149540068 848036371-232578571 1462805240-1303552819 1338273287-106548470 1712353013-2016469727 205081514-1472637909 819987132-1446188571 1109021690-1659530715 750598002-1854184084 1251195102-547391892 493715757-390028696 96945646-505049139 1376816080-547250248 1741348955-1607936490 1373360931-1339807958 264559418-1796165435 166917355-691159444 1817694046-1523753309 1100770950-1674373644 355114143-1862860933 1791696932-105993090 2122388867-1556650796 473551064-973658062 231784984-1375133137 1845206560-1926890167 1348180199-2126599930 944774658-1023089725 287854929-907994951 839881679-268190833 2040198868-871066043 389226165-766537840 1164190775-915890603 1140186307-715633324 422345172-715633324 1336592619-1372643814 295704139-1982308874 1555856905-1010444086 2141214193-1805864107 531061458-1045861753 936471484-1045861753 474745291-340306250 948953967-1045861753 1199110277-1045861753 1645299603-1045861753 1031216473-1045861753 2013711731-1045861753 1238956484-1045861753 1353041913-1045861753 936654905-1045861753 1887352753-1639736043 1409296162-1889214694 503474620-1187237218 1531280425-237656852 1990988069-944579298 1241596587-1193483259 540700446-1022362847 860764427-11360975 1694059601-1485245582 1513598641-1108452802 653658576-763511907 377472583-343415187 67901109-2142724016 1900478199-1341438302 961524633-1047194741 1893703254-217846287 119941920-1702128488 1862420360-1750955589 40910803-1764983175 936196011-935997078 645519611-1076944557 652133040-1788888054 2102244207-1671934416 1597444986-1918439316 1318409862-1592823715 590654730-684780125 1172990251-181153619 186520128-1669030044 1225769264-1449686259 797829225-505719882 1890575068-32548135 1589328647-756713205 1591664306-233576425 166962169-1278768290 1124505327-1031462413 484686711-825920351 334580147-368104925 122265852-505322575 1125992335-723899109 1194977648-1194514015 351677073-143727642 1613591220-645682328 104720375-1327717359 1035809919-566585000 1895920901-849139927 1523066160-704028407 1255885006-1092792969 350569954-481010099 985053953-1233460 254865224-910346858 2073764842-563173352 352285893-2109515542 251190677-115123976 1106036989-2004318071 2086227393-247889685 151579750-2116295872 1298670652-1889493356 899013387-1177052445 1230850805-2004318071 158004040-2051379836 1856735798-528440968 815385241-791919479 682423222-2004318071 1480448358-1949893491 992638163-1790903609 886754716-332106780 662232970-528523953 1446284206-968598197 197990548-2004318071 1787548540-2099002926 1929020556-1044745690 620202812-1904409109 447585406-2005048063 1363140904-2004318071 622270859-2121987990 1934704579-1118302217 1250910574-1144106718 1664819000-2004318071 1243017393-2004318071 1654620439-163682799 647146553-2004318071 47588404-660839464 1655864237-2004318071 12674334-1624728375 1174411938-2004318071 862615516-869841100 439155469-2004318071 1596131798-617991336 2053498884-175560727 1802877542-2004318071 1484350444-821340047 1130214829-1864420741 1337455031-2047120801 175328592-1017271943 1151815347-1184613405 312835249-1548740225 1223208758-1365702383 827200582-665370323 2134776686-2071185035 1283773617-1062482944 1606193633-1025032323 714241988-1279821277 414469979-432165106 620986017-2136597940 89868852-1868294921 838359586-687562257 1401604884-1411736447 1125652127-1291676200 105262051-832376602 1835730383-2073791352 2001937410-1245182788 1987465215-539852030 647968246-1591992910 417221162-1155665992 2131292231-1782593529 379550496-1830391015 1232216895-1362378638 1525031895-542652918 659200523-33611264 687508094-120617216 1146143008-105076446 21833397-1272348663 1424006783-2130734952 2045488452-55212810 684450927-146983148 1496285562-2004318071 340417827-800030497 1968845047-328644487 1810645811-1217445130 1816304647-620667584 233007452-455784677 200610338-1118327721 1216429682-697071601 1347586189-1894363759 1208665432-1102710319 177358792-1061131801 646270774-1438732438 49762336-336809399 1534741832-1321239516 254936946-890515891 1058471221-1495040561 1878832420-2004318071 1287523476-1460542426 31290390-685714975 703926767-941191271 183708062-1180736949 606984714-1632815526 2130357119-1245508671 758345786-1859222848 285282898-40701036 22051590-191441714 1923124721-1937592262 1985555058-1138128523 2066910130-1707195989 1794101232-1589215635 1058455469-225730177 305003172-1363277225 2139437736-1960150439 1479910131-886790079 1610976509-1811838219 2050999404-1865686810 1580084897-1675189821 1674405333-977763883 607279377-237446167 1643234475-1164351170 326410750-1574040451 1937869183-1108758043 1214646713-1060655508 878042956-2118001929 13087286-2068835035 1155520871-84748979 176274243-1269079659 41708395-1789014477 28649230-580702685 1914737119-186028710 904920669-2036618200 1027487308-2065666238 1902917325-3963716 1725968223-1424323420 2048795049-1792573685 820288498-500199155 1208492067-1627081788 1188303485-2070452020 2063502415-1499456773 1473937742-815414354 1945739901-1290835779 446660777-1539324750 104428479-762047803 1487928661-272409582 1468586546-494834569 689159710-905450347 659939075-574003219 1011714095-886037775 1503385327-886037775 1557956919-1442328314 1449042157-1293600240 2136247895-1890156254 724204089-2004318071 1938165995-1101338678 194113922-1077658448 1301878293-2055058647 2039893564-567177644 1811815229-38343263 1062740471-1842307703 1967913392-16176962 1668810194-1877871847 704370038-372493963 393100678-81322691 2013018731-2069321250 160994782-1012714832 447823034-10021090 1163937506-804046317 1484244834-1550266147 987616039-2111580296 1440888889-1077343171 1897660459-182656327 271885550-93328775 1583229861-210917823"/>
  </int:OnDemandWorkflows>
  <int:IntelligenceSettings/>
  <int:Manifest>
    <int:WordHash hashCode="xgDzA50uAYUN6A" id="ca8bIRf0"/>
    <int:WordHash hashCode="NkPdJ9i9g1wpGP" id="5MmtR2Ep"/>
    <int:ParagraphRange paragraphId="393100678" textId="81322691" start="25" length="69" invalidationStart="25" invalidationLength="69" id="lP+UY0pZ"/>
    <int:ParagraphRange paragraphId="1484244834" textId="1550266147" start="28" length="85" invalidationStart="28" invalidationLength="85" id="uz9d5xd5"/>
    <int:ParagraphRange paragraphId="2040932968" textId="1811766205" start="0" length="106" invalidationStart="0" invalidationLength="106" id="nPJTmoiS"/>
    <int:ParagraphRange paragraphId="1514788831" textId="1811766205" start="4" length="60" invalidationStart="4" invalidationLength="60" id="5hXc+hr3"/>
    <int:ParagraphRange paragraphId="859111027" textId="1811766205" start="4" length="78" invalidationStart="4" invalidationLength="78" id="DA1QaWYO"/>
    <int:ParagraphRange paragraphId="1041432309" textId="1811766205" start="4" length="89" invalidationStart="4" invalidationLength="89" id="751vOuSN"/>
    <int:ParagraphRange paragraphId="563117552" textId="1811766205" start="12" length="96" invalidationStart="12" invalidationLength="96" id="Pj8//a6H"/>
    <int:ParagraphRange paragraphId="1294985901" textId="1811766205" start="6" length="85" invalidationStart="6" invalidationLength="85" id="9ntG+4oB"/>
    <int:EntireDocument id="2M8jNjKY"/>
    <int:WordHash hashCode="L39gQDb3yIq7gT" id="DZp5BUDh"/>
    <int:WordHash hashCode="Sbo1jDJywttA/G" id="Ff7O8A9i"/>
    <int:WordHash hashCode="tYToWkDm4ldP3f" id="aRSKCXM/"/>
    <int:WordHash hashCode="ackC5sbkTgmach" id="qA7M3Psj"/>
    <int:WordHash hashCode="exNF/n612i9dBl" id="mKQ69vIa"/>
    <int:WordHash hashCode="oJo3+2eaZ1+F55" id="LqMb6HTB"/>
  </int:Manifest>
  <int:Observations>
    <int:Content id="ca8bIRf0">
      <int:Rejection type="AugLoop_Text_Critique"/>
    </int:Content>
    <int:Content id="5MmtR2Ep">
      <int:Rejection type="AugLoop_Text_Critique"/>
    </int:Content>
    <int:Content id="lP+UY0pZ">
      <int:Rejection type="AugLoop_Similarity_SimilarityAnnotation"/>
      <int:extLst>
        <oel:ext uri="426473B9-03D8-482F-96C9-C2C85392BACA">
          <int:SimilarityCritique Version="1" Context="Word Embedding in NLP: One-Hot Encoding and Skip-Gram Neural Network." SourceType="Online" SourceTitle="TF-IDF Word +Char level features. Classifying the customer ..." SourceUrl="https://medium.com/@Rahulvks/text-classification-tf-idf-word-char-hstack-b728a81a804e" SourceSnippet="Word Embedding in NLP: One-Hot Encoding and Skip-Gram Neural Network. Jianna Park in Towards Data Science. Short technical information about Word2Vec, GloVe and Fasttext.">
            <int:Suggestions CitationType="Inline">
              <int:Suggestion CitationStyle="Mla" IsIdentical="1">
                <int:CitationText>(“TF-IDF Word +Char level features. Classifying the customer ...”)</int:CitationText>
              </int:Suggestion>
              <int:Suggestion CitationStyle="Apa" IsIdentical="1">
                <int:CitationText>(“TF-IDF Word +Char level features. Classifying the customer ...”)</int:CitationText>
              </int:Suggestion>
              <int:Suggestion CitationStyle="Chicago" IsIdentical="1">
                <int:CitationText>(“TF-IDF Word +Char level features. Classifying the customer ...”)</int:CitationText>
              </int:Suggestion>
            </int:Suggestions>
            <int:Suggestions CitationType="Full">
              <int:Suggestion CitationStyle="Mla" IsIdentical="1">
                <int:CitationText>&lt;i&gt;TF-IDF Word +Char level features. Classifying the customer ...&lt;/i&gt;, https://medium.com/@Rahulvks/text-classification-tf-idf-word-char-hstack-b728a81a804e.</int:CitationText>
              </int:Suggestion>
              <int:Suggestion CitationStyle="Apa" IsIdentical="1">
                <int:CitationText>&lt;i&gt;TF-IDF Word +Char level features. Classifying the customer ...&lt;/i&gt;. (n.d.). Retrieved from https://medium.com/@Rahulvks/text-classification-tf-idf-word-char-hstack-b728a81a804e</int:CitationText>
              </int:Suggestion>
              <int:Suggestion CitationStyle="Chicago" IsIdentical="1">
                <int:CitationText>“TF-IDF Word +Char level features. Classifying the customer ...” n.d., https://medium.com/@Rahulvks/text-classification-tf-idf-word-char-hstack-b728a81a804e.</int:CitationText>
              </int:Suggestion>
            </int:Suggestions>
          </int:SimilarityCritique>
        </oel:ext>
      </int:extLst>
    </int:Content>
    <int:Content id="uz9d5xd5">
      <int:Rejection type="AugLoop_Similarity_SimilarityAnnotation"/>
      <int:extLst>
        <oel:ext uri="426473B9-03D8-482F-96C9-C2C85392BACA">
          <int:SimilarityCritique Version="1" Context="How to Develop a Bidirectional LSTM For Sequence Classification in Python with Keras." SourceType="Online" SourceTitle="Bidirectional RNN - Devopedia" SourceUrl="https://devopedia.org/bidirectional-rnn" SourceSnippet="Brownlee, Jason. 2017. &quot;How to Develop a Bidirectional LSTM For Sequence Classification in Python with Keras.&quot; Machine Learning Mastery, June 16. Updated 2019-08-14. Accessed 2019-11-17. Ding, Zixiang, Rui Xia, Jianfei Yu, Xiang Li, and Jian Yang. 2018. &quot;Densely Connected Bidirectional LSTM with Applications to Sentence Classification.&quot;">
            <int:Suggestions CitationType="Inline">
              <int:Suggestion CitationStyle="Mla" IsIdentical="1">
                <int:CitationText>(“Bidirectional RNN - Devopedia”)</int:CitationText>
              </int:Suggestion>
              <int:Suggestion CitationStyle="Apa" IsIdentical="1">
                <int:CitationText>(“Bidirectional RNN - Devopedia”)</int:CitationText>
              </int:Suggestion>
              <int:Suggestion CitationStyle="Chicago" IsIdentical="1">
                <int:CitationText>(“Bidirectional RNN - Devopedia”)</int:CitationText>
              </int:Suggestion>
            </int:Suggestions>
            <int:Suggestions CitationType="Full">
              <int:Suggestion CitationStyle="Mla" IsIdentical="1">
                <int:CitationText>&lt;i&gt;Bidirectional RNN - Devopedia&lt;/i&gt;, https://devopedia.org/bidirectional-rnn.</int:CitationText>
              </int:Suggestion>
              <int:Suggestion CitationStyle="Apa" IsIdentical="1">
                <int:CitationText>&lt;i&gt;Bidirectional RNN - Devopedia&lt;/i&gt;. (n.d.). Retrieved from https://devopedia.org/bidirectional-rnn</int:CitationText>
              </int:Suggestion>
              <int:Suggestion CitationStyle="Chicago" IsIdentical="1">
                <int:CitationText>“Bidirectional RNN - Devopedia” n.d., https://devopedia.org/bidirectional-rnn.</int:CitationText>
              </int:Suggestion>
            </int:Suggestions>
          </int:SimilarityCritique>
        </oel:ext>
      </int:extLst>
    </int:Content>
    <int:Content id="nPJTmoiS">
      <int:Rejection type="AugLoop_Similarity_SimilarityAnnotation"/>
      <int:extLst>
        <oel:ext uri="426473B9-03D8-482F-96C9-C2C85392BACA">
          <int:SimilarityCritique Version="1" Context="months_in_range = [x.split(' ') for x in pd.date_range(start, end, freq='MS').strftime(&quot;%Y %-m&quot;).tolist()]" SourceType="Online" SourceTitle="Strong Women Through the Lens of The New York Times | by ..." SourceUrl="https://towardsdatascience.com/strong-women-through-the-lens-of-the-new-york-times-f7f7468a2645" SourceSnippet="months_in_range = [x.split (' ') for x in pd.date_range (start, end, freq='MS').strftime (&quot;%Y %-m&quot;).tolist ()] The following set of helper functions (see the tutorial) extracts the NYT data through the API and saves it into the specific csv files:">
            <int:Suggestions CitationType="Inline">
              <int:Suggestion CitationStyle="Mla" IsIdentical="0">
                <int:CitationText>(“Strong Women Through the Lens of The New York Times | by ...”)</int:CitationText>
              </int:Suggestion>
              <int:Suggestion CitationStyle="Apa" IsIdentical="0">
                <int:CitationText>(“Strong Women Through the Lens of The New York Times | by ...”)</int:CitationText>
              </int:Suggestion>
              <int:Suggestion CitationStyle="Chicago" IsIdentical="0">
                <int:CitationText>(“Strong Women Through the Lens of The New York Times | by ...”)</int:CitationText>
              </int:Suggestion>
            </int:Suggestions>
            <int:Suggestions CitationType="Full">
              <int:Suggestion CitationStyle="Mla" IsIdentical="0">
                <int:CitationText>&lt;i&gt;Strong Women Through the Lens of The New York Times | by ...&lt;/i&gt;, https://towardsdatascience.com/strong-women-through-the-lens-of-the-new-york-times-f7f7468a2645.</int:CitationText>
              </int:Suggestion>
              <int:Suggestion CitationStyle="Apa" IsIdentical="0">
                <int:CitationText>&lt;i&gt;Strong Women Through the Lens of The New York Times | by ...&lt;/i&gt;. (n.d.). Retrieved from https://towardsdatascience.com/strong-women-through-the-lens-of-the-new-york-times-f7f7468a2645</int:CitationText>
              </int:Suggestion>
              <int:Suggestion CitationStyle="Chicago" IsIdentical="0">
                <int:CitationText>“Strong Women Through the Lens of The New York Times | by ...” n.d., https://towardsdatascience.com/strong-women-through-the-lens-of-the-new-york-times-f7f7468a2645.</int:CitationText>
              </int:Suggestion>
            </int:Suggestions>
          </int:SimilarityCritique>
        </oel:ext>
      </int:extLst>
    </int:Content>
    <int:Content id="5hXc+hr3">
      <int:extLst>
        <oel:ext uri="426473B9-03D8-482F-96C9-C2C85392BACA">
          <int:SimilarityCritique Version="1" Context="'''Sends a request to the NYT Archive API for given date.'''" SourceType="Online" SourceTitle="纽约时报的强势女性_weixin_26640581的博客-CSDN博客" SourceUrl="https://blog.csdn.net/weixin_26640581/article/details/109123244" SourceSnippet="'''Sends a request to the NYT Archive API for given date.''' base_url = 'https://api.nytimes.com/svc/archive/v1/' url = base_url + '/' + date [ 0] + '/' + date [ 1] + '.json?api-key=' + 'F9FPP1mJjiX8pAEFAxBYBg08vZECa39n'">
            <int:Suggestions CitationType="Inline">
              <int:Suggestion CitationStyle="Mla" IsIdentical="1">
                <int:CitationText>(“纽约时报的强势女性_weixin_26640581的博客-CSDN博客”)</int:CitationText>
              </int:Suggestion>
              <int:Suggestion CitationStyle="Apa" IsIdentical="1">
                <int:CitationText>(“纽约时报的强势女性_weixin_26640581的博客-CSDN博客”)</int:CitationText>
              </int:Suggestion>
              <int:Suggestion CitationStyle="Chicago" IsIdentical="1">
                <int:CitationText>(“纽约时报的强势女性_weixin_26640581的博客-CSDN博客”)</int:CitationText>
              </int:Suggestion>
            </int:Suggestions>
            <int:Suggestions CitationType="Full">
              <int:Suggestion CitationStyle="Mla" IsIdentical="1">
                <int:CitationText>&lt;i&gt;纽约时报的强势女性_weixin_26640581的博客-CSDN博客&lt;/i&gt;, https://blog.csdn.net/weixin_26640581/article/details/109123244.</int:CitationText>
              </int:Suggestion>
              <int:Suggestion CitationStyle="Apa" IsIdentical="1">
                <int:CitationText>&lt;i&gt;纽约时报的强势女性_weixin_26640581的博客-CSDN博客&lt;/i&gt;. (n.d.). Retrieved from https://blog.csdn.net/weixin_26640581/article/details/109123244</int:CitationText>
              </int:Suggestion>
              <int:Suggestion CitationStyle="Chicago" IsIdentical="1">
                <int:CitationText>“纽约时报的强势女性_weixin_26640581的博客-CSDN博客” n.d., https://blog.csdn.net/weixin_26640581/article/details/109123244.</int:CitationText>
              </int:Suggestion>
            </int:Suggestions>
          </int:SimilarityCritique>
        </oel:ext>
      </int:extLst>
    </int:Content>
    <int:Content id="DA1QaWYO">
      <int:extLst>
        <oel:ext uri="426473B9-03D8-482F-96C9-C2C85392BACA">
          <int:SimilarityCritique Version="1" Context="'''An article is only worth checking if it is in range, and has a headline.'''" SourceType="Online" SourceTitle="Strong Women Through the Lens of The New York Times | by ..." SourceUrl="https://towardsdatascience.com/strong-women-through-the-lens-of-the-new-york-times-f7f7468a2645" SourceSnippet="def is_valid (article, date): '''An article is only worth checking if it is in range, and has a headline.''' is_in_range = date &gt; start and date &lt; end has_headline = type (article ['headline']) == dict and 'main' in article ['headline'].keys ()">
            <int:Suggestions CitationType="Inline">
              <int:Suggestion CitationStyle="Mla" IsIdentical="1">
                <int:CitationText>(“Strong Women Through the Lens of The New York Times | by ...”)</int:CitationText>
              </int:Suggestion>
              <int:Suggestion CitationStyle="Apa" IsIdentical="1">
                <int:CitationText>(“Strong Women Through the Lens of The New York Times | by ...”)</int:CitationText>
              </int:Suggestion>
              <int:Suggestion CitationStyle="Chicago" IsIdentical="1">
                <int:CitationText>(“Strong Women Through the Lens of The New York Times | by ...”)</int:CitationText>
              </int:Suggestion>
            </int:Suggestions>
            <int:Suggestions CitationType="Full">
              <int:Suggestion CitationStyle="Mla" IsIdentical="1">
                <int:CitationText>&lt;i&gt;Strong Women Through the Lens of The New York Times | by ...&lt;/i&gt;, https://towardsdatascience.com/strong-women-through-the-lens-of-the-new-york-times-f7f7468a2645.</int:CitationText>
              </int:Suggestion>
              <int:Suggestion CitationStyle="Apa" IsIdentical="1">
                <int:CitationText>&lt;i&gt;Strong Women Through the Lens of The New York Times | by ...&lt;/i&gt;. (n.d.). Retrieved from https://towardsdatascience.com/strong-women-through-the-lens-of-the-new-york-times-f7f7468a2645</int:CitationText>
              </int:Suggestion>
              <int:Suggestion CitationStyle="Chicago" IsIdentical="1">
                <int:CitationText>“Strong Women Through the Lens of The New York Times | by ...” n.d., https://towardsdatascience.com/strong-women-through-the-lens-of-the-new-york-times-f7f7468a2645.</int:CitationText>
              </int:Suggestion>
            </int:Suggestions>
          </int:SimilarityCritique>
        </oel:ext>
      </int:extLst>
    </int:Content>
    <int:Content id="751vOuSN">
      <int:Rejection type="AugLoop_Similarity_SimilarityAnnotation"/>
      <int:extLst>
        <oel:ext uri="426473B9-03D8-482F-96C9-C2C85392BACA">
          <int:SimilarityCritique Version="1" Context="has_headline = type(article['headline']) == dict and 'main' in article['headline'].keys()" SourceType="Online" SourceTitle="Strong Women Through the Lens of The New York Times | by ..." SourceUrl="https://towardsdatascience.com/strong-women-through-the-lens-of-the-new-york-times-f7f7468a2645" SourceSnippet="'''An article is only worth checking if it is in range, and has a headline.''' is_in_range = date &gt; start and date &lt; end has_headline = type (article ['headline']) == dict and 'main' in article ['headline'].keys () return is_in_range and has_headline">
            <int:Suggestions CitationType="Inline">
              <int:Suggestion CitationStyle="Mla" IsIdentical="0">
                <int:CitationText>(“Strong Women Through the Lens of The New York Times | by ...”)</int:CitationText>
              </int:Suggestion>
              <int:Suggestion CitationStyle="Apa" IsIdentical="0">
                <int:CitationText>(“Strong Women Through the Lens of The New York Times | by ...”)</int:CitationText>
              </int:Suggestion>
              <int:Suggestion CitationStyle="Chicago" IsIdentical="0">
                <int:CitationText>(“Strong Women Through the Lens of The New York Times | by ...”)</int:CitationText>
              </int:Suggestion>
            </int:Suggestions>
            <int:Suggestions CitationType="Full">
              <int:Suggestion CitationStyle="Mla" IsIdentical="0">
                <int:CitationText>&lt;i&gt;Strong Women Through the Lens of The New York Times | by ...&lt;/i&gt;, https://towardsdatascience.com/strong-women-through-the-lens-of-the-new-york-times-f7f7468a2645.</int:CitationText>
              </int:Suggestion>
              <int:Suggestion CitationStyle="Apa" IsIdentical="0">
                <int:CitationText>&lt;i&gt;Strong Women Through the Lens of The New York Times | by ...&lt;/i&gt;. (n.d.). Retrieved from https://towardsdatascience.com/strong-women-through-the-lens-of-the-new-york-times-f7f7468a2645</int:CitationText>
              </int:Suggestion>
              <int:Suggestion CitationStyle="Chicago" IsIdentical="0">
                <int:CitationText>“Strong Women Through the Lens of The New York Times | by ...” n.d., https://towardsdatascience.com/strong-women-through-the-lens-of-the-new-york-times-f7f7468a2645.</int:CitationText>
              </int:Suggestion>
            </int:Suggestions>
          </int:SimilarityCritique>
        </oel:ext>
      </int:extLst>
    </int:Content>
    <int:Content id="Pj8//a6H">
      <int:Rejection type="AugLoop_Similarity_SimilarityAnnotation"/>
      <int:extLst>
        <oel:ext uri="426473B9-03D8-482F-96C9-C2C85392BACA">
          <int:SimilarityCritique Version="1" Context="keywords = [keyword['value'] for keyword in article['keywords'] if keyword['name'] == 'subject']" SourceType="Online" SourceTitle="纽约时报的强势女性_weixin_26640581的博客-CSDN博客" SourceUrl="https://blog.csdn.net/weixin_26640581/article/details/109123244" SourceSnippet="keywords = [keyword [ 'value'] for keyword in article [ 'keywords'] if keyword [ 'name'] == 'subject'] data [ 'keywords' ].append (keywords) if 'lead_paragraph' in article: data [ 'lead_paragraph' ].append (article [ 'lead_paragraph' ])">
            <int:Suggestions CitationType="Inline">
              <int:Suggestion CitationStyle="Mla" IsIdentical="0">
                <int:CitationText>(“纽约时报的强势女性_weixin_26640581的博客-CSDN博客”)</int:CitationText>
              </int:Suggestion>
              <int:Suggestion CitationStyle="Apa" IsIdentical="0">
                <int:CitationText>(“纽约时报的强势女性_weixin_26640581的博客-CSDN博客”)</int:CitationText>
              </int:Suggestion>
              <int:Suggestion CitationStyle="Chicago" IsIdentical="0">
                <int:CitationText>(“纽约时报的强势女性_weixin_26640581的博客-CSDN博客”)</int:CitationText>
              </int:Suggestion>
            </int:Suggestions>
            <int:Suggestions CitationType="Full">
              <int:Suggestion CitationStyle="Mla" IsIdentical="0">
                <int:CitationText>&lt;i&gt;纽约时报的强势女性_weixin_26640581的博客-CSDN博客&lt;/i&gt;, https://blog.csdn.net/weixin_26640581/article/details/109123244.</int:CitationText>
              </int:Suggestion>
              <int:Suggestion CitationStyle="Apa" IsIdentical="0">
                <int:CitationText>&lt;i&gt;纽约时报的强势女性_weixin_26640581的博客-CSDN博客&lt;/i&gt;. (n.d.). Retrieved from https://blog.csdn.net/weixin_26640581/article/details/109123244</int:CitationText>
              </int:Suggestion>
              <int:Suggestion CitationStyle="Chicago" IsIdentical="0">
                <int:CitationText>“纽约时报的强势女性_weixin_26640581的博客-CSDN博客” n.d., https://blog.csdn.net/weixin_26640581/article/details/109123244.</int:CitationText>
              </int:Suggestion>
            </int:Suggestions>
          </int:SimilarityCritique>
        </oel:ext>
      </int:extLst>
    </int:Content>
    <int:Content id="9ntG+4oB">
      <int:Rejection type="AugLoop_Similarity_SimilarityAnnotation"/>
      <int:extLst>
        <oel:ext uri="426473B9-03D8-482F-96C9-C2C85392BACA">
          <int:SimilarityCritique Version="1" Context="review = [ps.stem(word) for word in review if not word in stopwords.words('english')]" SourceType="Online" SourceTitle="Fake News Detection in Machine Learning [Explained with ..." SourceUrl="https://www.upgrad.com/blog/fake-news-detection-in-machine-learning/" SourceSnippet="review = [ps.stem(word) for word in review if not word in stopwords.words(‘english’)] review = ‘ ‘.join(review) corpus.append(review) Let’s have a look at our corpus now. corpus[3] As we can see, the words are now stemmed to root words. TF-IDF Vectorizer.">
            <int:Suggestions CitationType="Inline">
              <int:Suggestion CitationStyle="Mla" IsIdentical="0">
                <int:CitationText>(“Fake News Detection in Machine Learning [Explained with ...”)</int:CitationText>
              </int:Suggestion>
              <int:Suggestion CitationStyle="Apa" IsIdentical="0">
                <int:CitationText>(“Fake News Detection in Machine Learning [Explained with ...”)</int:CitationText>
              </int:Suggestion>
              <int:Suggestion CitationStyle="Chicago" IsIdentical="0">
                <int:CitationText>(“Fake News Detection in Machine Learning [Explained with ...”)</int:CitationText>
              </int:Suggestion>
            </int:Suggestions>
            <int:Suggestions CitationType="Full">
              <int:Suggestion CitationStyle="Mla" IsIdentical="0">
                <int:CitationText>&lt;i&gt;Fake News Detection in Machine Learning [Explained with ...&lt;/i&gt;, https://www.upgrad.com/blog/fake-news-detection-in-machine-learning/.</int:CitationText>
              </int:Suggestion>
              <int:Suggestion CitationStyle="Apa" IsIdentical="0">
                <int:CitationText>&lt;i&gt;Fake News Detection in Machine Learning [Explained with ...&lt;/i&gt;. (n.d.). Retrieved from https://www.upgrad.com/blog/fake-news-detection-in-machine-learning/</int:CitationText>
              </int:Suggestion>
              <int:Suggestion CitationStyle="Chicago" IsIdentical="0">
                <int:CitationText>“Fake News Detection in Machine Learning [Explained with ...” n.d., https://www.upgrad.com/blog/fake-news-detection-in-machine-learning/.</int:CitationText>
              </int:Suggestion>
            </int:Suggestions>
          </int:SimilarityCritique>
        </oel:ext>
      </int:extLst>
    </int:Content>
    <int:Content id="2M8jNjKY">
      <int:extLst>
        <oel:ext uri="E302BA01-7950-474C-9AD3-286E660C40A8">
          <int:SimilaritySummary Version="1" RunId="1621228237874" TilesCheckedInThisRun="239" TotalNumOfTiles="239" SimilarityAnnotationCount="2" NumWords="5883" NumFlaggedWords="23"/>
        </oel:ext>
      </int:extLst>
    </int:Content>
    <int:Content id="DZp5BUDh">
      <int:Rejection type="LegacyProofing"/>
    </int:Content>
    <int:Content id="Ff7O8A9i">
      <int:Rejection type="LegacyProofing"/>
    </int:Content>
    <int:Content id="aRSKCXM/">
      <int:Rejection type="LegacyProofing"/>
    </int:Content>
    <int:Content id="qA7M3Psj">
      <int:Rejection type="LegacyProofing"/>
    </int:Content>
    <int:Content id="mKQ69vIa">
      <int:Rejection type="LegacyProofing"/>
    </int:Content>
    <int:Content id="LqMb6HT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705B"/>
    <w:multiLevelType w:val="hybridMultilevel"/>
    <w:tmpl w:val="541636F8"/>
    <w:lvl w:ilvl="0" w:tplc="244028B4">
      <w:start w:val="1"/>
      <w:numFmt w:val="decimal"/>
      <w:lvlText w:val="%1."/>
      <w:lvlJc w:val="left"/>
      <w:pPr>
        <w:ind w:left="720" w:hanging="360"/>
      </w:pPr>
    </w:lvl>
    <w:lvl w:ilvl="1" w:tplc="CF3CCBA8">
      <w:start w:val="1"/>
      <w:numFmt w:val="lowerLetter"/>
      <w:lvlText w:val="%2."/>
      <w:lvlJc w:val="left"/>
      <w:pPr>
        <w:ind w:left="1440" w:hanging="360"/>
      </w:pPr>
    </w:lvl>
    <w:lvl w:ilvl="2" w:tplc="8F2C3408">
      <w:start w:val="1"/>
      <w:numFmt w:val="lowerRoman"/>
      <w:lvlText w:val="%3."/>
      <w:lvlJc w:val="right"/>
      <w:pPr>
        <w:ind w:left="2160" w:hanging="180"/>
      </w:pPr>
    </w:lvl>
    <w:lvl w:ilvl="3" w:tplc="6E6A3834">
      <w:start w:val="1"/>
      <w:numFmt w:val="decimal"/>
      <w:lvlText w:val="%4."/>
      <w:lvlJc w:val="left"/>
      <w:pPr>
        <w:ind w:left="2880" w:hanging="360"/>
      </w:pPr>
    </w:lvl>
    <w:lvl w:ilvl="4" w:tplc="B4C0C762">
      <w:start w:val="1"/>
      <w:numFmt w:val="lowerLetter"/>
      <w:lvlText w:val="%5."/>
      <w:lvlJc w:val="left"/>
      <w:pPr>
        <w:ind w:left="3600" w:hanging="360"/>
      </w:pPr>
    </w:lvl>
    <w:lvl w:ilvl="5" w:tplc="849E0466">
      <w:start w:val="1"/>
      <w:numFmt w:val="lowerRoman"/>
      <w:lvlText w:val="%6."/>
      <w:lvlJc w:val="right"/>
      <w:pPr>
        <w:ind w:left="4320" w:hanging="180"/>
      </w:pPr>
    </w:lvl>
    <w:lvl w:ilvl="6" w:tplc="F7EA8558">
      <w:start w:val="1"/>
      <w:numFmt w:val="decimal"/>
      <w:lvlText w:val="%7."/>
      <w:lvlJc w:val="left"/>
      <w:pPr>
        <w:ind w:left="5040" w:hanging="360"/>
      </w:pPr>
    </w:lvl>
    <w:lvl w:ilvl="7" w:tplc="E946CFBE">
      <w:start w:val="1"/>
      <w:numFmt w:val="lowerLetter"/>
      <w:lvlText w:val="%8."/>
      <w:lvlJc w:val="left"/>
      <w:pPr>
        <w:ind w:left="5760" w:hanging="360"/>
      </w:pPr>
    </w:lvl>
    <w:lvl w:ilvl="8" w:tplc="3D0C6380">
      <w:start w:val="1"/>
      <w:numFmt w:val="lowerRoman"/>
      <w:lvlText w:val="%9."/>
      <w:lvlJc w:val="right"/>
      <w:pPr>
        <w:ind w:left="6480" w:hanging="180"/>
      </w:pPr>
    </w:lvl>
  </w:abstractNum>
  <w:abstractNum w:abstractNumId="1" w15:restartNumberingAfterBreak="0">
    <w:nsid w:val="04DE656D"/>
    <w:multiLevelType w:val="hybridMultilevel"/>
    <w:tmpl w:val="FFFFFFFF"/>
    <w:lvl w:ilvl="0" w:tplc="C05624C6">
      <w:start w:val="1"/>
      <w:numFmt w:val="decimal"/>
      <w:lvlText w:val="%1."/>
      <w:lvlJc w:val="left"/>
      <w:pPr>
        <w:ind w:left="720" w:hanging="360"/>
      </w:pPr>
    </w:lvl>
    <w:lvl w:ilvl="1" w:tplc="2E7EE954">
      <w:start w:val="1"/>
      <w:numFmt w:val="lowerLetter"/>
      <w:lvlText w:val="%2."/>
      <w:lvlJc w:val="left"/>
      <w:pPr>
        <w:ind w:left="1440" w:hanging="360"/>
      </w:pPr>
    </w:lvl>
    <w:lvl w:ilvl="2" w:tplc="D956585E">
      <w:start w:val="1"/>
      <w:numFmt w:val="lowerRoman"/>
      <w:lvlText w:val="%3."/>
      <w:lvlJc w:val="right"/>
      <w:pPr>
        <w:ind w:left="2160" w:hanging="180"/>
      </w:pPr>
    </w:lvl>
    <w:lvl w:ilvl="3" w:tplc="80C69D08">
      <w:start w:val="1"/>
      <w:numFmt w:val="decimal"/>
      <w:lvlText w:val="%4."/>
      <w:lvlJc w:val="left"/>
      <w:pPr>
        <w:ind w:left="2880" w:hanging="360"/>
      </w:pPr>
    </w:lvl>
    <w:lvl w:ilvl="4" w:tplc="E5103AD8">
      <w:start w:val="1"/>
      <w:numFmt w:val="lowerLetter"/>
      <w:lvlText w:val="%5."/>
      <w:lvlJc w:val="left"/>
      <w:pPr>
        <w:ind w:left="3600" w:hanging="360"/>
      </w:pPr>
    </w:lvl>
    <w:lvl w:ilvl="5" w:tplc="D8F6CE86">
      <w:start w:val="1"/>
      <w:numFmt w:val="lowerRoman"/>
      <w:lvlText w:val="%6."/>
      <w:lvlJc w:val="right"/>
      <w:pPr>
        <w:ind w:left="4320" w:hanging="180"/>
      </w:pPr>
    </w:lvl>
    <w:lvl w:ilvl="6" w:tplc="8ED407A6">
      <w:start w:val="1"/>
      <w:numFmt w:val="decimal"/>
      <w:lvlText w:val="%7."/>
      <w:lvlJc w:val="left"/>
      <w:pPr>
        <w:ind w:left="5040" w:hanging="360"/>
      </w:pPr>
    </w:lvl>
    <w:lvl w:ilvl="7" w:tplc="A7444F90">
      <w:start w:val="1"/>
      <w:numFmt w:val="lowerLetter"/>
      <w:lvlText w:val="%8."/>
      <w:lvlJc w:val="left"/>
      <w:pPr>
        <w:ind w:left="5760" w:hanging="360"/>
      </w:pPr>
    </w:lvl>
    <w:lvl w:ilvl="8" w:tplc="C85E324A">
      <w:start w:val="1"/>
      <w:numFmt w:val="lowerRoman"/>
      <w:lvlText w:val="%9."/>
      <w:lvlJc w:val="right"/>
      <w:pPr>
        <w:ind w:left="6480" w:hanging="180"/>
      </w:pPr>
    </w:lvl>
  </w:abstractNum>
  <w:abstractNum w:abstractNumId="2" w15:restartNumberingAfterBreak="0">
    <w:nsid w:val="099A0023"/>
    <w:multiLevelType w:val="hybridMultilevel"/>
    <w:tmpl w:val="FFFFFFFF"/>
    <w:lvl w:ilvl="0" w:tplc="D73E1B6E">
      <w:start w:val="1"/>
      <w:numFmt w:val="bullet"/>
      <w:lvlText w:val=""/>
      <w:lvlJc w:val="left"/>
      <w:pPr>
        <w:ind w:left="720" w:hanging="360"/>
      </w:pPr>
      <w:rPr>
        <w:rFonts w:hint="default" w:ascii="Symbol" w:hAnsi="Symbol"/>
      </w:rPr>
    </w:lvl>
    <w:lvl w:ilvl="1" w:tplc="D48A46E8">
      <w:start w:val="1"/>
      <w:numFmt w:val="bullet"/>
      <w:lvlText w:val="o"/>
      <w:lvlJc w:val="left"/>
      <w:pPr>
        <w:ind w:left="1440" w:hanging="360"/>
      </w:pPr>
      <w:rPr>
        <w:rFonts w:hint="default" w:ascii="Courier New" w:hAnsi="Courier New"/>
      </w:rPr>
    </w:lvl>
    <w:lvl w:ilvl="2" w:tplc="9FDC346C">
      <w:start w:val="1"/>
      <w:numFmt w:val="bullet"/>
      <w:lvlText w:val=""/>
      <w:lvlJc w:val="left"/>
      <w:pPr>
        <w:ind w:left="2160" w:hanging="360"/>
      </w:pPr>
      <w:rPr>
        <w:rFonts w:hint="default" w:ascii="Wingdings" w:hAnsi="Wingdings"/>
      </w:rPr>
    </w:lvl>
    <w:lvl w:ilvl="3" w:tplc="9A2E8076">
      <w:start w:val="1"/>
      <w:numFmt w:val="bullet"/>
      <w:lvlText w:val=""/>
      <w:lvlJc w:val="left"/>
      <w:pPr>
        <w:ind w:left="2880" w:hanging="360"/>
      </w:pPr>
      <w:rPr>
        <w:rFonts w:hint="default" w:ascii="Symbol" w:hAnsi="Symbol"/>
      </w:rPr>
    </w:lvl>
    <w:lvl w:ilvl="4" w:tplc="D144984E">
      <w:start w:val="1"/>
      <w:numFmt w:val="bullet"/>
      <w:lvlText w:val="o"/>
      <w:lvlJc w:val="left"/>
      <w:pPr>
        <w:ind w:left="3600" w:hanging="360"/>
      </w:pPr>
      <w:rPr>
        <w:rFonts w:hint="default" w:ascii="Courier New" w:hAnsi="Courier New"/>
      </w:rPr>
    </w:lvl>
    <w:lvl w:ilvl="5" w:tplc="70E43F6C">
      <w:start w:val="1"/>
      <w:numFmt w:val="bullet"/>
      <w:lvlText w:val=""/>
      <w:lvlJc w:val="left"/>
      <w:pPr>
        <w:ind w:left="4320" w:hanging="360"/>
      </w:pPr>
      <w:rPr>
        <w:rFonts w:hint="default" w:ascii="Wingdings" w:hAnsi="Wingdings"/>
      </w:rPr>
    </w:lvl>
    <w:lvl w:ilvl="6" w:tplc="8E549D50">
      <w:start w:val="1"/>
      <w:numFmt w:val="bullet"/>
      <w:lvlText w:val=""/>
      <w:lvlJc w:val="left"/>
      <w:pPr>
        <w:ind w:left="5040" w:hanging="360"/>
      </w:pPr>
      <w:rPr>
        <w:rFonts w:hint="default" w:ascii="Symbol" w:hAnsi="Symbol"/>
      </w:rPr>
    </w:lvl>
    <w:lvl w:ilvl="7" w:tplc="A3C2B976">
      <w:start w:val="1"/>
      <w:numFmt w:val="bullet"/>
      <w:lvlText w:val="o"/>
      <w:lvlJc w:val="left"/>
      <w:pPr>
        <w:ind w:left="5760" w:hanging="360"/>
      </w:pPr>
      <w:rPr>
        <w:rFonts w:hint="default" w:ascii="Courier New" w:hAnsi="Courier New"/>
      </w:rPr>
    </w:lvl>
    <w:lvl w:ilvl="8" w:tplc="95B02E5C">
      <w:start w:val="1"/>
      <w:numFmt w:val="bullet"/>
      <w:lvlText w:val=""/>
      <w:lvlJc w:val="left"/>
      <w:pPr>
        <w:ind w:left="6480" w:hanging="360"/>
      </w:pPr>
      <w:rPr>
        <w:rFonts w:hint="default" w:ascii="Wingdings" w:hAnsi="Wingdings"/>
      </w:rPr>
    </w:lvl>
  </w:abstractNum>
  <w:abstractNum w:abstractNumId="3" w15:restartNumberingAfterBreak="0">
    <w:nsid w:val="0C1D6B45"/>
    <w:multiLevelType w:val="hybridMultilevel"/>
    <w:tmpl w:val="FFFFFFFF"/>
    <w:lvl w:ilvl="0" w:tplc="061E1B8C">
      <w:start w:val="1"/>
      <w:numFmt w:val="decimal"/>
      <w:lvlText w:val="%1."/>
      <w:lvlJc w:val="left"/>
      <w:pPr>
        <w:ind w:left="720" w:hanging="360"/>
      </w:pPr>
    </w:lvl>
    <w:lvl w:ilvl="1" w:tplc="2F3C83E8">
      <w:start w:val="1"/>
      <w:numFmt w:val="lowerLetter"/>
      <w:lvlText w:val="%2."/>
      <w:lvlJc w:val="left"/>
      <w:pPr>
        <w:ind w:left="1440" w:hanging="360"/>
      </w:pPr>
    </w:lvl>
    <w:lvl w:ilvl="2" w:tplc="DAD81630">
      <w:start w:val="1"/>
      <w:numFmt w:val="lowerRoman"/>
      <w:lvlText w:val="%3."/>
      <w:lvlJc w:val="right"/>
      <w:pPr>
        <w:ind w:left="2160" w:hanging="180"/>
      </w:pPr>
    </w:lvl>
    <w:lvl w:ilvl="3" w:tplc="A1FA6444">
      <w:start w:val="1"/>
      <w:numFmt w:val="decimal"/>
      <w:lvlText w:val="%4."/>
      <w:lvlJc w:val="left"/>
      <w:pPr>
        <w:ind w:left="2880" w:hanging="360"/>
      </w:pPr>
    </w:lvl>
    <w:lvl w:ilvl="4" w:tplc="0790911A">
      <w:start w:val="1"/>
      <w:numFmt w:val="lowerLetter"/>
      <w:lvlText w:val="%5."/>
      <w:lvlJc w:val="left"/>
      <w:pPr>
        <w:ind w:left="3600" w:hanging="360"/>
      </w:pPr>
    </w:lvl>
    <w:lvl w:ilvl="5" w:tplc="1E2CD72C">
      <w:start w:val="1"/>
      <w:numFmt w:val="lowerRoman"/>
      <w:lvlText w:val="%6."/>
      <w:lvlJc w:val="right"/>
      <w:pPr>
        <w:ind w:left="4320" w:hanging="180"/>
      </w:pPr>
    </w:lvl>
    <w:lvl w:ilvl="6" w:tplc="55A05286">
      <w:start w:val="1"/>
      <w:numFmt w:val="decimal"/>
      <w:lvlText w:val="%7."/>
      <w:lvlJc w:val="left"/>
      <w:pPr>
        <w:ind w:left="5040" w:hanging="360"/>
      </w:pPr>
    </w:lvl>
    <w:lvl w:ilvl="7" w:tplc="6C567D92">
      <w:start w:val="1"/>
      <w:numFmt w:val="lowerLetter"/>
      <w:lvlText w:val="%8."/>
      <w:lvlJc w:val="left"/>
      <w:pPr>
        <w:ind w:left="5760" w:hanging="360"/>
      </w:pPr>
    </w:lvl>
    <w:lvl w:ilvl="8" w:tplc="C19AD960">
      <w:start w:val="1"/>
      <w:numFmt w:val="lowerRoman"/>
      <w:lvlText w:val="%9."/>
      <w:lvlJc w:val="right"/>
      <w:pPr>
        <w:ind w:left="6480" w:hanging="180"/>
      </w:pPr>
    </w:lvl>
  </w:abstractNum>
  <w:abstractNum w:abstractNumId="4" w15:restartNumberingAfterBreak="0">
    <w:nsid w:val="0C4F7196"/>
    <w:multiLevelType w:val="hybridMultilevel"/>
    <w:tmpl w:val="FFFFFFFF"/>
    <w:lvl w:ilvl="0" w:tplc="9C0E5184">
      <w:start w:val="1"/>
      <w:numFmt w:val="decimal"/>
      <w:lvlText w:val="%1."/>
      <w:lvlJc w:val="left"/>
      <w:pPr>
        <w:ind w:left="720" w:hanging="360"/>
      </w:pPr>
    </w:lvl>
    <w:lvl w:ilvl="1" w:tplc="CC2A1E3E">
      <w:start w:val="1"/>
      <w:numFmt w:val="lowerLetter"/>
      <w:lvlText w:val="%2."/>
      <w:lvlJc w:val="left"/>
      <w:pPr>
        <w:ind w:left="1440" w:hanging="360"/>
      </w:pPr>
    </w:lvl>
    <w:lvl w:ilvl="2" w:tplc="9D9CE35E">
      <w:start w:val="1"/>
      <w:numFmt w:val="lowerRoman"/>
      <w:lvlText w:val="%3."/>
      <w:lvlJc w:val="right"/>
      <w:pPr>
        <w:ind w:left="2160" w:hanging="180"/>
      </w:pPr>
    </w:lvl>
    <w:lvl w:ilvl="3" w:tplc="2F9605E6">
      <w:start w:val="1"/>
      <w:numFmt w:val="decimal"/>
      <w:lvlText w:val="%4."/>
      <w:lvlJc w:val="left"/>
      <w:pPr>
        <w:ind w:left="2880" w:hanging="360"/>
      </w:pPr>
    </w:lvl>
    <w:lvl w:ilvl="4" w:tplc="9B06B458">
      <w:start w:val="1"/>
      <w:numFmt w:val="lowerLetter"/>
      <w:lvlText w:val="%5."/>
      <w:lvlJc w:val="left"/>
      <w:pPr>
        <w:ind w:left="3600" w:hanging="360"/>
      </w:pPr>
    </w:lvl>
    <w:lvl w:ilvl="5" w:tplc="1730F8FA">
      <w:start w:val="1"/>
      <w:numFmt w:val="lowerRoman"/>
      <w:lvlText w:val="%6."/>
      <w:lvlJc w:val="right"/>
      <w:pPr>
        <w:ind w:left="4320" w:hanging="180"/>
      </w:pPr>
    </w:lvl>
    <w:lvl w:ilvl="6" w:tplc="3EC8C8CA">
      <w:start w:val="1"/>
      <w:numFmt w:val="decimal"/>
      <w:lvlText w:val="%7."/>
      <w:lvlJc w:val="left"/>
      <w:pPr>
        <w:ind w:left="5040" w:hanging="360"/>
      </w:pPr>
    </w:lvl>
    <w:lvl w:ilvl="7" w:tplc="8A181F0C">
      <w:start w:val="1"/>
      <w:numFmt w:val="lowerLetter"/>
      <w:lvlText w:val="%8."/>
      <w:lvlJc w:val="left"/>
      <w:pPr>
        <w:ind w:left="5760" w:hanging="360"/>
      </w:pPr>
    </w:lvl>
    <w:lvl w:ilvl="8" w:tplc="7D1C293E">
      <w:start w:val="1"/>
      <w:numFmt w:val="lowerRoman"/>
      <w:lvlText w:val="%9."/>
      <w:lvlJc w:val="right"/>
      <w:pPr>
        <w:ind w:left="6480" w:hanging="180"/>
      </w:pPr>
    </w:lvl>
  </w:abstractNum>
  <w:abstractNum w:abstractNumId="5" w15:restartNumberingAfterBreak="0">
    <w:nsid w:val="0FBC49E1"/>
    <w:multiLevelType w:val="hybridMultilevel"/>
    <w:tmpl w:val="D026ECF0"/>
    <w:lvl w:ilvl="0" w:tplc="FFFFFFFF">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520272C"/>
    <w:multiLevelType w:val="hybridMultilevel"/>
    <w:tmpl w:val="FFFFFFFF"/>
    <w:lvl w:ilvl="0" w:tplc="06FC4C44">
      <w:start w:val="1"/>
      <w:numFmt w:val="decimal"/>
      <w:lvlText w:val="%1."/>
      <w:lvlJc w:val="left"/>
      <w:pPr>
        <w:ind w:left="720" w:hanging="360"/>
      </w:pPr>
    </w:lvl>
    <w:lvl w:ilvl="1" w:tplc="56CE9E5C">
      <w:start w:val="1"/>
      <w:numFmt w:val="lowerLetter"/>
      <w:lvlText w:val="%2."/>
      <w:lvlJc w:val="left"/>
      <w:pPr>
        <w:ind w:left="1440" w:hanging="360"/>
      </w:pPr>
    </w:lvl>
    <w:lvl w:ilvl="2" w:tplc="969454FA">
      <w:start w:val="1"/>
      <w:numFmt w:val="lowerRoman"/>
      <w:lvlText w:val="%3."/>
      <w:lvlJc w:val="right"/>
      <w:pPr>
        <w:ind w:left="2160" w:hanging="180"/>
      </w:pPr>
    </w:lvl>
    <w:lvl w:ilvl="3" w:tplc="73F4CA56">
      <w:start w:val="1"/>
      <w:numFmt w:val="decimal"/>
      <w:lvlText w:val="%4."/>
      <w:lvlJc w:val="left"/>
      <w:pPr>
        <w:ind w:left="2880" w:hanging="360"/>
      </w:pPr>
    </w:lvl>
    <w:lvl w:ilvl="4" w:tplc="E1BEF192">
      <w:start w:val="1"/>
      <w:numFmt w:val="lowerLetter"/>
      <w:lvlText w:val="%5."/>
      <w:lvlJc w:val="left"/>
      <w:pPr>
        <w:ind w:left="3600" w:hanging="360"/>
      </w:pPr>
    </w:lvl>
    <w:lvl w:ilvl="5" w:tplc="333CEE26">
      <w:start w:val="1"/>
      <w:numFmt w:val="lowerRoman"/>
      <w:lvlText w:val="%6."/>
      <w:lvlJc w:val="right"/>
      <w:pPr>
        <w:ind w:left="4320" w:hanging="180"/>
      </w:pPr>
    </w:lvl>
    <w:lvl w:ilvl="6" w:tplc="DAF20D80">
      <w:start w:val="1"/>
      <w:numFmt w:val="decimal"/>
      <w:lvlText w:val="%7."/>
      <w:lvlJc w:val="left"/>
      <w:pPr>
        <w:ind w:left="5040" w:hanging="360"/>
      </w:pPr>
    </w:lvl>
    <w:lvl w:ilvl="7" w:tplc="433A54F8">
      <w:start w:val="1"/>
      <w:numFmt w:val="lowerLetter"/>
      <w:lvlText w:val="%8."/>
      <w:lvlJc w:val="left"/>
      <w:pPr>
        <w:ind w:left="5760" w:hanging="360"/>
      </w:pPr>
    </w:lvl>
    <w:lvl w:ilvl="8" w:tplc="1A661C70">
      <w:start w:val="1"/>
      <w:numFmt w:val="lowerRoman"/>
      <w:lvlText w:val="%9."/>
      <w:lvlJc w:val="right"/>
      <w:pPr>
        <w:ind w:left="6480" w:hanging="180"/>
      </w:pPr>
    </w:lvl>
  </w:abstractNum>
  <w:abstractNum w:abstractNumId="7" w15:restartNumberingAfterBreak="0">
    <w:nsid w:val="19145886"/>
    <w:multiLevelType w:val="hybridMultilevel"/>
    <w:tmpl w:val="FFFFFFFF"/>
    <w:lvl w:ilvl="0" w:tplc="A2FC1D3E">
      <w:start w:val="1"/>
      <w:numFmt w:val="lowerLetter"/>
      <w:lvlText w:val="%1."/>
      <w:lvlJc w:val="left"/>
      <w:pPr>
        <w:ind w:left="720" w:hanging="360"/>
      </w:pPr>
    </w:lvl>
    <w:lvl w:ilvl="1" w:tplc="4094F0A2">
      <w:start w:val="1"/>
      <w:numFmt w:val="lowerLetter"/>
      <w:lvlText w:val="%2."/>
      <w:lvlJc w:val="left"/>
      <w:pPr>
        <w:ind w:left="1440" w:hanging="360"/>
      </w:pPr>
    </w:lvl>
    <w:lvl w:ilvl="2" w:tplc="15469882">
      <w:start w:val="1"/>
      <w:numFmt w:val="lowerRoman"/>
      <w:lvlText w:val="%3."/>
      <w:lvlJc w:val="right"/>
      <w:pPr>
        <w:ind w:left="2160" w:hanging="180"/>
      </w:pPr>
    </w:lvl>
    <w:lvl w:ilvl="3" w:tplc="2258E234">
      <w:start w:val="1"/>
      <w:numFmt w:val="decimal"/>
      <w:lvlText w:val="%4."/>
      <w:lvlJc w:val="left"/>
      <w:pPr>
        <w:ind w:left="2880" w:hanging="360"/>
      </w:pPr>
    </w:lvl>
    <w:lvl w:ilvl="4" w:tplc="73B082F0">
      <w:start w:val="1"/>
      <w:numFmt w:val="lowerLetter"/>
      <w:lvlText w:val="%5."/>
      <w:lvlJc w:val="left"/>
      <w:pPr>
        <w:ind w:left="3600" w:hanging="360"/>
      </w:pPr>
    </w:lvl>
    <w:lvl w:ilvl="5" w:tplc="AD226018">
      <w:start w:val="1"/>
      <w:numFmt w:val="lowerRoman"/>
      <w:lvlText w:val="%6."/>
      <w:lvlJc w:val="right"/>
      <w:pPr>
        <w:ind w:left="4320" w:hanging="180"/>
      </w:pPr>
    </w:lvl>
    <w:lvl w:ilvl="6" w:tplc="0090F536">
      <w:start w:val="1"/>
      <w:numFmt w:val="decimal"/>
      <w:lvlText w:val="%7."/>
      <w:lvlJc w:val="left"/>
      <w:pPr>
        <w:ind w:left="5040" w:hanging="360"/>
      </w:pPr>
    </w:lvl>
    <w:lvl w:ilvl="7" w:tplc="BCE2B710">
      <w:start w:val="1"/>
      <w:numFmt w:val="lowerLetter"/>
      <w:lvlText w:val="%8."/>
      <w:lvlJc w:val="left"/>
      <w:pPr>
        <w:ind w:left="5760" w:hanging="360"/>
      </w:pPr>
    </w:lvl>
    <w:lvl w:ilvl="8" w:tplc="69C64AC4">
      <w:start w:val="1"/>
      <w:numFmt w:val="lowerRoman"/>
      <w:lvlText w:val="%9."/>
      <w:lvlJc w:val="right"/>
      <w:pPr>
        <w:ind w:left="6480" w:hanging="180"/>
      </w:pPr>
    </w:lvl>
  </w:abstractNum>
  <w:abstractNum w:abstractNumId="8" w15:restartNumberingAfterBreak="0">
    <w:nsid w:val="1A393A5E"/>
    <w:multiLevelType w:val="hybridMultilevel"/>
    <w:tmpl w:val="FFFFFFFF"/>
    <w:lvl w:ilvl="0" w:tplc="DCD6AE92">
      <w:start w:val="1"/>
      <w:numFmt w:val="bullet"/>
      <w:lvlText w:val=""/>
      <w:lvlJc w:val="left"/>
      <w:pPr>
        <w:ind w:left="720" w:hanging="360"/>
      </w:pPr>
      <w:rPr>
        <w:rFonts w:hint="default" w:ascii="Symbol" w:hAnsi="Symbol"/>
      </w:rPr>
    </w:lvl>
    <w:lvl w:ilvl="1" w:tplc="B2006146">
      <w:start w:val="1"/>
      <w:numFmt w:val="bullet"/>
      <w:lvlText w:val="o"/>
      <w:lvlJc w:val="left"/>
      <w:pPr>
        <w:ind w:left="1440" w:hanging="360"/>
      </w:pPr>
      <w:rPr>
        <w:rFonts w:hint="default" w:ascii="Courier New" w:hAnsi="Courier New"/>
      </w:rPr>
    </w:lvl>
    <w:lvl w:ilvl="2" w:tplc="1F22E486">
      <w:start w:val="1"/>
      <w:numFmt w:val="bullet"/>
      <w:lvlText w:val=""/>
      <w:lvlJc w:val="left"/>
      <w:pPr>
        <w:ind w:left="2160" w:hanging="360"/>
      </w:pPr>
      <w:rPr>
        <w:rFonts w:hint="default" w:ascii="Wingdings" w:hAnsi="Wingdings"/>
      </w:rPr>
    </w:lvl>
    <w:lvl w:ilvl="3" w:tplc="8CA2CCAA">
      <w:start w:val="1"/>
      <w:numFmt w:val="bullet"/>
      <w:lvlText w:val=""/>
      <w:lvlJc w:val="left"/>
      <w:pPr>
        <w:ind w:left="2880" w:hanging="360"/>
      </w:pPr>
      <w:rPr>
        <w:rFonts w:hint="default" w:ascii="Symbol" w:hAnsi="Symbol"/>
      </w:rPr>
    </w:lvl>
    <w:lvl w:ilvl="4" w:tplc="552C1360">
      <w:start w:val="1"/>
      <w:numFmt w:val="bullet"/>
      <w:lvlText w:val="o"/>
      <w:lvlJc w:val="left"/>
      <w:pPr>
        <w:ind w:left="3600" w:hanging="360"/>
      </w:pPr>
      <w:rPr>
        <w:rFonts w:hint="default" w:ascii="Courier New" w:hAnsi="Courier New"/>
      </w:rPr>
    </w:lvl>
    <w:lvl w:ilvl="5" w:tplc="9DBE3234">
      <w:start w:val="1"/>
      <w:numFmt w:val="bullet"/>
      <w:lvlText w:val=""/>
      <w:lvlJc w:val="left"/>
      <w:pPr>
        <w:ind w:left="4320" w:hanging="360"/>
      </w:pPr>
      <w:rPr>
        <w:rFonts w:hint="default" w:ascii="Wingdings" w:hAnsi="Wingdings"/>
      </w:rPr>
    </w:lvl>
    <w:lvl w:ilvl="6" w:tplc="60A6435A">
      <w:start w:val="1"/>
      <w:numFmt w:val="bullet"/>
      <w:lvlText w:val=""/>
      <w:lvlJc w:val="left"/>
      <w:pPr>
        <w:ind w:left="5040" w:hanging="360"/>
      </w:pPr>
      <w:rPr>
        <w:rFonts w:hint="default" w:ascii="Symbol" w:hAnsi="Symbol"/>
      </w:rPr>
    </w:lvl>
    <w:lvl w:ilvl="7" w:tplc="26445312">
      <w:start w:val="1"/>
      <w:numFmt w:val="bullet"/>
      <w:lvlText w:val="o"/>
      <w:lvlJc w:val="left"/>
      <w:pPr>
        <w:ind w:left="5760" w:hanging="360"/>
      </w:pPr>
      <w:rPr>
        <w:rFonts w:hint="default" w:ascii="Courier New" w:hAnsi="Courier New"/>
      </w:rPr>
    </w:lvl>
    <w:lvl w:ilvl="8" w:tplc="4B7A1E28">
      <w:start w:val="1"/>
      <w:numFmt w:val="bullet"/>
      <w:lvlText w:val=""/>
      <w:lvlJc w:val="left"/>
      <w:pPr>
        <w:ind w:left="6480" w:hanging="360"/>
      </w:pPr>
      <w:rPr>
        <w:rFonts w:hint="default" w:ascii="Wingdings" w:hAnsi="Wingdings"/>
      </w:rPr>
    </w:lvl>
  </w:abstractNum>
  <w:abstractNum w:abstractNumId="9" w15:restartNumberingAfterBreak="0">
    <w:nsid w:val="1FBB0E0D"/>
    <w:multiLevelType w:val="hybridMultilevel"/>
    <w:tmpl w:val="FFFFFFFF"/>
    <w:lvl w:ilvl="0" w:tplc="74AA3BC2">
      <w:start w:val="1"/>
      <w:numFmt w:val="decimal"/>
      <w:lvlText w:val="%1."/>
      <w:lvlJc w:val="left"/>
      <w:pPr>
        <w:ind w:left="720" w:hanging="360"/>
      </w:pPr>
    </w:lvl>
    <w:lvl w:ilvl="1" w:tplc="CCE02660">
      <w:start w:val="1"/>
      <w:numFmt w:val="lowerLetter"/>
      <w:lvlText w:val="%2."/>
      <w:lvlJc w:val="left"/>
      <w:pPr>
        <w:ind w:left="1440" w:hanging="360"/>
      </w:pPr>
    </w:lvl>
    <w:lvl w:ilvl="2" w:tplc="872C0E12">
      <w:start w:val="1"/>
      <w:numFmt w:val="lowerRoman"/>
      <w:lvlText w:val="%3."/>
      <w:lvlJc w:val="right"/>
      <w:pPr>
        <w:ind w:left="2160" w:hanging="180"/>
      </w:pPr>
    </w:lvl>
    <w:lvl w:ilvl="3" w:tplc="35D0E95A">
      <w:start w:val="1"/>
      <w:numFmt w:val="decimal"/>
      <w:lvlText w:val="%4."/>
      <w:lvlJc w:val="left"/>
      <w:pPr>
        <w:ind w:left="2880" w:hanging="360"/>
      </w:pPr>
    </w:lvl>
    <w:lvl w:ilvl="4" w:tplc="9E467742">
      <w:start w:val="1"/>
      <w:numFmt w:val="lowerLetter"/>
      <w:lvlText w:val="%5."/>
      <w:lvlJc w:val="left"/>
      <w:pPr>
        <w:ind w:left="3600" w:hanging="360"/>
      </w:pPr>
    </w:lvl>
    <w:lvl w:ilvl="5" w:tplc="9C2233E2">
      <w:start w:val="1"/>
      <w:numFmt w:val="lowerRoman"/>
      <w:lvlText w:val="%6."/>
      <w:lvlJc w:val="right"/>
      <w:pPr>
        <w:ind w:left="4320" w:hanging="180"/>
      </w:pPr>
    </w:lvl>
    <w:lvl w:ilvl="6" w:tplc="C2FA812C">
      <w:start w:val="1"/>
      <w:numFmt w:val="decimal"/>
      <w:lvlText w:val="%7."/>
      <w:lvlJc w:val="left"/>
      <w:pPr>
        <w:ind w:left="5040" w:hanging="360"/>
      </w:pPr>
    </w:lvl>
    <w:lvl w:ilvl="7" w:tplc="17AC7BD0">
      <w:start w:val="1"/>
      <w:numFmt w:val="lowerLetter"/>
      <w:lvlText w:val="%8."/>
      <w:lvlJc w:val="left"/>
      <w:pPr>
        <w:ind w:left="5760" w:hanging="360"/>
      </w:pPr>
    </w:lvl>
    <w:lvl w:ilvl="8" w:tplc="4F1C42FE">
      <w:start w:val="1"/>
      <w:numFmt w:val="lowerRoman"/>
      <w:lvlText w:val="%9."/>
      <w:lvlJc w:val="right"/>
      <w:pPr>
        <w:ind w:left="6480" w:hanging="180"/>
      </w:pPr>
    </w:lvl>
  </w:abstractNum>
  <w:abstractNum w:abstractNumId="10" w15:restartNumberingAfterBreak="0">
    <w:nsid w:val="26072499"/>
    <w:multiLevelType w:val="hybridMultilevel"/>
    <w:tmpl w:val="FFFFFFFF"/>
    <w:lvl w:ilvl="0" w:tplc="6FBCE442">
      <w:start w:val="1"/>
      <w:numFmt w:val="decimal"/>
      <w:lvlText w:val="%1."/>
      <w:lvlJc w:val="left"/>
      <w:pPr>
        <w:ind w:left="720" w:hanging="360"/>
      </w:pPr>
    </w:lvl>
    <w:lvl w:ilvl="1" w:tplc="47C842A2">
      <w:start w:val="1"/>
      <w:numFmt w:val="lowerLetter"/>
      <w:lvlText w:val="%2."/>
      <w:lvlJc w:val="left"/>
      <w:pPr>
        <w:ind w:left="1440" w:hanging="360"/>
      </w:pPr>
    </w:lvl>
    <w:lvl w:ilvl="2" w:tplc="CAFEFFAC">
      <w:start w:val="1"/>
      <w:numFmt w:val="lowerRoman"/>
      <w:lvlText w:val="%3."/>
      <w:lvlJc w:val="right"/>
      <w:pPr>
        <w:ind w:left="2160" w:hanging="180"/>
      </w:pPr>
    </w:lvl>
    <w:lvl w:ilvl="3" w:tplc="FEE415F4">
      <w:start w:val="1"/>
      <w:numFmt w:val="decimal"/>
      <w:lvlText w:val="%4."/>
      <w:lvlJc w:val="left"/>
      <w:pPr>
        <w:ind w:left="2880" w:hanging="360"/>
      </w:pPr>
    </w:lvl>
    <w:lvl w:ilvl="4" w:tplc="93BAF010">
      <w:start w:val="1"/>
      <w:numFmt w:val="lowerLetter"/>
      <w:lvlText w:val="%5."/>
      <w:lvlJc w:val="left"/>
      <w:pPr>
        <w:ind w:left="3600" w:hanging="360"/>
      </w:pPr>
    </w:lvl>
    <w:lvl w:ilvl="5" w:tplc="252A2E24">
      <w:start w:val="1"/>
      <w:numFmt w:val="lowerRoman"/>
      <w:lvlText w:val="%6."/>
      <w:lvlJc w:val="right"/>
      <w:pPr>
        <w:ind w:left="4320" w:hanging="180"/>
      </w:pPr>
    </w:lvl>
    <w:lvl w:ilvl="6" w:tplc="8A8C8CF8">
      <w:start w:val="1"/>
      <w:numFmt w:val="decimal"/>
      <w:lvlText w:val="%7."/>
      <w:lvlJc w:val="left"/>
      <w:pPr>
        <w:ind w:left="5040" w:hanging="360"/>
      </w:pPr>
    </w:lvl>
    <w:lvl w:ilvl="7" w:tplc="71D6BF8A">
      <w:start w:val="1"/>
      <w:numFmt w:val="lowerLetter"/>
      <w:lvlText w:val="%8."/>
      <w:lvlJc w:val="left"/>
      <w:pPr>
        <w:ind w:left="5760" w:hanging="360"/>
      </w:pPr>
    </w:lvl>
    <w:lvl w:ilvl="8" w:tplc="C61A5D3A">
      <w:start w:val="1"/>
      <w:numFmt w:val="lowerRoman"/>
      <w:lvlText w:val="%9."/>
      <w:lvlJc w:val="right"/>
      <w:pPr>
        <w:ind w:left="6480" w:hanging="180"/>
      </w:pPr>
    </w:lvl>
  </w:abstractNum>
  <w:abstractNum w:abstractNumId="11" w15:restartNumberingAfterBreak="0">
    <w:nsid w:val="2CBE28BB"/>
    <w:multiLevelType w:val="hybridMultilevel"/>
    <w:tmpl w:val="FFFFFFFF"/>
    <w:lvl w:ilvl="0" w:tplc="B29A2A40">
      <w:start w:val="1"/>
      <w:numFmt w:val="decimal"/>
      <w:lvlText w:val="%1."/>
      <w:lvlJc w:val="left"/>
      <w:pPr>
        <w:ind w:left="720" w:hanging="360"/>
      </w:pPr>
    </w:lvl>
    <w:lvl w:ilvl="1" w:tplc="56E27C42">
      <w:start w:val="1"/>
      <w:numFmt w:val="lowerLetter"/>
      <w:lvlText w:val="%2."/>
      <w:lvlJc w:val="left"/>
      <w:pPr>
        <w:ind w:left="1440" w:hanging="360"/>
      </w:pPr>
    </w:lvl>
    <w:lvl w:ilvl="2" w:tplc="52783B7A">
      <w:start w:val="1"/>
      <w:numFmt w:val="lowerRoman"/>
      <w:lvlText w:val="%3."/>
      <w:lvlJc w:val="right"/>
      <w:pPr>
        <w:ind w:left="2160" w:hanging="180"/>
      </w:pPr>
    </w:lvl>
    <w:lvl w:ilvl="3" w:tplc="361E9C02">
      <w:start w:val="1"/>
      <w:numFmt w:val="decimal"/>
      <w:lvlText w:val="%4."/>
      <w:lvlJc w:val="left"/>
      <w:pPr>
        <w:ind w:left="2880" w:hanging="360"/>
      </w:pPr>
    </w:lvl>
    <w:lvl w:ilvl="4" w:tplc="8B942416">
      <w:start w:val="1"/>
      <w:numFmt w:val="lowerLetter"/>
      <w:lvlText w:val="%5."/>
      <w:lvlJc w:val="left"/>
      <w:pPr>
        <w:ind w:left="3600" w:hanging="360"/>
      </w:pPr>
    </w:lvl>
    <w:lvl w:ilvl="5" w:tplc="BCC6AB5C">
      <w:start w:val="1"/>
      <w:numFmt w:val="lowerRoman"/>
      <w:lvlText w:val="%6."/>
      <w:lvlJc w:val="right"/>
      <w:pPr>
        <w:ind w:left="4320" w:hanging="180"/>
      </w:pPr>
    </w:lvl>
    <w:lvl w:ilvl="6" w:tplc="92CC11E8">
      <w:start w:val="1"/>
      <w:numFmt w:val="decimal"/>
      <w:lvlText w:val="%7."/>
      <w:lvlJc w:val="left"/>
      <w:pPr>
        <w:ind w:left="5040" w:hanging="360"/>
      </w:pPr>
    </w:lvl>
    <w:lvl w:ilvl="7" w:tplc="79367AE4">
      <w:start w:val="1"/>
      <w:numFmt w:val="lowerLetter"/>
      <w:lvlText w:val="%8."/>
      <w:lvlJc w:val="left"/>
      <w:pPr>
        <w:ind w:left="5760" w:hanging="360"/>
      </w:pPr>
    </w:lvl>
    <w:lvl w:ilvl="8" w:tplc="F7E84782">
      <w:start w:val="1"/>
      <w:numFmt w:val="lowerRoman"/>
      <w:lvlText w:val="%9."/>
      <w:lvlJc w:val="right"/>
      <w:pPr>
        <w:ind w:left="6480" w:hanging="180"/>
      </w:pPr>
    </w:lvl>
  </w:abstractNum>
  <w:abstractNum w:abstractNumId="12" w15:restartNumberingAfterBreak="0">
    <w:nsid w:val="35E66B89"/>
    <w:multiLevelType w:val="hybridMultilevel"/>
    <w:tmpl w:val="FFFFFFFF"/>
    <w:lvl w:ilvl="0" w:tplc="6F5C8B78">
      <w:start w:val="1"/>
      <w:numFmt w:val="bullet"/>
      <w:lvlText w:val=""/>
      <w:lvlJc w:val="left"/>
      <w:pPr>
        <w:ind w:left="720" w:hanging="360"/>
      </w:pPr>
      <w:rPr>
        <w:rFonts w:hint="default" w:ascii="Symbol" w:hAnsi="Symbol"/>
      </w:rPr>
    </w:lvl>
    <w:lvl w:ilvl="1" w:tplc="F856B564">
      <w:start w:val="1"/>
      <w:numFmt w:val="bullet"/>
      <w:lvlText w:val="o"/>
      <w:lvlJc w:val="left"/>
      <w:pPr>
        <w:ind w:left="1440" w:hanging="360"/>
      </w:pPr>
      <w:rPr>
        <w:rFonts w:hint="default" w:ascii="Courier New" w:hAnsi="Courier New"/>
      </w:rPr>
    </w:lvl>
    <w:lvl w:ilvl="2" w:tplc="5E16DD1A">
      <w:start w:val="1"/>
      <w:numFmt w:val="bullet"/>
      <w:lvlText w:val=""/>
      <w:lvlJc w:val="left"/>
      <w:pPr>
        <w:ind w:left="2160" w:hanging="360"/>
      </w:pPr>
      <w:rPr>
        <w:rFonts w:hint="default" w:ascii="Wingdings" w:hAnsi="Wingdings"/>
      </w:rPr>
    </w:lvl>
    <w:lvl w:ilvl="3" w:tplc="A83A68EC">
      <w:start w:val="1"/>
      <w:numFmt w:val="bullet"/>
      <w:lvlText w:val=""/>
      <w:lvlJc w:val="left"/>
      <w:pPr>
        <w:ind w:left="2880" w:hanging="360"/>
      </w:pPr>
      <w:rPr>
        <w:rFonts w:hint="default" w:ascii="Symbol" w:hAnsi="Symbol"/>
      </w:rPr>
    </w:lvl>
    <w:lvl w:ilvl="4" w:tplc="AE72C238">
      <w:start w:val="1"/>
      <w:numFmt w:val="bullet"/>
      <w:lvlText w:val="o"/>
      <w:lvlJc w:val="left"/>
      <w:pPr>
        <w:ind w:left="3600" w:hanging="360"/>
      </w:pPr>
      <w:rPr>
        <w:rFonts w:hint="default" w:ascii="Courier New" w:hAnsi="Courier New"/>
      </w:rPr>
    </w:lvl>
    <w:lvl w:ilvl="5" w:tplc="696E1134">
      <w:start w:val="1"/>
      <w:numFmt w:val="bullet"/>
      <w:lvlText w:val=""/>
      <w:lvlJc w:val="left"/>
      <w:pPr>
        <w:ind w:left="4320" w:hanging="360"/>
      </w:pPr>
      <w:rPr>
        <w:rFonts w:hint="default" w:ascii="Wingdings" w:hAnsi="Wingdings"/>
      </w:rPr>
    </w:lvl>
    <w:lvl w:ilvl="6" w:tplc="453A3068">
      <w:start w:val="1"/>
      <w:numFmt w:val="bullet"/>
      <w:lvlText w:val=""/>
      <w:lvlJc w:val="left"/>
      <w:pPr>
        <w:ind w:left="5040" w:hanging="360"/>
      </w:pPr>
      <w:rPr>
        <w:rFonts w:hint="default" w:ascii="Symbol" w:hAnsi="Symbol"/>
      </w:rPr>
    </w:lvl>
    <w:lvl w:ilvl="7" w:tplc="57B63F4E">
      <w:start w:val="1"/>
      <w:numFmt w:val="bullet"/>
      <w:lvlText w:val="o"/>
      <w:lvlJc w:val="left"/>
      <w:pPr>
        <w:ind w:left="5760" w:hanging="360"/>
      </w:pPr>
      <w:rPr>
        <w:rFonts w:hint="default" w:ascii="Courier New" w:hAnsi="Courier New"/>
      </w:rPr>
    </w:lvl>
    <w:lvl w:ilvl="8" w:tplc="F6C0CDCE">
      <w:start w:val="1"/>
      <w:numFmt w:val="bullet"/>
      <w:lvlText w:val=""/>
      <w:lvlJc w:val="left"/>
      <w:pPr>
        <w:ind w:left="6480" w:hanging="360"/>
      </w:pPr>
      <w:rPr>
        <w:rFonts w:hint="default" w:ascii="Wingdings" w:hAnsi="Wingdings"/>
      </w:rPr>
    </w:lvl>
  </w:abstractNum>
  <w:abstractNum w:abstractNumId="13" w15:restartNumberingAfterBreak="0">
    <w:nsid w:val="3B794D4B"/>
    <w:multiLevelType w:val="hybridMultilevel"/>
    <w:tmpl w:val="FFFFFFFF"/>
    <w:lvl w:ilvl="0" w:tplc="04B00FCC">
      <w:start w:val="1"/>
      <w:numFmt w:val="decimal"/>
      <w:lvlText w:val="%1."/>
      <w:lvlJc w:val="left"/>
      <w:pPr>
        <w:ind w:left="720" w:hanging="360"/>
      </w:pPr>
    </w:lvl>
    <w:lvl w:ilvl="1" w:tplc="7F30BC68">
      <w:start w:val="1"/>
      <w:numFmt w:val="lowerLetter"/>
      <w:lvlText w:val="%2."/>
      <w:lvlJc w:val="left"/>
      <w:pPr>
        <w:ind w:left="1440" w:hanging="360"/>
      </w:pPr>
    </w:lvl>
    <w:lvl w:ilvl="2" w:tplc="86C814CC">
      <w:start w:val="1"/>
      <w:numFmt w:val="lowerRoman"/>
      <w:lvlText w:val="%3."/>
      <w:lvlJc w:val="right"/>
      <w:pPr>
        <w:ind w:left="2160" w:hanging="180"/>
      </w:pPr>
    </w:lvl>
    <w:lvl w:ilvl="3" w:tplc="56E867CC">
      <w:start w:val="1"/>
      <w:numFmt w:val="decimal"/>
      <w:lvlText w:val="%4."/>
      <w:lvlJc w:val="left"/>
      <w:pPr>
        <w:ind w:left="2880" w:hanging="360"/>
      </w:pPr>
    </w:lvl>
    <w:lvl w:ilvl="4" w:tplc="8DBAC296">
      <w:start w:val="1"/>
      <w:numFmt w:val="lowerLetter"/>
      <w:lvlText w:val="%5."/>
      <w:lvlJc w:val="left"/>
      <w:pPr>
        <w:ind w:left="3600" w:hanging="360"/>
      </w:pPr>
    </w:lvl>
    <w:lvl w:ilvl="5" w:tplc="8A60EA34">
      <w:start w:val="1"/>
      <w:numFmt w:val="lowerRoman"/>
      <w:lvlText w:val="%6."/>
      <w:lvlJc w:val="right"/>
      <w:pPr>
        <w:ind w:left="4320" w:hanging="180"/>
      </w:pPr>
    </w:lvl>
    <w:lvl w:ilvl="6" w:tplc="60CC109E">
      <w:start w:val="1"/>
      <w:numFmt w:val="decimal"/>
      <w:lvlText w:val="%7."/>
      <w:lvlJc w:val="left"/>
      <w:pPr>
        <w:ind w:left="5040" w:hanging="360"/>
      </w:pPr>
    </w:lvl>
    <w:lvl w:ilvl="7" w:tplc="CF6AD46C">
      <w:start w:val="1"/>
      <w:numFmt w:val="lowerLetter"/>
      <w:lvlText w:val="%8."/>
      <w:lvlJc w:val="left"/>
      <w:pPr>
        <w:ind w:left="5760" w:hanging="360"/>
      </w:pPr>
    </w:lvl>
    <w:lvl w:ilvl="8" w:tplc="C3C4EE9A">
      <w:start w:val="1"/>
      <w:numFmt w:val="lowerRoman"/>
      <w:lvlText w:val="%9."/>
      <w:lvlJc w:val="right"/>
      <w:pPr>
        <w:ind w:left="6480" w:hanging="180"/>
      </w:pPr>
    </w:lvl>
  </w:abstractNum>
  <w:abstractNum w:abstractNumId="14" w15:restartNumberingAfterBreak="0">
    <w:nsid w:val="3C5E2024"/>
    <w:multiLevelType w:val="hybridMultilevel"/>
    <w:tmpl w:val="FFFFFFFF"/>
    <w:lvl w:ilvl="0" w:tplc="957672C0">
      <w:start w:val="1"/>
      <w:numFmt w:val="decimal"/>
      <w:lvlText w:val="%1."/>
      <w:lvlJc w:val="left"/>
      <w:pPr>
        <w:ind w:left="720" w:hanging="360"/>
      </w:pPr>
    </w:lvl>
    <w:lvl w:ilvl="1" w:tplc="A5F89722">
      <w:start w:val="1"/>
      <w:numFmt w:val="lowerLetter"/>
      <w:lvlText w:val="%2."/>
      <w:lvlJc w:val="left"/>
      <w:pPr>
        <w:ind w:left="1440" w:hanging="360"/>
      </w:pPr>
    </w:lvl>
    <w:lvl w:ilvl="2" w:tplc="701A24CE">
      <w:start w:val="1"/>
      <w:numFmt w:val="lowerRoman"/>
      <w:lvlText w:val="%3."/>
      <w:lvlJc w:val="right"/>
      <w:pPr>
        <w:ind w:left="2160" w:hanging="180"/>
      </w:pPr>
    </w:lvl>
    <w:lvl w:ilvl="3" w:tplc="40486D9C">
      <w:start w:val="1"/>
      <w:numFmt w:val="decimal"/>
      <w:lvlText w:val="%4."/>
      <w:lvlJc w:val="left"/>
      <w:pPr>
        <w:ind w:left="2880" w:hanging="360"/>
      </w:pPr>
    </w:lvl>
    <w:lvl w:ilvl="4" w:tplc="782832CC">
      <w:start w:val="1"/>
      <w:numFmt w:val="lowerLetter"/>
      <w:lvlText w:val="%5."/>
      <w:lvlJc w:val="left"/>
      <w:pPr>
        <w:ind w:left="3600" w:hanging="360"/>
      </w:pPr>
    </w:lvl>
    <w:lvl w:ilvl="5" w:tplc="0C86DAF4">
      <w:start w:val="1"/>
      <w:numFmt w:val="lowerRoman"/>
      <w:lvlText w:val="%6."/>
      <w:lvlJc w:val="right"/>
      <w:pPr>
        <w:ind w:left="4320" w:hanging="180"/>
      </w:pPr>
    </w:lvl>
    <w:lvl w:ilvl="6" w:tplc="650E5E82">
      <w:start w:val="1"/>
      <w:numFmt w:val="decimal"/>
      <w:lvlText w:val="%7."/>
      <w:lvlJc w:val="left"/>
      <w:pPr>
        <w:ind w:left="5040" w:hanging="360"/>
      </w:pPr>
    </w:lvl>
    <w:lvl w:ilvl="7" w:tplc="30DA83BC">
      <w:start w:val="1"/>
      <w:numFmt w:val="lowerLetter"/>
      <w:lvlText w:val="%8."/>
      <w:lvlJc w:val="left"/>
      <w:pPr>
        <w:ind w:left="5760" w:hanging="360"/>
      </w:pPr>
    </w:lvl>
    <w:lvl w:ilvl="8" w:tplc="40322D60">
      <w:start w:val="1"/>
      <w:numFmt w:val="lowerRoman"/>
      <w:lvlText w:val="%9."/>
      <w:lvlJc w:val="right"/>
      <w:pPr>
        <w:ind w:left="6480" w:hanging="180"/>
      </w:pPr>
    </w:lvl>
  </w:abstractNum>
  <w:abstractNum w:abstractNumId="15" w15:restartNumberingAfterBreak="0">
    <w:nsid w:val="45C56395"/>
    <w:multiLevelType w:val="hybridMultilevel"/>
    <w:tmpl w:val="FFFFFFFF"/>
    <w:lvl w:ilvl="0" w:tplc="17E4F236">
      <w:start w:val="1"/>
      <w:numFmt w:val="decimal"/>
      <w:lvlText w:val="%1."/>
      <w:lvlJc w:val="left"/>
      <w:pPr>
        <w:ind w:left="720" w:hanging="360"/>
      </w:pPr>
    </w:lvl>
    <w:lvl w:ilvl="1" w:tplc="8BA4A94C">
      <w:start w:val="1"/>
      <w:numFmt w:val="lowerLetter"/>
      <w:lvlText w:val="%2."/>
      <w:lvlJc w:val="left"/>
      <w:pPr>
        <w:ind w:left="1440" w:hanging="360"/>
      </w:pPr>
    </w:lvl>
    <w:lvl w:ilvl="2" w:tplc="58AC2AAC">
      <w:start w:val="1"/>
      <w:numFmt w:val="lowerRoman"/>
      <w:lvlText w:val="%3."/>
      <w:lvlJc w:val="right"/>
      <w:pPr>
        <w:ind w:left="2160" w:hanging="180"/>
      </w:pPr>
    </w:lvl>
    <w:lvl w:ilvl="3" w:tplc="7324915C">
      <w:start w:val="1"/>
      <w:numFmt w:val="decimal"/>
      <w:lvlText w:val="%4."/>
      <w:lvlJc w:val="left"/>
      <w:pPr>
        <w:ind w:left="2880" w:hanging="360"/>
      </w:pPr>
    </w:lvl>
    <w:lvl w:ilvl="4" w:tplc="DED89640">
      <w:start w:val="1"/>
      <w:numFmt w:val="lowerLetter"/>
      <w:lvlText w:val="%5."/>
      <w:lvlJc w:val="left"/>
      <w:pPr>
        <w:ind w:left="3600" w:hanging="360"/>
      </w:pPr>
    </w:lvl>
    <w:lvl w:ilvl="5" w:tplc="9B1AB856">
      <w:start w:val="1"/>
      <w:numFmt w:val="lowerRoman"/>
      <w:lvlText w:val="%6."/>
      <w:lvlJc w:val="right"/>
      <w:pPr>
        <w:ind w:left="4320" w:hanging="180"/>
      </w:pPr>
    </w:lvl>
    <w:lvl w:ilvl="6" w:tplc="49C6A194">
      <w:start w:val="1"/>
      <w:numFmt w:val="decimal"/>
      <w:lvlText w:val="%7."/>
      <w:lvlJc w:val="left"/>
      <w:pPr>
        <w:ind w:left="5040" w:hanging="360"/>
      </w:pPr>
    </w:lvl>
    <w:lvl w:ilvl="7" w:tplc="1AC66D10">
      <w:start w:val="1"/>
      <w:numFmt w:val="lowerLetter"/>
      <w:lvlText w:val="%8."/>
      <w:lvlJc w:val="left"/>
      <w:pPr>
        <w:ind w:left="5760" w:hanging="360"/>
      </w:pPr>
    </w:lvl>
    <w:lvl w:ilvl="8" w:tplc="6C56875E">
      <w:start w:val="1"/>
      <w:numFmt w:val="lowerRoman"/>
      <w:lvlText w:val="%9."/>
      <w:lvlJc w:val="right"/>
      <w:pPr>
        <w:ind w:left="6480" w:hanging="180"/>
      </w:pPr>
    </w:lvl>
  </w:abstractNum>
  <w:abstractNum w:abstractNumId="16" w15:restartNumberingAfterBreak="0">
    <w:nsid w:val="496B4980"/>
    <w:multiLevelType w:val="hybridMultilevel"/>
    <w:tmpl w:val="FFFFFFFF"/>
    <w:lvl w:ilvl="0" w:tplc="FB84A4F4">
      <w:start w:val="1"/>
      <w:numFmt w:val="decimal"/>
      <w:lvlText w:val="%1."/>
      <w:lvlJc w:val="left"/>
      <w:pPr>
        <w:ind w:left="720" w:hanging="360"/>
      </w:pPr>
    </w:lvl>
    <w:lvl w:ilvl="1" w:tplc="BB9262F8">
      <w:start w:val="1"/>
      <w:numFmt w:val="lowerLetter"/>
      <w:lvlText w:val="%2."/>
      <w:lvlJc w:val="left"/>
      <w:pPr>
        <w:ind w:left="1440" w:hanging="360"/>
      </w:pPr>
    </w:lvl>
    <w:lvl w:ilvl="2" w:tplc="49E07FCC">
      <w:start w:val="1"/>
      <w:numFmt w:val="lowerRoman"/>
      <w:lvlText w:val="%3."/>
      <w:lvlJc w:val="right"/>
      <w:pPr>
        <w:ind w:left="2160" w:hanging="180"/>
      </w:pPr>
    </w:lvl>
    <w:lvl w:ilvl="3" w:tplc="4D902066">
      <w:start w:val="1"/>
      <w:numFmt w:val="decimal"/>
      <w:lvlText w:val="%4."/>
      <w:lvlJc w:val="left"/>
      <w:pPr>
        <w:ind w:left="2880" w:hanging="360"/>
      </w:pPr>
    </w:lvl>
    <w:lvl w:ilvl="4" w:tplc="6944C736">
      <w:start w:val="1"/>
      <w:numFmt w:val="lowerLetter"/>
      <w:lvlText w:val="%5."/>
      <w:lvlJc w:val="left"/>
      <w:pPr>
        <w:ind w:left="3600" w:hanging="360"/>
      </w:pPr>
    </w:lvl>
    <w:lvl w:ilvl="5" w:tplc="F7727108">
      <w:start w:val="1"/>
      <w:numFmt w:val="lowerRoman"/>
      <w:lvlText w:val="%6."/>
      <w:lvlJc w:val="right"/>
      <w:pPr>
        <w:ind w:left="4320" w:hanging="180"/>
      </w:pPr>
    </w:lvl>
    <w:lvl w:ilvl="6" w:tplc="C484B878">
      <w:start w:val="1"/>
      <w:numFmt w:val="decimal"/>
      <w:lvlText w:val="%7."/>
      <w:lvlJc w:val="left"/>
      <w:pPr>
        <w:ind w:left="5040" w:hanging="360"/>
      </w:pPr>
    </w:lvl>
    <w:lvl w:ilvl="7" w:tplc="5B2E5C16">
      <w:start w:val="1"/>
      <w:numFmt w:val="lowerLetter"/>
      <w:lvlText w:val="%8."/>
      <w:lvlJc w:val="left"/>
      <w:pPr>
        <w:ind w:left="5760" w:hanging="360"/>
      </w:pPr>
    </w:lvl>
    <w:lvl w:ilvl="8" w:tplc="428AF5E2">
      <w:start w:val="1"/>
      <w:numFmt w:val="lowerRoman"/>
      <w:lvlText w:val="%9."/>
      <w:lvlJc w:val="right"/>
      <w:pPr>
        <w:ind w:left="6480" w:hanging="180"/>
      </w:pPr>
    </w:lvl>
  </w:abstractNum>
  <w:abstractNum w:abstractNumId="17" w15:restartNumberingAfterBreak="0">
    <w:nsid w:val="497553A5"/>
    <w:multiLevelType w:val="hybridMultilevel"/>
    <w:tmpl w:val="FFFFFFFF"/>
    <w:lvl w:ilvl="0" w:tplc="422E60B6">
      <w:start w:val="1"/>
      <w:numFmt w:val="bullet"/>
      <w:lvlText w:val=""/>
      <w:lvlJc w:val="left"/>
      <w:pPr>
        <w:ind w:left="720" w:hanging="360"/>
      </w:pPr>
      <w:rPr>
        <w:rFonts w:hint="default" w:ascii="Symbol" w:hAnsi="Symbol"/>
      </w:rPr>
    </w:lvl>
    <w:lvl w:ilvl="1" w:tplc="BC5497AC">
      <w:start w:val="1"/>
      <w:numFmt w:val="bullet"/>
      <w:lvlText w:val="o"/>
      <w:lvlJc w:val="left"/>
      <w:pPr>
        <w:ind w:left="1440" w:hanging="360"/>
      </w:pPr>
      <w:rPr>
        <w:rFonts w:hint="default" w:ascii="Courier New" w:hAnsi="Courier New"/>
      </w:rPr>
    </w:lvl>
    <w:lvl w:ilvl="2" w:tplc="45B208CA">
      <w:start w:val="1"/>
      <w:numFmt w:val="bullet"/>
      <w:lvlText w:val=""/>
      <w:lvlJc w:val="left"/>
      <w:pPr>
        <w:ind w:left="2160" w:hanging="360"/>
      </w:pPr>
      <w:rPr>
        <w:rFonts w:hint="default" w:ascii="Wingdings" w:hAnsi="Wingdings"/>
      </w:rPr>
    </w:lvl>
    <w:lvl w:ilvl="3" w:tplc="908236C4">
      <w:start w:val="1"/>
      <w:numFmt w:val="bullet"/>
      <w:lvlText w:val=""/>
      <w:lvlJc w:val="left"/>
      <w:pPr>
        <w:ind w:left="2880" w:hanging="360"/>
      </w:pPr>
      <w:rPr>
        <w:rFonts w:hint="default" w:ascii="Symbol" w:hAnsi="Symbol"/>
      </w:rPr>
    </w:lvl>
    <w:lvl w:ilvl="4" w:tplc="7668E6E4">
      <w:start w:val="1"/>
      <w:numFmt w:val="bullet"/>
      <w:lvlText w:val="o"/>
      <w:lvlJc w:val="left"/>
      <w:pPr>
        <w:ind w:left="3600" w:hanging="360"/>
      </w:pPr>
      <w:rPr>
        <w:rFonts w:hint="default" w:ascii="Courier New" w:hAnsi="Courier New"/>
      </w:rPr>
    </w:lvl>
    <w:lvl w:ilvl="5" w:tplc="7860554C">
      <w:start w:val="1"/>
      <w:numFmt w:val="bullet"/>
      <w:lvlText w:val=""/>
      <w:lvlJc w:val="left"/>
      <w:pPr>
        <w:ind w:left="4320" w:hanging="360"/>
      </w:pPr>
      <w:rPr>
        <w:rFonts w:hint="default" w:ascii="Wingdings" w:hAnsi="Wingdings"/>
      </w:rPr>
    </w:lvl>
    <w:lvl w:ilvl="6" w:tplc="D9761FEE">
      <w:start w:val="1"/>
      <w:numFmt w:val="bullet"/>
      <w:lvlText w:val=""/>
      <w:lvlJc w:val="left"/>
      <w:pPr>
        <w:ind w:left="5040" w:hanging="360"/>
      </w:pPr>
      <w:rPr>
        <w:rFonts w:hint="default" w:ascii="Symbol" w:hAnsi="Symbol"/>
      </w:rPr>
    </w:lvl>
    <w:lvl w:ilvl="7" w:tplc="75E07268">
      <w:start w:val="1"/>
      <w:numFmt w:val="bullet"/>
      <w:lvlText w:val="o"/>
      <w:lvlJc w:val="left"/>
      <w:pPr>
        <w:ind w:left="5760" w:hanging="360"/>
      </w:pPr>
      <w:rPr>
        <w:rFonts w:hint="default" w:ascii="Courier New" w:hAnsi="Courier New"/>
      </w:rPr>
    </w:lvl>
    <w:lvl w:ilvl="8" w:tplc="75C8E05A">
      <w:start w:val="1"/>
      <w:numFmt w:val="bullet"/>
      <w:lvlText w:val=""/>
      <w:lvlJc w:val="left"/>
      <w:pPr>
        <w:ind w:left="6480" w:hanging="360"/>
      </w:pPr>
      <w:rPr>
        <w:rFonts w:hint="default" w:ascii="Wingdings" w:hAnsi="Wingdings"/>
      </w:rPr>
    </w:lvl>
  </w:abstractNum>
  <w:abstractNum w:abstractNumId="18" w15:restartNumberingAfterBreak="0">
    <w:nsid w:val="4EBE12A9"/>
    <w:multiLevelType w:val="hybridMultilevel"/>
    <w:tmpl w:val="FFFFFFFF"/>
    <w:lvl w:ilvl="0" w:tplc="17383B32">
      <w:start w:val="1"/>
      <w:numFmt w:val="decimal"/>
      <w:lvlText w:val="%1."/>
      <w:lvlJc w:val="left"/>
      <w:pPr>
        <w:ind w:left="720" w:hanging="360"/>
      </w:pPr>
    </w:lvl>
    <w:lvl w:ilvl="1" w:tplc="7E3AF0B6">
      <w:start w:val="1"/>
      <w:numFmt w:val="lowerLetter"/>
      <w:lvlText w:val="%2."/>
      <w:lvlJc w:val="left"/>
      <w:pPr>
        <w:ind w:left="1440" w:hanging="360"/>
      </w:pPr>
    </w:lvl>
    <w:lvl w:ilvl="2" w:tplc="F57AF15C">
      <w:start w:val="1"/>
      <w:numFmt w:val="lowerRoman"/>
      <w:lvlText w:val="%3."/>
      <w:lvlJc w:val="right"/>
      <w:pPr>
        <w:ind w:left="2160" w:hanging="180"/>
      </w:pPr>
    </w:lvl>
    <w:lvl w:ilvl="3" w:tplc="140E9E96">
      <w:start w:val="1"/>
      <w:numFmt w:val="decimal"/>
      <w:lvlText w:val="%4."/>
      <w:lvlJc w:val="left"/>
      <w:pPr>
        <w:ind w:left="2880" w:hanging="360"/>
      </w:pPr>
    </w:lvl>
    <w:lvl w:ilvl="4" w:tplc="53320358">
      <w:start w:val="1"/>
      <w:numFmt w:val="lowerLetter"/>
      <w:lvlText w:val="%5."/>
      <w:lvlJc w:val="left"/>
      <w:pPr>
        <w:ind w:left="3600" w:hanging="360"/>
      </w:pPr>
    </w:lvl>
    <w:lvl w:ilvl="5" w:tplc="935CB3A6">
      <w:start w:val="1"/>
      <w:numFmt w:val="lowerRoman"/>
      <w:lvlText w:val="%6."/>
      <w:lvlJc w:val="right"/>
      <w:pPr>
        <w:ind w:left="4320" w:hanging="180"/>
      </w:pPr>
    </w:lvl>
    <w:lvl w:ilvl="6" w:tplc="8F925F32">
      <w:start w:val="1"/>
      <w:numFmt w:val="decimal"/>
      <w:lvlText w:val="%7."/>
      <w:lvlJc w:val="left"/>
      <w:pPr>
        <w:ind w:left="5040" w:hanging="360"/>
      </w:pPr>
    </w:lvl>
    <w:lvl w:ilvl="7" w:tplc="82707CBE">
      <w:start w:val="1"/>
      <w:numFmt w:val="lowerLetter"/>
      <w:lvlText w:val="%8."/>
      <w:lvlJc w:val="left"/>
      <w:pPr>
        <w:ind w:left="5760" w:hanging="360"/>
      </w:pPr>
    </w:lvl>
    <w:lvl w:ilvl="8" w:tplc="E5DE241E">
      <w:start w:val="1"/>
      <w:numFmt w:val="lowerRoman"/>
      <w:lvlText w:val="%9."/>
      <w:lvlJc w:val="right"/>
      <w:pPr>
        <w:ind w:left="6480" w:hanging="180"/>
      </w:pPr>
    </w:lvl>
  </w:abstractNum>
  <w:abstractNum w:abstractNumId="19" w15:restartNumberingAfterBreak="0">
    <w:nsid w:val="4EE85F69"/>
    <w:multiLevelType w:val="hybridMultilevel"/>
    <w:tmpl w:val="FFFFFFFF"/>
    <w:lvl w:ilvl="0" w:tplc="F85A2D90">
      <w:start w:val="1"/>
      <w:numFmt w:val="decimal"/>
      <w:lvlText w:val="%1."/>
      <w:lvlJc w:val="left"/>
      <w:pPr>
        <w:ind w:left="720" w:hanging="360"/>
      </w:pPr>
    </w:lvl>
    <w:lvl w:ilvl="1" w:tplc="59B60980">
      <w:start w:val="1"/>
      <w:numFmt w:val="lowerLetter"/>
      <w:lvlText w:val="%2."/>
      <w:lvlJc w:val="left"/>
      <w:pPr>
        <w:ind w:left="1440" w:hanging="360"/>
      </w:pPr>
    </w:lvl>
    <w:lvl w:ilvl="2" w:tplc="B75A95FE">
      <w:start w:val="1"/>
      <w:numFmt w:val="lowerRoman"/>
      <w:lvlText w:val="%3."/>
      <w:lvlJc w:val="right"/>
      <w:pPr>
        <w:ind w:left="2160" w:hanging="180"/>
      </w:pPr>
    </w:lvl>
    <w:lvl w:ilvl="3" w:tplc="A238EC76">
      <w:start w:val="1"/>
      <w:numFmt w:val="decimal"/>
      <w:lvlText w:val="%4."/>
      <w:lvlJc w:val="left"/>
      <w:pPr>
        <w:ind w:left="2880" w:hanging="360"/>
      </w:pPr>
    </w:lvl>
    <w:lvl w:ilvl="4" w:tplc="24A2BA10">
      <w:start w:val="1"/>
      <w:numFmt w:val="lowerLetter"/>
      <w:lvlText w:val="%5."/>
      <w:lvlJc w:val="left"/>
      <w:pPr>
        <w:ind w:left="3600" w:hanging="360"/>
      </w:pPr>
    </w:lvl>
    <w:lvl w:ilvl="5" w:tplc="8CFAFED2">
      <w:start w:val="1"/>
      <w:numFmt w:val="lowerRoman"/>
      <w:lvlText w:val="%6."/>
      <w:lvlJc w:val="right"/>
      <w:pPr>
        <w:ind w:left="4320" w:hanging="180"/>
      </w:pPr>
    </w:lvl>
    <w:lvl w:ilvl="6" w:tplc="88083472">
      <w:start w:val="1"/>
      <w:numFmt w:val="decimal"/>
      <w:lvlText w:val="%7."/>
      <w:lvlJc w:val="left"/>
      <w:pPr>
        <w:ind w:left="5040" w:hanging="360"/>
      </w:pPr>
    </w:lvl>
    <w:lvl w:ilvl="7" w:tplc="87204068">
      <w:start w:val="1"/>
      <w:numFmt w:val="lowerLetter"/>
      <w:lvlText w:val="%8."/>
      <w:lvlJc w:val="left"/>
      <w:pPr>
        <w:ind w:left="5760" w:hanging="360"/>
      </w:pPr>
    </w:lvl>
    <w:lvl w:ilvl="8" w:tplc="201E9DC4">
      <w:start w:val="1"/>
      <w:numFmt w:val="lowerRoman"/>
      <w:lvlText w:val="%9."/>
      <w:lvlJc w:val="right"/>
      <w:pPr>
        <w:ind w:left="6480" w:hanging="180"/>
      </w:pPr>
    </w:lvl>
  </w:abstractNum>
  <w:abstractNum w:abstractNumId="20" w15:restartNumberingAfterBreak="0">
    <w:nsid w:val="510C71FA"/>
    <w:multiLevelType w:val="hybridMultilevel"/>
    <w:tmpl w:val="FFFFFFFF"/>
    <w:lvl w:ilvl="0" w:tplc="94865026">
      <w:start w:val="1"/>
      <w:numFmt w:val="bullet"/>
      <w:lvlText w:val=""/>
      <w:lvlJc w:val="left"/>
      <w:pPr>
        <w:ind w:left="720" w:hanging="360"/>
      </w:pPr>
      <w:rPr>
        <w:rFonts w:hint="default" w:ascii="Symbol" w:hAnsi="Symbol"/>
      </w:rPr>
    </w:lvl>
    <w:lvl w:ilvl="1" w:tplc="2AA45DAA">
      <w:start w:val="1"/>
      <w:numFmt w:val="bullet"/>
      <w:lvlText w:val="o"/>
      <w:lvlJc w:val="left"/>
      <w:pPr>
        <w:ind w:left="1440" w:hanging="360"/>
      </w:pPr>
      <w:rPr>
        <w:rFonts w:hint="default" w:ascii="Courier New" w:hAnsi="Courier New"/>
      </w:rPr>
    </w:lvl>
    <w:lvl w:ilvl="2" w:tplc="B4B06722">
      <w:start w:val="1"/>
      <w:numFmt w:val="bullet"/>
      <w:lvlText w:val=""/>
      <w:lvlJc w:val="left"/>
      <w:pPr>
        <w:ind w:left="2160" w:hanging="360"/>
      </w:pPr>
      <w:rPr>
        <w:rFonts w:hint="default" w:ascii="Wingdings" w:hAnsi="Wingdings"/>
      </w:rPr>
    </w:lvl>
    <w:lvl w:ilvl="3" w:tplc="FB8A9F6E">
      <w:start w:val="1"/>
      <w:numFmt w:val="bullet"/>
      <w:lvlText w:val=""/>
      <w:lvlJc w:val="left"/>
      <w:pPr>
        <w:ind w:left="2880" w:hanging="360"/>
      </w:pPr>
      <w:rPr>
        <w:rFonts w:hint="default" w:ascii="Symbol" w:hAnsi="Symbol"/>
      </w:rPr>
    </w:lvl>
    <w:lvl w:ilvl="4" w:tplc="DFAA2454">
      <w:start w:val="1"/>
      <w:numFmt w:val="bullet"/>
      <w:lvlText w:val="o"/>
      <w:lvlJc w:val="left"/>
      <w:pPr>
        <w:ind w:left="3600" w:hanging="360"/>
      </w:pPr>
      <w:rPr>
        <w:rFonts w:hint="default" w:ascii="Courier New" w:hAnsi="Courier New"/>
      </w:rPr>
    </w:lvl>
    <w:lvl w:ilvl="5" w:tplc="0EF8A364">
      <w:start w:val="1"/>
      <w:numFmt w:val="bullet"/>
      <w:lvlText w:val=""/>
      <w:lvlJc w:val="left"/>
      <w:pPr>
        <w:ind w:left="4320" w:hanging="360"/>
      </w:pPr>
      <w:rPr>
        <w:rFonts w:hint="default" w:ascii="Wingdings" w:hAnsi="Wingdings"/>
      </w:rPr>
    </w:lvl>
    <w:lvl w:ilvl="6" w:tplc="A42E2470">
      <w:start w:val="1"/>
      <w:numFmt w:val="bullet"/>
      <w:lvlText w:val=""/>
      <w:lvlJc w:val="left"/>
      <w:pPr>
        <w:ind w:left="5040" w:hanging="360"/>
      </w:pPr>
      <w:rPr>
        <w:rFonts w:hint="default" w:ascii="Symbol" w:hAnsi="Symbol"/>
      </w:rPr>
    </w:lvl>
    <w:lvl w:ilvl="7" w:tplc="4AF28D0A">
      <w:start w:val="1"/>
      <w:numFmt w:val="bullet"/>
      <w:lvlText w:val="o"/>
      <w:lvlJc w:val="left"/>
      <w:pPr>
        <w:ind w:left="5760" w:hanging="360"/>
      </w:pPr>
      <w:rPr>
        <w:rFonts w:hint="default" w:ascii="Courier New" w:hAnsi="Courier New"/>
      </w:rPr>
    </w:lvl>
    <w:lvl w:ilvl="8" w:tplc="3FB8E8F6">
      <w:start w:val="1"/>
      <w:numFmt w:val="bullet"/>
      <w:lvlText w:val=""/>
      <w:lvlJc w:val="left"/>
      <w:pPr>
        <w:ind w:left="6480" w:hanging="360"/>
      </w:pPr>
      <w:rPr>
        <w:rFonts w:hint="default" w:ascii="Wingdings" w:hAnsi="Wingdings"/>
      </w:rPr>
    </w:lvl>
  </w:abstractNum>
  <w:abstractNum w:abstractNumId="21" w15:restartNumberingAfterBreak="0">
    <w:nsid w:val="533F57A0"/>
    <w:multiLevelType w:val="hybridMultilevel"/>
    <w:tmpl w:val="FFFFFFFF"/>
    <w:lvl w:ilvl="0" w:tplc="95AEDCA0">
      <w:start w:val="1"/>
      <w:numFmt w:val="bullet"/>
      <w:lvlText w:val=""/>
      <w:lvlJc w:val="left"/>
      <w:pPr>
        <w:ind w:left="720" w:hanging="360"/>
      </w:pPr>
      <w:rPr>
        <w:rFonts w:hint="default" w:ascii="Symbol" w:hAnsi="Symbol"/>
      </w:rPr>
    </w:lvl>
    <w:lvl w:ilvl="1" w:tplc="743CB75E">
      <w:start w:val="1"/>
      <w:numFmt w:val="bullet"/>
      <w:lvlText w:val="o"/>
      <w:lvlJc w:val="left"/>
      <w:pPr>
        <w:ind w:left="1440" w:hanging="360"/>
      </w:pPr>
      <w:rPr>
        <w:rFonts w:hint="default" w:ascii="Courier New" w:hAnsi="Courier New"/>
      </w:rPr>
    </w:lvl>
    <w:lvl w:ilvl="2" w:tplc="4428401A">
      <w:start w:val="1"/>
      <w:numFmt w:val="bullet"/>
      <w:lvlText w:val=""/>
      <w:lvlJc w:val="left"/>
      <w:pPr>
        <w:ind w:left="2160" w:hanging="360"/>
      </w:pPr>
      <w:rPr>
        <w:rFonts w:hint="default" w:ascii="Wingdings" w:hAnsi="Wingdings"/>
      </w:rPr>
    </w:lvl>
    <w:lvl w:ilvl="3" w:tplc="ACA25C50">
      <w:start w:val="1"/>
      <w:numFmt w:val="bullet"/>
      <w:lvlText w:val=""/>
      <w:lvlJc w:val="left"/>
      <w:pPr>
        <w:ind w:left="2880" w:hanging="360"/>
      </w:pPr>
      <w:rPr>
        <w:rFonts w:hint="default" w:ascii="Symbol" w:hAnsi="Symbol"/>
      </w:rPr>
    </w:lvl>
    <w:lvl w:ilvl="4" w:tplc="D0D07ACA">
      <w:start w:val="1"/>
      <w:numFmt w:val="bullet"/>
      <w:lvlText w:val="o"/>
      <w:lvlJc w:val="left"/>
      <w:pPr>
        <w:ind w:left="3600" w:hanging="360"/>
      </w:pPr>
      <w:rPr>
        <w:rFonts w:hint="default" w:ascii="Courier New" w:hAnsi="Courier New"/>
      </w:rPr>
    </w:lvl>
    <w:lvl w:ilvl="5" w:tplc="1696D8AC">
      <w:start w:val="1"/>
      <w:numFmt w:val="bullet"/>
      <w:lvlText w:val=""/>
      <w:lvlJc w:val="left"/>
      <w:pPr>
        <w:ind w:left="4320" w:hanging="360"/>
      </w:pPr>
      <w:rPr>
        <w:rFonts w:hint="default" w:ascii="Wingdings" w:hAnsi="Wingdings"/>
      </w:rPr>
    </w:lvl>
    <w:lvl w:ilvl="6" w:tplc="E03845B0">
      <w:start w:val="1"/>
      <w:numFmt w:val="bullet"/>
      <w:lvlText w:val=""/>
      <w:lvlJc w:val="left"/>
      <w:pPr>
        <w:ind w:left="5040" w:hanging="360"/>
      </w:pPr>
      <w:rPr>
        <w:rFonts w:hint="default" w:ascii="Symbol" w:hAnsi="Symbol"/>
      </w:rPr>
    </w:lvl>
    <w:lvl w:ilvl="7" w:tplc="CE089926">
      <w:start w:val="1"/>
      <w:numFmt w:val="bullet"/>
      <w:lvlText w:val="o"/>
      <w:lvlJc w:val="left"/>
      <w:pPr>
        <w:ind w:left="5760" w:hanging="360"/>
      </w:pPr>
      <w:rPr>
        <w:rFonts w:hint="default" w:ascii="Courier New" w:hAnsi="Courier New"/>
      </w:rPr>
    </w:lvl>
    <w:lvl w:ilvl="8" w:tplc="D48A6D24">
      <w:start w:val="1"/>
      <w:numFmt w:val="bullet"/>
      <w:lvlText w:val=""/>
      <w:lvlJc w:val="left"/>
      <w:pPr>
        <w:ind w:left="6480" w:hanging="360"/>
      </w:pPr>
      <w:rPr>
        <w:rFonts w:hint="default" w:ascii="Wingdings" w:hAnsi="Wingdings"/>
      </w:rPr>
    </w:lvl>
  </w:abstractNum>
  <w:abstractNum w:abstractNumId="22" w15:restartNumberingAfterBreak="0">
    <w:nsid w:val="534A788C"/>
    <w:multiLevelType w:val="hybridMultilevel"/>
    <w:tmpl w:val="FFFFFFFF"/>
    <w:lvl w:ilvl="0" w:tplc="CAB4FBFE">
      <w:start w:val="1"/>
      <w:numFmt w:val="bullet"/>
      <w:lvlText w:val=""/>
      <w:lvlJc w:val="left"/>
      <w:pPr>
        <w:ind w:left="720" w:hanging="360"/>
      </w:pPr>
      <w:rPr>
        <w:rFonts w:hint="default" w:ascii="Symbol" w:hAnsi="Symbol"/>
      </w:rPr>
    </w:lvl>
    <w:lvl w:ilvl="1" w:tplc="EB8C1154">
      <w:start w:val="1"/>
      <w:numFmt w:val="bullet"/>
      <w:lvlText w:val="o"/>
      <w:lvlJc w:val="left"/>
      <w:pPr>
        <w:ind w:left="1440" w:hanging="360"/>
      </w:pPr>
      <w:rPr>
        <w:rFonts w:hint="default" w:ascii="Courier New" w:hAnsi="Courier New"/>
      </w:rPr>
    </w:lvl>
    <w:lvl w:ilvl="2" w:tplc="1A14B110">
      <w:start w:val="1"/>
      <w:numFmt w:val="bullet"/>
      <w:lvlText w:val=""/>
      <w:lvlJc w:val="left"/>
      <w:pPr>
        <w:ind w:left="2160" w:hanging="360"/>
      </w:pPr>
      <w:rPr>
        <w:rFonts w:hint="default" w:ascii="Wingdings" w:hAnsi="Wingdings"/>
      </w:rPr>
    </w:lvl>
    <w:lvl w:ilvl="3" w:tplc="531A6062">
      <w:start w:val="1"/>
      <w:numFmt w:val="bullet"/>
      <w:lvlText w:val=""/>
      <w:lvlJc w:val="left"/>
      <w:pPr>
        <w:ind w:left="2880" w:hanging="360"/>
      </w:pPr>
      <w:rPr>
        <w:rFonts w:hint="default" w:ascii="Symbol" w:hAnsi="Symbol"/>
      </w:rPr>
    </w:lvl>
    <w:lvl w:ilvl="4" w:tplc="E93E7AF2">
      <w:start w:val="1"/>
      <w:numFmt w:val="bullet"/>
      <w:lvlText w:val="o"/>
      <w:lvlJc w:val="left"/>
      <w:pPr>
        <w:ind w:left="3600" w:hanging="360"/>
      </w:pPr>
      <w:rPr>
        <w:rFonts w:hint="default" w:ascii="Courier New" w:hAnsi="Courier New"/>
      </w:rPr>
    </w:lvl>
    <w:lvl w:ilvl="5" w:tplc="23888246">
      <w:start w:val="1"/>
      <w:numFmt w:val="bullet"/>
      <w:lvlText w:val=""/>
      <w:lvlJc w:val="left"/>
      <w:pPr>
        <w:ind w:left="4320" w:hanging="360"/>
      </w:pPr>
      <w:rPr>
        <w:rFonts w:hint="default" w:ascii="Wingdings" w:hAnsi="Wingdings"/>
      </w:rPr>
    </w:lvl>
    <w:lvl w:ilvl="6" w:tplc="55006126">
      <w:start w:val="1"/>
      <w:numFmt w:val="bullet"/>
      <w:lvlText w:val=""/>
      <w:lvlJc w:val="left"/>
      <w:pPr>
        <w:ind w:left="5040" w:hanging="360"/>
      </w:pPr>
      <w:rPr>
        <w:rFonts w:hint="default" w:ascii="Symbol" w:hAnsi="Symbol"/>
      </w:rPr>
    </w:lvl>
    <w:lvl w:ilvl="7" w:tplc="7A7416B8">
      <w:start w:val="1"/>
      <w:numFmt w:val="bullet"/>
      <w:lvlText w:val="o"/>
      <w:lvlJc w:val="left"/>
      <w:pPr>
        <w:ind w:left="5760" w:hanging="360"/>
      </w:pPr>
      <w:rPr>
        <w:rFonts w:hint="default" w:ascii="Courier New" w:hAnsi="Courier New"/>
      </w:rPr>
    </w:lvl>
    <w:lvl w:ilvl="8" w:tplc="10DE6FD8">
      <w:start w:val="1"/>
      <w:numFmt w:val="bullet"/>
      <w:lvlText w:val=""/>
      <w:lvlJc w:val="left"/>
      <w:pPr>
        <w:ind w:left="6480" w:hanging="360"/>
      </w:pPr>
      <w:rPr>
        <w:rFonts w:hint="default" w:ascii="Wingdings" w:hAnsi="Wingdings"/>
      </w:rPr>
    </w:lvl>
  </w:abstractNum>
  <w:abstractNum w:abstractNumId="23" w15:restartNumberingAfterBreak="0">
    <w:nsid w:val="54004374"/>
    <w:multiLevelType w:val="hybridMultilevel"/>
    <w:tmpl w:val="FFFFFFFF"/>
    <w:lvl w:ilvl="0" w:tplc="0652B396">
      <w:start w:val="1"/>
      <w:numFmt w:val="bullet"/>
      <w:lvlText w:val=""/>
      <w:lvlJc w:val="left"/>
      <w:pPr>
        <w:ind w:left="720" w:hanging="360"/>
      </w:pPr>
      <w:rPr>
        <w:rFonts w:hint="default" w:ascii="Symbol" w:hAnsi="Symbol"/>
      </w:rPr>
    </w:lvl>
    <w:lvl w:ilvl="1" w:tplc="2076C856">
      <w:start w:val="1"/>
      <w:numFmt w:val="bullet"/>
      <w:lvlText w:val="o"/>
      <w:lvlJc w:val="left"/>
      <w:pPr>
        <w:ind w:left="1440" w:hanging="360"/>
      </w:pPr>
      <w:rPr>
        <w:rFonts w:hint="default" w:ascii="Courier New" w:hAnsi="Courier New"/>
      </w:rPr>
    </w:lvl>
    <w:lvl w:ilvl="2" w:tplc="19BA5A00">
      <w:start w:val="1"/>
      <w:numFmt w:val="bullet"/>
      <w:lvlText w:val=""/>
      <w:lvlJc w:val="left"/>
      <w:pPr>
        <w:ind w:left="2160" w:hanging="360"/>
      </w:pPr>
      <w:rPr>
        <w:rFonts w:hint="default" w:ascii="Wingdings" w:hAnsi="Wingdings"/>
      </w:rPr>
    </w:lvl>
    <w:lvl w:ilvl="3" w:tplc="47166B82">
      <w:start w:val="1"/>
      <w:numFmt w:val="bullet"/>
      <w:lvlText w:val=""/>
      <w:lvlJc w:val="left"/>
      <w:pPr>
        <w:ind w:left="2880" w:hanging="360"/>
      </w:pPr>
      <w:rPr>
        <w:rFonts w:hint="default" w:ascii="Symbol" w:hAnsi="Symbol"/>
      </w:rPr>
    </w:lvl>
    <w:lvl w:ilvl="4" w:tplc="D5909EE8">
      <w:start w:val="1"/>
      <w:numFmt w:val="bullet"/>
      <w:lvlText w:val="o"/>
      <w:lvlJc w:val="left"/>
      <w:pPr>
        <w:ind w:left="3600" w:hanging="360"/>
      </w:pPr>
      <w:rPr>
        <w:rFonts w:hint="default" w:ascii="Courier New" w:hAnsi="Courier New"/>
      </w:rPr>
    </w:lvl>
    <w:lvl w:ilvl="5" w:tplc="DC9A7D64">
      <w:start w:val="1"/>
      <w:numFmt w:val="bullet"/>
      <w:lvlText w:val=""/>
      <w:lvlJc w:val="left"/>
      <w:pPr>
        <w:ind w:left="4320" w:hanging="360"/>
      </w:pPr>
      <w:rPr>
        <w:rFonts w:hint="default" w:ascii="Wingdings" w:hAnsi="Wingdings"/>
      </w:rPr>
    </w:lvl>
    <w:lvl w:ilvl="6" w:tplc="CFC67696">
      <w:start w:val="1"/>
      <w:numFmt w:val="bullet"/>
      <w:lvlText w:val=""/>
      <w:lvlJc w:val="left"/>
      <w:pPr>
        <w:ind w:left="5040" w:hanging="360"/>
      </w:pPr>
      <w:rPr>
        <w:rFonts w:hint="default" w:ascii="Symbol" w:hAnsi="Symbol"/>
      </w:rPr>
    </w:lvl>
    <w:lvl w:ilvl="7" w:tplc="C81A0BB6">
      <w:start w:val="1"/>
      <w:numFmt w:val="bullet"/>
      <w:lvlText w:val="o"/>
      <w:lvlJc w:val="left"/>
      <w:pPr>
        <w:ind w:left="5760" w:hanging="360"/>
      </w:pPr>
      <w:rPr>
        <w:rFonts w:hint="default" w:ascii="Courier New" w:hAnsi="Courier New"/>
      </w:rPr>
    </w:lvl>
    <w:lvl w:ilvl="8" w:tplc="89A299C6">
      <w:start w:val="1"/>
      <w:numFmt w:val="bullet"/>
      <w:lvlText w:val=""/>
      <w:lvlJc w:val="left"/>
      <w:pPr>
        <w:ind w:left="6480" w:hanging="360"/>
      </w:pPr>
      <w:rPr>
        <w:rFonts w:hint="default" w:ascii="Wingdings" w:hAnsi="Wingdings"/>
      </w:rPr>
    </w:lvl>
  </w:abstractNum>
  <w:abstractNum w:abstractNumId="24" w15:restartNumberingAfterBreak="0">
    <w:nsid w:val="5C8B17C9"/>
    <w:multiLevelType w:val="hybridMultilevel"/>
    <w:tmpl w:val="4844C74A"/>
    <w:lvl w:ilvl="0" w:tplc="03B6AF78">
      <w:start w:val="1"/>
      <w:numFmt w:val="decimal"/>
      <w:lvlText w:val="%1."/>
      <w:lvlJc w:val="left"/>
      <w:pPr>
        <w:ind w:left="720" w:hanging="360"/>
      </w:pPr>
    </w:lvl>
    <w:lvl w:ilvl="1" w:tplc="3612BF48">
      <w:start w:val="1"/>
      <w:numFmt w:val="lowerLetter"/>
      <w:lvlText w:val="%2."/>
      <w:lvlJc w:val="left"/>
      <w:pPr>
        <w:ind w:left="1440" w:hanging="360"/>
      </w:pPr>
    </w:lvl>
    <w:lvl w:ilvl="2" w:tplc="9F7011CE">
      <w:start w:val="1"/>
      <w:numFmt w:val="lowerRoman"/>
      <w:lvlText w:val="%3."/>
      <w:lvlJc w:val="right"/>
      <w:pPr>
        <w:ind w:left="2160" w:hanging="180"/>
      </w:pPr>
    </w:lvl>
    <w:lvl w:ilvl="3" w:tplc="5C7A06F2">
      <w:start w:val="1"/>
      <w:numFmt w:val="decimal"/>
      <w:lvlText w:val="%4."/>
      <w:lvlJc w:val="left"/>
      <w:pPr>
        <w:ind w:left="2880" w:hanging="360"/>
      </w:pPr>
    </w:lvl>
    <w:lvl w:ilvl="4" w:tplc="C5F01134">
      <w:start w:val="1"/>
      <w:numFmt w:val="lowerLetter"/>
      <w:lvlText w:val="%5."/>
      <w:lvlJc w:val="left"/>
      <w:pPr>
        <w:ind w:left="3600" w:hanging="360"/>
      </w:pPr>
    </w:lvl>
    <w:lvl w:ilvl="5" w:tplc="58FE9726">
      <w:start w:val="1"/>
      <w:numFmt w:val="lowerRoman"/>
      <w:lvlText w:val="%6."/>
      <w:lvlJc w:val="right"/>
      <w:pPr>
        <w:ind w:left="4320" w:hanging="180"/>
      </w:pPr>
    </w:lvl>
    <w:lvl w:ilvl="6" w:tplc="05144A9A">
      <w:start w:val="1"/>
      <w:numFmt w:val="decimal"/>
      <w:lvlText w:val="%7."/>
      <w:lvlJc w:val="left"/>
      <w:pPr>
        <w:ind w:left="5040" w:hanging="360"/>
      </w:pPr>
    </w:lvl>
    <w:lvl w:ilvl="7" w:tplc="6750BFA6">
      <w:start w:val="1"/>
      <w:numFmt w:val="lowerLetter"/>
      <w:lvlText w:val="%8."/>
      <w:lvlJc w:val="left"/>
      <w:pPr>
        <w:ind w:left="5760" w:hanging="360"/>
      </w:pPr>
    </w:lvl>
    <w:lvl w:ilvl="8" w:tplc="D376F33A">
      <w:start w:val="1"/>
      <w:numFmt w:val="lowerRoman"/>
      <w:lvlText w:val="%9."/>
      <w:lvlJc w:val="right"/>
      <w:pPr>
        <w:ind w:left="6480" w:hanging="180"/>
      </w:pPr>
    </w:lvl>
  </w:abstractNum>
  <w:abstractNum w:abstractNumId="25" w15:restartNumberingAfterBreak="0">
    <w:nsid w:val="60783727"/>
    <w:multiLevelType w:val="hybridMultilevel"/>
    <w:tmpl w:val="FFFFFFFF"/>
    <w:lvl w:ilvl="0" w:tplc="27E6183A">
      <w:start w:val="1"/>
      <w:numFmt w:val="bullet"/>
      <w:lvlText w:val=""/>
      <w:lvlJc w:val="left"/>
      <w:pPr>
        <w:ind w:left="720" w:hanging="360"/>
      </w:pPr>
      <w:rPr>
        <w:rFonts w:hint="default" w:ascii="Symbol" w:hAnsi="Symbol"/>
      </w:rPr>
    </w:lvl>
    <w:lvl w:ilvl="1" w:tplc="BF50F370">
      <w:start w:val="1"/>
      <w:numFmt w:val="bullet"/>
      <w:lvlText w:val="o"/>
      <w:lvlJc w:val="left"/>
      <w:pPr>
        <w:ind w:left="1440" w:hanging="360"/>
      </w:pPr>
      <w:rPr>
        <w:rFonts w:hint="default" w:ascii="Courier New" w:hAnsi="Courier New"/>
      </w:rPr>
    </w:lvl>
    <w:lvl w:ilvl="2" w:tplc="9D9C1140">
      <w:start w:val="1"/>
      <w:numFmt w:val="bullet"/>
      <w:lvlText w:val=""/>
      <w:lvlJc w:val="left"/>
      <w:pPr>
        <w:ind w:left="2160" w:hanging="360"/>
      </w:pPr>
      <w:rPr>
        <w:rFonts w:hint="default" w:ascii="Wingdings" w:hAnsi="Wingdings"/>
      </w:rPr>
    </w:lvl>
    <w:lvl w:ilvl="3" w:tplc="0F404502">
      <w:start w:val="1"/>
      <w:numFmt w:val="bullet"/>
      <w:lvlText w:val=""/>
      <w:lvlJc w:val="left"/>
      <w:pPr>
        <w:ind w:left="2880" w:hanging="360"/>
      </w:pPr>
      <w:rPr>
        <w:rFonts w:hint="default" w:ascii="Symbol" w:hAnsi="Symbol"/>
      </w:rPr>
    </w:lvl>
    <w:lvl w:ilvl="4" w:tplc="E7DEEE3A">
      <w:start w:val="1"/>
      <w:numFmt w:val="bullet"/>
      <w:lvlText w:val="o"/>
      <w:lvlJc w:val="left"/>
      <w:pPr>
        <w:ind w:left="3600" w:hanging="360"/>
      </w:pPr>
      <w:rPr>
        <w:rFonts w:hint="default" w:ascii="Courier New" w:hAnsi="Courier New"/>
      </w:rPr>
    </w:lvl>
    <w:lvl w:ilvl="5" w:tplc="C7801406">
      <w:start w:val="1"/>
      <w:numFmt w:val="bullet"/>
      <w:lvlText w:val=""/>
      <w:lvlJc w:val="left"/>
      <w:pPr>
        <w:ind w:left="4320" w:hanging="360"/>
      </w:pPr>
      <w:rPr>
        <w:rFonts w:hint="default" w:ascii="Wingdings" w:hAnsi="Wingdings"/>
      </w:rPr>
    </w:lvl>
    <w:lvl w:ilvl="6" w:tplc="8B12C430">
      <w:start w:val="1"/>
      <w:numFmt w:val="bullet"/>
      <w:lvlText w:val=""/>
      <w:lvlJc w:val="left"/>
      <w:pPr>
        <w:ind w:left="5040" w:hanging="360"/>
      </w:pPr>
      <w:rPr>
        <w:rFonts w:hint="default" w:ascii="Symbol" w:hAnsi="Symbol"/>
      </w:rPr>
    </w:lvl>
    <w:lvl w:ilvl="7" w:tplc="0560842C">
      <w:start w:val="1"/>
      <w:numFmt w:val="bullet"/>
      <w:lvlText w:val="o"/>
      <w:lvlJc w:val="left"/>
      <w:pPr>
        <w:ind w:left="5760" w:hanging="360"/>
      </w:pPr>
      <w:rPr>
        <w:rFonts w:hint="default" w:ascii="Courier New" w:hAnsi="Courier New"/>
      </w:rPr>
    </w:lvl>
    <w:lvl w:ilvl="8" w:tplc="028649E6">
      <w:start w:val="1"/>
      <w:numFmt w:val="bullet"/>
      <w:lvlText w:val=""/>
      <w:lvlJc w:val="left"/>
      <w:pPr>
        <w:ind w:left="6480" w:hanging="360"/>
      </w:pPr>
      <w:rPr>
        <w:rFonts w:hint="default" w:ascii="Wingdings" w:hAnsi="Wingdings"/>
      </w:rPr>
    </w:lvl>
  </w:abstractNum>
  <w:abstractNum w:abstractNumId="26" w15:restartNumberingAfterBreak="0">
    <w:nsid w:val="6254078D"/>
    <w:multiLevelType w:val="hybridMultilevel"/>
    <w:tmpl w:val="FFFFFFFF"/>
    <w:lvl w:ilvl="0" w:tplc="B6DED7C8">
      <w:start w:val="1"/>
      <w:numFmt w:val="bullet"/>
      <w:lvlText w:val=""/>
      <w:lvlJc w:val="left"/>
      <w:pPr>
        <w:ind w:left="720" w:hanging="360"/>
      </w:pPr>
      <w:rPr>
        <w:rFonts w:hint="default" w:ascii="Symbol" w:hAnsi="Symbol"/>
      </w:rPr>
    </w:lvl>
    <w:lvl w:ilvl="1" w:tplc="B99C19C0">
      <w:start w:val="1"/>
      <w:numFmt w:val="bullet"/>
      <w:lvlText w:val="o"/>
      <w:lvlJc w:val="left"/>
      <w:pPr>
        <w:ind w:left="1440" w:hanging="360"/>
      </w:pPr>
      <w:rPr>
        <w:rFonts w:hint="default" w:ascii="Courier New" w:hAnsi="Courier New"/>
      </w:rPr>
    </w:lvl>
    <w:lvl w:ilvl="2" w:tplc="4364A1B8">
      <w:start w:val="1"/>
      <w:numFmt w:val="bullet"/>
      <w:lvlText w:val=""/>
      <w:lvlJc w:val="left"/>
      <w:pPr>
        <w:ind w:left="2160" w:hanging="360"/>
      </w:pPr>
      <w:rPr>
        <w:rFonts w:hint="default" w:ascii="Wingdings" w:hAnsi="Wingdings"/>
      </w:rPr>
    </w:lvl>
    <w:lvl w:ilvl="3" w:tplc="A420EC02">
      <w:start w:val="1"/>
      <w:numFmt w:val="bullet"/>
      <w:lvlText w:val=""/>
      <w:lvlJc w:val="left"/>
      <w:pPr>
        <w:ind w:left="2880" w:hanging="360"/>
      </w:pPr>
      <w:rPr>
        <w:rFonts w:hint="default" w:ascii="Symbol" w:hAnsi="Symbol"/>
      </w:rPr>
    </w:lvl>
    <w:lvl w:ilvl="4" w:tplc="98D6DB92">
      <w:start w:val="1"/>
      <w:numFmt w:val="bullet"/>
      <w:lvlText w:val="o"/>
      <w:lvlJc w:val="left"/>
      <w:pPr>
        <w:ind w:left="3600" w:hanging="360"/>
      </w:pPr>
      <w:rPr>
        <w:rFonts w:hint="default" w:ascii="Courier New" w:hAnsi="Courier New"/>
      </w:rPr>
    </w:lvl>
    <w:lvl w:ilvl="5" w:tplc="17E86052">
      <w:start w:val="1"/>
      <w:numFmt w:val="bullet"/>
      <w:lvlText w:val=""/>
      <w:lvlJc w:val="left"/>
      <w:pPr>
        <w:ind w:left="4320" w:hanging="360"/>
      </w:pPr>
      <w:rPr>
        <w:rFonts w:hint="default" w:ascii="Wingdings" w:hAnsi="Wingdings"/>
      </w:rPr>
    </w:lvl>
    <w:lvl w:ilvl="6" w:tplc="B054026C">
      <w:start w:val="1"/>
      <w:numFmt w:val="bullet"/>
      <w:lvlText w:val=""/>
      <w:lvlJc w:val="left"/>
      <w:pPr>
        <w:ind w:left="5040" w:hanging="360"/>
      </w:pPr>
      <w:rPr>
        <w:rFonts w:hint="default" w:ascii="Symbol" w:hAnsi="Symbol"/>
      </w:rPr>
    </w:lvl>
    <w:lvl w:ilvl="7" w:tplc="37DE9F64">
      <w:start w:val="1"/>
      <w:numFmt w:val="bullet"/>
      <w:lvlText w:val="o"/>
      <w:lvlJc w:val="left"/>
      <w:pPr>
        <w:ind w:left="5760" w:hanging="360"/>
      </w:pPr>
      <w:rPr>
        <w:rFonts w:hint="default" w:ascii="Courier New" w:hAnsi="Courier New"/>
      </w:rPr>
    </w:lvl>
    <w:lvl w:ilvl="8" w:tplc="3C748AFC">
      <w:start w:val="1"/>
      <w:numFmt w:val="bullet"/>
      <w:lvlText w:val=""/>
      <w:lvlJc w:val="left"/>
      <w:pPr>
        <w:ind w:left="6480" w:hanging="360"/>
      </w:pPr>
      <w:rPr>
        <w:rFonts w:hint="default" w:ascii="Wingdings" w:hAnsi="Wingdings"/>
      </w:rPr>
    </w:lvl>
  </w:abstractNum>
  <w:abstractNum w:abstractNumId="27" w15:restartNumberingAfterBreak="0">
    <w:nsid w:val="628B3D68"/>
    <w:multiLevelType w:val="hybridMultilevel"/>
    <w:tmpl w:val="FFFFFFFF"/>
    <w:lvl w:ilvl="0" w:tplc="13E6BBB6">
      <w:start w:val="1"/>
      <w:numFmt w:val="decimal"/>
      <w:lvlText w:val="%1."/>
      <w:lvlJc w:val="left"/>
      <w:pPr>
        <w:ind w:left="720" w:hanging="360"/>
      </w:pPr>
    </w:lvl>
    <w:lvl w:ilvl="1" w:tplc="D8745F40">
      <w:start w:val="1"/>
      <w:numFmt w:val="lowerLetter"/>
      <w:lvlText w:val="%2."/>
      <w:lvlJc w:val="left"/>
      <w:pPr>
        <w:ind w:left="1440" w:hanging="360"/>
      </w:pPr>
    </w:lvl>
    <w:lvl w:ilvl="2" w:tplc="ADDC71F0">
      <w:start w:val="1"/>
      <w:numFmt w:val="lowerRoman"/>
      <w:lvlText w:val="%3."/>
      <w:lvlJc w:val="right"/>
      <w:pPr>
        <w:ind w:left="2160" w:hanging="180"/>
      </w:pPr>
    </w:lvl>
    <w:lvl w:ilvl="3" w:tplc="755819F8">
      <w:start w:val="1"/>
      <w:numFmt w:val="decimal"/>
      <w:lvlText w:val="%4."/>
      <w:lvlJc w:val="left"/>
      <w:pPr>
        <w:ind w:left="2880" w:hanging="360"/>
      </w:pPr>
    </w:lvl>
    <w:lvl w:ilvl="4" w:tplc="955A3F94">
      <w:start w:val="1"/>
      <w:numFmt w:val="lowerLetter"/>
      <w:lvlText w:val="%5."/>
      <w:lvlJc w:val="left"/>
      <w:pPr>
        <w:ind w:left="3600" w:hanging="360"/>
      </w:pPr>
    </w:lvl>
    <w:lvl w:ilvl="5" w:tplc="6C92A452">
      <w:start w:val="1"/>
      <w:numFmt w:val="lowerRoman"/>
      <w:lvlText w:val="%6."/>
      <w:lvlJc w:val="right"/>
      <w:pPr>
        <w:ind w:left="4320" w:hanging="180"/>
      </w:pPr>
    </w:lvl>
    <w:lvl w:ilvl="6" w:tplc="7E005E90">
      <w:start w:val="1"/>
      <w:numFmt w:val="decimal"/>
      <w:lvlText w:val="%7."/>
      <w:lvlJc w:val="left"/>
      <w:pPr>
        <w:ind w:left="5040" w:hanging="360"/>
      </w:pPr>
    </w:lvl>
    <w:lvl w:ilvl="7" w:tplc="37B80A20">
      <w:start w:val="1"/>
      <w:numFmt w:val="lowerLetter"/>
      <w:lvlText w:val="%8."/>
      <w:lvlJc w:val="left"/>
      <w:pPr>
        <w:ind w:left="5760" w:hanging="360"/>
      </w:pPr>
    </w:lvl>
    <w:lvl w:ilvl="8" w:tplc="D3A86D60">
      <w:start w:val="1"/>
      <w:numFmt w:val="lowerRoman"/>
      <w:lvlText w:val="%9."/>
      <w:lvlJc w:val="right"/>
      <w:pPr>
        <w:ind w:left="6480" w:hanging="180"/>
      </w:pPr>
    </w:lvl>
  </w:abstractNum>
  <w:abstractNum w:abstractNumId="28" w15:restartNumberingAfterBreak="0">
    <w:nsid w:val="77C92E20"/>
    <w:multiLevelType w:val="hybridMultilevel"/>
    <w:tmpl w:val="FFFFFFFF"/>
    <w:lvl w:ilvl="0" w:tplc="8A8CAB1A">
      <w:start w:val="1"/>
      <w:numFmt w:val="upperLetter"/>
      <w:lvlText w:val="%1)"/>
      <w:lvlJc w:val="left"/>
      <w:pPr>
        <w:ind w:left="720" w:hanging="360"/>
      </w:pPr>
    </w:lvl>
    <w:lvl w:ilvl="1" w:tplc="8FC059A2">
      <w:start w:val="1"/>
      <w:numFmt w:val="lowerLetter"/>
      <w:lvlText w:val="%2."/>
      <w:lvlJc w:val="left"/>
      <w:pPr>
        <w:ind w:left="1440" w:hanging="360"/>
      </w:pPr>
    </w:lvl>
    <w:lvl w:ilvl="2" w:tplc="1F1CFF84">
      <w:start w:val="1"/>
      <w:numFmt w:val="lowerRoman"/>
      <w:lvlText w:val="%3."/>
      <w:lvlJc w:val="right"/>
      <w:pPr>
        <w:ind w:left="2160" w:hanging="180"/>
      </w:pPr>
    </w:lvl>
    <w:lvl w:ilvl="3" w:tplc="F0AEDC34">
      <w:start w:val="1"/>
      <w:numFmt w:val="decimal"/>
      <w:lvlText w:val="%4."/>
      <w:lvlJc w:val="left"/>
      <w:pPr>
        <w:ind w:left="2880" w:hanging="360"/>
      </w:pPr>
    </w:lvl>
    <w:lvl w:ilvl="4" w:tplc="3D1A775A">
      <w:start w:val="1"/>
      <w:numFmt w:val="lowerLetter"/>
      <w:lvlText w:val="%5."/>
      <w:lvlJc w:val="left"/>
      <w:pPr>
        <w:ind w:left="3600" w:hanging="360"/>
      </w:pPr>
    </w:lvl>
    <w:lvl w:ilvl="5" w:tplc="43465A80">
      <w:start w:val="1"/>
      <w:numFmt w:val="lowerRoman"/>
      <w:lvlText w:val="%6."/>
      <w:lvlJc w:val="right"/>
      <w:pPr>
        <w:ind w:left="4320" w:hanging="180"/>
      </w:pPr>
    </w:lvl>
    <w:lvl w:ilvl="6" w:tplc="55D2E7CE">
      <w:start w:val="1"/>
      <w:numFmt w:val="decimal"/>
      <w:lvlText w:val="%7."/>
      <w:lvlJc w:val="left"/>
      <w:pPr>
        <w:ind w:left="5040" w:hanging="360"/>
      </w:pPr>
    </w:lvl>
    <w:lvl w:ilvl="7" w:tplc="85C8F3D0">
      <w:start w:val="1"/>
      <w:numFmt w:val="lowerLetter"/>
      <w:lvlText w:val="%8."/>
      <w:lvlJc w:val="left"/>
      <w:pPr>
        <w:ind w:left="5760" w:hanging="360"/>
      </w:pPr>
    </w:lvl>
    <w:lvl w:ilvl="8" w:tplc="3892CC5C">
      <w:start w:val="1"/>
      <w:numFmt w:val="lowerRoman"/>
      <w:lvlText w:val="%9."/>
      <w:lvlJc w:val="right"/>
      <w:pPr>
        <w:ind w:left="6480" w:hanging="180"/>
      </w:pPr>
    </w:lvl>
  </w:abstractNum>
  <w:abstractNum w:abstractNumId="29" w15:restartNumberingAfterBreak="0">
    <w:nsid w:val="7B0424E4"/>
    <w:multiLevelType w:val="hybridMultilevel"/>
    <w:tmpl w:val="FFFFFFFF"/>
    <w:lvl w:ilvl="0" w:tplc="EB187EFC">
      <w:start w:val="1"/>
      <w:numFmt w:val="bullet"/>
      <w:lvlText w:val=""/>
      <w:lvlJc w:val="left"/>
      <w:pPr>
        <w:ind w:left="720" w:hanging="360"/>
      </w:pPr>
      <w:rPr>
        <w:rFonts w:hint="default" w:ascii="Symbol" w:hAnsi="Symbol"/>
      </w:rPr>
    </w:lvl>
    <w:lvl w:ilvl="1" w:tplc="EAC4294C">
      <w:start w:val="1"/>
      <w:numFmt w:val="bullet"/>
      <w:lvlText w:val="o"/>
      <w:lvlJc w:val="left"/>
      <w:pPr>
        <w:ind w:left="1440" w:hanging="360"/>
      </w:pPr>
      <w:rPr>
        <w:rFonts w:hint="default" w:ascii="Courier New" w:hAnsi="Courier New"/>
      </w:rPr>
    </w:lvl>
    <w:lvl w:ilvl="2" w:tplc="D0108A92">
      <w:start w:val="1"/>
      <w:numFmt w:val="bullet"/>
      <w:lvlText w:val=""/>
      <w:lvlJc w:val="left"/>
      <w:pPr>
        <w:ind w:left="2160" w:hanging="360"/>
      </w:pPr>
      <w:rPr>
        <w:rFonts w:hint="default" w:ascii="Wingdings" w:hAnsi="Wingdings"/>
      </w:rPr>
    </w:lvl>
    <w:lvl w:ilvl="3" w:tplc="6E66B8B4">
      <w:start w:val="1"/>
      <w:numFmt w:val="bullet"/>
      <w:lvlText w:val=""/>
      <w:lvlJc w:val="left"/>
      <w:pPr>
        <w:ind w:left="2880" w:hanging="360"/>
      </w:pPr>
      <w:rPr>
        <w:rFonts w:hint="default" w:ascii="Symbol" w:hAnsi="Symbol"/>
      </w:rPr>
    </w:lvl>
    <w:lvl w:ilvl="4" w:tplc="3FBECCF4">
      <w:start w:val="1"/>
      <w:numFmt w:val="bullet"/>
      <w:lvlText w:val="o"/>
      <w:lvlJc w:val="left"/>
      <w:pPr>
        <w:ind w:left="3600" w:hanging="360"/>
      </w:pPr>
      <w:rPr>
        <w:rFonts w:hint="default" w:ascii="Courier New" w:hAnsi="Courier New"/>
      </w:rPr>
    </w:lvl>
    <w:lvl w:ilvl="5" w:tplc="5F42F884">
      <w:start w:val="1"/>
      <w:numFmt w:val="bullet"/>
      <w:lvlText w:val=""/>
      <w:lvlJc w:val="left"/>
      <w:pPr>
        <w:ind w:left="4320" w:hanging="360"/>
      </w:pPr>
      <w:rPr>
        <w:rFonts w:hint="default" w:ascii="Wingdings" w:hAnsi="Wingdings"/>
      </w:rPr>
    </w:lvl>
    <w:lvl w:ilvl="6" w:tplc="A73C38DE">
      <w:start w:val="1"/>
      <w:numFmt w:val="bullet"/>
      <w:lvlText w:val=""/>
      <w:lvlJc w:val="left"/>
      <w:pPr>
        <w:ind w:left="5040" w:hanging="360"/>
      </w:pPr>
      <w:rPr>
        <w:rFonts w:hint="default" w:ascii="Symbol" w:hAnsi="Symbol"/>
      </w:rPr>
    </w:lvl>
    <w:lvl w:ilvl="7" w:tplc="F2D47170">
      <w:start w:val="1"/>
      <w:numFmt w:val="bullet"/>
      <w:lvlText w:val="o"/>
      <w:lvlJc w:val="left"/>
      <w:pPr>
        <w:ind w:left="5760" w:hanging="360"/>
      </w:pPr>
      <w:rPr>
        <w:rFonts w:hint="default" w:ascii="Courier New" w:hAnsi="Courier New"/>
      </w:rPr>
    </w:lvl>
    <w:lvl w:ilvl="8" w:tplc="3D3A6852">
      <w:start w:val="1"/>
      <w:numFmt w:val="bullet"/>
      <w:lvlText w:val=""/>
      <w:lvlJc w:val="left"/>
      <w:pPr>
        <w:ind w:left="6480" w:hanging="360"/>
      </w:pPr>
      <w:rPr>
        <w:rFonts w:hint="default" w:ascii="Wingdings" w:hAnsi="Wingdings"/>
      </w:rPr>
    </w:lvl>
  </w:abstractNum>
  <w:num w:numId="1">
    <w:abstractNumId w:val="5"/>
  </w:num>
  <w:num w:numId="2">
    <w:abstractNumId w:val="3"/>
  </w:num>
  <w:num w:numId="3">
    <w:abstractNumId w:val="21"/>
  </w:num>
  <w:num w:numId="4">
    <w:abstractNumId w:val="11"/>
  </w:num>
  <w:num w:numId="5">
    <w:abstractNumId w:val="7"/>
  </w:num>
  <w:num w:numId="6">
    <w:abstractNumId w:val="20"/>
  </w:num>
  <w:num w:numId="7">
    <w:abstractNumId w:val="25"/>
  </w:num>
  <w:num w:numId="8">
    <w:abstractNumId w:val="19"/>
  </w:num>
  <w:num w:numId="9">
    <w:abstractNumId w:val="4"/>
  </w:num>
  <w:num w:numId="10">
    <w:abstractNumId w:val="15"/>
  </w:num>
  <w:num w:numId="11">
    <w:abstractNumId w:val="16"/>
  </w:num>
  <w:num w:numId="12">
    <w:abstractNumId w:val="14"/>
  </w:num>
  <w:num w:numId="13">
    <w:abstractNumId w:val="6"/>
  </w:num>
  <w:num w:numId="14">
    <w:abstractNumId w:val="10"/>
  </w:num>
  <w:num w:numId="15">
    <w:abstractNumId w:val="1"/>
  </w:num>
  <w:num w:numId="16">
    <w:abstractNumId w:val="27"/>
  </w:num>
  <w:num w:numId="17">
    <w:abstractNumId w:val="13"/>
  </w:num>
  <w:num w:numId="18">
    <w:abstractNumId w:val="9"/>
  </w:num>
  <w:num w:numId="19">
    <w:abstractNumId w:val="18"/>
  </w:num>
  <w:num w:numId="20">
    <w:abstractNumId w:val="28"/>
  </w:num>
  <w:num w:numId="21">
    <w:abstractNumId w:val="0"/>
  </w:num>
  <w:num w:numId="22">
    <w:abstractNumId w:val="24"/>
  </w:num>
  <w:num w:numId="23">
    <w:abstractNumId w:val="23"/>
  </w:num>
  <w:num w:numId="24">
    <w:abstractNumId w:val="8"/>
  </w:num>
  <w:num w:numId="25">
    <w:abstractNumId w:val="29"/>
  </w:num>
  <w:num w:numId="26">
    <w:abstractNumId w:val="22"/>
  </w:num>
  <w:num w:numId="27">
    <w:abstractNumId w:val="17"/>
  </w:num>
  <w:num w:numId="28">
    <w:abstractNumId w:val="26"/>
  </w:num>
  <w:num w:numId="29">
    <w:abstractNumId w:val="12"/>
  </w:num>
  <w:num w:numId="3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MDQyN7O0MDEzMDVQ0lEKTi0uzszPAykwrQUAlQhZhSwAAAA="/>
  </w:docVars>
  <w:rsids>
    <w:rsidRoot w:val="00EE0969"/>
    <w:rsid w:val="00002ABE"/>
    <w:rsid w:val="00004352"/>
    <w:rsid w:val="000052AA"/>
    <w:rsid w:val="000059AC"/>
    <w:rsid w:val="000064C4"/>
    <w:rsid w:val="00006F77"/>
    <w:rsid w:val="0001448F"/>
    <w:rsid w:val="000157C1"/>
    <w:rsid w:val="00016DAC"/>
    <w:rsid w:val="00020B53"/>
    <w:rsid w:val="00020CB1"/>
    <w:rsid w:val="00020DD8"/>
    <w:rsid w:val="00021F9D"/>
    <w:rsid w:val="000267C4"/>
    <w:rsid w:val="00033603"/>
    <w:rsid w:val="0003376D"/>
    <w:rsid w:val="000337BA"/>
    <w:rsid w:val="000357B3"/>
    <w:rsid w:val="00036E3D"/>
    <w:rsid w:val="00037253"/>
    <w:rsid w:val="00037F83"/>
    <w:rsid w:val="00040771"/>
    <w:rsid w:val="00040B36"/>
    <w:rsid w:val="00041625"/>
    <w:rsid w:val="000416EE"/>
    <w:rsid w:val="00041B5F"/>
    <w:rsid w:val="00042760"/>
    <w:rsid w:val="000431BE"/>
    <w:rsid w:val="000436E6"/>
    <w:rsid w:val="00044A0C"/>
    <w:rsid w:val="00045443"/>
    <w:rsid w:val="00046138"/>
    <w:rsid w:val="00046585"/>
    <w:rsid w:val="00046CD7"/>
    <w:rsid w:val="00050962"/>
    <w:rsid w:val="000523C2"/>
    <w:rsid w:val="0005399B"/>
    <w:rsid w:val="000547F4"/>
    <w:rsid w:val="000551B8"/>
    <w:rsid w:val="00055201"/>
    <w:rsid w:val="00056251"/>
    <w:rsid w:val="00057CE9"/>
    <w:rsid w:val="00060A5E"/>
    <w:rsid w:val="0006307D"/>
    <w:rsid w:val="0006332D"/>
    <w:rsid w:val="0006546F"/>
    <w:rsid w:val="000662EA"/>
    <w:rsid w:val="000668C6"/>
    <w:rsid w:val="00066927"/>
    <w:rsid w:val="00070A46"/>
    <w:rsid w:val="000711C2"/>
    <w:rsid w:val="000718F7"/>
    <w:rsid w:val="00074870"/>
    <w:rsid w:val="00074B40"/>
    <w:rsid w:val="00074C4B"/>
    <w:rsid w:val="0007538E"/>
    <w:rsid w:val="00075D4F"/>
    <w:rsid w:val="00077ACA"/>
    <w:rsid w:val="000808BB"/>
    <w:rsid w:val="00081361"/>
    <w:rsid w:val="000813C2"/>
    <w:rsid w:val="00082273"/>
    <w:rsid w:val="00082330"/>
    <w:rsid w:val="000850F4"/>
    <w:rsid w:val="00086515"/>
    <w:rsid w:val="000879C0"/>
    <w:rsid w:val="00090F49"/>
    <w:rsid w:val="0009311C"/>
    <w:rsid w:val="00093845"/>
    <w:rsid w:val="00093A26"/>
    <w:rsid w:val="00094157"/>
    <w:rsid w:val="00094238"/>
    <w:rsid w:val="000958A9"/>
    <w:rsid w:val="00095960"/>
    <w:rsid w:val="00095E85"/>
    <w:rsid w:val="00097283"/>
    <w:rsid w:val="000A3D45"/>
    <w:rsid w:val="000A3E6B"/>
    <w:rsid w:val="000A4A40"/>
    <w:rsid w:val="000A561A"/>
    <w:rsid w:val="000A5800"/>
    <w:rsid w:val="000A5FFE"/>
    <w:rsid w:val="000B0EE6"/>
    <w:rsid w:val="000B20F5"/>
    <w:rsid w:val="000B286F"/>
    <w:rsid w:val="000B429E"/>
    <w:rsid w:val="000B5251"/>
    <w:rsid w:val="000B5978"/>
    <w:rsid w:val="000B5E76"/>
    <w:rsid w:val="000B63F4"/>
    <w:rsid w:val="000B6C6C"/>
    <w:rsid w:val="000B722C"/>
    <w:rsid w:val="000B7373"/>
    <w:rsid w:val="000B7F71"/>
    <w:rsid w:val="000C23DA"/>
    <w:rsid w:val="000C31BC"/>
    <w:rsid w:val="000C35CF"/>
    <w:rsid w:val="000C3881"/>
    <w:rsid w:val="000C38BF"/>
    <w:rsid w:val="000C6F71"/>
    <w:rsid w:val="000D13BD"/>
    <w:rsid w:val="000D1464"/>
    <w:rsid w:val="000D239F"/>
    <w:rsid w:val="000D2B3D"/>
    <w:rsid w:val="000D534E"/>
    <w:rsid w:val="000D54F3"/>
    <w:rsid w:val="000D5763"/>
    <w:rsid w:val="000E0B31"/>
    <w:rsid w:val="000E0B6E"/>
    <w:rsid w:val="000E29BC"/>
    <w:rsid w:val="000E3202"/>
    <w:rsid w:val="000E37A0"/>
    <w:rsid w:val="000E4D63"/>
    <w:rsid w:val="000E5FD7"/>
    <w:rsid w:val="000E6218"/>
    <w:rsid w:val="000F2047"/>
    <w:rsid w:val="000F2EE6"/>
    <w:rsid w:val="000F642C"/>
    <w:rsid w:val="00100CA3"/>
    <w:rsid w:val="0010210E"/>
    <w:rsid w:val="00103099"/>
    <w:rsid w:val="00105437"/>
    <w:rsid w:val="00105A24"/>
    <w:rsid w:val="0010727C"/>
    <w:rsid w:val="00110FE5"/>
    <w:rsid w:val="00111150"/>
    <w:rsid w:val="001132EC"/>
    <w:rsid w:val="001156DC"/>
    <w:rsid w:val="00115C17"/>
    <w:rsid w:val="00116227"/>
    <w:rsid w:val="00116985"/>
    <w:rsid w:val="00117714"/>
    <w:rsid w:val="00120DA4"/>
    <w:rsid w:val="00120F79"/>
    <w:rsid w:val="001212DE"/>
    <w:rsid w:val="001218F9"/>
    <w:rsid w:val="00122391"/>
    <w:rsid w:val="00124036"/>
    <w:rsid w:val="0012459F"/>
    <w:rsid w:val="00126706"/>
    <w:rsid w:val="001276B5"/>
    <w:rsid w:val="00130118"/>
    <w:rsid w:val="00131170"/>
    <w:rsid w:val="00132A0C"/>
    <w:rsid w:val="001330BB"/>
    <w:rsid w:val="001336C7"/>
    <w:rsid w:val="00134D4C"/>
    <w:rsid w:val="00135184"/>
    <w:rsid w:val="00135463"/>
    <w:rsid w:val="00135842"/>
    <w:rsid w:val="00135D76"/>
    <w:rsid w:val="00136244"/>
    <w:rsid w:val="00136691"/>
    <w:rsid w:val="00137CD8"/>
    <w:rsid w:val="00142798"/>
    <w:rsid w:val="00143C6D"/>
    <w:rsid w:val="0014520D"/>
    <w:rsid w:val="0014610D"/>
    <w:rsid w:val="00146CEC"/>
    <w:rsid w:val="00146F0F"/>
    <w:rsid w:val="00147729"/>
    <w:rsid w:val="0014777E"/>
    <w:rsid w:val="00147B83"/>
    <w:rsid w:val="001505E8"/>
    <w:rsid w:val="00152B6D"/>
    <w:rsid w:val="001545EB"/>
    <w:rsid w:val="0016024C"/>
    <w:rsid w:val="001637AE"/>
    <w:rsid w:val="00164DE1"/>
    <w:rsid w:val="00165068"/>
    <w:rsid w:val="0016656E"/>
    <w:rsid w:val="00166CDC"/>
    <w:rsid w:val="001705D7"/>
    <w:rsid w:val="001706A7"/>
    <w:rsid w:val="00170BF0"/>
    <w:rsid w:val="00170D52"/>
    <w:rsid w:val="00170EE1"/>
    <w:rsid w:val="00170F5B"/>
    <w:rsid w:val="00171086"/>
    <w:rsid w:val="0017209C"/>
    <w:rsid w:val="00172FDC"/>
    <w:rsid w:val="00173EEB"/>
    <w:rsid w:val="00175368"/>
    <w:rsid w:val="0017620E"/>
    <w:rsid w:val="0017794A"/>
    <w:rsid w:val="00177CA4"/>
    <w:rsid w:val="00180DF9"/>
    <w:rsid w:val="001846ED"/>
    <w:rsid w:val="00186915"/>
    <w:rsid w:val="00187AAE"/>
    <w:rsid w:val="00190720"/>
    <w:rsid w:val="00190EA3"/>
    <w:rsid w:val="00192AD2"/>
    <w:rsid w:val="00193761"/>
    <w:rsid w:val="00193976"/>
    <w:rsid w:val="00195BE1"/>
    <w:rsid w:val="00197386"/>
    <w:rsid w:val="001A3563"/>
    <w:rsid w:val="001A54DC"/>
    <w:rsid w:val="001A5A2F"/>
    <w:rsid w:val="001A6087"/>
    <w:rsid w:val="001A6A73"/>
    <w:rsid w:val="001A6C1F"/>
    <w:rsid w:val="001B26B4"/>
    <w:rsid w:val="001B3C38"/>
    <w:rsid w:val="001B450C"/>
    <w:rsid w:val="001B4BAE"/>
    <w:rsid w:val="001B536E"/>
    <w:rsid w:val="001B6B9C"/>
    <w:rsid w:val="001B73FB"/>
    <w:rsid w:val="001B7B42"/>
    <w:rsid w:val="001C0B4C"/>
    <w:rsid w:val="001C2DDC"/>
    <w:rsid w:val="001C3352"/>
    <w:rsid w:val="001C3F63"/>
    <w:rsid w:val="001C4715"/>
    <w:rsid w:val="001C48B7"/>
    <w:rsid w:val="001C48C4"/>
    <w:rsid w:val="001C5F82"/>
    <w:rsid w:val="001C682A"/>
    <w:rsid w:val="001C6A9B"/>
    <w:rsid w:val="001C6E3A"/>
    <w:rsid w:val="001D183F"/>
    <w:rsid w:val="001D3CEB"/>
    <w:rsid w:val="001D505C"/>
    <w:rsid w:val="001D6476"/>
    <w:rsid w:val="001E143C"/>
    <w:rsid w:val="001E2060"/>
    <w:rsid w:val="001E2A02"/>
    <w:rsid w:val="001E3570"/>
    <w:rsid w:val="001E3A7F"/>
    <w:rsid w:val="001E3F9E"/>
    <w:rsid w:val="001E533D"/>
    <w:rsid w:val="001E5750"/>
    <w:rsid w:val="001E7751"/>
    <w:rsid w:val="001E7D35"/>
    <w:rsid w:val="001F0209"/>
    <w:rsid w:val="001F072C"/>
    <w:rsid w:val="001F1521"/>
    <w:rsid w:val="001F1A10"/>
    <w:rsid w:val="001F1ECB"/>
    <w:rsid w:val="001F21D2"/>
    <w:rsid w:val="001F2B0A"/>
    <w:rsid w:val="001F2D34"/>
    <w:rsid w:val="001F78D7"/>
    <w:rsid w:val="0020027F"/>
    <w:rsid w:val="00201AB7"/>
    <w:rsid w:val="00202EB7"/>
    <w:rsid w:val="00202FC8"/>
    <w:rsid w:val="00203E2F"/>
    <w:rsid w:val="002054C2"/>
    <w:rsid w:val="002062EA"/>
    <w:rsid w:val="0020644F"/>
    <w:rsid w:val="002064AD"/>
    <w:rsid w:val="00206811"/>
    <w:rsid w:val="002070F7"/>
    <w:rsid w:val="002077A0"/>
    <w:rsid w:val="00207B85"/>
    <w:rsid w:val="002122C1"/>
    <w:rsid w:val="002137FD"/>
    <w:rsid w:val="00213C65"/>
    <w:rsid w:val="00214F6F"/>
    <w:rsid w:val="002219C8"/>
    <w:rsid w:val="002221A4"/>
    <w:rsid w:val="00222ACC"/>
    <w:rsid w:val="00224700"/>
    <w:rsid w:val="00225A1E"/>
    <w:rsid w:val="00225ADB"/>
    <w:rsid w:val="002265BB"/>
    <w:rsid w:val="00227397"/>
    <w:rsid w:val="00228665"/>
    <w:rsid w:val="00230D8F"/>
    <w:rsid w:val="00230EEF"/>
    <w:rsid w:val="0023162E"/>
    <w:rsid w:val="00231A01"/>
    <w:rsid w:val="002324D6"/>
    <w:rsid w:val="00232FE7"/>
    <w:rsid w:val="00233134"/>
    <w:rsid w:val="00234917"/>
    <w:rsid w:val="00236E88"/>
    <w:rsid w:val="00240886"/>
    <w:rsid w:val="0024163D"/>
    <w:rsid w:val="002418A5"/>
    <w:rsid w:val="002436A5"/>
    <w:rsid w:val="00245E20"/>
    <w:rsid w:val="00245F17"/>
    <w:rsid w:val="00247514"/>
    <w:rsid w:val="0025008D"/>
    <w:rsid w:val="0025513B"/>
    <w:rsid w:val="00255BAD"/>
    <w:rsid w:val="0025736F"/>
    <w:rsid w:val="002573E2"/>
    <w:rsid w:val="002579BF"/>
    <w:rsid w:val="00260D12"/>
    <w:rsid w:val="002613EF"/>
    <w:rsid w:val="00263992"/>
    <w:rsid w:val="00264AA2"/>
    <w:rsid w:val="00265FEC"/>
    <w:rsid w:val="002668D6"/>
    <w:rsid w:val="00266C34"/>
    <w:rsid w:val="0027014C"/>
    <w:rsid w:val="00270CBE"/>
    <w:rsid w:val="002715F2"/>
    <w:rsid w:val="00273870"/>
    <w:rsid w:val="00274604"/>
    <w:rsid w:val="00274951"/>
    <w:rsid w:val="002762D2"/>
    <w:rsid w:val="002768DB"/>
    <w:rsid w:val="00276F39"/>
    <w:rsid w:val="00277A50"/>
    <w:rsid w:val="00280A0F"/>
    <w:rsid w:val="00280B13"/>
    <w:rsid w:val="00280CE6"/>
    <w:rsid w:val="00280ED3"/>
    <w:rsid w:val="0028403D"/>
    <w:rsid w:val="0028414A"/>
    <w:rsid w:val="00286ACF"/>
    <w:rsid w:val="00287595"/>
    <w:rsid w:val="002904B9"/>
    <w:rsid w:val="00291050"/>
    <w:rsid w:val="0029193F"/>
    <w:rsid w:val="00291AC7"/>
    <w:rsid w:val="00293C99"/>
    <w:rsid w:val="00294FA3"/>
    <w:rsid w:val="002A001B"/>
    <w:rsid w:val="002A1305"/>
    <w:rsid w:val="002A2CDC"/>
    <w:rsid w:val="002A2F30"/>
    <w:rsid w:val="002A3FD9"/>
    <w:rsid w:val="002A4E5F"/>
    <w:rsid w:val="002A5D78"/>
    <w:rsid w:val="002A605B"/>
    <w:rsid w:val="002A6EF8"/>
    <w:rsid w:val="002B0006"/>
    <w:rsid w:val="002B1361"/>
    <w:rsid w:val="002B1D12"/>
    <w:rsid w:val="002B253E"/>
    <w:rsid w:val="002B3427"/>
    <w:rsid w:val="002B4024"/>
    <w:rsid w:val="002B41AE"/>
    <w:rsid w:val="002B4AF8"/>
    <w:rsid w:val="002B5F62"/>
    <w:rsid w:val="002B66D7"/>
    <w:rsid w:val="002B6A8D"/>
    <w:rsid w:val="002B760B"/>
    <w:rsid w:val="002C17C2"/>
    <w:rsid w:val="002C198A"/>
    <w:rsid w:val="002C1CBE"/>
    <w:rsid w:val="002C31B7"/>
    <w:rsid w:val="002C46AF"/>
    <w:rsid w:val="002C62D7"/>
    <w:rsid w:val="002C7C7F"/>
    <w:rsid w:val="002D03C1"/>
    <w:rsid w:val="002D0418"/>
    <w:rsid w:val="002D3784"/>
    <w:rsid w:val="002D4626"/>
    <w:rsid w:val="002D5255"/>
    <w:rsid w:val="002D69A4"/>
    <w:rsid w:val="002D6F7C"/>
    <w:rsid w:val="002D7A15"/>
    <w:rsid w:val="002E24CE"/>
    <w:rsid w:val="002E28E3"/>
    <w:rsid w:val="002E2A94"/>
    <w:rsid w:val="002E4C46"/>
    <w:rsid w:val="002E52D7"/>
    <w:rsid w:val="002E5738"/>
    <w:rsid w:val="002E58C5"/>
    <w:rsid w:val="002E6FBF"/>
    <w:rsid w:val="002E72F9"/>
    <w:rsid w:val="002E7422"/>
    <w:rsid w:val="002F0811"/>
    <w:rsid w:val="002F147D"/>
    <w:rsid w:val="002F290E"/>
    <w:rsid w:val="002F362C"/>
    <w:rsid w:val="002F3AE4"/>
    <w:rsid w:val="002F52C7"/>
    <w:rsid w:val="002F597E"/>
    <w:rsid w:val="002F7822"/>
    <w:rsid w:val="003017B4"/>
    <w:rsid w:val="00302D26"/>
    <w:rsid w:val="00306046"/>
    <w:rsid w:val="00310FF7"/>
    <w:rsid w:val="0031115D"/>
    <w:rsid w:val="0031123A"/>
    <w:rsid w:val="003124D3"/>
    <w:rsid w:val="00312602"/>
    <w:rsid w:val="00313F06"/>
    <w:rsid w:val="0031438A"/>
    <w:rsid w:val="0031673F"/>
    <w:rsid w:val="00316A1F"/>
    <w:rsid w:val="00317366"/>
    <w:rsid w:val="00317AAB"/>
    <w:rsid w:val="00317CA9"/>
    <w:rsid w:val="0032203A"/>
    <w:rsid w:val="00323461"/>
    <w:rsid w:val="0032581D"/>
    <w:rsid w:val="00326C4B"/>
    <w:rsid w:val="00326F7C"/>
    <w:rsid w:val="0033005D"/>
    <w:rsid w:val="00331682"/>
    <w:rsid w:val="00331BE0"/>
    <w:rsid w:val="003327E7"/>
    <w:rsid w:val="00334530"/>
    <w:rsid w:val="003347CD"/>
    <w:rsid w:val="0033507E"/>
    <w:rsid w:val="00335846"/>
    <w:rsid w:val="00335BF2"/>
    <w:rsid w:val="00337040"/>
    <w:rsid w:val="00337CAE"/>
    <w:rsid w:val="00340898"/>
    <w:rsid w:val="00340BF8"/>
    <w:rsid w:val="00341633"/>
    <w:rsid w:val="00341DDD"/>
    <w:rsid w:val="00341E38"/>
    <w:rsid w:val="00345394"/>
    <w:rsid w:val="00345D54"/>
    <w:rsid w:val="00347470"/>
    <w:rsid w:val="003476FC"/>
    <w:rsid w:val="00347888"/>
    <w:rsid w:val="00350E4D"/>
    <w:rsid w:val="00352A65"/>
    <w:rsid w:val="00353B66"/>
    <w:rsid w:val="00354248"/>
    <w:rsid w:val="00354D84"/>
    <w:rsid w:val="00355905"/>
    <w:rsid w:val="00357C4C"/>
    <w:rsid w:val="00360FF8"/>
    <w:rsid w:val="0036281C"/>
    <w:rsid w:val="0036343E"/>
    <w:rsid w:val="0036368C"/>
    <w:rsid w:val="00363E26"/>
    <w:rsid w:val="00364079"/>
    <w:rsid w:val="00364B5E"/>
    <w:rsid w:val="0036504B"/>
    <w:rsid w:val="00365886"/>
    <w:rsid w:val="00366AB1"/>
    <w:rsid w:val="0036739F"/>
    <w:rsid w:val="00372B60"/>
    <w:rsid w:val="003740F5"/>
    <w:rsid w:val="00375900"/>
    <w:rsid w:val="00375EE2"/>
    <w:rsid w:val="003764F8"/>
    <w:rsid w:val="003805CA"/>
    <w:rsid w:val="00382F09"/>
    <w:rsid w:val="00387634"/>
    <w:rsid w:val="00387A87"/>
    <w:rsid w:val="003916B3"/>
    <w:rsid w:val="003968D4"/>
    <w:rsid w:val="003A0B82"/>
    <w:rsid w:val="003A0CBC"/>
    <w:rsid w:val="003A13DB"/>
    <w:rsid w:val="003A2F95"/>
    <w:rsid w:val="003A3F54"/>
    <w:rsid w:val="003A54FE"/>
    <w:rsid w:val="003A7900"/>
    <w:rsid w:val="003A7E59"/>
    <w:rsid w:val="003B141D"/>
    <w:rsid w:val="003B14AE"/>
    <w:rsid w:val="003B2395"/>
    <w:rsid w:val="003B36D9"/>
    <w:rsid w:val="003B3AA7"/>
    <w:rsid w:val="003B3D4C"/>
    <w:rsid w:val="003B4A37"/>
    <w:rsid w:val="003B67BD"/>
    <w:rsid w:val="003B6FC5"/>
    <w:rsid w:val="003B7AA4"/>
    <w:rsid w:val="003C0F0D"/>
    <w:rsid w:val="003C20D1"/>
    <w:rsid w:val="003C2CD2"/>
    <w:rsid w:val="003C341F"/>
    <w:rsid w:val="003C42A7"/>
    <w:rsid w:val="003C775D"/>
    <w:rsid w:val="003C7903"/>
    <w:rsid w:val="003C7FBD"/>
    <w:rsid w:val="003D0033"/>
    <w:rsid w:val="003D03B9"/>
    <w:rsid w:val="003D0C0A"/>
    <w:rsid w:val="003D1CDF"/>
    <w:rsid w:val="003D2255"/>
    <w:rsid w:val="003D2F67"/>
    <w:rsid w:val="003D35DB"/>
    <w:rsid w:val="003D5C53"/>
    <w:rsid w:val="003D5DD0"/>
    <w:rsid w:val="003D63E0"/>
    <w:rsid w:val="003D7524"/>
    <w:rsid w:val="003D79E3"/>
    <w:rsid w:val="003D7AF9"/>
    <w:rsid w:val="003E1F45"/>
    <w:rsid w:val="003E20CF"/>
    <w:rsid w:val="003E4147"/>
    <w:rsid w:val="003E68EA"/>
    <w:rsid w:val="003E7ED7"/>
    <w:rsid w:val="003EC90E"/>
    <w:rsid w:val="003F154B"/>
    <w:rsid w:val="003F2F92"/>
    <w:rsid w:val="003F30BD"/>
    <w:rsid w:val="003F4AA4"/>
    <w:rsid w:val="003F57A0"/>
    <w:rsid w:val="004000E6"/>
    <w:rsid w:val="004006A0"/>
    <w:rsid w:val="00402EF2"/>
    <w:rsid w:val="00405001"/>
    <w:rsid w:val="00405546"/>
    <w:rsid w:val="00406A10"/>
    <w:rsid w:val="00407CE5"/>
    <w:rsid w:val="00407D64"/>
    <w:rsid w:val="00407DDC"/>
    <w:rsid w:val="00411767"/>
    <w:rsid w:val="0041377A"/>
    <w:rsid w:val="0041625D"/>
    <w:rsid w:val="004169F7"/>
    <w:rsid w:val="00417EFB"/>
    <w:rsid w:val="00421C82"/>
    <w:rsid w:val="00423043"/>
    <w:rsid w:val="004239A0"/>
    <w:rsid w:val="00425027"/>
    <w:rsid w:val="00425EEB"/>
    <w:rsid w:val="00426429"/>
    <w:rsid w:val="004266FD"/>
    <w:rsid w:val="0042674A"/>
    <w:rsid w:val="004278F1"/>
    <w:rsid w:val="00427938"/>
    <w:rsid w:val="004300EE"/>
    <w:rsid w:val="00432C36"/>
    <w:rsid w:val="0043356B"/>
    <w:rsid w:val="00433986"/>
    <w:rsid w:val="00435DD4"/>
    <w:rsid w:val="00437152"/>
    <w:rsid w:val="0044152A"/>
    <w:rsid w:val="0044334E"/>
    <w:rsid w:val="00444D0D"/>
    <w:rsid w:val="00445F4C"/>
    <w:rsid w:val="004512D4"/>
    <w:rsid w:val="004542CA"/>
    <w:rsid w:val="00455003"/>
    <w:rsid w:val="0045505E"/>
    <w:rsid w:val="0045585C"/>
    <w:rsid w:val="00456501"/>
    <w:rsid w:val="00457947"/>
    <w:rsid w:val="0046018C"/>
    <w:rsid w:val="00461823"/>
    <w:rsid w:val="004622A0"/>
    <w:rsid w:val="004623DC"/>
    <w:rsid w:val="0046330C"/>
    <w:rsid w:val="004667D3"/>
    <w:rsid w:val="00466BD1"/>
    <w:rsid w:val="00467DF9"/>
    <w:rsid w:val="004745DC"/>
    <w:rsid w:val="00474ECE"/>
    <w:rsid w:val="00474F09"/>
    <w:rsid w:val="004751A7"/>
    <w:rsid w:val="00475A1F"/>
    <w:rsid w:val="004764F9"/>
    <w:rsid w:val="00476FC3"/>
    <w:rsid w:val="004822F8"/>
    <w:rsid w:val="00483448"/>
    <w:rsid w:val="00483A6B"/>
    <w:rsid w:val="00483F73"/>
    <w:rsid w:val="00485327"/>
    <w:rsid w:val="0048681C"/>
    <w:rsid w:val="004869B0"/>
    <w:rsid w:val="00486EB1"/>
    <w:rsid w:val="0049040A"/>
    <w:rsid w:val="00490E6F"/>
    <w:rsid w:val="00493674"/>
    <w:rsid w:val="00494B01"/>
    <w:rsid w:val="00494D4B"/>
    <w:rsid w:val="00496D97"/>
    <w:rsid w:val="0049D61F"/>
    <w:rsid w:val="004A129A"/>
    <w:rsid w:val="004A195F"/>
    <w:rsid w:val="004A2384"/>
    <w:rsid w:val="004A2388"/>
    <w:rsid w:val="004A40EE"/>
    <w:rsid w:val="004A411F"/>
    <w:rsid w:val="004A47CA"/>
    <w:rsid w:val="004A5807"/>
    <w:rsid w:val="004A596A"/>
    <w:rsid w:val="004A5B98"/>
    <w:rsid w:val="004A5F3B"/>
    <w:rsid w:val="004A6F8B"/>
    <w:rsid w:val="004B1634"/>
    <w:rsid w:val="004B1D86"/>
    <w:rsid w:val="004B1DF9"/>
    <w:rsid w:val="004B3018"/>
    <w:rsid w:val="004B303B"/>
    <w:rsid w:val="004B449B"/>
    <w:rsid w:val="004B5808"/>
    <w:rsid w:val="004B5D52"/>
    <w:rsid w:val="004B6465"/>
    <w:rsid w:val="004B6471"/>
    <w:rsid w:val="004B7CCA"/>
    <w:rsid w:val="004C3D63"/>
    <w:rsid w:val="004C64C0"/>
    <w:rsid w:val="004D0DCF"/>
    <w:rsid w:val="004D1551"/>
    <w:rsid w:val="004D1B22"/>
    <w:rsid w:val="004D2819"/>
    <w:rsid w:val="004D30A9"/>
    <w:rsid w:val="004D3D1A"/>
    <w:rsid w:val="004D442B"/>
    <w:rsid w:val="004D4785"/>
    <w:rsid w:val="004D7263"/>
    <w:rsid w:val="004D7E58"/>
    <w:rsid w:val="004E0BA7"/>
    <w:rsid w:val="004E1CFC"/>
    <w:rsid w:val="004E7076"/>
    <w:rsid w:val="004E7663"/>
    <w:rsid w:val="004F0108"/>
    <w:rsid w:val="004F1106"/>
    <w:rsid w:val="004F54F1"/>
    <w:rsid w:val="00500429"/>
    <w:rsid w:val="0050141A"/>
    <w:rsid w:val="00502542"/>
    <w:rsid w:val="00502A90"/>
    <w:rsid w:val="005031C3"/>
    <w:rsid w:val="00505AEA"/>
    <w:rsid w:val="00506AF1"/>
    <w:rsid w:val="005074B1"/>
    <w:rsid w:val="005079F3"/>
    <w:rsid w:val="00507EF2"/>
    <w:rsid w:val="0051160A"/>
    <w:rsid w:val="0051216A"/>
    <w:rsid w:val="00513033"/>
    <w:rsid w:val="00513E56"/>
    <w:rsid w:val="00514B2D"/>
    <w:rsid w:val="00516D54"/>
    <w:rsid w:val="00516F9A"/>
    <w:rsid w:val="00516FDA"/>
    <w:rsid w:val="0052017C"/>
    <w:rsid w:val="00521566"/>
    <w:rsid w:val="0052165D"/>
    <w:rsid w:val="00521A5A"/>
    <w:rsid w:val="00522F35"/>
    <w:rsid w:val="00524399"/>
    <w:rsid w:val="00526326"/>
    <w:rsid w:val="00526550"/>
    <w:rsid w:val="005303D6"/>
    <w:rsid w:val="00530563"/>
    <w:rsid w:val="00532EFE"/>
    <w:rsid w:val="00533781"/>
    <w:rsid w:val="0053415D"/>
    <w:rsid w:val="00534367"/>
    <w:rsid w:val="005364EF"/>
    <w:rsid w:val="0053658E"/>
    <w:rsid w:val="005408FE"/>
    <w:rsid w:val="00541CAD"/>
    <w:rsid w:val="005432E1"/>
    <w:rsid w:val="005435EF"/>
    <w:rsid w:val="005455FF"/>
    <w:rsid w:val="00546AFB"/>
    <w:rsid w:val="00550E3C"/>
    <w:rsid w:val="00550F91"/>
    <w:rsid w:val="00552561"/>
    <w:rsid w:val="00552919"/>
    <w:rsid w:val="005538F9"/>
    <w:rsid w:val="00553E45"/>
    <w:rsid w:val="0055406D"/>
    <w:rsid w:val="00554FF4"/>
    <w:rsid w:val="00555264"/>
    <w:rsid w:val="005561A1"/>
    <w:rsid w:val="00556725"/>
    <w:rsid w:val="005603A3"/>
    <w:rsid w:val="005616F2"/>
    <w:rsid w:val="00561757"/>
    <w:rsid w:val="0056422E"/>
    <w:rsid w:val="00564A72"/>
    <w:rsid w:val="005662D9"/>
    <w:rsid w:val="0056685A"/>
    <w:rsid w:val="00567A5F"/>
    <w:rsid w:val="005700D8"/>
    <w:rsid w:val="0057547E"/>
    <w:rsid w:val="00576925"/>
    <w:rsid w:val="00576A71"/>
    <w:rsid w:val="00576AEE"/>
    <w:rsid w:val="0058035A"/>
    <w:rsid w:val="0058041D"/>
    <w:rsid w:val="005812DA"/>
    <w:rsid w:val="00581747"/>
    <w:rsid w:val="005830C0"/>
    <w:rsid w:val="005839F2"/>
    <w:rsid w:val="0058425D"/>
    <w:rsid w:val="00585384"/>
    <w:rsid w:val="005855CE"/>
    <w:rsid w:val="00586B47"/>
    <w:rsid w:val="00587E19"/>
    <w:rsid w:val="00590045"/>
    <w:rsid w:val="005902F4"/>
    <w:rsid w:val="0059164D"/>
    <w:rsid w:val="005928B6"/>
    <w:rsid w:val="00594254"/>
    <w:rsid w:val="0059571E"/>
    <w:rsid w:val="005A023F"/>
    <w:rsid w:val="005A163E"/>
    <w:rsid w:val="005A164F"/>
    <w:rsid w:val="005A35EA"/>
    <w:rsid w:val="005A4797"/>
    <w:rsid w:val="005A5585"/>
    <w:rsid w:val="005A64CE"/>
    <w:rsid w:val="005B01AC"/>
    <w:rsid w:val="005B0C54"/>
    <w:rsid w:val="005B26A4"/>
    <w:rsid w:val="005B2A28"/>
    <w:rsid w:val="005B2B50"/>
    <w:rsid w:val="005B3E6F"/>
    <w:rsid w:val="005B470A"/>
    <w:rsid w:val="005B4782"/>
    <w:rsid w:val="005B5B8A"/>
    <w:rsid w:val="005B5CD5"/>
    <w:rsid w:val="005B79B8"/>
    <w:rsid w:val="005BB2BE"/>
    <w:rsid w:val="005C0336"/>
    <w:rsid w:val="005C0804"/>
    <w:rsid w:val="005C1559"/>
    <w:rsid w:val="005C2141"/>
    <w:rsid w:val="005C3012"/>
    <w:rsid w:val="005C5BFA"/>
    <w:rsid w:val="005D008C"/>
    <w:rsid w:val="005D0912"/>
    <w:rsid w:val="005D166E"/>
    <w:rsid w:val="005D201B"/>
    <w:rsid w:val="005D2439"/>
    <w:rsid w:val="005D2766"/>
    <w:rsid w:val="005D4475"/>
    <w:rsid w:val="005D6004"/>
    <w:rsid w:val="005D69FA"/>
    <w:rsid w:val="005D6D58"/>
    <w:rsid w:val="005E04A7"/>
    <w:rsid w:val="005E1BF2"/>
    <w:rsid w:val="005E27D4"/>
    <w:rsid w:val="005E3593"/>
    <w:rsid w:val="005E45BA"/>
    <w:rsid w:val="005E45C4"/>
    <w:rsid w:val="005E4EA7"/>
    <w:rsid w:val="005E7FFA"/>
    <w:rsid w:val="005F0A55"/>
    <w:rsid w:val="005F13FC"/>
    <w:rsid w:val="005F14B3"/>
    <w:rsid w:val="005F233C"/>
    <w:rsid w:val="005F6619"/>
    <w:rsid w:val="005F6B2B"/>
    <w:rsid w:val="006003D7"/>
    <w:rsid w:val="00601548"/>
    <w:rsid w:val="00601B88"/>
    <w:rsid w:val="00601E95"/>
    <w:rsid w:val="00601EF4"/>
    <w:rsid w:val="0060215F"/>
    <w:rsid w:val="006027EF"/>
    <w:rsid w:val="00603BD5"/>
    <w:rsid w:val="006041A6"/>
    <w:rsid w:val="0060447A"/>
    <w:rsid w:val="0060468F"/>
    <w:rsid w:val="006055CD"/>
    <w:rsid w:val="006069D8"/>
    <w:rsid w:val="00606FFC"/>
    <w:rsid w:val="0061027F"/>
    <w:rsid w:val="00610D09"/>
    <w:rsid w:val="0061119A"/>
    <w:rsid w:val="0061133A"/>
    <w:rsid w:val="00611C2B"/>
    <w:rsid w:val="006141CC"/>
    <w:rsid w:val="00614575"/>
    <w:rsid w:val="00616120"/>
    <w:rsid w:val="00617D86"/>
    <w:rsid w:val="0062044A"/>
    <w:rsid w:val="00623442"/>
    <w:rsid w:val="00624E0B"/>
    <w:rsid w:val="006260E1"/>
    <w:rsid w:val="006264B3"/>
    <w:rsid w:val="00627EBA"/>
    <w:rsid w:val="006317EB"/>
    <w:rsid w:val="006330ED"/>
    <w:rsid w:val="00633CFC"/>
    <w:rsid w:val="00633D75"/>
    <w:rsid w:val="006357B8"/>
    <w:rsid w:val="00635E1B"/>
    <w:rsid w:val="00635F94"/>
    <w:rsid w:val="006374B0"/>
    <w:rsid w:val="00640AAF"/>
    <w:rsid w:val="006427FB"/>
    <w:rsid w:val="00643410"/>
    <w:rsid w:val="006437C3"/>
    <w:rsid w:val="00643E26"/>
    <w:rsid w:val="006457AB"/>
    <w:rsid w:val="0064660F"/>
    <w:rsid w:val="0064666F"/>
    <w:rsid w:val="006467ED"/>
    <w:rsid w:val="006508F0"/>
    <w:rsid w:val="006529AF"/>
    <w:rsid w:val="00655742"/>
    <w:rsid w:val="006568A0"/>
    <w:rsid w:val="0065691E"/>
    <w:rsid w:val="0065779B"/>
    <w:rsid w:val="00657C49"/>
    <w:rsid w:val="006647D4"/>
    <w:rsid w:val="00666228"/>
    <w:rsid w:val="006663C2"/>
    <w:rsid w:val="00666B5E"/>
    <w:rsid w:val="00667CF4"/>
    <w:rsid w:val="006704AF"/>
    <w:rsid w:val="00671608"/>
    <w:rsid w:val="00672B44"/>
    <w:rsid w:val="00674359"/>
    <w:rsid w:val="00674E63"/>
    <w:rsid w:val="00675877"/>
    <w:rsid w:val="00675D50"/>
    <w:rsid w:val="00676299"/>
    <w:rsid w:val="006763EE"/>
    <w:rsid w:val="006806DA"/>
    <w:rsid w:val="00680C59"/>
    <w:rsid w:val="0068139B"/>
    <w:rsid w:val="00684F9F"/>
    <w:rsid w:val="00684FC2"/>
    <w:rsid w:val="006850A4"/>
    <w:rsid w:val="00685BF6"/>
    <w:rsid w:val="00687066"/>
    <w:rsid w:val="006959DB"/>
    <w:rsid w:val="006A032B"/>
    <w:rsid w:val="006A0C7B"/>
    <w:rsid w:val="006A1732"/>
    <w:rsid w:val="006A2CE6"/>
    <w:rsid w:val="006A2D12"/>
    <w:rsid w:val="006A2EBC"/>
    <w:rsid w:val="006A5A26"/>
    <w:rsid w:val="006A75F6"/>
    <w:rsid w:val="006A7B07"/>
    <w:rsid w:val="006B2A34"/>
    <w:rsid w:val="006B2C94"/>
    <w:rsid w:val="006B3E96"/>
    <w:rsid w:val="006B3F31"/>
    <w:rsid w:val="006B4B3A"/>
    <w:rsid w:val="006B672B"/>
    <w:rsid w:val="006C14CB"/>
    <w:rsid w:val="006C23D4"/>
    <w:rsid w:val="006C5153"/>
    <w:rsid w:val="006D146E"/>
    <w:rsid w:val="006D4393"/>
    <w:rsid w:val="006E02E9"/>
    <w:rsid w:val="006E0BB9"/>
    <w:rsid w:val="006E129D"/>
    <w:rsid w:val="006E3E18"/>
    <w:rsid w:val="006E41EC"/>
    <w:rsid w:val="006F0CBA"/>
    <w:rsid w:val="006F0FD8"/>
    <w:rsid w:val="006F30E3"/>
    <w:rsid w:val="006F311F"/>
    <w:rsid w:val="006F3371"/>
    <w:rsid w:val="006F50E5"/>
    <w:rsid w:val="006F7792"/>
    <w:rsid w:val="007069E1"/>
    <w:rsid w:val="007075CF"/>
    <w:rsid w:val="00707845"/>
    <w:rsid w:val="00707920"/>
    <w:rsid w:val="007101E3"/>
    <w:rsid w:val="007110BE"/>
    <w:rsid w:val="00711720"/>
    <w:rsid w:val="00711965"/>
    <w:rsid w:val="00711EB0"/>
    <w:rsid w:val="007121A0"/>
    <w:rsid w:val="00715F25"/>
    <w:rsid w:val="00716663"/>
    <w:rsid w:val="00722075"/>
    <w:rsid w:val="0072279D"/>
    <w:rsid w:val="00724B9C"/>
    <w:rsid w:val="00725F4F"/>
    <w:rsid w:val="00726F88"/>
    <w:rsid w:val="007311EF"/>
    <w:rsid w:val="00733EDD"/>
    <w:rsid w:val="00734B74"/>
    <w:rsid w:val="00734DCD"/>
    <w:rsid w:val="0074180E"/>
    <w:rsid w:val="00741F2D"/>
    <w:rsid w:val="00745A85"/>
    <w:rsid w:val="007465CB"/>
    <w:rsid w:val="0075286E"/>
    <w:rsid w:val="00752C5C"/>
    <w:rsid w:val="007530DA"/>
    <w:rsid w:val="00753207"/>
    <w:rsid w:val="007538D5"/>
    <w:rsid w:val="00756A2D"/>
    <w:rsid w:val="00756AE5"/>
    <w:rsid w:val="00756BD8"/>
    <w:rsid w:val="00757A17"/>
    <w:rsid w:val="00760116"/>
    <w:rsid w:val="00761A6C"/>
    <w:rsid w:val="00761DE0"/>
    <w:rsid w:val="00763B19"/>
    <w:rsid w:val="00764E42"/>
    <w:rsid w:val="007663C3"/>
    <w:rsid w:val="00766B41"/>
    <w:rsid w:val="00770244"/>
    <w:rsid w:val="007704EB"/>
    <w:rsid w:val="00771E1C"/>
    <w:rsid w:val="007737AA"/>
    <w:rsid w:val="00774308"/>
    <w:rsid w:val="00774BC7"/>
    <w:rsid w:val="007802EE"/>
    <w:rsid w:val="00781523"/>
    <w:rsid w:val="00782E63"/>
    <w:rsid w:val="007903F9"/>
    <w:rsid w:val="00790E01"/>
    <w:rsid w:val="00792CC2"/>
    <w:rsid w:val="00792F65"/>
    <w:rsid w:val="00793886"/>
    <w:rsid w:val="0079545F"/>
    <w:rsid w:val="00796741"/>
    <w:rsid w:val="007974BF"/>
    <w:rsid w:val="007975AF"/>
    <w:rsid w:val="00797624"/>
    <w:rsid w:val="007A05CB"/>
    <w:rsid w:val="007A27A2"/>
    <w:rsid w:val="007A542A"/>
    <w:rsid w:val="007A78C3"/>
    <w:rsid w:val="007A7943"/>
    <w:rsid w:val="007B0320"/>
    <w:rsid w:val="007B10FA"/>
    <w:rsid w:val="007B1581"/>
    <w:rsid w:val="007B3D42"/>
    <w:rsid w:val="007B4D36"/>
    <w:rsid w:val="007B5115"/>
    <w:rsid w:val="007B5BFA"/>
    <w:rsid w:val="007C05DE"/>
    <w:rsid w:val="007C0EBB"/>
    <w:rsid w:val="007C172B"/>
    <w:rsid w:val="007C1B8B"/>
    <w:rsid w:val="007C32B0"/>
    <w:rsid w:val="007C4FB3"/>
    <w:rsid w:val="007C54B9"/>
    <w:rsid w:val="007C5B55"/>
    <w:rsid w:val="007C5F18"/>
    <w:rsid w:val="007C7E14"/>
    <w:rsid w:val="007D030B"/>
    <w:rsid w:val="007D115D"/>
    <w:rsid w:val="007D4FB3"/>
    <w:rsid w:val="007D53B3"/>
    <w:rsid w:val="007D56F6"/>
    <w:rsid w:val="007D583C"/>
    <w:rsid w:val="007D5F54"/>
    <w:rsid w:val="007D6080"/>
    <w:rsid w:val="007D61A3"/>
    <w:rsid w:val="007D6300"/>
    <w:rsid w:val="007E544E"/>
    <w:rsid w:val="007E598E"/>
    <w:rsid w:val="007E6C50"/>
    <w:rsid w:val="007F0866"/>
    <w:rsid w:val="007F4466"/>
    <w:rsid w:val="007F59BE"/>
    <w:rsid w:val="007F5F64"/>
    <w:rsid w:val="007F63FB"/>
    <w:rsid w:val="007F6755"/>
    <w:rsid w:val="007F6C90"/>
    <w:rsid w:val="007F71AB"/>
    <w:rsid w:val="007F7C37"/>
    <w:rsid w:val="0080033D"/>
    <w:rsid w:val="00800A62"/>
    <w:rsid w:val="008026FB"/>
    <w:rsid w:val="00802DCF"/>
    <w:rsid w:val="008054AC"/>
    <w:rsid w:val="00805651"/>
    <w:rsid w:val="008065A9"/>
    <w:rsid w:val="00806EAB"/>
    <w:rsid w:val="00807C34"/>
    <w:rsid w:val="00810007"/>
    <w:rsid w:val="0081075E"/>
    <w:rsid w:val="008114EB"/>
    <w:rsid w:val="00812894"/>
    <w:rsid w:val="00813477"/>
    <w:rsid w:val="008135C2"/>
    <w:rsid w:val="00814DA6"/>
    <w:rsid w:val="00814ED2"/>
    <w:rsid w:val="00815333"/>
    <w:rsid w:val="008225BD"/>
    <w:rsid w:val="00822FED"/>
    <w:rsid w:val="008230ED"/>
    <w:rsid w:val="00826AAC"/>
    <w:rsid w:val="00830140"/>
    <w:rsid w:val="008305EB"/>
    <w:rsid w:val="00830751"/>
    <w:rsid w:val="008308FF"/>
    <w:rsid w:val="00830A89"/>
    <w:rsid w:val="00830ED6"/>
    <w:rsid w:val="00831978"/>
    <w:rsid w:val="00832755"/>
    <w:rsid w:val="008330BE"/>
    <w:rsid w:val="0083330E"/>
    <w:rsid w:val="00834D9B"/>
    <w:rsid w:val="00835AE3"/>
    <w:rsid w:val="00837EE2"/>
    <w:rsid w:val="00837F34"/>
    <w:rsid w:val="0084017B"/>
    <w:rsid w:val="0084077F"/>
    <w:rsid w:val="00840887"/>
    <w:rsid w:val="00842575"/>
    <w:rsid w:val="008467D6"/>
    <w:rsid w:val="00846986"/>
    <w:rsid w:val="00851B1C"/>
    <w:rsid w:val="00854E47"/>
    <w:rsid w:val="00854F42"/>
    <w:rsid w:val="008552C6"/>
    <w:rsid w:val="008556B8"/>
    <w:rsid w:val="00855EB6"/>
    <w:rsid w:val="00857759"/>
    <w:rsid w:val="0086066C"/>
    <w:rsid w:val="008609C6"/>
    <w:rsid w:val="00860B23"/>
    <w:rsid w:val="0086283D"/>
    <w:rsid w:val="0086572F"/>
    <w:rsid w:val="00866290"/>
    <w:rsid w:val="00866CBE"/>
    <w:rsid w:val="00866E0E"/>
    <w:rsid w:val="008723F6"/>
    <w:rsid w:val="0087345A"/>
    <w:rsid w:val="0087672D"/>
    <w:rsid w:val="0087675E"/>
    <w:rsid w:val="00876B23"/>
    <w:rsid w:val="0087730B"/>
    <w:rsid w:val="00877FDB"/>
    <w:rsid w:val="008800C0"/>
    <w:rsid w:val="008817FF"/>
    <w:rsid w:val="008837A6"/>
    <w:rsid w:val="00883FF2"/>
    <w:rsid w:val="008855C8"/>
    <w:rsid w:val="00885739"/>
    <w:rsid w:val="00886D89"/>
    <w:rsid w:val="008901F3"/>
    <w:rsid w:val="00890633"/>
    <w:rsid w:val="00892BEB"/>
    <w:rsid w:val="00894115"/>
    <w:rsid w:val="0089427D"/>
    <w:rsid w:val="00896609"/>
    <w:rsid w:val="0089668D"/>
    <w:rsid w:val="00897BEE"/>
    <w:rsid w:val="0089D3E5"/>
    <w:rsid w:val="008A297A"/>
    <w:rsid w:val="008A2AFE"/>
    <w:rsid w:val="008A2C2C"/>
    <w:rsid w:val="008A2C72"/>
    <w:rsid w:val="008A3890"/>
    <w:rsid w:val="008A4F60"/>
    <w:rsid w:val="008A61DA"/>
    <w:rsid w:val="008A75FB"/>
    <w:rsid w:val="008A7923"/>
    <w:rsid w:val="008A7A32"/>
    <w:rsid w:val="008A7BC4"/>
    <w:rsid w:val="008B02F8"/>
    <w:rsid w:val="008B0D2D"/>
    <w:rsid w:val="008B1BB5"/>
    <w:rsid w:val="008B4525"/>
    <w:rsid w:val="008B57B7"/>
    <w:rsid w:val="008C0287"/>
    <w:rsid w:val="008C5DB3"/>
    <w:rsid w:val="008C619E"/>
    <w:rsid w:val="008C6F67"/>
    <w:rsid w:val="008C7E55"/>
    <w:rsid w:val="008D1415"/>
    <w:rsid w:val="008D1DDB"/>
    <w:rsid w:val="008D2347"/>
    <w:rsid w:val="008D4867"/>
    <w:rsid w:val="008D7902"/>
    <w:rsid w:val="008E1091"/>
    <w:rsid w:val="008E1505"/>
    <w:rsid w:val="008E1B4F"/>
    <w:rsid w:val="008E289D"/>
    <w:rsid w:val="008E311C"/>
    <w:rsid w:val="008E504D"/>
    <w:rsid w:val="008E52A5"/>
    <w:rsid w:val="008E5F4B"/>
    <w:rsid w:val="008E6719"/>
    <w:rsid w:val="008F0F8F"/>
    <w:rsid w:val="008F1609"/>
    <w:rsid w:val="008F2873"/>
    <w:rsid w:val="008F485D"/>
    <w:rsid w:val="008F56A7"/>
    <w:rsid w:val="008F61B5"/>
    <w:rsid w:val="008F7FCF"/>
    <w:rsid w:val="0090084F"/>
    <w:rsid w:val="00903613"/>
    <w:rsid w:val="009040F3"/>
    <w:rsid w:val="00904C19"/>
    <w:rsid w:val="00905F01"/>
    <w:rsid w:val="00906FA0"/>
    <w:rsid w:val="00912F3B"/>
    <w:rsid w:val="0091477B"/>
    <w:rsid w:val="009153EA"/>
    <w:rsid w:val="009173E2"/>
    <w:rsid w:val="00917D3D"/>
    <w:rsid w:val="009219A0"/>
    <w:rsid w:val="009236C1"/>
    <w:rsid w:val="0092442E"/>
    <w:rsid w:val="00924470"/>
    <w:rsid w:val="0092514E"/>
    <w:rsid w:val="00926C1A"/>
    <w:rsid w:val="00926EA0"/>
    <w:rsid w:val="009272AB"/>
    <w:rsid w:val="009274AF"/>
    <w:rsid w:val="00930BBB"/>
    <w:rsid w:val="009310AD"/>
    <w:rsid w:val="0093355D"/>
    <w:rsid w:val="0093504D"/>
    <w:rsid w:val="00940CC2"/>
    <w:rsid w:val="0094309B"/>
    <w:rsid w:val="009432F2"/>
    <w:rsid w:val="0094525E"/>
    <w:rsid w:val="00946808"/>
    <w:rsid w:val="0094D2A3"/>
    <w:rsid w:val="00951739"/>
    <w:rsid w:val="00951A0E"/>
    <w:rsid w:val="00951F3F"/>
    <w:rsid w:val="00951FC1"/>
    <w:rsid w:val="00953CEB"/>
    <w:rsid w:val="0095415A"/>
    <w:rsid w:val="00954584"/>
    <w:rsid w:val="00956D47"/>
    <w:rsid w:val="009600B5"/>
    <w:rsid w:val="0096045B"/>
    <w:rsid w:val="009607FB"/>
    <w:rsid w:val="00964839"/>
    <w:rsid w:val="00966A02"/>
    <w:rsid w:val="00970E58"/>
    <w:rsid w:val="00970FBC"/>
    <w:rsid w:val="00973393"/>
    <w:rsid w:val="00974AF4"/>
    <w:rsid w:val="009759D7"/>
    <w:rsid w:val="00975CEC"/>
    <w:rsid w:val="00976C87"/>
    <w:rsid w:val="00981600"/>
    <w:rsid w:val="00981F7D"/>
    <w:rsid w:val="00982C29"/>
    <w:rsid w:val="00984054"/>
    <w:rsid w:val="00985241"/>
    <w:rsid w:val="00985D9A"/>
    <w:rsid w:val="00986DFA"/>
    <w:rsid w:val="00986EA4"/>
    <w:rsid w:val="00987BD9"/>
    <w:rsid w:val="00990473"/>
    <w:rsid w:val="00990A21"/>
    <w:rsid w:val="0099288C"/>
    <w:rsid w:val="00992DF7"/>
    <w:rsid w:val="0099359D"/>
    <w:rsid w:val="00993B69"/>
    <w:rsid w:val="00994EDE"/>
    <w:rsid w:val="00995ABB"/>
    <w:rsid w:val="009974D7"/>
    <w:rsid w:val="009A2262"/>
    <w:rsid w:val="009A36D3"/>
    <w:rsid w:val="009A49BA"/>
    <w:rsid w:val="009A5212"/>
    <w:rsid w:val="009A52B0"/>
    <w:rsid w:val="009A62ED"/>
    <w:rsid w:val="009B106C"/>
    <w:rsid w:val="009B159A"/>
    <w:rsid w:val="009B225B"/>
    <w:rsid w:val="009B4215"/>
    <w:rsid w:val="009B575E"/>
    <w:rsid w:val="009B7A16"/>
    <w:rsid w:val="009BA634"/>
    <w:rsid w:val="009BD399"/>
    <w:rsid w:val="009C2CFC"/>
    <w:rsid w:val="009C3819"/>
    <w:rsid w:val="009C4ADD"/>
    <w:rsid w:val="009C6315"/>
    <w:rsid w:val="009C6884"/>
    <w:rsid w:val="009C79DE"/>
    <w:rsid w:val="009CA2B5"/>
    <w:rsid w:val="009D123B"/>
    <w:rsid w:val="009D1D98"/>
    <w:rsid w:val="009D670F"/>
    <w:rsid w:val="009D7BDD"/>
    <w:rsid w:val="009D7F4F"/>
    <w:rsid w:val="009E0365"/>
    <w:rsid w:val="009E0D6E"/>
    <w:rsid w:val="009E0E9E"/>
    <w:rsid w:val="009E0F4A"/>
    <w:rsid w:val="009E16CA"/>
    <w:rsid w:val="009E30AF"/>
    <w:rsid w:val="009E36D0"/>
    <w:rsid w:val="009E4A85"/>
    <w:rsid w:val="009E528C"/>
    <w:rsid w:val="009E5E10"/>
    <w:rsid w:val="009E65C2"/>
    <w:rsid w:val="009E6E9E"/>
    <w:rsid w:val="009E7DB3"/>
    <w:rsid w:val="009F2D4F"/>
    <w:rsid w:val="009F4C95"/>
    <w:rsid w:val="009F5290"/>
    <w:rsid w:val="009F66F6"/>
    <w:rsid w:val="009F6ACE"/>
    <w:rsid w:val="009F6F6A"/>
    <w:rsid w:val="00A00139"/>
    <w:rsid w:val="00A0099E"/>
    <w:rsid w:val="00A013B8"/>
    <w:rsid w:val="00A0162C"/>
    <w:rsid w:val="00A02F47"/>
    <w:rsid w:val="00A059A0"/>
    <w:rsid w:val="00A05D95"/>
    <w:rsid w:val="00A05FE6"/>
    <w:rsid w:val="00A07A49"/>
    <w:rsid w:val="00A07D0D"/>
    <w:rsid w:val="00A1020B"/>
    <w:rsid w:val="00A1046A"/>
    <w:rsid w:val="00A135C8"/>
    <w:rsid w:val="00A140F8"/>
    <w:rsid w:val="00A1586C"/>
    <w:rsid w:val="00A167E0"/>
    <w:rsid w:val="00A17620"/>
    <w:rsid w:val="00A17FA1"/>
    <w:rsid w:val="00A1B0AC"/>
    <w:rsid w:val="00A206D2"/>
    <w:rsid w:val="00A25061"/>
    <w:rsid w:val="00A2674A"/>
    <w:rsid w:val="00A3095F"/>
    <w:rsid w:val="00A31CE2"/>
    <w:rsid w:val="00A33F62"/>
    <w:rsid w:val="00A3402F"/>
    <w:rsid w:val="00A341A2"/>
    <w:rsid w:val="00A34D40"/>
    <w:rsid w:val="00A411FF"/>
    <w:rsid w:val="00A4324F"/>
    <w:rsid w:val="00A43466"/>
    <w:rsid w:val="00A46BBE"/>
    <w:rsid w:val="00A46F2B"/>
    <w:rsid w:val="00A46FBE"/>
    <w:rsid w:val="00A47025"/>
    <w:rsid w:val="00A5213C"/>
    <w:rsid w:val="00A5538C"/>
    <w:rsid w:val="00A57725"/>
    <w:rsid w:val="00A57FE8"/>
    <w:rsid w:val="00A6017F"/>
    <w:rsid w:val="00A60FAE"/>
    <w:rsid w:val="00A61F34"/>
    <w:rsid w:val="00A62E4C"/>
    <w:rsid w:val="00A72F38"/>
    <w:rsid w:val="00A7338C"/>
    <w:rsid w:val="00A73693"/>
    <w:rsid w:val="00A73CF6"/>
    <w:rsid w:val="00A752F3"/>
    <w:rsid w:val="00A755E5"/>
    <w:rsid w:val="00A75947"/>
    <w:rsid w:val="00A75C86"/>
    <w:rsid w:val="00A75E51"/>
    <w:rsid w:val="00A765B4"/>
    <w:rsid w:val="00A818AA"/>
    <w:rsid w:val="00A81EA0"/>
    <w:rsid w:val="00A83C19"/>
    <w:rsid w:val="00A84029"/>
    <w:rsid w:val="00A84797"/>
    <w:rsid w:val="00A8540F"/>
    <w:rsid w:val="00A85C33"/>
    <w:rsid w:val="00A864C3"/>
    <w:rsid w:val="00A86FAE"/>
    <w:rsid w:val="00A87A62"/>
    <w:rsid w:val="00A87ED4"/>
    <w:rsid w:val="00A91677"/>
    <w:rsid w:val="00A92486"/>
    <w:rsid w:val="00A93CCE"/>
    <w:rsid w:val="00A94653"/>
    <w:rsid w:val="00A94889"/>
    <w:rsid w:val="00A975B9"/>
    <w:rsid w:val="00A97BCA"/>
    <w:rsid w:val="00AA1207"/>
    <w:rsid w:val="00AA1F44"/>
    <w:rsid w:val="00AA3158"/>
    <w:rsid w:val="00AA3960"/>
    <w:rsid w:val="00AA5862"/>
    <w:rsid w:val="00AA60C5"/>
    <w:rsid w:val="00AB08BC"/>
    <w:rsid w:val="00AB241E"/>
    <w:rsid w:val="00AB4CA1"/>
    <w:rsid w:val="00AB53A4"/>
    <w:rsid w:val="00AB5B7B"/>
    <w:rsid w:val="00AB5BBD"/>
    <w:rsid w:val="00AB7B29"/>
    <w:rsid w:val="00ABC8E8"/>
    <w:rsid w:val="00AC12AA"/>
    <w:rsid w:val="00AC2373"/>
    <w:rsid w:val="00AC4513"/>
    <w:rsid w:val="00AC5E53"/>
    <w:rsid w:val="00AC7F91"/>
    <w:rsid w:val="00AD0AFF"/>
    <w:rsid w:val="00AD1ADE"/>
    <w:rsid w:val="00AD2636"/>
    <w:rsid w:val="00AD52F5"/>
    <w:rsid w:val="00AD673D"/>
    <w:rsid w:val="00AD783A"/>
    <w:rsid w:val="00AE0F7F"/>
    <w:rsid w:val="00AE1E69"/>
    <w:rsid w:val="00AE3092"/>
    <w:rsid w:val="00AE3B1F"/>
    <w:rsid w:val="00AE6EF3"/>
    <w:rsid w:val="00AE710A"/>
    <w:rsid w:val="00AF13B8"/>
    <w:rsid w:val="00AF1A0A"/>
    <w:rsid w:val="00AF2892"/>
    <w:rsid w:val="00AF3934"/>
    <w:rsid w:val="00AF6658"/>
    <w:rsid w:val="00B01A33"/>
    <w:rsid w:val="00B04101"/>
    <w:rsid w:val="00B04666"/>
    <w:rsid w:val="00B05847"/>
    <w:rsid w:val="00B05EC2"/>
    <w:rsid w:val="00B06080"/>
    <w:rsid w:val="00B103A6"/>
    <w:rsid w:val="00B1110D"/>
    <w:rsid w:val="00B11BA6"/>
    <w:rsid w:val="00B1257E"/>
    <w:rsid w:val="00B13113"/>
    <w:rsid w:val="00B13403"/>
    <w:rsid w:val="00B144B4"/>
    <w:rsid w:val="00B15B6D"/>
    <w:rsid w:val="00B164ED"/>
    <w:rsid w:val="00B16633"/>
    <w:rsid w:val="00B16E52"/>
    <w:rsid w:val="00B205F3"/>
    <w:rsid w:val="00B2348D"/>
    <w:rsid w:val="00B2353C"/>
    <w:rsid w:val="00B24852"/>
    <w:rsid w:val="00B24EEB"/>
    <w:rsid w:val="00B254BF"/>
    <w:rsid w:val="00B25762"/>
    <w:rsid w:val="00B259CB"/>
    <w:rsid w:val="00B27A5A"/>
    <w:rsid w:val="00B300F8"/>
    <w:rsid w:val="00B31ACF"/>
    <w:rsid w:val="00B320D2"/>
    <w:rsid w:val="00B32104"/>
    <w:rsid w:val="00B32F16"/>
    <w:rsid w:val="00B33388"/>
    <w:rsid w:val="00B335A5"/>
    <w:rsid w:val="00B35A6B"/>
    <w:rsid w:val="00B36656"/>
    <w:rsid w:val="00B3759A"/>
    <w:rsid w:val="00B37779"/>
    <w:rsid w:val="00B37E40"/>
    <w:rsid w:val="00B40321"/>
    <w:rsid w:val="00B40364"/>
    <w:rsid w:val="00B4128B"/>
    <w:rsid w:val="00B4210B"/>
    <w:rsid w:val="00B42670"/>
    <w:rsid w:val="00B430BA"/>
    <w:rsid w:val="00B44BAD"/>
    <w:rsid w:val="00B473D9"/>
    <w:rsid w:val="00B47BAF"/>
    <w:rsid w:val="00B47F22"/>
    <w:rsid w:val="00B54353"/>
    <w:rsid w:val="00B55485"/>
    <w:rsid w:val="00B55B60"/>
    <w:rsid w:val="00B562DC"/>
    <w:rsid w:val="00B57008"/>
    <w:rsid w:val="00B6156C"/>
    <w:rsid w:val="00B622F2"/>
    <w:rsid w:val="00B62317"/>
    <w:rsid w:val="00B62EFD"/>
    <w:rsid w:val="00B637E0"/>
    <w:rsid w:val="00B646C1"/>
    <w:rsid w:val="00B64D11"/>
    <w:rsid w:val="00B6684A"/>
    <w:rsid w:val="00B66C97"/>
    <w:rsid w:val="00B67328"/>
    <w:rsid w:val="00B67FE4"/>
    <w:rsid w:val="00B70200"/>
    <w:rsid w:val="00B72E11"/>
    <w:rsid w:val="00B72E13"/>
    <w:rsid w:val="00B73726"/>
    <w:rsid w:val="00B73A0F"/>
    <w:rsid w:val="00B74942"/>
    <w:rsid w:val="00B75060"/>
    <w:rsid w:val="00B75E49"/>
    <w:rsid w:val="00B75E9A"/>
    <w:rsid w:val="00B75F73"/>
    <w:rsid w:val="00B7661C"/>
    <w:rsid w:val="00B76C76"/>
    <w:rsid w:val="00B77016"/>
    <w:rsid w:val="00B776D9"/>
    <w:rsid w:val="00B80EF3"/>
    <w:rsid w:val="00B811A1"/>
    <w:rsid w:val="00B83432"/>
    <w:rsid w:val="00B83F53"/>
    <w:rsid w:val="00B85925"/>
    <w:rsid w:val="00B87656"/>
    <w:rsid w:val="00B9011C"/>
    <w:rsid w:val="00B906A4"/>
    <w:rsid w:val="00B9379E"/>
    <w:rsid w:val="00B93BD2"/>
    <w:rsid w:val="00B94E18"/>
    <w:rsid w:val="00B95F25"/>
    <w:rsid w:val="00B97DFE"/>
    <w:rsid w:val="00BA0210"/>
    <w:rsid w:val="00BA16C8"/>
    <w:rsid w:val="00BA1AA3"/>
    <w:rsid w:val="00BA1EB2"/>
    <w:rsid w:val="00BA2B8E"/>
    <w:rsid w:val="00BA333F"/>
    <w:rsid w:val="00BA490C"/>
    <w:rsid w:val="00BA4EB2"/>
    <w:rsid w:val="00BA595D"/>
    <w:rsid w:val="00BA65F2"/>
    <w:rsid w:val="00BA69B7"/>
    <w:rsid w:val="00BA7580"/>
    <w:rsid w:val="00BB10D6"/>
    <w:rsid w:val="00BB3800"/>
    <w:rsid w:val="00BB51AF"/>
    <w:rsid w:val="00BB6C29"/>
    <w:rsid w:val="00BB729D"/>
    <w:rsid w:val="00BBCFBC"/>
    <w:rsid w:val="00BC17E3"/>
    <w:rsid w:val="00BC2251"/>
    <w:rsid w:val="00BC2474"/>
    <w:rsid w:val="00BC2D9A"/>
    <w:rsid w:val="00BC4777"/>
    <w:rsid w:val="00BC4D19"/>
    <w:rsid w:val="00BC5970"/>
    <w:rsid w:val="00BC6CBC"/>
    <w:rsid w:val="00BC7096"/>
    <w:rsid w:val="00BC7C19"/>
    <w:rsid w:val="00BD0F57"/>
    <w:rsid w:val="00BD2061"/>
    <w:rsid w:val="00BD2EF7"/>
    <w:rsid w:val="00BD2F7C"/>
    <w:rsid w:val="00BD3B27"/>
    <w:rsid w:val="00BD7BF4"/>
    <w:rsid w:val="00BD7FAD"/>
    <w:rsid w:val="00BE0CE9"/>
    <w:rsid w:val="00BE157B"/>
    <w:rsid w:val="00BE1FFD"/>
    <w:rsid w:val="00BE3FFF"/>
    <w:rsid w:val="00BE60A4"/>
    <w:rsid w:val="00BE6189"/>
    <w:rsid w:val="00BE6E95"/>
    <w:rsid w:val="00BE7199"/>
    <w:rsid w:val="00BF1F67"/>
    <w:rsid w:val="00BF2BFB"/>
    <w:rsid w:val="00BF3B9A"/>
    <w:rsid w:val="00BF4BFA"/>
    <w:rsid w:val="00BF536E"/>
    <w:rsid w:val="00BF6D54"/>
    <w:rsid w:val="00BF6F7E"/>
    <w:rsid w:val="00BF7012"/>
    <w:rsid w:val="00BF7A8E"/>
    <w:rsid w:val="00BFF875"/>
    <w:rsid w:val="00C018E4"/>
    <w:rsid w:val="00C02869"/>
    <w:rsid w:val="00C03A39"/>
    <w:rsid w:val="00C055CD"/>
    <w:rsid w:val="00C05F4A"/>
    <w:rsid w:val="00C06441"/>
    <w:rsid w:val="00C08CDF"/>
    <w:rsid w:val="00C11719"/>
    <w:rsid w:val="00C12585"/>
    <w:rsid w:val="00C13DD8"/>
    <w:rsid w:val="00C14875"/>
    <w:rsid w:val="00C154A6"/>
    <w:rsid w:val="00C1572D"/>
    <w:rsid w:val="00C1638E"/>
    <w:rsid w:val="00C166D1"/>
    <w:rsid w:val="00C1733E"/>
    <w:rsid w:val="00C174E1"/>
    <w:rsid w:val="00C17E63"/>
    <w:rsid w:val="00C2012E"/>
    <w:rsid w:val="00C20172"/>
    <w:rsid w:val="00C20FFF"/>
    <w:rsid w:val="00C210C4"/>
    <w:rsid w:val="00C2234A"/>
    <w:rsid w:val="00C22496"/>
    <w:rsid w:val="00C2314E"/>
    <w:rsid w:val="00C235B5"/>
    <w:rsid w:val="00C23856"/>
    <w:rsid w:val="00C24C55"/>
    <w:rsid w:val="00C24C58"/>
    <w:rsid w:val="00C26B93"/>
    <w:rsid w:val="00C271C3"/>
    <w:rsid w:val="00C27281"/>
    <w:rsid w:val="00C30004"/>
    <w:rsid w:val="00C302B2"/>
    <w:rsid w:val="00C3099D"/>
    <w:rsid w:val="00C311F8"/>
    <w:rsid w:val="00C3312C"/>
    <w:rsid w:val="00C3420B"/>
    <w:rsid w:val="00C3477A"/>
    <w:rsid w:val="00C35CC9"/>
    <w:rsid w:val="00C37101"/>
    <w:rsid w:val="00C37C0B"/>
    <w:rsid w:val="00C40012"/>
    <w:rsid w:val="00C414AB"/>
    <w:rsid w:val="00C42EE4"/>
    <w:rsid w:val="00C45BB0"/>
    <w:rsid w:val="00C47E65"/>
    <w:rsid w:val="00C502EB"/>
    <w:rsid w:val="00C50C4A"/>
    <w:rsid w:val="00C50D77"/>
    <w:rsid w:val="00C51230"/>
    <w:rsid w:val="00C52AAA"/>
    <w:rsid w:val="00C52DB0"/>
    <w:rsid w:val="00C5772D"/>
    <w:rsid w:val="00C6098F"/>
    <w:rsid w:val="00C60CFD"/>
    <w:rsid w:val="00C6255A"/>
    <w:rsid w:val="00C63B35"/>
    <w:rsid w:val="00C65E04"/>
    <w:rsid w:val="00C6789D"/>
    <w:rsid w:val="00C70B5A"/>
    <w:rsid w:val="00C70D4C"/>
    <w:rsid w:val="00C70D5B"/>
    <w:rsid w:val="00C712E8"/>
    <w:rsid w:val="00C727D1"/>
    <w:rsid w:val="00C72CD7"/>
    <w:rsid w:val="00C75220"/>
    <w:rsid w:val="00C76652"/>
    <w:rsid w:val="00C77979"/>
    <w:rsid w:val="00C7E011"/>
    <w:rsid w:val="00C809A2"/>
    <w:rsid w:val="00C81402"/>
    <w:rsid w:val="00C8171B"/>
    <w:rsid w:val="00C83872"/>
    <w:rsid w:val="00C85FCD"/>
    <w:rsid w:val="00C87426"/>
    <w:rsid w:val="00C87491"/>
    <w:rsid w:val="00C91E8A"/>
    <w:rsid w:val="00C923C3"/>
    <w:rsid w:val="00C9295E"/>
    <w:rsid w:val="00C93708"/>
    <w:rsid w:val="00C95D6C"/>
    <w:rsid w:val="00C96422"/>
    <w:rsid w:val="00C97059"/>
    <w:rsid w:val="00C974EC"/>
    <w:rsid w:val="00C97959"/>
    <w:rsid w:val="00C97D2B"/>
    <w:rsid w:val="00CA0AC8"/>
    <w:rsid w:val="00CA5434"/>
    <w:rsid w:val="00CA5769"/>
    <w:rsid w:val="00CB0238"/>
    <w:rsid w:val="00CB0887"/>
    <w:rsid w:val="00CB3B97"/>
    <w:rsid w:val="00CB3D0B"/>
    <w:rsid w:val="00CB59BC"/>
    <w:rsid w:val="00CB6B9B"/>
    <w:rsid w:val="00CB6EE7"/>
    <w:rsid w:val="00CB764A"/>
    <w:rsid w:val="00CC14EB"/>
    <w:rsid w:val="00CC1723"/>
    <w:rsid w:val="00CC3A82"/>
    <w:rsid w:val="00CC6EC3"/>
    <w:rsid w:val="00CD00DB"/>
    <w:rsid w:val="00CD0CA4"/>
    <w:rsid w:val="00CD28F2"/>
    <w:rsid w:val="00CD4823"/>
    <w:rsid w:val="00CD4F59"/>
    <w:rsid w:val="00CD515B"/>
    <w:rsid w:val="00CD5B06"/>
    <w:rsid w:val="00CD7555"/>
    <w:rsid w:val="00CD784A"/>
    <w:rsid w:val="00CD789B"/>
    <w:rsid w:val="00CD7D5F"/>
    <w:rsid w:val="00CD7F97"/>
    <w:rsid w:val="00CD7FBD"/>
    <w:rsid w:val="00CE10C2"/>
    <w:rsid w:val="00CE2715"/>
    <w:rsid w:val="00CE2DA9"/>
    <w:rsid w:val="00CE3A50"/>
    <w:rsid w:val="00CE4958"/>
    <w:rsid w:val="00CE6C18"/>
    <w:rsid w:val="00CE7E16"/>
    <w:rsid w:val="00CE7F76"/>
    <w:rsid w:val="00CF00BC"/>
    <w:rsid w:val="00CF01C4"/>
    <w:rsid w:val="00CF0F07"/>
    <w:rsid w:val="00CF1131"/>
    <w:rsid w:val="00CF224D"/>
    <w:rsid w:val="00CF235B"/>
    <w:rsid w:val="00CF2B95"/>
    <w:rsid w:val="00CF392C"/>
    <w:rsid w:val="00CF3CB8"/>
    <w:rsid w:val="00CF79E7"/>
    <w:rsid w:val="00D02190"/>
    <w:rsid w:val="00D04932"/>
    <w:rsid w:val="00D05389"/>
    <w:rsid w:val="00D053C1"/>
    <w:rsid w:val="00D05D53"/>
    <w:rsid w:val="00D06633"/>
    <w:rsid w:val="00D06DA1"/>
    <w:rsid w:val="00D10CB9"/>
    <w:rsid w:val="00D1141D"/>
    <w:rsid w:val="00D11B02"/>
    <w:rsid w:val="00D13C6B"/>
    <w:rsid w:val="00D1410E"/>
    <w:rsid w:val="00D14181"/>
    <w:rsid w:val="00D15A2E"/>
    <w:rsid w:val="00D1621C"/>
    <w:rsid w:val="00D16271"/>
    <w:rsid w:val="00D16A1A"/>
    <w:rsid w:val="00D17CF0"/>
    <w:rsid w:val="00D17FBC"/>
    <w:rsid w:val="00D2152C"/>
    <w:rsid w:val="00D22C8A"/>
    <w:rsid w:val="00D242BA"/>
    <w:rsid w:val="00D2443C"/>
    <w:rsid w:val="00D25952"/>
    <w:rsid w:val="00D2729C"/>
    <w:rsid w:val="00D31899"/>
    <w:rsid w:val="00D326F2"/>
    <w:rsid w:val="00D334C6"/>
    <w:rsid w:val="00D33B27"/>
    <w:rsid w:val="00D34B67"/>
    <w:rsid w:val="00D35DF8"/>
    <w:rsid w:val="00D4004F"/>
    <w:rsid w:val="00D40379"/>
    <w:rsid w:val="00D41314"/>
    <w:rsid w:val="00D414BA"/>
    <w:rsid w:val="00D417A8"/>
    <w:rsid w:val="00D42769"/>
    <w:rsid w:val="00D44200"/>
    <w:rsid w:val="00D4433C"/>
    <w:rsid w:val="00D452AE"/>
    <w:rsid w:val="00D45F0A"/>
    <w:rsid w:val="00D46491"/>
    <w:rsid w:val="00D46D50"/>
    <w:rsid w:val="00D502CE"/>
    <w:rsid w:val="00D53EF9"/>
    <w:rsid w:val="00D55180"/>
    <w:rsid w:val="00D5538E"/>
    <w:rsid w:val="00D565FA"/>
    <w:rsid w:val="00D603E4"/>
    <w:rsid w:val="00D61122"/>
    <w:rsid w:val="00D61EF2"/>
    <w:rsid w:val="00D64FAA"/>
    <w:rsid w:val="00D65201"/>
    <w:rsid w:val="00D6534C"/>
    <w:rsid w:val="00D67B63"/>
    <w:rsid w:val="00D706B8"/>
    <w:rsid w:val="00D71082"/>
    <w:rsid w:val="00D75068"/>
    <w:rsid w:val="00D75D2E"/>
    <w:rsid w:val="00D774A8"/>
    <w:rsid w:val="00D77EB3"/>
    <w:rsid w:val="00D803E2"/>
    <w:rsid w:val="00D80511"/>
    <w:rsid w:val="00D80EE8"/>
    <w:rsid w:val="00D81A12"/>
    <w:rsid w:val="00D81CFA"/>
    <w:rsid w:val="00D82143"/>
    <w:rsid w:val="00D8257E"/>
    <w:rsid w:val="00D83567"/>
    <w:rsid w:val="00D8483E"/>
    <w:rsid w:val="00D84AAF"/>
    <w:rsid w:val="00D84C86"/>
    <w:rsid w:val="00D853D6"/>
    <w:rsid w:val="00D85BCC"/>
    <w:rsid w:val="00D8640C"/>
    <w:rsid w:val="00D879C1"/>
    <w:rsid w:val="00D87A70"/>
    <w:rsid w:val="00D90D13"/>
    <w:rsid w:val="00D91474"/>
    <w:rsid w:val="00D918BF"/>
    <w:rsid w:val="00D91A2F"/>
    <w:rsid w:val="00D96252"/>
    <w:rsid w:val="00D96ABF"/>
    <w:rsid w:val="00D96AE4"/>
    <w:rsid w:val="00DA062C"/>
    <w:rsid w:val="00DA0805"/>
    <w:rsid w:val="00DA1B1C"/>
    <w:rsid w:val="00DA21B7"/>
    <w:rsid w:val="00DA5597"/>
    <w:rsid w:val="00DA59F8"/>
    <w:rsid w:val="00DA61DF"/>
    <w:rsid w:val="00DA7032"/>
    <w:rsid w:val="00DA7718"/>
    <w:rsid w:val="00DB093C"/>
    <w:rsid w:val="00DB0D05"/>
    <w:rsid w:val="00DB242E"/>
    <w:rsid w:val="00DB264E"/>
    <w:rsid w:val="00DB3489"/>
    <w:rsid w:val="00DB3E1A"/>
    <w:rsid w:val="00DB445B"/>
    <w:rsid w:val="00DB5243"/>
    <w:rsid w:val="00DB5D29"/>
    <w:rsid w:val="00DB7E36"/>
    <w:rsid w:val="00DC1F96"/>
    <w:rsid w:val="00DC24DB"/>
    <w:rsid w:val="00DC2509"/>
    <w:rsid w:val="00DC4BC5"/>
    <w:rsid w:val="00DC4FEF"/>
    <w:rsid w:val="00DC53FC"/>
    <w:rsid w:val="00DC6323"/>
    <w:rsid w:val="00DC74F0"/>
    <w:rsid w:val="00DD632C"/>
    <w:rsid w:val="00DE1EDD"/>
    <w:rsid w:val="00DE3A19"/>
    <w:rsid w:val="00DE6CA8"/>
    <w:rsid w:val="00DE7830"/>
    <w:rsid w:val="00DF3D54"/>
    <w:rsid w:val="00DF3E1F"/>
    <w:rsid w:val="00DF733D"/>
    <w:rsid w:val="00DF7EF4"/>
    <w:rsid w:val="00DFE4E8"/>
    <w:rsid w:val="00E00081"/>
    <w:rsid w:val="00E01DB0"/>
    <w:rsid w:val="00E01E91"/>
    <w:rsid w:val="00E02287"/>
    <w:rsid w:val="00E0233C"/>
    <w:rsid w:val="00E042CA"/>
    <w:rsid w:val="00E04C4A"/>
    <w:rsid w:val="00E05497"/>
    <w:rsid w:val="00E05A6D"/>
    <w:rsid w:val="00E073FB"/>
    <w:rsid w:val="00E077B3"/>
    <w:rsid w:val="00E104EA"/>
    <w:rsid w:val="00E1519B"/>
    <w:rsid w:val="00E1525D"/>
    <w:rsid w:val="00E16670"/>
    <w:rsid w:val="00E1695E"/>
    <w:rsid w:val="00E16AA9"/>
    <w:rsid w:val="00E16B1F"/>
    <w:rsid w:val="00E177DB"/>
    <w:rsid w:val="00E21A34"/>
    <w:rsid w:val="00E22978"/>
    <w:rsid w:val="00E2357C"/>
    <w:rsid w:val="00E24041"/>
    <w:rsid w:val="00E2490B"/>
    <w:rsid w:val="00E2517F"/>
    <w:rsid w:val="00E2538C"/>
    <w:rsid w:val="00E26712"/>
    <w:rsid w:val="00E27366"/>
    <w:rsid w:val="00E27C7A"/>
    <w:rsid w:val="00E30182"/>
    <w:rsid w:val="00E33855"/>
    <w:rsid w:val="00E341E7"/>
    <w:rsid w:val="00E345B6"/>
    <w:rsid w:val="00E34B21"/>
    <w:rsid w:val="00E35E13"/>
    <w:rsid w:val="00E37F3E"/>
    <w:rsid w:val="00E409A4"/>
    <w:rsid w:val="00E41138"/>
    <w:rsid w:val="00E4275D"/>
    <w:rsid w:val="00E42FFC"/>
    <w:rsid w:val="00E4328B"/>
    <w:rsid w:val="00E4476D"/>
    <w:rsid w:val="00E45EC9"/>
    <w:rsid w:val="00E47738"/>
    <w:rsid w:val="00E5119F"/>
    <w:rsid w:val="00E51D08"/>
    <w:rsid w:val="00E52D39"/>
    <w:rsid w:val="00E538BA"/>
    <w:rsid w:val="00E549E8"/>
    <w:rsid w:val="00E5594F"/>
    <w:rsid w:val="00E55D41"/>
    <w:rsid w:val="00E55ED5"/>
    <w:rsid w:val="00E56521"/>
    <w:rsid w:val="00E57B47"/>
    <w:rsid w:val="00E6005F"/>
    <w:rsid w:val="00E60C26"/>
    <w:rsid w:val="00E642BC"/>
    <w:rsid w:val="00E6730E"/>
    <w:rsid w:val="00E674BE"/>
    <w:rsid w:val="00E70271"/>
    <w:rsid w:val="00E70505"/>
    <w:rsid w:val="00E70D0E"/>
    <w:rsid w:val="00E70EBE"/>
    <w:rsid w:val="00E716CE"/>
    <w:rsid w:val="00E71BE8"/>
    <w:rsid w:val="00E72898"/>
    <w:rsid w:val="00E72BE4"/>
    <w:rsid w:val="00E73FCB"/>
    <w:rsid w:val="00E7426C"/>
    <w:rsid w:val="00E74A51"/>
    <w:rsid w:val="00E75BE6"/>
    <w:rsid w:val="00E80BBC"/>
    <w:rsid w:val="00E83ED0"/>
    <w:rsid w:val="00E844CE"/>
    <w:rsid w:val="00E8473C"/>
    <w:rsid w:val="00E8603F"/>
    <w:rsid w:val="00E8650C"/>
    <w:rsid w:val="00E879C2"/>
    <w:rsid w:val="00E900E8"/>
    <w:rsid w:val="00E90819"/>
    <w:rsid w:val="00E90C5D"/>
    <w:rsid w:val="00E91AE3"/>
    <w:rsid w:val="00E92059"/>
    <w:rsid w:val="00E92E47"/>
    <w:rsid w:val="00E941C2"/>
    <w:rsid w:val="00E966C8"/>
    <w:rsid w:val="00EA4805"/>
    <w:rsid w:val="00EA4D15"/>
    <w:rsid w:val="00EA77D8"/>
    <w:rsid w:val="00EA77DD"/>
    <w:rsid w:val="00EB00C1"/>
    <w:rsid w:val="00EB0EF2"/>
    <w:rsid w:val="00EB2143"/>
    <w:rsid w:val="00EB2773"/>
    <w:rsid w:val="00EB5409"/>
    <w:rsid w:val="00EB5CDD"/>
    <w:rsid w:val="00EC0FA9"/>
    <w:rsid w:val="00EC0FCC"/>
    <w:rsid w:val="00EC3B35"/>
    <w:rsid w:val="00EC6DE7"/>
    <w:rsid w:val="00EC755B"/>
    <w:rsid w:val="00EC77CB"/>
    <w:rsid w:val="00ED0172"/>
    <w:rsid w:val="00ED01A4"/>
    <w:rsid w:val="00ED1834"/>
    <w:rsid w:val="00ED29A6"/>
    <w:rsid w:val="00ED3A0C"/>
    <w:rsid w:val="00ED3EF8"/>
    <w:rsid w:val="00ED3F8F"/>
    <w:rsid w:val="00ED6833"/>
    <w:rsid w:val="00ED7218"/>
    <w:rsid w:val="00ED7EA3"/>
    <w:rsid w:val="00EE0969"/>
    <w:rsid w:val="00EE19FE"/>
    <w:rsid w:val="00EE4967"/>
    <w:rsid w:val="00EE646E"/>
    <w:rsid w:val="00EE76E9"/>
    <w:rsid w:val="00EF0991"/>
    <w:rsid w:val="00EF0D0A"/>
    <w:rsid w:val="00EF0EEC"/>
    <w:rsid w:val="00EF11B7"/>
    <w:rsid w:val="00EF4D83"/>
    <w:rsid w:val="00EF4FFB"/>
    <w:rsid w:val="00EF58C5"/>
    <w:rsid w:val="00EF5AA1"/>
    <w:rsid w:val="00EF63C2"/>
    <w:rsid w:val="00EF63F6"/>
    <w:rsid w:val="00EF6918"/>
    <w:rsid w:val="00F00264"/>
    <w:rsid w:val="00F01BD2"/>
    <w:rsid w:val="00F02B86"/>
    <w:rsid w:val="00F05EAA"/>
    <w:rsid w:val="00F1042B"/>
    <w:rsid w:val="00F104AB"/>
    <w:rsid w:val="00F1166C"/>
    <w:rsid w:val="00F13082"/>
    <w:rsid w:val="00F14E52"/>
    <w:rsid w:val="00F16F8C"/>
    <w:rsid w:val="00F239E5"/>
    <w:rsid w:val="00F23D1C"/>
    <w:rsid w:val="00F24B98"/>
    <w:rsid w:val="00F27322"/>
    <w:rsid w:val="00F30A8B"/>
    <w:rsid w:val="00F32927"/>
    <w:rsid w:val="00F34AA8"/>
    <w:rsid w:val="00F36C5D"/>
    <w:rsid w:val="00F37142"/>
    <w:rsid w:val="00F375E9"/>
    <w:rsid w:val="00F377F3"/>
    <w:rsid w:val="00F37844"/>
    <w:rsid w:val="00F41DA1"/>
    <w:rsid w:val="00F43EAC"/>
    <w:rsid w:val="00F44213"/>
    <w:rsid w:val="00F44230"/>
    <w:rsid w:val="00F44FE0"/>
    <w:rsid w:val="00F46CA9"/>
    <w:rsid w:val="00F47D2E"/>
    <w:rsid w:val="00F47DED"/>
    <w:rsid w:val="00F50E38"/>
    <w:rsid w:val="00F51537"/>
    <w:rsid w:val="00F52A11"/>
    <w:rsid w:val="00F52E4D"/>
    <w:rsid w:val="00F53241"/>
    <w:rsid w:val="00F53466"/>
    <w:rsid w:val="00F53A7F"/>
    <w:rsid w:val="00F558F4"/>
    <w:rsid w:val="00F573D8"/>
    <w:rsid w:val="00F605F8"/>
    <w:rsid w:val="00F6139D"/>
    <w:rsid w:val="00F6145E"/>
    <w:rsid w:val="00F6312A"/>
    <w:rsid w:val="00F63DBE"/>
    <w:rsid w:val="00F64367"/>
    <w:rsid w:val="00F660D6"/>
    <w:rsid w:val="00F665FE"/>
    <w:rsid w:val="00F66E65"/>
    <w:rsid w:val="00F66FC9"/>
    <w:rsid w:val="00F67922"/>
    <w:rsid w:val="00F70B32"/>
    <w:rsid w:val="00F717B0"/>
    <w:rsid w:val="00F71F18"/>
    <w:rsid w:val="00F72059"/>
    <w:rsid w:val="00F72161"/>
    <w:rsid w:val="00F723F6"/>
    <w:rsid w:val="00F77AF1"/>
    <w:rsid w:val="00F77C12"/>
    <w:rsid w:val="00F77E15"/>
    <w:rsid w:val="00F8019A"/>
    <w:rsid w:val="00F81E3A"/>
    <w:rsid w:val="00F82057"/>
    <w:rsid w:val="00F825FE"/>
    <w:rsid w:val="00F82D23"/>
    <w:rsid w:val="00F835BC"/>
    <w:rsid w:val="00F83608"/>
    <w:rsid w:val="00F8368F"/>
    <w:rsid w:val="00F84E50"/>
    <w:rsid w:val="00F84E64"/>
    <w:rsid w:val="00F8515B"/>
    <w:rsid w:val="00F85939"/>
    <w:rsid w:val="00F8756C"/>
    <w:rsid w:val="00F91583"/>
    <w:rsid w:val="00F916B3"/>
    <w:rsid w:val="00F91DB7"/>
    <w:rsid w:val="00F92CB0"/>
    <w:rsid w:val="00F943F5"/>
    <w:rsid w:val="00F945F7"/>
    <w:rsid w:val="00F96DF3"/>
    <w:rsid w:val="00FA00F5"/>
    <w:rsid w:val="00FA0616"/>
    <w:rsid w:val="00FA11C5"/>
    <w:rsid w:val="00FA135E"/>
    <w:rsid w:val="00FA185C"/>
    <w:rsid w:val="00FA2200"/>
    <w:rsid w:val="00FA522E"/>
    <w:rsid w:val="00FA6534"/>
    <w:rsid w:val="00FA68ED"/>
    <w:rsid w:val="00FB02AF"/>
    <w:rsid w:val="00FB10F0"/>
    <w:rsid w:val="00FB1174"/>
    <w:rsid w:val="00FB11D6"/>
    <w:rsid w:val="00FB23A6"/>
    <w:rsid w:val="00FB386C"/>
    <w:rsid w:val="00FB410A"/>
    <w:rsid w:val="00FB4EEE"/>
    <w:rsid w:val="00FB6B8D"/>
    <w:rsid w:val="00FC105E"/>
    <w:rsid w:val="00FC2546"/>
    <w:rsid w:val="00FC407D"/>
    <w:rsid w:val="00FC453F"/>
    <w:rsid w:val="00FC5676"/>
    <w:rsid w:val="00FC5B3A"/>
    <w:rsid w:val="00FD1C65"/>
    <w:rsid w:val="00FD3BED"/>
    <w:rsid w:val="00FD5AE0"/>
    <w:rsid w:val="00FD735C"/>
    <w:rsid w:val="00FE1F96"/>
    <w:rsid w:val="00FE2BC5"/>
    <w:rsid w:val="00FE3E5C"/>
    <w:rsid w:val="00FE508D"/>
    <w:rsid w:val="00FE6D86"/>
    <w:rsid w:val="00FF00ED"/>
    <w:rsid w:val="00FF04E3"/>
    <w:rsid w:val="00FF0526"/>
    <w:rsid w:val="00FF1E7A"/>
    <w:rsid w:val="00FF1FB3"/>
    <w:rsid w:val="00FF245F"/>
    <w:rsid w:val="00FF31BC"/>
    <w:rsid w:val="00FF3992"/>
    <w:rsid w:val="00FF3D49"/>
    <w:rsid w:val="010E7A1E"/>
    <w:rsid w:val="0112FF1D"/>
    <w:rsid w:val="011D39F7"/>
    <w:rsid w:val="01267096"/>
    <w:rsid w:val="01458C18"/>
    <w:rsid w:val="014C5ED2"/>
    <w:rsid w:val="015168E8"/>
    <w:rsid w:val="015CB0A4"/>
    <w:rsid w:val="015E81A4"/>
    <w:rsid w:val="0161E4EC"/>
    <w:rsid w:val="0163D974"/>
    <w:rsid w:val="016CCDB3"/>
    <w:rsid w:val="016E01D3"/>
    <w:rsid w:val="0170E7C2"/>
    <w:rsid w:val="017119E6"/>
    <w:rsid w:val="01716FFD"/>
    <w:rsid w:val="01790EE4"/>
    <w:rsid w:val="017A0FD6"/>
    <w:rsid w:val="017C6E0F"/>
    <w:rsid w:val="01905043"/>
    <w:rsid w:val="01A1A793"/>
    <w:rsid w:val="01A7F63F"/>
    <w:rsid w:val="01AB846B"/>
    <w:rsid w:val="01B6D088"/>
    <w:rsid w:val="01C4DB9A"/>
    <w:rsid w:val="01D77CD9"/>
    <w:rsid w:val="01D8C883"/>
    <w:rsid w:val="01D9EC3A"/>
    <w:rsid w:val="01DE1DA1"/>
    <w:rsid w:val="01DE5B38"/>
    <w:rsid w:val="01EB09D0"/>
    <w:rsid w:val="01FDF0E6"/>
    <w:rsid w:val="0211615E"/>
    <w:rsid w:val="0216C332"/>
    <w:rsid w:val="021CFFAD"/>
    <w:rsid w:val="022B77D0"/>
    <w:rsid w:val="022E9883"/>
    <w:rsid w:val="0238EA78"/>
    <w:rsid w:val="023BFC5A"/>
    <w:rsid w:val="024767A6"/>
    <w:rsid w:val="0256D25F"/>
    <w:rsid w:val="02604D41"/>
    <w:rsid w:val="02619FC1"/>
    <w:rsid w:val="026644D4"/>
    <w:rsid w:val="026FA51E"/>
    <w:rsid w:val="027B1339"/>
    <w:rsid w:val="027C9C38"/>
    <w:rsid w:val="027E4A17"/>
    <w:rsid w:val="02813BC2"/>
    <w:rsid w:val="02829771"/>
    <w:rsid w:val="0286FE04"/>
    <w:rsid w:val="028CDAF0"/>
    <w:rsid w:val="0295313A"/>
    <w:rsid w:val="029F2E56"/>
    <w:rsid w:val="02ABACCF"/>
    <w:rsid w:val="02AF77D6"/>
    <w:rsid w:val="02BB0673"/>
    <w:rsid w:val="02BD47A1"/>
    <w:rsid w:val="02CAC3D2"/>
    <w:rsid w:val="02CD1E58"/>
    <w:rsid w:val="02CF5BA4"/>
    <w:rsid w:val="02D3453B"/>
    <w:rsid w:val="02D78AAB"/>
    <w:rsid w:val="02E583E3"/>
    <w:rsid w:val="02EA08CC"/>
    <w:rsid w:val="02EE9294"/>
    <w:rsid w:val="02F3759A"/>
    <w:rsid w:val="02F7B041"/>
    <w:rsid w:val="02FCF813"/>
    <w:rsid w:val="03033BDA"/>
    <w:rsid w:val="0318500C"/>
    <w:rsid w:val="033498FB"/>
    <w:rsid w:val="03483C36"/>
    <w:rsid w:val="0349F645"/>
    <w:rsid w:val="03542127"/>
    <w:rsid w:val="0358EF45"/>
    <w:rsid w:val="035ADB57"/>
    <w:rsid w:val="03631A31"/>
    <w:rsid w:val="036A2727"/>
    <w:rsid w:val="038EF312"/>
    <w:rsid w:val="039C4089"/>
    <w:rsid w:val="03A5C3EB"/>
    <w:rsid w:val="03ACE747"/>
    <w:rsid w:val="03B44260"/>
    <w:rsid w:val="03C2D0FC"/>
    <w:rsid w:val="03C58850"/>
    <w:rsid w:val="03CA6E17"/>
    <w:rsid w:val="03E610F6"/>
    <w:rsid w:val="03E69D58"/>
    <w:rsid w:val="03EF987A"/>
    <w:rsid w:val="03F1DE36"/>
    <w:rsid w:val="03F6B9BE"/>
    <w:rsid w:val="0408377B"/>
    <w:rsid w:val="04232299"/>
    <w:rsid w:val="043412CB"/>
    <w:rsid w:val="0441AC84"/>
    <w:rsid w:val="0453500B"/>
    <w:rsid w:val="0454B989"/>
    <w:rsid w:val="04678FFE"/>
    <w:rsid w:val="04685420"/>
    <w:rsid w:val="046FC701"/>
    <w:rsid w:val="04716F6F"/>
    <w:rsid w:val="048245CB"/>
    <w:rsid w:val="04871D36"/>
    <w:rsid w:val="04890D9A"/>
    <w:rsid w:val="04989DE8"/>
    <w:rsid w:val="0499C835"/>
    <w:rsid w:val="049AB601"/>
    <w:rsid w:val="04A116B3"/>
    <w:rsid w:val="04A8B9CA"/>
    <w:rsid w:val="04AF73CA"/>
    <w:rsid w:val="04BACA78"/>
    <w:rsid w:val="04C122D1"/>
    <w:rsid w:val="04CA9913"/>
    <w:rsid w:val="04D26671"/>
    <w:rsid w:val="04ECC883"/>
    <w:rsid w:val="04F337FB"/>
    <w:rsid w:val="04FA40C4"/>
    <w:rsid w:val="04FFDAD5"/>
    <w:rsid w:val="051317F6"/>
    <w:rsid w:val="051E8D64"/>
    <w:rsid w:val="0526C764"/>
    <w:rsid w:val="0540F36A"/>
    <w:rsid w:val="0542C2BD"/>
    <w:rsid w:val="05430B89"/>
    <w:rsid w:val="0549F5E1"/>
    <w:rsid w:val="0552BE2F"/>
    <w:rsid w:val="0553C0C9"/>
    <w:rsid w:val="0558C240"/>
    <w:rsid w:val="0559C5BF"/>
    <w:rsid w:val="05671F7A"/>
    <w:rsid w:val="05704647"/>
    <w:rsid w:val="057B77CE"/>
    <w:rsid w:val="058A8769"/>
    <w:rsid w:val="05959644"/>
    <w:rsid w:val="059FFBE5"/>
    <w:rsid w:val="05A50F3F"/>
    <w:rsid w:val="05A9B937"/>
    <w:rsid w:val="05AC1723"/>
    <w:rsid w:val="05B00F29"/>
    <w:rsid w:val="05D70822"/>
    <w:rsid w:val="05F1C135"/>
    <w:rsid w:val="05F7814E"/>
    <w:rsid w:val="05F87438"/>
    <w:rsid w:val="05FF2C53"/>
    <w:rsid w:val="0603C764"/>
    <w:rsid w:val="06097152"/>
    <w:rsid w:val="06113173"/>
    <w:rsid w:val="061DA60B"/>
    <w:rsid w:val="0621224F"/>
    <w:rsid w:val="06214E6D"/>
    <w:rsid w:val="062D429A"/>
    <w:rsid w:val="0634015D"/>
    <w:rsid w:val="0635A4EE"/>
    <w:rsid w:val="063DC925"/>
    <w:rsid w:val="064031CB"/>
    <w:rsid w:val="065EB2E0"/>
    <w:rsid w:val="066907E3"/>
    <w:rsid w:val="066FB722"/>
    <w:rsid w:val="06727BCC"/>
    <w:rsid w:val="067362F7"/>
    <w:rsid w:val="0678A8A8"/>
    <w:rsid w:val="067FA047"/>
    <w:rsid w:val="06844813"/>
    <w:rsid w:val="06882B29"/>
    <w:rsid w:val="069D6BAF"/>
    <w:rsid w:val="06AE3A68"/>
    <w:rsid w:val="06B1CC2D"/>
    <w:rsid w:val="06B7F886"/>
    <w:rsid w:val="06C50F09"/>
    <w:rsid w:val="06CED000"/>
    <w:rsid w:val="06CFA4B7"/>
    <w:rsid w:val="06D0D41F"/>
    <w:rsid w:val="06DC8404"/>
    <w:rsid w:val="06E8CC19"/>
    <w:rsid w:val="06EB735F"/>
    <w:rsid w:val="06F0AC4B"/>
    <w:rsid w:val="06F224FD"/>
    <w:rsid w:val="06F48958"/>
    <w:rsid w:val="0700A3AD"/>
    <w:rsid w:val="0702D776"/>
    <w:rsid w:val="07056B2F"/>
    <w:rsid w:val="070B845C"/>
    <w:rsid w:val="070C661F"/>
    <w:rsid w:val="070E371F"/>
    <w:rsid w:val="07102023"/>
    <w:rsid w:val="0720679A"/>
    <w:rsid w:val="07287B63"/>
    <w:rsid w:val="0736BECF"/>
    <w:rsid w:val="073963A1"/>
    <w:rsid w:val="073BC086"/>
    <w:rsid w:val="074A27C3"/>
    <w:rsid w:val="074B8B42"/>
    <w:rsid w:val="075073E0"/>
    <w:rsid w:val="0752DE97"/>
    <w:rsid w:val="0761D95C"/>
    <w:rsid w:val="07631168"/>
    <w:rsid w:val="07745826"/>
    <w:rsid w:val="078CFB2D"/>
    <w:rsid w:val="078FC0C2"/>
    <w:rsid w:val="0793870B"/>
    <w:rsid w:val="079749E1"/>
    <w:rsid w:val="0798033F"/>
    <w:rsid w:val="079A4479"/>
    <w:rsid w:val="079DADB8"/>
    <w:rsid w:val="079F5D6A"/>
    <w:rsid w:val="07B31C53"/>
    <w:rsid w:val="07D385CC"/>
    <w:rsid w:val="07D9B029"/>
    <w:rsid w:val="07DD9DDD"/>
    <w:rsid w:val="07DF6BEF"/>
    <w:rsid w:val="07EC531F"/>
    <w:rsid w:val="07F06BA7"/>
    <w:rsid w:val="07FCC4A8"/>
    <w:rsid w:val="0812F794"/>
    <w:rsid w:val="08171452"/>
    <w:rsid w:val="0819130B"/>
    <w:rsid w:val="0825F8EC"/>
    <w:rsid w:val="083AB2B6"/>
    <w:rsid w:val="083ACA30"/>
    <w:rsid w:val="0848CC99"/>
    <w:rsid w:val="084A37E3"/>
    <w:rsid w:val="084A6AC8"/>
    <w:rsid w:val="0852CF30"/>
    <w:rsid w:val="085B643D"/>
    <w:rsid w:val="0861A067"/>
    <w:rsid w:val="086258A2"/>
    <w:rsid w:val="08674A55"/>
    <w:rsid w:val="087099B0"/>
    <w:rsid w:val="0877874F"/>
    <w:rsid w:val="0889367C"/>
    <w:rsid w:val="089218AB"/>
    <w:rsid w:val="089BA460"/>
    <w:rsid w:val="089D8C25"/>
    <w:rsid w:val="08A4868F"/>
    <w:rsid w:val="08B01982"/>
    <w:rsid w:val="08B332BF"/>
    <w:rsid w:val="08C2702C"/>
    <w:rsid w:val="08C2B8B4"/>
    <w:rsid w:val="08C4F83F"/>
    <w:rsid w:val="08DBDC6D"/>
    <w:rsid w:val="08F7D60B"/>
    <w:rsid w:val="0904AF61"/>
    <w:rsid w:val="090F66C3"/>
    <w:rsid w:val="090FB4D0"/>
    <w:rsid w:val="0910F2D0"/>
    <w:rsid w:val="092442B8"/>
    <w:rsid w:val="0926FA93"/>
    <w:rsid w:val="0927B156"/>
    <w:rsid w:val="092B0FD6"/>
    <w:rsid w:val="092C8B29"/>
    <w:rsid w:val="092EC3E4"/>
    <w:rsid w:val="093E5F91"/>
    <w:rsid w:val="0949440A"/>
    <w:rsid w:val="095B7ACE"/>
    <w:rsid w:val="097C927E"/>
    <w:rsid w:val="097D3987"/>
    <w:rsid w:val="098035CD"/>
    <w:rsid w:val="09828D32"/>
    <w:rsid w:val="0982C3CC"/>
    <w:rsid w:val="0991C97F"/>
    <w:rsid w:val="09940974"/>
    <w:rsid w:val="099A0637"/>
    <w:rsid w:val="099F900D"/>
    <w:rsid w:val="09A2C7CD"/>
    <w:rsid w:val="09A4F1CD"/>
    <w:rsid w:val="09A535B1"/>
    <w:rsid w:val="09A86393"/>
    <w:rsid w:val="09ADF300"/>
    <w:rsid w:val="09B36B61"/>
    <w:rsid w:val="09BA8878"/>
    <w:rsid w:val="09BCD192"/>
    <w:rsid w:val="09CBD1DE"/>
    <w:rsid w:val="09D2B6AE"/>
    <w:rsid w:val="09FD9CA9"/>
    <w:rsid w:val="0A01F9B7"/>
    <w:rsid w:val="0A06B899"/>
    <w:rsid w:val="0A09E55E"/>
    <w:rsid w:val="0A0CA24E"/>
    <w:rsid w:val="0A1CC469"/>
    <w:rsid w:val="0A1DB5E7"/>
    <w:rsid w:val="0A1E1671"/>
    <w:rsid w:val="0A1E1A82"/>
    <w:rsid w:val="0A35334B"/>
    <w:rsid w:val="0A35479B"/>
    <w:rsid w:val="0A379D52"/>
    <w:rsid w:val="0A3AB895"/>
    <w:rsid w:val="0A3C7ADE"/>
    <w:rsid w:val="0A454069"/>
    <w:rsid w:val="0A51993D"/>
    <w:rsid w:val="0A612647"/>
    <w:rsid w:val="0A719170"/>
    <w:rsid w:val="0A746D17"/>
    <w:rsid w:val="0A77E3BC"/>
    <w:rsid w:val="0A7ABF3C"/>
    <w:rsid w:val="0A849D47"/>
    <w:rsid w:val="0A8A7D22"/>
    <w:rsid w:val="0A9792C6"/>
    <w:rsid w:val="0A97B8B5"/>
    <w:rsid w:val="0A9DBE01"/>
    <w:rsid w:val="0AAD2D61"/>
    <w:rsid w:val="0AC0D19C"/>
    <w:rsid w:val="0AEFBB70"/>
    <w:rsid w:val="0AF113E0"/>
    <w:rsid w:val="0AF79425"/>
    <w:rsid w:val="0AFE199C"/>
    <w:rsid w:val="0AFE24F2"/>
    <w:rsid w:val="0AFFEA9C"/>
    <w:rsid w:val="0B016F3D"/>
    <w:rsid w:val="0B01D159"/>
    <w:rsid w:val="0B0B2566"/>
    <w:rsid w:val="0B14AEA6"/>
    <w:rsid w:val="0B174D80"/>
    <w:rsid w:val="0B1AD8C4"/>
    <w:rsid w:val="0B2C713C"/>
    <w:rsid w:val="0B54FBFA"/>
    <w:rsid w:val="0B60F84A"/>
    <w:rsid w:val="0B612960"/>
    <w:rsid w:val="0B6C9C67"/>
    <w:rsid w:val="0BA41C91"/>
    <w:rsid w:val="0BB3C74B"/>
    <w:rsid w:val="0BC8CBB9"/>
    <w:rsid w:val="0BCDEEC8"/>
    <w:rsid w:val="0BD0135C"/>
    <w:rsid w:val="0C0CCBCF"/>
    <w:rsid w:val="0C2BB432"/>
    <w:rsid w:val="0C2E31AD"/>
    <w:rsid w:val="0C44262C"/>
    <w:rsid w:val="0C57B985"/>
    <w:rsid w:val="0C68E65C"/>
    <w:rsid w:val="0C73D63F"/>
    <w:rsid w:val="0C778952"/>
    <w:rsid w:val="0C7EAE47"/>
    <w:rsid w:val="0C7EC935"/>
    <w:rsid w:val="0C803D25"/>
    <w:rsid w:val="0C8446CD"/>
    <w:rsid w:val="0C8A0FBF"/>
    <w:rsid w:val="0C91DBB3"/>
    <w:rsid w:val="0C93F339"/>
    <w:rsid w:val="0C9441A1"/>
    <w:rsid w:val="0CA4B492"/>
    <w:rsid w:val="0CA53087"/>
    <w:rsid w:val="0CAEDBD7"/>
    <w:rsid w:val="0CB081A9"/>
    <w:rsid w:val="0CB32537"/>
    <w:rsid w:val="0CBCDB5F"/>
    <w:rsid w:val="0CC5309A"/>
    <w:rsid w:val="0CC6B481"/>
    <w:rsid w:val="0CC6F607"/>
    <w:rsid w:val="0CC76B5A"/>
    <w:rsid w:val="0CD47AEB"/>
    <w:rsid w:val="0CD54675"/>
    <w:rsid w:val="0CDA6268"/>
    <w:rsid w:val="0CDB93CF"/>
    <w:rsid w:val="0CE7E110"/>
    <w:rsid w:val="0D000D86"/>
    <w:rsid w:val="0D033622"/>
    <w:rsid w:val="0D0E0261"/>
    <w:rsid w:val="0D1136C0"/>
    <w:rsid w:val="0D1198A4"/>
    <w:rsid w:val="0D210319"/>
    <w:rsid w:val="0D3BC9A5"/>
    <w:rsid w:val="0D3EACEF"/>
    <w:rsid w:val="0D416B6D"/>
    <w:rsid w:val="0D4B9D4F"/>
    <w:rsid w:val="0D4DB526"/>
    <w:rsid w:val="0D57D208"/>
    <w:rsid w:val="0D6ABF65"/>
    <w:rsid w:val="0D71F7D4"/>
    <w:rsid w:val="0D77A001"/>
    <w:rsid w:val="0D974254"/>
    <w:rsid w:val="0D9E44E9"/>
    <w:rsid w:val="0DB3EBDC"/>
    <w:rsid w:val="0DC6BA1D"/>
    <w:rsid w:val="0DCF6A76"/>
    <w:rsid w:val="0DD3291C"/>
    <w:rsid w:val="0DD7CC87"/>
    <w:rsid w:val="0DDC072E"/>
    <w:rsid w:val="0DE6957D"/>
    <w:rsid w:val="0DEA6D64"/>
    <w:rsid w:val="0DED44E5"/>
    <w:rsid w:val="0DF2FF64"/>
    <w:rsid w:val="0DFD37C1"/>
    <w:rsid w:val="0E28368A"/>
    <w:rsid w:val="0E2B645C"/>
    <w:rsid w:val="0E30CA17"/>
    <w:rsid w:val="0E3AF5C5"/>
    <w:rsid w:val="0E3B7BAD"/>
    <w:rsid w:val="0E4B8119"/>
    <w:rsid w:val="0E4CFF80"/>
    <w:rsid w:val="0E562593"/>
    <w:rsid w:val="0E594240"/>
    <w:rsid w:val="0E5C0DE9"/>
    <w:rsid w:val="0E5D1D89"/>
    <w:rsid w:val="0E5D3E65"/>
    <w:rsid w:val="0E5E37BC"/>
    <w:rsid w:val="0E7F9323"/>
    <w:rsid w:val="0E8647F8"/>
    <w:rsid w:val="0E8B74DB"/>
    <w:rsid w:val="0E9C3DE3"/>
    <w:rsid w:val="0E9C76CD"/>
    <w:rsid w:val="0E9CE40E"/>
    <w:rsid w:val="0E9F0864"/>
    <w:rsid w:val="0EA2AEFE"/>
    <w:rsid w:val="0EA3074D"/>
    <w:rsid w:val="0EB0703B"/>
    <w:rsid w:val="0EB4394C"/>
    <w:rsid w:val="0EB80CB0"/>
    <w:rsid w:val="0ED142CC"/>
    <w:rsid w:val="0ED29740"/>
    <w:rsid w:val="0ED4E98D"/>
    <w:rsid w:val="0ED8FACC"/>
    <w:rsid w:val="0EE0DDBB"/>
    <w:rsid w:val="0EE74BDE"/>
    <w:rsid w:val="0EE7A5ED"/>
    <w:rsid w:val="0EF77BE1"/>
    <w:rsid w:val="0EF9BC20"/>
    <w:rsid w:val="0F02C688"/>
    <w:rsid w:val="0F04B95A"/>
    <w:rsid w:val="0F0B481D"/>
    <w:rsid w:val="0F0E2EE4"/>
    <w:rsid w:val="0F0E6746"/>
    <w:rsid w:val="0F149BA3"/>
    <w:rsid w:val="0F16FD32"/>
    <w:rsid w:val="0F19D690"/>
    <w:rsid w:val="0F1B5106"/>
    <w:rsid w:val="0F1F1613"/>
    <w:rsid w:val="0F272AEB"/>
    <w:rsid w:val="0F3F7763"/>
    <w:rsid w:val="0F43024F"/>
    <w:rsid w:val="0F4307DE"/>
    <w:rsid w:val="0F45C654"/>
    <w:rsid w:val="0F650F9C"/>
    <w:rsid w:val="0F6FF7C2"/>
    <w:rsid w:val="0F72AC90"/>
    <w:rsid w:val="0F747C41"/>
    <w:rsid w:val="0F7809E7"/>
    <w:rsid w:val="0F7E7467"/>
    <w:rsid w:val="0F86550B"/>
    <w:rsid w:val="0F8DC2C0"/>
    <w:rsid w:val="0F8EB1D0"/>
    <w:rsid w:val="0F94EAD8"/>
    <w:rsid w:val="0F9742E2"/>
    <w:rsid w:val="0FA05A75"/>
    <w:rsid w:val="0FA07E06"/>
    <w:rsid w:val="0FA18E96"/>
    <w:rsid w:val="0FA6CC43"/>
    <w:rsid w:val="0FA90014"/>
    <w:rsid w:val="0FB3A79D"/>
    <w:rsid w:val="0FB461A3"/>
    <w:rsid w:val="0FBFC7D2"/>
    <w:rsid w:val="0FC4B834"/>
    <w:rsid w:val="0FC634E7"/>
    <w:rsid w:val="0FC94484"/>
    <w:rsid w:val="0FD113DD"/>
    <w:rsid w:val="0FD9F1EF"/>
    <w:rsid w:val="0FDE483A"/>
    <w:rsid w:val="0FE0610E"/>
    <w:rsid w:val="0FFAF338"/>
    <w:rsid w:val="0FFB09AD"/>
    <w:rsid w:val="100FB758"/>
    <w:rsid w:val="100FF5E9"/>
    <w:rsid w:val="101152C2"/>
    <w:rsid w:val="101ABDD6"/>
    <w:rsid w:val="102092A0"/>
    <w:rsid w:val="10244ADF"/>
    <w:rsid w:val="1039761E"/>
    <w:rsid w:val="103B09B5"/>
    <w:rsid w:val="103B4301"/>
    <w:rsid w:val="103B806A"/>
    <w:rsid w:val="103C8C4D"/>
    <w:rsid w:val="103F8D8C"/>
    <w:rsid w:val="1047C313"/>
    <w:rsid w:val="1051AA69"/>
    <w:rsid w:val="1051E531"/>
    <w:rsid w:val="1056D456"/>
    <w:rsid w:val="105D6938"/>
    <w:rsid w:val="1064C5EE"/>
    <w:rsid w:val="1065BC38"/>
    <w:rsid w:val="1069C996"/>
    <w:rsid w:val="1079663E"/>
    <w:rsid w:val="108039F0"/>
    <w:rsid w:val="10818644"/>
    <w:rsid w:val="108416FC"/>
    <w:rsid w:val="1084847B"/>
    <w:rsid w:val="1084C34D"/>
    <w:rsid w:val="1086CAE1"/>
    <w:rsid w:val="1088DEB7"/>
    <w:rsid w:val="108B498C"/>
    <w:rsid w:val="10914613"/>
    <w:rsid w:val="10976ACD"/>
    <w:rsid w:val="10AD6948"/>
    <w:rsid w:val="10AF6E37"/>
    <w:rsid w:val="10C102A7"/>
    <w:rsid w:val="10CCAE58"/>
    <w:rsid w:val="10DCE8F9"/>
    <w:rsid w:val="10DE0E55"/>
    <w:rsid w:val="10E7E626"/>
    <w:rsid w:val="10E9A963"/>
    <w:rsid w:val="10EDB88F"/>
    <w:rsid w:val="10F3D728"/>
    <w:rsid w:val="10FFCF8F"/>
    <w:rsid w:val="110396F7"/>
    <w:rsid w:val="1113E559"/>
    <w:rsid w:val="112755D7"/>
    <w:rsid w:val="112D4A24"/>
    <w:rsid w:val="1136F9C4"/>
    <w:rsid w:val="113F11DB"/>
    <w:rsid w:val="114EA418"/>
    <w:rsid w:val="1151343D"/>
    <w:rsid w:val="1163370D"/>
    <w:rsid w:val="1167B6EC"/>
    <w:rsid w:val="1176B4E6"/>
    <w:rsid w:val="1176DC24"/>
    <w:rsid w:val="117AC0F9"/>
    <w:rsid w:val="1185711E"/>
    <w:rsid w:val="1189D6B6"/>
    <w:rsid w:val="118A7E64"/>
    <w:rsid w:val="11931217"/>
    <w:rsid w:val="1196C4DC"/>
    <w:rsid w:val="11A8DC6C"/>
    <w:rsid w:val="11ACBAC6"/>
    <w:rsid w:val="11B39173"/>
    <w:rsid w:val="11B81F1E"/>
    <w:rsid w:val="11BEB818"/>
    <w:rsid w:val="11C914E9"/>
    <w:rsid w:val="11CABABB"/>
    <w:rsid w:val="11CEAD94"/>
    <w:rsid w:val="11CF1F61"/>
    <w:rsid w:val="11CFA216"/>
    <w:rsid w:val="11EA28B6"/>
    <w:rsid w:val="11F8C3AA"/>
    <w:rsid w:val="11FB64A8"/>
    <w:rsid w:val="11FF5B4B"/>
    <w:rsid w:val="1203DCC4"/>
    <w:rsid w:val="1208113C"/>
    <w:rsid w:val="12179221"/>
    <w:rsid w:val="1221B85F"/>
    <w:rsid w:val="12419B9A"/>
    <w:rsid w:val="124298E1"/>
    <w:rsid w:val="124EF73B"/>
    <w:rsid w:val="1255FD4B"/>
    <w:rsid w:val="12597315"/>
    <w:rsid w:val="126A64BC"/>
    <w:rsid w:val="127086C2"/>
    <w:rsid w:val="12892DFF"/>
    <w:rsid w:val="12903F01"/>
    <w:rsid w:val="12916DF1"/>
    <w:rsid w:val="1297746A"/>
    <w:rsid w:val="12B06527"/>
    <w:rsid w:val="12B7E629"/>
    <w:rsid w:val="12C417EC"/>
    <w:rsid w:val="12C5E353"/>
    <w:rsid w:val="12CD50EF"/>
    <w:rsid w:val="12D4FF02"/>
    <w:rsid w:val="12D7B6F1"/>
    <w:rsid w:val="12DD881D"/>
    <w:rsid w:val="12DED871"/>
    <w:rsid w:val="12DF7C3E"/>
    <w:rsid w:val="12E7F6C3"/>
    <w:rsid w:val="12E831C3"/>
    <w:rsid w:val="12EBDC1D"/>
    <w:rsid w:val="12F45915"/>
    <w:rsid w:val="130EC6A1"/>
    <w:rsid w:val="131522A3"/>
    <w:rsid w:val="13172194"/>
    <w:rsid w:val="131C913A"/>
    <w:rsid w:val="131CCEA3"/>
    <w:rsid w:val="131EE7A4"/>
    <w:rsid w:val="132D4AF1"/>
    <w:rsid w:val="1332F73D"/>
    <w:rsid w:val="1339A8C4"/>
    <w:rsid w:val="1351347F"/>
    <w:rsid w:val="1351E6BC"/>
    <w:rsid w:val="13579BEA"/>
    <w:rsid w:val="1364CD8E"/>
    <w:rsid w:val="1370C03E"/>
    <w:rsid w:val="13729A63"/>
    <w:rsid w:val="1372C300"/>
    <w:rsid w:val="137EA51F"/>
    <w:rsid w:val="1381C5C3"/>
    <w:rsid w:val="138C808B"/>
    <w:rsid w:val="13920B05"/>
    <w:rsid w:val="13947A25"/>
    <w:rsid w:val="13968755"/>
    <w:rsid w:val="1398A452"/>
    <w:rsid w:val="13B29988"/>
    <w:rsid w:val="13B36987"/>
    <w:rsid w:val="13B3BC8C"/>
    <w:rsid w:val="13B8AF65"/>
    <w:rsid w:val="13BAD43B"/>
    <w:rsid w:val="13BF046A"/>
    <w:rsid w:val="13C07B88"/>
    <w:rsid w:val="13C696E6"/>
    <w:rsid w:val="13D5A9C8"/>
    <w:rsid w:val="13DDD19D"/>
    <w:rsid w:val="13E10AC4"/>
    <w:rsid w:val="13E9F309"/>
    <w:rsid w:val="13F7B7B5"/>
    <w:rsid w:val="140D16D4"/>
    <w:rsid w:val="142B1760"/>
    <w:rsid w:val="142D0B81"/>
    <w:rsid w:val="143CAEA4"/>
    <w:rsid w:val="1440C235"/>
    <w:rsid w:val="144649A0"/>
    <w:rsid w:val="1455E5B6"/>
    <w:rsid w:val="145B78AE"/>
    <w:rsid w:val="145F092E"/>
    <w:rsid w:val="1466573F"/>
    <w:rsid w:val="1469D18B"/>
    <w:rsid w:val="1469E006"/>
    <w:rsid w:val="146BDB52"/>
    <w:rsid w:val="147F90DC"/>
    <w:rsid w:val="1487D0CE"/>
    <w:rsid w:val="1487E2A3"/>
    <w:rsid w:val="148922DF"/>
    <w:rsid w:val="149FCA3B"/>
    <w:rsid w:val="14A0FF6C"/>
    <w:rsid w:val="14A417AB"/>
    <w:rsid w:val="14A7574B"/>
    <w:rsid w:val="14A7F3AF"/>
    <w:rsid w:val="14BCCD16"/>
    <w:rsid w:val="14BE9F11"/>
    <w:rsid w:val="14BEFB58"/>
    <w:rsid w:val="14D07147"/>
    <w:rsid w:val="14DF9F26"/>
    <w:rsid w:val="14E29C96"/>
    <w:rsid w:val="14EC6C10"/>
    <w:rsid w:val="14F15746"/>
    <w:rsid w:val="14F3F830"/>
    <w:rsid w:val="14F82610"/>
    <w:rsid w:val="14F972BA"/>
    <w:rsid w:val="14FFB3B2"/>
    <w:rsid w:val="15033AC9"/>
    <w:rsid w:val="15060F72"/>
    <w:rsid w:val="1517B974"/>
    <w:rsid w:val="153D1DFF"/>
    <w:rsid w:val="1547AC4E"/>
    <w:rsid w:val="15497722"/>
    <w:rsid w:val="15551CEC"/>
    <w:rsid w:val="155F5A61"/>
    <w:rsid w:val="1563651C"/>
    <w:rsid w:val="157B405A"/>
    <w:rsid w:val="159B274D"/>
    <w:rsid w:val="159CFFD4"/>
    <w:rsid w:val="15A9F884"/>
    <w:rsid w:val="15AAC3DC"/>
    <w:rsid w:val="15B5E246"/>
    <w:rsid w:val="15B9BC05"/>
    <w:rsid w:val="15BA58FA"/>
    <w:rsid w:val="15C5AA1C"/>
    <w:rsid w:val="15C5F8AD"/>
    <w:rsid w:val="15DAA0B5"/>
    <w:rsid w:val="15DF4CD3"/>
    <w:rsid w:val="15EC1800"/>
    <w:rsid w:val="15EEEF73"/>
    <w:rsid w:val="15F31E80"/>
    <w:rsid w:val="15F3AF50"/>
    <w:rsid w:val="15FD38CB"/>
    <w:rsid w:val="160B75EC"/>
    <w:rsid w:val="1614A3A2"/>
    <w:rsid w:val="161F162F"/>
    <w:rsid w:val="1621CAA6"/>
    <w:rsid w:val="16253797"/>
    <w:rsid w:val="162AAF0A"/>
    <w:rsid w:val="162B6CF7"/>
    <w:rsid w:val="162D3DF7"/>
    <w:rsid w:val="163BB742"/>
    <w:rsid w:val="1640D348"/>
    <w:rsid w:val="164A9069"/>
    <w:rsid w:val="16500EDC"/>
    <w:rsid w:val="1650FF3B"/>
    <w:rsid w:val="1658B66D"/>
    <w:rsid w:val="16661E93"/>
    <w:rsid w:val="166E6BD5"/>
    <w:rsid w:val="1677CB07"/>
    <w:rsid w:val="1683486B"/>
    <w:rsid w:val="16868C80"/>
    <w:rsid w:val="16961FF7"/>
    <w:rsid w:val="169DFE0C"/>
    <w:rsid w:val="16A9586D"/>
    <w:rsid w:val="16A9602D"/>
    <w:rsid w:val="16AACA27"/>
    <w:rsid w:val="16D0E434"/>
    <w:rsid w:val="16D1D00E"/>
    <w:rsid w:val="16D366A5"/>
    <w:rsid w:val="16DB1FEA"/>
    <w:rsid w:val="16E72E7D"/>
    <w:rsid w:val="16E79981"/>
    <w:rsid w:val="16F7B000"/>
    <w:rsid w:val="16F8694A"/>
    <w:rsid w:val="16F9DB0F"/>
    <w:rsid w:val="16FDD301"/>
    <w:rsid w:val="170B92E5"/>
    <w:rsid w:val="170C91FB"/>
    <w:rsid w:val="171A9018"/>
    <w:rsid w:val="171BB3D9"/>
    <w:rsid w:val="171CF5A4"/>
    <w:rsid w:val="171F1ED7"/>
    <w:rsid w:val="17371033"/>
    <w:rsid w:val="173EC4C5"/>
    <w:rsid w:val="17421F9B"/>
    <w:rsid w:val="17583149"/>
    <w:rsid w:val="175A8A11"/>
    <w:rsid w:val="176BD5FB"/>
    <w:rsid w:val="1773CE19"/>
    <w:rsid w:val="1774B155"/>
    <w:rsid w:val="1777593A"/>
    <w:rsid w:val="17780736"/>
    <w:rsid w:val="177BC14F"/>
    <w:rsid w:val="177F744A"/>
    <w:rsid w:val="178BC786"/>
    <w:rsid w:val="1796B81E"/>
    <w:rsid w:val="179C43D4"/>
    <w:rsid w:val="17AB86B9"/>
    <w:rsid w:val="17B18A51"/>
    <w:rsid w:val="17B67D53"/>
    <w:rsid w:val="17BA7545"/>
    <w:rsid w:val="17BAA3AF"/>
    <w:rsid w:val="17C00908"/>
    <w:rsid w:val="17C0BE0A"/>
    <w:rsid w:val="17C7531F"/>
    <w:rsid w:val="17D4B019"/>
    <w:rsid w:val="17D55FBE"/>
    <w:rsid w:val="17E13AC3"/>
    <w:rsid w:val="17EF5E03"/>
    <w:rsid w:val="17F7E450"/>
    <w:rsid w:val="1805FC16"/>
    <w:rsid w:val="180F93E4"/>
    <w:rsid w:val="18142D31"/>
    <w:rsid w:val="181994CD"/>
    <w:rsid w:val="181C6718"/>
    <w:rsid w:val="1825067B"/>
    <w:rsid w:val="182B8805"/>
    <w:rsid w:val="182D68DC"/>
    <w:rsid w:val="182E016A"/>
    <w:rsid w:val="18330BC4"/>
    <w:rsid w:val="18340243"/>
    <w:rsid w:val="1836A5F8"/>
    <w:rsid w:val="185082AB"/>
    <w:rsid w:val="1883825D"/>
    <w:rsid w:val="188D2E15"/>
    <w:rsid w:val="188E03D8"/>
    <w:rsid w:val="1893A89A"/>
    <w:rsid w:val="18987472"/>
    <w:rsid w:val="189D4B03"/>
    <w:rsid w:val="18B7043C"/>
    <w:rsid w:val="18C3A0F4"/>
    <w:rsid w:val="18D1E0F3"/>
    <w:rsid w:val="18D64C41"/>
    <w:rsid w:val="18DD81B9"/>
    <w:rsid w:val="18F3FC92"/>
    <w:rsid w:val="18FA0D85"/>
    <w:rsid w:val="18FE7945"/>
    <w:rsid w:val="1904F597"/>
    <w:rsid w:val="1906B5FD"/>
    <w:rsid w:val="19115A77"/>
    <w:rsid w:val="19117A12"/>
    <w:rsid w:val="1928DABF"/>
    <w:rsid w:val="194879FE"/>
    <w:rsid w:val="194A8867"/>
    <w:rsid w:val="194F75FD"/>
    <w:rsid w:val="19569355"/>
    <w:rsid w:val="1959FDD1"/>
    <w:rsid w:val="195FEE58"/>
    <w:rsid w:val="1961809D"/>
    <w:rsid w:val="1963CD97"/>
    <w:rsid w:val="196D4711"/>
    <w:rsid w:val="196F1D06"/>
    <w:rsid w:val="19746645"/>
    <w:rsid w:val="197500CB"/>
    <w:rsid w:val="197890D7"/>
    <w:rsid w:val="1980B372"/>
    <w:rsid w:val="19821438"/>
    <w:rsid w:val="19909848"/>
    <w:rsid w:val="199F4681"/>
    <w:rsid w:val="19A52676"/>
    <w:rsid w:val="19B815A7"/>
    <w:rsid w:val="19BA77FB"/>
    <w:rsid w:val="19C6E3E9"/>
    <w:rsid w:val="19CBCF35"/>
    <w:rsid w:val="19D026A2"/>
    <w:rsid w:val="19D4D163"/>
    <w:rsid w:val="19D5BF91"/>
    <w:rsid w:val="19D61AEF"/>
    <w:rsid w:val="19E06977"/>
    <w:rsid w:val="19E64CB1"/>
    <w:rsid w:val="19EB582A"/>
    <w:rsid w:val="19EDA2BF"/>
    <w:rsid w:val="19EEF3D5"/>
    <w:rsid w:val="19F35C1B"/>
    <w:rsid w:val="19F9FBA7"/>
    <w:rsid w:val="19FC5EF3"/>
    <w:rsid w:val="19FDED1E"/>
    <w:rsid w:val="1A046710"/>
    <w:rsid w:val="1A06A95E"/>
    <w:rsid w:val="1A09ED5F"/>
    <w:rsid w:val="1A1C1990"/>
    <w:rsid w:val="1A262AAF"/>
    <w:rsid w:val="1A2677DC"/>
    <w:rsid w:val="1A294C71"/>
    <w:rsid w:val="1A2B3908"/>
    <w:rsid w:val="1A3C9085"/>
    <w:rsid w:val="1A4A6BF1"/>
    <w:rsid w:val="1A4EE44E"/>
    <w:rsid w:val="1A53AFF9"/>
    <w:rsid w:val="1A55AAEF"/>
    <w:rsid w:val="1A6D9C38"/>
    <w:rsid w:val="1A73B297"/>
    <w:rsid w:val="1A74746F"/>
    <w:rsid w:val="1A7984EB"/>
    <w:rsid w:val="1A7B9DBF"/>
    <w:rsid w:val="1A844285"/>
    <w:rsid w:val="1A86C07D"/>
    <w:rsid w:val="1A8D8D14"/>
    <w:rsid w:val="1AA1E326"/>
    <w:rsid w:val="1AA3A313"/>
    <w:rsid w:val="1AB03B95"/>
    <w:rsid w:val="1AB04B1E"/>
    <w:rsid w:val="1AB535F0"/>
    <w:rsid w:val="1ABB0BB0"/>
    <w:rsid w:val="1ABFF81E"/>
    <w:rsid w:val="1AC618C1"/>
    <w:rsid w:val="1AD2EC67"/>
    <w:rsid w:val="1ADD20A7"/>
    <w:rsid w:val="1AE2AAE1"/>
    <w:rsid w:val="1AE672C4"/>
    <w:rsid w:val="1AEB94DA"/>
    <w:rsid w:val="1AFE9A36"/>
    <w:rsid w:val="1B05CD97"/>
    <w:rsid w:val="1B05E68B"/>
    <w:rsid w:val="1B07E634"/>
    <w:rsid w:val="1B13843D"/>
    <w:rsid w:val="1B159BD6"/>
    <w:rsid w:val="1B2BE72F"/>
    <w:rsid w:val="1B2BED39"/>
    <w:rsid w:val="1B2DCA51"/>
    <w:rsid w:val="1B2FE96E"/>
    <w:rsid w:val="1B45B823"/>
    <w:rsid w:val="1B4CC973"/>
    <w:rsid w:val="1B51358F"/>
    <w:rsid w:val="1B5E57B1"/>
    <w:rsid w:val="1B62DCD7"/>
    <w:rsid w:val="1B6CE31E"/>
    <w:rsid w:val="1B70DE1E"/>
    <w:rsid w:val="1B7EFC5F"/>
    <w:rsid w:val="1B8870DD"/>
    <w:rsid w:val="1BA91697"/>
    <w:rsid w:val="1BBAB73D"/>
    <w:rsid w:val="1BBF6035"/>
    <w:rsid w:val="1BC87C06"/>
    <w:rsid w:val="1BC8983A"/>
    <w:rsid w:val="1BCECF6A"/>
    <w:rsid w:val="1BD106BB"/>
    <w:rsid w:val="1BE93D49"/>
    <w:rsid w:val="1BEA8D71"/>
    <w:rsid w:val="1C111ADF"/>
    <w:rsid w:val="1C16BC38"/>
    <w:rsid w:val="1C199F04"/>
    <w:rsid w:val="1C23B0C9"/>
    <w:rsid w:val="1C2E9CAA"/>
    <w:rsid w:val="1C37B03F"/>
    <w:rsid w:val="1C4FB22C"/>
    <w:rsid w:val="1C61847B"/>
    <w:rsid w:val="1C63C09D"/>
    <w:rsid w:val="1C661EAA"/>
    <w:rsid w:val="1C68FEA0"/>
    <w:rsid w:val="1C7A29DC"/>
    <w:rsid w:val="1C82A3FB"/>
    <w:rsid w:val="1C838F07"/>
    <w:rsid w:val="1C97E15C"/>
    <w:rsid w:val="1C98D54B"/>
    <w:rsid w:val="1C9BF396"/>
    <w:rsid w:val="1C9D27B2"/>
    <w:rsid w:val="1CAA0252"/>
    <w:rsid w:val="1CB5268B"/>
    <w:rsid w:val="1CBFF8BE"/>
    <w:rsid w:val="1CC173CC"/>
    <w:rsid w:val="1CC8FD69"/>
    <w:rsid w:val="1CC95458"/>
    <w:rsid w:val="1CC9C972"/>
    <w:rsid w:val="1CCEBE27"/>
    <w:rsid w:val="1CCF9113"/>
    <w:rsid w:val="1CD9D983"/>
    <w:rsid w:val="1CE693D1"/>
    <w:rsid w:val="1CE85B74"/>
    <w:rsid w:val="1CEBF11A"/>
    <w:rsid w:val="1CEE66B6"/>
    <w:rsid w:val="1CF61A8A"/>
    <w:rsid w:val="1CF7E05D"/>
    <w:rsid w:val="1CFCEEB6"/>
    <w:rsid w:val="1D0C6565"/>
    <w:rsid w:val="1D315DF1"/>
    <w:rsid w:val="1D3437B2"/>
    <w:rsid w:val="1D3DAC75"/>
    <w:rsid w:val="1D3E0A86"/>
    <w:rsid w:val="1D448530"/>
    <w:rsid w:val="1D48C686"/>
    <w:rsid w:val="1D540755"/>
    <w:rsid w:val="1D5C9C81"/>
    <w:rsid w:val="1D5D3E91"/>
    <w:rsid w:val="1D67B03A"/>
    <w:rsid w:val="1D69E2D3"/>
    <w:rsid w:val="1D714392"/>
    <w:rsid w:val="1D74D958"/>
    <w:rsid w:val="1D860A40"/>
    <w:rsid w:val="1D886B13"/>
    <w:rsid w:val="1D898C87"/>
    <w:rsid w:val="1D948E21"/>
    <w:rsid w:val="1D9CC7AC"/>
    <w:rsid w:val="1DA94292"/>
    <w:rsid w:val="1DAB18BE"/>
    <w:rsid w:val="1DBAF2CF"/>
    <w:rsid w:val="1DC2727C"/>
    <w:rsid w:val="1DCA1107"/>
    <w:rsid w:val="1DCE9164"/>
    <w:rsid w:val="1DDDDA06"/>
    <w:rsid w:val="1DE87D31"/>
    <w:rsid w:val="1DEBCB8D"/>
    <w:rsid w:val="1DEE5654"/>
    <w:rsid w:val="1DF83964"/>
    <w:rsid w:val="1DFE224F"/>
    <w:rsid w:val="1E044CEB"/>
    <w:rsid w:val="1E062AB9"/>
    <w:rsid w:val="1E0766C1"/>
    <w:rsid w:val="1E16C14A"/>
    <w:rsid w:val="1E2B18CA"/>
    <w:rsid w:val="1E2F7A67"/>
    <w:rsid w:val="1E2FB6D6"/>
    <w:rsid w:val="1E31A771"/>
    <w:rsid w:val="1E43B30C"/>
    <w:rsid w:val="1E5E4BDF"/>
    <w:rsid w:val="1E655741"/>
    <w:rsid w:val="1E716DF5"/>
    <w:rsid w:val="1E73E9C7"/>
    <w:rsid w:val="1E746AAB"/>
    <w:rsid w:val="1E793F86"/>
    <w:rsid w:val="1E7A35C8"/>
    <w:rsid w:val="1E82DB9D"/>
    <w:rsid w:val="1E904431"/>
    <w:rsid w:val="1E979EBD"/>
    <w:rsid w:val="1EA02406"/>
    <w:rsid w:val="1EA209F0"/>
    <w:rsid w:val="1EA36603"/>
    <w:rsid w:val="1EABC2B4"/>
    <w:rsid w:val="1EB50CB5"/>
    <w:rsid w:val="1EC5372F"/>
    <w:rsid w:val="1EC63DE6"/>
    <w:rsid w:val="1EC9E253"/>
    <w:rsid w:val="1ECD2F61"/>
    <w:rsid w:val="1EDE32C7"/>
    <w:rsid w:val="1EDE4B13"/>
    <w:rsid w:val="1EDED02D"/>
    <w:rsid w:val="1EE14439"/>
    <w:rsid w:val="1EE59A57"/>
    <w:rsid w:val="1EEBDD20"/>
    <w:rsid w:val="1EF40A86"/>
    <w:rsid w:val="1EFC44C2"/>
    <w:rsid w:val="1F016D52"/>
    <w:rsid w:val="1F1ACD8D"/>
    <w:rsid w:val="1F1EADEB"/>
    <w:rsid w:val="1F2EAD2B"/>
    <w:rsid w:val="1F306FAB"/>
    <w:rsid w:val="1F38E343"/>
    <w:rsid w:val="1F3992F4"/>
    <w:rsid w:val="1F41E7A8"/>
    <w:rsid w:val="1F4304A0"/>
    <w:rsid w:val="1F51F8A7"/>
    <w:rsid w:val="1F5B550A"/>
    <w:rsid w:val="1F5B80AE"/>
    <w:rsid w:val="1F82F58C"/>
    <w:rsid w:val="1F845D96"/>
    <w:rsid w:val="1F8D4C67"/>
    <w:rsid w:val="1F8D690D"/>
    <w:rsid w:val="1F91FEC3"/>
    <w:rsid w:val="1F9AC9E7"/>
    <w:rsid w:val="1FA69BD9"/>
    <w:rsid w:val="1FA77CF7"/>
    <w:rsid w:val="1FB84C7F"/>
    <w:rsid w:val="1FE080A0"/>
    <w:rsid w:val="1FE760A8"/>
    <w:rsid w:val="1FF41A67"/>
    <w:rsid w:val="20043131"/>
    <w:rsid w:val="20158F04"/>
    <w:rsid w:val="20166038"/>
    <w:rsid w:val="2018B2B2"/>
    <w:rsid w:val="201B37A3"/>
    <w:rsid w:val="201E5EFE"/>
    <w:rsid w:val="202C8DD1"/>
    <w:rsid w:val="202E04C2"/>
    <w:rsid w:val="20379B44"/>
    <w:rsid w:val="203B91F2"/>
    <w:rsid w:val="203E437A"/>
    <w:rsid w:val="2054E808"/>
    <w:rsid w:val="2063F174"/>
    <w:rsid w:val="206A473B"/>
    <w:rsid w:val="206E576B"/>
    <w:rsid w:val="20781753"/>
    <w:rsid w:val="207F3F57"/>
    <w:rsid w:val="20881913"/>
    <w:rsid w:val="208A5F22"/>
    <w:rsid w:val="2090B4DC"/>
    <w:rsid w:val="20960D06"/>
    <w:rsid w:val="209AD0AB"/>
    <w:rsid w:val="20A661C0"/>
    <w:rsid w:val="20AAA319"/>
    <w:rsid w:val="20B09EF0"/>
    <w:rsid w:val="20BAA468"/>
    <w:rsid w:val="20C8F57A"/>
    <w:rsid w:val="20C9CA51"/>
    <w:rsid w:val="20CD8906"/>
    <w:rsid w:val="20D08E83"/>
    <w:rsid w:val="20F3C3D0"/>
    <w:rsid w:val="20F8E759"/>
    <w:rsid w:val="20FB2476"/>
    <w:rsid w:val="20FCAC7A"/>
    <w:rsid w:val="211307B8"/>
    <w:rsid w:val="211502DB"/>
    <w:rsid w:val="2119054E"/>
    <w:rsid w:val="2119092D"/>
    <w:rsid w:val="211920E5"/>
    <w:rsid w:val="2124637F"/>
    <w:rsid w:val="2138BABF"/>
    <w:rsid w:val="21396C7F"/>
    <w:rsid w:val="213BF59B"/>
    <w:rsid w:val="2143299A"/>
    <w:rsid w:val="214C83FD"/>
    <w:rsid w:val="2151E330"/>
    <w:rsid w:val="215227E7"/>
    <w:rsid w:val="215418C3"/>
    <w:rsid w:val="21670371"/>
    <w:rsid w:val="216821C8"/>
    <w:rsid w:val="21701161"/>
    <w:rsid w:val="21710A72"/>
    <w:rsid w:val="217E0A6E"/>
    <w:rsid w:val="21913D90"/>
    <w:rsid w:val="2192F43B"/>
    <w:rsid w:val="21999E1B"/>
    <w:rsid w:val="219AB3FF"/>
    <w:rsid w:val="21A1FC79"/>
    <w:rsid w:val="21AC1B89"/>
    <w:rsid w:val="21B886BA"/>
    <w:rsid w:val="21BFA75E"/>
    <w:rsid w:val="21D17AFC"/>
    <w:rsid w:val="21D1F30D"/>
    <w:rsid w:val="21E03C75"/>
    <w:rsid w:val="21E3C8D0"/>
    <w:rsid w:val="21EFDD0D"/>
    <w:rsid w:val="21F58EEA"/>
    <w:rsid w:val="21F835E2"/>
    <w:rsid w:val="21FBE779"/>
    <w:rsid w:val="220663BA"/>
    <w:rsid w:val="221137E7"/>
    <w:rsid w:val="221764D6"/>
    <w:rsid w:val="2217E261"/>
    <w:rsid w:val="222CE39E"/>
    <w:rsid w:val="222F0AF7"/>
    <w:rsid w:val="222FDE4B"/>
    <w:rsid w:val="2233140F"/>
    <w:rsid w:val="223B9812"/>
    <w:rsid w:val="223C504D"/>
    <w:rsid w:val="224526B1"/>
    <w:rsid w:val="2250F636"/>
    <w:rsid w:val="2251FE15"/>
    <w:rsid w:val="225DAD36"/>
    <w:rsid w:val="22609C4A"/>
    <w:rsid w:val="22681973"/>
    <w:rsid w:val="228033A3"/>
    <w:rsid w:val="22835C20"/>
    <w:rsid w:val="22896BC4"/>
    <w:rsid w:val="228E319B"/>
    <w:rsid w:val="2291C35D"/>
    <w:rsid w:val="2294CA38"/>
    <w:rsid w:val="22959425"/>
    <w:rsid w:val="229951BC"/>
    <w:rsid w:val="229AC09E"/>
    <w:rsid w:val="22A51EAB"/>
    <w:rsid w:val="22AF53FA"/>
    <w:rsid w:val="22B40396"/>
    <w:rsid w:val="22B7A6E9"/>
    <w:rsid w:val="22D32374"/>
    <w:rsid w:val="22D7A494"/>
    <w:rsid w:val="22DF6FD8"/>
    <w:rsid w:val="22E24F52"/>
    <w:rsid w:val="22F01F17"/>
    <w:rsid w:val="23047543"/>
    <w:rsid w:val="23155F2B"/>
    <w:rsid w:val="23174220"/>
    <w:rsid w:val="231A77B3"/>
    <w:rsid w:val="23207DEA"/>
    <w:rsid w:val="2327A178"/>
    <w:rsid w:val="232A1792"/>
    <w:rsid w:val="23343012"/>
    <w:rsid w:val="2335B0DE"/>
    <w:rsid w:val="23472D20"/>
    <w:rsid w:val="234F8A0D"/>
    <w:rsid w:val="234FD94A"/>
    <w:rsid w:val="2350FE59"/>
    <w:rsid w:val="23561AEA"/>
    <w:rsid w:val="235759DE"/>
    <w:rsid w:val="236659A2"/>
    <w:rsid w:val="2367B569"/>
    <w:rsid w:val="2370BC9E"/>
    <w:rsid w:val="237A7926"/>
    <w:rsid w:val="23A82A77"/>
    <w:rsid w:val="23AE96C3"/>
    <w:rsid w:val="23AFE46C"/>
    <w:rsid w:val="23B14F76"/>
    <w:rsid w:val="23B17C20"/>
    <w:rsid w:val="23B48FCE"/>
    <w:rsid w:val="23C1245B"/>
    <w:rsid w:val="23C8D13C"/>
    <w:rsid w:val="23CDBEC4"/>
    <w:rsid w:val="23D45087"/>
    <w:rsid w:val="23D81405"/>
    <w:rsid w:val="23D84A7E"/>
    <w:rsid w:val="23DEBFA5"/>
    <w:rsid w:val="23E0E990"/>
    <w:rsid w:val="23E4810C"/>
    <w:rsid w:val="23EB2C85"/>
    <w:rsid w:val="23EDDCE5"/>
    <w:rsid w:val="23FC14C3"/>
    <w:rsid w:val="23FDE9E0"/>
    <w:rsid w:val="2406C9F2"/>
    <w:rsid w:val="24070BD6"/>
    <w:rsid w:val="2414124D"/>
    <w:rsid w:val="241680A3"/>
    <w:rsid w:val="24175C9C"/>
    <w:rsid w:val="242009DB"/>
    <w:rsid w:val="24213D3F"/>
    <w:rsid w:val="242CF92F"/>
    <w:rsid w:val="243950FD"/>
    <w:rsid w:val="243C81D8"/>
    <w:rsid w:val="24409F95"/>
    <w:rsid w:val="2447814C"/>
    <w:rsid w:val="244955A8"/>
    <w:rsid w:val="245AFC0E"/>
    <w:rsid w:val="24753736"/>
    <w:rsid w:val="247D4457"/>
    <w:rsid w:val="24811695"/>
    <w:rsid w:val="248F06A2"/>
    <w:rsid w:val="24941677"/>
    <w:rsid w:val="2497A21F"/>
    <w:rsid w:val="24A057A4"/>
    <w:rsid w:val="24A0B71F"/>
    <w:rsid w:val="24A1B33E"/>
    <w:rsid w:val="24A963E9"/>
    <w:rsid w:val="24B097AB"/>
    <w:rsid w:val="24C608A6"/>
    <w:rsid w:val="24CC9BDC"/>
    <w:rsid w:val="24D24ED0"/>
    <w:rsid w:val="24DC552A"/>
    <w:rsid w:val="24E2664A"/>
    <w:rsid w:val="24E36BDE"/>
    <w:rsid w:val="24ED55C1"/>
    <w:rsid w:val="24F0FF30"/>
    <w:rsid w:val="24F42D4F"/>
    <w:rsid w:val="24F74D8C"/>
    <w:rsid w:val="24F7DBE8"/>
    <w:rsid w:val="2506D2BA"/>
    <w:rsid w:val="250D1BEA"/>
    <w:rsid w:val="250F34EB"/>
    <w:rsid w:val="2511E7C2"/>
    <w:rsid w:val="2512CE0F"/>
    <w:rsid w:val="2514EE92"/>
    <w:rsid w:val="251875C1"/>
    <w:rsid w:val="2520B507"/>
    <w:rsid w:val="25214B67"/>
    <w:rsid w:val="252A0B90"/>
    <w:rsid w:val="252E6E3B"/>
    <w:rsid w:val="252F2DDE"/>
    <w:rsid w:val="25308213"/>
    <w:rsid w:val="2532F12D"/>
    <w:rsid w:val="2537738B"/>
    <w:rsid w:val="253BB37E"/>
    <w:rsid w:val="253E688A"/>
    <w:rsid w:val="254E5433"/>
    <w:rsid w:val="255C48E6"/>
    <w:rsid w:val="25626351"/>
    <w:rsid w:val="25635D74"/>
    <w:rsid w:val="257909A3"/>
    <w:rsid w:val="25797B2D"/>
    <w:rsid w:val="257F7BEE"/>
    <w:rsid w:val="25806F64"/>
    <w:rsid w:val="2588C1DA"/>
    <w:rsid w:val="258D0177"/>
    <w:rsid w:val="25934763"/>
    <w:rsid w:val="25A24E07"/>
    <w:rsid w:val="25A85790"/>
    <w:rsid w:val="25C3311A"/>
    <w:rsid w:val="25C846CE"/>
    <w:rsid w:val="25CBE1F8"/>
    <w:rsid w:val="25CE7F6E"/>
    <w:rsid w:val="25D306E6"/>
    <w:rsid w:val="25D3C0C5"/>
    <w:rsid w:val="25D4ECEA"/>
    <w:rsid w:val="25D591C5"/>
    <w:rsid w:val="25F14078"/>
    <w:rsid w:val="25FCB529"/>
    <w:rsid w:val="25FCF3F8"/>
    <w:rsid w:val="25FF5C59"/>
    <w:rsid w:val="260872CA"/>
    <w:rsid w:val="26091882"/>
    <w:rsid w:val="260C5A0C"/>
    <w:rsid w:val="26104A30"/>
    <w:rsid w:val="26112FB7"/>
    <w:rsid w:val="2615E2F2"/>
    <w:rsid w:val="261EF592"/>
    <w:rsid w:val="262098DE"/>
    <w:rsid w:val="2628B36C"/>
    <w:rsid w:val="2628C709"/>
    <w:rsid w:val="262FAB01"/>
    <w:rsid w:val="26434B42"/>
    <w:rsid w:val="2650F3F7"/>
    <w:rsid w:val="265D5F2C"/>
    <w:rsid w:val="266C4789"/>
    <w:rsid w:val="266E0CF6"/>
    <w:rsid w:val="266F6218"/>
    <w:rsid w:val="267B4B6A"/>
    <w:rsid w:val="26918A56"/>
    <w:rsid w:val="26923409"/>
    <w:rsid w:val="26940509"/>
    <w:rsid w:val="269CFDEE"/>
    <w:rsid w:val="269D643B"/>
    <w:rsid w:val="26A395F1"/>
    <w:rsid w:val="26A5BA85"/>
    <w:rsid w:val="26AD14C4"/>
    <w:rsid w:val="26B2B13A"/>
    <w:rsid w:val="26BC135F"/>
    <w:rsid w:val="26C2A708"/>
    <w:rsid w:val="26C90B8F"/>
    <w:rsid w:val="26CBFFEC"/>
    <w:rsid w:val="26CEB94C"/>
    <w:rsid w:val="26CF6592"/>
    <w:rsid w:val="26CF7043"/>
    <w:rsid w:val="26D2FBEB"/>
    <w:rsid w:val="26D66C42"/>
    <w:rsid w:val="26D77448"/>
    <w:rsid w:val="26D87536"/>
    <w:rsid w:val="26DF1B73"/>
    <w:rsid w:val="26F1E475"/>
    <w:rsid w:val="26F35DC4"/>
    <w:rsid w:val="26FD2D5D"/>
    <w:rsid w:val="270E027E"/>
    <w:rsid w:val="27327487"/>
    <w:rsid w:val="273F9030"/>
    <w:rsid w:val="273FBEE2"/>
    <w:rsid w:val="2740FCE3"/>
    <w:rsid w:val="274B7804"/>
    <w:rsid w:val="274D7006"/>
    <w:rsid w:val="2755EDCA"/>
    <w:rsid w:val="276C4898"/>
    <w:rsid w:val="276D475B"/>
    <w:rsid w:val="276E36F4"/>
    <w:rsid w:val="2780F72B"/>
    <w:rsid w:val="2785B4F6"/>
    <w:rsid w:val="27873271"/>
    <w:rsid w:val="278D6277"/>
    <w:rsid w:val="279BC432"/>
    <w:rsid w:val="27B06D18"/>
    <w:rsid w:val="27BAA482"/>
    <w:rsid w:val="27BE8808"/>
    <w:rsid w:val="27C1DD08"/>
    <w:rsid w:val="27C4612B"/>
    <w:rsid w:val="27E5A8B7"/>
    <w:rsid w:val="27F72124"/>
    <w:rsid w:val="27FE99C2"/>
    <w:rsid w:val="280CF9ED"/>
    <w:rsid w:val="2817C9C2"/>
    <w:rsid w:val="2828087A"/>
    <w:rsid w:val="282DAF5A"/>
    <w:rsid w:val="282E33C4"/>
    <w:rsid w:val="282E56D6"/>
    <w:rsid w:val="28318330"/>
    <w:rsid w:val="28449C16"/>
    <w:rsid w:val="284D1221"/>
    <w:rsid w:val="2863B366"/>
    <w:rsid w:val="2876553F"/>
    <w:rsid w:val="2879C210"/>
    <w:rsid w:val="288114B0"/>
    <w:rsid w:val="2890EC08"/>
    <w:rsid w:val="289B2BDB"/>
    <w:rsid w:val="289B7FF8"/>
    <w:rsid w:val="28A4D436"/>
    <w:rsid w:val="28BA2421"/>
    <w:rsid w:val="28D6F650"/>
    <w:rsid w:val="28DBE2B8"/>
    <w:rsid w:val="28DC9D70"/>
    <w:rsid w:val="28E3CF62"/>
    <w:rsid w:val="28E6D5CD"/>
    <w:rsid w:val="28F16EB4"/>
    <w:rsid w:val="290950D8"/>
    <w:rsid w:val="290ACA0F"/>
    <w:rsid w:val="29157A03"/>
    <w:rsid w:val="291A025A"/>
    <w:rsid w:val="293AE817"/>
    <w:rsid w:val="2943D73C"/>
    <w:rsid w:val="294E4DFD"/>
    <w:rsid w:val="295B596D"/>
    <w:rsid w:val="295C396D"/>
    <w:rsid w:val="29697E5C"/>
    <w:rsid w:val="296A3E61"/>
    <w:rsid w:val="29778287"/>
    <w:rsid w:val="297968B9"/>
    <w:rsid w:val="297D9860"/>
    <w:rsid w:val="297F58A1"/>
    <w:rsid w:val="29818F57"/>
    <w:rsid w:val="29861764"/>
    <w:rsid w:val="29872413"/>
    <w:rsid w:val="29990BC7"/>
    <w:rsid w:val="299FC4FE"/>
    <w:rsid w:val="29B2A509"/>
    <w:rsid w:val="29B2CA6E"/>
    <w:rsid w:val="29B451AB"/>
    <w:rsid w:val="29B5608B"/>
    <w:rsid w:val="29B7A92D"/>
    <w:rsid w:val="29BC50F7"/>
    <w:rsid w:val="29D1DDCF"/>
    <w:rsid w:val="29DAA358"/>
    <w:rsid w:val="29DB6DA1"/>
    <w:rsid w:val="29DCC3CF"/>
    <w:rsid w:val="29E29868"/>
    <w:rsid w:val="29F10FA9"/>
    <w:rsid w:val="2A00B06E"/>
    <w:rsid w:val="2A0E2C9F"/>
    <w:rsid w:val="2A0F150A"/>
    <w:rsid w:val="2A128A47"/>
    <w:rsid w:val="2A1E72FA"/>
    <w:rsid w:val="2A2754FC"/>
    <w:rsid w:val="2A279088"/>
    <w:rsid w:val="2A2C8676"/>
    <w:rsid w:val="2A36C96B"/>
    <w:rsid w:val="2A3E4425"/>
    <w:rsid w:val="2A3E8A9B"/>
    <w:rsid w:val="2A3ED333"/>
    <w:rsid w:val="2A517737"/>
    <w:rsid w:val="2A6D75C3"/>
    <w:rsid w:val="2A8DD68D"/>
    <w:rsid w:val="2A9C06DC"/>
    <w:rsid w:val="2A9D4AB6"/>
    <w:rsid w:val="2AB045C0"/>
    <w:rsid w:val="2AB99BAF"/>
    <w:rsid w:val="2AC66E2D"/>
    <w:rsid w:val="2ACBB726"/>
    <w:rsid w:val="2AD0BDC4"/>
    <w:rsid w:val="2AD3F201"/>
    <w:rsid w:val="2AD627A8"/>
    <w:rsid w:val="2AD8B840"/>
    <w:rsid w:val="2AE05CF4"/>
    <w:rsid w:val="2AE59D12"/>
    <w:rsid w:val="2AF3E79F"/>
    <w:rsid w:val="2AF543EC"/>
    <w:rsid w:val="2AFA3C67"/>
    <w:rsid w:val="2B05C9D2"/>
    <w:rsid w:val="2B0AF1A8"/>
    <w:rsid w:val="2B1BB5F6"/>
    <w:rsid w:val="2B259BD3"/>
    <w:rsid w:val="2B2A8928"/>
    <w:rsid w:val="2B2E589D"/>
    <w:rsid w:val="2B31A2AE"/>
    <w:rsid w:val="2B35A017"/>
    <w:rsid w:val="2B3A6D17"/>
    <w:rsid w:val="2B4C562B"/>
    <w:rsid w:val="2B4FFDDF"/>
    <w:rsid w:val="2B590EC2"/>
    <w:rsid w:val="2B5BA158"/>
    <w:rsid w:val="2B665116"/>
    <w:rsid w:val="2B6B6FF0"/>
    <w:rsid w:val="2B77BF1D"/>
    <w:rsid w:val="2B815030"/>
    <w:rsid w:val="2B9B51DF"/>
    <w:rsid w:val="2B9F37C3"/>
    <w:rsid w:val="2BA9C4C3"/>
    <w:rsid w:val="2BC4FF65"/>
    <w:rsid w:val="2BC50C3A"/>
    <w:rsid w:val="2BD2C731"/>
    <w:rsid w:val="2BDD555A"/>
    <w:rsid w:val="2BE42447"/>
    <w:rsid w:val="2BEB8DCE"/>
    <w:rsid w:val="2BF81B36"/>
    <w:rsid w:val="2BF9061D"/>
    <w:rsid w:val="2BFCDC6A"/>
    <w:rsid w:val="2C0193D4"/>
    <w:rsid w:val="2C09652D"/>
    <w:rsid w:val="2C1C8A56"/>
    <w:rsid w:val="2C1D3D07"/>
    <w:rsid w:val="2C24F7E9"/>
    <w:rsid w:val="2C27A91F"/>
    <w:rsid w:val="2C33AE38"/>
    <w:rsid w:val="2C368237"/>
    <w:rsid w:val="2C3B9FF1"/>
    <w:rsid w:val="2C3BA131"/>
    <w:rsid w:val="2C3CE596"/>
    <w:rsid w:val="2C3EA928"/>
    <w:rsid w:val="2C427D38"/>
    <w:rsid w:val="2C451B1D"/>
    <w:rsid w:val="2C4D0864"/>
    <w:rsid w:val="2C578B67"/>
    <w:rsid w:val="2C5BAD5D"/>
    <w:rsid w:val="2C5CF12A"/>
    <w:rsid w:val="2C651DBB"/>
    <w:rsid w:val="2C75188F"/>
    <w:rsid w:val="2C7658BF"/>
    <w:rsid w:val="2C778107"/>
    <w:rsid w:val="2C7FA063"/>
    <w:rsid w:val="2C99BFC7"/>
    <w:rsid w:val="2C9AE921"/>
    <w:rsid w:val="2C9FEB02"/>
    <w:rsid w:val="2CD19435"/>
    <w:rsid w:val="2CD48693"/>
    <w:rsid w:val="2CD6D4C3"/>
    <w:rsid w:val="2CDBB04B"/>
    <w:rsid w:val="2CF1A614"/>
    <w:rsid w:val="2CF976C7"/>
    <w:rsid w:val="2CFB1B71"/>
    <w:rsid w:val="2CFFF6F9"/>
    <w:rsid w:val="2D053433"/>
    <w:rsid w:val="2D095B70"/>
    <w:rsid w:val="2D0A8F02"/>
    <w:rsid w:val="2D18CFDF"/>
    <w:rsid w:val="2D1C5797"/>
    <w:rsid w:val="2D2238DF"/>
    <w:rsid w:val="2D224AE5"/>
    <w:rsid w:val="2D309CF6"/>
    <w:rsid w:val="2D34CC03"/>
    <w:rsid w:val="2D389514"/>
    <w:rsid w:val="2D3F0DD8"/>
    <w:rsid w:val="2D465624"/>
    <w:rsid w:val="2D46E6F8"/>
    <w:rsid w:val="2D46EB84"/>
    <w:rsid w:val="2D48F14B"/>
    <w:rsid w:val="2D48FD8C"/>
    <w:rsid w:val="2D638FC0"/>
    <w:rsid w:val="2D7A645B"/>
    <w:rsid w:val="2D7C8BE3"/>
    <w:rsid w:val="2D8066FC"/>
    <w:rsid w:val="2D94E374"/>
    <w:rsid w:val="2D9A02F9"/>
    <w:rsid w:val="2DA7EA2B"/>
    <w:rsid w:val="2DAA851C"/>
    <w:rsid w:val="2DABEF63"/>
    <w:rsid w:val="2DAE7D84"/>
    <w:rsid w:val="2DB21169"/>
    <w:rsid w:val="2DB3E269"/>
    <w:rsid w:val="2DB791E8"/>
    <w:rsid w:val="2DB98EB5"/>
    <w:rsid w:val="2DBE75D0"/>
    <w:rsid w:val="2DC83A03"/>
    <w:rsid w:val="2DD2AF9C"/>
    <w:rsid w:val="2DD40FFD"/>
    <w:rsid w:val="2DE0FEE1"/>
    <w:rsid w:val="2DE4A2B0"/>
    <w:rsid w:val="2DE7578F"/>
    <w:rsid w:val="2DE8C306"/>
    <w:rsid w:val="2DE8D29D"/>
    <w:rsid w:val="2DED3BEB"/>
    <w:rsid w:val="2DF79494"/>
    <w:rsid w:val="2E12C291"/>
    <w:rsid w:val="2E18E013"/>
    <w:rsid w:val="2E1E033F"/>
    <w:rsid w:val="2E3C92FF"/>
    <w:rsid w:val="2E3FBB78"/>
    <w:rsid w:val="2E4349C2"/>
    <w:rsid w:val="2E4B1DEC"/>
    <w:rsid w:val="2E5D3B6D"/>
    <w:rsid w:val="2E67B22E"/>
    <w:rsid w:val="2E685BC8"/>
    <w:rsid w:val="2E6A214E"/>
    <w:rsid w:val="2E7174E5"/>
    <w:rsid w:val="2E77C8AD"/>
    <w:rsid w:val="2E7CE098"/>
    <w:rsid w:val="2E7E9D6E"/>
    <w:rsid w:val="2E821CB7"/>
    <w:rsid w:val="2E880765"/>
    <w:rsid w:val="2E8B97CF"/>
    <w:rsid w:val="2E9680B0"/>
    <w:rsid w:val="2E9AC0A3"/>
    <w:rsid w:val="2E9D4419"/>
    <w:rsid w:val="2E9DC70E"/>
    <w:rsid w:val="2EA7BB87"/>
    <w:rsid w:val="2EADC0E7"/>
    <w:rsid w:val="2EBAF7D1"/>
    <w:rsid w:val="2ECAB06B"/>
    <w:rsid w:val="2ED46192"/>
    <w:rsid w:val="2EDB9EDD"/>
    <w:rsid w:val="2F075293"/>
    <w:rsid w:val="2F10F616"/>
    <w:rsid w:val="2F160E2F"/>
    <w:rsid w:val="2F20D9DD"/>
    <w:rsid w:val="2F245220"/>
    <w:rsid w:val="2F29695A"/>
    <w:rsid w:val="2F3EF2C5"/>
    <w:rsid w:val="2F47A999"/>
    <w:rsid w:val="2F576C6D"/>
    <w:rsid w:val="2F6554A8"/>
    <w:rsid w:val="2F7683AE"/>
    <w:rsid w:val="2F7DCA39"/>
    <w:rsid w:val="2F8584EE"/>
    <w:rsid w:val="2F8CF9D9"/>
    <w:rsid w:val="2F93F1FE"/>
    <w:rsid w:val="2F9A5632"/>
    <w:rsid w:val="2F9DCA4C"/>
    <w:rsid w:val="2FA4F930"/>
    <w:rsid w:val="2FB49E82"/>
    <w:rsid w:val="2FB618DD"/>
    <w:rsid w:val="2FBB8A61"/>
    <w:rsid w:val="2FC2F182"/>
    <w:rsid w:val="2FD0513F"/>
    <w:rsid w:val="2FD4871F"/>
    <w:rsid w:val="2FE126B8"/>
    <w:rsid w:val="2FE166BA"/>
    <w:rsid w:val="2FE690F4"/>
    <w:rsid w:val="2FF3E843"/>
    <w:rsid w:val="2FFCBE4B"/>
    <w:rsid w:val="3005EA0C"/>
    <w:rsid w:val="3013AB49"/>
    <w:rsid w:val="301AB742"/>
    <w:rsid w:val="301BE71E"/>
    <w:rsid w:val="301C82B3"/>
    <w:rsid w:val="30227DF2"/>
    <w:rsid w:val="302CCBC6"/>
    <w:rsid w:val="3037D27F"/>
    <w:rsid w:val="3043F832"/>
    <w:rsid w:val="304D2F5A"/>
    <w:rsid w:val="3050E783"/>
    <w:rsid w:val="3055822B"/>
    <w:rsid w:val="30623ED3"/>
    <w:rsid w:val="3074C47C"/>
    <w:rsid w:val="308171A9"/>
    <w:rsid w:val="308DDFAC"/>
    <w:rsid w:val="309E4036"/>
    <w:rsid w:val="30A1AD94"/>
    <w:rsid w:val="30A398F4"/>
    <w:rsid w:val="30A80C39"/>
    <w:rsid w:val="30ADBA3F"/>
    <w:rsid w:val="30BD5B29"/>
    <w:rsid w:val="30C3D7E6"/>
    <w:rsid w:val="30E48827"/>
    <w:rsid w:val="30F67B39"/>
    <w:rsid w:val="310218CB"/>
    <w:rsid w:val="310601E3"/>
    <w:rsid w:val="31110EF4"/>
    <w:rsid w:val="311378EB"/>
    <w:rsid w:val="31181B16"/>
    <w:rsid w:val="311E2403"/>
    <w:rsid w:val="312335FA"/>
    <w:rsid w:val="313856F7"/>
    <w:rsid w:val="3139E929"/>
    <w:rsid w:val="313D3378"/>
    <w:rsid w:val="314241FE"/>
    <w:rsid w:val="31475418"/>
    <w:rsid w:val="315DE3B9"/>
    <w:rsid w:val="31680D72"/>
    <w:rsid w:val="31788503"/>
    <w:rsid w:val="317F7E38"/>
    <w:rsid w:val="318C266A"/>
    <w:rsid w:val="318FA3AE"/>
    <w:rsid w:val="3192691F"/>
    <w:rsid w:val="31945B0F"/>
    <w:rsid w:val="319CB191"/>
    <w:rsid w:val="319F1587"/>
    <w:rsid w:val="31A20369"/>
    <w:rsid w:val="31A7E6B7"/>
    <w:rsid w:val="31B1C24C"/>
    <w:rsid w:val="31B377B9"/>
    <w:rsid w:val="31B92405"/>
    <w:rsid w:val="31D288A3"/>
    <w:rsid w:val="31D688CF"/>
    <w:rsid w:val="31D7F637"/>
    <w:rsid w:val="31E491E0"/>
    <w:rsid w:val="31EAB47B"/>
    <w:rsid w:val="31F11C8A"/>
    <w:rsid w:val="32275C79"/>
    <w:rsid w:val="322A00A1"/>
    <w:rsid w:val="32300B5F"/>
    <w:rsid w:val="32444EDE"/>
    <w:rsid w:val="324E4CAD"/>
    <w:rsid w:val="3250DC63"/>
    <w:rsid w:val="32574507"/>
    <w:rsid w:val="326AEEFE"/>
    <w:rsid w:val="326CB053"/>
    <w:rsid w:val="32722EB4"/>
    <w:rsid w:val="32723F35"/>
    <w:rsid w:val="327B2DB6"/>
    <w:rsid w:val="327EEBA7"/>
    <w:rsid w:val="328FA312"/>
    <w:rsid w:val="32938522"/>
    <w:rsid w:val="3293D9C5"/>
    <w:rsid w:val="32950E21"/>
    <w:rsid w:val="32957D60"/>
    <w:rsid w:val="32A40310"/>
    <w:rsid w:val="32AC08BF"/>
    <w:rsid w:val="32C9F3BA"/>
    <w:rsid w:val="32CE3821"/>
    <w:rsid w:val="32F1719D"/>
    <w:rsid w:val="32F835B3"/>
    <w:rsid w:val="32FBA30D"/>
    <w:rsid w:val="331767F7"/>
    <w:rsid w:val="3323D26F"/>
    <w:rsid w:val="3325213F"/>
    <w:rsid w:val="3326673D"/>
    <w:rsid w:val="33291E31"/>
    <w:rsid w:val="333122F5"/>
    <w:rsid w:val="33339506"/>
    <w:rsid w:val="333D1B8F"/>
    <w:rsid w:val="334349EE"/>
    <w:rsid w:val="33434B65"/>
    <w:rsid w:val="334C8696"/>
    <w:rsid w:val="334DDC82"/>
    <w:rsid w:val="3355E8E2"/>
    <w:rsid w:val="335CE0C4"/>
    <w:rsid w:val="336BE651"/>
    <w:rsid w:val="3380D3FD"/>
    <w:rsid w:val="338A746F"/>
    <w:rsid w:val="338CBE17"/>
    <w:rsid w:val="338F6368"/>
    <w:rsid w:val="33959435"/>
    <w:rsid w:val="3396ADCF"/>
    <w:rsid w:val="339B0A9C"/>
    <w:rsid w:val="33AEFD32"/>
    <w:rsid w:val="33B13F7C"/>
    <w:rsid w:val="33B22F69"/>
    <w:rsid w:val="33BEA115"/>
    <w:rsid w:val="33ED4AE9"/>
    <w:rsid w:val="33FA3CC2"/>
    <w:rsid w:val="3408D1B8"/>
    <w:rsid w:val="3417AB8D"/>
    <w:rsid w:val="34207F34"/>
    <w:rsid w:val="34250B9F"/>
    <w:rsid w:val="3427A149"/>
    <w:rsid w:val="342B06EF"/>
    <w:rsid w:val="342F45D3"/>
    <w:rsid w:val="34362559"/>
    <w:rsid w:val="344C1030"/>
    <w:rsid w:val="344CE5BF"/>
    <w:rsid w:val="34539199"/>
    <w:rsid w:val="345A47C5"/>
    <w:rsid w:val="345EB78D"/>
    <w:rsid w:val="346B9181"/>
    <w:rsid w:val="3477D2DB"/>
    <w:rsid w:val="34805C4A"/>
    <w:rsid w:val="348D15A8"/>
    <w:rsid w:val="349CB101"/>
    <w:rsid w:val="34A8F29B"/>
    <w:rsid w:val="34AB3660"/>
    <w:rsid w:val="34C176F6"/>
    <w:rsid w:val="34D1C8B3"/>
    <w:rsid w:val="34D88C75"/>
    <w:rsid w:val="34D9C74C"/>
    <w:rsid w:val="34E27367"/>
    <w:rsid w:val="34E33CD6"/>
    <w:rsid w:val="34E91662"/>
    <w:rsid w:val="34EC63F8"/>
    <w:rsid w:val="34F0B907"/>
    <w:rsid w:val="34F2C79D"/>
    <w:rsid w:val="34F45B34"/>
    <w:rsid w:val="35014E18"/>
    <w:rsid w:val="350569BF"/>
    <w:rsid w:val="35075D55"/>
    <w:rsid w:val="351133FA"/>
    <w:rsid w:val="35126012"/>
    <w:rsid w:val="3516BFA2"/>
    <w:rsid w:val="35171F1C"/>
    <w:rsid w:val="35176929"/>
    <w:rsid w:val="351C1907"/>
    <w:rsid w:val="351CD0C2"/>
    <w:rsid w:val="3527434D"/>
    <w:rsid w:val="35295722"/>
    <w:rsid w:val="352EF678"/>
    <w:rsid w:val="352F4026"/>
    <w:rsid w:val="353A14C9"/>
    <w:rsid w:val="35405F08"/>
    <w:rsid w:val="3544D707"/>
    <w:rsid w:val="354E1F1F"/>
    <w:rsid w:val="355D0CBF"/>
    <w:rsid w:val="355F1B28"/>
    <w:rsid w:val="356C77A5"/>
    <w:rsid w:val="356FCF9A"/>
    <w:rsid w:val="35716459"/>
    <w:rsid w:val="3573C220"/>
    <w:rsid w:val="3586C770"/>
    <w:rsid w:val="359EEB15"/>
    <w:rsid w:val="35A643A1"/>
    <w:rsid w:val="35B5354D"/>
    <w:rsid w:val="35B9A838"/>
    <w:rsid w:val="35D1EB22"/>
    <w:rsid w:val="35DDB06E"/>
    <w:rsid w:val="35E5F1F6"/>
    <w:rsid w:val="35E5F61D"/>
    <w:rsid w:val="35E9A524"/>
    <w:rsid w:val="35EC365C"/>
    <w:rsid w:val="35EEBAD9"/>
    <w:rsid w:val="3603D5EB"/>
    <w:rsid w:val="36123C89"/>
    <w:rsid w:val="3615AC79"/>
    <w:rsid w:val="361632F2"/>
    <w:rsid w:val="36166B2F"/>
    <w:rsid w:val="36195B6F"/>
    <w:rsid w:val="36200E40"/>
    <w:rsid w:val="3622709C"/>
    <w:rsid w:val="3625AAB5"/>
    <w:rsid w:val="362BC75F"/>
    <w:rsid w:val="362F75EB"/>
    <w:rsid w:val="36325FB0"/>
    <w:rsid w:val="363810C5"/>
    <w:rsid w:val="364368B1"/>
    <w:rsid w:val="3654113C"/>
    <w:rsid w:val="3656EB3D"/>
    <w:rsid w:val="36583AF0"/>
    <w:rsid w:val="365F2B5C"/>
    <w:rsid w:val="36615516"/>
    <w:rsid w:val="3666EC8C"/>
    <w:rsid w:val="366EE4AA"/>
    <w:rsid w:val="3670E145"/>
    <w:rsid w:val="3676C328"/>
    <w:rsid w:val="36798284"/>
    <w:rsid w:val="367F60F8"/>
    <w:rsid w:val="36850D44"/>
    <w:rsid w:val="368B35C6"/>
    <w:rsid w:val="36932B58"/>
    <w:rsid w:val="3698191B"/>
    <w:rsid w:val="3699153A"/>
    <w:rsid w:val="36A35F8C"/>
    <w:rsid w:val="36B5F49A"/>
    <w:rsid w:val="36B6201A"/>
    <w:rsid w:val="36C0590D"/>
    <w:rsid w:val="36C7DF29"/>
    <w:rsid w:val="36CE6F81"/>
    <w:rsid w:val="36D34ADC"/>
    <w:rsid w:val="36D78EEC"/>
    <w:rsid w:val="36DA45E0"/>
    <w:rsid w:val="36ED4EC2"/>
    <w:rsid w:val="36F5D149"/>
    <w:rsid w:val="36FFD90C"/>
    <w:rsid w:val="3700915F"/>
    <w:rsid w:val="3704F73F"/>
    <w:rsid w:val="370F86DA"/>
    <w:rsid w:val="3712ACB9"/>
    <w:rsid w:val="3731EA7A"/>
    <w:rsid w:val="3736615B"/>
    <w:rsid w:val="3738B8D4"/>
    <w:rsid w:val="373D3104"/>
    <w:rsid w:val="3742086F"/>
    <w:rsid w:val="37479C32"/>
    <w:rsid w:val="3749CDBC"/>
    <w:rsid w:val="374B1A11"/>
    <w:rsid w:val="374C6E8B"/>
    <w:rsid w:val="37516B98"/>
    <w:rsid w:val="376304CE"/>
    <w:rsid w:val="376A12DB"/>
    <w:rsid w:val="378225A9"/>
    <w:rsid w:val="37907346"/>
    <w:rsid w:val="3794E4F3"/>
    <w:rsid w:val="37AB66CF"/>
    <w:rsid w:val="37ADCA89"/>
    <w:rsid w:val="37B6AD59"/>
    <w:rsid w:val="37BCD59F"/>
    <w:rsid w:val="37C7DEC5"/>
    <w:rsid w:val="37CBD9A7"/>
    <w:rsid w:val="37D0F913"/>
    <w:rsid w:val="37E4FF5D"/>
    <w:rsid w:val="37EA6584"/>
    <w:rsid w:val="37F10B61"/>
    <w:rsid w:val="37FA3917"/>
    <w:rsid w:val="37FD8B73"/>
    <w:rsid w:val="38011748"/>
    <w:rsid w:val="38037C0D"/>
    <w:rsid w:val="38141AFC"/>
    <w:rsid w:val="38205098"/>
    <w:rsid w:val="38291231"/>
    <w:rsid w:val="382F011B"/>
    <w:rsid w:val="3834B29D"/>
    <w:rsid w:val="384092C2"/>
    <w:rsid w:val="38442649"/>
    <w:rsid w:val="38449746"/>
    <w:rsid w:val="3847DF37"/>
    <w:rsid w:val="384C05FF"/>
    <w:rsid w:val="385BBBFF"/>
    <w:rsid w:val="386376B4"/>
    <w:rsid w:val="38651916"/>
    <w:rsid w:val="386DF3F0"/>
    <w:rsid w:val="38BDD132"/>
    <w:rsid w:val="38CD5661"/>
    <w:rsid w:val="38DE4D27"/>
    <w:rsid w:val="38E4D4CF"/>
    <w:rsid w:val="38E7F582"/>
    <w:rsid w:val="38F043F6"/>
    <w:rsid w:val="38FDE66B"/>
    <w:rsid w:val="38FED5FD"/>
    <w:rsid w:val="391FB80F"/>
    <w:rsid w:val="39237D62"/>
    <w:rsid w:val="3926BB13"/>
    <w:rsid w:val="3932FD64"/>
    <w:rsid w:val="3949D609"/>
    <w:rsid w:val="395EA16C"/>
    <w:rsid w:val="39708C37"/>
    <w:rsid w:val="397CCA01"/>
    <w:rsid w:val="3980904A"/>
    <w:rsid w:val="3984EA1F"/>
    <w:rsid w:val="399157CF"/>
    <w:rsid w:val="399B50A0"/>
    <w:rsid w:val="39A37F01"/>
    <w:rsid w:val="39B1FDCC"/>
    <w:rsid w:val="39B90FF6"/>
    <w:rsid w:val="39C50B21"/>
    <w:rsid w:val="39C94847"/>
    <w:rsid w:val="39CD4217"/>
    <w:rsid w:val="39D1B1EE"/>
    <w:rsid w:val="39E6615A"/>
    <w:rsid w:val="39FD0EF7"/>
    <w:rsid w:val="39FE9945"/>
    <w:rsid w:val="3A123229"/>
    <w:rsid w:val="3A13A272"/>
    <w:rsid w:val="3A177E3A"/>
    <w:rsid w:val="3A18E376"/>
    <w:rsid w:val="3A1A92DE"/>
    <w:rsid w:val="3A1D2D4F"/>
    <w:rsid w:val="3A27A474"/>
    <w:rsid w:val="3A28C6A0"/>
    <w:rsid w:val="3A3323C3"/>
    <w:rsid w:val="3A3592E3"/>
    <w:rsid w:val="3A39AF88"/>
    <w:rsid w:val="3A3AE102"/>
    <w:rsid w:val="3A3BBA49"/>
    <w:rsid w:val="3A43C6B5"/>
    <w:rsid w:val="3A4797EA"/>
    <w:rsid w:val="3A4A41D4"/>
    <w:rsid w:val="3A4C7298"/>
    <w:rsid w:val="3A55AF9C"/>
    <w:rsid w:val="3A565C44"/>
    <w:rsid w:val="3A5ADAD1"/>
    <w:rsid w:val="3A5D9399"/>
    <w:rsid w:val="3A5DA3C1"/>
    <w:rsid w:val="3A5EE047"/>
    <w:rsid w:val="3A6F104A"/>
    <w:rsid w:val="3A70BA39"/>
    <w:rsid w:val="3A756767"/>
    <w:rsid w:val="3A80D5B7"/>
    <w:rsid w:val="3A81BB97"/>
    <w:rsid w:val="3A89C226"/>
    <w:rsid w:val="3A8C535F"/>
    <w:rsid w:val="3A96B268"/>
    <w:rsid w:val="3A96BAAB"/>
    <w:rsid w:val="3A9715CB"/>
    <w:rsid w:val="3A9C1431"/>
    <w:rsid w:val="3AAA5060"/>
    <w:rsid w:val="3AAEE7FA"/>
    <w:rsid w:val="3ABD3C31"/>
    <w:rsid w:val="3ABDEC02"/>
    <w:rsid w:val="3AC2790E"/>
    <w:rsid w:val="3AC328CB"/>
    <w:rsid w:val="3ACB2FE2"/>
    <w:rsid w:val="3AD1E2E5"/>
    <w:rsid w:val="3AE1453B"/>
    <w:rsid w:val="3AE1CE09"/>
    <w:rsid w:val="3AE2B861"/>
    <w:rsid w:val="3AE6E6FA"/>
    <w:rsid w:val="3AE708CC"/>
    <w:rsid w:val="3AEEC8ED"/>
    <w:rsid w:val="3AF4060E"/>
    <w:rsid w:val="3AFA6986"/>
    <w:rsid w:val="3AFD7B84"/>
    <w:rsid w:val="3B07B4F0"/>
    <w:rsid w:val="3B0C572C"/>
    <w:rsid w:val="3B0E5C4C"/>
    <w:rsid w:val="3B1ADD6D"/>
    <w:rsid w:val="3B1FFBCA"/>
    <w:rsid w:val="3B2814AB"/>
    <w:rsid w:val="3B293837"/>
    <w:rsid w:val="3B3269AE"/>
    <w:rsid w:val="3B3350CA"/>
    <w:rsid w:val="3B55890F"/>
    <w:rsid w:val="3B5715FE"/>
    <w:rsid w:val="3B5BE1D6"/>
    <w:rsid w:val="3B643820"/>
    <w:rsid w:val="3B757E8A"/>
    <w:rsid w:val="3B788B70"/>
    <w:rsid w:val="3B80AEE9"/>
    <w:rsid w:val="3B825244"/>
    <w:rsid w:val="3B8C1DC0"/>
    <w:rsid w:val="3B904B91"/>
    <w:rsid w:val="3B9C50D1"/>
    <w:rsid w:val="3BB49CD7"/>
    <w:rsid w:val="3BB7E4C8"/>
    <w:rsid w:val="3BBF4BE9"/>
    <w:rsid w:val="3BC26214"/>
    <w:rsid w:val="3BC40B96"/>
    <w:rsid w:val="3BCF27DE"/>
    <w:rsid w:val="3BF8E9FE"/>
    <w:rsid w:val="3C06E34D"/>
    <w:rsid w:val="3C0C16A5"/>
    <w:rsid w:val="3C0F69C7"/>
    <w:rsid w:val="3C1A27DA"/>
    <w:rsid w:val="3C29E5AF"/>
    <w:rsid w:val="3C2E0BAB"/>
    <w:rsid w:val="3C2F97C0"/>
    <w:rsid w:val="3C46DCE2"/>
    <w:rsid w:val="3C5E1281"/>
    <w:rsid w:val="3C63707E"/>
    <w:rsid w:val="3C68EDE9"/>
    <w:rsid w:val="3C6A90A7"/>
    <w:rsid w:val="3C711F67"/>
    <w:rsid w:val="3C7A6B55"/>
    <w:rsid w:val="3C888AB0"/>
    <w:rsid w:val="3C90EE83"/>
    <w:rsid w:val="3C923800"/>
    <w:rsid w:val="3C97C2E6"/>
    <w:rsid w:val="3C98DEB1"/>
    <w:rsid w:val="3C9931B6"/>
    <w:rsid w:val="3C9BF1F3"/>
    <w:rsid w:val="3CA287BE"/>
    <w:rsid w:val="3CBF6150"/>
    <w:rsid w:val="3CC4C485"/>
    <w:rsid w:val="3CC62256"/>
    <w:rsid w:val="3CD68C3C"/>
    <w:rsid w:val="3CDCC367"/>
    <w:rsid w:val="3CE46D14"/>
    <w:rsid w:val="3CE613C8"/>
    <w:rsid w:val="3CF709AC"/>
    <w:rsid w:val="3D05E79E"/>
    <w:rsid w:val="3D16BCD3"/>
    <w:rsid w:val="3D17C068"/>
    <w:rsid w:val="3D1C7248"/>
    <w:rsid w:val="3D23B77B"/>
    <w:rsid w:val="3D2864D6"/>
    <w:rsid w:val="3D318137"/>
    <w:rsid w:val="3D3E7A26"/>
    <w:rsid w:val="3D412155"/>
    <w:rsid w:val="3D44087D"/>
    <w:rsid w:val="3D4B6CD5"/>
    <w:rsid w:val="3D5079CC"/>
    <w:rsid w:val="3D5265C7"/>
    <w:rsid w:val="3D60E569"/>
    <w:rsid w:val="3D678EC3"/>
    <w:rsid w:val="3D6FF613"/>
    <w:rsid w:val="3D6FF630"/>
    <w:rsid w:val="3D7821ED"/>
    <w:rsid w:val="3D8BF7EA"/>
    <w:rsid w:val="3D8D44CB"/>
    <w:rsid w:val="3D932E80"/>
    <w:rsid w:val="3D962FEC"/>
    <w:rsid w:val="3D993FA0"/>
    <w:rsid w:val="3D9F60E2"/>
    <w:rsid w:val="3DA0E919"/>
    <w:rsid w:val="3DA53E38"/>
    <w:rsid w:val="3DC46DA7"/>
    <w:rsid w:val="3DCDD1D1"/>
    <w:rsid w:val="3DDD2F04"/>
    <w:rsid w:val="3DEDD789"/>
    <w:rsid w:val="3DEF6E12"/>
    <w:rsid w:val="3DF815FF"/>
    <w:rsid w:val="3DFCF8FD"/>
    <w:rsid w:val="3E0CAAD5"/>
    <w:rsid w:val="3E10D9B5"/>
    <w:rsid w:val="3E136304"/>
    <w:rsid w:val="3E13B186"/>
    <w:rsid w:val="3E220E25"/>
    <w:rsid w:val="3E3EAD18"/>
    <w:rsid w:val="3E48D1B2"/>
    <w:rsid w:val="3E53253C"/>
    <w:rsid w:val="3E5522DD"/>
    <w:rsid w:val="3E64E6E7"/>
    <w:rsid w:val="3E6B068F"/>
    <w:rsid w:val="3E7936DE"/>
    <w:rsid w:val="3E7E2E00"/>
    <w:rsid w:val="3E8B5229"/>
    <w:rsid w:val="3E8CE543"/>
    <w:rsid w:val="3E8E889B"/>
    <w:rsid w:val="3E90A992"/>
    <w:rsid w:val="3E95FBCF"/>
    <w:rsid w:val="3E9A892F"/>
    <w:rsid w:val="3EAA26E6"/>
    <w:rsid w:val="3EAF4A83"/>
    <w:rsid w:val="3EBB5A33"/>
    <w:rsid w:val="3EBDB40A"/>
    <w:rsid w:val="3EBF93AB"/>
    <w:rsid w:val="3EC4B992"/>
    <w:rsid w:val="3EC9A109"/>
    <w:rsid w:val="3ED11DF9"/>
    <w:rsid w:val="3ED977DD"/>
    <w:rsid w:val="3EDAC13C"/>
    <w:rsid w:val="3EDCFB00"/>
    <w:rsid w:val="3EDD2DD1"/>
    <w:rsid w:val="3EDFF010"/>
    <w:rsid w:val="3EE3AD4F"/>
    <w:rsid w:val="3EE71395"/>
    <w:rsid w:val="3EEB7DDB"/>
    <w:rsid w:val="3EF01487"/>
    <w:rsid w:val="3EFBCFD6"/>
    <w:rsid w:val="3F085A53"/>
    <w:rsid w:val="3F0EFA08"/>
    <w:rsid w:val="3F1FB82B"/>
    <w:rsid w:val="3F25C802"/>
    <w:rsid w:val="3F263EF1"/>
    <w:rsid w:val="3F267463"/>
    <w:rsid w:val="3F32DA2D"/>
    <w:rsid w:val="3F336545"/>
    <w:rsid w:val="3F4A677D"/>
    <w:rsid w:val="3F4B6B26"/>
    <w:rsid w:val="3F51EF9F"/>
    <w:rsid w:val="3F544829"/>
    <w:rsid w:val="3F697882"/>
    <w:rsid w:val="3F69BDA0"/>
    <w:rsid w:val="3F7AD139"/>
    <w:rsid w:val="3F8117F2"/>
    <w:rsid w:val="3F987F13"/>
    <w:rsid w:val="3F9B69BD"/>
    <w:rsid w:val="3F9CD005"/>
    <w:rsid w:val="3FA1EB54"/>
    <w:rsid w:val="3FACE267"/>
    <w:rsid w:val="3FAE5958"/>
    <w:rsid w:val="3FAF06FB"/>
    <w:rsid w:val="3FB10ACC"/>
    <w:rsid w:val="3FB3BB45"/>
    <w:rsid w:val="3FBA9169"/>
    <w:rsid w:val="3FC7117B"/>
    <w:rsid w:val="3FE31D22"/>
    <w:rsid w:val="3FE946C3"/>
    <w:rsid w:val="3FFACD93"/>
    <w:rsid w:val="4005D565"/>
    <w:rsid w:val="400DA01E"/>
    <w:rsid w:val="400F3B58"/>
    <w:rsid w:val="40117543"/>
    <w:rsid w:val="40275BB7"/>
    <w:rsid w:val="402BF9F5"/>
    <w:rsid w:val="403BF980"/>
    <w:rsid w:val="4051B119"/>
    <w:rsid w:val="4054F269"/>
    <w:rsid w:val="4056E293"/>
    <w:rsid w:val="40617C89"/>
    <w:rsid w:val="406FAA7A"/>
    <w:rsid w:val="407663E4"/>
    <w:rsid w:val="407BF3E5"/>
    <w:rsid w:val="408540DB"/>
    <w:rsid w:val="408573AC"/>
    <w:rsid w:val="408820CE"/>
    <w:rsid w:val="408BACEC"/>
    <w:rsid w:val="408CDAE9"/>
    <w:rsid w:val="40905297"/>
    <w:rsid w:val="409F90B2"/>
    <w:rsid w:val="40A26961"/>
    <w:rsid w:val="40A2D069"/>
    <w:rsid w:val="40A796D5"/>
    <w:rsid w:val="40AC7775"/>
    <w:rsid w:val="40AEB288"/>
    <w:rsid w:val="40D12EB1"/>
    <w:rsid w:val="40D5B1F1"/>
    <w:rsid w:val="40D82ADD"/>
    <w:rsid w:val="40DFE592"/>
    <w:rsid w:val="40F332C2"/>
    <w:rsid w:val="40F7BCCA"/>
    <w:rsid w:val="40F8B98C"/>
    <w:rsid w:val="4115C516"/>
    <w:rsid w:val="411A67B4"/>
    <w:rsid w:val="411B957A"/>
    <w:rsid w:val="411E76F1"/>
    <w:rsid w:val="41207428"/>
    <w:rsid w:val="41272826"/>
    <w:rsid w:val="412D219F"/>
    <w:rsid w:val="412E4329"/>
    <w:rsid w:val="4132E630"/>
    <w:rsid w:val="4136ED1B"/>
    <w:rsid w:val="413D9DC0"/>
    <w:rsid w:val="4149DB3D"/>
    <w:rsid w:val="414EC257"/>
    <w:rsid w:val="415662F2"/>
    <w:rsid w:val="4157C39F"/>
    <w:rsid w:val="415A2390"/>
    <w:rsid w:val="416F189E"/>
    <w:rsid w:val="41720CCE"/>
    <w:rsid w:val="417577F9"/>
    <w:rsid w:val="417876EE"/>
    <w:rsid w:val="417E5787"/>
    <w:rsid w:val="4187B742"/>
    <w:rsid w:val="41906D6D"/>
    <w:rsid w:val="41912896"/>
    <w:rsid w:val="4191DCB4"/>
    <w:rsid w:val="419376C6"/>
    <w:rsid w:val="41973FF4"/>
    <w:rsid w:val="419A6BFF"/>
    <w:rsid w:val="419F09CC"/>
    <w:rsid w:val="41AEA6AD"/>
    <w:rsid w:val="41BA21EF"/>
    <w:rsid w:val="41BC275D"/>
    <w:rsid w:val="41C95E1A"/>
    <w:rsid w:val="41CA2EEF"/>
    <w:rsid w:val="41CDBB66"/>
    <w:rsid w:val="41D5FF6C"/>
    <w:rsid w:val="41DCC8E9"/>
    <w:rsid w:val="41DD65E3"/>
    <w:rsid w:val="41EDEC9C"/>
    <w:rsid w:val="41EF18A4"/>
    <w:rsid w:val="41F46EAA"/>
    <w:rsid w:val="421A17B4"/>
    <w:rsid w:val="421A64B4"/>
    <w:rsid w:val="421C796B"/>
    <w:rsid w:val="4223DB4A"/>
    <w:rsid w:val="4225A4C3"/>
    <w:rsid w:val="4226D52F"/>
    <w:rsid w:val="42303058"/>
    <w:rsid w:val="42346095"/>
    <w:rsid w:val="423AA8D8"/>
    <w:rsid w:val="423D4B88"/>
    <w:rsid w:val="423FC1C9"/>
    <w:rsid w:val="4248BC81"/>
    <w:rsid w:val="424F9AF1"/>
    <w:rsid w:val="4256F2F7"/>
    <w:rsid w:val="4270DF8A"/>
    <w:rsid w:val="427324E1"/>
    <w:rsid w:val="4273A51F"/>
    <w:rsid w:val="427908C5"/>
    <w:rsid w:val="427B0823"/>
    <w:rsid w:val="427B24DD"/>
    <w:rsid w:val="427F2F7F"/>
    <w:rsid w:val="427F57F3"/>
    <w:rsid w:val="42895E4D"/>
    <w:rsid w:val="428B46DB"/>
    <w:rsid w:val="429B8FD7"/>
    <w:rsid w:val="42A11956"/>
    <w:rsid w:val="42ADFF0A"/>
    <w:rsid w:val="42B2A2CE"/>
    <w:rsid w:val="42BD943C"/>
    <w:rsid w:val="42C7340D"/>
    <w:rsid w:val="42CBCA78"/>
    <w:rsid w:val="42DA5C39"/>
    <w:rsid w:val="42E10C78"/>
    <w:rsid w:val="42FBAF3C"/>
    <w:rsid w:val="42FE2ADA"/>
    <w:rsid w:val="42FEB365"/>
    <w:rsid w:val="4307031B"/>
    <w:rsid w:val="430D913E"/>
    <w:rsid w:val="43205E9D"/>
    <w:rsid w:val="43275018"/>
    <w:rsid w:val="432B56D8"/>
    <w:rsid w:val="434252FE"/>
    <w:rsid w:val="434FEBD5"/>
    <w:rsid w:val="43664A58"/>
    <w:rsid w:val="4369519B"/>
    <w:rsid w:val="43707505"/>
    <w:rsid w:val="437FEA6F"/>
    <w:rsid w:val="438361C2"/>
    <w:rsid w:val="4395E19F"/>
    <w:rsid w:val="439C9192"/>
    <w:rsid w:val="439FD344"/>
    <w:rsid w:val="43A48389"/>
    <w:rsid w:val="43A68109"/>
    <w:rsid w:val="43ACD04A"/>
    <w:rsid w:val="43B56A78"/>
    <w:rsid w:val="43BDA053"/>
    <w:rsid w:val="43BE126D"/>
    <w:rsid w:val="43BE5580"/>
    <w:rsid w:val="43C7C380"/>
    <w:rsid w:val="43D2DC65"/>
    <w:rsid w:val="43D68D33"/>
    <w:rsid w:val="43D850B4"/>
    <w:rsid w:val="43F96C23"/>
    <w:rsid w:val="440635D6"/>
    <w:rsid w:val="4407EF43"/>
    <w:rsid w:val="441C232A"/>
    <w:rsid w:val="443025C1"/>
    <w:rsid w:val="44313B78"/>
    <w:rsid w:val="44385DA6"/>
    <w:rsid w:val="443DACE2"/>
    <w:rsid w:val="44433A39"/>
    <w:rsid w:val="44453165"/>
    <w:rsid w:val="4445E9BC"/>
    <w:rsid w:val="444DEC3D"/>
    <w:rsid w:val="445AE9AC"/>
    <w:rsid w:val="445AED9C"/>
    <w:rsid w:val="44602418"/>
    <w:rsid w:val="4462E3A0"/>
    <w:rsid w:val="446A87D9"/>
    <w:rsid w:val="4481AF41"/>
    <w:rsid w:val="4485D42D"/>
    <w:rsid w:val="448AD0C6"/>
    <w:rsid w:val="448EB44C"/>
    <w:rsid w:val="449043C6"/>
    <w:rsid w:val="449225D9"/>
    <w:rsid w:val="4492F43F"/>
    <w:rsid w:val="44942AF2"/>
    <w:rsid w:val="44A00244"/>
    <w:rsid w:val="44A68272"/>
    <w:rsid w:val="44A82B25"/>
    <w:rsid w:val="44BB7075"/>
    <w:rsid w:val="44BDFDA0"/>
    <w:rsid w:val="44C7CE48"/>
    <w:rsid w:val="44CFD563"/>
    <w:rsid w:val="44D040C9"/>
    <w:rsid w:val="44D53AE2"/>
    <w:rsid w:val="44D6F58A"/>
    <w:rsid w:val="44DA0A74"/>
    <w:rsid w:val="44E5A0D8"/>
    <w:rsid w:val="44E65820"/>
    <w:rsid w:val="44EE4A9D"/>
    <w:rsid w:val="45108E75"/>
    <w:rsid w:val="4510A61C"/>
    <w:rsid w:val="4511C0DE"/>
    <w:rsid w:val="451A31D1"/>
    <w:rsid w:val="451FAB1F"/>
    <w:rsid w:val="45201B86"/>
    <w:rsid w:val="4520B2E5"/>
    <w:rsid w:val="4523A4A6"/>
    <w:rsid w:val="45329944"/>
    <w:rsid w:val="453FF9DB"/>
    <w:rsid w:val="455C9F48"/>
    <w:rsid w:val="4560AA1C"/>
    <w:rsid w:val="45623847"/>
    <w:rsid w:val="45637DB6"/>
    <w:rsid w:val="45658F29"/>
    <w:rsid w:val="4571530F"/>
    <w:rsid w:val="4574888F"/>
    <w:rsid w:val="45775EAC"/>
    <w:rsid w:val="4577FC71"/>
    <w:rsid w:val="45793E8E"/>
    <w:rsid w:val="458E39AA"/>
    <w:rsid w:val="45A412A0"/>
    <w:rsid w:val="45A4141C"/>
    <w:rsid w:val="45B5FDFC"/>
    <w:rsid w:val="45BB387B"/>
    <w:rsid w:val="45BFAF5C"/>
    <w:rsid w:val="45BFC06F"/>
    <w:rsid w:val="45C0B7DC"/>
    <w:rsid w:val="45E149AE"/>
    <w:rsid w:val="45EA7051"/>
    <w:rsid w:val="45F93CB4"/>
    <w:rsid w:val="45FD2E2B"/>
    <w:rsid w:val="461D6933"/>
    <w:rsid w:val="46363CBB"/>
    <w:rsid w:val="463BCC7A"/>
    <w:rsid w:val="463EF4C8"/>
    <w:rsid w:val="463FD3D4"/>
    <w:rsid w:val="464123D8"/>
    <w:rsid w:val="4642251C"/>
    <w:rsid w:val="464C6E76"/>
    <w:rsid w:val="464CFFCD"/>
    <w:rsid w:val="464DB61C"/>
    <w:rsid w:val="46552666"/>
    <w:rsid w:val="465761E0"/>
    <w:rsid w:val="465A889A"/>
    <w:rsid w:val="465D1ECB"/>
    <w:rsid w:val="466B5C11"/>
    <w:rsid w:val="4679B77F"/>
    <w:rsid w:val="4686770D"/>
    <w:rsid w:val="468F1993"/>
    <w:rsid w:val="468F84E6"/>
    <w:rsid w:val="469155B5"/>
    <w:rsid w:val="46954759"/>
    <w:rsid w:val="469695E4"/>
    <w:rsid w:val="46A01195"/>
    <w:rsid w:val="46A2B944"/>
    <w:rsid w:val="46A8D86D"/>
    <w:rsid w:val="46BB15C5"/>
    <w:rsid w:val="46BEB1EF"/>
    <w:rsid w:val="46BF77BC"/>
    <w:rsid w:val="46C55EFA"/>
    <w:rsid w:val="46C6677E"/>
    <w:rsid w:val="46D2CCBB"/>
    <w:rsid w:val="46E47CE2"/>
    <w:rsid w:val="46E96EB2"/>
    <w:rsid w:val="47088A55"/>
    <w:rsid w:val="471EFBBE"/>
    <w:rsid w:val="4720BBBF"/>
    <w:rsid w:val="4720FAA4"/>
    <w:rsid w:val="472F73EF"/>
    <w:rsid w:val="473E4621"/>
    <w:rsid w:val="47423F47"/>
    <w:rsid w:val="474CA07C"/>
    <w:rsid w:val="47594FCE"/>
    <w:rsid w:val="475F00FA"/>
    <w:rsid w:val="47607C08"/>
    <w:rsid w:val="47671B7F"/>
    <w:rsid w:val="476F88C2"/>
    <w:rsid w:val="477518D5"/>
    <w:rsid w:val="477ECB5B"/>
    <w:rsid w:val="478410F6"/>
    <w:rsid w:val="4794BFE8"/>
    <w:rsid w:val="47A8D371"/>
    <w:rsid w:val="47ADA366"/>
    <w:rsid w:val="47CB266E"/>
    <w:rsid w:val="47D848DD"/>
    <w:rsid w:val="47DD3814"/>
    <w:rsid w:val="47E6C3DD"/>
    <w:rsid w:val="47EEF4F1"/>
    <w:rsid w:val="47F9D3E3"/>
    <w:rsid w:val="4810D0E5"/>
    <w:rsid w:val="48118AA9"/>
    <w:rsid w:val="481E3711"/>
    <w:rsid w:val="482513C9"/>
    <w:rsid w:val="48327C70"/>
    <w:rsid w:val="4842C1A3"/>
    <w:rsid w:val="48444812"/>
    <w:rsid w:val="4850EB77"/>
    <w:rsid w:val="4853607B"/>
    <w:rsid w:val="4856EF57"/>
    <w:rsid w:val="486371E4"/>
    <w:rsid w:val="48677EDE"/>
    <w:rsid w:val="48766D66"/>
    <w:rsid w:val="488355F3"/>
    <w:rsid w:val="488B42C6"/>
    <w:rsid w:val="488E5A82"/>
    <w:rsid w:val="48921144"/>
    <w:rsid w:val="489667D0"/>
    <w:rsid w:val="48A830EA"/>
    <w:rsid w:val="48A86004"/>
    <w:rsid w:val="48B5D91D"/>
    <w:rsid w:val="48DC180F"/>
    <w:rsid w:val="48E2C02B"/>
    <w:rsid w:val="48E31331"/>
    <w:rsid w:val="48E9470D"/>
    <w:rsid w:val="48EAF0CF"/>
    <w:rsid w:val="4901ABD4"/>
    <w:rsid w:val="490B5C31"/>
    <w:rsid w:val="490CCB32"/>
    <w:rsid w:val="49106A8A"/>
    <w:rsid w:val="49131DD2"/>
    <w:rsid w:val="491B251B"/>
    <w:rsid w:val="493C34FF"/>
    <w:rsid w:val="49483E7D"/>
    <w:rsid w:val="494A5035"/>
    <w:rsid w:val="49575D24"/>
    <w:rsid w:val="49639439"/>
    <w:rsid w:val="496A0F05"/>
    <w:rsid w:val="496C16DA"/>
    <w:rsid w:val="4988062F"/>
    <w:rsid w:val="49929B21"/>
    <w:rsid w:val="499AC07C"/>
    <w:rsid w:val="499C5FEA"/>
    <w:rsid w:val="499EC719"/>
    <w:rsid w:val="49A0AD3F"/>
    <w:rsid w:val="49AA8DEB"/>
    <w:rsid w:val="49C470C5"/>
    <w:rsid w:val="49C5C4B1"/>
    <w:rsid w:val="49D72479"/>
    <w:rsid w:val="49DB6BE5"/>
    <w:rsid w:val="49EBD1DB"/>
    <w:rsid w:val="49FCD352"/>
    <w:rsid w:val="4A05A873"/>
    <w:rsid w:val="4A201349"/>
    <w:rsid w:val="4A2ADF2E"/>
    <w:rsid w:val="4A3D57A9"/>
    <w:rsid w:val="4A3FE343"/>
    <w:rsid w:val="4A452345"/>
    <w:rsid w:val="4A5EC284"/>
    <w:rsid w:val="4A5F34D9"/>
    <w:rsid w:val="4A630B93"/>
    <w:rsid w:val="4A7055BA"/>
    <w:rsid w:val="4A8C50D6"/>
    <w:rsid w:val="4A8E0127"/>
    <w:rsid w:val="4A8F4948"/>
    <w:rsid w:val="4A976E00"/>
    <w:rsid w:val="4A978138"/>
    <w:rsid w:val="4A97FAFB"/>
    <w:rsid w:val="4AAA7809"/>
    <w:rsid w:val="4AB8409A"/>
    <w:rsid w:val="4ABD1DD4"/>
    <w:rsid w:val="4ABEE0A1"/>
    <w:rsid w:val="4AC6D6BD"/>
    <w:rsid w:val="4AC9AFCA"/>
    <w:rsid w:val="4ACB6AE7"/>
    <w:rsid w:val="4AD30D32"/>
    <w:rsid w:val="4AD694EA"/>
    <w:rsid w:val="4AD7F9DF"/>
    <w:rsid w:val="4ADDD845"/>
    <w:rsid w:val="4ADFF98E"/>
    <w:rsid w:val="4AE44809"/>
    <w:rsid w:val="4AE86D45"/>
    <w:rsid w:val="4AEA9759"/>
    <w:rsid w:val="4AF3BD73"/>
    <w:rsid w:val="4AF54AA3"/>
    <w:rsid w:val="4AFC8587"/>
    <w:rsid w:val="4AFDEC6C"/>
    <w:rsid w:val="4B05DCEF"/>
    <w:rsid w:val="4B07B5B9"/>
    <w:rsid w:val="4B09A77C"/>
    <w:rsid w:val="4B0CB97A"/>
    <w:rsid w:val="4B0E9A77"/>
    <w:rsid w:val="4B0FA816"/>
    <w:rsid w:val="4B14BB68"/>
    <w:rsid w:val="4B15A641"/>
    <w:rsid w:val="4B167732"/>
    <w:rsid w:val="4B188A95"/>
    <w:rsid w:val="4B1BE542"/>
    <w:rsid w:val="4B1EFFCC"/>
    <w:rsid w:val="4B207D8C"/>
    <w:rsid w:val="4B271915"/>
    <w:rsid w:val="4B2A2A04"/>
    <w:rsid w:val="4B2B0560"/>
    <w:rsid w:val="4B2C99E4"/>
    <w:rsid w:val="4B353DD7"/>
    <w:rsid w:val="4B3F618D"/>
    <w:rsid w:val="4B400409"/>
    <w:rsid w:val="4B4B16F7"/>
    <w:rsid w:val="4B4C5E2C"/>
    <w:rsid w:val="4B4CB84F"/>
    <w:rsid w:val="4B55405B"/>
    <w:rsid w:val="4B5B02D2"/>
    <w:rsid w:val="4B5CB48B"/>
    <w:rsid w:val="4B627F23"/>
    <w:rsid w:val="4B6FCFF9"/>
    <w:rsid w:val="4B82DC60"/>
    <w:rsid w:val="4BB1BB11"/>
    <w:rsid w:val="4BC7FF15"/>
    <w:rsid w:val="4BCB2643"/>
    <w:rsid w:val="4BCC4AC4"/>
    <w:rsid w:val="4BD505A0"/>
    <w:rsid w:val="4BDC70DE"/>
    <w:rsid w:val="4BDD6CFD"/>
    <w:rsid w:val="4BE2DF1D"/>
    <w:rsid w:val="4BECE3E3"/>
    <w:rsid w:val="4C042E31"/>
    <w:rsid w:val="4C08F0FB"/>
    <w:rsid w:val="4C0E67E4"/>
    <w:rsid w:val="4C0FBE62"/>
    <w:rsid w:val="4C113B23"/>
    <w:rsid w:val="4C119893"/>
    <w:rsid w:val="4C133845"/>
    <w:rsid w:val="4C22F638"/>
    <w:rsid w:val="4C272E2E"/>
    <w:rsid w:val="4C29D188"/>
    <w:rsid w:val="4C2D4B3B"/>
    <w:rsid w:val="4C42B4F2"/>
    <w:rsid w:val="4C4970CC"/>
    <w:rsid w:val="4C4F63CC"/>
    <w:rsid w:val="4C552561"/>
    <w:rsid w:val="4C5863BA"/>
    <w:rsid w:val="4C5DDC35"/>
    <w:rsid w:val="4C5E71B1"/>
    <w:rsid w:val="4C7A5953"/>
    <w:rsid w:val="4C7C614E"/>
    <w:rsid w:val="4C83D095"/>
    <w:rsid w:val="4C8966B6"/>
    <w:rsid w:val="4C8ECB2E"/>
    <w:rsid w:val="4C93DC7C"/>
    <w:rsid w:val="4C95A95F"/>
    <w:rsid w:val="4C96B89B"/>
    <w:rsid w:val="4CA67CAB"/>
    <w:rsid w:val="4CAE44DC"/>
    <w:rsid w:val="4CAE4F74"/>
    <w:rsid w:val="4CAFF8A2"/>
    <w:rsid w:val="4CB26829"/>
    <w:rsid w:val="4CC0B93B"/>
    <w:rsid w:val="4CD71479"/>
    <w:rsid w:val="4CE2D1F1"/>
    <w:rsid w:val="4CF4779F"/>
    <w:rsid w:val="4D06FBED"/>
    <w:rsid w:val="4D0A9DC0"/>
    <w:rsid w:val="4D14A65F"/>
    <w:rsid w:val="4D19DB41"/>
    <w:rsid w:val="4D1A63EE"/>
    <w:rsid w:val="4D1E5242"/>
    <w:rsid w:val="4D208A26"/>
    <w:rsid w:val="4D252C0F"/>
    <w:rsid w:val="4D3790AA"/>
    <w:rsid w:val="4D37DF53"/>
    <w:rsid w:val="4D41C4EA"/>
    <w:rsid w:val="4D480CCB"/>
    <w:rsid w:val="4D4D719B"/>
    <w:rsid w:val="4D4E1FC0"/>
    <w:rsid w:val="4D4EC5CB"/>
    <w:rsid w:val="4D620FB6"/>
    <w:rsid w:val="4D6465F3"/>
    <w:rsid w:val="4D681B0C"/>
    <w:rsid w:val="4D6A949B"/>
    <w:rsid w:val="4D6AB747"/>
    <w:rsid w:val="4D6E0F27"/>
    <w:rsid w:val="4D7C7F2A"/>
    <w:rsid w:val="4D8CCCCC"/>
    <w:rsid w:val="4D8F3E4C"/>
    <w:rsid w:val="4D945BA1"/>
    <w:rsid w:val="4D953C3D"/>
    <w:rsid w:val="4D9F24F0"/>
    <w:rsid w:val="4D9F98F8"/>
    <w:rsid w:val="4DA7DB59"/>
    <w:rsid w:val="4DC1CB0F"/>
    <w:rsid w:val="4DCF32EC"/>
    <w:rsid w:val="4DD022DA"/>
    <w:rsid w:val="4DD3EC04"/>
    <w:rsid w:val="4DD680DC"/>
    <w:rsid w:val="4DDAC2BD"/>
    <w:rsid w:val="4DDB5A1C"/>
    <w:rsid w:val="4DDB64CD"/>
    <w:rsid w:val="4DDC5B3D"/>
    <w:rsid w:val="4DE102FB"/>
    <w:rsid w:val="4DF2B06A"/>
    <w:rsid w:val="4DF9DE3F"/>
    <w:rsid w:val="4DFB331E"/>
    <w:rsid w:val="4E0C57C4"/>
    <w:rsid w:val="4E14D8AB"/>
    <w:rsid w:val="4E1E739D"/>
    <w:rsid w:val="4E278D81"/>
    <w:rsid w:val="4E2EDF72"/>
    <w:rsid w:val="4E38AF1F"/>
    <w:rsid w:val="4E3AC191"/>
    <w:rsid w:val="4E3FC03A"/>
    <w:rsid w:val="4E4446DC"/>
    <w:rsid w:val="4E47154D"/>
    <w:rsid w:val="4E47E4C2"/>
    <w:rsid w:val="4E494783"/>
    <w:rsid w:val="4E4C9BD7"/>
    <w:rsid w:val="4E4D85DB"/>
    <w:rsid w:val="4E590AF1"/>
    <w:rsid w:val="4E71B2DC"/>
    <w:rsid w:val="4E7269CB"/>
    <w:rsid w:val="4E77986D"/>
    <w:rsid w:val="4E974FC2"/>
    <w:rsid w:val="4EA1F526"/>
    <w:rsid w:val="4EA50843"/>
    <w:rsid w:val="4EA92899"/>
    <w:rsid w:val="4EC4E145"/>
    <w:rsid w:val="4ED2F199"/>
    <w:rsid w:val="4ED6F778"/>
    <w:rsid w:val="4EDC5392"/>
    <w:rsid w:val="4EDF543D"/>
    <w:rsid w:val="4EE72FB5"/>
    <w:rsid w:val="4EEE3FA8"/>
    <w:rsid w:val="4EF12120"/>
    <w:rsid w:val="4EF52A3E"/>
    <w:rsid w:val="4EF9C7E8"/>
    <w:rsid w:val="4EFF9560"/>
    <w:rsid w:val="4F1A959E"/>
    <w:rsid w:val="4F253032"/>
    <w:rsid w:val="4F26BEDB"/>
    <w:rsid w:val="4F2D628A"/>
    <w:rsid w:val="4F2E12C6"/>
    <w:rsid w:val="4F2ECAB4"/>
    <w:rsid w:val="4F45E3EF"/>
    <w:rsid w:val="4F48EDA7"/>
    <w:rsid w:val="4F59629E"/>
    <w:rsid w:val="4F5D2DC9"/>
    <w:rsid w:val="4F61724A"/>
    <w:rsid w:val="4F695C42"/>
    <w:rsid w:val="4F6B3A59"/>
    <w:rsid w:val="4F707793"/>
    <w:rsid w:val="4F70E02A"/>
    <w:rsid w:val="4F714924"/>
    <w:rsid w:val="4F72C23D"/>
    <w:rsid w:val="4F73372E"/>
    <w:rsid w:val="4F770DF0"/>
    <w:rsid w:val="4F779A6B"/>
    <w:rsid w:val="4F80087B"/>
    <w:rsid w:val="4F842FE5"/>
    <w:rsid w:val="4F8814BD"/>
    <w:rsid w:val="4F898314"/>
    <w:rsid w:val="4F8BC53D"/>
    <w:rsid w:val="4F961442"/>
    <w:rsid w:val="4F973124"/>
    <w:rsid w:val="4F988DC1"/>
    <w:rsid w:val="4F9E91CA"/>
    <w:rsid w:val="4F9FCADE"/>
    <w:rsid w:val="4FA3906A"/>
    <w:rsid w:val="4FA55491"/>
    <w:rsid w:val="4FA6F50A"/>
    <w:rsid w:val="4FA7B3C0"/>
    <w:rsid w:val="4FABE2CD"/>
    <w:rsid w:val="4FAC798D"/>
    <w:rsid w:val="4FACE499"/>
    <w:rsid w:val="4FB4E7C7"/>
    <w:rsid w:val="4FB8582E"/>
    <w:rsid w:val="4FBC04DF"/>
    <w:rsid w:val="4FC66C54"/>
    <w:rsid w:val="4FCA3515"/>
    <w:rsid w:val="4FCE08D7"/>
    <w:rsid w:val="4FD2EFF2"/>
    <w:rsid w:val="4FD34D29"/>
    <w:rsid w:val="4FDB6FD8"/>
    <w:rsid w:val="4FEA5022"/>
    <w:rsid w:val="4FEC66CB"/>
    <w:rsid w:val="4FF90E48"/>
    <w:rsid w:val="50160631"/>
    <w:rsid w:val="501B2922"/>
    <w:rsid w:val="501FF9C6"/>
    <w:rsid w:val="5021F2E8"/>
    <w:rsid w:val="5030CCBD"/>
    <w:rsid w:val="503C769F"/>
    <w:rsid w:val="503C872F"/>
    <w:rsid w:val="5054B480"/>
    <w:rsid w:val="5055C8B2"/>
    <w:rsid w:val="505E6C4F"/>
    <w:rsid w:val="50605E12"/>
    <w:rsid w:val="5065AD6B"/>
    <w:rsid w:val="50665DF2"/>
    <w:rsid w:val="50714578"/>
    <w:rsid w:val="5074C46F"/>
    <w:rsid w:val="5079F5AE"/>
    <w:rsid w:val="507A961C"/>
    <w:rsid w:val="50845644"/>
    <w:rsid w:val="50887894"/>
    <w:rsid w:val="50979685"/>
    <w:rsid w:val="5099634B"/>
    <w:rsid w:val="509E5654"/>
    <w:rsid w:val="50A90E3B"/>
    <w:rsid w:val="50B0EB2F"/>
    <w:rsid w:val="50B1126D"/>
    <w:rsid w:val="50B8CD22"/>
    <w:rsid w:val="50BFAB53"/>
    <w:rsid w:val="50C31760"/>
    <w:rsid w:val="50D643FA"/>
    <w:rsid w:val="50E88396"/>
    <w:rsid w:val="50EB8BF3"/>
    <w:rsid w:val="50FEA77A"/>
    <w:rsid w:val="510B5B6C"/>
    <w:rsid w:val="511A500A"/>
    <w:rsid w:val="5120F1CD"/>
    <w:rsid w:val="51255D1B"/>
    <w:rsid w:val="512F27CD"/>
    <w:rsid w:val="5130840A"/>
    <w:rsid w:val="51412641"/>
    <w:rsid w:val="5142BC7E"/>
    <w:rsid w:val="514628B3"/>
    <w:rsid w:val="5150F44E"/>
    <w:rsid w:val="51608471"/>
    <w:rsid w:val="51688985"/>
    <w:rsid w:val="516A540A"/>
    <w:rsid w:val="516EB0A3"/>
    <w:rsid w:val="5182495A"/>
    <w:rsid w:val="518286C3"/>
    <w:rsid w:val="518303F1"/>
    <w:rsid w:val="518BB87D"/>
    <w:rsid w:val="5195929A"/>
    <w:rsid w:val="519BAE25"/>
    <w:rsid w:val="519C1F6E"/>
    <w:rsid w:val="51A416AA"/>
    <w:rsid w:val="51A89E71"/>
    <w:rsid w:val="51B90FFA"/>
    <w:rsid w:val="51BC3755"/>
    <w:rsid w:val="51C5ACB2"/>
    <w:rsid w:val="51D0BF1C"/>
    <w:rsid w:val="51D3543E"/>
    <w:rsid w:val="51D9F184"/>
    <w:rsid w:val="51DC557C"/>
    <w:rsid w:val="51E838B8"/>
    <w:rsid w:val="52170AD9"/>
    <w:rsid w:val="52263798"/>
    <w:rsid w:val="52328C4F"/>
    <w:rsid w:val="5243B377"/>
    <w:rsid w:val="52450650"/>
    <w:rsid w:val="524624FE"/>
    <w:rsid w:val="524B22F1"/>
    <w:rsid w:val="5252580A"/>
    <w:rsid w:val="52589FB6"/>
    <w:rsid w:val="526116ED"/>
    <w:rsid w:val="5266DEE4"/>
    <w:rsid w:val="526873A3"/>
    <w:rsid w:val="526D2E68"/>
    <w:rsid w:val="5274986D"/>
    <w:rsid w:val="52803AE4"/>
    <w:rsid w:val="528C5482"/>
    <w:rsid w:val="528EC0F6"/>
    <w:rsid w:val="5299BFA0"/>
    <w:rsid w:val="529B2E94"/>
    <w:rsid w:val="529DF528"/>
    <w:rsid w:val="52A1D4E9"/>
    <w:rsid w:val="52B0E00F"/>
    <w:rsid w:val="52B137C0"/>
    <w:rsid w:val="52C306B7"/>
    <w:rsid w:val="52C5B153"/>
    <w:rsid w:val="52C8E941"/>
    <w:rsid w:val="52CFE040"/>
    <w:rsid w:val="52DEBBBB"/>
    <w:rsid w:val="52E3215C"/>
    <w:rsid w:val="52EBCE19"/>
    <w:rsid w:val="52F3BFD0"/>
    <w:rsid w:val="52FEAE95"/>
    <w:rsid w:val="5306B542"/>
    <w:rsid w:val="530A2C6B"/>
    <w:rsid w:val="53127922"/>
    <w:rsid w:val="532CC4D0"/>
    <w:rsid w:val="53345B75"/>
    <w:rsid w:val="533AA4DA"/>
    <w:rsid w:val="53501754"/>
    <w:rsid w:val="5354ADB7"/>
    <w:rsid w:val="5357F57B"/>
    <w:rsid w:val="535E8F85"/>
    <w:rsid w:val="536147E3"/>
    <w:rsid w:val="536E08CC"/>
    <w:rsid w:val="5373E95F"/>
    <w:rsid w:val="537595D1"/>
    <w:rsid w:val="5379F682"/>
    <w:rsid w:val="537B2183"/>
    <w:rsid w:val="537FFFD5"/>
    <w:rsid w:val="5380A455"/>
    <w:rsid w:val="53887F14"/>
    <w:rsid w:val="538970AC"/>
    <w:rsid w:val="539472FF"/>
    <w:rsid w:val="53960E39"/>
    <w:rsid w:val="53AD35BA"/>
    <w:rsid w:val="53B918E8"/>
    <w:rsid w:val="53BB117A"/>
    <w:rsid w:val="53D1AF39"/>
    <w:rsid w:val="53D783D2"/>
    <w:rsid w:val="53DEEE01"/>
    <w:rsid w:val="53EF057B"/>
    <w:rsid w:val="53F1635B"/>
    <w:rsid w:val="53F17FCB"/>
    <w:rsid w:val="53F1A73F"/>
    <w:rsid w:val="54098122"/>
    <w:rsid w:val="540C6F28"/>
    <w:rsid w:val="541320FB"/>
    <w:rsid w:val="541A39C3"/>
    <w:rsid w:val="541EA4C1"/>
    <w:rsid w:val="54369E2E"/>
    <w:rsid w:val="544B98BA"/>
    <w:rsid w:val="5454C32D"/>
    <w:rsid w:val="545817EA"/>
    <w:rsid w:val="545B3FFA"/>
    <w:rsid w:val="546C4076"/>
    <w:rsid w:val="54765810"/>
    <w:rsid w:val="54849D9D"/>
    <w:rsid w:val="548AC18B"/>
    <w:rsid w:val="5490E133"/>
    <w:rsid w:val="54950480"/>
    <w:rsid w:val="54981003"/>
    <w:rsid w:val="54B0561B"/>
    <w:rsid w:val="54B36274"/>
    <w:rsid w:val="54BD7AAD"/>
    <w:rsid w:val="54C42379"/>
    <w:rsid w:val="54C84EE8"/>
    <w:rsid w:val="54CBBA0D"/>
    <w:rsid w:val="54CCB20F"/>
    <w:rsid w:val="54D2693B"/>
    <w:rsid w:val="54D65E87"/>
    <w:rsid w:val="54FA51A1"/>
    <w:rsid w:val="54FCB5FC"/>
    <w:rsid w:val="55058DC0"/>
    <w:rsid w:val="55102A97"/>
    <w:rsid w:val="5511F889"/>
    <w:rsid w:val="5514540B"/>
    <w:rsid w:val="551856E6"/>
    <w:rsid w:val="552118A6"/>
    <w:rsid w:val="552DA912"/>
    <w:rsid w:val="55304A6F"/>
    <w:rsid w:val="553A6175"/>
    <w:rsid w:val="55462E64"/>
    <w:rsid w:val="554874CA"/>
    <w:rsid w:val="5552CB49"/>
    <w:rsid w:val="5555A51C"/>
    <w:rsid w:val="555684FE"/>
    <w:rsid w:val="5557895C"/>
    <w:rsid w:val="5565930F"/>
    <w:rsid w:val="556C12A7"/>
    <w:rsid w:val="556E4927"/>
    <w:rsid w:val="559A1875"/>
    <w:rsid w:val="55A0F8DD"/>
    <w:rsid w:val="55A56997"/>
    <w:rsid w:val="55A833A8"/>
    <w:rsid w:val="55A95B0E"/>
    <w:rsid w:val="55B555B6"/>
    <w:rsid w:val="55C82EBC"/>
    <w:rsid w:val="55CD43BD"/>
    <w:rsid w:val="55D18628"/>
    <w:rsid w:val="55D94CED"/>
    <w:rsid w:val="55E559A3"/>
    <w:rsid w:val="55EF4E6A"/>
    <w:rsid w:val="55F0C0F0"/>
    <w:rsid w:val="55F30CC2"/>
    <w:rsid w:val="56055BCC"/>
    <w:rsid w:val="561D15E7"/>
    <w:rsid w:val="5621D48C"/>
    <w:rsid w:val="56353692"/>
    <w:rsid w:val="5639A983"/>
    <w:rsid w:val="56418E6B"/>
    <w:rsid w:val="56452A54"/>
    <w:rsid w:val="564E7AC7"/>
    <w:rsid w:val="5657D3AB"/>
    <w:rsid w:val="56588B2E"/>
    <w:rsid w:val="566C8917"/>
    <w:rsid w:val="567487B0"/>
    <w:rsid w:val="56901ABA"/>
    <w:rsid w:val="56AD4103"/>
    <w:rsid w:val="56AEF6CB"/>
    <w:rsid w:val="56B0E845"/>
    <w:rsid w:val="56B92F63"/>
    <w:rsid w:val="56D08AA2"/>
    <w:rsid w:val="56D0ADF0"/>
    <w:rsid w:val="56DF64A4"/>
    <w:rsid w:val="56E8C3D6"/>
    <w:rsid w:val="56EA3EC8"/>
    <w:rsid w:val="56EB36E6"/>
    <w:rsid w:val="56F32F04"/>
    <w:rsid w:val="56F79E6F"/>
    <w:rsid w:val="56FD93CB"/>
    <w:rsid w:val="56FE9651"/>
    <w:rsid w:val="5710B71C"/>
    <w:rsid w:val="57148338"/>
    <w:rsid w:val="571B5CA5"/>
    <w:rsid w:val="57217721"/>
    <w:rsid w:val="572D1CA4"/>
    <w:rsid w:val="5736DF89"/>
    <w:rsid w:val="5739C422"/>
    <w:rsid w:val="574D7209"/>
    <w:rsid w:val="57517B0E"/>
    <w:rsid w:val="57553DD1"/>
    <w:rsid w:val="5757E178"/>
    <w:rsid w:val="575B861D"/>
    <w:rsid w:val="575FB497"/>
    <w:rsid w:val="576478B8"/>
    <w:rsid w:val="5769D4C3"/>
    <w:rsid w:val="57726462"/>
    <w:rsid w:val="5772953B"/>
    <w:rsid w:val="57777B2E"/>
    <w:rsid w:val="577CA62D"/>
    <w:rsid w:val="5793059C"/>
    <w:rsid w:val="579568E8"/>
    <w:rsid w:val="5799DE54"/>
    <w:rsid w:val="579E23F4"/>
    <w:rsid w:val="57A89582"/>
    <w:rsid w:val="57A9AA2A"/>
    <w:rsid w:val="57BF02AC"/>
    <w:rsid w:val="57CDD6A9"/>
    <w:rsid w:val="57DDCBF8"/>
    <w:rsid w:val="57DE51BC"/>
    <w:rsid w:val="57E4BF10"/>
    <w:rsid w:val="57E809A0"/>
    <w:rsid w:val="57EA6BBE"/>
    <w:rsid w:val="57EEC857"/>
    <w:rsid w:val="57FAEE5A"/>
    <w:rsid w:val="57FC4CB6"/>
    <w:rsid w:val="57FD4C67"/>
    <w:rsid w:val="5807CFEE"/>
    <w:rsid w:val="58089D89"/>
    <w:rsid w:val="580CECFF"/>
    <w:rsid w:val="582668CB"/>
    <w:rsid w:val="583FCF1E"/>
    <w:rsid w:val="58441F14"/>
    <w:rsid w:val="5844DDA4"/>
    <w:rsid w:val="5849BE2B"/>
    <w:rsid w:val="584AFA11"/>
    <w:rsid w:val="58558D34"/>
    <w:rsid w:val="5857633A"/>
    <w:rsid w:val="585CBBBA"/>
    <w:rsid w:val="58629853"/>
    <w:rsid w:val="5868019D"/>
    <w:rsid w:val="58685AD7"/>
    <w:rsid w:val="586A2BD7"/>
    <w:rsid w:val="586B9FBA"/>
    <w:rsid w:val="586EE6C9"/>
    <w:rsid w:val="5892750F"/>
    <w:rsid w:val="5894B649"/>
    <w:rsid w:val="589DF698"/>
    <w:rsid w:val="58A3C63E"/>
    <w:rsid w:val="58A68668"/>
    <w:rsid w:val="58C1E5A1"/>
    <w:rsid w:val="58C23FB0"/>
    <w:rsid w:val="58C8BEB9"/>
    <w:rsid w:val="58C8E81B"/>
    <w:rsid w:val="58D04CDE"/>
    <w:rsid w:val="58E2C8E0"/>
    <w:rsid w:val="58F308D1"/>
    <w:rsid w:val="58F60388"/>
    <w:rsid w:val="58F9170F"/>
    <w:rsid w:val="58F95790"/>
    <w:rsid w:val="58FB4E05"/>
    <w:rsid w:val="58FB5222"/>
    <w:rsid w:val="59029529"/>
    <w:rsid w:val="59239691"/>
    <w:rsid w:val="59240F0D"/>
    <w:rsid w:val="59245395"/>
    <w:rsid w:val="5927C3BF"/>
    <w:rsid w:val="59340B94"/>
    <w:rsid w:val="593C25C4"/>
    <w:rsid w:val="593EB15D"/>
    <w:rsid w:val="594A286E"/>
    <w:rsid w:val="594AC135"/>
    <w:rsid w:val="594D83B7"/>
    <w:rsid w:val="5958FAB9"/>
    <w:rsid w:val="595E5657"/>
    <w:rsid w:val="5961CE33"/>
    <w:rsid w:val="5967FAD1"/>
    <w:rsid w:val="596BBCC4"/>
    <w:rsid w:val="5971E82F"/>
    <w:rsid w:val="59741AF5"/>
    <w:rsid w:val="59754A58"/>
    <w:rsid w:val="59786DFF"/>
    <w:rsid w:val="597A32EF"/>
    <w:rsid w:val="597E9FF0"/>
    <w:rsid w:val="59874433"/>
    <w:rsid w:val="59888C4F"/>
    <w:rsid w:val="598FE897"/>
    <w:rsid w:val="599A54E0"/>
    <w:rsid w:val="59B56F48"/>
    <w:rsid w:val="59C0FAB1"/>
    <w:rsid w:val="59D64BF3"/>
    <w:rsid w:val="59DB130F"/>
    <w:rsid w:val="59E475C7"/>
    <w:rsid w:val="5A088525"/>
    <w:rsid w:val="5A11739F"/>
    <w:rsid w:val="5A1ACA58"/>
    <w:rsid w:val="5A208588"/>
    <w:rsid w:val="5A2187F5"/>
    <w:rsid w:val="5A30A76D"/>
    <w:rsid w:val="5A32C1C9"/>
    <w:rsid w:val="5A3F2886"/>
    <w:rsid w:val="5A492F9D"/>
    <w:rsid w:val="5A4B6792"/>
    <w:rsid w:val="5A650F99"/>
    <w:rsid w:val="5A6F05F8"/>
    <w:rsid w:val="5A803770"/>
    <w:rsid w:val="5A840081"/>
    <w:rsid w:val="5A8D3753"/>
    <w:rsid w:val="5AA2D53E"/>
    <w:rsid w:val="5AA5E613"/>
    <w:rsid w:val="5AA80AD5"/>
    <w:rsid w:val="5AAB4C37"/>
    <w:rsid w:val="5AAFD832"/>
    <w:rsid w:val="5ABAF0C2"/>
    <w:rsid w:val="5ABE2BB8"/>
    <w:rsid w:val="5AC3EE2F"/>
    <w:rsid w:val="5AC9823F"/>
    <w:rsid w:val="5AC9A513"/>
    <w:rsid w:val="5AD14DEA"/>
    <w:rsid w:val="5AD84C40"/>
    <w:rsid w:val="5ADFE8EE"/>
    <w:rsid w:val="5AE9E937"/>
    <w:rsid w:val="5AEF5EC2"/>
    <w:rsid w:val="5AF1E724"/>
    <w:rsid w:val="5AF32E25"/>
    <w:rsid w:val="5B065A94"/>
    <w:rsid w:val="5B08C360"/>
    <w:rsid w:val="5B0C3028"/>
    <w:rsid w:val="5B175237"/>
    <w:rsid w:val="5B1F853C"/>
    <w:rsid w:val="5B27B8CC"/>
    <w:rsid w:val="5B2DA69E"/>
    <w:rsid w:val="5B3AEFFE"/>
    <w:rsid w:val="5B3D05DD"/>
    <w:rsid w:val="5B46574F"/>
    <w:rsid w:val="5B4C27E0"/>
    <w:rsid w:val="5B4ECC99"/>
    <w:rsid w:val="5B50CAB7"/>
    <w:rsid w:val="5B5365CB"/>
    <w:rsid w:val="5B56A409"/>
    <w:rsid w:val="5B5E1A79"/>
    <w:rsid w:val="5B65B3BC"/>
    <w:rsid w:val="5B6B26BC"/>
    <w:rsid w:val="5B7017B1"/>
    <w:rsid w:val="5B70310C"/>
    <w:rsid w:val="5B732555"/>
    <w:rsid w:val="5B77207D"/>
    <w:rsid w:val="5B7DE60D"/>
    <w:rsid w:val="5B86C8A4"/>
    <w:rsid w:val="5B8C6680"/>
    <w:rsid w:val="5B94515B"/>
    <w:rsid w:val="5B976C03"/>
    <w:rsid w:val="5B98C0E2"/>
    <w:rsid w:val="5B9D7F79"/>
    <w:rsid w:val="5BA059C5"/>
    <w:rsid w:val="5BA71EED"/>
    <w:rsid w:val="5BAAB3F4"/>
    <w:rsid w:val="5BAC0C99"/>
    <w:rsid w:val="5BB0E6F9"/>
    <w:rsid w:val="5BB815C9"/>
    <w:rsid w:val="5BCCE70D"/>
    <w:rsid w:val="5BD4A1C2"/>
    <w:rsid w:val="5BD9FE97"/>
    <w:rsid w:val="5BE00936"/>
    <w:rsid w:val="5BE94130"/>
    <w:rsid w:val="5BED6060"/>
    <w:rsid w:val="5BF189A5"/>
    <w:rsid w:val="5C09ED54"/>
    <w:rsid w:val="5C0D6A5B"/>
    <w:rsid w:val="5C1B90EF"/>
    <w:rsid w:val="5C28531E"/>
    <w:rsid w:val="5C3C29B6"/>
    <w:rsid w:val="5C3F535B"/>
    <w:rsid w:val="5C439643"/>
    <w:rsid w:val="5C5B447C"/>
    <w:rsid w:val="5C60F40F"/>
    <w:rsid w:val="5C78273C"/>
    <w:rsid w:val="5C7F5121"/>
    <w:rsid w:val="5C80D378"/>
    <w:rsid w:val="5C832C66"/>
    <w:rsid w:val="5C869B6F"/>
    <w:rsid w:val="5C9A8044"/>
    <w:rsid w:val="5C9AF517"/>
    <w:rsid w:val="5CA2CE54"/>
    <w:rsid w:val="5CA7D723"/>
    <w:rsid w:val="5CBF53D2"/>
    <w:rsid w:val="5CC935A6"/>
    <w:rsid w:val="5CD4925B"/>
    <w:rsid w:val="5CD8456E"/>
    <w:rsid w:val="5CDEBCF1"/>
    <w:rsid w:val="5CEDFB16"/>
    <w:rsid w:val="5CF359BA"/>
    <w:rsid w:val="5CF41E17"/>
    <w:rsid w:val="5CF803FB"/>
    <w:rsid w:val="5D03CBE3"/>
    <w:rsid w:val="5D0413D3"/>
    <w:rsid w:val="5D149FA4"/>
    <w:rsid w:val="5D1BF715"/>
    <w:rsid w:val="5D1BFA05"/>
    <w:rsid w:val="5D1C4AA9"/>
    <w:rsid w:val="5D2AB88E"/>
    <w:rsid w:val="5D314919"/>
    <w:rsid w:val="5D319B2B"/>
    <w:rsid w:val="5D428ABD"/>
    <w:rsid w:val="5D471284"/>
    <w:rsid w:val="5D4C5AA5"/>
    <w:rsid w:val="5D63A88D"/>
    <w:rsid w:val="5D77EC89"/>
    <w:rsid w:val="5D78FD9C"/>
    <w:rsid w:val="5D7F4BF8"/>
    <w:rsid w:val="5D8CAFA0"/>
    <w:rsid w:val="5D99D2D1"/>
    <w:rsid w:val="5D9CDD11"/>
    <w:rsid w:val="5DA242B7"/>
    <w:rsid w:val="5DAED829"/>
    <w:rsid w:val="5DB2AE2E"/>
    <w:rsid w:val="5DB327D8"/>
    <w:rsid w:val="5DBA020A"/>
    <w:rsid w:val="5DC2D040"/>
    <w:rsid w:val="5DCCF259"/>
    <w:rsid w:val="5DD45A8E"/>
    <w:rsid w:val="5DD651A4"/>
    <w:rsid w:val="5DD66933"/>
    <w:rsid w:val="5DDBC2ED"/>
    <w:rsid w:val="5DE49946"/>
    <w:rsid w:val="5DE67C6B"/>
    <w:rsid w:val="5DECC3B9"/>
    <w:rsid w:val="5DF0462E"/>
    <w:rsid w:val="5DF2422E"/>
    <w:rsid w:val="5DF681A7"/>
    <w:rsid w:val="5DFB820F"/>
    <w:rsid w:val="5E041D8C"/>
    <w:rsid w:val="5E04A64F"/>
    <w:rsid w:val="5E120783"/>
    <w:rsid w:val="5E267386"/>
    <w:rsid w:val="5E2FF2AD"/>
    <w:rsid w:val="5E322D58"/>
    <w:rsid w:val="5E33D0D1"/>
    <w:rsid w:val="5E3C4C68"/>
    <w:rsid w:val="5E439B91"/>
    <w:rsid w:val="5E607253"/>
    <w:rsid w:val="5E6949EA"/>
    <w:rsid w:val="5E6E997D"/>
    <w:rsid w:val="5E739981"/>
    <w:rsid w:val="5E81697B"/>
    <w:rsid w:val="5E8D3C51"/>
    <w:rsid w:val="5E93477C"/>
    <w:rsid w:val="5E97876F"/>
    <w:rsid w:val="5EA5C3E8"/>
    <w:rsid w:val="5EA79F16"/>
    <w:rsid w:val="5EB1A570"/>
    <w:rsid w:val="5ED1F00F"/>
    <w:rsid w:val="5EDDEAB7"/>
    <w:rsid w:val="5EE08A1D"/>
    <w:rsid w:val="5EEB4A42"/>
    <w:rsid w:val="5EEEE25D"/>
    <w:rsid w:val="5EEF258E"/>
    <w:rsid w:val="5F033179"/>
    <w:rsid w:val="5F0A69B5"/>
    <w:rsid w:val="5F1B3D49"/>
    <w:rsid w:val="5F2BBE69"/>
    <w:rsid w:val="5F2ED600"/>
    <w:rsid w:val="5F335DC7"/>
    <w:rsid w:val="5F3510A5"/>
    <w:rsid w:val="5F36DBAD"/>
    <w:rsid w:val="5F37D7A0"/>
    <w:rsid w:val="5F393002"/>
    <w:rsid w:val="5F39576B"/>
    <w:rsid w:val="5F3A1B40"/>
    <w:rsid w:val="5F45F2E9"/>
    <w:rsid w:val="5F60A34A"/>
    <w:rsid w:val="5F69FC2E"/>
    <w:rsid w:val="5F748BA5"/>
    <w:rsid w:val="5F760D01"/>
    <w:rsid w:val="5F78ADCA"/>
    <w:rsid w:val="5F8ADF40"/>
    <w:rsid w:val="5F8FF831"/>
    <w:rsid w:val="5FB58685"/>
    <w:rsid w:val="5FE0A5F8"/>
    <w:rsid w:val="5FE15F82"/>
    <w:rsid w:val="5FE44331"/>
    <w:rsid w:val="6006A24F"/>
    <w:rsid w:val="600D0F2C"/>
    <w:rsid w:val="600E1F9B"/>
    <w:rsid w:val="6014C1DA"/>
    <w:rsid w:val="6018111F"/>
    <w:rsid w:val="6018385D"/>
    <w:rsid w:val="601B8AB9"/>
    <w:rsid w:val="602E954D"/>
    <w:rsid w:val="603533A5"/>
    <w:rsid w:val="603FB81E"/>
    <w:rsid w:val="605042F0"/>
    <w:rsid w:val="6052DD3E"/>
    <w:rsid w:val="605E9ABC"/>
    <w:rsid w:val="6067844F"/>
    <w:rsid w:val="606BA3AD"/>
    <w:rsid w:val="60797734"/>
    <w:rsid w:val="607C0CCA"/>
    <w:rsid w:val="607C3848"/>
    <w:rsid w:val="608E85E1"/>
    <w:rsid w:val="6091FB7A"/>
    <w:rsid w:val="60AC7B3E"/>
    <w:rsid w:val="60AF41D6"/>
    <w:rsid w:val="60B8375A"/>
    <w:rsid w:val="60B8DE7B"/>
    <w:rsid w:val="60C44901"/>
    <w:rsid w:val="60C68609"/>
    <w:rsid w:val="60E73AE3"/>
    <w:rsid w:val="60EB38D4"/>
    <w:rsid w:val="60EB55A7"/>
    <w:rsid w:val="60EF688F"/>
    <w:rsid w:val="60F0103F"/>
    <w:rsid w:val="60FD35DE"/>
    <w:rsid w:val="60FF71F2"/>
    <w:rsid w:val="611133DC"/>
    <w:rsid w:val="61148F57"/>
    <w:rsid w:val="6120351C"/>
    <w:rsid w:val="61205046"/>
    <w:rsid w:val="6121C20B"/>
    <w:rsid w:val="6123AA45"/>
    <w:rsid w:val="612AB648"/>
    <w:rsid w:val="61302FC3"/>
    <w:rsid w:val="6133DE21"/>
    <w:rsid w:val="613B0EC2"/>
    <w:rsid w:val="613FE5B6"/>
    <w:rsid w:val="61463DF2"/>
    <w:rsid w:val="61507363"/>
    <w:rsid w:val="6150F1A4"/>
    <w:rsid w:val="615362D8"/>
    <w:rsid w:val="6157E7C1"/>
    <w:rsid w:val="615E889F"/>
    <w:rsid w:val="615E9D16"/>
    <w:rsid w:val="617173B1"/>
    <w:rsid w:val="61729079"/>
    <w:rsid w:val="61730CB6"/>
    <w:rsid w:val="6175A3DE"/>
    <w:rsid w:val="61845BDC"/>
    <w:rsid w:val="618ECF61"/>
    <w:rsid w:val="61A32406"/>
    <w:rsid w:val="61B24398"/>
    <w:rsid w:val="61B64210"/>
    <w:rsid w:val="61BA2D65"/>
    <w:rsid w:val="61C370B2"/>
    <w:rsid w:val="61C9062B"/>
    <w:rsid w:val="61CD98B7"/>
    <w:rsid w:val="61D6189D"/>
    <w:rsid w:val="61DBDFFA"/>
    <w:rsid w:val="61DE3D11"/>
    <w:rsid w:val="61DF838F"/>
    <w:rsid w:val="61E1FBB7"/>
    <w:rsid w:val="61E833E8"/>
    <w:rsid w:val="620CB97B"/>
    <w:rsid w:val="622076EF"/>
    <w:rsid w:val="6221E86A"/>
    <w:rsid w:val="62247A7E"/>
    <w:rsid w:val="6233DE07"/>
    <w:rsid w:val="62387161"/>
    <w:rsid w:val="623B9524"/>
    <w:rsid w:val="623D48CC"/>
    <w:rsid w:val="624DE5DD"/>
    <w:rsid w:val="625A491C"/>
    <w:rsid w:val="62655AC9"/>
    <w:rsid w:val="627B8FDA"/>
    <w:rsid w:val="628EB97F"/>
    <w:rsid w:val="62904877"/>
    <w:rsid w:val="62A03CD5"/>
    <w:rsid w:val="62B5403F"/>
    <w:rsid w:val="62CA62C3"/>
    <w:rsid w:val="62D42A18"/>
    <w:rsid w:val="62D93030"/>
    <w:rsid w:val="62F0691B"/>
    <w:rsid w:val="62F17C3D"/>
    <w:rsid w:val="62FB7C49"/>
    <w:rsid w:val="630A06A7"/>
    <w:rsid w:val="6311DE2F"/>
    <w:rsid w:val="631DCBE9"/>
    <w:rsid w:val="6342A4C2"/>
    <w:rsid w:val="63588476"/>
    <w:rsid w:val="635B91CF"/>
    <w:rsid w:val="6363FC3F"/>
    <w:rsid w:val="63661A5C"/>
    <w:rsid w:val="636BCDA0"/>
    <w:rsid w:val="636BE7BB"/>
    <w:rsid w:val="6370C803"/>
    <w:rsid w:val="637691A4"/>
    <w:rsid w:val="637D8EAF"/>
    <w:rsid w:val="637E0591"/>
    <w:rsid w:val="6386192D"/>
    <w:rsid w:val="63885A67"/>
    <w:rsid w:val="639B2B2B"/>
    <w:rsid w:val="639CAE8E"/>
    <w:rsid w:val="63A256AA"/>
    <w:rsid w:val="63A593CB"/>
    <w:rsid w:val="63AD9D34"/>
    <w:rsid w:val="63B284E2"/>
    <w:rsid w:val="63B2C434"/>
    <w:rsid w:val="63B2CB07"/>
    <w:rsid w:val="63B8F8FE"/>
    <w:rsid w:val="63B99920"/>
    <w:rsid w:val="63D756E2"/>
    <w:rsid w:val="63DF28DE"/>
    <w:rsid w:val="63EABA7C"/>
    <w:rsid w:val="63EDDFD9"/>
    <w:rsid w:val="63FB6FE2"/>
    <w:rsid w:val="64013320"/>
    <w:rsid w:val="6408C755"/>
    <w:rsid w:val="640AAA69"/>
    <w:rsid w:val="640BB50A"/>
    <w:rsid w:val="640CA5CA"/>
    <w:rsid w:val="6415E94A"/>
    <w:rsid w:val="642A40E4"/>
    <w:rsid w:val="642AC9FB"/>
    <w:rsid w:val="642E6BAB"/>
    <w:rsid w:val="6431FB99"/>
    <w:rsid w:val="6434EDC7"/>
    <w:rsid w:val="6435C542"/>
    <w:rsid w:val="643B323E"/>
    <w:rsid w:val="643E033C"/>
    <w:rsid w:val="6441027C"/>
    <w:rsid w:val="64449709"/>
    <w:rsid w:val="644656F6"/>
    <w:rsid w:val="644785E6"/>
    <w:rsid w:val="644A448E"/>
    <w:rsid w:val="644D76F7"/>
    <w:rsid w:val="645AE039"/>
    <w:rsid w:val="64700312"/>
    <w:rsid w:val="6472A491"/>
    <w:rsid w:val="64730C8B"/>
    <w:rsid w:val="647A4A3D"/>
    <w:rsid w:val="647C37B6"/>
    <w:rsid w:val="648EB747"/>
    <w:rsid w:val="6495FED4"/>
    <w:rsid w:val="64AEC62D"/>
    <w:rsid w:val="64C6EAF5"/>
    <w:rsid w:val="64CEB13D"/>
    <w:rsid w:val="64E0FA9D"/>
    <w:rsid w:val="64E5A0B5"/>
    <w:rsid w:val="64FEE581"/>
    <w:rsid w:val="651B7421"/>
    <w:rsid w:val="65277D51"/>
    <w:rsid w:val="65337B99"/>
    <w:rsid w:val="65378938"/>
    <w:rsid w:val="653C6DDE"/>
    <w:rsid w:val="653E2F89"/>
    <w:rsid w:val="654002A3"/>
    <w:rsid w:val="6551D3D9"/>
    <w:rsid w:val="6558B05B"/>
    <w:rsid w:val="655C4136"/>
    <w:rsid w:val="6567020D"/>
    <w:rsid w:val="6579538D"/>
    <w:rsid w:val="658222EA"/>
    <w:rsid w:val="6583F1FA"/>
    <w:rsid w:val="65882C53"/>
    <w:rsid w:val="65890039"/>
    <w:rsid w:val="6590D50A"/>
    <w:rsid w:val="65924D5D"/>
    <w:rsid w:val="6592ECF7"/>
    <w:rsid w:val="659E9624"/>
    <w:rsid w:val="65A1F5C5"/>
    <w:rsid w:val="65A4F198"/>
    <w:rsid w:val="65A55885"/>
    <w:rsid w:val="65B171AA"/>
    <w:rsid w:val="65B371CD"/>
    <w:rsid w:val="65BD5B6C"/>
    <w:rsid w:val="65C297B6"/>
    <w:rsid w:val="65C64A15"/>
    <w:rsid w:val="65C7D631"/>
    <w:rsid w:val="65D2B40D"/>
    <w:rsid w:val="65DB3084"/>
    <w:rsid w:val="65E2C444"/>
    <w:rsid w:val="65E52DC2"/>
    <w:rsid w:val="65F73CAB"/>
    <w:rsid w:val="65F9DEA8"/>
    <w:rsid w:val="65FEB9CB"/>
    <w:rsid w:val="6602AF5F"/>
    <w:rsid w:val="6606636D"/>
    <w:rsid w:val="660CC18D"/>
    <w:rsid w:val="6614CAAA"/>
    <w:rsid w:val="66157DCD"/>
    <w:rsid w:val="6615BB36"/>
    <w:rsid w:val="661D2B4D"/>
    <w:rsid w:val="66229CE1"/>
    <w:rsid w:val="66266C7B"/>
    <w:rsid w:val="662AAA1B"/>
    <w:rsid w:val="662E2F75"/>
    <w:rsid w:val="66463489"/>
    <w:rsid w:val="665B80E0"/>
    <w:rsid w:val="665D92CE"/>
    <w:rsid w:val="66641293"/>
    <w:rsid w:val="66645558"/>
    <w:rsid w:val="66660EDA"/>
    <w:rsid w:val="6675FD91"/>
    <w:rsid w:val="6678FFD1"/>
    <w:rsid w:val="667B3BD5"/>
    <w:rsid w:val="667D6CDF"/>
    <w:rsid w:val="668C7C12"/>
    <w:rsid w:val="66907005"/>
    <w:rsid w:val="669341E0"/>
    <w:rsid w:val="6695D97B"/>
    <w:rsid w:val="669D736D"/>
    <w:rsid w:val="66BA8C46"/>
    <w:rsid w:val="66BAD057"/>
    <w:rsid w:val="66C26532"/>
    <w:rsid w:val="66D434F5"/>
    <w:rsid w:val="66EC6BB7"/>
    <w:rsid w:val="66F54B05"/>
    <w:rsid w:val="670474FC"/>
    <w:rsid w:val="670A1293"/>
    <w:rsid w:val="670FB65A"/>
    <w:rsid w:val="6719CF1C"/>
    <w:rsid w:val="671A275A"/>
    <w:rsid w:val="67206FED"/>
    <w:rsid w:val="672C52BC"/>
    <w:rsid w:val="672E5832"/>
    <w:rsid w:val="672E8B30"/>
    <w:rsid w:val="6732873F"/>
    <w:rsid w:val="6733835E"/>
    <w:rsid w:val="673EA7BC"/>
    <w:rsid w:val="6743C3C2"/>
    <w:rsid w:val="67786E8D"/>
    <w:rsid w:val="677BEA23"/>
    <w:rsid w:val="678007A0"/>
    <w:rsid w:val="67887925"/>
    <w:rsid w:val="67899181"/>
    <w:rsid w:val="679559AD"/>
    <w:rsid w:val="67A88CC2"/>
    <w:rsid w:val="67AC0394"/>
    <w:rsid w:val="67ACFFB3"/>
    <w:rsid w:val="67B1614B"/>
    <w:rsid w:val="67B27038"/>
    <w:rsid w:val="67B90F5E"/>
    <w:rsid w:val="67BFC779"/>
    <w:rsid w:val="67BFE8CA"/>
    <w:rsid w:val="67C5F53F"/>
    <w:rsid w:val="67CAD216"/>
    <w:rsid w:val="67CFBDEE"/>
    <w:rsid w:val="67D3A1CA"/>
    <w:rsid w:val="67DCA316"/>
    <w:rsid w:val="67DDEEAC"/>
    <w:rsid w:val="67E50A46"/>
    <w:rsid w:val="67E67691"/>
    <w:rsid w:val="67EDCEB9"/>
    <w:rsid w:val="67F69494"/>
    <w:rsid w:val="67F9632F"/>
    <w:rsid w:val="6803A75D"/>
    <w:rsid w:val="6806C01E"/>
    <w:rsid w:val="680E974A"/>
    <w:rsid w:val="68180391"/>
    <w:rsid w:val="68181DE7"/>
    <w:rsid w:val="681F84F9"/>
    <w:rsid w:val="682BE55E"/>
    <w:rsid w:val="6842C3F0"/>
    <w:rsid w:val="684302D1"/>
    <w:rsid w:val="68486656"/>
    <w:rsid w:val="684AC2B6"/>
    <w:rsid w:val="6854782D"/>
    <w:rsid w:val="6856AC32"/>
    <w:rsid w:val="68583531"/>
    <w:rsid w:val="685C25C6"/>
    <w:rsid w:val="685E9CC6"/>
    <w:rsid w:val="68689E35"/>
    <w:rsid w:val="687A98BD"/>
    <w:rsid w:val="687DB29A"/>
    <w:rsid w:val="68AAC521"/>
    <w:rsid w:val="68B268DA"/>
    <w:rsid w:val="68B336D8"/>
    <w:rsid w:val="68B5759A"/>
    <w:rsid w:val="68B6B815"/>
    <w:rsid w:val="68C28A45"/>
    <w:rsid w:val="68CF6F3D"/>
    <w:rsid w:val="68D08248"/>
    <w:rsid w:val="68D0D818"/>
    <w:rsid w:val="68E9CFD3"/>
    <w:rsid w:val="68F9B123"/>
    <w:rsid w:val="68FCA7AF"/>
    <w:rsid w:val="68FF71C7"/>
    <w:rsid w:val="690115B5"/>
    <w:rsid w:val="69020C15"/>
    <w:rsid w:val="6927CAC7"/>
    <w:rsid w:val="692F804C"/>
    <w:rsid w:val="694435E5"/>
    <w:rsid w:val="69454509"/>
    <w:rsid w:val="69508326"/>
    <w:rsid w:val="6959242B"/>
    <w:rsid w:val="69602C79"/>
    <w:rsid w:val="696C64DC"/>
    <w:rsid w:val="696F7F3A"/>
    <w:rsid w:val="697C6268"/>
    <w:rsid w:val="698920CE"/>
    <w:rsid w:val="698A6883"/>
    <w:rsid w:val="698DF8AC"/>
    <w:rsid w:val="698EAA6C"/>
    <w:rsid w:val="699D8FD0"/>
    <w:rsid w:val="699FE866"/>
    <w:rsid w:val="69AB6A45"/>
    <w:rsid w:val="69AE9173"/>
    <w:rsid w:val="69B4E2C5"/>
    <w:rsid w:val="69C1AAC2"/>
    <w:rsid w:val="69C439E2"/>
    <w:rsid w:val="69C4E00F"/>
    <w:rsid w:val="69E29060"/>
    <w:rsid w:val="69E53CBC"/>
    <w:rsid w:val="69EBB8C2"/>
    <w:rsid w:val="69F5FDD0"/>
    <w:rsid w:val="6A01E2F8"/>
    <w:rsid w:val="6A04A167"/>
    <w:rsid w:val="6A19CC67"/>
    <w:rsid w:val="6A2589F9"/>
    <w:rsid w:val="6A2952E3"/>
    <w:rsid w:val="6A2DA2DA"/>
    <w:rsid w:val="6A336551"/>
    <w:rsid w:val="6A461EBC"/>
    <w:rsid w:val="6A50E2D1"/>
    <w:rsid w:val="6A61ED4E"/>
    <w:rsid w:val="6A64A2C6"/>
    <w:rsid w:val="6A77B2D2"/>
    <w:rsid w:val="6A7B2542"/>
    <w:rsid w:val="6A94E839"/>
    <w:rsid w:val="6A9DD1F4"/>
    <w:rsid w:val="6AA1DF00"/>
    <w:rsid w:val="6AD9AC57"/>
    <w:rsid w:val="6AE466FC"/>
    <w:rsid w:val="6AEAC1A7"/>
    <w:rsid w:val="6AEFE7E1"/>
    <w:rsid w:val="6AF6D0C3"/>
    <w:rsid w:val="6B0101CB"/>
    <w:rsid w:val="6B02C100"/>
    <w:rsid w:val="6B08E6F6"/>
    <w:rsid w:val="6B0AB635"/>
    <w:rsid w:val="6B0B285D"/>
    <w:rsid w:val="6B0F4BAA"/>
    <w:rsid w:val="6B2383DB"/>
    <w:rsid w:val="6B28411D"/>
    <w:rsid w:val="6B298529"/>
    <w:rsid w:val="6B3525EF"/>
    <w:rsid w:val="6B3A98C2"/>
    <w:rsid w:val="6B3FF34A"/>
    <w:rsid w:val="6B41AB00"/>
    <w:rsid w:val="6B465601"/>
    <w:rsid w:val="6B4DF33C"/>
    <w:rsid w:val="6B56121D"/>
    <w:rsid w:val="6B5B508D"/>
    <w:rsid w:val="6B6EC029"/>
    <w:rsid w:val="6B7162D7"/>
    <w:rsid w:val="6B7ACF4D"/>
    <w:rsid w:val="6B7D6BC8"/>
    <w:rsid w:val="6B86E4C4"/>
    <w:rsid w:val="6B876E01"/>
    <w:rsid w:val="6B8E744B"/>
    <w:rsid w:val="6B8F714C"/>
    <w:rsid w:val="6B8FDA85"/>
    <w:rsid w:val="6B932F10"/>
    <w:rsid w:val="6BB7A0EC"/>
    <w:rsid w:val="6BC80009"/>
    <w:rsid w:val="6BDC2B65"/>
    <w:rsid w:val="6BEEAB70"/>
    <w:rsid w:val="6BF617A9"/>
    <w:rsid w:val="6C0433AA"/>
    <w:rsid w:val="6C050ACB"/>
    <w:rsid w:val="6C1341C2"/>
    <w:rsid w:val="6C1EC588"/>
    <w:rsid w:val="6C1EE0DF"/>
    <w:rsid w:val="6C25AD74"/>
    <w:rsid w:val="6C3D8D4F"/>
    <w:rsid w:val="6C3FC862"/>
    <w:rsid w:val="6C4457CC"/>
    <w:rsid w:val="6C452CDA"/>
    <w:rsid w:val="6C6C57E2"/>
    <w:rsid w:val="6C76968C"/>
    <w:rsid w:val="6C7E5390"/>
    <w:rsid w:val="6C8088C6"/>
    <w:rsid w:val="6C9041E3"/>
    <w:rsid w:val="6C98EF80"/>
    <w:rsid w:val="6CB31E94"/>
    <w:rsid w:val="6CBF01AB"/>
    <w:rsid w:val="6CC88B1E"/>
    <w:rsid w:val="6CC9EF8C"/>
    <w:rsid w:val="6CD360A0"/>
    <w:rsid w:val="6CD74F17"/>
    <w:rsid w:val="6CE92CF9"/>
    <w:rsid w:val="6CF9192C"/>
    <w:rsid w:val="6D0ECC3D"/>
    <w:rsid w:val="6D0F7778"/>
    <w:rsid w:val="6D104AED"/>
    <w:rsid w:val="6D12AFE6"/>
    <w:rsid w:val="6D2516DF"/>
    <w:rsid w:val="6D26BAA9"/>
    <w:rsid w:val="6D38D54D"/>
    <w:rsid w:val="6D393384"/>
    <w:rsid w:val="6D419049"/>
    <w:rsid w:val="6D45B81E"/>
    <w:rsid w:val="6D4922C5"/>
    <w:rsid w:val="6D4B1339"/>
    <w:rsid w:val="6D50AFC1"/>
    <w:rsid w:val="6D66AFF5"/>
    <w:rsid w:val="6D6E7125"/>
    <w:rsid w:val="6D6F2960"/>
    <w:rsid w:val="6D6F6BF5"/>
    <w:rsid w:val="6D73898F"/>
    <w:rsid w:val="6D77BE22"/>
    <w:rsid w:val="6D7C3A87"/>
    <w:rsid w:val="6D7CF535"/>
    <w:rsid w:val="6D7E7691"/>
    <w:rsid w:val="6D8A9877"/>
    <w:rsid w:val="6D91F94A"/>
    <w:rsid w:val="6D93565D"/>
    <w:rsid w:val="6D9919EF"/>
    <w:rsid w:val="6D9C8CE9"/>
    <w:rsid w:val="6DA07685"/>
    <w:rsid w:val="6DABFA78"/>
    <w:rsid w:val="6DACDBDF"/>
    <w:rsid w:val="6DB0ED08"/>
    <w:rsid w:val="6DB38F52"/>
    <w:rsid w:val="6DCDC65B"/>
    <w:rsid w:val="6DD005D3"/>
    <w:rsid w:val="6DD61DFD"/>
    <w:rsid w:val="6DD921FC"/>
    <w:rsid w:val="6DDA114D"/>
    <w:rsid w:val="6DDD5F2B"/>
    <w:rsid w:val="6DE150A2"/>
    <w:rsid w:val="6DE177E0"/>
    <w:rsid w:val="6DEE1D5C"/>
    <w:rsid w:val="6DF89C6C"/>
    <w:rsid w:val="6E0083B7"/>
    <w:rsid w:val="6E053A33"/>
    <w:rsid w:val="6E070E16"/>
    <w:rsid w:val="6E0BE25F"/>
    <w:rsid w:val="6E0E03DD"/>
    <w:rsid w:val="6E22561A"/>
    <w:rsid w:val="6E38F959"/>
    <w:rsid w:val="6E51AB49"/>
    <w:rsid w:val="6E569663"/>
    <w:rsid w:val="6E59CBC0"/>
    <w:rsid w:val="6E5DD16E"/>
    <w:rsid w:val="6E663143"/>
    <w:rsid w:val="6E688D39"/>
    <w:rsid w:val="6E695B72"/>
    <w:rsid w:val="6E76F02C"/>
    <w:rsid w:val="6E770684"/>
    <w:rsid w:val="6E790A3C"/>
    <w:rsid w:val="6E7DEC36"/>
    <w:rsid w:val="6E976B87"/>
    <w:rsid w:val="6EA67DB3"/>
    <w:rsid w:val="6EAC1812"/>
    <w:rsid w:val="6EAF1792"/>
    <w:rsid w:val="6EC0191D"/>
    <w:rsid w:val="6EEF86E1"/>
    <w:rsid w:val="6EF3B88F"/>
    <w:rsid w:val="6F11260B"/>
    <w:rsid w:val="6F18C986"/>
    <w:rsid w:val="6F1E70BA"/>
    <w:rsid w:val="6F2083F4"/>
    <w:rsid w:val="6F3181A9"/>
    <w:rsid w:val="6F3F57E9"/>
    <w:rsid w:val="6F4FEC93"/>
    <w:rsid w:val="6F529576"/>
    <w:rsid w:val="6F85A0E9"/>
    <w:rsid w:val="6F8ECB19"/>
    <w:rsid w:val="6FA0DAD1"/>
    <w:rsid w:val="6FD02B9B"/>
    <w:rsid w:val="6FDBB609"/>
    <w:rsid w:val="6FE7BF66"/>
    <w:rsid w:val="6FEE44B0"/>
    <w:rsid w:val="7005AC87"/>
    <w:rsid w:val="7009C5D5"/>
    <w:rsid w:val="700F7DC8"/>
    <w:rsid w:val="70153F5D"/>
    <w:rsid w:val="70328364"/>
    <w:rsid w:val="7033A2A4"/>
    <w:rsid w:val="7049D45A"/>
    <w:rsid w:val="7051F3B6"/>
    <w:rsid w:val="70581EC4"/>
    <w:rsid w:val="7059887C"/>
    <w:rsid w:val="70644E7A"/>
    <w:rsid w:val="70663F7C"/>
    <w:rsid w:val="708B77B1"/>
    <w:rsid w:val="708EFA6A"/>
    <w:rsid w:val="709936BF"/>
    <w:rsid w:val="709DB93F"/>
    <w:rsid w:val="709F5479"/>
    <w:rsid w:val="70B462E6"/>
    <w:rsid w:val="70BD107E"/>
    <w:rsid w:val="70BD8246"/>
    <w:rsid w:val="70CBFBB2"/>
    <w:rsid w:val="70CDA089"/>
    <w:rsid w:val="70D10A49"/>
    <w:rsid w:val="70D3FFA1"/>
    <w:rsid w:val="70D5A33B"/>
    <w:rsid w:val="70D6EFB1"/>
    <w:rsid w:val="70E66E88"/>
    <w:rsid w:val="70E82DC6"/>
    <w:rsid w:val="70F31766"/>
    <w:rsid w:val="71277964"/>
    <w:rsid w:val="712974A2"/>
    <w:rsid w:val="712D5E01"/>
    <w:rsid w:val="713326F3"/>
    <w:rsid w:val="7151AAFE"/>
    <w:rsid w:val="71581B71"/>
    <w:rsid w:val="716082A1"/>
    <w:rsid w:val="71608C3E"/>
    <w:rsid w:val="71617954"/>
    <w:rsid w:val="716A053F"/>
    <w:rsid w:val="716F9A1E"/>
    <w:rsid w:val="7184E622"/>
    <w:rsid w:val="71879A8E"/>
    <w:rsid w:val="7189C920"/>
    <w:rsid w:val="7195D007"/>
    <w:rsid w:val="71A877B2"/>
    <w:rsid w:val="71B10576"/>
    <w:rsid w:val="71B1FE60"/>
    <w:rsid w:val="71B3F85B"/>
    <w:rsid w:val="71BA9E68"/>
    <w:rsid w:val="71C0E22C"/>
    <w:rsid w:val="71C6093B"/>
    <w:rsid w:val="71C85F78"/>
    <w:rsid w:val="71DADA7F"/>
    <w:rsid w:val="71DBBFA1"/>
    <w:rsid w:val="71E702CC"/>
    <w:rsid w:val="71EA3176"/>
    <w:rsid w:val="72062E12"/>
    <w:rsid w:val="72066B7B"/>
    <w:rsid w:val="7208195A"/>
    <w:rsid w:val="72098C2E"/>
    <w:rsid w:val="72153405"/>
    <w:rsid w:val="723A2118"/>
    <w:rsid w:val="723BA8BD"/>
    <w:rsid w:val="723BAF55"/>
    <w:rsid w:val="7241F92B"/>
    <w:rsid w:val="724295A2"/>
    <w:rsid w:val="7245FF3F"/>
    <w:rsid w:val="7247F1EC"/>
    <w:rsid w:val="7249BA71"/>
    <w:rsid w:val="724D34F4"/>
    <w:rsid w:val="72534975"/>
    <w:rsid w:val="7268ACC5"/>
    <w:rsid w:val="72690896"/>
    <w:rsid w:val="7272DBD9"/>
    <w:rsid w:val="72739414"/>
    <w:rsid w:val="72755415"/>
    <w:rsid w:val="727E9918"/>
    <w:rsid w:val="7295F9E4"/>
    <w:rsid w:val="729758AC"/>
    <w:rsid w:val="72A87A04"/>
    <w:rsid w:val="72B27CDB"/>
    <w:rsid w:val="72BC8D8D"/>
    <w:rsid w:val="72C566B7"/>
    <w:rsid w:val="72CA2FAE"/>
    <w:rsid w:val="72D3BDC0"/>
    <w:rsid w:val="72D3DA90"/>
    <w:rsid w:val="72D8A637"/>
    <w:rsid w:val="72E0486A"/>
    <w:rsid w:val="72E22395"/>
    <w:rsid w:val="72F7CC43"/>
    <w:rsid w:val="730751B8"/>
    <w:rsid w:val="730C6564"/>
    <w:rsid w:val="730CCB06"/>
    <w:rsid w:val="73148371"/>
    <w:rsid w:val="7315A43C"/>
    <w:rsid w:val="73171571"/>
    <w:rsid w:val="73199DBC"/>
    <w:rsid w:val="7321CCB1"/>
    <w:rsid w:val="732CC5A1"/>
    <w:rsid w:val="732CE326"/>
    <w:rsid w:val="733B350E"/>
    <w:rsid w:val="734478A9"/>
    <w:rsid w:val="7345C0D2"/>
    <w:rsid w:val="734B9AD7"/>
    <w:rsid w:val="734BB116"/>
    <w:rsid w:val="734C2BD4"/>
    <w:rsid w:val="73665BC8"/>
    <w:rsid w:val="73752554"/>
    <w:rsid w:val="737C0CC9"/>
    <w:rsid w:val="73891E41"/>
    <w:rsid w:val="738C1AD8"/>
    <w:rsid w:val="738ED5F6"/>
    <w:rsid w:val="73913F96"/>
    <w:rsid w:val="7399E787"/>
    <w:rsid w:val="739D1B5D"/>
    <w:rsid w:val="73A2FFAA"/>
    <w:rsid w:val="73AA54BD"/>
    <w:rsid w:val="73ABBCF9"/>
    <w:rsid w:val="73AC85AA"/>
    <w:rsid w:val="73B25356"/>
    <w:rsid w:val="73B3DC03"/>
    <w:rsid w:val="73B803BF"/>
    <w:rsid w:val="73BC3D37"/>
    <w:rsid w:val="73BC6C18"/>
    <w:rsid w:val="73BFC864"/>
    <w:rsid w:val="73C6052C"/>
    <w:rsid w:val="73CABCFD"/>
    <w:rsid w:val="73D588B5"/>
    <w:rsid w:val="73E0B2C6"/>
    <w:rsid w:val="73E4713F"/>
    <w:rsid w:val="73EB5C55"/>
    <w:rsid w:val="73FBBBBA"/>
    <w:rsid w:val="74032874"/>
    <w:rsid w:val="741783EB"/>
    <w:rsid w:val="7417A186"/>
    <w:rsid w:val="741A561C"/>
    <w:rsid w:val="74226D3E"/>
    <w:rsid w:val="742D8F98"/>
    <w:rsid w:val="742F4F99"/>
    <w:rsid w:val="74481F63"/>
    <w:rsid w:val="7449A558"/>
    <w:rsid w:val="744F03BB"/>
    <w:rsid w:val="745061A9"/>
    <w:rsid w:val="745703C2"/>
    <w:rsid w:val="7457A9BD"/>
    <w:rsid w:val="7463C3C0"/>
    <w:rsid w:val="7463EAA6"/>
    <w:rsid w:val="747307D4"/>
    <w:rsid w:val="7473C61C"/>
    <w:rsid w:val="7484F04E"/>
    <w:rsid w:val="7493F483"/>
    <w:rsid w:val="74A106A1"/>
    <w:rsid w:val="74B7B5C7"/>
    <w:rsid w:val="74CCB5B5"/>
    <w:rsid w:val="74D09A40"/>
    <w:rsid w:val="74D23303"/>
    <w:rsid w:val="74D26737"/>
    <w:rsid w:val="74E7F1CA"/>
    <w:rsid w:val="74E846DC"/>
    <w:rsid w:val="74EEA801"/>
    <w:rsid w:val="74F0E4DF"/>
    <w:rsid w:val="7502BDA9"/>
    <w:rsid w:val="7503B4E3"/>
    <w:rsid w:val="750C263D"/>
    <w:rsid w:val="75123730"/>
    <w:rsid w:val="7517E48B"/>
    <w:rsid w:val="751EA38E"/>
    <w:rsid w:val="752BD3F8"/>
    <w:rsid w:val="75333E94"/>
    <w:rsid w:val="7533D182"/>
    <w:rsid w:val="753952A0"/>
    <w:rsid w:val="753B180D"/>
    <w:rsid w:val="753D1BB1"/>
    <w:rsid w:val="753E262B"/>
    <w:rsid w:val="754330C1"/>
    <w:rsid w:val="75440ACE"/>
    <w:rsid w:val="754D6DB0"/>
    <w:rsid w:val="7551ECF5"/>
    <w:rsid w:val="755663D6"/>
    <w:rsid w:val="755B7350"/>
    <w:rsid w:val="756D2207"/>
    <w:rsid w:val="75753893"/>
    <w:rsid w:val="75823484"/>
    <w:rsid w:val="758274F4"/>
    <w:rsid w:val="7584A256"/>
    <w:rsid w:val="758516AD"/>
    <w:rsid w:val="758B6BB1"/>
    <w:rsid w:val="758C96E1"/>
    <w:rsid w:val="758DEFA7"/>
    <w:rsid w:val="758F01F1"/>
    <w:rsid w:val="758F3467"/>
    <w:rsid w:val="759EEB99"/>
    <w:rsid w:val="75AA885B"/>
    <w:rsid w:val="75B5A262"/>
    <w:rsid w:val="75B7BFF1"/>
    <w:rsid w:val="75BBC2E0"/>
    <w:rsid w:val="75C5E5CF"/>
    <w:rsid w:val="75CC5BF9"/>
    <w:rsid w:val="75CDEFE8"/>
    <w:rsid w:val="75D1B12B"/>
    <w:rsid w:val="75D5D573"/>
    <w:rsid w:val="75DBB395"/>
    <w:rsid w:val="75EAB932"/>
    <w:rsid w:val="75F00B2F"/>
    <w:rsid w:val="75F2E6D6"/>
    <w:rsid w:val="75F47D9A"/>
    <w:rsid w:val="75F94740"/>
    <w:rsid w:val="760300AE"/>
    <w:rsid w:val="7606FA5F"/>
    <w:rsid w:val="760927CC"/>
    <w:rsid w:val="76095EBA"/>
    <w:rsid w:val="760FE8EC"/>
    <w:rsid w:val="761537A4"/>
    <w:rsid w:val="7621CF09"/>
    <w:rsid w:val="7629196B"/>
    <w:rsid w:val="763E8240"/>
    <w:rsid w:val="764B8D0B"/>
    <w:rsid w:val="765D53AC"/>
    <w:rsid w:val="7663702E"/>
    <w:rsid w:val="766455DD"/>
    <w:rsid w:val="76663E17"/>
    <w:rsid w:val="76696AB1"/>
    <w:rsid w:val="766E3AA1"/>
    <w:rsid w:val="7683E0F4"/>
    <w:rsid w:val="76979AE5"/>
    <w:rsid w:val="769CDDCD"/>
    <w:rsid w:val="76A134FA"/>
    <w:rsid w:val="76A19217"/>
    <w:rsid w:val="76A2A7A1"/>
    <w:rsid w:val="76A8420C"/>
    <w:rsid w:val="76AA3E53"/>
    <w:rsid w:val="76AB774A"/>
    <w:rsid w:val="76B1EE52"/>
    <w:rsid w:val="76BC2944"/>
    <w:rsid w:val="76C7E420"/>
    <w:rsid w:val="76CEDF10"/>
    <w:rsid w:val="76D2C521"/>
    <w:rsid w:val="76D41752"/>
    <w:rsid w:val="76DBF816"/>
    <w:rsid w:val="76DFC774"/>
    <w:rsid w:val="76EA3B02"/>
    <w:rsid w:val="76ED4757"/>
    <w:rsid w:val="76EFFBAC"/>
    <w:rsid w:val="76F733B8"/>
    <w:rsid w:val="76FCF584"/>
    <w:rsid w:val="7700655B"/>
    <w:rsid w:val="7703588F"/>
    <w:rsid w:val="7708C6C3"/>
    <w:rsid w:val="770BD35D"/>
    <w:rsid w:val="770EFA77"/>
    <w:rsid w:val="77181A0F"/>
    <w:rsid w:val="771F0A7B"/>
    <w:rsid w:val="772B2F4B"/>
    <w:rsid w:val="7748E57D"/>
    <w:rsid w:val="775207D7"/>
    <w:rsid w:val="775271F3"/>
    <w:rsid w:val="775559B4"/>
    <w:rsid w:val="77653702"/>
    <w:rsid w:val="776D5740"/>
    <w:rsid w:val="77707E6E"/>
    <w:rsid w:val="7787E063"/>
    <w:rsid w:val="77891099"/>
    <w:rsid w:val="778A8952"/>
    <w:rsid w:val="7794C40D"/>
    <w:rsid w:val="77A3EF2C"/>
    <w:rsid w:val="77A86A4E"/>
    <w:rsid w:val="77AA2DF1"/>
    <w:rsid w:val="77B98B90"/>
    <w:rsid w:val="77C4DE25"/>
    <w:rsid w:val="77C671BC"/>
    <w:rsid w:val="77E22DEC"/>
    <w:rsid w:val="780250BC"/>
    <w:rsid w:val="780C0440"/>
    <w:rsid w:val="78248594"/>
    <w:rsid w:val="78331E88"/>
    <w:rsid w:val="783AD936"/>
    <w:rsid w:val="784339D0"/>
    <w:rsid w:val="784BC598"/>
    <w:rsid w:val="784CD17B"/>
    <w:rsid w:val="7853EEE3"/>
    <w:rsid w:val="78544C1D"/>
    <w:rsid w:val="7857A3C7"/>
    <w:rsid w:val="7862409E"/>
    <w:rsid w:val="78642E44"/>
    <w:rsid w:val="786AFA04"/>
    <w:rsid w:val="786B79C7"/>
    <w:rsid w:val="78714C49"/>
    <w:rsid w:val="78778AA1"/>
    <w:rsid w:val="787BA247"/>
    <w:rsid w:val="78813CFC"/>
    <w:rsid w:val="78897575"/>
    <w:rsid w:val="78899644"/>
    <w:rsid w:val="788A4086"/>
    <w:rsid w:val="78901FC4"/>
    <w:rsid w:val="78955689"/>
    <w:rsid w:val="78980224"/>
    <w:rsid w:val="7898F113"/>
    <w:rsid w:val="78A0BE2F"/>
    <w:rsid w:val="78A93102"/>
    <w:rsid w:val="78B3F0EB"/>
    <w:rsid w:val="78B7119E"/>
    <w:rsid w:val="78C62CF9"/>
    <w:rsid w:val="78CD736B"/>
    <w:rsid w:val="790FABDC"/>
    <w:rsid w:val="79124999"/>
    <w:rsid w:val="7915E82A"/>
    <w:rsid w:val="792D0620"/>
    <w:rsid w:val="79308DF3"/>
    <w:rsid w:val="79379F22"/>
    <w:rsid w:val="79568686"/>
    <w:rsid w:val="796899C2"/>
    <w:rsid w:val="7975644C"/>
    <w:rsid w:val="797C3D11"/>
    <w:rsid w:val="797E5A80"/>
    <w:rsid w:val="799C837F"/>
    <w:rsid w:val="799F737F"/>
    <w:rsid w:val="79AC1494"/>
    <w:rsid w:val="79ADF3B7"/>
    <w:rsid w:val="79B1D71F"/>
    <w:rsid w:val="79D0ED38"/>
    <w:rsid w:val="79D2F5AE"/>
    <w:rsid w:val="79D4748E"/>
    <w:rsid w:val="79DDCD08"/>
    <w:rsid w:val="79E13BD4"/>
    <w:rsid w:val="79EB69CF"/>
    <w:rsid w:val="79EEEC1B"/>
    <w:rsid w:val="79FADB41"/>
    <w:rsid w:val="79FD6457"/>
    <w:rsid w:val="7A008257"/>
    <w:rsid w:val="7A0637FE"/>
    <w:rsid w:val="7A0DEB98"/>
    <w:rsid w:val="7A1247A9"/>
    <w:rsid w:val="7A159A32"/>
    <w:rsid w:val="7A22AC50"/>
    <w:rsid w:val="7A30D773"/>
    <w:rsid w:val="7A33B3B2"/>
    <w:rsid w:val="7A35DCB0"/>
    <w:rsid w:val="7A3AD9DD"/>
    <w:rsid w:val="7A44FBE1"/>
    <w:rsid w:val="7A4F047B"/>
    <w:rsid w:val="7A544966"/>
    <w:rsid w:val="7A59800A"/>
    <w:rsid w:val="7A649E23"/>
    <w:rsid w:val="7A685CF6"/>
    <w:rsid w:val="7A70F98D"/>
    <w:rsid w:val="7A9173CF"/>
    <w:rsid w:val="7A9F5CBA"/>
    <w:rsid w:val="7A9F8810"/>
    <w:rsid w:val="7AA07D1F"/>
    <w:rsid w:val="7AB3D4F9"/>
    <w:rsid w:val="7AC22EFC"/>
    <w:rsid w:val="7AC2F06D"/>
    <w:rsid w:val="7AC3AF23"/>
    <w:rsid w:val="7AD2C035"/>
    <w:rsid w:val="7AD671D1"/>
    <w:rsid w:val="7AE820FF"/>
    <w:rsid w:val="7AEBB867"/>
    <w:rsid w:val="7AF7262F"/>
    <w:rsid w:val="7AFC402F"/>
    <w:rsid w:val="7B05F932"/>
    <w:rsid w:val="7B0AAEC0"/>
    <w:rsid w:val="7B0B1E21"/>
    <w:rsid w:val="7B24F34C"/>
    <w:rsid w:val="7B281FC0"/>
    <w:rsid w:val="7B2A75CE"/>
    <w:rsid w:val="7B303F1C"/>
    <w:rsid w:val="7B307868"/>
    <w:rsid w:val="7B3DE480"/>
    <w:rsid w:val="7B3EFC78"/>
    <w:rsid w:val="7B422E3E"/>
    <w:rsid w:val="7B4E8D60"/>
    <w:rsid w:val="7B5F7F59"/>
    <w:rsid w:val="7B616B63"/>
    <w:rsid w:val="7B764855"/>
    <w:rsid w:val="7B7DAC39"/>
    <w:rsid w:val="7B7DB5DB"/>
    <w:rsid w:val="7B93844F"/>
    <w:rsid w:val="7B96F3AB"/>
    <w:rsid w:val="7BA99016"/>
    <w:rsid w:val="7BB7A3EC"/>
    <w:rsid w:val="7BB91ECD"/>
    <w:rsid w:val="7BCA19EF"/>
    <w:rsid w:val="7BCD3F4C"/>
    <w:rsid w:val="7BD0CFCB"/>
    <w:rsid w:val="7BD9C96A"/>
    <w:rsid w:val="7BE30217"/>
    <w:rsid w:val="7BE71ACC"/>
    <w:rsid w:val="7BEFCE9E"/>
    <w:rsid w:val="7BF4EEAE"/>
    <w:rsid w:val="7BFC9338"/>
    <w:rsid w:val="7BFE2BE7"/>
    <w:rsid w:val="7C02C83D"/>
    <w:rsid w:val="7C143537"/>
    <w:rsid w:val="7C16ACA3"/>
    <w:rsid w:val="7C24F002"/>
    <w:rsid w:val="7C28DFD3"/>
    <w:rsid w:val="7C329801"/>
    <w:rsid w:val="7C3A3514"/>
    <w:rsid w:val="7C3A5E80"/>
    <w:rsid w:val="7C41E436"/>
    <w:rsid w:val="7C45D530"/>
    <w:rsid w:val="7C472BDB"/>
    <w:rsid w:val="7C4D640C"/>
    <w:rsid w:val="7C502999"/>
    <w:rsid w:val="7C531B84"/>
    <w:rsid w:val="7C5B0100"/>
    <w:rsid w:val="7C719ED3"/>
    <w:rsid w:val="7C761730"/>
    <w:rsid w:val="7C79CE33"/>
    <w:rsid w:val="7C88C880"/>
    <w:rsid w:val="7C9089C9"/>
    <w:rsid w:val="7C924652"/>
    <w:rsid w:val="7C932AB7"/>
    <w:rsid w:val="7C9E7666"/>
    <w:rsid w:val="7CC9219B"/>
    <w:rsid w:val="7CCB0FEC"/>
    <w:rsid w:val="7CD0EDE0"/>
    <w:rsid w:val="7CD4D873"/>
    <w:rsid w:val="7CD5BE53"/>
    <w:rsid w:val="7CD8AB7A"/>
    <w:rsid w:val="7CDCAD70"/>
    <w:rsid w:val="7CE3A352"/>
    <w:rsid w:val="7CE79CEC"/>
    <w:rsid w:val="7CE8E4FE"/>
    <w:rsid w:val="7D00915F"/>
    <w:rsid w:val="7D139314"/>
    <w:rsid w:val="7D149241"/>
    <w:rsid w:val="7D168A1E"/>
    <w:rsid w:val="7D18C121"/>
    <w:rsid w:val="7D1A7063"/>
    <w:rsid w:val="7D3D29A1"/>
    <w:rsid w:val="7D4F3D87"/>
    <w:rsid w:val="7D59AE44"/>
    <w:rsid w:val="7D5AADF8"/>
    <w:rsid w:val="7D5B676C"/>
    <w:rsid w:val="7D64177F"/>
    <w:rsid w:val="7D6C9507"/>
    <w:rsid w:val="7D7664A0"/>
    <w:rsid w:val="7D78E343"/>
    <w:rsid w:val="7D7DD659"/>
    <w:rsid w:val="7D86353F"/>
    <w:rsid w:val="7D92D4EE"/>
    <w:rsid w:val="7D93E8EF"/>
    <w:rsid w:val="7D9724A5"/>
    <w:rsid w:val="7D9972D5"/>
    <w:rsid w:val="7DA7962E"/>
    <w:rsid w:val="7DB18BF6"/>
    <w:rsid w:val="7DB2D831"/>
    <w:rsid w:val="7DB7A106"/>
    <w:rsid w:val="7DBE4199"/>
    <w:rsid w:val="7DCAD487"/>
    <w:rsid w:val="7DDEEA11"/>
    <w:rsid w:val="7DE15D12"/>
    <w:rsid w:val="7DE7AC96"/>
    <w:rsid w:val="7E07AE7C"/>
    <w:rsid w:val="7E113DDE"/>
    <w:rsid w:val="7E1E1E7A"/>
    <w:rsid w:val="7E23720C"/>
    <w:rsid w:val="7E2739A1"/>
    <w:rsid w:val="7E438471"/>
    <w:rsid w:val="7E4FEE14"/>
    <w:rsid w:val="7E54B4A4"/>
    <w:rsid w:val="7E684B00"/>
    <w:rsid w:val="7E6D8DA6"/>
    <w:rsid w:val="7E70366C"/>
    <w:rsid w:val="7E790DE9"/>
    <w:rsid w:val="7E862140"/>
    <w:rsid w:val="7E994491"/>
    <w:rsid w:val="7EA48B1B"/>
    <w:rsid w:val="7EA5ED0B"/>
    <w:rsid w:val="7EA93E6D"/>
    <w:rsid w:val="7EA9B647"/>
    <w:rsid w:val="7EB0375B"/>
    <w:rsid w:val="7EB19C2A"/>
    <w:rsid w:val="7EB30F2B"/>
    <w:rsid w:val="7EBA7B68"/>
    <w:rsid w:val="7EC2D2C7"/>
    <w:rsid w:val="7ECD9930"/>
    <w:rsid w:val="7ECFDA02"/>
    <w:rsid w:val="7ED58013"/>
    <w:rsid w:val="7ED5F99F"/>
    <w:rsid w:val="7ED92D27"/>
    <w:rsid w:val="7EE65941"/>
    <w:rsid w:val="7EEB16C9"/>
    <w:rsid w:val="7EED1B41"/>
    <w:rsid w:val="7EF00569"/>
    <w:rsid w:val="7EF45CA7"/>
    <w:rsid w:val="7EF96262"/>
    <w:rsid w:val="7EFFE80D"/>
    <w:rsid w:val="7F07BDEC"/>
    <w:rsid w:val="7F118AA4"/>
    <w:rsid w:val="7F164281"/>
    <w:rsid w:val="7F282A99"/>
    <w:rsid w:val="7F2A9DAD"/>
    <w:rsid w:val="7F4409EE"/>
    <w:rsid w:val="7F4AD762"/>
    <w:rsid w:val="7F5AFFC6"/>
    <w:rsid w:val="7F6652C6"/>
    <w:rsid w:val="7F710B8D"/>
    <w:rsid w:val="7F796462"/>
    <w:rsid w:val="7F8A33EA"/>
    <w:rsid w:val="7FA996D5"/>
    <w:rsid w:val="7FAB73E8"/>
    <w:rsid w:val="7FAB768B"/>
    <w:rsid w:val="7FB193ED"/>
    <w:rsid w:val="7FB7D8F1"/>
    <w:rsid w:val="7FC7A970"/>
    <w:rsid w:val="7FC861AB"/>
    <w:rsid w:val="7FCC65BF"/>
    <w:rsid w:val="7FCE00EA"/>
    <w:rsid w:val="7FCFF654"/>
    <w:rsid w:val="7FD0A872"/>
    <w:rsid w:val="7FD81B26"/>
    <w:rsid w:val="7FE43132"/>
    <w:rsid w:val="7FF48D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7A3A2"/>
  <w15:chartTrackingRefBased/>
  <w15:docId w15:val="{CD08B0FB-E02C-40CD-B881-02006FE7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rsid w:val="00C174E1"/>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77FDB"/>
    <w:pPr>
      <w:ind w:left="720"/>
      <w:contextualSpacing/>
    </w:pPr>
  </w:style>
  <w:style w:type="paragraph" w:styleId="NormalWeb">
    <w:name w:val="Normal (Web)"/>
    <w:basedOn w:val="Normal"/>
    <w:uiPriority w:val="99"/>
    <w:unhideWhenUsed/>
    <w:rsid w:val="005700D8"/>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5700D8"/>
    <w:rPr>
      <w:b/>
      <w:bCs/>
    </w:rPr>
  </w:style>
  <w:style w:type="character" w:styleId="Hyperlink">
    <w:name w:val="Hyperlink"/>
    <w:basedOn w:val="DefaultParagraphFont"/>
    <w:uiPriority w:val="99"/>
    <w:unhideWhenUsed/>
    <w:rsid w:val="00764E42"/>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A975B9"/>
    <w:pPr>
      <w:tabs>
        <w:tab w:val="center" w:pos="4680"/>
        <w:tab w:val="right" w:pos="9360"/>
      </w:tabs>
      <w:spacing w:after="0" w:line="240" w:lineRule="auto"/>
    </w:pPr>
  </w:style>
  <w:style w:type="character" w:styleId="HeaderChar" w:customStyle="1">
    <w:name w:val="Header Char"/>
    <w:basedOn w:val="DefaultParagraphFont"/>
    <w:link w:val="Header"/>
    <w:uiPriority w:val="99"/>
    <w:rsid w:val="00A975B9"/>
  </w:style>
  <w:style w:type="paragraph" w:styleId="Footer">
    <w:name w:val="footer"/>
    <w:basedOn w:val="Normal"/>
    <w:link w:val="FooterChar"/>
    <w:uiPriority w:val="99"/>
    <w:unhideWhenUsed/>
    <w:rsid w:val="00A975B9"/>
    <w:pPr>
      <w:tabs>
        <w:tab w:val="center" w:pos="4680"/>
        <w:tab w:val="right" w:pos="9360"/>
      </w:tabs>
      <w:spacing w:after="0" w:line="240" w:lineRule="auto"/>
    </w:pPr>
  </w:style>
  <w:style w:type="character" w:styleId="FooterChar" w:customStyle="1">
    <w:name w:val="Footer Char"/>
    <w:basedOn w:val="DefaultParagraphFont"/>
    <w:link w:val="Footer"/>
    <w:uiPriority w:val="99"/>
    <w:rsid w:val="00A975B9"/>
  </w:style>
  <w:style w:type="character" w:styleId="UnresolvedMention">
    <w:name w:val="Unresolved Mention"/>
    <w:basedOn w:val="DefaultParagraphFont"/>
    <w:uiPriority w:val="99"/>
    <w:semiHidden/>
    <w:unhideWhenUsed/>
    <w:rsid w:val="000B0EE6"/>
    <w:rPr>
      <w:color w:val="605E5C"/>
      <w:shd w:val="clear" w:color="auto" w:fill="E1DFDD"/>
    </w:rPr>
  </w:style>
  <w:style w:type="character" w:styleId="Heading2Char" w:customStyle="1">
    <w:name w:val="Heading 2 Char"/>
    <w:basedOn w:val="DefaultParagraphFont"/>
    <w:link w:val="Heading2"/>
    <w:uiPriority w:val="9"/>
    <w:rsid w:val="00F30A8B"/>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52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webSettings" Target="webSettings.xml" Id="rId5" /><Relationship Type="http://schemas.openxmlformats.org/officeDocument/2006/relationships/fontTable" Target="fontTable.xml" Id="rId61" /><Relationship Type="http://schemas.microsoft.com/office/2019/09/relationships/intelligence" Target="intelligence.xml" Id="R5156ec11b2d34810" /><Relationship Type="http://schemas.openxmlformats.org/officeDocument/2006/relationships/styles" Target="styles.xml" Id="rId3" /><Relationship Type="http://schemas.openxmlformats.org/officeDocument/2006/relationships/theme" Target="theme/theme1.xml" Id="rId6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settings" Target="settings.xml" Id="rId4" /><Relationship Type="http://schemas.openxmlformats.org/officeDocument/2006/relationships/image" Target="/media/image32.png" Id="Rc45ee3e98d6249ae" /><Relationship Type="http://schemas.openxmlformats.org/officeDocument/2006/relationships/image" Target="/media/image33.png" Id="R276d9ca910d44421" /><Relationship Type="http://schemas.openxmlformats.org/officeDocument/2006/relationships/image" Target="/media/image34.png" Id="R775c321a2ad344d9" /><Relationship Type="http://schemas.openxmlformats.org/officeDocument/2006/relationships/image" Target="/media/image35.png" Id="Rad6bde11b09148d2" /><Relationship Type="http://schemas.openxmlformats.org/officeDocument/2006/relationships/image" Target="/media/image36.png" Id="Rd2acb6bbadfe44eb" /><Relationship Type="http://schemas.openxmlformats.org/officeDocument/2006/relationships/image" Target="/media/image37.png" Id="R5d6c273babdd4577" /><Relationship Type="http://schemas.openxmlformats.org/officeDocument/2006/relationships/image" Target="/media/image38.png" Id="R2245a9f3ee784e2b" /><Relationship Type="http://schemas.openxmlformats.org/officeDocument/2006/relationships/image" Target="/media/image39.png" Id="R495939097ca9475b" /><Relationship Type="http://schemas.openxmlformats.org/officeDocument/2006/relationships/image" Target="/media/image3a.png" Id="R4723e40734884737" /><Relationship Type="http://schemas.openxmlformats.org/officeDocument/2006/relationships/image" Target="/media/image3b.png" Id="Rad5dfff7b7544488" /><Relationship Type="http://schemas.openxmlformats.org/officeDocument/2006/relationships/image" Target="/media/image3c.png" Id="R4965f0be96934ceb" /><Relationship Type="http://schemas.openxmlformats.org/officeDocument/2006/relationships/image" Target="/media/image3d.png" Id="Rd33d0a9503f94f7e" /><Relationship Type="http://schemas.openxmlformats.org/officeDocument/2006/relationships/image" Target="/media/image3e.png" Id="R6dad4ccb7b8f48fe" /><Relationship Type="http://schemas.openxmlformats.org/officeDocument/2006/relationships/image" Target="/media/image3f.png" Id="Ra485f52262cf4d58" /><Relationship Type="http://schemas.openxmlformats.org/officeDocument/2006/relationships/image" Target="/media/image40.png" Id="R6f4f7607a47f43da" /><Relationship Type="http://schemas.openxmlformats.org/officeDocument/2006/relationships/image" Target="/media/image41.png" Id="R3abb441b86e94db5" /><Relationship Type="http://schemas.openxmlformats.org/officeDocument/2006/relationships/image" Target="/media/image42.png" Id="R2af4b65d89cd49b5" /><Relationship Type="http://schemas.openxmlformats.org/officeDocument/2006/relationships/image" Target="/media/image43.png" Id="R7cafd67f60534521" /><Relationship Type="http://schemas.openxmlformats.org/officeDocument/2006/relationships/image" Target="/media/image44.png" Id="R423dcbb19a9e4e46" /><Relationship Type="http://schemas.openxmlformats.org/officeDocument/2006/relationships/image" Target="/media/image45.png" Id="R44915a8772db479d" /><Relationship Type="http://schemas.openxmlformats.org/officeDocument/2006/relationships/image" Target="/media/image46.png" Id="Rc9bd680e60804d52" /><Relationship Type="http://schemas.openxmlformats.org/officeDocument/2006/relationships/image" Target="/media/image47.png" Id="R487e47ad167846ac" /><Relationship Type="http://schemas.openxmlformats.org/officeDocument/2006/relationships/image" Target="/media/image48.png" Id="Rf88410ad479f4889" /><Relationship Type="http://schemas.openxmlformats.org/officeDocument/2006/relationships/image" Target="/media/image49.png" Id="Rfb8f6e3d391a4c04" /><Relationship Type="http://schemas.openxmlformats.org/officeDocument/2006/relationships/image" Target="/media/image4a.png" Id="R28cd35a1370e4686" /><Relationship Type="http://schemas.openxmlformats.org/officeDocument/2006/relationships/image" Target="/media/image4b.png" Id="R28d4f74e884041f3" /><Relationship Type="http://schemas.openxmlformats.org/officeDocument/2006/relationships/image" Target="/media/image4c.png" Id="Rb7f1627eabe144cc" /><Relationship Type="http://schemas.openxmlformats.org/officeDocument/2006/relationships/image" Target="/media/image4d.png" Id="R3ca8e20531844fa3" /><Relationship Type="http://schemas.openxmlformats.org/officeDocument/2006/relationships/image" Target="/media/image4e.png" Id="R4993b8dc360a4749" /><Relationship Type="http://schemas.openxmlformats.org/officeDocument/2006/relationships/image" Target="/media/image4f.png" Id="R1163cdb1813d42a4" /><Relationship Type="http://schemas.openxmlformats.org/officeDocument/2006/relationships/image" Target="/media/image50.png" Id="R947e9a841e4f43b7" /><Relationship Type="http://schemas.openxmlformats.org/officeDocument/2006/relationships/image" Target="/media/image51.png" Id="Rb640f29de156438c" /><Relationship Type="http://schemas.openxmlformats.org/officeDocument/2006/relationships/image" Target="/media/image52.png" Id="R058ba7f5e6724310" /><Relationship Type="http://schemas.openxmlformats.org/officeDocument/2006/relationships/image" Target="/media/image5.jpg" Id="R49725eec19ed4032" /><Relationship Type="http://schemas.openxmlformats.org/officeDocument/2006/relationships/image" Target="/media/image6.jpg" Id="R3df443e144df47d0" /><Relationship Type="http://schemas.openxmlformats.org/officeDocument/2006/relationships/image" Target="/media/image7.jpg" Id="Re23a91fc2f104884" /><Relationship Type="http://schemas.openxmlformats.org/officeDocument/2006/relationships/image" Target="/media/image8.jpg" Id="Rc8467428cf9d48e4" /><Relationship Type="http://schemas.openxmlformats.org/officeDocument/2006/relationships/image" Target="/media/image53.png" Id="Rf0adfccfcb37486c" /><Relationship Type="http://schemas.openxmlformats.org/officeDocument/2006/relationships/image" Target="/media/image54.png" Id="R241ae4031efb4014" /><Relationship Type="http://schemas.openxmlformats.org/officeDocument/2006/relationships/image" Target="/media/image55.png" Id="R505e811b9bdd44ce" /><Relationship Type="http://schemas.openxmlformats.org/officeDocument/2006/relationships/image" Target="/media/image56.png" Id="R531933838eb4426f" /><Relationship Type="http://schemas.openxmlformats.org/officeDocument/2006/relationships/image" Target="/media/image57.png" Id="R2bc772e452c84221" /><Relationship Type="http://schemas.openxmlformats.org/officeDocument/2006/relationships/image" Target="/media/image58.png" Id="R5436427e786b464b" /><Relationship Type="http://schemas.openxmlformats.org/officeDocument/2006/relationships/image" Target="/media/image59.png" Id="Rc2961b60f68741eb" /><Relationship Type="http://schemas.openxmlformats.org/officeDocument/2006/relationships/image" Target="/media/image5a.png" Id="R134755154c4c460d" /><Relationship Type="http://schemas.openxmlformats.org/officeDocument/2006/relationships/image" Target="/media/image5b.png" Id="Raf8d44a26386469b" /><Relationship Type="http://schemas.openxmlformats.org/officeDocument/2006/relationships/image" Target="/media/image5c.png" Id="Rfca2fd6c3937471e" /><Relationship Type="http://schemas.openxmlformats.org/officeDocument/2006/relationships/image" Target="/media/image5d.png" Id="R2055693932df4a11" /><Relationship Type="http://schemas.openxmlformats.org/officeDocument/2006/relationships/image" Target="/media/image5e.png" Id="R797fc3a100254f1a" /><Relationship Type="http://schemas.openxmlformats.org/officeDocument/2006/relationships/image" Target="/media/image5f.png" Id="Rad7751b95b4e41e7" /><Relationship Type="http://schemas.openxmlformats.org/officeDocument/2006/relationships/image" Target="/media/image60.png" Id="Re72cc55b9d4142b1" /><Relationship Type="http://schemas.openxmlformats.org/officeDocument/2006/relationships/image" Target="/media/image61.png" Id="R53ede5ed17a04116" /><Relationship Type="http://schemas.openxmlformats.org/officeDocument/2006/relationships/image" Target="/media/image62.png" Id="R082b64b407354ac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17DB9-5C12-40D6-A8FE-E1BB5B4911A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SU Fullert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ngad, Purva</dc:creator>
  <keywords/>
  <dc:description/>
  <lastModifiedBy>Bangad, Purva</lastModifiedBy>
  <revision>1940</revision>
  <dcterms:created xsi:type="dcterms:W3CDTF">2021-05-01T22:15:00.0000000Z</dcterms:created>
  <dcterms:modified xsi:type="dcterms:W3CDTF">2021-05-18T05:26:19.78432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826</vt:lpwstr>
  </property>
  <property fmtid="{D5CDD505-2E9C-101B-9397-08002B2CF9AE}" pid="3" name="grammarly_documentContext">
    <vt:lpwstr>{"goals":[],"domain":"general","emotions":[],"dialect":"american"}</vt:lpwstr>
  </property>
</Properties>
</file>